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7DDB" w:rsidRDefault="00247DDB" w:rsidP="00247DDB">
      <w:pPr>
        <w:shd w:val="clear" w:color="auto" w:fill="FFFFFF"/>
        <w:spacing w:after="0" w:line="240" w:lineRule="auto"/>
        <w:ind w:left="360"/>
        <w:textAlignment w:val="baseline"/>
        <w:rPr>
          <w:rFonts w:ascii="Times New Roman" w:eastAsia="Times New Roman" w:hAnsi="Times New Roman" w:cs="Times New Roman"/>
          <w:color w:val="000000"/>
          <w:sz w:val="24"/>
          <w:szCs w:val="24"/>
        </w:rPr>
      </w:pPr>
    </w:p>
    <w:p w:rsidR="00247DDB" w:rsidRPr="00113201" w:rsidRDefault="00247DDB" w:rsidP="00247DDB">
      <w:pPr>
        <w:spacing w:after="0" w:line="240" w:lineRule="auto"/>
        <w:jc w:val="center"/>
        <w:rPr>
          <w:rFonts w:ascii="Times New Roman" w:eastAsia="Times New Roman" w:hAnsi="Times New Roman" w:cs="Times New Roman"/>
          <w:sz w:val="24"/>
          <w:szCs w:val="24"/>
        </w:rPr>
      </w:pPr>
      <w:r w:rsidRPr="00113201">
        <w:rPr>
          <w:rFonts w:ascii="Times New Roman" w:eastAsia="Times New Roman" w:hAnsi="Times New Roman" w:cs="Times New Roman"/>
          <w:b/>
          <w:bCs/>
          <w:color w:val="000000"/>
          <w:sz w:val="24"/>
          <w:szCs w:val="24"/>
        </w:rPr>
        <w:t>School of Accountancy Faculty meeting</w:t>
      </w:r>
    </w:p>
    <w:p w:rsidR="00247DDB" w:rsidRPr="00113201" w:rsidRDefault="00247DDB" w:rsidP="00247DDB">
      <w:pPr>
        <w:spacing w:after="0" w:line="240" w:lineRule="auto"/>
        <w:jc w:val="center"/>
        <w:rPr>
          <w:rFonts w:ascii="Times New Roman" w:eastAsia="Times New Roman" w:hAnsi="Times New Roman" w:cs="Times New Roman"/>
          <w:sz w:val="24"/>
          <w:szCs w:val="24"/>
        </w:rPr>
      </w:pPr>
      <w:r w:rsidRPr="00113201">
        <w:rPr>
          <w:rFonts w:ascii="Times New Roman" w:eastAsia="Times New Roman" w:hAnsi="Times New Roman" w:cs="Times New Roman"/>
          <w:b/>
          <w:bCs/>
          <w:color w:val="000000"/>
          <w:sz w:val="24"/>
          <w:szCs w:val="24"/>
        </w:rPr>
        <w:t>October 11, 2021</w:t>
      </w:r>
    </w:p>
    <w:p w:rsidR="00247DDB" w:rsidRPr="00113201" w:rsidRDefault="00247DDB" w:rsidP="00247DDB">
      <w:pPr>
        <w:spacing w:after="0" w:line="240" w:lineRule="auto"/>
        <w:jc w:val="center"/>
        <w:rPr>
          <w:rFonts w:ascii="Times New Roman" w:eastAsia="Times New Roman" w:hAnsi="Times New Roman" w:cs="Times New Roman"/>
          <w:b/>
          <w:bCs/>
          <w:color w:val="000000"/>
          <w:sz w:val="24"/>
          <w:szCs w:val="24"/>
        </w:rPr>
      </w:pPr>
      <w:r w:rsidRPr="00113201">
        <w:rPr>
          <w:rFonts w:ascii="Times New Roman" w:eastAsia="Times New Roman" w:hAnsi="Times New Roman" w:cs="Times New Roman"/>
          <w:b/>
          <w:bCs/>
          <w:color w:val="000000"/>
          <w:sz w:val="24"/>
          <w:szCs w:val="24"/>
        </w:rPr>
        <w:t>9:00 a.m. to 11:00 p.m.</w:t>
      </w:r>
      <w:r w:rsidRPr="00113201">
        <w:rPr>
          <w:rFonts w:ascii="Times New Roman" w:eastAsia="Times New Roman" w:hAnsi="Times New Roman" w:cs="Times New Roman"/>
          <w:b/>
          <w:bCs/>
          <w:color w:val="000000"/>
          <w:sz w:val="24"/>
          <w:szCs w:val="24"/>
        </w:rPr>
        <w:br/>
        <w:t>Agenda</w:t>
      </w:r>
    </w:p>
    <w:p w:rsidR="00247DDB" w:rsidRPr="00113201" w:rsidRDefault="00247DDB" w:rsidP="00247DDB">
      <w:pPr>
        <w:spacing w:after="0" w:line="240" w:lineRule="auto"/>
        <w:jc w:val="center"/>
        <w:rPr>
          <w:rFonts w:ascii="Times New Roman" w:eastAsia="Times New Roman" w:hAnsi="Times New Roman" w:cs="Times New Roman"/>
          <w:color w:val="000000"/>
          <w:sz w:val="24"/>
          <w:szCs w:val="24"/>
        </w:rPr>
      </w:pPr>
    </w:p>
    <w:p w:rsidR="00247DDB" w:rsidRPr="00113201" w:rsidRDefault="00247DDB" w:rsidP="00247DDB">
      <w:pPr>
        <w:pStyle w:val="ListParagraph"/>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113201">
        <w:rPr>
          <w:rFonts w:ascii="Times New Roman" w:eastAsia="Times New Roman" w:hAnsi="Times New Roman" w:cs="Times New Roman"/>
          <w:color w:val="000000"/>
          <w:sz w:val="24"/>
          <w:szCs w:val="24"/>
        </w:rPr>
        <w:t xml:space="preserve">Approval of the Minutes: </w:t>
      </w:r>
      <w:r w:rsidR="00C06F6A">
        <w:rPr>
          <w:rFonts w:ascii="Times New Roman" w:eastAsia="Times New Roman" w:hAnsi="Times New Roman" w:cs="Times New Roman"/>
          <w:color w:val="000000"/>
          <w:sz w:val="24"/>
          <w:szCs w:val="24"/>
        </w:rPr>
        <w:t>9</w:t>
      </w:r>
      <w:r w:rsidRPr="00113201">
        <w:rPr>
          <w:rFonts w:ascii="Times New Roman" w:eastAsia="Times New Roman" w:hAnsi="Times New Roman" w:cs="Times New Roman"/>
          <w:color w:val="000000"/>
          <w:sz w:val="24"/>
          <w:szCs w:val="24"/>
        </w:rPr>
        <w:t>/1</w:t>
      </w:r>
      <w:r w:rsidR="0035175C" w:rsidRPr="00113201">
        <w:rPr>
          <w:rFonts w:ascii="Times New Roman" w:eastAsia="Times New Roman" w:hAnsi="Times New Roman" w:cs="Times New Roman"/>
          <w:color w:val="000000"/>
          <w:sz w:val="24"/>
          <w:szCs w:val="24"/>
        </w:rPr>
        <w:t>3</w:t>
      </w:r>
      <w:r w:rsidRPr="00113201">
        <w:rPr>
          <w:rFonts w:ascii="Times New Roman" w:eastAsia="Times New Roman" w:hAnsi="Times New Roman" w:cs="Times New Roman"/>
          <w:color w:val="000000"/>
          <w:sz w:val="24"/>
          <w:szCs w:val="24"/>
        </w:rPr>
        <w:t>/2021</w:t>
      </w:r>
    </w:p>
    <w:p w:rsidR="00113201" w:rsidRPr="00ED2379" w:rsidRDefault="00113201" w:rsidP="00113201">
      <w:pPr>
        <w:pStyle w:val="ListParagraph"/>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113201">
        <w:rPr>
          <w:rFonts w:ascii="Times New Roman" w:eastAsia="Times New Roman" w:hAnsi="Times New Roman" w:cs="Times New Roman"/>
          <w:sz w:val="24"/>
          <w:szCs w:val="24"/>
        </w:rPr>
        <w:t>Changes in college's leadership</w:t>
      </w:r>
      <w:r w:rsidR="000F288A">
        <w:rPr>
          <w:rFonts w:ascii="Times New Roman" w:eastAsia="Times New Roman" w:hAnsi="Times New Roman" w:cs="Times New Roman"/>
          <w:sz w:val="24"/>
          <w:szCs w:val="24"/>
        </w:rPr>
        <w:t xml:space="preserve"> </w:t>
      </w:r>
    </w:p>
    <w:p w:rsidR="00ED2379" w:rsidRPr="00B40A65" w:rsidRDefault="00ED2379" w:rsidP="00113201">
      <w:pPr>
        <w:pStyle w:val="ListParagraph"/>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rPr>
        <w:t>BAP, Shirley, Jenny-Congratulations</w:t>
      </w:r>
    </w:p>
    <w:p w:rsidR="00B40A65" w:rsidRPr="00B40A65" w:rsidRDefault="00B40A65" w:rsidP="00113201">
      <w:pPr>
        <w:pStyle w:val="ListParagraph"/>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B40A65">
        <w:rPr>
          <w:rFonts w:ascii="Times New Roman" w:eastAsia="Times New Roman" w:hAnsi="Times New Roman" w:cs="Times New Roman"/>
          <w:sz w:val="24"/>
          <w:szCs w:val="24"/>
        </w:rPr>
        <w:t>HARC report: 200 accepted papers. C</w:t>
      </w:r>
      <w:r>
        <w:rPr>
          <w:rFonts w:ascii="Times New Roman" w:eastAsia="Times New Roman" w:hAnsi="Times New Roman" w:cs="Times New Roman"/>
          <w:sz w:val="24"/>
          <w:szCs w:val="24"/>
        </w:rPr>
        <w:t>OVID</w:t>
      </w:r>
      <w:r w:rsidRPr="00B40A65">
        <w:rPr>
          <w:rFonts w:ascii="Times New Roman" w:eastAsia="Times New Roman" w:hAnsi="Times New Roman" w:cs="Times New Roman"/>
          <w:sz w:val="24"/>
          <w:szCs w:val="24"/>
        </w:rPr>
        <w:t xml:space="preserve"> concerns, time table: </w:t>
      </w:r>
    </w:p>
    <w:p w:rsidR="00B40A65" w:rsidRPr="00B40A65" w:rsidRDefault="00B40A65" w:rsidP="00B40A65">
      <w:pPr>
        <w:pStyle w:val="ListParagraph"/>
        <w:numPr>
          <w:ilvl w:val="1"/>
          <w:numId w:val="4"/>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matching payments with the registrants and then with the papers (</w:t>
      </w:r>
      <w:r w:rsidR="003F4C2B">
        <w:rPr>
          <w:rFonts w:ascii="Times New Roman" w:eastAsia="Times New Roman" w:hAnsi="Times New Roman" w:cs="Times New Roman"/>
          <w:color w:val="222222"/>
          <w:sz w:val="24"/>
          <w:szCs w:val="24"/>
        </w:rPr>
        <w:t>we start October 25</w:t>
      </w:r>
      <w:r w:rsidR="003F4C2B" w:rsidRPr="003F4C2B">
        <w:rPr>
          <w:rFonts w:ascii="Times New Roman" w:eastAsia="Times New Roman" w:hAnsi="Times New Roman" w:cs="Times New Roman"/>
          <w:color w:val="222222"/>
          <w:sz w:val="24"/>
          <w:szCs w:val="24"/>
          <w:vertAlign w:val="superscript"/>
        </w:rPr>
        <w:t>th</w:t>
      </w:r>
      <w:r w:rsidR="003F4C2B">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and finish November 2</w:t>
      </w:r>
      <w:r w:rsidRPr="003F4C2B">
        <w:rPr>
          <w:rFonts w:ascii="Times New Roman" w:eastAsia="Times New Roman" w:hAnsi="Times New Roman" w:cs="Times New Roman"/>
          <w:color w:val="222222"/>
          <w:sz w:val="24"/>
          <w:szCs w:val="24"/>
          <w:vertAlign w:val="superscript"/>
        </w:rPr>
        <w:t>nd</w:t>
      </w:r>
      <w:r w:rsidRPr="00B40A65">
        <w:rPr>
          <w:rFonts w:ascii="Times New Roman" w:eastAsia="Times New Roman" w:hAnsi="Times New Roman" w:cs="Times New Roman"/>
          <w:color w:val="222222"/>
          <w:sz w:val="24"/>
          <w:szCs w:val="24"/>
        </w:rPr>
        <w:t>)</w:t>
      </w:r>
    </w:p>
    <w:p w:rsidR="00B40A65" w:rsidRPr="00B40A65" w:rsidRDefault="00B40A65" w:rsidP="00B40A65">
      <w:pPr>
        <w:pStyle w:val="ListParagraph"/>
        <w:numPr>
          <w:ilvl w:val="1"/>
          <w:numId w:val="4"/>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telling trac</w:t>
      </w:r>
      <w:r w:rsidR="0017628C">
        <w:rPr>
          <w:rFonts w:ascii="Times New Roman" w:eastAsia="Times New Roman" w:hAnsi="Times New Roman" w:cs="Times New Roman"/>
          <w:color w:val="222222"/>
          <w:sz w:val="24"/>
          <w:szCs w:val="24"/>
        </w:rPr>
        <w:t>k</w:t>
      </w:r>
      <w:r w:rsidRPr="00B40A65">
        <w:rPr>
          <w:rFonts w:ascii="Times New Roman" w:eastAsia="Times New Roman" w:hAnsi="Times New Roman" w:cs="Times New Roman"/>
          <w:color w:val="222222"/>
          <w:sz w:val="24"/>
          <w:szCs w:val="24"/>
        </w:rPr>
        <w:t xml:space="preserve"> chairs to select discussants from the registered papers (starting October 25</w:t>
      </w:r>
      <w:r w:rsidRPr="003F4C2B">
        <w:rPr>
          <w:rFonts w:ascii="Times New Roman" w:eastAsia="Times New Roman" w:hAnsi="Times New Roman" w:cs="Times New Roman"/>
          <w:color w:val="222222"/>
          <w:sz w:val="24"/>
          <w:szCs w:val="24"/>
          <w:vertAlign w:val="superscript"/>
        </w:rPr>
        <w:t>th</w:t>
      </w:r>
      <w:r w:rsidR="003F4C2B">
        <w:rPr>
          <w:rFonts w:ascii="Times New Roman" w:eastAsia="Times New Roman" w:hAnsi="Times New Roman" w:cs="Times New Roman"/>
          <w:color w:val="222222"/>
          <w:sz w:val="24"/>
          <w:szCs w:val="24"/>
        </w:rPr>
        <w:t xml:space="preserve"> </w:t>
      </w:r>
      <w:r w:rsidRPr="00B40A65">
        <w:rPr>
          <w:rFonts w:ascii="Times New Roman" w:eastAsia="Times New Roman" w:hAnsi="Times New Roman" w:cs="Times New Roman"/>
          <w:color w:val="222222"/>
          <w:sz w:val="24"/>
          <w:szCs w:val="24"/>
        </w:rPr>
        <w:t xml:space="preserve"> and finishing November 10</w:t>
      </w:r>
      <w:r w:rsidRPr="003F4C2B">
        <w:rPr>
          <w:rFonts w:ascii="Times New Roman" w:eastAsia="Times New Roman" w:hAnsi="Times New Roman" w:cs="Times New Roman"/>
          <w:color w:val="222222"/>
          <w:sz w:val="24"/>
          <w:szCs w:val="24"/>
          <w:vertAlign w:val="superscript"/>
        </w:rPr>
        <w:t>th</w:t>
      </w:r>
      <w:r w:rsidRPr="00B40A65">
        <w:rPr>
          <w:rFonts w:ascii="Times New Roman" w:eastAsia="Times New Roman" w:hAnsi="Times New Roman" w:cs="Times New Roman"/>
          <w:color w:val="222222"/>
          <w:sz w:val="24"/>
          <w:szCs w:val="24"/>
        </w:rPr>
        <w:t>)</w:t>
      </w:r>
    </w:p>
    <w:p w:rsidR="00B40A65" w:rsidRPr="00B40A65" w:rsidRDefault="00B40A65" w:rsidP="00B40A65">
      <w:pPr>
        <w:pStyle w:val="ListParagraph"/>
        <w:numPr>
          <w:ilvl w:val="1"/>
          <w:numId w:val="4"/>
        </w:numPr>
        <w:shd w:val="clear" w:color="auto" w:fill="FFFFFF"/>
        <w:spacing w:after="0" w:line="240" w:lineRule="auto"/>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opening the registration site for new discussants (the site will be closed on the 2nd but we will provide the link to the discussants until November 15</w:t>
      </w:r>
      <w:r w:rsidRPr="003F4C2B">
        <w:rPr>
          <w:rFonts w:ascii="Times New Roman" w:eastAsia="Times New Roman" w:hAnsi="Times New Roman" w:cs="Times New Roman"/>
          <w:color w:val="222222"/>
          <w:sz w:val="24"/>
          <w:szCs w:val="24"/>
          <w:vertAlign w:val="superscript"/>
        </w:rPr>
        <w:t>th</w:t>
      </w:r>
      <w:r w:rsidR="003F4C2B">
        <w:rPr>
          <w:rFonts w:ascii="Times New Roman" w:eastAsia="Times New Roman" w:hAnsi="Times New Roman" w:cs="Times New Roman"/>
          <w:color w:val="222222"/>
          <w:sz w:val="24"/>
          <w:szCs w:val="24"/>
        </w:rPr>
        <w:t>)</w:t>
      </w:r>
    </w:p>
    <w:p w:rsidR="00B40A65" w:rsidRPr="00B40A65" w:rsidRDefault="00044FEC" w:rsidP="00B40A65">
      <w:pPr>
        <w:pStyle w:val="ListParagraph"/>
        <w:numPr>
          <w:ilvl w:val="1"/>
          <w:numId w:val="4"/>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rafting</w:t>
      </w:r>
      <w:r w:rsidR="00B40A65" w:rsidRPr="00B40A65">
        <w:rPr>
          <w:rFonts w:ascii="Times New Roman" w:eastAsia="Times New Roman" w:hAnsi="Times New Roman" w:cs="Times New Roman"/>
          <w:color w:val="222222"/>
          <w:sz w:val="24"/>
          <w:szCs w:val="24"/>
        </w:rPr>
        <w:t xml:space="preserve"> the program (starting November 15</w:t>
      </w:r>
      <w:r w:rsidR="00B40A65" w:rsidRPr="000E5FFE">
        <w:rPr>
          <w:rFonts w:ascii="Times New Roman" w:eastAsia="Times New Roman" w:hAnsi="Times New Roman" w:cs="Times New Roman"/>
          <w:color w:val="222222"/>
          <w:sz w:val="24"/>
          <w:szCs w:val="24"/>
          <w:vertAlign w:val="superscript"/>
        </w:rPr>
        <w:t>th</w:t>
      </w:r>
      <w:r w:rsidR="00B40A65" w:rsidRPr="00B40A65">
        <w:rPr>
          <w:rFonts w:ascii="Times New Roman" w:eastAsia="Times New Roman" w:hAnsi="Times New Roman" w:cs="Times New Roman"/>
          <w:color w:val="222222"/>
          <w:sz w:val="24"/>
          <w:szCs w:val="24"/>
        </w:rPr>
        <w:t xml:space="preserve"> finishing November 30</w:t>
      </w:r>
      <w:r w:rsidR="00B40A65" w:rsidRPr="003F4C2B">
        <w:rPr>
          <w:rFonts w:ascii="Times New Roman" w:eastAsia="Times New Roman" w:hAnsi="Times New Roman" w:cs="Times New Roman"/>
          <w:color w:val="222222"/>
          <w:sz w:val="24"/>
          <w:szCs w:val="24"/>
          <w:vertAlign w:val="superscript"/>
        </w:rPr>
        <w:t>th</w:t>
      </w:r>
      <w:r w:rsidR="00B40A65" w:rsidRPr="00B40A65">
        <w:rPr>
          <w:rFonts w:ascii="Times New Roman" w:eastAsia="Times New Roman" w:hAnsi="Times New Roman" w:cs="Times New Roman"/>
          <w:color w:val="222222"/>
          <w:sz w:val="24"/>
          <w:szCs w:val="24"/>
        </w:rPr>
        <w:t>)</w:t>
      </w:r>
    </w:p>
    <w:p w:rsidR="00B40A65" w:rsidRPr="00B40A65" w:rsidRDefault="003F4C2B" w:rsidP="00B40A65">
      <w:pPr>
        <w:pStyle w:val="ListParagraph"/>
        <w:numPr>
          <w:ilvl w:val="1"/>
          <w:numId w:val="4"/>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w:t>
      </w:r>
      <w:r w:rsidR="00B40A65" w:rsidRPr="00B40A65">
        <w:rPr>
          <w:rFonts w:ascii="Times New Roman" w:eastAsia="Times New Roman" w:hAnsi="Times New Roman" w:cs="Times New Roman"/>
          <w:color w:val="222222"/>
          <w:sz w:val="24"/>
          <w:szCs w:val="24"/>
        </w:rPr>
        <w:t>irst students' training session after we identify the classrooms</w:t>
      </w:r>
    </w:p>
    <w:p w:rsidR="00B40A65" w:rsidRPr="00B40A65" w:rsidRDefault="003F4C2B" w:rsidP="00B40A65">
      <w:pPr>
        <w:pStyle w:val="ListParagraph"/>
        <w:numPr>
          <w:ilvl w:val="1"/>
          <w:numId w:val="4"/>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w:t>
      </w:r>
      <w:r w:rsidR="00B40A65" w:rsidRPr="00B40A65">
        <w:rPr>
          <w:rFonts w:ascii="Times New Roman" w:eastAsia="Times New Roman" w:hAnsi="Times New Roman" w:cs="Times New Roman"/>
          <w:color w:val="222222"/>
          <w:sz w:val="24"/>
          <w:szCs w:val="24"/>
        </w:rPr>
        <w:t>uying from Costco either December 31</w:t>
      </w:r>
      <w:r w:rsidR="00B40A65" w:rsidRPr="003F4C2B">
        <w:rPr>
          <w:rFonts w:ascii="Times New Roman" w:eastAsia="Times New Roman" w:hAnsi="Times New Roman" w:cs="Times New Roman"/>
          <w:color w:val="222222"/>
          <w:sz w:val="24"/>
          <w:szCs w:val="24"/>
          <w:vertAlign w:val="superscript"/>
        </w:rPr>
        <w:t>st</w:t>
      </w:r>
      <w:r>
        <w:rPr>
          <w:rFonts w:ascii="Times New Roman" w:eastAsia="Times New Roman" w:hAnsi="Times New Roman" w:cs="Times New Roman"/>
          <w:color w:val="222222"/>
          <w:sz w:val="24"/>
          <w:szCs w:val="24"/>
        </w:rPr>
        <w:t xml:space="preserve"> </w:t>
      </w:r>
      <w:r w:rsidR="00B40A65" w:rsidRPr="00B40A65">
        <w:rPr>
          <w:rFonts w:ascii="Times New Roman" w:eastAsia="Times New Roman" w:hAnsi="Times New Roman" w:cs="Times New Roman"/>
          <w:color w:val="222222"/>
          <w:sz w:val="24"/>
          <w:szCs w:val="24"/>
        </w:rPr>
        <w:t>or January 1</w:t>
      </w:r>
      <w:r w:rsidR="00B40A65" w:rsidRPr="003F4C2B">
        <w:rPr>
          <w:rFonts w:ascii="Times New Roman" w:eastAsia="Times New Roman" w:hAnsi="Times New Roman" w:cs="Times New Roman"/>
          <w:color w:val="222222"/>
          <w:sz w:val="24"/>
          <w:szCs w:val="24"/>
          <w:vertAlign w:val="superscript"/>
        </w:rPr>
        <w:t>st</w:t>
      </w:r>
    </w:p>
    <w:p w:rsidR="00B40A65" w:rsidRPr="00B40A65" w:rsidRDefault="003F4C2B" w:rsidP="00B40A65">
      <w:pPr>
        <w:pStyle w:val="ListParagraph"/>
        <w:numPr>
          <w:ilvl w:val="1"/>
          <w:numId w:val="4"/>
        </w:numPr>
        <w:shd w:val="clear" w:color="auto" w:fill="FFFFFF"/>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w:t>
      </w:r>
      <w:r w:rsidR="00B40A65" w:rsidRPr="00B40A65">
        <w:rPr>
          <w:rFonts w:ascii="Times New Roman" w:eastAsia="Times New Roman" w:hAnsi="Times New Roman" w:cs="Times New Roman"/>
          <w:color w:val="222222"/>
          <w:sz w:val="24"/>
          <w:szCs w:val="24"/>
        </w:rPr>
        <w:t>econd and final students training session, the morning of January 2</w:t>
      </w:r>
      <w:r w:rsidR="00B40A65" w:rsidRPr="003F4C2B">
        <w:rPr>
          <w:rFonts w:ascii="Times New Roman" w:eastAsia="Times New Roman" w:hAnsi="Times New Roman" w:cs="Times New Roman"/>
          <w:color w:val="222222"/>
          <w:sz w:val="24"/>
          <w:szCs w:val="24"/>
          <w:vertAlign w:val="superscript"/>
        </w:rPr>
        <w:t>nd</w:t>
      </w:r>
      <w:r w:rsidR="00B40A65" w:rsidRPr="00B40A65">
        <w:rPr>
          <w:rFonts w:ascii="Times New Roman" w:eastAsia="Times New Roman" w:hAnsi="Times New Roman" w:cs="Times New Roman"/>
          <w:color w:val="222222"/>
          <w:sz w:val="24"/>
          <w:szCs w:val="24"/>
        </w:rPr>
        <w:t>.</w:t>
      </w:r>
    </w:p>
    <w:p w:rsidR="00B40A65" w:rsidRPr="00B40A65" w:rsidRDefault="00B40A65" w:rsidP="00A06C65">
      <w:pPr>
        <w:pStyle w:val="ListParagraph"/>
        <w:shd w:val="clear" w:color="auto" w:fill="FFFFFF"/>
        <w:spacing w:after="0" w:line="240" w:lineRule="auto"/>
        <w:textAlignment w:val="baseline"/>
        <w:rPr>
          <w:rFonts w:ascii="Times New Roman" w:eastAsia="Times New Roman" w:hAnsi="Times New Roman" w:cs="Times New Roman"/>
          <w:color w:val="222222"/>
          <w:sz w:val="24"/>
          <w:szCs w:val="24"/>
        </w:rPr>
      </w:pPr>
    </w:p>
    <w:p w:rsidR="00247DDB" w:rsidRDefault="00247DDB" w:rsidP="00247DDB">
      <w:pPr>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B40A65">
        <w:rPr>
          <w:rFonts w:ascii="Times New Roman" w:eastAsia="Times New Roman" w:hAnsi="Times New Roman" w:cs="Times New Roman"/>
          <w:color w:val="222222"/>
          <w:sz w:val="24"/>
          <w:szCs w:val="24"/>
        </w:rPr>
        <w:t>Minor- Most of our concerns have been addressed, but instead of sending email and commenting, I would</w:t>
      </w:r>
      <w:r w:rsidRPr="00113201">
        <w:rPr>
          <w:rFonts w:ascii="Times New Roman" w:eastAsia="Times New Roman" w:hAnsi="Times New Roman" w:cs="Times New Roman"/>
          <w:color w:val="222222"/>
          <w:sz w:val="24"/>
          <w:szCs w:val="24"/>
        </w:rPr>
        <w:t xml:space="preserve"> like </w:t>
      </w:r>
      <w:r w:rsidR="009F787B" w:rsidRPr="00113201">
        <w:rPr>
          <w:rFonts w:ascii="Times New Roman" w:eastAsia="Times New Roman" w:hAnsi="Times New Roman" w:cs="Times New Roman"/>
          <w:color w:val="222222"/>
          <w:sz w:val="24"/>
          <w:szCs w:val="24"/>
        </w:rPr>
        <w:t>us</w:t>
      </w:r>
      <w:r w:rsidRPr="00113201">
        <w:rPr>
          <w:rFonts w:ascii="Times New Roman" w:eastAsia="Times New Roman" w:hAnsi="Times New Roman" w:cs="Times New Roman"/>
          <w:color w:val="222222"/>
          <w:sz w:val="24"/>
          <w:szCs w:val="24"/>
        </w:rPr>
        <w:t xml:space="preserve"> to make a final decision, and if approved, I can go ahead and start the process</w:t>
      </w:r>
      <w:r w:rsidR="00353E33">
        <w:rPr>
          <w:rFonts w:ascii="Times New Roman" w:eastAsia="Times New Roman" w:hAnsi="Times New Roman" w:cs="Times New Roman"/>
          <w:color w:val="222222"/>
          <w:sz w:val="24"/>
          <w:szCs w:val="24"/>
        </w:rPr>
        <w:t xml:space="preserve"> (see the end of this document for the information that had been provided to you before)</w:t>
      </w:r>
      <w:r w:rsidR="0035175C" w:rsidRPr="00113201">
        <w:rPr>
          <w:rFonts w:ascii="Times New Roman" w:eastAsia="Times New Roman" w:hAnsi="Times New Roman" w:cs="Times New Roman"/>
          <w:color w:val="222222"/>
          <w:sz w:val="24"/>
          <w:szCs w:val="24"/>
        </w:rPr>
        <w:t>.</w:t>
      </w:r>
      <w:r w:rsidR="000F288A">
        <w:rPr>
          <w:rFonts w:ascii="Times New Roman" w:eastAsia="Times New Roman" w:hAnsi="Times New Roman" w:cs="Times New Roman"/>
          <w:color w:val="222222"/>
          <w:sz w:val="24"/>
          <w:szCs w:val="24"/>
        </w:rPr>
        <w:t xml:space="preserve"> Vote was 8 (yes) to 3 (no) a total of 11 votes</w:t>
      </w:r>
    </w:p>
    <w:p w:rsidR="00353E33" w:rsidRPr="00AE3461" w:rsidRDefault="00353E33" w:rsidP="00353E33">
      <w:pPr>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113201">
        <w:rPr>
          <w:rFonts w:ascii="Times New Roman" w:eastAsia="Times New Roman" w:hAnsi="Times New Roman" w:cs="Times New Roman"/>
          <w:color w:val="222222"/>
          <w:sz w:val="24"/>
          <w:szCs w:val="24"/>
        </w:rPr>
        <w:t>Marketing push to add a pre-requisite to BUS 31</w:t>
      </w:r>
      <w:r w:rsidR="00DF1826">
        <w:rPr>
          <w:rFonts w:ascii="Times New Roman" w:eastAsia="Times New Roman" w:hAnsi="Times New Roman" w:cs="Times New Roman"/>
          <w:color w:val="222222"/>
          <w:sz w:val="24"/>
          <w:szCs w:val="24"/>
        </w:rPr>
        <w:t>2</w:t>
      </w:r>
      <w:r w:rsidRPr="00113201">
        <w:rPr>
          <w:rFonts w:ascii="Times New Roman" w:eastAsia="Times New Roman" w:hAnsi="Times New Roman" w:cs="Times New Roman"/>
          <w:color w:val="222222"/>
          <w:sz w:val="24"/>
          <w:szCs w:val="24"/>
        </w:rPr>
        <w:t xml:space="preserve"> </w:t>
      </w:r>
      <w:r w:rsidR="000F288A">
        <w:rPr>
          <w:rFonts w:ascii="Times New Roman" w:eastAsia="Times New Roman" w:hAnsi="Times New Roman" w:cs="Times New Roman"/>
          <w:color w:val="222222"/>
          <w:sz w:val="24"/>
          <w:szCs w:val="24"/>
        </w:rPr>
        <w:t xml:space="preserve">(principle of marketing) </w:t>
      </w:r>
      <w:r w:rsidRPr="00113201">
        <w:rPr>
          <w:rFonts w:ascii="Times New Roman" w:hAnsi="Times New Roman" w:cs="Times New Roman"/>
          <w:color w:val="222222"/>
          <w:sz w:val="24"/>
          <w:szCs w:val="24"/>
          <w:shd w:val="clear" w:color="auto" w:fill="FFFFFF"/>
        </w:rPr>
        <w:t xml:space="preserve">please add to the agenda that I am proposing to drop BUS 312 from the required courses that accounting students shall take to </w:t>
      </w:r>
      <w:r w:rsidRPr="00AE3461">
        <w:rPr>
          <w:rFonts w:ascii="Times New Roman" w:hAnsi="Times New Roman" w:cs="Times New Roman"/>
          <w:color w:val="222222"/>
          <w:sz w:val="24"/>
          <w:szCs w:val="24"/>
          <w:shd w:val="clear" w:color="auto" w:fill="FFFFFF"/>
        </w:rPr>
        <w:t>graduate with an undergraduate degree.  BUS 250 sections have added statistics and less math. Remember:</w:t>
      </w:r>
    </w:p>
    <w:p w:rsidR="00353E33" w:rsidRPr="00AE3461" w:rsidRDefault="00353E33" w:rsidP="00353E33">
      <w:pPr>
        <w:shd w:val="clear" w:color="auto" w:fill="FFFFFF"/>
        <w:spacing w:after="0" w:line="240" w:lineRule="auto"/>
        <w:ind w:left="720"/>
        <w:textAlignment w:val="baseline"/>
        <w:rPr>
          <w:rFonts w:ascii="Times New Roman" w:eastAsia="Times New Roman" w:hAnsi="Times New Roman" w:cs="Times New Roman"/>
          <w:color w:val="222222"/>
          <w:sz w:val="24"/>
          <w:szCs w:val="24"/>
        </w:rPr>
      </w:pPr>
      <w:r w:rsidRPr="00AE3461">
        <w:rPr>
          <w:rFonts w:ascii="Times New Roman" w:hAnsi="Times New Roman" w:cs="Times New Roman"/>
          <w:color w:val="222222"/>
          <w:sz w:val="24"/>
          <w:szCs w:val="24"/>
          <w:shd w:val="clear" w:color="auto" w:fill="FFFFFF"/>
        </w:rPr>
        <w:t>"Given that Introduction to Micro Economics provides a solid basis required for all Business students, the School of Accountancy faculty unanimously supports the resolution that the Shidler College keeps this course as a required course for those who intend to enter into the Shidler College as undergraduate students."</w:t>
      </w:r>
    </w:p>
    <w:p w:rsidR="00627BE8" w:rsidRDefault="00627BE8" w:rsidP="00247DDB">
      <w:pPr>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OA Curriculum Sub-Committee </w:t>
      </w:r>
    </w:p>
    <w:p w:rsidR="00627BE8" w:rsidRPr="00113201" w:rsidRDefault="00627BE8" w:rsidP="00247DDB">
      <w:pPr>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OA MAcc </w:t>
      </w:r>
      <w:r w:rsidR="00353E33">
        <w:rPr>
          <w:rFonts w:ascii="Times New Roman" w:eastAsia="Times New Roman" w:hAnsi="Times New Roman" w:cs="Times New Roman"/>
          <w:color w:val="222222"/>
          <w:sz w:val="24"/>
          <w:szCs w:val="24"/>
        </w:rPr>
        <w:t>C</w:t>
      </w:r>
      <w:r>
        <w:rPr>
          <w:rFonts w:ascii="Times New Roman" w:eastAsia="Times New Roman" w:hAnsi="Times New Roman" w:cs="Times New Roman"/>
          <w:color w:val="222222"/>
          <w:sz w:val="24"/>
          <w:szCs w:val="24"/>
        </w:rPr>
        <w:t>ommittee</w:t>
      </w:r>
    </w:p>
    <w:p w:rsidR="00306030" w:rsidRPr="00113201" w:rsidRDefault="00306030" w:rsidP="00306030">
      <w:pPr>
        <w:pStyle w:val="ListParagraph"/>
        <w:numPr>
          <w:ilvl w:val="0"/>
          <w:numId w:val="4"/>
        </w:numPr>
        <w:spacing w:after="0" w:line="240" w:lineRule="auto"/>
        <w:rPr>
          <w:rFonts w:ascii="Times New Roman" w:eastAsia="Times New Roman" w:hAnsi="Times New Roman" w:cs="Times New Roman"/>
          <w:sz w:val="24"/>
          <w:szCs w:val="24"/>
        </w:rPr>
      </w:pPr>
      <w:r w:rsidRPr="00113201">
        <w:rPr>
          <w:rFonts w:ascii="Times New Roman" w:eastAsia="Times New Roman" w:hAnsi="Times New Roman" w:cs="Times New Roman"/>
          <w:sz w:val="24"/>
          <w:szCs w:val="24"/>
        </w:rPr>
        <w:t xml:space="preserve">RCUH </w:t>
      </w:r>
      <w:r w:rsidR="0035175C" w:rsidRPr="00113201">
        <w:rPr>
          <w:rFonts w:ascii="Times New Roman" w:eastAsia="Times New Roman" w:hAnsi="Times New Roman" w:cs="Times New Roman"/>
          <w:sz w:val="24"/>
          <w:szCs w:val="24"/>
        </w:rPr>
        <w:t xml:space="preserve">issues with extra money that faculty make through teaching executive programs </w:t>
      </w:r>
      <w:r w:rsidRPr="00113201">
        <w:rPr>
          <w:rFonts w:ascii="Times New Roman" w:eastAsia="Times New Roman" w:hAnsi="Times New Roman" w:cs="Times New Roman"/>
          <w:sz w:val="24"/>
          <w:szCs w:val="24"/>
        </w:rPr>
        <w:t xml:space="preserve">(in the recent decade, only Shirley and I have been teaching these classes).  </w:t>
      </w:r>
    </w:p>
    <w:p w:rsidR="00113201" w:rsidRPr="00113201" w:rsidRDefault="00113201" w:rsidP="00113201">
      <w:pPr>
        <w:pStyle w:val="ListParagraph"/>
        <w:numPr>
          <w:ilvl w:val="0"/>
          <w:numId w:val="4"/>
        </w:numPr>
        <w:spacing w:after="0" w:line="240" w:lineRule="auto"/>
        <w:rPr>
          <w:rFonts w:ascii="Times New Roman" w:eastAsia="Times New Roman" w:hAnsi="Times New Roman" w:cs="Times New Roman"/>
          <w:sz w:val="24"/>
          <w:szCs w:val="24"/>
        </w:rPr>
      </w:pPr>
      <w:r w:rsidRPr="00113201">
        <w:rPr>
          <w:rFonts w:ascii="Times New Roman" w:eastAsia="Times New Roman" w:hAnsi="Times New Roman" w:cs="Times New Roman"/>
          <w:sz w:val="24"/>
          <w:szCs w:val="24"/>
        </w:rPr>
        <w:t>SOA Workload Policy. The concerns</w:t>
      </w:r>
    </w:p>
    <w:p w:rsidR="0071719A" w:rsidRPr="00113201" w:rsidRDefault="0071719A" w:rsidP="0071719A">
      <w:pPr>
        <w:pStyle w:val="ListParagraph"/>
        <w:numPr>
          <w:ilvl w:val="0"/>
          <w:numId w:val="4"/>
        </w:numPr>
        <w:spacing w:after="0" w:line="240" w:lineRule="auto"/>
        <w:rPr>
          <w:rFonts w:ascii="Times New Roman" w:eastAsia="Times New Roman" w:hAnsi="Times New Roman" w:cs="Times New Roman"/>
          <w:sz w:val="24"/>
          <w:szCs w:val="24"/>
        </w:rPr>
      </w:pPr>
      <w:r w:rsidRPr="00113201">
        <w:rPr>
          <w:rFonts w:ascii="Times New Roman" w:eastAsia="Times New Roman" w:hAnsi="Times New Roman" w:cs="Times New Roman"/>
          <w:sz w:val="24"/>
          <w:szCs w:val="24"/>
        </w:rPr>
        <w:t xml:space="preserve">Workload report, see: </w:t>
      </w:r>
      <w:r w:rsidRPr="00113201">
        <w:rPr>
          <w:rFonts w:ascii="Times New Roman" w:hAnsi="Times New Roman" w:cs="Times New Roman"/>
          <w:color w:val="222222"/>
          <w:sz w:val="24"/>
          <w:szCs w:val="24"/>
          <w:shd w:val="clear" w:color="auto" w:fill="FFFFFF"/>
        </w:rPr>
        <w:t> </w:t>
      </w:r>
      <w:hyperlink r:id="rId5" w:tgtFrame="_blank" w:history="1">
        <w:r w:rsidRPr="00113201">
          <w:rPr>
            <w:rStyle w:val="Hyperlink"/>
            <w:rFonts w:ascii="Times New Roman" w:hAnsi="Times New Roman" w:cs="Times New Roman"/>
            <w:color w:val="1155CC"/>
            <w:sz w:val="24"/>
            <w:szCs w:val="24"/>
            <w:shd w:val="clear" w:color="auto" w:fill="FFFFFF"/>
          </w:rPr>
          <w:t>recording of the presentation</w:t>
        </w:r>
      </w:hyperlink>
      <w:r w:rsidRPr="00113201">
        <w:rPr>
          <w:rFonts w:ascii="Times New Roman" w:hAnsi="Times New Roman" w:cs="Times New Roman"/>
          <w:color w:val="222222"/>
          <w:sz w:val="24"/>
          <w:szCs w:val="24"/>
          <w:shd w:val="clear" w:color="auto" w:fill="FFFFFF"/>
        </w:rPr>
        <w:t>, </w:t>
      </w:r>
    </w:p>
    <w:p w:rsidR="0071719A" w:rsidRPr="00113201" w:rsidRDefault="0071719A" w:rsidP="0071719A">
      <w:pPr>
        <w:pStyle w:val="ListParagraph"/>
        <w:spacing w:after="0" w:line="240" w:lineRule="auto"/>
        <w:rPr>
          <w:rFonts w:ascii="Times New Roman" w:eastAsia="Times New Roman" w:hAnsi="Times New Roman" w:cs="Times New Roman"/>
          <w:sz w:val="24"/>
          <w:szCs w:val="24"/>
        </w:rPr>
      </w:pPr>
      <w:r w:rsidRPr="00113201">
        <w:rPr>
          <w:rFonts w:ascii="Times New Roman" w:hAnsi="Times New Roman" w:cs="Times New Roman"/>
          <w:color w:val="222222"/>
          <w:sz w:val="24"/>
          <w:szCs w:val="24"/>
          <w:shd w:val="clear" w:color="auto" w:fill="FFFFFF"/>
        </w:rPr>
        <w:t>https://docs.google.com/presentation/d/1XYdALLwc_VokEyISbTT3T8-FeFlpG5da/edit?usp=sharing&amp;ouid=109772627723568781529&amp;rtpof=true&amp;sd=true</w:t>
      </w:r>
    </w:p>
    <w:p w:rsidR="00306030" w:rsidRPr="00113201" w:rsidRDefault="00306030" w:rsidP="00306030">
      <w:pPr>
        <w:pStyle w:val="ListParagraph"/>
        <w:numPr>
          <w:ilvl w:val="0"/>
          <w:numId w:val="4"/>
        </w:numPr>
        <w:spacing w:after="0" w:line="240" w:lineRule="auto"/>
        <w:rPr>
          <w:rFonts w:ascii="Times New Roman" w:eastAsia="Times New Roman" w:hAnsi="Times New Roman" w:cs="Times New Roman"/>
          <w:sz w:val="24"/>
          <w:szCs w:val="24"/>
        </w:rPr>
      </w:pPr>
      <w:r w:rsidRPr="00113201">
        <w:rPr>
          <w:rFonts w:ascii="Times New Roman" w:eastAsia="Times New Roman" w:hAnsi="Times New Roman" w:cs="Times New Roman"/>
          <w:sz w:val="24"/>
          <w:szCs w:val="24"/>
        </w:rPr>
        <w:t>P</w:t>
      </w:r>
      <w:r w:rsidR="00F707C4" w:rsidRPr="00113201">
        <w:rPr>
          <w:rFonts w:ascii="Times New Roman" w:eastAsia="Times New Roman" w:hAnsi="Times New Roman" w:cs="Times New Roman"/>
          <w:sz w:val="24"/>
          <w:szCs w:val="24"/>
        </w:rPr>
        <w:t>ush on removing tenure</w:t>
      </w:r>
    </w:p>
    <w:p w:rsidR="00AE3461" w:rsidRPr="00AE3461" w:rsidRDefault="00AE3461" w:rsidP="00306030">
      <w:pPr>
        <w:pStyle w:val="ListParagraph"/>
        <w:numPr>
          <w:ilvl w:val="0"/>
          <w:numId w:val="4"/>
        </w:numPr>
        <w:spacing w:after="0" w:line="240" w:lineRule="auto"/>
        <w:rPr>
          <w:rFonts w:ascii="Times New Roman" w:eastAsia="Times New Roman" w:hAnsi="Times New Roman" w:cs="Times New Roman"/>
          <w:sz w:val="24"/>
          <w:szCs w:val="24"/>
        </w:rPr>
      </w:pPr>
      <w:r w:rsidRPr="00AE3461">
        <w:rPr>
          <w:rFonts w:ascii="Times New Roman" w:hAnsi="Times New Roman" w:cs="Times New Roman"/>
          <w:color w:val="222222"/>
          <w:sz w:val="24"/>
          <w:szCs w:val="24"/>
          <w:shd w:val="clear" w:color="auto" w:fill="FFFFFF"/>
        </w:rPr>
        <w:t>A policy for proctoring online exams.</w:t>
      </w:r>
    </w:p>
    <w:p w:rsidR="00306030" w:rsidRPr="00AE3461" w:rsidRDefault="00F707C4" w:rsidP="00306030">
      <w:pPr>
        <w:pStyle w:val="ListParagraph"/>
        <w:numPr>
          <w:ilvl w:val="0"/>
          <w:numId w:val="4"/>
        </w:numPr>
        <w:spacing w:after="0" w:line="240" w:lineRule="auto"/>
        <w:rPr>
          <w:rFonts w:ascii="Times New Roman" w:eastAsia="Times New Roman" w:hAnsi="Times New Roman" w:cs="Times New Roman"/>
          <w:sz w:val="24"/>
          <w:szCs w:val="24"/>
        </w:rPr>
      </w:pPr>
      <w:r w:rsidRPr="00AE3461">
        <w:rPr>
          <w:rFonts w:ascii="Times New Roman" w:eastAsia="Times New Roman" w:hAnsi="Times New Roman" w:cs="Times New Roman"/>
          <w:sz w:val="24"/>
          <w:szCs w:val="24"/>
        </w:rPr>
        <w:t>E</w:t>
      </w:r>
      <w:r w:rsidR="00306030" w:rsidRPr="00AE3461">
        <w:rPr>
          <w:rFonts w:ascii="Times New Roman" w:eastAsia="Times New Roman" w:hAnsi="Times New Roman" w:cs="Times New Roman"/>
          <w:sz w:val="24"/>
          <w:szCs w:val="24"/>
        </w:rPr>
        <w:t>ventual changes in the SOA faculty demographics (we are getting to be an older faculty</w:t>
      </w:r>
      <w:r w:rsidRPr="00AE3461">
        <w:rPr>
          <w:rFonts w:ascii="Times New Roman" w:eastAsia="Times New Roman" w:hAnsi="Times New Roman" w:cs="Times New Roman"/>
          <w:sz w:val="24"/>
          <w:szCs w:val="24"/>
        </w:rPr>
        <w:t>)</w:t>
      </w:r>
    </w:p>
    <w:p w:rsidR="00247DDB" w:rsidRPr="00AE3461" w:rsidRDefault="00247DDB" w:rsidP="00247DDB">
      <w:pPr>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AE3461">
        <w:rPr>
          <w:rFonts w:ascii="Times New Roman" w:eastAsia="Times New Roman" w:hAnsi="Times New Roman" w:cs="Times New Roman"/>
          <w:color w:val="222222"/>
          <w:sz w:val="24"/>
          <w:szCs w:val="24"/>
        </w:rPr>
        <w:t>Online teaching (discussion). </w:t>
      </w:r>
    </w:p>
    <w:p w:rsidR="00247DDB" w:rsidRPr="00AE3461" w:rsidRDefault="00247DDB" w:rsidP="00247DDB">
      <w:pPr>
        <w:numPr>
          <w:ilvl w:val="0"/>
          <w:numId w:val="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AE3461">
        <w:rPr>
          <w:rFonts w:ascii="Times New Roman" w:eastAsia="Times New Roman" w:hAnsi="Times New Roman" w:cs="Times New Roman"/>
          <w:color w:val="222222"/>
          <w:sz w:val="24"/>
          <w:szCs w:val="24"/>
        </w:rPr>
        <w:t>Other items.</w:t>
      </w:r>
    </w:p>
    <w:p w:rsidR="00247DDB" w:rsidRPr="00247DDB" w:rsidRDefault="00247DDB" w:rsidP="000F288A">
      <w:pPr>
        <w:jc w:val="center"/>
        <w:rPr>
          <w:rFonts w:ascii="Times New Roman" w:eastAsia="Times New Roman" w:hAnsi="Times New Roman" w:cs="Times New Roman"/>
          <w:sz w:val="24"/>
          <w:szCs w:val="24"/>
        </w:rPr>
      </w:pPr>
      <w:r w:rsidRPr="00113201">
        <w:rPr>
          <w:rFonts w:ascii="Times New Roman" w:hAnsi="Times New Roman" w:cs="Times New Roman"/>
          <w:sz w:val="24"/>
          <w:szCs w:val="24"/>
        </w:rPr>
        <w:br w:type="page"/>
      </w:r>
      <w:bookmarkStart w:id="0" w:name="_GoBack"/>
      <w:bookmarkEnd w:id="0"/>
      <w:r w:rsidRPr="00247DDB">
        <w:rPr>
          <w:rFonts w:ascii="Times New Roman" w:eastAsia="Times New Roman" w:hAnsi="Times New Roman" w:cs="Times New Roman"/>
          <w:b/>
          <w:bCs/>
          <w:color w:val="000000"/>
          <w:sz w:val="24"/>
          <w:szCs w:val="24"/>
        </w:rPr>
        <w:lastRenderedPageBreak/>
        <w:t>School of Accountancy Faculty meeting</w:t>
      </w:r>
    </w:p>
    <w:p w:rsidR="00247DDB" w:rsidRPr="00247DDB" w:rsidRDefault="00247DDB" w:rsidP="00247DDB">
      <w:pPr>
        <w:spacing w:after="0" w:line="240" w:lineRule="auto"/>
        <w:jc w:val="center"/>
        <w:rPr>
          <w:rFonts w:ascii="Times New Roman" w:eastAsia="Times New Roman" w:hAnsi="Times New Roman" w:cs="Times New Roman"/>
          <w:sz w:val="24"/>
          <w:szCs w:val="24"/>
        </w:rPr>
      </w:pPr>
      <w:r w:rsidRPr="00247DDB">
        <w:rPr>
          <w:rFonts w:ascii="Times New Roman" w:eastAsia="Times New Roman" w:hAnsi="Times New Roman" w:cs="Times New Roman"/>
          <w:b/>
          <w:bCs/>
          <w:color w:val="000000"/>
          <w:sz w:val="24"/>
          <w:szCs w:val="24"/>
        </w:rPr>
        <w:t>September 13, 2021</w:t>
      </w:r>
    </w:p>
    <w:p w:rsidR="00247DDB" w:rsidRPr="00247DDB" w:rsidRDefault="00247DDB" w:rsidP="00247DDB">
      <w:pPr>
        <w:spacing w:after="0" w:line="240" w:lineRule="auto"/>
        <w:jc w:val="center"/>
        <w:rPr>
          <w:rFonts w:ascii="Times New Roman" w:eastAsia="Times New Roman" w:hAnsi="Times New Roman" w:cs="Times New Roman"/>
          <w:sz w:val="24"/>
          <w:szCs w:val="24"/>
        </w:rPr>
      </w:pPr>
      <w:r w:rsidRPr="00247DDB">
        <w:rPr>
          <w:rFonts w:ascii="Times New Roman" w:eastAsia="Times New Roman" w:hAnsi="Times New Roman" w:cs="Times New Roman"/>
          <w:b/>
          <w:bCs/>
          <w:color w:val="000000"/>
          <w:sz w:val="24"/>
          <w:szCs w:val="24"/>
        </w:rPr>
        <w:t>1:00 p.m. to 2:30 p.m.</w:t>
      </w:r>
      <w:r w:rsidRPr="00247DDB">
        <w:rPr>
          <w:rFonts w:ascii="Times New Roman" w:eastAsia="Times New Roman" w:hAnsi="Times New Roman" w:cs="Times New Roman"/>
          <w:b/>
          <w:bCs/>
          <w:color w:val="000000"/>
          <w:sz w:val="24"/>
          <w:szCs w:val="24"/>
        </w:rPr>
        <w:br/>
      </w:r>
      <w:r w:rsidRPr="00247DDB">
        <w:rPr>
          <w:rFonts w:ascii="Times New Roman" w:eastAsia="Times New Roman" w:hAnsi="Times New Roman" w:cs="Times New Roman"/>
          <w:b/>
          <w:bCs/>
          <w:color w:val="000000"/>
          <w:sz w:val="24"/>
          <w:szCs w:val="24"/>
        </w:rPr>
        <w:br/>
      </w:r>
    </w:p>
    <w:p w:rsidR="00247DDB" w:rsidRPr="00247DDB" w:rsidRDefault="00247DDB" w:rsidP="00CF0E3B">
      <w:pPr>
        <w:spacing w:after="0" w:line="240" w:lineRule="auto"/>
        <w:jc w:val="center"/>
        <w:rPr>
          <w:rFonts w:ascii="Times New Roman" w:eastAsia="Times New Roman" w:hAnsi="Times New Roman" w:cs="Times New Roman"/>
          <w:sz w:val="24"/>
          <w:szCs w:val="24"/>
        </w:rPr>
      </w:pPr>
      <w:r w:rsidRPr="00247DDB">
        <w:rPr>
          <w:rFonts w:ascii="Times New Roman" w:eastAsia="Times New Roman" w:hAnsi="Times New Roman" w:cs="Times New Roman"/>
          <w:b/>
          <w:bCs/>
          <w:color w:val="000000"/>
          <w:sz w:val="24"/>
          <w:szCs w:val="24"/>
        </w:rPr>
        <w:t>Minutes</w:t>
      </w:r>
    </w:p>
    <w:p w:rsidR="00247DDB" w:rsidRPr="00247DDB" w:rsidRDefault="00247DDB" w:rsidP="00247DDB">
      <w:pPr>
        <w:spacing w:before="280" w:after="280" w:line="240" w:lineRule="auto"/>
        <w:rPr>
          <w:rFonts w:ascii="Times New Roman" w:eastAsia="Times New Roman" w:hAnsi="Times New Roman" w:cs="Times New Roman"/>
          <w:sz w:val="24"/>
          <w:szCs w:val="24"/>
        </w:rPr>
      </w:pPr>
      <w:r w:rsidRPr="00247DDB">
        <w:rPr>
          <w:rFonts w:ascii="Times New Roman" w:eastAsia="Times New Roman" w:hAnsi="Times New Roman" w:cs="Times New Roman"/>
          <w:color w:val="000000"/>
          <w:sz w:val="24"/>
          <w:szCs w:val="24"/>
        </w:rPr>
        <w:t>Present: Shirley Daniel, Liming Guan, Jee-Hae Lim, You-il (Chris) Park, Thomas Pearson, Hamid Pourjalali, Jenny Teruya, Mary Woollen, David Yang, and Jian Zhou</w:t>
      </w:r>
      <w:r w:rsidRPr="00247DDB">
        <w:rPr>
          <w:rFonts w:ascii="Times New Roman" w:eastAsia="Times New Roman" w:hAnsi="Times New Roman" w:cs="Times New Roman"/>
          <w:color w:val="000000"/>
          <w:sz w:val="24"/>
          <w:szCs w:val="24"/>
        </w:rPr>
        <w:br/>
      </w:r>
      <w:r w:rsidRPr="00247DDB">
        <w:rPr>
          <w:rFonts w:ascii="Times New Roman" w:eastAsia="Times New Roman" w:hAnsi="Times New Roman" w:cs="Times New Roman"/>
          <w:color w:val="000000"/>
          <w:sz w:val="24"/>
          <w:szCs w:val="24"/>
        </w:rPr>
        <w:br/>
        <w:t>Excused: Manu Ka'iama, Boochun Jung</w:t>
      </w:r>
      <w:r w:rsidRPr="00247DDB">
        <w:rPr>
          <w:rFonts w:ascii="Times New Roman" w:eastAsia="Times New Roman" w:hAnsi="Times New Roman" w:cs="Times New Roman"/>
          <w:color w:val="FF0000"/>
          <w:sz w:val="24"/>
          <w:szCs w:val="24"/>
        </w:rPr>
        <w:br/>
      </w:r>
      <w:r w:rsidRPr="00247DDB">
        <w:rPr>
          <w:rFonts w:ascii="Times New Roman" w:eastAsia="Times New Roman" w:hAnsi="Times New Roman" w:cs="Times New Roman"/>
          <w:color w:val="FF0000"/>
          <w:sz w:val="24"/>
          <w:szCs w:val="24"/>
        </w:rPr>
        <w:br/>
      </w:r>
      <w:r w:rsidRPr="00247DDB">
        <w:rPr>
          <w:rFonts w:ascii="Times New Roman" w:eastAsia="Times New Roman" w:hAnsi="Times New Roman" w:cs="Times New Roman"/>
          <w:color w:val="000000"/>
          <w:sz w:val="24"/>
          <w:szCs w:val="24"/>
        </w:rPr>
        <w:t>The meeting commenced at 1:30 pm.</w:t>
      </w:r>
      <w:r w:rsidRPr="00247DDB">
        <w:rPr>
          <w:rFonts w:ascii="Times New Roman" w:eastAsia="Times New Roman" w:hAnsi="Times New Roman" w:cs="Times New Roman"/>
          <w:color w:val="000000"/>
          <w:sz w:val="24"/>
          <w:szCs w:val="24"/>
        </w:rPr>
        <w:br/>
        <w:t>Minutes of the 2/12/2021 meeting were approved.</w:t>
      </w:r>
    </w:p>
    <w:p w:rsidR="00247DDB" w:rsidRPr="00247DDB" w:rsidRDefault="00247DDB" w:rsidP="00247DDB">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e d</w:t>
      </w:r>
      <w:r w:rsidRPr="00247DDB">
        <w:rPr>
          <w:rFonts w:ascii="Times New Roman" w:eastAsia="Times New Roman" w:hAnsi="Times New Roman" w:cs="Times New Roman"/>
          <w:color w:val="000000"/>
          <w:sz w:val="24"/>
          <w:szCs w:val="24"/>
        </w:rPr>
        <w:t>iscussed creating a Minor for accounting students. The decision was postponed to enable seeing the result of a survey of undergraduate students.</w:t>
      </w:r>
    </w:p>
    <w:p w:rsidR="00247DDB" w:rsidRPr="00247DDB" w:rsidRDefault="00247DDB" w:rsidP="00247DDB">
      <w:pPr>
        <w:spacing w:line="240" w:lineRule="auto"/>
        <w:rPr>
          <w:rFonts w:ascii="Times New Roman" w:eastAsia="Times New Roman" w:hAnsi="Times New Roman" w:cs="Times New Roman"/>
          <w:sz w:val="24"/>
          <w:szCs w:val="24"/>
        </w:rPr>
      </w:pPr>
      <w:r w:rsidRPr="00247DDB">
        <w:rPr>
          <w:rFonts w:ascii="Times New Roman" w:eastAsia="Times New Roman" w:hAnsi="Times New Roman" w:cs="Times New Roman"/>
          <w:color w:val="000000"/>
          <w:sz w:val="24"/>
          <w:szCs w:val="24"/>
        </w:rPr>
        <w:t>The following two items were discussed and approved:</w:t>
      </w:r>
    </w:p>
    <w:p w:rsidR="00247DDB" w:rsidRPr="00247DDB" w:rsidRDefault="00247DDB" w:rsidP="00247DDB">
      <w:pPr>
        <w:spacing w:line="240" w:lineRule="auto"/>
        <w:rPr>
          <w:rFonts w:ascii="Times New Roman" w:eastAsia="Times New Roman" w:hAnsi="Times New Roman" w:cs="Times New Roman"/>
          <w:sz w:val="24"/>
          <w:szCs w:val="24"/>
        </w:rPr>
      </w:pPr>
      <w:r w:rsidRPr="00247DDB">
        <w:rPr>
          <w:rFonts w:ascii="Times New Roman" w:eastAsia="Times New Roman" w:hAnsi="Times New Roman" w:cs="Times New Roman"/>
          <w:color w:val="000000"/>
          <w:sz w:val="24"/>
          <w:szCs w:val="24"/>
        </w:rPr>
        <w:t>Given that Assistant Professor Tu Xu has accepted a position in another university, the School of Accountancy faculty unanimously supports the resolution that the School request permission to recruit a new tenure track faculty member to replace Assistant Professor Xu.</w:t>
      </w:r>
    </w:p>
    <w:p w:rsidR="00247DDB" w:rsidRPr="00247DDB" w:rsidRDefault="00247DDB" w:rsidP="00247DDB">
      <w:pPr>
        <w:spacing w:line="240" w:lineRule="auto"/>
        <w:rPr>
          <w:rFonts w:ascii="Times New Roman" w:eastAsia="Times New Roman" w:hAnsi="Times New Roman" w:cs="Times New Roman"/>
          <w:sz w:val="24"/>
          <w:szCs w:val="24"/>
        </w:rPr>
      </w:pPr>
      <w:r w:rsidRPr="00247DDB">
        <w:rPr>
          <w:rFonts w:ascii="Times New Roman" w:eastAsia="Times New Roman" w:hAnsi="Times New Roman" w:cs="Times New Roman"/>
          <w:color w:val="000000"/>
          <w:sz w:val="24"/>
          <w:szCs w:val="24"/>
        </w:rPr>
        <w:t>Given that Introduction to Microeconomics provides a solid basis required for Business students, the School of Accountancy faculty unanimously supports the resolution that the Shidler College keeps this course as a required course for those who intend to enter into the Shidler College as undergraduate students. </w:t>
      </w:r>
    </w:p>
    <w:p w:rsidR="00247DDB" w:rsidRPr="00247DDB" w:rsidRDefault="00247DDB" w:rsidP="00247DDB">
      <w:pPr>
        <w:spacing w:after="0" w:line="240" w:lineRule="auto"/>
        <w:rPr>
          <w:rFonts w:ascii="Times New Roman" w:eastAsia="Times New Roman" w:hAnsi="Times New Roman" w:cs="Times New Roman"/>
          <w:sz w:val="24"/>
          <w:szCs w:val="24"/>
        </w:rPr>
      </w:pPr>
      <w:r w:rsidRPr="00247DDB">
        <w:rPr>
          <w:rFonts w:ascii="Times New Roman" w:eastAsia="Times New Roman" w:hAnsi="Times New Roman" w:cs="Times New Roman"/>
          <w:color w:val="000000"/>
          <w:sz w:val="24"/>
          <w:szCs w:val="24"/>
        </w:rPr>
        <w:t>Teruya reported that BAP had been exploring various ways of recruiting members from ACC 200 and ACC 210.</w:t>
      </w:r>
    </w:p>
    <w:p w:rsidR="00247DDB" w:rsidRPr="00247DDB" w:rsidRDefault="00247DDB" w:rsidP="00247DDB">
      <w:pPr>
        <w:spacing w:after="0" w:line="240" w:lineRule="auto"/>
        <w:rPr>
          <w:rFonts w:ascii="Times New Roman" w:eastAsia="Times New Roman" w:hAnsi="Times New Roman" w:cs="Times New Roman"/>
          <w:sz w:val="24"/>
          <w:szCs w:val="24"/>
        </w:rPr>
      </w:pPr>
    </w:p>
    <w:p w:rsidR="00ED2379" w:rsidRDefault="00247DDB" w:rsidP="00247DDB">
      <w:pPr>
        <w:spacing w:line="240" w:lineRule="auto"/>
        <w:rPr>
          <w:rFonts w:ascii="Times New Roman" w:eastAsia="Times New Roman" w:hAnsi="Times New Roman" w:cs="Times New Roman"/>
          <w:color w:val="000000"/>
          <w:sz w:val="24"/>
          <w:szCs w:val="24"/>
        </w:rPr>
      </w:pPr>
      <w:r w:rsidRPr="00247DDB">
        <w:rPr>
          <w:rFonts w:ascii="Times New Roman" w:eastAsia="Times New Roman" w:hAnsi="Times New Roman" w:cs="Times New Roman"/>
          <w:color w:val="000000"/>
          <w:sz w:val="24"/>
          <w:szCs w:val="24"/>
        </w:rPr>
        <w:t>The meeting adjourned at 2:30 pm.</w:t>
      </w:r>
    </w:p>
    <w:p w:rsidR="00247DDB" w:rsidRPr="00247DDB" w:rsidRDefault="00247DDB" w:rsidP="00247DDB">
      <w:pPr>
        <w:spacing w:line="240" w:lineRule="auto"/>
        <w:rPr>
          <w:rFonts w:ascii="Times New Roman" w:eastAsia="Times New Roman" w:hAnsi="Times New Roman" w:cs="Times New Roman"/>
          <w:sz w:val="24"/>
          <w:szCs w:val="24"/>
        </w:rPr>
      </w:pPr>
    </w:p>
    <w:p w:rsidR="00113201" w:rsidRPr="00CF0E3B" w:rsidRDefault="00113201" w:rsidP="00CF0E3B">
      <w:pPr>
        <w:spacing w:after="0" w:line="240" w:lineRule="auto"/>
        <w:rPr>
          <w:rFonts w:ascii="Times New Roman" w:hAnsi="Times New Roman" w:cs="Times New Roman"/>
        </w:rPr>
      </w:pPr>
      <w:r w:rsidRPr="00CF0E3B">
        <w:rPr>
          <w:rFonts w:ascii="Times New Roman" w:hAnsi="Times New Roman" w:cs="Times New Roman"/>
        </w:rPr>
        <w:br w:type="page"/>
      </w:r>
    </w:p>
    <w:p w:rsidR="00113201" w:rsidRPr="00CF0E3B" w:rsidRDefault="00113201" w:rsidP="00CF0E3B">
      <w:pPr>
        <w:spacing w:after="0" w:line="240" w:lineRule="auto"/>
        <w:rPr>
          <w:rFonts w:ascii="Times New Roman" w:hAnsi="Times New Roman" w:cs="Times New Roman"/>
        </w:rPr>
      </w:pPr>
      <w:r w:rsidRPr="00CF0E3B">
        <w:rPr>
          <w:rFonts w:ascii="Times New Roman" w:hAnsi="Times New Roman" w:cs="Times New Roman"/>
        </w:rPr>
        <w:lastRenderedPageBreak/>
        <w:t>The SOA Curriculum Committee Minutes Oct. 4, 2021</w:t>
      </w:r>
    </w:p>
    <w:p w:rsidR="00113201" w:rsidRPr="00CF0E3B" w:rsidRDefault="00113201" w:rsidP="00CF0E3B">
      <w:pPr>
        <w:spacing w:after="0" w:line="240" w:lineRule="auto"/>
        <w:rPr>
          <w:rFonts w:ascii="Times New Roman" w:hAnsi="Times New Roman" w:cs="Times New Roman"/>
        </w:rPr>
      </w:pPr>
    </w:p>
    <w:p w:rsidR="00113201" w:rsidRPr="00CF0E3B" w:rsidRDefault="00113201" w:rsidP="00CF0E3B">
      <w:pPr>
        <w:spacing w:after="0" w:line="240" w:lineRule="auto"/>
        <w:rPr>
          <w:rFonts w:ascii="Times New Roman" w:hAnsi="Times New Roman" w:cs="Times New Roman"/>
        </w:rPr>
      </w:pPr>
      <w:r w:rsidRPr="00CF0E3B">
        <w:rPr>
          <w:rFonts w:ascii="Times New Roman" w:hAnsi="Times New Roman" w:cs="Times New Roman"/>
        </w:rPr>
        <w:t>The meeting was called to order on zoom at 1:00 pm. Present were committee members Tom Pearson (chair), Jee-Hae Lim, Liming Guan, and Manu Kaiama.</w:t>
      </w:r>
    </w:p>
    <w:p w:rsidR="00113201" w:rsidRPr="00CF0E3B" w:rsidRDefault="00113201" w:rsidP="00CF0E3B">
      <w:pPr>
        <w:spacing w:after="0" w:line="240" w:lineRule="auto"/>
        <w:rPr>
          <w:rFonts w:ascii="Times New Roman" w:hAnsi="Times New Roman" w:cs="Times New Roman"/>
        </w:rPr>
      </w:pPr>
    </w:p>
    <w:p w:rsidR="00113201" w:rsidRPr="00CF0E3B" w:rsidRDefault="00113201" w:rsidP="00CF0E3B">
      <w:pPr>
        <w:spacing w:after="0" w:line="240" w:lineRule="auto"/>
        <w:rPr>
          <w:rFonts w:ascii="Times New Roman" w:hAnsi="Times New Roman" w:cs="Times New Roman"/>
        </w:rPr>
      </w:pPr>
      <w:r w:rsidRPr="00CF0E3B">
        <w:rPr>
          <w:rFonts w:ascii="Times New Roman" w:hAnsi="Times New Roman" w:cs="Times New Roman"/>
        </w:rPr>
        <w:t>The committee began by comparing our curriculum with a number of other institutions, such as University of Illinois- Urbana Champaign and BYU, in order to identify our possible needs. The following items were thoroughly examined and discussed.</w:t>
      </w:r>
    </w:p>
    <w:p w:rsidR="00113201" w:rsidRPr="00CF0E3B" w:rsidRDefault="00113201" w:rsidP="00CF0E3B">
      <w:pPr>
        <w:spacing w:after="0" w:line="240" w:lineRule="auto"/>
        <w:rPr>
          <w:rFonts w:ascii="Times New Roman" w:hAnsi="Times New Roman" w:cs="Times New Roman"/>
        </w:rPr>
      </w:pPr>
    </w:p>
    <w:p w:rsidR="00113201" w:rsidRPr="00CF0E3B" w:rsidRDefault="00113201" w:rsidP="00CF0E3B">
      <w:pPr>
        <w:spacing w:after="0" w:line="240" w:lineRule="auto"/>
        <w:rPr>
          <w:rFonts w:ascii="Times New Roman" w:hAnsi="Times New Roman" w:cs="Times New Roman"/>
        </w:rPr>
      </w:pPr>
      <w:bookmarkStart w:id="1" w:name="_heading=h.gjdgxs"/>
      <w:bookmarkEnd w:id="1"/>
      <w:r w:rsidRPr="00CF0E3B">
        <w:rPr>
          <w:rFonts w:ascii="Times New Roman" w:hAnsi="Times New Roman" w:cs="Times New Roman"/>
        </w:rPr>
        <w:t>The committee discussed the CPA exam evolution and its increased emphasis on technology. Members acknowledged that currently, there is very limited public information due to its recency. The committee unanimously voted to defer consideration of whether greater potential emphasis on technology knowledge and/or skills should occur in the accounting curriculum until next year, when more information becomes available. The committee notes that last year’s AIS curriculum review included assessing and updating the technology coverage in AIS courses.</w:t>
      </w:r>
    </w:p>
    <w:p w:rsidR="00113201" w:rsidRPr="00CF0E3B" w:rsidRDefault="00113201" w:rsidP="00CF0E3B">
      <w:pPr>
        <w:spacing w:after="0" w:line="240" w:lineRule="auto"/>
        <w:rPr>
          <w:rFonts w:ascii="Times New Roman" w:hAnsi="Times New Roman" w:cs="Times New Roman"/>
        </w:rPr>
      </w:pPr>
    </w:p>
    <w:p w:rsidR="00113201" w:rsidRPr="00CF0E3B" w:rsidRDefault="00113201" w:rsidP="00CF0E3B">
      <w:pPr>
        <w:spacing w:after="0" w:line="240" w:lineRule="auto"/>
        <w:rPr>
          <w:rFonts w:ascii="Times New Roman" w:hAnsi="Times New Roman" w:cs="Times New Roman"/>
          <w:color w:val="FF0000"/>
        </w:rPr>
      </w:pPr>
      <w:r w:rsidRPr="00CF0E3B">
        <w:rPr>
          <w:rFonts w:ascii="Times New Roman" w:hAnsi="Times New Roman" w:cs="Times New Roman"/>
          <w:color w:val="FF0000"/>
        </w:rPr>
        <w:t xml:space="preserve">The committee voted to ask Hamid, the SOA Director, to approach the SOA advisory board to organize a team of interested members to consider conceptualizing the contents of a new course that addresses new or current concerns in </w:t>
      </w:r>
      <w:r w:rsidRPr="00CF0E3B">
        <w:rPr>
          <w:rFonts w:ascii="Times New Roman" w:hAnsi="Times New Roman" w:cs="Times New Roman"/>
          <w:b/>
          <w:color w:val="FF0000"/>
        </w:rPr>
        <w:t>accounting practice</w:t>
      </w:r>
      <w:r w:rsidRPr="00CF0E3B">
        <w:rPr>
          <w:rFonts w:ascii="Times New Roman" w:hAnsi="Times New Roman" w:cs="Times New Roman"/>
          <w:color w:val="FF0000"/>
        </w:rPr>
        <w:t xml:space="preserve">, such as ESG and technological interests. In addition, could they also assess whether the SOA curriculum provides enough emphasis on auditing accounting </w:t>
      </w:r>
      <w:r w:rsidRPr="00CF0E3B">
        <w:rPr>
          <w:rFonts w:ascii="Times New Roman" w:hAnsi="Times New Roman" w:cs="Times New Roman"/>
          <w:b/>
          <w:color w:val="FF0000"/>
        </w:rPr>
        <w:t>disclosures</w:t>
      </w:r>
      <w:r w:rsidRPr="00CF0E3B">
        <w:rPr>
          <w:rFonts w:ascii="Times New Roman" w:hAnsi="Times New Roman" w:cs="Times New Roman"/>
          <w:color w:val="FF0000"/>
        </w:rPr>
        <w:t>.</w:t>
      </w:r>
    </w:p>
    <w:p w:rsidR="00113201" w:rsidRPr="00CF0E3B" w:rsidRDefault="00113201" w:rsidP="00CF0E3B">
      <w:pPr>
        <w:spacing w:after="0" w:line="240" w:lineRule="auto"/>
        <w:rPr>
          <w:rFonts w:ascii="Times New Roman" w:hAnsi="Times New Roman" w:cs="Times New Roman"/>
        </w:rPr>
      </w:pPr>
    </w:p>
    <w:p w:rsidR="00113201" w:rsidRPr="00CF0E3B" w:rsidRDefault="00113201" w:rsidP="00CF0E3B">
      <w:pPr>
        <w:spacing w:after="0" w:line="240" w:lineRule="auto"/>
        <w:rPr>
          <w:rFonts w:ascii="Times New Roman" w:hAnsi="Times New Roman" w:cs="Times New Roman"/>
        </w:rPr>
      </w:pPr>
      <w:r w:rsidRPr="00CF0E3B">
        <w:rPr>
          <w:rFonts w:ascii="Times New Roman" w:hAnsi="Times New Roman" w:cs="Times New Roman"/>
        </w:rPr>
        <w:t xml:space="preserve">The committee requests that SOA faculty </w:t>
      </w:r>
      <w:r w:rsidRPr="00CF0E3B">
        <w:rPr>
          <w:rFonts w:ascii="Times New Roman" w:hAnsi="Times New Roman" w:cs="Times New Roman"/>
          <w:b/>
        </w:rPr>
        <w:t>obtain and provide feedback</w:t>
      </w:r>
      <w:r w:rsidRPr="00CF0E3B">
        <w:rPr>
          <w:rFonts w:ascii="Times New Roman" w:hAnsi="Times New Roman" w:cs="Times New Roman"/>
        </w:rPr>
        <w:t xml:space="preserve"> on the following recent SOA curriculum changes or concerns:</w:t>
      </w:r>
    </w:p>
    <w:p w:rsidR="00113201" w:rsidRPr="00CF0E3B" w:rsidRDefault="00113201" w:rsidP="00CF0E3B">
      <w:pPr>
        <w:pStyle w:val="ListParagraph"/>
        <w:numPr>
          <w:ilvl w:val="0"/>
          <w:numId w:val="9"/>
        </w:numPr>
        <w:spacing w:after="0" w:line="240" w:lineRule="auto"/>
        <w:ind w:left="360"/>
        <w:rPr>
          <w:rFonts w:ascii="Times New Roman" w:hAnsi="Times New Roman" w:cs="Times New Roman"/>
          <w:color w:val="0070C0"/>
        </w:rPr>
      </w:pPr>
      <w:r w:rsidRPr="00CF0E3B">
        <w:rPr>
          <w:rFonts w:ascii="Times New Roman" w:hAnsi="Times New Roman" w:cs="Times New Roman"/>
          <w:color w:val="0070C0"/>
        </w:rPr>
        <w:t xml:space="preserve">The success on flipping the order of the introductory accounting classes, as well as plans </w:t>
      </w:r>
      <w:r w:rsidRPr="00CF0E3B">
        <w:rPr>
          <w:rFonts w:ascii="Times New Roman" w:hAnsi="Times New Roman" w:cs="Times New Roman"/>
          <w:color w:val="0070C0"/>
        </w:rPr>
        <w:br/>
        <w:t>to consult with the UH community colleges on that change.</w:t>
      </w:r>
    </w:p>
    <w:p w:rsidR="00113201" w:rsidRPr="00CF0E3B" w:rsidRDefault="00113201" w:rsidP="00CF0E3B">
      <w:pPr>
        <w:pStyle w:val="ListParagraph"/>
        <w:numPr>
          <w:ilvl w:val="0"/>
          <w:numId w:val="9"/>
        </w:numPr>
        <w:spacing w:after="0" w:line="240" w:lineRule="auto"/>
        <w:ind w:left="360"/>
        <w:rPr>
          <w:rFonts w:ascii="Times New Roman" w:hAnsi="Times New Roman" w:cs="Times New Roman"/>
          <w:color w:val="0070C0"/>
        </w:rPr>
      </w:pPr>
      <w:r w:rsidRPr="00CF0E3B">
        <w:rPr>
          <w:rFonts w:ascii="Times New Roman" w:hAnsi="Times New Roman" w:cs="Times New Roman"/>
          <w:color w:val="0070C0"/>
        </w:rPr>
        <w:t xml:space="preserve">The success on adding a VITA related tax course (service learning experience) and </w:t>
      </w:r>
      <w:r w:rsidRPr="00CF0E3B">
        <w:rPr>
          <w:rFonts w:ascii="Times New Roman" w:hAnsi="Times New Roman" w:cs="Times New Roman"/>
          <w:color w:val="0070C0"/>
        </w:rPr>
        <w:br/>
        <w:t>plans on how to attract more students to have that education/experience.</w:t>
      </w:r>
    </w:p>
    <w:p w:rsidR="00113201" w:rsidRPr="00CF0E3B" w:rsidRDefault="00113201" w:rsidP="00CF0E3B">
      <w:pPr>
        <w:pStyle w:val="ListParagraph"/>
        <w:numPr>
          <w:ilvl w:val="0"/>
          <w:numId w:val="9"/>
        </w:numPr>
        <w:spacing w:after="0" w:line="240" w:lineRule="auto"/>
        <w:ind w:left="360"/>
        <w:rPr>
          <w:rFonts w:ascii="Times New Roman" w:hAnsi="Times New Roman" w:cs="Times New Roman"/>
          <w:color w:val="0070C0"/>
        </w:rPr>
      </w:pPr>
      <w:r w:rsidRPr="00CF0E3B">
        <w:rPr>
          <w:rFonts w:ascii="Times New Roman" w:hAnsi="Times New Roman" w:cs="Times New Roman"/>
          <w:color w:val="0070C0"/>
        </w:rPr>
        <w:t>The accounting courses that SOA is not able to offer because of low enrollments, particularly in the MAcc, such as Forensic Accounting, Governmental Accounting, and Corporate Governance.</w:t>
      </w:r>
    </w:p>
    <w:p w:rsidR="00113201" w:rsidRPr="00CF0E3B" w:rsidRDefault="00113201" w:rsidP="00CF0E3B">
      <w:pPr>
        <w:spacing w:after="0" w:line="240" w:lineRule="auto"/>
        <w:rPr>
          <w:rFonts w:ascii="Times New Roman" w:eastAsia="Verdana" w:hAnsi="Times New Roman" w:cs="Times New Roman"/>
          <w:b/>
          <w:color w:val="595959"/>
          <w:highlight w:val="white"/>
        </w:rPr>
      </w:pPr>
    </w:p>
    <w:p w:rsidR="00113201" w:rsidRPr="00CF0E3B" w:rsidRDefault="00113201" w:rsidP="00CF0E3B">
      <w:pPr>
        <w:spacing w:after="0" w:line="240" w:lineRule="auto"/>
        <w:rPr>
          <w:rFonts w:ascii="Times New Roman" w:eastAsia="Calibri" w:hAnsi="Times New Roman" w:cs="Times New Roman"/>
        </w:rPr>
      </w:pPr>
      <w:r w:rsidRPr="00CF0E3B">
        <w:rPr>
          <w:rFonts w:ascii="Times New Roman" w:hAnsi="Times New Roman" w:cs="Times New Roman"/>
          <w:color w:val="00B050"/>
          <w:highlight w:val="white"/>
        </w:rPr>
        <w:t xml:space="preserve">The committee believes that some accounting students could benefit from a course or experience that provides an introduction to business, especially since such a course is not offered elsewhere in the college. The committee supports that the SOA could offer a lower division elective course providing an </w:t>
      </w:r>
      <w:r w:rsidRPr="00CF0E3B">
        <w:rPr>
          <w:rFonts w:ascii="Times New Roman" w:hAnsi="Times New Roman" w:cs="Times New Roman"/>
          <w:b/>
          <w:color w:val="00B050"/>
          <w:highlight w:val="white"/>
        </w:rPr>
        <w:t>introduction to business and accountability</w:t>
      </w:r>
      <w:r w:rsidRPr="00CF0E3B">
        <w:rPr>
          <w:rFonts w:ascii="Times New Roman" w:hAnsi="Times New Roman" w:cs="Times New Roman"/>
          <w:color w:val="00B050"/>
          <w:highlight w:val="white"/>
        </w:rPr>
        <w:t xml:space="preserve">. The committee noted </w:t>
      </w:r>
      <w:r w:rsidRPr="00CF0E3B">
        <w:rPr>
          <w:rFonts w:ascii="Times New Roman" w:hAnsi="Times New Roman" w:cs="Times New Roman"/>
          <w:color w:val="00B050"/>
        </w:rPr>
        <w:t xml:space="preserve">that the University of Illinois (UI-Urbana) offers </w:t>
      </w:r>
      <w:r w:rsidRPr="00CF0E3B">
        <w:rPr>
          <w:rFonts w:ascii="Times New Roman" w:hAnsi="Times New Roman" w:cs="Times New Roman"/>
        </w:rPr>
        <w:t>“</w:t>
      </w:r>
      <w:hyperlink r:id="rId6" w:history="1">
        <w:r w:rsidRPr="00CF0E3B">
          <w:rPr>
            <w:rStyle w:val="Hyperlink"/>
            <w:rFonts w:ascii="Times New Roman" w:hAnsi="Times New Roman" w:cs="Times New Roman"/>
            <w:b/>
            <w:highlight w:val="white"/>
          </w:rPr>
          <w:t xml:space="preserve">ACCY 199 </w:t>
        </w:r>
        <w:r w:rsidRPr="00CF0E3B">
          <w:rPr>
            <w:rStyle w:val="Hyperlink"/>
            <w:rFonts w:ascii="Times New Roman" w:hAnsi="Times New Roman" w:cs="Times New Roman"/>
            <w:b/>
            <w:highlight w:val="white"/>
          </w:rPr>
          <w:t> </w:t>
        </w:r>
        <w:r w:rsidRPr="00CF0E3B">
          <w:rPr>
            <w:rStyle w:val="Hyperlink"/>
            <w:rFonts w:ascii="Times New Roman" w:hAnsi="Times New Roman" w:cs="Times New Roman"/>
            <w:b/>
            <w:highlight w:val="white"/>
          </w:rPr>
          <w:t xml:space="preserve"> Undergraduate Open Seminar </w:t>
        </w:r>
        <w:r w:rsidRPr="00CF0E3B">
          <w:rPr>
            <w:rStyle w:val="Hyperlink"/>
            <w:rFonts w:ascii="Times New Roman" w:hAnsi="Times New Roman" w:cs="Times New Roman"/>
            <w:b/>
            <w:highlight w:val="white"/>
          </w:rPr>
          <w:t> </w:t>
        </w:r>
        <w:r w:rsidRPr="00CF0E3B">
          <w:rPr>
            <w:rStyle w:val="Hyperlink"/>
            <w:rFonts w:ascii="Times New Roman" w:hAnsi="Times New Roman" w:cs="Times New Roman"/>
            <w:b/>
            <w:highlight w:val="white"/>
          </w:rPr>
          <w:t xml:space="preserve"> credit: 1 to 5 Hours.</w:t>
        </w:r>
      </w:hyperlink>
      <w:r w:rsidRPr="00CF0E3B">
        <w:rPr>
          <w:rFonts w:ascii="Times New Roman" w:hAnsi="Times New Roman" w:cs="Times New Roman"/>
          <w:b/>
          <w:highlight w:val="white"/>
        </w:rPr>
        <w:t xml:space="preserve">” </w:t>
      </w:r>
    </w:p>
    <w:p w:rsidR="00113201" w:rsidRPr="00CF0E3B" w:rsidRDefault="00113201" w:rsidP="00CF0E3B">
      <w:pPr>
        <w:spacing w:after="0" w:line="240" w:lineRule="auto"/>
        <w:rPr>
          <w:rFonts w:ascii="Times New Roman" w:hAnsi="Times New Roman" w:cs="Times New Roman"/>
        </w:rPr>
      </w:pPr>
    </w:p>
    <w:p w:rsidR="00113201" w:rsidRPr="00CF0E3B" w:rsidRDefault="00113201" w:rsidP="00CF0E3B">
      <w:pPr>
        <w:spacing w:after="0" w:line="240" w:lineRule="auto"/>
        <w:rPr>
          <w:rFonts w:ascii="Times New Roman" w:hAnsi="Times New Roman" w:cs="Times New Roman"/>
        </w:rPr>
      </w:pPr>
      <w:r w:rsidRPr="00CF0E3B">
        <w:rPr>
          <w:rFonts w:ascii="Times New Roman" w:hAnsi="Times New Roman" w:cs="Times New Roman"/>
        </w:rPr>
        <w:t>The committee meeting concluded at 1:56 pm.</w:t>
      </w:r>
    </w:p>
    <w:p w:rsidR="00113201" w:rsidRPr="00CF0E3B" w:rsidRDefault="00113201" w:rsidP="00CF0E3B">
      <w:pPr>
        <w:spacing w:after="0" w:line="240" w:lineRule="auto"/>
        <w:rPr>
          <w:rFonts w:ascii="Times New Roman" w:hAnsi="Times New Roman" w:cs="Times New Roman"/>
        </w:rPr>
      </w:pPr>
    </w:p>
    <w:p w:rsidR="00CF0E3B" w:rsidRPr="00CF0E3B" w:rsidRDefault="00113201" w:rsidP="00CF0E3B">
      <w:pPr>
        <w:spacing w:after="0" w:line="240" w:lineRule="auto"/>
        <w:rPr>
          <w:rFonts w:ascii="Times New Roman" w:hAnsi="Times New Roman" w:cs="Times New Roman"/>
        </w:rPr>
      </w:pPr>
      <w:r w:rsidRPr="00CF0E3B">
        <w:rPr>
          <w:rFonts w:ascii="Times New Roman" w:hAnsi="Times New Roman" w:cs="Times New Roman"/>
        </w:rPr>
        <w:br w:type="page"/>
      </w:r>
      <w:r w:rsidR="00CF0E3B" w:rsidRPr="00CF0E3B">
        <w:rPr>
          <w:rFonts w:ascii="Times New Roman" w:hAnsi="Times New Roman" w:cs="Times New Roman"/>
        </w:rPr>
        <w:lastRenderedPageBreak/>
        <w:t>The committee to discuss ways to increase MAcc enrollment met at 1:00 p.m. on Monday, September 20, 2021.  Present were Jee-Hae Lim, You-il (Chris) Park, Thomas Pearson, and Jenny Teruya (convener).</w:t>
      </w:r>
    </w:p>
    <w:p w:rsidR="00CF0E3B" w:rsidRPr="00CF0E3B" w:rsidRDefault="00CF0E3B" w:rsidP="00CF0E3B">
      <w:pPr>
        <w:spacing w:after="0" w:line="240" w:lineRule="auto"/>
        <w:rPr>
          <w:rFonts w:ascii="Times New Roman" w:hAnsi="Times New Roman" w:cs="Times New Roman"/>
        </w:rPr>
      </w:pPr>
    </w:p>
    <w:p w:rsidR="00CF0E3B" w:rsidRPr="00CF0E3B" w:rsidRDefault="00CF0E3B" w:rsidP="00CF0E3B">
      <w:pPr>
        <w:spacing w:after="0" w:line="240" w:lineRule="auto"/>
        <w:rPr>
          <w:rFonts w:ascii="Times New Roman" w:hAnsi="Times New Roman" w:cs="Times New Roman"/>
        </w:rPr>
      </w:pPr>
      <w:r w:rsidRPr="00CF0E3B">
        <w:rPr>
          <w:rFonts w:ascii="Times New Roman" w:hAnsi="Times New Roman" w:cs="Times New Roman"/>
        </w:rPr>
        <w:t>The following Ideas for increasing MAcc enrollment were discussed:</w:t>
      </w:r>
    </w:p>
    <w:p w:rsidR="00CF0E3B" w:rsidRPr="00CF0E3B" w:rsidRDefault="00CF0E3B" w:rsidP="00CF0E3B">
      <w:pPr>
        <w:spacing w:after="0" w:line="240" w:lineRule="auto"/>
        <w:rPr>
          <w:rFonts w:ascii="Times New Roman" w:hAnsi="Times New Roman" w:cs="Times New Roman"/>
        </w:rPr>
      </w:pPr>
    </w:p>
    <w:p w:rsidR="00CF0E3B" w:rsidRPr="00CF0E3B" w:rsidRDefault="00CF0E3B" w:rsidP="00CF0E3B">
      <w:pPr>
        <w:spacing w:after="0" w:line="240" w:lineRule="auto"/>
        <w:ind w:left="720" w:hanging="720"/>
        <w:rPr>
          <w:rFonts w:ascii="Times New Roman" w:hAnsi="Times New Roman" w:cs="Times New Roman"/>
        </w:rPr>
      </w:pPr>
      <w:r w:rsidRPr="00CF0E3B">
        <w:rPr>
          <w:rFonts w:ascii="Times New Roman" w:hAnsi="Times New Roman" w:cs="Times New Roman"/>
        </w:rPr>
        <w:t>1)</w:t>
      </w:r>
      <w:r w:rsidRPr="00CF0E3B">
        <w:rPr>
          <w:rFonts w:ascii="Times New Roman" w:hAnsi="Times New Roman" w:cs="Times New Roman"/>
        </w:rPr>
        <w:tab/>
        <w:t>Faculty and the profession need to reinforce the idea that a MAcc education will benefit the students and make them more marketable.  We propose having an annual or semi-annual event that students are invited to where different faculty and professionals provide information on skills they need in the profession, courses they should take, CPA exam strategies, etc.  Would include time where faculty and professionals would lead discussions/answer questions in breakout rooms.  Faculty would participate on a rotated basis.  Extra credit in courses may be offered to encourage attendance.</w:t>
      </w:r>
    </w:p>
    <w:p w:rsidR="00CF0E3B" w:rsidRPr="00CF0E3B" w:rsidRDefault="00CF0E3B" w:rsidP="00CF0E3B">
      <w:pPr>
        <w:spacing w:after="0" w:line="240" w:lineRule="auto"/>
        <w:ind w:left="720" w:hanging="720"/>
        <w:rPr>
          <w:rFonts w:ascii="Times New Roman" w:hAnsi="Times New Roman" w:cs="Times New Roman"/>
        </w:rPr>
      </w:pPr>
    </w:p>
    <w:p w:rsidR="00CF0E3B" w:rsidRPr="00CF0E3B" w:rsidRDefault="00CF0E3B" w:rsidP="00CF0E3B">
      <w:pPr>
        <w:spacing w:after="0" w:line="240" w:lineRule="auto"/>
        <w:ind w:left="720" w:hanging="720"/>
        <w:rPr>
          <w:rFonts w:ascii="Times New Roman" w:hAnsi="Times New Roman" w:cs="Times New Roman"/>
          <w:color w:val="00B050"/>
        </w:rPr>
      </w:pPr>
      <w:r w:rsidRPr="00CF0E3B">
        <w:rPr>
          <w:rFonts w:ascii="Times New Roman" w:hAnsi="Times New Roman" w:cs="Times New Roman"/>
        </w:rPr>
        <w:t>2)</w:t>
      </w:r>
      <w:r w:rsidRPr="00CF0E3B">
        <w:rPr>
          <w:rFonts w:ascii="Times New Roman" w:hAnsi="Times New Roman" w:cs="Times New Roman"/>
        </w:rPr>
        <w:tab/>
      </w:r>
      <w:r w:rsidRPr="00CF0E3B">
        <w:rPr>
          <w:rFonts w:ascii="Times New Roman" w:hAnsi="Times New Roman" w:cs="Times New Roman"/>
          <w:color w:val="00B050"/>
        </w:rPr>
        <w:t>Lack of knowledge of the 3/2 MAcc by our current students will also be addressed.  In lieu of (or in addition to) speaking to specific classes each semester, Jenny will prepare a video about the 3/2 MAcc that SOA faculty could promote to their students.</w:t>
      </w:r>
    </w:p>
    <w:p w:rsidR="00CF0E3B" w:rsidRPr="00CF0E3B" w:rsidRDefault="00CF0E3B" w:rsidP="00CF0E3B">
      <w:pPr>
        <w:spacing w:after="0" w:line="240" w:lineRule="auto"/>
        <w:ind w:left="720" w:hanging="720"/>
        <w:rPr>
          <w:rFonts w:ascii="Times New Roman" w:hAnsi="Times New Roman" w:cs="Times New Roman"/>
        </w:rPr>
      </w:pPr>
    </w:p>
    <w:p w:rsidR="00CF0E3B" w:rsidRPr="00CF0E3B" w:rsidRDefault="00CF0E3B" w:rsidP="00CF0E3B">
      <w:pPr>
        <w:spacing w:after="0" w:line="240" w:lineRule="auto"/>
        <w:ind w:left="720" w:hanging="720"/>
        <w:rPr>
          <w:rFonts w:ascii="Times New Roman" w:hAnsi="Times New Roman" w:cs="Times New Roman"/>
          <w:color w:val="00B050"/>
        </w:rPr>
      </w:pPr>
      <w:r w:rsidRPr="00CF0E3B">
        <w:rPr>
          <w:rFonts w:ascii="Times New Roman" w:hAnsi="Times New Roman" w:cs="Times New Roman"/>
        </w:rPr>
        <w:t>3)</w:t>
      </w:r>
      <w:r w:rsidRPr="00CF0E3B">
        <w:rPr>
          <w:rFonts w:ascii="Times New Roman" w:hAnsi="Times New Roman" w:cs="Times New Roman"/>
        </w:rPr>
        <w:tab/>
        <w:t xml:space="preserve">We recognize that our top undergraduate students are likely the ones who will get job offers with just a BBA.  In terms of helping a student get a job, the MAcc degree is likely to be most helpful to students who don’t have the “great” accounting GPAs but have “good” accounting GPAs.  </w:t>
      </w:r>
      <w:r w:rsidRPr="00CF0E3B">
        <w:rPr>
          <w:rFonts w:ascii="Times New Roman" w:hAnsi="Times New Roman" w:cs="Times New Roman"/>
          <w:color w:val="00B050"/>
        </w:rPr>
        <w:t>We suggest lowering the GPA for 3/2 MAcc admission to 3.0 and removing the requirement that they apply with one year left as an undergraduate student (thereby, allowing students to apply anytime prior to their graduation).  This would open the 3/2 MAcc to students who we feel would most benefit from the MAcc.  To maintain rigor in the courses, we would also change prerequisite requirements in the 600 level classes to a B-.</w:t>
      </w:r>
    </w:p>
    <w:p w:rsidR="00CF0E3B" w:rsidRPr="00CF0E3B" w:rsidRDefault="00CF0E3B" w:rsidP="00CF0E3B">
      <w:pPr>
        <w:spacing w:after="0" w:line="240" w:lineRule="auto"/>
        <w:ind w:left="720" w:hanging="720"/>
        <w:rPr>
          <w:rFonts w:ascii="Times New Roman" w:hAnsi="Times New Roman" w:cs="Times New Roman"/>
        </w:rPr>
      </w:pPr>
    </w:p>
    <w:p w:rsidR="00CF0E3B" w:rsidRPr="00CF0E3B" w:rsidRDefault="00CF0E3B" w:rsidP="00CF0E3B">
      <w:pPr>
        <w:spacing w:after="0" w:line="240" w:lineRule="auto"/>
        <w:ind w:left="720" w:hanging="720"/>
        <w:rPr>
          <w:rFonts w:ascii="Times New Roman" w:hAnsi="Times New Roman" w:cs="Times New Roman"/>
        </w:rPr>
      </w:pPr>
      <w:r w:rsidRPr="00CF0E3B">
        <w:rPr>
          <w:rFonts w:ascii="Times New Roman" w:hAnsi="Times New Roman" w:cs="Times New Roman"/>
        </w:rPr>
        <w:t>4)</w:t>
      </w:r>
      <w:r w:rsidRPr="00CF0E3B">
        <w:rPr>
          <w:rFonts w:ascii="Times New Roman" w:hAnsi="Times New Roman" w:cs="Times New Roman"/>
        </w:rPr>
        <w:tab/>
        <w:t>We recognize that another way to attract MAcc students is to provide a curriculum that provides courses that the profession and students want.  While we realize that the MAcc curriculum needs to be reviewed and probably changed, we have not proposed specific changes due to uncertainties about the minor, CPA Evolution for 2024, etc.  Some suggestions have been to include courses in ESG, analytics, forensics, strategic management, tax planning, etc.</w:t>
      </w:r>
    </w:p>
    <w:p w:rsidR="00CF0E3B" w:rsidRPr="00CF0E3B" w:rsidRDefault="00CF0E3B" w:rsidP="00CF0E3B">
      <w:pPr>
        <w:spacing w:after="0" w:line="240" w:lineRule="auto"/>
        <w:ind w:left="720" w:hanging="720"/>
        <w:rPr>
          <w:rFonts w:ascii="Times New Roman" w:hAnsi="Times New Roman" w:cs="Times New Roman"/>
        </w:rPr>
      </w:pPr>
    </w:p>
    <w:p w:rsidR="00CF0E3B" w:rsidRPr="00CF0E3B" w:rsidRDefault="00CF0E3B" w:rsidP="00CF0E3B">
      <w:pPr>
        <w:spacing w:after="0" w:line="240" w:lineRule="auto"/>
        <w:ind w:left="720" w:hanging="720"/>
        <w:rPr>
          <w:rFonts w:ascii="Times New Roman" w:hAnsi="Times New Roman" w:cs="Times New Roman"/>
        </w:rPr>
      </w:pPr>
      <w:r w:rsidRPr="00CF0E3B">
        <w:rPr>
          <w:rFonts w:ascii="Times New Roman" w:hAnsi="Times New Roman" w:cs="Times New Roman"/>
        </w:rPr>
        <w:t>5)</w:t>
      </w:r>
      <w:r w:rsidRPr="00CF0E3B">
        <w:rPr>
          <w:rFonts w:ascii="Times New Roman" w:hAnsi="Times New Roman" w:cs="Times New Roman"/>
        </w:rPr>
        <w:tab/>
      </w:r>
      <w:r w:rsidRPr="00CF0E3B">
        <w:rPr>
          <w:rFonts w:ascii="Times New Roman" w:hAnsi="Times New Roman" w:cs="Times New Roman"/>
          <w:color w:val="FF0000"/>
        </w:rPr>
        <w:t xml:space="preserve">Promote the MAcc to students with non-business undergraduate degrees such as economics, communications, English.  We would recommend that for students coming into accounting after obtaining an undergraduate degree, they be allowed to take ACC 200/210 and possibly ACC 321/323 concurrently to reduce the number of semesters they would need to complete the program.  With a course load of 12 credits a semester, they should be able to graduate in 2 years (4 semesters plus one or two summers) </w:t>
      </w:r>
    </w:p>
    <w:p w:rsidR="00CF0E3B" w:rsidRPr="00CF0E3B" w:rsidRDefault="00CF0E3B" w:rsidP="00CF0E3B">
      <w:pPr>
        <w:spacing w:after="0" w:line="240" w:lineRule="auto"/>
        <w:ind w:left="720" w:hanging="720"/>
        <w:rPr>
          <w:rFonts w:ascii="Times New Roman" w:hAnsi="Times New Roman" w:cs="Times New Roman"/>
        </w:rPr>
      </w:pPr>
    </w:p>
    <w:p w:rsidR="00CF0E3B" w:rsidRPr="00CF0E3B" w:rsidRDefault="00CF0E3B" w:rsidP="00CF0E3B">
      <w:pPr>
        <w:spacing w:after="0" w:line="240" w:lineRule="auto"/>
        <w:ind w:left="720" w:hanging="720"/>
        <w:rPr>
          <w:rFonts w:ascii="Times New Roman" w:hAnsi="Times New Roman" w:cs="Times New Roman"/>
        </w:rPr>
      </w:pPr>
      <w:r w:rsidRPr="00CF0E3B">
        <w:rPr>
          <w:rFonts w:ascii="Times New Roman" w:hAnsi="Times New Roman" w:cs="Times New Roman"/>
        </w:rPr>
        <w:t>6)</w:t>
      </w:r>
      <w:r w:rsidRPr="00CF0E3B">
        <w:rPr>
          <w:rFonts w:ascii="Times New Roman" w:hAnsi="Times New Roman" w:cs="Times New Roman"/>
        </w:rPr>
        <w:tab/>
      </w:r>
      <w:r w:rsidRPr="00CF0E3B">
        <w:rPr>
          <w:rFonts w:ascii="Times New Roman" w:hAnsi="Times New Roman" w:cs="Times New Roman"/>
          <w:color w:val="00B050"/>
        </w:rPr>
        <w:t>Anecdotally, the GMAT/GRE requirement seems to be a deterrent for some students.  We would waive GMAT/GRE for those with an undergraduate GPA of at least 3.5.  Students with a GPA lower than 3.5 would still need to take the GMAT/GRE with a score of at least 500 in order to be accepted.</w:t>
      </w:r>
    </w:p>
    <w:p w:rsidR="00CF0E3B" w:rsidRPr="00CF0E3B" w:rsidRDefault="00CF0E3B" w:rsidP="00CF0E3B">
      <w:pPr>
        <w:spacing w:after="0" w:line="240" w:lineRule="auto"/>
        <w:ind w:left="720" w:hanging="720"/>
        <w:rPr>
          <w:rFonts w:ascii="Times New Roman" w:hAnsi="Times New Roman" w:cs="Times New Roman"/>
        </w:rPr>
      </w:pPr>
    </w:p>
    <w:p w:rsidR="00CF0E3B" w:rsidRPr="00CF0E3B" w:rsidRDefault="00CF0E3B" w:rsidP="00CF0E3B">
      <w:pPr>
        <w:spacing w:after="0" w:line="240" w:lineRule="auto"/>
        <w:ind w:left="720" w:hanging="720"/>
        <w:rPr>
          <w:rFonts w:ascii="Times New Roman" w:hAnsi="Times New Roman" w:cs="Times New Roman"/>
          <w:color w:val="FF0000"/>
        </w:rPr>
      </w:pPr>
      <w:r w:rsidRPr="00CF0E3B">
        <w:rPr>
          <w:rFonts w:ascii="Times New Roman" w:hAnsi="Times New Roman" w:cs="Times New Roman"/>
        </w:rPr>
        <w:t>7)</w:t>
      </w:r>
      <w:r w:rsidRPr="00CF0E3B">
        <w:rPr>
          <w:rFonts w:ascii="Times New Roman" w:hAnsi="Times New Roman" w:cs="Times New Roman"/>
        </w:rPr>
        <w:tab/>
      </w:r>
      <w:r w:rsidRPr="00CF0E3B">
        <w:rPr>
          <w:rFonts w:ascii="Times New Roman" w:hAnsi="Times New Roman" w:cs="Times New Roman"/>
          <w:color w:val="FF0000"/>
        </w:rPr>
        <w:t xml:space="preserve">Another way to increase the MAcc enrollment is by increasing the overall number of accounting undergraduate students.  Creating a 200-level “fun” accounting course (not part of the degree) to attract students from other majors (for example, engineering) so they gain a different perspective of accounting.  </w:t>
      </w:r>
    </w:p>
    <w:p w:rsidR="00CF0E3B" w:rsidRPr="00CF0E3B" w:rsidRDefault="00CF0E3B" w:rsidP="00CF0E3B">
      <w:pPr>
        <w:spacing w:after="0" w:line="240" w:lineRule="auto"/>
        <w:ind w:left="720" w:hanging="720"/>
        <w:rPr>
          <w:rFonts w:ascii="Times New Roman" w:hAnsi="Times New Roman" w:cs="Times New Roman"/>
        </w:rPr>
      </w:pPr>
    </w:p>
    <w:p w:rsidR="00CF0E3B" w:rsidRPr="00CF0E3B" w:rsidRDefault="00CF0E3B" w:rsidP="00CF0E3B">
      <w:pPr>
        <w:spacing w:after="0" w:line="240" w:lineRule="auto"/>
        <w:ind w:left="720" w:hanging="720"/>
        <w:rPr>
          <w:rFonts w:ascii="Times New Roman" w:hAnsi="Times New Roman" w:cs="Times New Roman"/>
        </w:rPr>
      </w:pPr>
      <w:r w:rsidRPr="00CF0E3B">
        <w:rPr>
          <w:rFonts w:ascii="Times New Roman" w:hAnsi="Times New Roman" w:cs="Times New Roman"/>
        </w:rPr>
        <w:t>8)</w:t>
      </w:r>
      <w:r w:rsidRPr="00CF0E3B">
        <w:rPr>
          <w:rFonts w:ascii="Times New Roman" w:hAnsi="Times New Roman" w:cs="Times New Roman"/>
        </w:rPr>
        <w:tab/>
      </w:r>
      <w:r w:rsidRPr="00CF0E3B">
        <w:rPr>
          <w:rFonts w:ascii="Times New Roman" w:hAnsi="Times New Roman" w:cs="Times New Roman"/>
          <w:color w:val="00B050"/>
        </w:rPr>
        <w:t>Connect with alumni to obtain quotes about how the MAcc has helped their careers, to include in a future brochure about the MAcc.  This would show students the value-added of the MAcc degree.</w:t>
      </w:r>
    </w:p>
    <w:p w:rsidR="00CF0E3B" w:rsidRPr="00CF0E3B" w:rsidRDefault="00CF0E3B" w:rsidP="00CF0E3B">
      <w:pPr>
        <w:spacing w:after="0" w:line="240" w:lineRule="auto"/>
        <w:ind w:left="720" w:hanging="720"/>
        <w:rPr>
          <w:rFonts w:ascii="Times New Roman" w:hAnsi="Times New Roman" w:cs="Times New Roman"/>
        </w:rPr>
      </w:pPr>
    </w:p>
    <w:p w:rsidR="00CF0E3B" w:rsidRDefault="00CF0E3B" w:rsidP="00CF0E3B">
      <w:pPr>
        <w:spacing w:after="0" w:line="240" w:lineRule="auto"/>
        <w:ind w:left="720" w:hanging="720"/>
      </w:pPr>
      <w:r w:rsidRPr="00CF0E3B">
        <w:rPr>
          <w:rFonts w:ascii="Times New Roman" w:hAnsi="Times New Roman" w:cs="Times New Roman"/>
        </w:rPr>
        <w:lastRenderedPageBreak/>
        <w:t xml:space="preserve">9) </w:t>
      </w:r>
      <w:r w:rsidRPr="00CF0E3B">
        <w:rPr>
          <w:rFonts w:ascii="Times New Roman" w:hAnsi="Times New Roman" w:cs="Times New Roman"/>
        </w:rPr>
        <w:tab/>
        <w:t>Jenny will prepare a suggested time-line for accounting students to take accounting classes. This should go to students and their college advisors.  (not really related to MAcc enrollment, more related to students fitting ACC 407, 413 and 415 into their undergrad curriculum</w:t>
      </w:r>
      <w:r>
        <w:t>)</w:t>
      </w:r>
    </w:p>
    <w:p w:rsidR="00CF0E3B" w:rsidRDefault="00CF0E3B" w:rsidP="00CF0E3B">
      <w:pPr>
        <w:ind w:left="720" w:hanging="720"/>
      </w:pPr>
    </w:p>
    <w:p w:rsidR="00176316" w:rsidRDefault="00176316">
      <w:pPr>
        <w:rPr>
          <w:rFonts w:ascii="Times New Roman" w:hAnsi="Times New Roman" w:cs="Times New Roman"/>
        </w:rPr>
      </w:pPr>
      <w:r>
        <w:rPr>
          <w:rFonts w:ascii="Times New Roman" w:hAnsi="Times New Roman" w:cs="Times New Roman"/>
        </w:rPr>
        <w:br w:type="page"/>
      </w:r>
    </w:p>
    <w:p w:rsidR="00176316" w:rsidRDefault="00176316" w:rsidP="00176316">
      <w:pPr>
        <w:pStyle w:val="BodyText"/>
        <w:spacing w:before="2"/>
        <w:rPr>
          <w:rFonts w:ascii="Times New Roman"/>
          <w:sz w:val="17"/>
        </w:rPr>
      </w:pPr>
    </w:p>
    <w:p w:rsidR="00176316" w:rsidRDefault="00176316" w:rsidP="00176316">
      <w:pPr>
        <w:pStyle w:val="BodyText"/>
        <w:ind w:left="862"/>
        <w:rPr>
          <w:rFonts w:ascii="Times New Roman"/>
          <w:sz w:val="20"/>
        </w:rPr>
      </w:pPr>
      <w:r>
        <w:rPr>
          <w:rFonts w:ascii="Times New Roman"/>
          <w:noProof/>
          <w:sz w:val="20"/>
        </w:rPr>
        <mc:AlternateContent>
          <mc:Choice Requires="wpg">
            <w:drawing>
              <wp:inline distT="0" distB="0" distL="0" distR="0">
                <wp:extent cx="6115050" cy="1543050"/>
                <wp:effectExtent l="9525" t="9525" r="0" b="0"/>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0" cy="1543050"/>
                          <a:chOff x="0" y="0"/>
                          <a:chExt cx="9630" cy="2430"/>
                        </a:xfrm>
                      </wpg:grpSpPr>
                      <wps:wsp>
                        <wps:cNvPr id="201" name="docshape6"/>
                        <wps:cNvSpPr>
                          <a:spLocks/>
                        </wps:cNvSpPr>
                        <wps:spPr bwMode="auto">
                          <a:xfrm>
                            <a:off x="7" y="7"/>
                            <a:ext cx="9615" cy="2415"/>
                          </a:xfrm>
                          <a:custGeom>
                            <a:avLst/>
                            <a:gdLst>
                              <a:gd name="T0" fmla="+- 0 7 7"/>
                              <a:gd name="T1" fmla="*/ T0 w 9615"/>
                              <a:gd name="T2" fmla="+- 0 2310 7"/>
                              <a:gd name="T3" fmla="*/ 2310 h 2415"/>
                              <a:gd name="T4" fmla="+- 0 7 7"/>
                              <a:gd name="T5" fmla="*/ T4 w 9615"/>
                              <a:gd name="T6" fmla="+- 0 120 7"/>
                              <a:gd name="T7" fmla="*/ 120 h 2415"/>
                              <a:gd name="T8" fmla="+- 0 7 7"/>
                              <a:gd name="T9" fmla="*/ T8 w 9615"/>
                              <a:gd name="T10" fmla="+- 0 113 7"/>
                              <a:gd name="T11" fmla="*/ 113 h 2415"/>
                              <a:gd name="T12" fmla="+- 0 8 7"/>
                              <a:gd name="T13" fmla="*/ T12 w 9615"/>
                              <a:gd name="T14" fmla="+- 0 105 7"/>
                              <a:gd name="T15" fmla="*/ 105 h 2415"/>
                              <a:gd name="T16" fmla="+- 0 26 7"/>
                              <a:gd name="T17" fmla="*/ T16 w 9615"/>
                              <a:gd name="T18" fmla="+- 0 57 7"/>
                              <a:gd name="T19" fmla="*/ 57 h 2415"/>
                              <a:gd name="T20" fmla="+- 0 31 7"/>
                              <a:gd name="T21" fmla="*/ T20 w 9615"/>
                              <a:gd name="T22" fmla="+- 0 51 7"/>
                              <a:gd name="T23" fmla="*/ 51 h 2415"/>
                              <a:gd name="T24" fmla="+- 0 35 7"/>
                              <a:gd name="T25" fmla="*/ T24 w 9615"/>
                              <a:gd name="T26" fmla="+- 0 46 7"/>
                              <a:gd name="T27" fmla="*/ 46 h 2415"/>
                              <a:gd name="T28" fmla="+- 0 40 7"/>
                              <a:gd name="T29" fmla="*/ T28 w 9615"/>
                              <a:gd name="T30" fmla="+- 0 40 7"/>
                              <a:gd name="T31" fmla="*/ 40 h 2415"/>
                              <a:gd name="T32" fmla="+- 0 46 7"/>
                              <a:gd name="T33" fmla="*/ T32 w 9615"/>
                              <a:gd name="T34" fmla="+- 0 35 7"/>
                              <a:gd name="T35" fmla="*/ 35 h 2415"/>
                              <a:gd name="T36" fmla="+- 0 51 7"/>
                              <a:gd name="T37" fmla="*/ T36 w 9615"/>
                              <a:gd name="T38" fmla="+- 0 31 7"/>
                              <a:gd name="T39" fmla="*/ 31 h 2415"/>
                              <a:gd name="T40" fmla="+- 0 57 7"/>
                              <a:gd name="T41" fmla="*/ T40 w 9615"/>
                              <a:gd name="T42" fmla="+- 0 26 7"/>
                              <a:gd name="T43" fmla="*/ 26 h 2415"/>
                              <a:gd name="T44" fmla="+- 0 64 7"/>
                              <a:gd name="T45" fmla="*/ T44 w 9615"/>
                              <a:gd name="T46" fmla="+- 0 22 7"/>
                              <a:gd name="T47" fmla="*/ 22 h 2415"/>
                              <a:gd name="T48" fmla="+- 0 70 7"/>
                              <a:gd name="T49" fmla="*/ T48 w 9615"/>
                              <a:gd name="T50" fmla="+- 0 19 7"/>
                              <a:gd name="T51" fmla="*/ 19 h 2415"/>
                              <a:gd name="T52" fmla="+- 0 77 7"/>
                              <a:gd name="T53" fmla="*/ T52 w 9615"/>
                              <a:gd name="T54" fmla="+- 0 16 7"/>
                              <a:gd name="T55" fmla="*/ 16 h 2415"/>
                              <a:gd name="T56" fmla="+- 0 84 7"/>
                              <a:gd name="T57" fmla="*/ T56 w 9615"/>
                              <a:gd name="T58" fmla="+- 0 13 7"/>
                              <a:gd name="T59" fmla="*/ 13 h 2415"/>
                              <a:gd name="T60" fmla="+- 0 91 7"/>
                              <a:gd name="T61" fmla="*/ T60 w 9615"/>
                              <a:gd name="T62" fmla="+- 0 11 7"/>
                              <a:gd name="T63" fmla="*/ 11 h 2415"/>
                              <a:gd name="T64" fmla="+- 0 98 7"/>
                              <a:gd name="T65" fmla="*/ T64 w 9615"/>
                              <a:gd name="T66" fmla="+- 0 10 7"/>
                              <a:gd name="T67" fmla="*/ 10 h 2415"/>
                              <a:gd name="T68" fmla="+- 0 105 7"/>
                              <a:gd name="T69" fmla="*/ T68 w 9615"/>
                              <a:gd name="T70" fmla="+- 0 8 7"/>
                              <a:gd name="T71" fmla="*/ 8 h 2415"/>
                              <a:gd name="T72" fmla="+- 0 113 7"/>
                              <a:gd name="T73" fmla="*/ T72 w 9615"/>
                              <a:gd name="T74" fmla="+- 0 7 7"/>
                              <a:gd name="T75" fmla="*/ 7 h 2415"/>
                              <a:gd name="T76" fmla="+- 0 120 7"/>
                              <a:gd name="T77" fmla="*/ T76 w 9615"/>
                              <a:gd name="T78" fmla="+- 0 7 7"/>
                              <a:gd name="T79" fmla="*/ 7 h 2415"/>
                              <a:gd name="T80" fmla="+- 0 9510 7"/>
                              <a:gd name="T81" fmla="*/ T80 w 9615"/>
                              <a:gd name="T82" fmla="+- 0 7 7"/>
                              <a:gd name="T83" fmla="*/ 7 h 2415"/>
                              <a:gd name="T84" fmla="+- 0 9517 7"/>
                              <a:gd name="T85" fmla="*/ T84 w 9615"/>
                              <a:gd name="T86" fmla="+- 0 7 7"/>
                              <a:gd name="T87" fmla="*/ 7 h 2415"/>
                              <a:gd name="T88" fmla="+- 0 9525 7"/>
                              <a:gd name="T89" fmla="*/ T88 w 9615"/>
                              <a:gd name="T90" fmla="+- 0 8 7"/>
                              <a:gd name="T91" fmla="*/ 8 h 2415"/>
                              <a:gd name="T92" fmla="+- 0 9532 7"/>
                              <a:gd name="T93" fmla="*/ T92 w 9615"/>
                              <a:gd name="T94" fmla="+- 0 10 7"/>
                              <a:gd name="T95" fmla="*/ 10 h 2415"/>
                              <a:gd name="T96" fmla="+- 0 9539 7"/>
                              <a:gd name="T97" fmla="*/ T96 w 9615"/>
                              <a:gd name="T98" fmla="+- 0 11 7"/>
                              <a:gd name="T99" fmla="*/ 11 h 2415"/>
                              <a:gd name="T100" fmla="+- 0 9595 7"/>
                              <a:gd name="T101" fmla="*/ T100 w 9615"/>
                              <a:gd name="T102" fmla="+- 0 46 7"/>
                              <a:gd name="T103" fmla="*/ 46 h 2415"/>
                              <a:gd name="T104" fmla="+- 0 9622 7"/>
                              <a:gd name="T105" fmla="*/ T104 w 9615"/>
                              <a:gd name="T106" fmla="+- 0 105 7"/>
                              <a:gd name="T107" fmla="*/ 105 h 2415"/>
                              <a:gd name="T108" fmla="+- 0 9622 7"/>
                              <a:gd name="T109" fmla="*/ T108 w 9615"/>
                              <a:gd name="T110" fmla="+- 0 113 7"/>
                              <a:gd name="T111" fmla="*/ 113 h 2415"/>
                              <a:gd name="T112" fmla="+- 0 9622 7"/>
                              <a:gd name="T113" fmla="*/ T112 w 9615"/>
                              <a:gd name="T114" fmla="+- 0 120 7"/>
                              <a:gd name="T115" fmla="*/ 120 h 2415"/>
                              <a:gd name="T116" fmla="+- 0 9622 7"/>
                              <a:gd name="T117" fmla="*/ T116 w 9615"/>
                              <a:gd name="T118" fmla="+- 0 2310 7"/>
                              <a:gd name="T119" fmla="*/ 2310 h 2415"/>
                              <a:gd name="T120" fmla="+- 0 9622 7"/>
                              <a:gd name="T121" fmla="*/ T120 w 9615"/>
                              <a:gd name="T122" fmla="+- 0 2317 7"/>
                              <a:gd name="T123" fmla="*/ 2317 h 2415"/>
                              <a:gd name="T124" fmla="+- 0 9622 7"/>
                              <a:gd name="T125" fmla="*/ T124 w 9615"/>
                              <a:gd name="T126" fmla="+- 0 2325 7"/>
                              <a:gd name="T127" fmla="*/ 2325 h 2415"/>
                              <a:gd name="T128" fmla="+- 0 9620 7"/>
                              <a:gd name="T129" fmla="*/ T128 w 9615"/>
                              <a:gd name="T130" fmla="+- 0 2332 7"/>
                              <a:gd name="T131" fmla="*/ 2332 h 2415"/>
                              <a:gd name="T132" fmla="+- 0 9619 7"/>
                              <a:gd name="T133" fmla="*/ T132 w 9615"/>
                              <a:gd name="T134" fmla="+- 0 2339 7"/>
                              <a:gd name="T135" fmla="*/ 2339 h 2415"/>
                              <a:gd name="T136" fmla="+- 0 9604 7"/>
                              <a:gd name="T137" fmla="*/ T136 w 9615"/>
                              <a:gd name="T138" fmla="+- 0 2373 7"/>
                              <a:gd name="T139" fmla="*/ 2373 h 2415"/>
                              <a:gd name="T140" fmla="+- 0 9599 7"/>
                              <a:gd name="T141" fmla="*/ T140 w 9615"/>
                              <a:gd name="T142" fmla="+- 0 2379 7"/>
                              <a:gd name="T143" fmla="*/ 2379 h 2415"/>
                              <a:gd name="T144" fmla="+- 0 9572 7"/>
                              <a:gd name="T145" fmla="*/ T144 w 9615"/>
                              <a:gd name="T146" fmla="+- 0 2404 7"/>
                              <a:gd name="T147" fmla="*/ 2404 h 2415"/>
                              <a:gd name="T148" fmla="+- 0 9566 7"/>
                              <a:gd name="T149" fmla="*/ T148 w 9615"/>
                              <a:gd name="T150" fmla="+- 0 2408 7"/>
                              <a:gd name="T151" fmla="*/ 2408 h 2415"/>
                              <a:gd name="T152" fmla="+- 0 9532 7"/>
                              <a:gd name="T153" fmla="*/ T152 w 9615"/>
                              <a:gd name="T154" fmla="+- 0 2420 7"/>
                              <a:gd name="T155" fmla="*/ 2420 h 2415"/>
                              <a:gd name="T156" fmla="+- 0 9525 7"/>
                              <a:gd name="T157" fmla="*/ T156 w 9615"/>
                              <a:gd name="T158" fmla="+- 0 2422 7"/>
                              <a:gd name="T159" fmla="*/ 2422 h 2415"/>
                              <a:gd name="T160" fmla="+- 0 9517 7"/>
                              <a:gd name="T161" fmla="*/ T160 w 9615"/>
                              <a:gd name="T162" fmla="+- 0 2422 7"/>
                              <a:gd name="T163" fmla="*/ 2422 h 2415"/>
                              <a:gd name="T164" fmla="+- 0 9510 7"/>
                              <a:gd name="T165" fmla="*/ T164 w 9615"/>
                              <a:gd name="T166" fmla="+- 0 2422 7"/>
                              <a:gd name="T167" fmla="*/ 2422 h 2415"/>
                              <a:gd name="T168" fmla="+- 0 120 7"/>
                              <a:gd name="T169" fmla="*/ T168 w 9615"/>
                              <a:gd name="T170" fmla="+- 0 2422 7"/>
                              <a:gd name="T171" fmla="*/ 2422 h 2415"/>
                              <a:gd name="T172" fmla="+- 0 113 7"/>
                              <a:gd name="T173" fmla="*/ T172 w 9615"/>
                              <a:gd name="T174" fmla="+- 0 2422 7"/>
                              <a:gd name="T175" fmla="*/ 2422 h 2415"/>
                              <a:gd name="T176" fmla="+- 0 105 7"/>
                              <a:gd name="T177" fmla="*/ T176 w 9615"/>
                              <a:gd name="T178" fmla="+- 0 2422 7"/>
                              <a:gd name="T179" fmla="*/ 2422 h 2415"/>
                              <a:gd name="T180" fmla="+- 0 98 7"/>
                              <a:gd name="T181" fmla="*/ T180 w 9615"/>
                              <a:gd name="T182" fmla="+- 0 2420 7"/>
                              <a:gd name="T183" fmla="*/ 2420 h 2415"/>
                              <a:gd name="T184" fmla="+- 0 91 7"/>
                              <a:gd name="T185" fmla="*/ T184 w 9615"/>
                              <a:gd name="T186" fmla="+- 0 2419 7"/>
                              <a:gd name="T187" fmla="*/ 2419 h 2415"/>
                              <a:gd name="T188" fmla="+- 0 84 7"/>
                              <a:gd name="T189" fmla="*/ T188 w 9615"/>
                              <a:gd name="T190" fmla="+- 0 2417 7"/>
                              <a:gd name="T191" fmla="*/ 2417 h 2415"/>
                              <a:gd name="T192" fmla="+- 0 77 7"/>
                              <a:gd name="T193" fmla="*/ T192 w 9615"/>
                              <a:gd name="T194" fmla="+- 0 2414 7"/>
                              <a:gd name="T195" fmla="*/ 2414 h 2415"/>
                              <a:gd name="T196" fmla="+- 0 70 7"/>
                              <a:gd name="T197" fmla="*/ T196 w 9615"/>
                              <a:gd name="T198" fmla="+- 0 2411 7"/>
                              <a:gd name="T199" fmla="*/ 2411 h 2415"/>
                              <a:gd name="T200" fmla="+- 0 64 7"/>
                              <a:gd name="T201" fmla="*/ T200 w 9615"/>
                              <a:gd name="T202" fmla="+- 0 2408 7"/>
                              <a:gd name="T203" fmla="*/ 2408 h 2415"/>
                              <a:gd name="T204" fmla="+- 0 57 7"/>
                              <a:gd name="T205" fmla="*/ T204 w 9615"/>
                              <a:gd name="T206" fmla="+- 0 2404 7"/>
                              <a:gd name="T207" fmla="*/ 2404 h 2415"/>
                              <a:gd name="T208" fmla="+- 0 51 7"/>
                              <a:gd name="T209" fmla="*/ T208 w 9615"/>
                              <a:gd name="T210" fmla="+- 0 2399 7"/>
                              <a:gd name="T211" fmla="*/ 2399 h 2415"/>
                              <a:gd name="T212" fmla="+- 0 46 7"/>
                              <a:gd name="T213" fmla="*/ T212 w 9615"/>
                              <a:gd name="T214" fmla="+- 0 2395 7"/>
                              <a:gd name="T215" fmla="*/ 2395 h 2415"/>
                              <a:gd name="T216" fmla="+- 0 40 7"/>
                              <a:gd name="T217" fmla="*/ T216 w 9615"/>
                              <a:gd name="T218" fmla="+- 0 2390 7"/>
                              <a:gd name="T219" fmla="*/ 2390 h 2415"/>
                              <a:gd name="T220" fmla="+- 0 35 7"/>
                              <a:gd name="T221" fmla="*/ T220 w 9615"/>
                              <a:gd name="T222" fmla="+- 0 2384 7"/>
                              <a:gd name="T223" fmla="*/ 2384 h 2415"/>
                              <a:gd name="T224" fmla="+- 0 31 7"/>
                              <a:gd name="T225" fmla="*/ T224 w 9615"/>
                              <a:gd name="T226" fmla="+- 0 2379 7"/>
                              <a:gd name="T227" fmla="*/ 2379 h 2415"/>
                              <a:gd name="T228" fmla="+- 0 26 7"/>
                              <a:gd name="T229" fmla="*/ T228 w 9615"/>
                              <a:gd name="T230" fmla="+- 0 2373 7"/>
                              <a:gd name="T231" fmla="*/ 2373 h 2415"/>
                              <a:gd name="T232" fmla="+- 0 22 7"/>
                              <a:gd name="T233" fmla="*/ T232 w 9615"/>
                              <a:gd name="T234" fmla="+- 0 2366 7"/>
                              <a:gd name="T235" fmla="*/ 2366 h 2415"/>
                              <a:gd name="T236" fmla="+- 0 10 7"/>
                              <a:gd name="T237" fmla="*/ T236 w 9615"/>
                              <a:gd name="T238" fmla="+- 0 2332 7"/>
                              <a:gd name="T239" fmla="*/ 2332 h 2415"/>
                              <a:gd name="T240" fmla="+- 0 8 7"/>
                              <a:gd name="T241" fmla="*/ T240 w 9615"/>
                              <a:gd name="T242" fmla="+- 0 2325 7"/>
                              <a:gd name="T243" fmla="*/ 2325 h 2415"/>
                              <a:gd name="T244" fmla="+- 0 7 7"/>
                              <a:gd name="T245" fmla="*/ T244 w 9615"/>
                              <a:gd name="T246" fmla="+- 0 2317 7"/>
                              <a:gd name="T247" fmla="*/ 2317 h 2415"/>
                              <a:gd name="T248" fmla="+- 0 7 7"/>
                              <a:gd name="T249" fmla="*/ T248 w 9615"/>
                              <a:gd name="T250" fmla="+- 0 2310 7"/>
                              <a:gd name="T251" fmla="*/ 2310 h 24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9615" h="2415">
                                <a:moveTo>
                                  <a:pt x="0" y="2303"/>
                                </a:moveTo>
                                <a:lnTo>
                                  <a:pt x="0" y="113"/>
                                </a:lnTo>
                                <a:lnTo>
                                  <a:pt x="0" y="106"/>
                                </a:lnTo>
                                <a:lnTo>
                                  <a:pt x="1" y="98"/>
                                </a:lnTo>
                                <a:lnTo>
                                  <a:pt x="19" y="50"/>
                                </a:lnTo>
                                <a:lnTo>
                                  <a:pt x="24" y="44"/>
                                </a:lnTo>
                                <a:lnTo>
                                  <a:pt x="28" y="39"/>
                                </a:lnTo>
                                <a:lnTo>
                                  <a:pt x="33" y="33"/>
                                </a:lnTo>
                                <a:lnTo>
                                  <a:pt x="39" y="28"/>
                                </a:lnTo>
                                <a:lnTo>
                                  <a:pt x="44" y="24"/>
                                </a:lnTo>
                                <a:lnTo>
                                  <a:pt x="50" y="19"/>
                                </a:lnTo>
                                <a:lnTo>
                                  <a:pt x="57" y="15"/>
                                </a:lnTo>
                                <a:lnTo>
                                  <a:pt x="63" y="12"/>
                                </a:lnTo>
                                <a:lnTo>
                                  <a:pt x="70" y="9"/>
                                </a:lnTo>
                                <a:lnTo>
                                  <a:pt x="77" y="6"/>
                                </a:lnTo>
                                <a:lnTo>
                                  <a:pt x="84" y="4"/>
                                </a:lnTo>
                                <a:lnTo>
                                  <a:pt x="91" y="3"/>
                                </a:lnTo>
                                <a:lnTo>
                                  <a:pt x="98" y="1"/>
                                </a:lnTo>
                                <a:lnTo>
                                  <a:pt x="106" y="0"/>
                                </a:lnTo>
                                <a:lnTo>
                                  <a:pt x="113" y="0"/>
                                </a:lnTo>
                                <a:lnTo>
                                  <a:pt x="9503" y="0"/>
                                </a:lnTo>
                                <a:lnTo>
                                  <a:pt x="9510" y="0"/>
                                </a:lnTo>
                                <a:lnTo>
                                  <a:pt x="9518" y="1"/>
                                </a:lnTo>
                                <a:lnTo>
                                  <a:pt x="9525" y="3"/>
                                </a:lnTo>
                                <a:lnTo>
                                  <a:pt x="9532" y="4"/>
                                </a:lnTo>
                                <a:lnTo>
                                  <a:pt x="9588" y="39"/>
                                </a:lnTo>
                                <a:lnTo>
                                  <a:pt x="9615" y="98"/>
                                </a:lnTo>
                                <a:lnTo>
                                  <a:pt x="9615" y="106"/>
                                </a:lnTo>
                                <a:lnTo>
                                  <a:pt x="9615" y="113"/>
                                </a:lnTo>
                                <a:lnTo>
                                  <a:pt x="9615" y="2303"/>
                                </a:lnTo>
                                <a:lnTo>
                                  <a:pt x="9615" y="2310"/>
                                </a:lnTo>
                                <a:lnTo>
                                  <a:pt x="9615" y="2318"/>
                                </a:lnTo>
                                <a:lnTo>
                                  <a:pt x="9613" y="2325"/>
                                </a:lnTo>
                                <a:lnTo>
                                  <a:pt x="9612" y="2332"/>
                                </a:lnTo>
                                <a:lnTo>
                                  <a:pt x="9597" y="2366"/>
                                </a:lnTo>
                                <a:lnTo>
                                  <a:pt x="9592" y="2372"/>
                                </a:lnTo>
                                <a:lnTo>
                                  <a:pt x="9565" y="2397"/>
                                </a:lnTo>
                                <a:lnTo>
                                  <a:pt x="9559" y="2401"/>
                                </a:lnTo>
                                <a:lnTo>
                                  <a:pt x="9525" y="2413"/>
                                </a:lnTo>
                                <a:lnTo>
                                  <a:pt x="9518" y="2415"/>
                                </a:lnTo>
                                <a:lnTo>
                                  <a:pt x="9510" y="2415"/>
                                </a:lnTo>
                                <a:lnTo>
                                  <a:pt x="9503" y="2415"/>
                                </a:lnTo>
                                <a:lnTo>
                                  <a:pt x="113" y="2415"/>
                                </a:lnTo>
                                <a:lnTo>
                                  <a:pt x="106" y="2415"/>
                                </a:lnTo>
                                <a:lnTo>
                                  <a:pt x="98" y="2415"/>
                                </a:lnTo>
                                <a:lnTo>
                                  <a:pt x="91" y="2413"/>
                                </a:lnTo>
                                <a:lnTo>
                                  <a:pt x="84" y="2412"/>
                                </a:lnTo>
                                <a:lnTo>
                                  <a:pt x="77" y="2410"/>
                                </a:lnTo>
                                <a:lnTo>
                                  <a:pt x="70" y="2407"/>
                                </a:lnTo>
                                <a:lnTo>
                                  <a:pt x="63" y="2404"/>
                                </a:lnTo>
                                <a:lnTo>
                                  <a:pt x="57" y="2401"/>
                                </a:lnTo>
                                <a:lnTo>
                                  <a:pt x="50" y="2397"/>
                                </a:lnTo>
                                <a:lnTo>
                                  <a:pt x="44" y="2392"/>
                                </a:lnTo>
                                <a:lnTo>
                                  <a:pt x="39" y="2388"/>
                                </a:lnTo>
                                <a:lnTo>
                                  <a:pt x="33" y="2383"/>
                                </a:lnTo>
                                <a:lnTo>
                                  <a:pt x="28" y="2377"/>
                                </a:lnTo>
                                <a:lnTo>
                                  <a:pt x="24" y="2372"/>
                                </a:lnTo>
                                <a:lnTo>
                                  <a:pt x="19" y="2366"/>
                                </a:lnTo>
                                <a:lnTo>
                                  <a:pt x="15" y="2359"/>
                                </a:lnTo>
                                <a:lnTo>
                                  <a:pt x="3" y="2325"/>
                                </a:lnTo>
                                <a:lnTo>
                                  <a:pt x="1" y="2318"/>
                                </a:lnTo>
                                <a:lnTo>
                                  <a:pt x="0" y="2310"/>
                                </a:lnTo>
                                <a:lnTo>
                                  <a:pt x="0" y="23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C94C3DE" id="Group 200" o:spid="_x0000_s1026" style="width:481.5pt;height:121.5pt;mso-position-horizontal-relative:char;mso-position-vertical-relative:line" coordsize="9630,2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">
                <v:shape id="docshape6" o:spid="_x0000_s1027" style="position:absolute;left:7;top:7;width:9615;height:2415;visibility:visible;mso-wrap-style:square;v-text-anchor:top" coordsize="9615,2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" path="m,2303l,113r,-7l1,98,19,50r5,-6l28,39r5,-6l39,28r5,-4l50,19r7,-4l63,12,70,9,77,6,84,4,91,3,98,1,106,r7,l9503,r7,l9518,1r7,2l9532,4r56,35l9615,98r,8l9615,113r,2190l9615,2310r,8l9613,2325r-1,7l9597,2366r-5,6l9565,2397r-6,4l9525,2413r-7,2l9510,2415r-7,l113,2415r-7,l98,2415r-7,-2l84,2412r-7,-2l70,2407r-7,-3l57,2401r-7,-4l44,2392r-5,-4l33,2383r-5,-6l24,2372r-5,-6l15,2359,3,2325r-2,-7l,2310r,-7xe" filled="f" strokecolor="#d9dbdf">
                  <v:path arrowok="t" o:connecttype="custom" o:connectlocs="0,2310;0,120;0,113;1,105;19,57;24,51;28,46;33,40;39,35;44,31;50,26;57,22;63,19;70,16;77,13;84,11;91,10;98,8;106,7;113,7;9503,7;9510,7;9518,8;9525,10;9532,11;9588,46;9615,105;9615,113;9615,120;9615,2310;9615,2317;9615,2325;9613,2332;9612,2339;9597,2373;9592,2379;9565,2404;9559,2408;9525,2420;9518,2422;9510,2422;9503,2422;113,2422;106,2422;98,2422;91,2420;84,2419;77,2417;70,2414;63,2411;57,2408;50,2404;44,2399;39,2395;33,2390;28,2384;24,2379;19,2373;15,2366;3,2332;1,2325;0,2317;0,2310" o:connectangles="0,0,0,0,0,0,0,0,0,0,0,0,0,0,0,0,0,0,0,0,0,0,0,0,0,0,0,0,0,0,0,0,0,0,0,0,0,0,0,0,0,0,0,0,0,0,0,0,0,0,0,0,0,0,0,0,0,0,0,0,0,0,0"/>
                </v:shape>
                <w10:anchorlock/>
              </v:group>
            </w:pict>
          </mc:Fallback>
        </mc:AlternateContent>
      </w:r>
    </w:p>
    <w:p w:rsidR="00176316" w:rsidRDefault="00176316" w:rsidP="00176316">
      <w:pPr>
        <w:pStyle w:val="BodyText"/>
        <w:spacing w:before="5"/>
        <w:rPr>
          <w:rFonts w:ascii="Times New Roman"/>
          <w:sz w:val="12"/>
        </w:rPr>
      </w:pPr>
      <w:r>
        <w:rPr>
          <w:noProof/>
        </w:rPr>
        <mc:AlternateContent>
          <mc:Choice Requires="wpg">
            <w:drawing>
              <wp:anchor distT="0" distB="0" distL="0" distR="0" simplePos="0" relativeHeight="251651072" behindDoc="1" locked="0" layoutInCell="1" allowOverlap="1">
                <wp:simplePos x="0" y="0"/>
                <wp:positionH relativeFrom="page">
                  <wp:posOffset>1987550</wp:posOffset>
                </wp:positionH>
                <wp:positionV relativeFrom="paragraph">
                  <wp:posOffset>106045</wp:posOffset>
                </wp:positionV>
                <wp:extent cx="6096000" cy="2247900"/>
                <wp:effectExtent l="6350" t="1270" r="3175" b="8255"/>
                <wp:wrapTopAndBottom/>
                <wp:docPr id="195"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2247900"/>
                          <a:chOff x="3130" y="167"/>
                          <a:chExt cx="9600" cy="3540"/>
                        </a:xfrm>
                      </wpg:grpSpPr>
                      <wps:wsp>
                        <wps:cNvPr id="196" name="docshape8"/>
                        <wps:cNvSpPr>
                          <a:spLocks/>
                        </wps:cNvSpPr>
                        <wps:spPr bwMode="auto">
                          <a:xfrm>
                            <a:off x="3137" y="175"/>
                            <a:ext cx="9585" cy="3525"/>
                          </a:xfrm>
                          <a:custGeom>
                            <a:avLst/>
                            <a:gdLst>
                              <a:gd name="T0" fmla="+- 0 3137 3137"/>
                              <a:gd name="T1" fmla="*/ T0 w 9585"/>
                              <a:gd name="T2" fmla="+- 0 3587 175"/>
                              <a:gd name="T3" fmla="*/ 3587 h 3525"/>
                              <a:gd name="T4" fmla="+- 0 3137 3137"/>
                              <a:gd name="T5" fmla="*/ T4 w 9585"/>
                              <a:gd name="T6" fmla="+- 0 287 175"/>
                              <a:gd name="T7" fmla="*/ 287 h 3525"/>
                              <a:gd name="T8" fmla="+- 0 3137 3137"/>
                              <a:gd name="T9" fmla="*/ T8 w 9585"/>
                              <a:gd name="T10" fmla="+- 0 280 175"/>
                              <a:gd name="T11" fmla="*/ 280 h 3525"/>
                              <a:gd name="T12" fmla="+- 0 3138 3137"/>
                              <a:gd name="T13" fmla="*/ T12 w 9585"/>
                              <a:gd name="T14" fmla="+- 0 273 175"/>
                              <a:gd name="T15" fmla="*/ 273 h 3525"/>
                              <a:gd name="T16" fmla="+- 0 3140 3137"/>
                              <a:gd name="T17" fmla="*/ T16 w 9585"/>
                              <a:gd name="T18" fmla="+- 0 266 175"/>
                              <a:gd name="T19" fmla="*/ 266 h 3525"/>
                              <a:gd name="T20" fmla="+- 0 3141 3137"/>
                              <a:gd name="T21" fmla="*/ T20 w 9585"/>
                              <a:gd name="T22" fmla="+- 0 258 175"/>
                              <a:gd name="T23" fmla="*/ 258 h 3525"/>
                              <a:gd name="T24" fmla="+- 0 3143 3137"/>
                              <a:gd name="T25" fmla="*/ T24 w 9585"/>
                              <a:gd name="T26" fmla="+- 0 251 175"/>
                              <a:gd name="T27" fmla="*/ 251 h 3525"/>
                              <a:gd name="T28" fmla="+- 0 3146 3137"/>
                              <a:gd name="T29" fmla="*/ T28 w 9585"/>
                              <a:gd name="T30" fmla="+- 0 244 175"/>
                              <a:gd name="T31" fmla="*/ 244 h 3525"/>
                              <a:gd name="T32" fmla="+- 0 3149 3137"/>
                              <a:gd name="T33" fmla="*/ T32 w 9585"/>
                              <a:gd name="T34" fmla="+- 0 238 175"/>
                              <a:gd name="T35" fmla="*/ 238 h 3525"/>
                              <a:gd name="T36" fmla="+- 0 3152 3137"/>
                              <a:gd name="T37" fmla="*/ T36 w 9585"/>
                              <a:gd name="T38" fmla="+- 0 231 175"/>
                              <a:gd name="T39" fmla="*/ 231 h 3525"/>
                              <a:gd name="T40" fmla="+- 0 3156 3137"/>
                              <a:gd name="T41" fmla="*/ T40 w 9585"/>
                              <a:gd name="T42" fmla="+- 0 225 175"/>
                              <a:gd name="T43" fmla="*/ 225 h 3525"/>
                              <a:gd name="T44" fmla="+- 0 3161 3137"/>
                              <a:gd name="T45" fmla="*/ T44 w 9585"/>
                              <a:gd name="T46" fmla="+- 0 219 175"/>
                              <a:gd name="T47" fmla="*/ 219 h 3525"/>
                              <a:gd name="T48" fmla="+- 0 3165 3137"/>
                              <a:gd name="T49" fmla="*/ T48 w 9585"/>
                              <a:gd name="T50" fmla="+- 0 213 175"/>
                              <a:gd name="T51" fmla="*/ 213 h 3525"/>
                              <a:gd name="T52" fmla="+- 0 3170 3137"/>
                              <a:gd name="T53" fmla="*/ T52 w 9585"/>
                              <a:gd name="T54" fmla="+- 0 208 175"/>
                              <a:gd name="T55" fmla="*/ 208 h 3525"/>
                              <a:gd name="T56" fmla="+- 0 3176 3137"/>
                              <a:gd name="T57" fmla="*/ T56 w 9585"/>
                              <a:gd name="T58" fmla="+- 0 203 175"/>
                              <a:gd name="T59" fmla="*/ 203 h 3525"/>
                              <a:gd name="T60" fmla="+- 0 3181 3137"/>
                              <a:gd name="T61" fmla="*/ T60 w 9585"/>
                              <a:gd name="T62" fmla="+- 0 198 175"/>
                              <a:gd name="T63" fmla="*/ 198 h 3525"/>
                              <a:gd name="T64" fmla="+- 0 3243 3137"/>
                              <a:gd name="T65" fmla="*/ T64 w 9585"/>
                              <a:gd name="T66" fmla="+- 0 175 175"/>
                              <a:gd name="T67" fmla="*/ 175 h 3525"/>
                              <a:gd name="T68" fmla="+- 0 3250 3137"/>
                              <a:gd name="T69" fmla="*/ T68 w 9585"/>
                              <a:gd name="T70" fmla="+- 0 175 175"/>
                              <a:gd name="T71" fmla="*/ 175 h 3525"/>
                              <a:gd name="T72" fmla="+- 0 12610 3137"/>
                              <a:gd name="T73" fmla="*/ T72 w 9585"/>
                              <a:gd name="T74" fmla="+- 0 175 175"/>
                              <a:gd name="T75" fmla="*/ 175 h 3525"/>
                              <a:gd name="T76" fmla="+- 0 12617 3137"/>
                              <a:gd name="T77" fmla="*/ T76 w 9585"/>
                              <a:gd name="T78" fmla="+- 0 175 175"/>
                              <a:gd name="T79" fmla="*/ 175 h 3525"/>
                              <a:gd name="T80" fmla="+- 0 12625 3137"/>
                              <a:gd name="T81" fmla="*/ T80 w 9585"/>
                              <a:gd name="T82" fmla="+- 0 176 175"/>
                              <a:gd name="T83" fmla="*/ 176 h 3525"/>
                              <a:gd name="T84" fmla="+- 0 12672 3137"/>
                              <a:gd name="T85" fmla="*/ T84 w 9585"/>
                              <a:gd name="T86" fmla="+- 0 194 175"/>
                              <a:gd name="T87" fmla="*/ 194 h 3525"/>
                              <a:gd name="T88" fmla="+- 0 12679 3137"/>
                              <a:gd name="T89" fmla="*/ T88 w 9585"/>
                              <a:gd name="T90" fmla="+- 0 198 175"/>
                              <a:gd name="T91" fmla="*/ 198 h 3525"/>
                              <a:gd name="T92" fmla="+- 0 12684 3137"/>
                              <a:gd name="T93" fmla="*/ T92 w 9585"/>
                              <a:gd name="T94" fmla="+- 0 203 175"/>
                              <a:gd name="T95" fmla="*/ 203 h 3525"/>
                              <a:gd name="T96" fmla="+- 0 12690 3137"/>
                              <a:gd name="T97" fmla="*/ T96 w 9585"/>
                              <a:gd name="T98" fmla="+- 0 208 175"/>
                              <a:gd name="T99" fmla="*/ 208 h 3525"/>
                              <a:gd name="T100" fmla="+- 0 12695 3137"/>
                              <a:gd name="T101" fmla="*/ T100 w 9585"/>
                              <a:gd name="T102" fmla="+- 0 213 175"/>
                              <a:gd name="T103" fmla="*/ 213 h 3525"/>
                              <a:gd name="T104" fmla="+- 0 12722 3137"/>
                              <a:gd name="T105" fmla="*/ T104 w 9585"/>
                              <a:gd name="T106" fmla="+- 0 273 175"/>
                              <a:gd name="T107" fmla="*/ 273 h 3525"/>
                              <a:gd name="T108" fmla="+- 0 12722 3137"/>
                              <a:gd name="T109" fmla="*/ T108 w 9585"/>
                              <a:gd name="T110" fmla="+- 0 287 175"/>
                              <a:gd name="T111" fmla="*/ 287 h 3525"/>
                              <a:gd name="T112" fmla="+- 0 12722 3137"/>
                              <a:gd name="T113" fmla="*/ T112 w 9585"/>
                              <a:gd name="T114" fmla="+- 0 3587 175"/>
                              <a:gd name="T115" fmla="*/ 3587 h 3525"/>
                              <a:gd name="T116" fmla="+- 0 12704 3137"/>
                              <a:gd name="T117" fmla="*/ T116 w 9585"/>
                              <a:gd name="T118" fmla="+- 0 3650 175"/>
                              <a:gd name="T119" fmla="*/ 3650 h 3525"/>
                              <a:gd name="T120" fmla="+- 0 12653 3137"/>
                              <a:gd name="T121" fmla="*/ T120 w 9585"/>
                              <a:gd name="T122" fmla="+- 0 3691 175"/>
                              <a:gd name="T123" fmla="*/ 3691 h 3525"/>
                              <a:gd name="T124" fmla="+- 0 12632 3137"/>
                              <a:gd name="T125" fmla="*/ T124 w 9585"/>
                              <a:gd name="T126" fmla="+- 0 3698 175"/>
                              <a:gd name="T127" fmla="*/ 3698 h 3525"/>
                              <a:gd name="T128" fmla="+- 0 12625 3137"/>
                              <a:gd name="T129" fmla="*/ T128 w 9585"/>
                              <a:gd name="T130" fmla="+- 0 3699 175"/>
                              <a:gd name="T131" fmla="*/ 3699 h 3525"/>
                              <a:gd name="T132" fmla="+- 0 12617 3137"/>
                              <a:gd name="T133" fmla="*/ T132 w 9585"/>
                              <a:gd name="T134" fmla="+- 0 3700 175"/>
                              <a:gd name="T135" fmla="*/ 3700 h 3525"/>
                              <a:gd name="T136" fmla="+- 0 12610 3137"/>
                              <a:gd name="T137" fmla="*/ T136 w 9585"/>
                              <a:gd name="T138" fmla="+- 0 3700 175"/>
                              <a:gd name="T139" fmla="*/ 3700 h 3525"/>
                              <a:gd name="T140" fmla="+- 0 3250 3137"/>
                              <a:gd name="T141" fmla="*/ T140 w 9585"/>
                              <a:gd name="T142" fmla="+- 0 3700 175"/>
                              <a:gd name="T143" fmla="*/ 3700 h 3525"/>
                              <a:gd name="T144" fmla="+- 0 3243 3137"/>
                              <a:gd name="T145" fmla="*/ T144 w 9585"/>
                              <a:gd name="T146" fmla="+- 0 3700 175"/>
                              <a:gd name="T147" fmla="*/ 3700 h 3525"/>
                              <a:gd name="T148" fmla="+- 0 3235 3137"/>
                              <a:gd name="T149" fmla="*/ T148 w 9585"/>
                              <a:gd name="T150" fmla="+- 0 3699 175"/>
                              <a:gd name="T151" fmla="*/ 3699 h 3525"/>
                              <a:gd name="T152" fmla="+- 0 3228 3137"/>
                              <a:gd name="T153" fmla="*/ T152 w 9585"/>
                              <a:gd name="T154" fmla="+- 0 3698 175"/>
                              <a:gd name="T155" fmla="*/ 3698 h 3525"/>
                              <a:gd name="T156" fmla="+- 0 3221 3137"/>
                              <a:gd name="T157" fmla="*/ T156 w 9585"/>
                              <a:gd name="T158" fmla="+- 0 3696 175"/>
                              <a:gd name="T159" fmla="*/ 3696 h 3525"/>
                              <a:gd name="T160" fmla="+- 0 3187 3137"/>
                              <a:gd name="T161" fmla="*/ T160 w 9585"/>
                              <a:gd name="T162" fmla="+- 0 3681 175"/>
                              <a:gd name="T163" fmla="*/ 3681 h 3525"/>
                              <a:gd name="T164" fmla="+- 0 3181 3137"/>
                              <a:gd name="T165" fmla="*/ T164 w 9585"/>
                              <a:gd name="T166" fmla="+- 0 3677 175"/>
                              <a:gd name="T167" fmla="*/ 3677 h 3525"/>
                              <a:gd name="T168" fmla="+- 0 3156 3137"/>
                              <a:gd name="T169" fmla="*/ T168 w 9585"/>
                              <a:gd name="T170" fmla="+- 0 3650 175"/>
                              <a:gd name="T171" fmla="*/ 3650 h 3525"/>
                              <a:gd name="T172" fmla="+- 0 3152 3137"/>
                              <a:gd name="T173" fmla="*/ T172 w 9585"/>
                              <a:gd name="T174" fmla="+- 0 3644 175"/>
                              <a:gd name="T175" fmla="*/ 3644 h 3525"/>
                              <a:gd name="T176" fmla="+- 0 3149 3137"/>
                              <a:gd name="T177" fmla="*/ T176 w 9585"/>
                              <a:gd name="T178" fmla="+- 0 3637 175"/>
                              <a:gd name="T179" fmla="*/ 3637 h 3525"/>
                              <a:gd name="T180" fmla="+- 0 3146 3137"/>
                              <a:gd name="T181" fmla="*/ T180 w 9585"/>
                              <a:gd name="T182" fmla="+- 0 3631 175"/>
                              <a:gd name="T183" fmla="*/ 3631 h 3525"/>
                              <a:gd name="T184" fmla="+- 0 3143 3137"/>
                              <a:gd name="T185" fmla="*/ T184 w 9585"/>
                              <a:gd name="T186" fmla="+- 0 3624 175"/>
                              <a:gd name="T187" fmla="*/ 3624 h 3525"/>
                              <a:gd name="T188" fmla="+- 0 3141 3137"/>
                              <a:gd name="T189" fmla="*/ T188 w 9585"/>
                              <a:gd name="T190" fmla="+- 0 3617 175"/>
                              <a:gd name="T191" fmla="*/ 3617 h 3525"/>
                              <a:gd name="T192" fmla="+- 0 3140 3137"/>
                              <a:gd name="T193" fmla="*/ T192 w 9585"/>
                              <a:gd name="T194" fmla="+- 0 3609 175"/>
                              <a:gd name="T195" fmla="*/ 3609 h 3525"/>
                              <a:gd name="T196" fmla="+- 0 3138 3137"/>
                              <a:gd name="T197" fmla="*/ T196 w 9585"/>
                              <a:gd name="T198" fmla="+- 0 3602 175"/>
                              <a:gd name="T199" fmla="*/ 3602 h 3525"/>
                              <a:gd name="T200" fmla="+- 0 3137 3137"/>
                              <a:gd name="T201" fmla="*/ T200 w 9585"/>
                              <a:gd name="T202" fmla="+- 0 3595 175"/>
                              <a:gd name="T203" fmla="*/ 3595 h 3525"/>
                              <a:gd name="T204" fmla="+- 0 3137 3137"/>
                              <a:gd name="T205" fmla="*/ T204 w 9585"/>
                              <a:gd name="T206" fmla="+- 0 3587 175"/>
                              <a:gd name="T207" fmla="*/ 3587 h 3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9585" h="3525">
                                <a:moveTo>
                                  <a:pt x="0" y="3412"/>
                                </a:moveTo>
                                <a:lnTo>
                                  <a:pt x="0" y="112"/>
                                </a:lnTo>
                                <a:lnTo>
                                  <a:pt x="0" y="105"/>
                                </a:lnTo>
                                <a:lnTo>
                                  <a:pt x="1" y="98"/>
                                </a:lnTo>
                                <a:lnTo>
                                  <a:pt x="3" y="91"/>
                                </a:lnTo>
                                <a:lnTo>
                                  <a:pt x="4" y="83"/>
                                </a:lnTo>
                                <a:lnTo>
                                  <a:pt x="6" y="76"/>
                                </a:lnTo>
                                <a:lnTo>
                                  <a:pt x="9" y="69"/>
                                </a:lnTo>
                                <a:lnTo>
                                  <a:pt x="12" y="63"/>
                                </a:lnTo>
                                <a:lnTo>
                                  <a:pt x="15" y="56"/>
                                </a:lnTo>
                                <a:lnTo>
                                  <a:pt x="19" y="50"/>
                                </a:lnTo>
                                <a:lnTo>
                                  <a:pt x="24" y="44"/>
                                </a:lnTo>
                                <a:lnTo>
                                  <a:pt x="28" y="38"/>
                                </a:lnTo>
                                <a:lnTo>
                                  <a:pt x="33" y="33"/>
                                </a:lnTo>
                                <a:lnTo>
                                  <a:pt x="39" y="28"/>
                                </a:lnTo>
                                <a:lnTo>
                                  <a:pt x="44" y="23"/>
                                </a:lnTo>
                                <a:lnTo>
                                  <a:pt x="106" y="0"/>
                                </a:lnTo>
                                <a:lnTo>
                                  <a:pt x="113" y="0"/>
                                </a:lnTo>
                                <a:lnTo>
                                  <a:pt x="9473" y="0"/>
                                </a:lnTo>
                                <a:lnTo>
                                  <a:pt x="9480" y="0"/>
                                </a:lnTo>
                                <a:lnTo>
                                  <a:pt x="9488" y="1"/>
                                </a:lnTo>
                                <a:lnTo>
                                  <a:pt x="9535" y="19"/>
                                </a:lnTo>
                                <a:lnTo>
                                  <a:pt x="9542" y="23"/>
                                </a:lnTo>
                                <a:lnTo>
                                  <a:pt x="9547" y="28"/>
                                </a:lnTo>
                                <a:lnTo>
                                  <a:pt x="9553" y="33"/>
                                </a:lnTo>
                                <a:lnTo>
                                  <a:pt x="9558" y="38"/>
                                </a:lnTo>
                                <a:lnTo>
                                  <a:pt x="9585" y="98"/>
                                </a:lnTo>
                                <a:lnTo>
                                  <a:pt x="9585" y="112"/>
                                </a:lnTo>
                                <a:lnTo>
                                  <a:pt x="9585" y="3412"/>
                                </a:lnTo>
                                <a:lnTo>
                                  <a:pt x="9567" y="3475"/>
                                </a:lnTo>
                                <a:lnTo>
                                  <a:pt x="9516" y="3516"/>
                                </a:lnTo>
                                <a:lnTo>
                                  <a:pt x="9495" y="3523"/>
                                </a:lnTo>
                                <a:lnTo>
                                  <a:pt x="9488" y="3524"/>
                                </a:lnTo>
                                <a:lnTo>
                                  <a:pt x="9480" y="3525"/>
                                </a:lnTo>
                                <a:lnTo>
                                  <a:pt x="9473" y="3525"/>
                                </a:lnTo>
                                <a:lnTo>
                                  <a:pt x="113" y="3525"/>
                                </a:lnTo>
                                <a:lnTo>
                                  <a:pt x="106" y="3525"/>
                                </a:lnTo>
                                <a:lnTo>
                                  <a:pt x="98" y="3524"/>
                                </a:lnTo>
                                <a:lnTo>
                                  <a:pt x="91" y="3523"/>
                                </a:lnTo>
                                <a:lnTo>
                                  <a:pt x="84" y="3521"/>
                                </a:lnTo>
                                <a:lnTo>
                                  <a:pt x="50" y="3506"/>
                                </a:lnTo>
                                <a:lnTo>
                                  <a:pt x="44" y="3502"/>
                                </a:lnTo>
                                <a:lnTo>
                                  <a:pt x="19" y="3475"/>
                                </a:lnTo>
                                <a:lnTo>
                                  <a:pt x="15" y="3469"/>
                                </a:lnTo>
                                <a:lnTo>
                                  <a:pt x="12" y="3462"/>
                                </a:lnTo>
                                <a:lnTo>
                                  <a:pt x="9" y="3456"/>
                                </a:lnTo>
                                <a:lnTo>
                                  <a:pt x="6" y="3449"/>
                                </a:lnTo>
                                <a:lnTo>
                                  <a:pt x="4" y="3442"/>
                                </a:lnTo>
                                <a:lnTo>
                                  <a:pt x="3" y="3434"/>
                                </a:lnTo>
                                <a:lnTo>
                                  <a:pt x="1" y="3427"/>
                                </a:lnTo>
                                <a:lnTo>
                                  <a:pt x="0" y="3420"/>
                                </a:lnTo>
                                <a:lnTo>
                                  <a:pt x="0" y="3412"/>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 name="docshape9"/>
                        <wps:cNvSpPr>
                          <a:spLocks/>
                        </wps:cNvSpPr>
                        <wps:spPr bwMode="auto">
                          <a:xfrm>
                            <a:off x="3130" y="167"/>
                            <a:ext cx="9600" cy="150"/>
                          </a:xfrm>
                          <a:custGeom>
                            <a:avLst/>
                            <a:gdLst>
                              <a:gd name="T0" fmla="+- 0 12730 3130"/>
                              <a:gd name="T1" fmla="*/ T0 w 9600"/>
                              <a:gd name="T2" fmla="+- 0 317 168"/>
                              <a:gd name="T3" fmla="*/ 317 h 150"/>
                              <a:gd name="T4" fmla="+- 0 3130 3130"/>
                              <a:gd name="T5" fmla="*/ T4 w 9600"/>
                              <a:gd name="T6" fmla="+- 0 317 168"/>
                              <a:gd name="T7" fmla="*/ 317 h 150"/>
                              <a:gd name="T8" fmla="+- 0 3130 3130"/>
                              <a:gd name="T9" fmla="*/ T8 w 9600"/>
                              <a:gd name="T10" fmla="+- 0 280 168"/>
                              <a:gd name="T11" fmla="*/ 280 h 150"/>
                              <a:gd name="T12" fmla="+- 0 3155 3130"/>
                              <a:gd name="T13" fmla="*/ T12 w 9600"/>
                              <a:gd name="T14" fmla="+- 0 214 168"/>
                              <a:gd name="T15" fmla="*/ 214 h 150"/>
                              <a:gd name="T16" fmla="+- 0 3211 3130"/>
                              <a:gd name="T17" fmla="*/ T16 w 9600"/>
                              <a:gd name="T18" fmla="+- 0 174 168"/>
                              <a:gd name="T19" fmla="*/ 174 h 150"/>
                              <a:gd name="T20" fmla="+- 0 3242 3130"/>
                              <a:gd name="T21" fmla="*/ T20 w 9600"/>
                              <a:gd name="T22" fmla="+- 0 168 168"/>
                              <a:gd name="T23" fmla="*/ 168 h 150"/>
                              <a:gd name="T24" fmla="+- 0 12618 3130"/>
                              <a:gd name="T25" fmla="*/ T24 w 9600"/>
                              <a:gd name="T26" fmla="+- 0 168 168"/>
                              <a:gd name="T27" fmla="*/ 168 h 150"/>
                              <a:gd name="T28" fmla="+- 0 12683 3130"/>
                              <a:gd name="T29" fmla="*/ T28 w 9600"/>
                              <a:gd name="T30" fmla="+- 0 192 168"/>
                              <a:gd name="T31" fmla="*/ 192 h 150"/>
                              <a:gd name="T32" fmla="+- 0 12724 3130"/>
                              <a:gd name="T33" fmla="*/ T32 w 9600"/>
                              <a:gd name="T34" fmla="+- 0 249 168"/>
                              <a:gd name="T35" fmla="*/ 249 h 150"/>
                              <a:gd name="T36" fmla="+- 0 12730 3130"/>
                              <a:gd name="T37" fmla="*/ T36 w 9600"/>
                              <a:gd name="T38" fmla="+- 0 317 168"/>
                              <a:gd name="T39" fmla="*/ 317 h 1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00" h="150">
                                <a:moveTo>
                                  <a:pt x="9600" y="149"/>
                                </a:moveTo>
                                <a:lnTo>
                                  <a:pt x="0" y="149"/>
                                </a:lnTo>
                                <a:lnTo>
                                  <a:pt x="0" y="112"/>
                                </a:lnTo>
                                <a:lnTo>
                                  <a:pt x="25" y="46"/>
                                </a:lnTo>
                                <a:lnTo>
                                  <a:pt x="81" y="6"/>
                                </a:lnTo>
                                <a:lnTo>
                                  <a:pt x="112" y="0"/>
                                </a:lnTo>
                                <a:lnTo>
                                  <a:pt x="9488" y="0"/>
                                </a:lnTo>
                                <a:lnTo>
                                  <a:pt x="9553" y="24"/>
                                </a:lnTo>
                                <a:lnTo>
                                  <a:pt x="9594" y="81"/>
                                </a:lnTo>
                                <a:lnTo>
                                  <a:pt x="9600" y="14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8" name="docshape10"/>
                        <wps:cNvSpPr txBox="1">
                          <a:spLocks noChangeArrowheads="1"/>
                        </wps:cNvSpPr>
                        <wps:spPr bwMode="auto">
                          <a:xfrm>
                            <a:off x="3505" y="513"/>
                            <a:ext cx="8117" cy="2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6" w:line="242" w:lineRule="auto"/>
                                <w:ind w:right="17"/>
                                <w:rPr>
                                  <w:rFonts w:ascii="Calibri"/>
                                  <w:sz w:val="48"/>
                                </w:rPr>
                              </w:pPr>
                              <w:r>
                                <w:rPr>
                                  <w:rFonts w:ascii="Calibri"/>
                                  <w:color w:val="202024"/>
                                  <w:w w:val="110"/>
                                  <w:sz w:val="48"/>
                                </w:rPr>
                                <w:t>Shidler</w:t>
                              </w:r>
                              <w:r>
                                <w:rPr>
                                  <w:rFonts w:ascii="Calibri"/>
                                  <w:color w:val="202024"/>
                                  <w:spacing w:val="28"/>
                                  <w:w w:val="110"/>
                                  <w:sz w:val="48"/>
                                </w:rPr>
                                <w:t xml:space="preserve"> </w:t>
                              </w:r>
                              <w:r>
                                <w:rPr>
                                  <w:rFonts w:ascii="Calibri"/>
                                  <w:color w:val="202024"/>
                                  <w:w w:val="110"/>
                                  <w:sz w:val="48"/>
                                </w:rPr>
                                <w:t>College</w:t>
                              </w:r>
                              <w:r>
                                <w:rPr>
                                  <w:rFonts w:ascii="Calibri"/>
                                  <w:color w:val="202024"/>
                                  <w:spacing w:val="28"/>
                                  <w:w w:val="110"/>
                                  <w:sz w:val="48"/>
                                </w:rPr>
                                <w:t xml:space="preserve"> </w:t>
                              </w:r>
                              <w:r>
                                <w:rPr>
                                  <w:rFonts w:ascii="Calibri"/>
                                  <w:color w:val="202024"/>
                                  <w:w w:val="110"/>
                                  <w:sz w:val="48"/>
                                </w:rPr>
                                <w:t>of</w:t>
                              </w:r>
                              <w:r>
                                <w:rPr>
                                  <w:rFonts w:ascii="Calibri"/>
                                  <w:color w:val="202024"/>
                                  <w:spacing w:val="29"/>
                                  <w:w w:val="110"/>
                                  <w:sz w:val="48"/>
                                </w:rPr>
                                <w:t xml:space="preserve"> </w:t>
                              </w:r>
                              <w:r>
                                <w:rPr>
                                  <w:rFonts w:ascii="Calibri"/>
                                  <w:color w:val="202024"/>
                                  <w:w w:val="110"/>
                                  <w:sz w:val="48"/>
                                </w:rPr>
                                <w:t>Business,</w:t>
                              </w:r>
                              <w:r>
                                <w:rPr>
                                  <w:rFonts w:ascii="Calibri"/>
                                  <w:color w:val="202024"/>
                                  <w:spacing w:val="28"/>
                                  <w:w w:val="110"/>
                                  <w:sz w:val="48"/>
                                </w:rPr>
                                <w:t xml:space="preserve"> </w:t>
                              </w:r>
                              <w:r>
                                <w:rPr>
                                  <w:rFonts w:ascii="Calibri"/>
                                  <w:color w:val="202024"/>
                                  <w:w w:val="110"/>
                                  <w:sz w:val="48"/>
                                </w:rPr>
                                <w:t>School</w:t>
                              </w:r>
                              <w:r>
                                <w:rPr>
                                  <w:rFonts w:ascii="Calibri"/>
                                  <w:color w:val="202024"/>
                                  <w:spacing w:val="29"/>
                                  <w:w w:val="110"/>
                                  <w:sz w:val="48"/>
                                </w:rPr>
                                <w:t xml:space="preserve"> </w:t>
                              </w:r>
                              <w:r>
                                <w:rPr>
                                  <w:rFonts w:ascii="Calibri"/>
                                  <w:color w:val="202024"/>
                                  <w:w w:val="110"/>
                                  <w:sz w:val="48"/>
                                </w:rPr>
                                <w:t>of</w:t>
                              </w:r>
                              <w:r>
                                <w:rPr>
                                  <w:rFonts w:ascii="Calibri"/>
                                  <w:color w:val="202024"/>
                                  <w:spacing w:val="-117"/>
                                  <w:w w:val="110"/>
                                  <w:sz w:val="48"/>
                                </w:rPr>
                                <w:t xml:space="preserve"> </w:t>
                              </w:r>
                              <w:r>
                                <w:rPr>
                                  <w:rFonts w:ascii="Calibri"/>
                                  <w:color w:val="202024"/>
                                  <w:w w:val="115"/>
                                  <w:sz w:val="48"/>
                                </w:rPr>
                                <w:t>Accountancy's Accounting courses</w:t>
                              </w:r>
                              <w:r>
                                <w:rPr>
                                  <w:rFonts w:ascii="Calibri"/>
                                  <w:color w:val="202024"/>
                                  <w:spacing w:val="1"/>
                                  <w:w w:val="115"/>
                                  <w:sz w:val="48"/>
                                </w:rPr>
                                <w:t xml:space="preserve"> </w:t>
                              </w:r>
                              <w:r>
                                <w:rPr>
                                  <w:rFonts w:ascii="Calibri"/>
                                  <w:color w:val="202024"/>
                                  <w:w w:val="115"/>
                                  <w:sz w:val="48"/>
                                </w:rPr>
                                <w:t>Survey</w:t>
                              </w:r>
                            </w:p>
                            <w:p w:rsidR="0017628C" w:rsidRDefault="0017628C" w:rsidP="00176316">
                              <w:pPr>
                                <w:spacing w:before="10" w:line="251" w:lineRule="exact"/>
                                <w:rPr>
                                  <w:rFonts w:ascii="Roboto"/>
                                  <w:sz w:val="21"/>
                                </w:rPr>
                              </w:pPr>
                              <w:r>
                                <w:rPr>
                                  <w:color w:val="202024"/>
                                  <w:sz w:val="21"/>
                                </w:rPr>
                                <w:t>43</w:t>
                              </w:r>
                              <w:r>
                                <w:rPr>
                                  <w:color w:val="202024"/>
                                  <w:spacing w:val="17"/>
                                  <w:sz w:val="21"/>
                                </w:rPr>
                                <w:t xml:space="preserve"> </w:t>
                              </w:r>
                              <w:r>
                                <w:rPr>
                                  <w:color w:val="202024"/>
                                  <w:sz w:val="21"/>
                                </w:rPr>
                                <w:t>responses</w:t>
                              </w:r>
                            </w:p>
                          </w:txbxContent>
                        </wps:txbx>
                        <wps:bodyPr rot="0" vert="horz" wrap="square" lIns="0" tIns="0" rIns="0" bIns="0" anchor="t" anchorCtr="0" upright="1">
                          <a:noAutofit/>
                        </wps:bodyPr>
                      </wps:wsp>
                      <wps:wsp>
                        <wps:cNvPr id="199" name="docshape11"/>
                        <wps:cNvSpPr txBox="1">
                          <a:spLocks noChangeArrowheads="1"/>
                        </wps:cNvSpPr>
                        <wps:spPr bwMode="auto">
                          <a:xfrm>
                            <a:off x="3505" y="2979"/>
                            <a:ext cx="1698" cy="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rPr>
                                  <w:rFonts w:ascii="Calibri"/>
                                  <w:sz w:val="21"/>
                                </w:rPr>
                              </w:pPr>
                              <w:hyperlink r:id="rId7" w:history="1">
                                <w:r>
                                  <w:rPr>
                                    <w:rStyle w:val="Hyperlink"/>
                                    <w:rFonts w:ascii="Calibri"/>
                                    <w:color w:val="1A73E7"/>
                                    <w:w w:val="115"/>
                                    <w:sz w:val="21"/>
                                    <w:u w:val="none"/>
                                  </w:rPr>
                                  <w:t>Publish</w:t>
                                </w:r>
                                <w:r>
                                  <w:rPr>
                                    <w:rStyle w:val="Hyperlink"/>
                                    <w:rFonts w:ascii="Calibri"/>
                                    <w:color w:val="1A73E7"/>
                                    <w:spacing w:val="29"/>
                                    <w:w w:val="115"/>
                                    <w:sz w:val="21"/>
                                    <w:u w:val="none"/>
                                  </w:rPr>
                                  <w:t xml:space="preserve"> </w:t>
                                </w:r>
                                <w:r>
                                  <w:rPr>
                                    <w:rStyle w:val="Hyperlink"/>
                                    <w:rFonts w:ascii="Calibri"/>
                                    <w:color w:val="1A73E7"/>
                                    <w:w w:val="115"/>
                                    <w:sz w:val="21"/>
                                    <w:u w:val="none"/>
                                  </w:rPr>
                                  <w:t>analytics</w:t>
                                </w:r>
                              </w:hyperlink>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95" o:spid="_x0000_s1026" style="position:absolute;margin-left:156.5pt;margin-top:8.35pt;width:480pt;height:177pt;z-index:-251665408;mso-wrap-distance-left:0;mso-wrap-distance-right:0;mso-position-horizontal-relative:page" coordorigin="3130,167" coordsize="9600,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">
                <v:shape id="docshape8" o:spid="_x0000_s1027" style="position:absolute;left:3137;top:175;width:9585;height:3525;visibility:visible;mso-wrap-style:square;v-text-anchor:top" coordsize="9585,3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" path="m,3412l,112r,-7l1,98,3,91,4,83,6,76,9,69r3,-6l15,56r4,-6l24,44r4,-6l33,33r6,-5l44,23,106,r7,l9473,r7,l9488,1r47,18l9542,23r5,5l9553,33r5,5l9585,98r,14l9585,3412r-18,63l9516,3516r-21,7l9488,3524r-8,1l9473,3525r-9360,l106,3525r-8,-1l91,3523r-7,-2l50,3506r-6,-4l19,3475r-4,-6l12,3462r-3,-6l6,3449r-2,-7l3,3434r-2,-7l,3420r,-8xe" filled="f" strokecolor="#d9dbdf">
                  <v:path arrowok="t" o:connecttype="custom" o:connectlocs="0,3587;0,287;0,280;1,273;3,266;4,258;6,251;9,244;12,238;15,231;19,225;24,219;28,213;33,208;39,203;44,198;106,175;113,175;9473,175;9480,175;9488,176;9535,194;9542,198;9547,203;9553,208;9558,213;9585,273;9585,287;9585,3587;9567,3650;9516,3691;9495,3698;9488,3699;9480,3700;9473,3700;113,3700;106,3700;98,3699;91,3698;84,3696;50,3681;44,3677;19,3650;15,3644;12,3637;9,3631;6,3624;4,3617;3,3609;1,3602;0,3595;0,3587" o:connectangles="0,0,0,0,0,0,0,0,0,0,0,0,0,0,0,0,0,0,0,0,0,0,0,0,0,0,0,0,0,0,0,0,0,0,0,0,0,0,0,0,0,0,0,0,0,0,0,0,0,0,0,0"/>
                </v:shape>
                <v:shape id="docshape9" o:spid="_x0000_s1028" style="position:absolute;left:3130;top:167;width:9600;height:150;visibility:visible;mso-wrap-style:square;v-text-anchor:top" coordsize="960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" path="m9600,149l,149,,112,25,46,81,6,112,,9488,r65,24l9594,81r6,68xe" stroked="f">
                  <v:path arrowok="t" o:connecttype="custom" o:connectlocs="9600,317;0,317;0,280;25,214;81,174;112,168;9488,168;9553,192;9594,249;9600,317" o:connectangles="0,0,0,0,0,0,0,0,0,0"/>
                </v:shape>
                <v:shapetype id="_x0000_t202" coordsize="21600,21600" o:spt="202" path="m,l,21600r21600,l21600,xe">
                  <v:stroke joinstyle="miter"/>
                  <v:path gradientshapeok="t" o:connecttype="rect"/>
                </v:shapetype>
                <v:shape id="docshape10" o:spid="_x0000_s1029" type="#_x0000_t202" style="position:absolute;left:3505;top:513;width:8117;height:2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" filled="f" stroked="f">
                  <v:textbox inset="0,0,0,0">
                    <w:txbxContent>
                      <w:p w:rsidR="0017628C" w:rsidRDefault="0017628C" w:rsidP="00176316">
                        <w:pPr>
                          <w:spacing w:before="6" w:line="242" w:lineRule="auto"/>
                          <w:ind w:right="17"/>
                          <w:rPr>
                            <w:rFonts w:ascii="Calibri"/>
                            <w:sz w:val="48"/>
                          </w:rPr>
                        </w:pPr>
                        <w:r>
                          <w:rPr>
                            <w:rFonts w:ascii="Calibri"/>
                            <w:color w:val="202024"/>
                            <w:w w:val="110"/>
                            <w:sz w:val="48"/>
                          </w:rPr>
                          <w:t>Shidler</w:t>
                        </w:r>
                        <w:r>
                          <w:rPr>
                            <w:rFonts w:ascii="Calibri"/>
                            <w:color w:val="202024"/>
                            <w:spacing w:val="28"/>
                            <w:w w:val="110"/>
                            <w:sz w:val="48"/>
                          </w:rPr>
                          <w:t xml:space="preserve"> </w:t>
                        </w:r>
                        <w:r>
                          <w:rPr>
                            <w:rFonts w:ascii="Calibri"/>
                            <w:color w:val="202024"/>
                            <w:w w:val="110"/>
                            <w:sz w:val="48"/>
                          </w:rPr>
                          <w:t>College</w:t>
                        </w:r>
                        <w:r>
                          <w:rPr>
                            <w:rFonts w:ascii="Calibri"/>
                            <w:color w:val="202024"/>
                            <w:spacing w:val="28"/>
                            <w:w w:val="110"/>
                            <w:sz w:val="48"/>
                          </w:rPr>
                          <w:t xml:space="preserve"> </w:t>
                        </w:r>
                        <w:r>
                          <w:rPr>
                            <w:rFonts w:ascii="Calibri"/>
                            <w:color w:val="202024"/>
                            <w:w w:val="110"/>
                            <w:sz w:val="48"/>
                          </w:rPr>
                          <w:t>of</w:t>
                        </w:r>
                        <w:r>
                          <w:rPr>
                            <w:rFonts w:ascii="Calibri"/>
                            <w:color w:val="202024"/>
                            <w:spacing w:val="29"/>
                            <w:w w:val="110"/>
                            <w:sz w:val="48"/>
                          </w:rPr>
                          <w:t xml:space="preserve"> </w:t>
                        </w:r>
                        <w:r>
                          <w:rPr>
                            <w:rFonts w:ascii="Calibri"/>
                            <w:color w:val="202024"/>
                            <w:w w:val="110"/>
                            <w:sz w:val="48"/>
                          </w:rPr>
                          <w:t>Business,</w:t>
                        </w:r>
                        <w:r>
                          <w:rPr>
                            <w:rFonts w:ascii="Calibri"/>
                            <w:color w:val="202024"/>
                            <w:spacing w:val="28"/>
                            <w:w w:val="110"/>
                            <w:sz w:val="48"/>
                          </w:rPr>
                          <w:t xml:space="preserve"> </w:t>
                        </w:r>
                        <w:r>
                          <w:rPr>
                            <w:rFonts w:ascii="Calibri"/>
                            <w:color w:val="202024"/>
                            <w:w w:val="110"/>
                            <w:sz w:val="48"/>
                          </w:rPr>
                          <w:t>School</w:t>
                        </w:r>
                        <w:r>
                          <w:rPr>
                            <w:rFonts w:ascii="Calibri"/>
                            <w:color w:val="202024"/>
                            <w:spacing w:val="29"/>
                            <w:w w:val="110"/>
                            <w:sz w:val="48"/>
                          </w:rPr>
                          <w:t xml:space="preserve"> </w:t>
                        </w:r>
                        <w:r>
                          <w:rPr>
                            <w:rFonts w:ascii="Calibri"/>
                            <w:color w:val="202024"/>
                            <w:w w:val="110"/>
                            <w:sz w:val="48"/>
                          </w:rPr>
                          <w:t>of</w:t>
                        </w:r>
                        <w:r>
                          <w:rPr>
                            <w:rFonts w:ascii="Calibri"/>
                            <w:color w:val="202024"/>
                            <w:spacing w:val="-117"/>
                            <w:w w:val="110"/>
                            <w:sz w:val="48"/>
                          </w:rPr>
                          <w:t xml:space="preserve"> </w:t>
                        </w:r>
                        <w:r>
                          <w:rPr>
                            <w:rFonts w:ascii="Calibri"/>
                            <w:color w:val="202024"/>
                            <w:w w:val="115"/>
                            <w:sz w:val="48"/>
                          </w:rPr>
                          <w:t>Accountancy's Accounting courses</w:t>
                        </w:r>
                        <w:r>
                          <w:rPr>
                            <w:rFonts w:ascii="Calibri"/>
                            <w:color w:val="202024"/>
                            <w:spacing w:val="1"/>
                            <w:w w:val="115"/>
                            <w:sz w:val="48"/>
                          </w:rPr>
                          <w:t xml:space="preserve"> </w:t>
                        </w:r>
                        <w:r>
                          <w:rPr>
                            <w:rFonts w:ascii="Calibri"/>
                            <w:color w:val="202024"/>
                            <w:w w:val="115"/>
                            <w:sz w:val="48"/>
                          </w:rPr>
                          <w:t>Survey</w:t>
                        </w:r>
                      </w:p>
                      <w:p w:rsidR="0017628C" w:rsidRDefault="0017628C" w:rsidP="00176316">
                        <w:pPr>
                          <w:spacing w:before="10" w:line="251" w:lineRule="exact"/>
                          <w:rPr>
                            <w:rFonts w:ascii="Roboto"/>
                            <w:sz w:val="21"/>
                          </w:rPr>
                        </w:pPr>
                        <w:r>
                          <w:rPr>
                            <w:color w:val="202024"/>
                            <w:sz w:val="21"/>
                          </w:rPr>
                          <w:t>43</w:t>
                        </w:r>
                        <w:r>
                          <w:rPr>
                            <w:color w:val="202024"/>
                            <w:spacing w:val="17"/>
                            <w:sz w:val="21"/>
                          </w:rPr>
                          <w:t xml:space="preserve"> </w:t>
                        </w:r>
                        <w:r>
                          <w:rPr>
                            <w:color w:val="202024"/>
                            <w:sz w:val="21"/>
                          </w:rPr>
                          <w:t>responses</w:t>
                        </w:r>
                      </w:p>
                    </w:txbxContent>
                  </v:textbox>
                </v:shape>
                <v:shape id="docshape11" o:spid="_x0000_s1030" type="#_x0000_t202" style="position:absolute;left:3505;top:2979;width:1698;height: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" filled="f" stroked="f">
                  <v:textbox inset="0,0,0,0">
                    <w:txbxContent>
                      <w:p w:rsidR="0017628C" w:rsidRDefault="0017628C" w:rsidP="00176316">
                        <w:pPr>
                          <w:spacing w:before="3"/>
                          <w:rPr>
                            <w:rFonts w:ascii="Calibri"/>
                            <w:sz w:val="21"/>
                          </w:rPr>
                        </w:pPr>
                        <w:hyperlink r:id="rId8" w:history="1">
                          <w:r>
                            <w:rPr>
                              <w:rStyle w:val="Hyperlink"/>
                              <w:rFonts w:ascii="Calibri"/>
                              <w:color w:val="1A73E7"/>
                              <w:w w:val="115"/>
                              <w:sz w:val="21"/>
                              <w:u w:val="none"/>
                            </w:rPr>
                            <w:t>Publish</w:t>
                          </w:r>
                          <w:r>
                            <w:rPr>
                              <w:rStyle w:val="Hyperlink"/>
                              <w:rFonts w:ascii="Calibri"/>
                              <w:color w:val="1A73E7"/>
                              <w:spacing w:val="29"/>
                              <w:w w:val="115"/>
                              <w:sz w:val="21"/>
                              <w:u w:val="none"/>
                            </w:rPr>
                            <w:t xml:space="preserve"> </w:t>
                          </w:r>
                          <w:r>
                            <w:rPr>
                              <w:rStyle w:val="Hyperlink"/>
                              <w:rFonts w:ascii="Calibri"/>
                              <w:color w:val="1A73E7"/>
                              <w:w w:val="115"/>
                              <w:sz w:val="21"/>
                              <w:u w:val="none"/>
                            </w:rPr>
                            <w:t>analytics</w:t>
                          </w:r>
                        </w:hyperlink>
                      </w:p>
                    </w:txbxContent>
                  </v:textbox>
                </v:shape>
                <w10:wrap type="topAndBottom" anchorx="page"/>
              </v:group>
            </w:pict>
          </mc:Fallback>
        </mc:AlternateContent>
      </w:r>
    </w:p>
    <w:p w:rsidR="00176316" w:rsidRDefault="00176316" w:rsidP="00176316">
      <w:pPr>
        <w:rPr>
          <w:rFonts w:ascii="Times New Roman"/>
          <w:sz w:val="12"/>
        </w:rPr>
        <w:sectPr w:rsidR="00176316" w:rsidSect="00AC5604">
          <w:pgSz w:w="12240" w:h="15840"/>
          <w:pgMar w:top="810" w:right="1680" w:bottom="2260" w:left="560" w:header="274" w:footer="1490" w:gutter="0"/>
          <w:pgNumType w:start="1"/>
          <w:cols w:space="720"/>
          <w:docGrid w:linePitch="299"/>
        </w:sectPr>
      </w:pPr>
    </w:p>
    <w:p w:rsidR="00176316" w:rsidRDefault="00176316" w:rsidP="00176316">
      <w:pPr>
        <w:pStyle w:val="BodyText"/>
        <w:ind w:left="869"/>
        <w:rPr>
          <w:rFonts w:ascii="Times New Roman"/>
          <w:sz w:val="20"/>
        </w:rPr>
      </w:pPr>
      <w:r>
        <w:rPr>
          <w:rFonts w:ascii="Times New Roman"/>
          <w:noProof/>
          <w:sz w:val="20"/>
        </w:rPr>
        <w:lastRenderedPageBreak/>
        <mc:AlternateContent>
          <mc:Choice Requires="wpg">
            <w:drawing>
              <wp:inline distT="0" distB="0" distL="0" distR="0">
                <wp:extent cx="6096000" cy="3028950"/>
                <wp:effectExtent l="9525" t="9525" r="0" b="0"/>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028950"/>
                          <a:chOff x="0" y="0"/>
                          <a:chExt cx="9600" cy="4770"/>
                        </a:xfrm>
                      </wpg:grpSpPr>
                      <wps:wsp>
                        <wps:cNvPr id="183" name="docshape13"/>
                        <wps:cNvSpPr>
                          <a:spLocks/>
                        </wps:cNvSpPr>
                        <wps:spPr bwMode="auto">
                          <a:xfrm>
                            <a:off x="7" y="7"/>
                            <a:ext cx="9585" cy="4755"/>
                          </a:xfrm>
                          <a:custGeom>
                            <a:avLst/>
                            <a:gdLst>
                              <a:gd name="T0" fmla="+- 0 8 7"/>
                              <a:gd name="T1" fmla="*/ T0 w 9585"/>
                              <a:gd name="T2" fmla="+- 0 4650 7"/>
                              <a:gd name="T3" fmla="*/ 4650 h 4755"/>
                              <a:gd name="T4" fmla="+- 0 8 7"/>
                              <a:gd name="T5" fmla="*/ T4 w 9585"/>
                              <a:gd name="T6" fmla="+- 0 120 7"/>
                              <a:gd name="T7" fmla="*/ 120 h 4755"/>
                              <a:gd name="T8" fmla="+- 0 7 7"/>
                              <a:gd name="T9" fmla="*/ T8 w 9585"/>
                              <a:gd name="T10" fmla="+- 0 113 7"/>
                              <a:gd name="T11" fmla="*/ 113 h 4755"/>
                              <a:gd name="T12" fmla="+- 0 8 7"/>
                              <a:gd name="T13" fmla="*/ T12 w 9585"/>
                              <a:gd name="T14" fmla="+- 0 105 7"/>
                              <a:gd name="T15" fmla="*/ 105 h 4755"/>
                              <a:gd name="T16" fmla="+- 0 10 7"/>
                              <a:gd name="T17" fmla="*/ T16 w 9585"/>
                              <a:gd name="T18" fmla="+- 0 98 7"/>
                              <a:gd name="T19" fmla="*/ 98 h 4755"/>
                              <a:gd name="T20" fmla="+- 0 11 7"/>
                              <a:gd name="T21" fmla="*/ T20 w 9585"/>
                              <a:gd name="T22" fmla="+- 0 91 7"/>
                              <a:gd name="T23" fmla="*/ 91 h 4755"/>
                              <a:gd name="T24" fmla="+- 0 13 7"/>
                              <a:gd name="T25" fmla="*/ T24 w 9585"/>
                              <a:gd name="T26" fmla="+- 0 84 7"/>
                              <a:gd name="T27" fmla="*/ 84 h 4755"/>
                              <a:gd name="T28" fmla="+- 0 40 7"/>
                              <a:gd name="T29" fmla="*/ T28 w 9585"/>
                              <a:gd name="T30" fmla="+- 0 40 7"/>
                              <a:gd name="T31" fmla="*/ 40 h 4755"/>
                              <a:gd name="T32" fmla="+- 0 46 7"/>
                              <a:gd name="T33" fmla="*/ T32 w 9585"/>
                              <a:gd name="T34" fmla="+- 0 35 7"/>
                              <a:gd name="T35" fmla="*/ 35 h 4755"/>
                              <a:gd name="T36" fmla="+- 0 51 7"/>
                              <a:gd name="T37" fmla="*/ T36 w 9585"/>
                              <a:gd name="T38" fmla="+- 0 31 7"/>
                              <a:gd name="T39" fmla="*/ 31 h 4755"/>
                              <a:gd name="T40" fmla="+- 0 57 7"/>
                              <a:gd name="T41" fmla="*/ T40 w 9585"/>
                              <a:gd name="T42" fmla="+- 0 26 7"/>
                              <a:gd name="T43" fmla="*/ 26 h 4755"/>
                              <a:gd name="T44" fmla="+- 0 64 7"/>
                              <a:gd name="T45" fmla="*/ T44 w 9585"/>
                              <a:gd name="T46" fmla="+- 0 22 7"/>
                              <a:gd name="T47" fmla="*/ 22 h 4755"/>
                              <a:gd name="T48" fmla="+- 0 113 7"/>
                              <a:gd name="T49" fmla="*/ T48 w 9585"/>
                              <a:gd name="T50" fmla="+- 0 7 7"/>
                              <a:gd name="T51" fmla="*/ 7 h 4755"/>
                              <a:gd name="T52" fmla="+- 0 120 7"/>
                              <a:gd name="T53" fmla="*/ T52 w 9585"/>
                              <a:gd name="T54" fmla="+- 0 7 7"/>
                              <a:gd name="T55" fmla="*/ 7 h 4755"/>
                              <a:gd name="T56" fmla="+- 0 9480 7"/>
                              <a:gd name="T57" fmla="*/ T56 w 9585"/>
                              <a:gd name="T58" fmla="+- 0 7 7"/>
                              <a:gd name="T59" fmla="*/ 7 h 4755"/>
                              <a:gd name="T60" fmla="+- 0 9487 7"/>
                              <a:gd name="T61" fmla="*/ T60 w 9585"/>
                              <a:gd name="T62" fmla="+- 0 7 7"/>
                              <a:gd name="T63" fmla="*/ 7 h 4755"/>
                              <a:gd name="T64" fmla="+- 0 9495 7"/>
                              <a:gd name="T65" fmla="*/ T64 w 9585"/>
                              <a:gd name="T66" fmla="+- 0 8 7"/>
                              <a:gd name="T67" fmla="*/ 8 h 4755"/>
                              <a:gd name="T68" fmla="+- 0 9542 7"/>
                              <a:gd name="T69" fmla="*/ T68 w 9585"/>
                              <a:gd name="T70" fmla="+- 0 26 7"/>
                              <a:gd name="T71" fmla="*/ 26 h 4755"/>
                              <a:gd name="T72" fmla="+- 0 9549 7"/>
                              <a:gd name="T73" fmla="*/ T72 w 9585"/>
                              <a:gd name="T74" fmla="+- 0 31 7"/>
                              <a:gd name="T75" fmla="*/ 31 h 4755"/>
                              <a:gd name="T76" fmla="+- 0 9554 7"/>
                              <a:gd name="T77" fmla="*/ T76 w 9585"/>
                              <a:gd name="T78" fmla="+- 0 35 7"/>
                              <a:gd name="T79" fmla="*/ 35 h 4755"/>
                              <a:gd name="T80" fmla="+- 0 9560 7"/>
                              <a:gd name="T81" fmla="*/ T80 w 9585"/>
                              <a:gd name="T82" fmla="+- 0 40 7"/>
                              <a:gd name="T83" fmla="*/ 40 h 4755"/>
                              <a:gd name="T84" fmla="+- 0 9565 7"/>
                              <a:gd name="T85" fmla="*/ T84 w 9585"/>
                              <a:gd name="T86" fmla="+- 0 46 7"/>
                              <a:gd name="T87" fmla="*/ 46 h 4755"/>
                              <a:gd name="T88" fmla="+- 0 9592 7"/>
                              <a:gd name="T89" fmla="*/ T88 w 9585"/>
                              <a:gd name="T90" fmla="+- 0 105 7"/>
                              <a:gd name="T91" fmla="*/ 105 h 4755"/>
                              <a:gd name="T92" fmla="+- 0 9592 7"/>
                              <a:gd name="T93" fmla="*/ T92 w 9585"/>
                              <a:gd name="T94" fmla="+- 0 120 7"/>
                              <a:gd name="T95" fmla="*/ 120 h 4755"/>
                              <a:gd name="T96" fmla="+- 0 9592 7"/>
                              <a:gd name="T97" fmla="*/ T96 w 9585"/>
                              <a:gd name="T98" fmla="+- 0 4650 7"/>
                              <a:gd name="T99" fmla="*/ 4650 h 4755"/>
                              <a:gd name="T100" fmla="+- 0 9592 7"/>
                              <a:gd name="T101" fmla="*/ T100 w 9585"/>
                              <a:gd name="T102" fmla="+- 0 4657 7"/>
                              <a:gd name="T103" fmla="*/ 4657 h 4755"/>
                              <a:gd name="T104" fmla="+- 0 9592 7"/>
                              <a:gd name="T105" fmla="*/ T104 w 9585"/>
                              <a:gd name="T106" fmla="+- 0 4665 7"/>
                              <a:gd name="T107" fmla="*/ 4665 h 4755"/>
                              <a:gd name="T108" fmla="+- 0 9590 7"/>
                              <a:gd name="T109" fmla="*/ T108 w 9585"/>
                              <a:gd name="T110" fmla="+- 0 4672 7"/>
                              <a:gd name="T111" fmla="*/ 4672 h 4755"/>
                              <a:gd name="T112" fmla="+- 0 9589 7"/>
                              <a:gd name="T113" fmla="*/ T112 w 9585"/>
                              <a:gd name="T114" fmla="+- 0 4679 7"/>
                              <a:gd name="T115" fmla="*/ 4679 h 4755"/>
                              <a:gd name="T116" fmla="+- 0 9560 7"/>
                              <a:gd name="T117" fmla="*/ T116 w 9585"/>
                              <a:gd name="T118" fmla="+- 0 4730 7"/>
                              <a:gd name="T119" fmla="*/ 4730 h 4755"/>
                              <a:gd name="T120" fmla="+- 0 9554 7"/>
                              <a:gd name="T121" fmla="*/ T120 w 9585"/>
                              <a:gd name="T122" fmla="+- 0 4735 7"/>
                              <a:gd name="T123" fmla="*/ 4735 h 4755"/>
                              <a:gd name="T124" fmla="+- 0 9502 7"/>
                              <a:gd name="T125" fmla="*/ T124 w 9585"/>
                              <a:gd name="T126" fmla="+- 0 4760 7"/>
                              <a:gd name="T127" fmla="*/ 4760 h 4755"/>
                              <a:gd name="T128" fmla="+- 0 9495 7"/>
                              <a:gd name="T129" fmla="*/ T128 w 9585"/>
                              <a:gd name="T130" fmla="+- 0 4762 7"/>
                              <a:gd name="T131" fmla="*/ 4762 h 4755"/>
                              <a:gd name="T132" fmla="+- 0 9487 7"/>
                              <a:gd name="T133" fmla="*/ T132 w 9585"/>
                              <a:gd name="T134" fmla="+- 0 4762 7"/>
                              <a:gd name="T135" fmla="*/ 4762 h 4755"/>
                              <a:gd name="T136" fmla="+- 0 9480 7"/>
                              <a:gd name="T137" fmla="*/ T136 w 9585"/>
                              <a:gd name="T138" fmla="+- 0 4762 7"/>
                              <a:gd name="T139" fmla="*/ 4762 h 4755"/>
                              <a:gd name="T140" fmla="+- 0 120 7"/>
                              <a:gd name="T141" fmla="*/ T140 w 9585"/>
                              <a:gd name="T142" fmla="+- 0 4762 7"/>
                              <a:gd name="T143" fmla="*/ 4762 h 4755"/>
                              <a:gd name="T144" fmla="+- 0 57 7"/>
                              <a:gd name="T145" fmla="*/ T144 w 9585"/>
                              <a:gd name="T146" fmla="+- 0 4744 7"/>
                              <a:gd name="T147" fmla="*/ 4744 h 4755"/>
                              <a:gd name="T148" fmla="+- 0 40 7"/>
                              <a:gd name="T149" fmla="*/ T148 w 9585"/>
                              <a:gd name="T150" fmla="+- 0 4730 7"/>
                              <a:gd name="T151" fmla="*/ 4730 h 4755"/>
                              <a:gd name="T152" fmla="+- 0 35 7"/>
                              <a:gd name="T153" fmla="*/ T152 w 9585"/>
                              <a:gd name="T154" fmla="+- 0 4724 7"/>
                              <a:gd name="T155" fmla="*/ 4724 h 4755"/>
                              <a:gd name="T156" fmla="+- 0 31 7"/>
                              <a:gd name="T157" fmla="*/ T156 w 9585"/>
                              <a:gd name="T158" fmla="+- 0 4719 7"/>
                              <a:gd name="T159" fmla="*/ 4719 h 4755"/>
                              <a:gd name="T160" fmla="+- 0 26 7"/>
                              <a:gd name="T161" fmla="*/ T160 w 9585"/>
                              <a:gd name="T162" fmla="+- 0 4712 7"/>
                              <a:gd name="T163" fmla="*/ 4712 h 4755"/>
                              <a:gd name="T164" fmla="+- 0 22 7"/>
                              <a:gd name="T165" fmla="*/ T164 w 9585"/>
                              <a:gd name="T166" fmla="+- 0 4706 7"/>
                              <a:gd name="T167" fmla="*/ 4706 h 4755"/>
                              <a:gd name="T168" fmla="+- 0 19 7"/>
                              <a:gd name="T169" fmla="*/ T168 w 9585"/>
                              <a:gd name="T170" fmla="+- 0 4700 7"/>
                              <a:gd name="T171" fmla="*/ 4700 h 4755"/>
                              <a:gd name="T172" fmla="+- 0 16 7"/>
                              <a:gd name="T173" fmla="*/ T172 w 9585"/>
                              <a:gd name="T174" fmla="+- 0 4693 7"/>
                              <a:gd name="T175" fmla="*/ 4693 h 4755"/>
                              <a:gd name="T176" fmla="+- 0 13 7"/>
                              <a:gd name="T177" fmla="*/ T176 w 9585"/>
                              <a:gd name="T178" fmla="+- 0 4686 7"/>
                              <a:gd name="T179" fmla="*/ 4686 h 4755"/>
                              <a:gd name="T180" fmla="+- 0 11 7"/>
                              <a:gd name="T181" fmla="*/ T180 w 9585"/>
                              <a:gd name="T182" fmla="+- 0 4679 7"/>
                              <a:gd name="T183" fmla="*/ 4679 h 4755"/>
                              <a:gd name="T184" fmla="+- 0 10 7"/>
                              <a:gd name="T185" fmla="*/ T184 w 9585"/>
                              <a:gd name="T186" fmla="+- 0 4672 7"/>
                              <a:gd name="T187" fmla="*/ 4672 h 4755"/>
                              <a:gd name="T188" fmla="+- 0 8 7"/>
                              <a:gd name="T189" fmla="*/ T188 w 9585"/>
                              <a:gd name="T190" fmla="+- 0 4665 7"/>
                              <a:gd name="T191" fmla="*/ 4665 h 4755"/>
                              <a:gd name="T192" fmla="+- 0 7 7"/>
                              <a:gd name="T193" fmla="*/ T192 w 9585"/>
                              <a:gd name="T194" fmla="+- 0 4657 7"/>
                              <a:gd name="T195" fmla="*/ 4657 h 4755"/>
                              <a:gd name="T196" fmla="+- 0 8 7"/>
                              <a:gd name="T197" fmla="*/ T196 w 9585"/>
                              <a:gd name="T198" fmla="+- 0 4650 7"/>
                              <a:gd name="T199" fmla="*/ 4650 h 4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9585" h="4755">
                                <a:moveTo>
                                  <a:pt x="1" y="4643"/>
                                </a:moveTo>
                                <a:lnTo>
                                  <a:pt x="1" y="113"/>
                                </a:lnTo>
                                <a:lnTo>
                                  <a:pt x="0" y="106"/>
                                </a:lnTo>
                                <a:lnTo>
                                  <a:pt x="1" y="98"/>
                                </a:lnTo>
                                <a:lnTo>
                                  <a:pt x="3" y="91"/>
                                </a:lnTo>
                                <a:lnTo>
                                  <a:pt x="4" y="84"/>
                                </a:lnTo>
                                <a:lnTo>
                                  <a:pt x="6" y="77"/>
                                </a:lnTo>
                                <a:lnTo>
                                  <a:pt x="33" y="33"/>
                                </a:lnTo>
                                <a:lnTo>
                                  <a:pt x="39" y="28"/>
                                </a:lnTo>
                                <a:lnTo>
                                  <a:pt x="44" y="24"/>
                                </a:lnTo>
                                <a:lnTo>
                                  <a:pt x="50" y="19"/>
                                </a:lnTo>
                                <a:lnTo>
                                  <a:pt x="57" y="15"/>
                                </a:lnTo>
                                <a:lnTo>
                                  <a:pt x="106" y="0"/>
                                </a:lnTo>
                                <a:lnTo>
                                  <a:pt x="113" y="0"/>
                                </a:lnTo>
                                <a:lnTo>
                                  <a:pt x="9473" y="0"/>
                                </a:lnTo>
                                <a:lnTo>
                                  <a:pt x="9480" y="0"/>
                                </a:lnTo>
                                <a:lnTo>
                                  <a:pt x="9488" y="1"/>
                                </a:lnTo>
                                <a:lnTo>
                                  <a:pt x="9535" y="19"/>
                                </a:lnTo>
                                <a:lnTo>
                                  <a:pt x="9542" y="24"/>
                                </a:lnTo>
                                <a:lnTo>
                                  <a:pt x="9547" y="28"/>
                                </a:lnTo>
                                <a:lnTo>
                                  <a:pt x="9553" y="33"/>
                                </a:lnTo>
                                <a:lnTo>
                                  <a:pt x="9558" y="39"/>
                                </a:lnTo>
                                <a:lnTo>
                                  <a:pt x="9585" y="98"/>
                                </a:lnTo>
                                <a:lnTo>
                                  <a:pt x="9585" y="113"/>
                                </a:lnTo>
                                <a:lnTo>
                                  <a:pt x="9585" y="4643"/>
                                </a:lnTo>
                                <a:lnTo>
                                  <a:pt x="9585" y="4650"/>
                                </a:lnTo>
                                <a:lnTo>
                                  <a:pt x="9585" y="4658"/>
                                </a:lnTo>
                                <a:lnTo>
                                  <a:pt x="9583" y="4665"/>
                                </a:lnTo>
                                <a:lnTo>
                                  <a:pt x="9582" y="4672"/>
                                </a:lnTo>
                                <a:lnTo>
                                  <a:pt x="9553" y="4723"/>
                                </a:lnTo>
                                <a:lnTo>
                                  <a:pt x="9547" y="4728"/>
                                </a:lnTo>
                                <a:lnTo>
                                  <a:pt x="9495" y="4753"/>
                                </a:lnTo>
                                <a:lnTo>
                                  <a:pt x="9488" y="4755"/>
                                </a:lnTo>
                                <a:lnTo>
                                  <a:pt x="9480" y="4755"/>
                                </a:lnTo>
                                <a:lnTo>
                                  <a:pt x="9473" y="4755"/>
                                </a:lnTo>
                                <a:lnTo>
                                  <a:pt x="113" y="4755"/>
                                </a:lnTo>
                                <a:lnTo>
                                  <a:pt x="50" y="4737"/>
                                </a:lnTo>
                                <a:lnTo>
                                  <a:pt x="33" y="4723"/>
                                </a:lnTo>
                                <a:lnTo>
                                  <a:pt x="28" y="4717"/>
                                </a:lnTo>
                                <a:lnTo>
                                  <a:pt x="24" y="4712"/>
                                </a:lnTo>
                                <a:lnTo>
                                  <a:pt x="19" y="4705"/>
                                </a:lnTo>
                                <a:lnTo>
                                  <a:pt x="15" y="4699"/>
                                </a:lnTo>
                                <a:lnTo>
                                  <a:pt x="12" y="4693"/>
                                </a:lnTo>
                                <a:lnTo>
                                  <a:pt x="9" y="4686"/>
                                </a:lnTo>
                                <a:lnTo>
                                  <a:pt x="6" y="4679"/>
                                </a:lnTo>
                                <a:lnTo>
                                  <a:pt x="4" y="4672"/>
                                </a:lnTo>
                                <a:lnTo>
                                  <a:pt x="3" y="4665"/>
                                </a:lnTo>
                                <a:lnTo>
                                  <a:pt x="1" y="4658"/>
                                </a:lnTo>
                                <a:lnTo>
                                  <a:pt x="0" y="4650"/>
                                </a:lnTo>
                                <a:lnTo>
                                  <a:pt x="1" y="464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docshape14"/>
                        <wps:cNvSpPr>
                          <a:spLocks noChangeArrowheads="1"/>
                        </wps:cNvSpPr>
                        <wps:spPr bwMode="auto">
                          <a:xfrm>
                            <a:off x="375" y="1395"/>
                            <a:ext cx="9030" cy="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5" name="docshape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6135" y="1545"/>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6" name="docshape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135" y="1830"/>
                            <a:ext cx="180" cy="180"/>
                          </a:xfrm>
                          <a:prstGeom prst="rect">
                            <a:avLst/>
                          </a:prstGeom>
                          <a:noFill/>
                          <a:extLst>
                            <a:ext uri="{909E8E84-426E-40DD-AFC4-6F175D3DCCD1}">
                              <a14:hiddenFill xmlns:a14="http://schemas.microsoft.com/office/drawing/2010/main">
                                <a:solidFill>
                                  <a:srgbClr val="FFFFFF"/>
                                </a:solidFill>
                              </a14:hiddenFill>
                            </a:ext>
                          </a:extLst>
                        </pic:spPr>
                      </pic:pic>
                      <wps:wsp>
                        <wps:cNvPr id="187" name="docshape17"/>
                        <wps:cNvSpPr>
                          <a:spLocks/>
                        </wps:cNvSpPr>
                        <wps:spPr bwMode="auto">
                          <a:xfrm>
                            <a:off x="2276" y="1545"/>
                            <a:ext cx="2419" cy="1350"/>
                          </a:xfrm>
                          <a:custGeom>
                            <a:avLst/>
                            <a:gdLst>
                              <a:gd name="T0" fmla="+- 0 4695 2276"/>
                              <a:gd name="T1" fmla="*/ T0 w 2419"/>
                              <a:gd name="T2" fmla="+- 0 2895 1545"/>
                              <a:gd name="T3" fmla="*/ 2895 h 1350"/>
                              <a:gd name="T4" fmla="+- 0 3345 2276"/>
                              <a:gd name="T5" fmla="*/ T4 w 2419"/>
                              <a:gd name="T6" fmla="+- 0 2895 1545"/>
                              <a:gd name="T7" fmla="*/ 2895 h 1350"/>
                              <a:gd name="T8" fmla="+- 0 2276 2276"/>
                              <a:gd name="T9" fmla="*/ T8 w 2419"/>
                              <a:gd name="T10" fmla="+- 0 2070 1545"/>
                              <a:gd name="T11" fmla="*/ 2070 h 1350"/>
                              <a:gd name="T12" fmla="+- 0 2326 2276"/>
                              <a:gd name="T13" fmla="*/ T12 w 2419"/>
                              <a:gd name="T14" fmla="+- 0 2009 1545"/>
                              <a:gd name="T15" fmla="*/ 2009 h 1350"/>
                              <a:gd name="T16" fmla="+- 0 2380 2276"/>
                              <a:gd name="T17" fmla="*/ T16 w 2419"/>
                              <a:gd name="T18" fmla="+- 0 1951 1545"/>
                              <a:gd name="T19" fmla="*/ 1951 h 1350"/>
                              <a:gd name="T20" fmla="+- 0 2436 2276"/>
                              <a:gd name="T21" fmla="*/ T20 w 2419"/>
                              <a:gd name="T22" fmla="+- 0 1897 1545"/>
                              <a:gd name="T23" fmla="*/ 1897 h 1350"/>
                              <a:gd name="T24" fmla="+- 0 2496 2276"/>
                              <a:gd name="T25" fmla="*/ T24 w 2419"/>
                              <a:gd name="T26" fmla="+- 0 1846 1545"/>
                              <a:gd name="T27" fmla="*/ 1846 h 1350"/>
                              <a:gd name="T28" fmla="+- 0 2558 2276"/>
                              <a:gd name="T29" fmla="*/ T28 w 2419"/>
                              <a:gd name="T30" fmla="+- 0 1798 1545"/>
                              <a:gd name="T31" fmla="*/ 1798 h 1350"/>
                              <a:gd name="T32" fmla="+- 0 2623 2276"/>
                              <a:gd name="T33" fmla="*/ T32 w 2419"/>
                              <a:gd name="T34" fmla="+- 0 1754 1545"/>
                              <a:gd name="T35" fmla="*/ 1754 h 1350"/>
                              <a:gd name="T36" fmla="+- 0 2691 2276"/>
                              <a:gd name="T37" fmla="*/ T36 w 2419"/>
                              <a:gd name="T38" fmla="+- 0 1714 1545"/>
                              <a:gd name="T39" fmla="*/ 1714 h 1350"/>
                              <a:gd name="T40" fmla="+- 0 2761 2276"/>
                              <a:gd name="T41" fmla="*/ T40 w 2419"/>
                              <a:gd name="T42" fmla="+- 0 1678 1545"/>
                              <a:gd name="T43" fmla="*/ 1678 h 1350"/>
                              <a:gd name="T44" fmla="+- 0 2833 2276"/>
                              <a:gd name="T45" fmla="*/ T44 w 2419"/>
                              <a:gd name="T46" fmla="+- 0 1646 1545"/>
                              <a:gd name="T47" fmla="*/ 1646 h 1350"/>
                              <a:gd name="T48" fmla="+- 0 2906 2276"/>
                              <a:gd name="T49" fmla="*/ T48 w 2419"/>
                              <a:gd name="T50" fmla="+- 0 1618 1545"/>
                              <a:gd name="T51" fmla="*/ 1618 h 1350"/>
                              <a:gd name="T52" fmla="+- 0 2981 2276"/>
                              <a:gd name="T53" fmla="*/ T52 w 2419"/>
                              <a:gd name="T54" fmla="+- 0 1595 1545"/>
                              <a:gd name="T55" fmla="*/ 1595 h 1350"/>
                              <a:gd name="T56" fmla="+- 0 3057 2276"/>
                              <a:gd name="T57" fmla="*/ T56 w 2419"/>
                              <a:gd name="T58" fmla="+- 0 1576 1545"/>
                              <a:gd name="T59" fmla="*/ 1576 h 1350"/>
                              <a:gd name="T60" fmla="+- 0 3135 2276"/>
                              <a:gd name="T61" fmla="*/ T60 w 2419"/>
                              <a:gd name="T62" fmla="+- 0 1561 1545"/>
                              <a:gd name="T63" fmla="*/ 1561 h 1350"/>
                              <a:gd name="T64" fmla="+- 0 3213 2276"/>
                              <a:gd name="T65" fmla="*/ T64 w 2419"/>
                              <a:gd name="T66" fmla="+- 0 1552 1545"/>
                              <a:gd name="T67" fmla="*/ 1552 h 1350"/>
                              <a:gd name="T68" fmla="+- 0 3291 2276"/>
                              <a:gd name="T69" fmla="*/ T68 w 2419"/>
                              <a:gd name="T70" fmla="+- 0 1546 1545"/>
                              <a:gd name="T71" fmla="*/ 1546 h 1350"/>
                              <a:gd name="T72" fmla="+- 0 3343 2276"/>
                              <a:gd name="T73" fmla="*/ T72 w 2419"/>
                              <a:gd name="T74" fmla="+- 0 1545 1545"/>
                              <a:gd name="T75" fmla="*/ 1545 h 1350"/>
                              <a:gd name="T76" fmla="+- 0 3370 2276"/>
                              <a:gd name="T77" fmla="*/ T76 w 2419"/>
                              <a:gd name="T78" fmla="+- 0 1545 1545"/>
                              <a:gd name="T79" fmla="*/ 1545 h 1350"/>
                              <a:gd name="T80" fmla="+- 0 3448 2276"/>
                              <a:gd name="T81" fmla="*/ T80 w 2419"/>
                              <a:gd name="T82" fmla="+- 0 1549 1545"/>
                              <a:gd name="T83" fmla="*/ 1549 h 1350"/>
                              <a:gd name="T84" fmla="+- 0 3526 2276"/>
                              <a:gd name="T85" fmla="*/ T84 w 2419"/>
                              <a:gd name="T86" fmla="+- 0 1557 1545"/>
                              <a:gd name="T87" fmla="*/ 1557 h 1350"/>
                              <a:gd name="T88" fmla="+- 0 3604 2276"/>
                              <a:gd name="T89" fmla="*/ T88 w 2419"/>
                              <a:gd name="T90" fmla="+- 0 1570 1545"/>
                              <a:gd name="T91" fmla="*/ 1570 h 1350"/>
                              <a:gd name="T92" fmla="+- 0 3680 2276"/>
                              <a:gd name="T93" fmla="*/ T92 w 2419"/>
                              <a:gd name="T94" fmla="+- 0 1587 1545"/>
                              <a:gd name="T95" fmla="*/ 1587 h 1350"/>
                              <a:gd name="T96" fmla="+- 0 3756 2276"/>
                              <a:gd name="T97" fmla="*/ T96 w 2419"/>
                              <a:gd name="T98" fmla="+- 0 1609 1545"/>
                              <a:gd name="T99" fmla="*/ 1609 h 1350"/>
                              <a:gd name="T100" fmla="+- 0 3830 2276"/>
                              <a:gd name="T101" fmla="*/ T100 w 2419"/>
                              <a:gd name="T102" fmla="+- 0 1635 1545"/>
                              <a:gd name="T103" fmla="*/ 1635 h 1350"/>
                              <a:gd name="T104" fmla="+- 0 3903 2276"/>
                              <a:gd name="T105" fmla="*/ T104 w 2419"/>
                              <a:gd name="T106" fmla="+- 0 1666 1545"/>
                              <a:gd name="T107" fmla="*/ 1666 h 1350"/>
                              <a:gd name="T108" fmla="+- 0 3973 2276"/>
                              <a:gd name="T109" fmla="*/ T108 w 2419"/>
                              <a:gd name="T110" fmla="+- 0 1700 1545"/>
                              <a:gd name="T111" fmla="*/ 1700 h 1350"/>
                              <a:gd name="T112" fmla="+- 0 4042 2276"/>
                              <a:gd name="T113" fmla="*/ T112 w 2419"/>
                              <a:gd name="T114" fmla="+- 0 1739 1545"/>
                              <a:gd name="T115" fmla="*/ 1739 h 1350"/>
                              <a:gd name="T116" fmla="+- 0 4108 2276"/>
                              <a:gd name="T117" fmla="*/ T116 w 2419"/>
                              <a:gd name="T118" fmla="+- 0 1781 1545"/>
                              <a:gd name="T119" fmla="*/ 1781 h 1350"/>
                              <a:gd name="T120" fmla="+- 0 4171 2276"/>
                              <a:gd name="T121" fmla="*/ T120 w 2419"/>
                              <a:gd name="T122" fmla="+- 0 1827 1545"/>
                              <a:gd name="T123" fmla="*/ 1827 h 1350"/>
                              <a:gd name="T124" fmla="+- 0 4232 2276"/>
                              <a:gd name="T125" fmla="*/ T124 w 2419"/>
                              <a:gd name="T126" fmla="+- 0 1877 1545"/>
                              <a:gd name="T127" fmla="*/ 1877 h 1350"/>
                              <a:gd name="T128" fmla="+- 0 4290 2276"/>
                              <a:gd name="T129" fmla="*/ T128 w 2419"/>
                              <a:gd name="T130" fmla="+- 0 1931 1545"/>
                              <a:gd name="T131" fmla="*/ 1931 h 1350"/>
                              <a:gd name="T132" fmla="+- 0 4344 2276"/>
                              <a:gd name="T133" fmla="*/ T132 w 2419"/>
                              <a:gd name="T134" fmla="+- 0 1987 1545"/>
                              <a:gd name="T135" fmla="*/ 1987 h 1350"/>
                              <a:gd name="T136" fmla="+- 0 4395 2276"/>
                              <a:gd name="T137" fmla="*/ T136 w 2419"/>
                              <a:gd name="T138" fmla="+- 0 2047 1545"/>
                              <a:gd name="T139" fmla="*/ 2047 h 1350"/>
                              <a:gd name="T140" fmla="+- 0 4443 2276"/>
                              <a:gd name="T141" fmla="*/ T140 w 2419"/>
                              <a:gd name="T142" fmla="+- 0 2109 1545"/>
                              <a:gd name="T143" fmla="*/ 2109 h 1350"/>
                              <a:gd name="T144" fmla="+- 0 4487 2276"/>
                              <a:gd name="T145" fmla="*/ T144 w 2419"/>
                              <a:gd name="T146" fmla="+- 0 2175 1545"/>
                              <a:gd name="T147" fmla="*/ 2175 h 1350"/>
                              <a:gd name="T148" fmla="+- 0 4527 2276"/>
                              <a:gd name="T149" fmla="*/ T148 w 2419"/>
                              <a:gd name="T150" fmla="+- 0 2242 1545"/>
                              <a:gd name="T151" fmla="*/ 2242 h 1350"/>
                              <a:gd name="T152" fmla="+- 0 4563 2276"/>
                              <a:gd name="T153" fmla="*/ T152 w 2419"/>
                              <a:gd name="T154" fmla="+- 0 2312 1545"/>
                              <a:gd name="T155" fmla="*/ 2312 h 1350"/>
                              <a:gd name="T156" fmla="+- 0 4595 2276"/>
                              <a:gd name="T157" fmla="*/ T156 w 2419"/>
                              <a:gd name="T158" fmla="+- 0 2384 1545"/>
                              <a:gd name="T159" fmla="*/ 2384 h 1350"/>
                              <a:gd name="T160" fmla="+- 0 4622 2276"/>
                              <a:gd name="T161" fmla="*/ T160 w 2419"/>
                              <a:gd name="T162" fmla="+- 0 2458 1545"/>
                              <a:gd name="T163" fmla="*/ 2458 h 1350"/>
                              <a:gd name="T164" fmla="+- 0 4645 2276"/>
                              <a:gd name="T165" fmla="*/ T164 w 2419"/>
                              <a:gd name="T166" fmla="+- 0 2533 1545"/>
                              <a:gd name="T167" fmla="*/ 2533 h 1350"/>
                              <a:gd name="T168" fmla="+- 0 4664 2276"/>
                              <a:gd name="T169" fmla="*/ T168 w 2419"/>
                              <a:gd name="T170" fmla="+- 0 2609 1545"/>
                              <a:gd name="T171" fmla="*/ 2609 h 1350"/>
                              <a:gd name="T172" fmla="+- 0 4679 2276"/>
                              <a:gd name="T173" fmla="*/ T172 w 2419"/>
                              <a:gd name="T174" fmla="+- 0 2686 1545"/>
                              <a:gd name="T175" fmla="*/ 2686 h 1350"/>
                              <a:gd name="T176" fmla="+- 0 4689 2276"/>
                              <a:gd name="T177" fmla="*/ T176 w 2419"/>
                              <a:gd name="T178" fmla="+- 0 2764 1545"/>
                              <a:gd name="T179" fmla="*/ 2764 h 1350"/>
                              <a:gd name="T180" fmla="+- 0 4694 2276"/>
                              <a:gd name="T181" fmla="*/ T180 w 2419"/>
                              <a:gd name="T182" fmla="+- 0 2843 1545"/>
                              <a:gd name="T183" fmla="*/ 2843 h 1350"/>
                              <a:gd name="T184" fmla="+- 0 4695 2276"/>
                              <a:gd name="T185" fmla="*/ T184 w 2419"/>
                              <a:gd name="T186" fmla="+- 0 2895 1545"/>
                              <a:gd name="T187" fmla="*/ 2895 h 13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2419" h="1350">
                                <a:moveTo>
                                  <a:pt x="2419" y="1350"/>
                                </a:moveTo>
                                <a:lnTo>
                                  <a:pt x="1069" y="1350"/>
                                </a:lnTo>
                                <a:lnTo>
                                  <a:pt x="0" y="525"/>
                                </a:lnTo>
                                <a:lnTo>
                                  <a:pt x="50" y="464"/>
                                </a:lnTo>
                                <a:lnTo>
                                  <a:pt x="104" y="406"/>
                                </a:lnTo>
                                <a:lnTo>
                                  <a:pt x="160" y="352"/>
                                </a:lnTo>
                                <a:lnTo>
                                  <a:pt x="220" y="301"/>
                                </a:lnTo>
                                <a:lnTo>
                                  <a:pt x="282" y="253"/>
                                </a:lnTo>
                                <a:lnTo>
                                  <a:pt x="347" y="209"/>
                                </a:lnTo>
                                <a:lnTo>
                                  <a:pt x="415" y="169"/>
                                </a:lnTo>
                                <a:lnTo>
                                  <a:pt x="485" y="133"/>
                                </a:lnTo>
                                <a:lnTo>
                                  <a:pt x="557" y="101"/>
                                </a:lnTo>
                                <a:lnTo>
                                  <a:pt x="630" y="73"/>
                                </a:lnTo>
                                <a:lnTo>
                                  <a:pt x="705" y="50"/>
                                </a:lnTo>
                                <a:lnTo>
                                  <a:pt x="781" y="31"/>
                                </a:lnTo>
                                <a:lnTo>
                                  <a:pt x="859" y="16"/>
                                </a:lnTo>
                                <a:lnTo>
                                  <a:pt x="937" y="7"/>
                                </a:lnTo>
                                <a:lnTo>
                                  <a:pt x="1015" y="1"/>
                                </a:lnTo>
                                <a:lnTo>
                                  <a:pt x="1067" y="0"/>
                                </a:lnTo>
                                <a:lnTo>
                                  <a:pt x="1094" y="0"/>
                                </a:lnTo>
                                <a:lnTo>
                                  <a:pt x="1172" y="4"/>
                                </a:lnTo>
                                <a:lnTo>
                                  <a:pt x="1250" y="12"/>
                                </a:lnTo>
                                <a:lnTo>
                                  <a:pt x="1328" y="25"/>
                                </a:lnTo>
                                <a:lnTo>
                                  <a:pt x="1404" y="42"/>
                                </a:lnTo>
                                <a:lnTo>
                                  <a:pt x="1480" y="64"/>
                                </a:lnTo>
                                <a:lnTo>
                                  <a:pt x="1554" y="90"/>
                                </a:lnTo>
                                <a:lnTo>
                                  <a:pt x="1627" y="121"/>
                                </a:lnTo>
                                <a:lnTo>
                                  <a:pt x="1697" y="155"/>
                                </a:lnTo>
                                <a:lnTo>
                                  <a:pt x="1766" y="194"/>
                                </a:lnTo>
                                <a:lnTo>
                                  <a:pt x="1832" y="236"/>
                                </a:lnTo>
                                <a:lnTo>
                                  <a:pt x="1895" y="282"/>
                                </a:lnTo>
                                <a:lnTo>
                                  <a:pt x="1956" y="332"/>
                                </a:lnTo>
                                <a:lnTo>
                                  <a:pt x="2014" y="386"/>
                                </a:lnTo>
                                <a:lnTo>
                                  <a:pt x="2068" y="442"/>
                                </a:lnTo>
                                <a:lnTo>
                                  <a:pt x="2119" y="502"/>
                                </a:lnTo>
                                <a:lnTo>
                                  <a:pt x="2167" y="564"/>
                                </a:lnTo>
                                <a:lnTo>
                                  <a:pt x="2211" y="630"/>
                                </a:lnTo>
                                <a:lnTo>
                                  <a:pt x="2251" y="697"/>
                                </a:lnTo>
                                <a:lnTo>
                                  <a:pt x="2287" y="767"/>
                                </a:lnTo>
                                <a:lnTo>
                                  <a:pt x="2319" y="839"/>
                                </a:lnTo>
                                <a:lnTo>
                                  <a:pt x="2346" y="913"/>
                                </a:lnTo>
                                <a:lnTo>
                                  <a:pt x="2369" y="988"/>
                                </a:lnTo>
                                <a:lnTo>
                                  <a:pt x="2388" y="1064"/>
                                </a:lnTo>
                                <a:lnTo>
                                  <a:pt x="2403" y="1141"/>
                                </a:lnTo>
                                <a:lnTo>
                                  <a:pt x="2413" y="1219"/>
                                </a:lnTo>
                                <a:lnTo>
                                  <a:pt x="2418" y="1298"/>
                                </a:lnTo>
                                <a:lnTo>
                                  <a:pt x="2419" y="1350"/>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8" name="docshape18"/>
                        <wps:cNvSpPr>
                          <a:spLocks/>
                        </wps:cNvSpPr>
                        <wps:spPr bwMode="auto">
                          <a:xfrm>
                            <a:off x="2276" y="1545"/>
                            <a:ext cx="2419" cy="1350"/>
                          </a:xfrm>
                          <a:custGeom>
                            <a:avLst/>
                            <a:gdLst>
                              <a:gd name="T0" fmla="+- 0 3345 2276"/>
                              <a:gd name="T1" fmla="*/ T0 w 2419"/>
                              <a:gd name="T2" fmla="+- 0 2895 1545"/>
                              <a:gd name="T3" fmla="*/ 2895 h 1350"/>
                              <a:gd name="T4" fmla="+- 0 2276 2276"/>
                              <a:gd name="T5" fmla="*/ T4 w 2419"/>
                              <a:gd name="T6" fmla="+- 0 2070 1545"/>
                              <a:gd name="T7" fmla="*/ 2070 h 1350"/>
                              <a:gd name="T8" fmla="+- 0 2293 2276"/>
                              <a:gd name="T9" fmla="*/ T8 w 2419"/>
                              <a:gd name="T10" fmla="+- 0 2049 1545"/>
                              <a:gd name="T11" fmla="*/ 2049 h 1350"/>
                              <a:gd name="T12" fmla="+- 0 2309 2276"/>
                              <a:gd name="T13" fmla="*/ T12 w 2419"/>
                              <a:gd name="T14" fmla="+- 0 2029 1545"/>
                              <a:gd name="T15" fmla="*/ 2029 h 1350"/>
                              <a:gd name="T16" fmla="+- 0 2361 2276"/>
                              <a:gd name="T17" fmla="*/ T16 w 2419"/>
                              <a:gd name="T18" fmla="+- 0 1970 1545"/>
                              <a:gd name="T19" fmla="*/ 1970 h 1350"/>
                              <a:gd name="T20" fmla="+- 0 2417 2276"/>
                              <a:gd name="T21" fmla="*/ T20 w 2419"/>
                              <a:gd name="T22" fmla="+- 0 1915 1545"/>
                              <a:gd name="T23" fmla="*/ 1915 h 1350"/>
                              <a:gd name="T24" fmla="+- 0 2476 2276"/>
                              <a:gd name="T25" fmla="*/ T24 w 2419"/>
                              <a:gd name="T26" fmla="+- 0 1862 1545"/>
                              <a:gd name="T27" fmla="*/ 1862 h 1350"/>
                              <a:gd name="T28" fmla="+- 0 2537 2276"/>
                              <a:gd name="T29" fmla="*/ T28 w 2419"/>
                              <a:gd name="T30" fmla="+- 0 1813 1545"/>
                              <a:gd name="T31" fmla="*/ 1813 h 1350"/>
                              <a:gd name="T32" fmla="+- 0 2601 2276"/>
                              <a:gd name="T33" fmla="*/ T32 w 2419"/>
                              <a:gd name="T34" fmla="+- 0 1768 1545"/>
                              <a:gd name="T35" fmla="*/ 1768 h 1350"/>
                              <a:gd name="T36" fmla="+- 0 2668 2276"/>
                              <a:gd name="T37" fmla="*/ T36 w 2419"/>
                              <a:gd name="T38" fmla="+- 0 1727 1545"/>
                              <a:gd name="T39" fmla="*/ 1727 h 1350"/>
                              <a:gd name="T40" fmla="+- 0 2737 2276"/>
                              <a:gd name="T41" fmla="*/ T40 w 2419"/>
                              <a:gd name="T42" fmla="+- 0 1689 1545"/>
                              <a:gd name="T43" fmla="*/ 1689 h 1350"/>
                              <a:gd name="T44" fmla="+- 0 2809 2276"/>
                              <a:gd name="T45" fmla="*/ T44 w 2419"/>
                              <a:gd name="T46" fmla="+- 0 1656 1545"/>
                              <a:gd name="T47" fmla="*/ 1656 h 1350"/>
                              <a:gd name="T48" fmla="+- 0 2882 2276"/>
                              <a:gd name="T49" fmla="*/ T48 w 2419"/>
                              <a:gd name="T50" fmla="+- 0 1627 1545"/>
                              <a:gd name="T51" fmla="*/ 1627 h 1350"/>
                              <a:gd name="T52" fmla="+- 0 2956 2276"/>
                              <a:gd name="T53" fmla="*/ T52 w 2419"/>
                              <a:gd name="T54" fmla="+- 0 1602 1545"/>
                              <a:gd name="T55" fmla="*/ 1602 h 1350"/>
                              <a:gd name="T56" fmla="+- 0 3032 2276"/>
                              <a:gd name="T57" fmla="*/ T56 w 2419"/>
                              <a:gd name="T58" fmla="+- 0 1582 1545"/>
                              <a:gd name="T59" fmla="*/ 1582 h 1350"/>
                              <a:gd name="T60" fmla="+- 0 3109 2276"/>
                              <a:gd name="T61" fmla="*/ T60 w 2419"/>
                              <a:gd name="T62" fmla="+- 0 1566 1545"/>
                              <a:gd name="T63" fmla="*/ 1566 h 1350"/>
                              <a:gd name="T64" fmla="+- 0 3187 2276"/>
                              <a:gd name="T65" fmla="*/ T64 w 2419"/>
                              <a:gd name="T66" fmla="+- 0 1554 1545"/>
                              <a:gd name="T67" fmla="*/ 1554 h 1350"/>
                              <a:gd name="T68" fmla="+- 0 3265 2276"/>
                              <a:gd name="T69" fmla="*/ T68 w 2419"/>
                              <a:gd name="T70" fmla="+- 0 1547 1545"/>
                              <a:gd name="T71" fmla="*/ 1547 h 1350"/>
                              <a:gd name="T72" fmla="+- 0 3343 2276"/>
                              <a:gd name="T73" fmla="*/ T72 w 2419"/>
                              <a:gd name="T74" fmla="+- 0 1545 1545"/>
                              <a:gd name="T75" fmla="*/ 1545 h 1350"/>
                              <a:gd name="T76" fmla="+- 0 3370 2276"/>
                              <a:gd name="T77" fmla="*/ T76 w 2419"/>
                              <a:gd name="T78" fmla="+- 0 1545 1545"/>
                              <a:gd name="T79" fmla="*/ 1545 h 1350"/>
                              <a:gd name="T80" fmla="+- 0 3448 2276"/>
                              <a:gd name="T81" fmla="*/ T80 w 2419"/>
                              <a:gd name="T82" fmla="+- 0 1549 1545"/>
                              <a:gd name="T83" fmla="*/ 1549 h 1350"/>
                              <a:gd name="T84" fmla="+- 0 3526 2276"/>
                              <a:gd name="T85" fmla="*/ T84 w 2419"/>
                              <a:gd name="T86" fmla="+- 0 1557 1545"/>
                              <a:gd name="T87" fmla="*/ 1557 h 1350"/>
                              <a:gd name="T88" fmla="+- 0 3604 2276"/>
                              <a:gd name="T89" fmla="*/ T88 w 2419"/>
                              <a:gd name="T90" fmla="+- 0 1570 1545"/>
                              <a:gd name="T91" fmla="*/ 1570 h 1350"/>
                              <a:gd name="T92" fmla="+- 0 3680 2276"/>
                              <a:gd name="T93" fmla="*/ T92 w 2419"/>
                              <a:gd name="T94" fmla="+- 0 1587 1545"/>
                              <a:gd name="T95" fmla="*/ 1587 h 1350"/>
                              <a:gd name="T96" fmla="+- 0 3756 2276"/>
                              <a:gd name="T97" fmla="*/ T96 w 2419"/>
                              <a:gd name="T98" fmla="+- 0 1609 1545"/>
                              <a:gd name="T99" fmla="*/ 1609 h 1350"/>
                              <a:gd name="T100" fmla="+- 0 3830 2276"/>
                              <a:gd name="T101" fmla="*/ T100 w 2419"/>
                              <a:gd name="T102" fmla="+- 0 1635 1545"/>
                              <a:gd name="T103" fmla="*/ 1635 h 1350"/>
                              <a:gd name="T104" fmla="+- 0 3903 2276"/>
                              <a:gd name="T105" fmla="*/ T104 w 2419"/>
                              <a:gd name="T106" fmla="+- 0 1666 1545"/>
                              <a:gd name="T107" fmla="*/ 1666 h 1350"/>
                              <a:gd name="T108" fmla="+- 0 3973 2276"/>
                              <a:gd name="T109" fmla="*/ T108 w 2419"/>
                              <a:gd name="T110" fmla="+- 0 1700 1545"/>
                              <a:gd name="T111" fmla="*/ 1700 h 1350"/>
                              <a:gd name="T112" fmla="+- 0 4042 2276"/>
                              <a:gd name="T113" fmla="*/ T112 w 2419"/>
                              <a:gd name="T114" fmla="+- 0 1739 1545"/>
                              <a:gd name="T115" fmla="*/ 1739 h 1350"/>
                              <a:gd name="T116" fmla="+- 0 4108 2276"/>
                              <a:gd name="T117" fmla="*/ T116 w 2419"/>
                              <a:gd name="T118" fmla="+- 0 1781 1545"/>
                              <a:gd name="T119" fmla="*/ 1781 h 1350"/>
                              <a:gd name="T120" fmla="+- 0 4171 2276"/>
                              <a:gd name="T121" fmla="*/ T120 w 2419"/>
                              <a:gd name="T122" fmla="+- 0 1827 1545"/>
                              <a:gd name="T123" fmla="*/ 1827 h 1350"/>
                              <a:gd name="T124" fmla="+- 0 4232 2276"/>
                              <a:gd name="T125" fmla="*/ T124 w 2419"/>
                              <a:gd name="T126" fmla="+- 0 1877 1545"/>
                              <a:gd name="T127" fmla="*/ 1877 h 1350"/>
                              <a:gd name="T128" fmla="+- 0 4290 2276"/>
                              <a:gd name="T129" fmla="*/ T128 w 2419"/>
                              <a:gd name="T130" fmla="+- 0 1931 1545"/>
                              <a:gd name="T131" fmla="*/ 1931 h 1350"/>
                              <a:gd name="T132" fmla="+- 0 4344 2276"/>
                              <a:gd name="T133" fmla="*/ T132 w 2419"/>
                              <a:gd name="T134" fmla="+- 0 1987 1545"/>
                              <a:gd name="T135" fmla="*/ 1987 h 1350"/>
                              <a:gd name="T136" fmla="+- 0 4395 2276"/>
                              <a:gd name="T137" fmla="*/ T136 w 2419"/>
                              <a:gd name="T138" fmla="+- 0 2047 1545"/>
                              <a:gd name="T139" fmla="*/ 2047 h 1350"/>
                              <a:gd name="T140" fmla="+- 0 4443 2276"/>
                              <a:gd name="T141" fmla="*/ T140 w 2419"/>
                              <a:gd name="T142" fmla="+- 0 2109 1545"/>
                              <a:gd name="T143" fmla="*/ 2109 h 1350"/>
                              <a:gd name="T144" fmla="+- 0 4487 2276"/>
                              <a:gd name="T145" fmla="*/ T144 w 2419"/>
                              <a:gd name="T146" fmla="+- 0 2175 1545"/>
                              <a:gd name="T147" fmla="*/ 2175 h 1350"/>
                              <a:gd name="T148" fmla="+- 0 4527 2276"/>
                              <a:gd name="T149" fmla="*/ T148 w 2419"/>
                              <a:gd name="T150" fmla="+- 0 2242 1545"/>
                              <a:gd name="T151" fmla="*/ 2242 h 1350"/>
                              <a:gd name="T152" fmla="+- 0 4563 2276"/>
                              <a:gd name="T153" fmla="*/ T152 w 2419"/>
                              <a:gd name="T154" fmla="+- 0 2312 1545"/>
                              <a:gd name="T155" fmla="*/ 2312 h 1350"/>
                              <a:gd name="T156" fmla="+- 0 4595 2276"/>
                              <a:gd name="T157" fmla="*/ T156 w 2419"/>
                              <a:gd name="T158" fmla="+- 0 2384 1545"/>
                              <a:gd name="T159" fmla="*/ 2384 h 1350"/>
                              <a:gd name="T160" fmla="+- 0 4622 2276"/>
                              <a:gd name="T161" fmla="*/ T160 w 2419"/>
                              <a:gd name="T162" fmla="+- 0 2458 1545"/>
                              <a:gd name="T163" fmla="*/ 2458 h 1350"/>
                              <a:gd name="T164" fmla="+- 0 4645 2276"/>
                              <a:gd name="T165" fmla="*/ T164 w 2419"/>
                              <a:gd name="T166" fmla="+- 0 2533 1545"/>
                              <a:gd name="T167" fmla="*/ 2533 h 1350"/>
                              <a:gd name="T168" fmla="+- 0 4664 2276"/>
                              <a:gd name="T169" fmla="*/ T168 w 2419"/>
                              <a:gd name="T170" fmla="+- 0 2609 1545"/>
                              <a:gd name="T171" fmla="*/ 2609 h 1350"/>
                              <a:gd name="T172" fmla="+- 0 4679 2276"/>
                              <a:gd name="T173" fmla="*/ T172 w 2419"/>
                              <a:gd name="T174" fmla="+- 0 2686 1545"/>
                              <a:gd name="T175" fmla="*/ 2686 h 1350"/>
                              <a:gd name="T176" fmla="+- 0 4689 2276"/>
                              <a:gd name="T177" fmla="*/ T176 w 2419"/>
                              <a:gd name="T178" fmla="+- 0 2764 1545"/>
                              <a:gd name="T179" fmla="*/ 2764 h 1350"/>
                              <a:gd name="T180" fmla="+- 0 4694 2276"/>
                              <a:gd name="T181" fmla="*/ T180 w 2419"/>
                              <a:gd name="T182" fmla="+- 0 2843 1545"/>
                              <a:gd name="T183" fmla="*/ 2843 h 1350"/>
                              <a:gd name="T184" fmla="+- 0 4695 2276"/>
                              <a:gd name="T185" fmla="*/ T184 w 2419"/>
                              <a:gd name="T186" fmla="+- 0 2895 1545"/>
                              <a:gd name="T187" fmla="*/ 2895 h 1350"/>
                              <a:gd name="T188" fmla="+- 0 3345 2276"/>
                              <a:gd name="T189" fmla="*/ T188 w 2419"/>
                              <a:gd name="T190" fmla="+- 0 2895 1545"/>
                              <a:gd name="T191" fmla="*/ 2895 h 13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419" h="1350">
                                <a:moveTo>
                                  <a:pt x="1069" y="1350"/>
                                </a:moveTo>
                                <a:lnTo>
                                  <a:pt x="0" y="525"/>
                                </a:lnTo>
                                <a:lnTo>
                                  <a:pt x="17" y="504"/>
                                </a:lnTo>
                                <a:lnTo>
                                  <a:pt x="33" y="484"/>
                                </a:lnTo>
                                <a:lnTo>
                                  <a:pt x="85" y="425"/>
                                </a:lnTo>
                                <a:lnTo>
                                  <a:pt x="141" y="370"/>
                                </a:lnTo>
                                <a:lnTo>
                                  <a:pt x="200" y="317"/>
                                </a:lnTo>
                                <a:lnTo>
                                  <a:pt x="261" y="268"/>
                                </a:lnTo>
                                <a:lnTo>
                                  <a:pt x="325" y="223"/>
                                </a:lnTo>
                                <a:lnTo>
                                  <a:pt x="392" y="182"/>
                                </a:lnTo>
                                <a:lnTo>
                                  <a:pt x="461" y="144"/>
                                </a:lnTo>
                                <a:lnTo>
                                  <a:pt x="533" y="111"/>
                                </a:lnTo>
                                <a:lnTo>
                                  <a:pt x="606" y="82"/>
                                </a:lnTo>
                                <a:lnTo>
                                  <a:pt x="680" y="57"/>
                                </a:lnTo>
                                <a:lnTo>
                                  <a:pt x="756" y="37"/>
                                </a:lnTo>
                                <a:lnTo>
                                  <a:pt x="833" y="21"/>
                                </a:lnTo>
                                <a:lnTo>
                                  <a:pt x="911" y="9"/>
                                </a:lnTo>
                                <a:lnTo>
                                  <a:pt x="989" y="2"/>
                                </a:lnTo>
                                <a:lnTo>
                                  <a:pt x="1067" y="0"/>
                                </a:lnTo>
                                <a:lnTo>
                                  <a:pt x="1094" y="0"/>
                                </a:lnTo>
                                <a:lnTo>
                                  <a:pt x="1172" y="4"/>
                                </a:lnTo>
                                <a:lnTo>
                                  <a:pt x="1250" y="12"/>
                                </a:lnTo>
                                <a:lnTo>
                                  <a:pt x="1328" y="25"/>
                                </a:lnTo>
                                <a:lnTo>
                                  <a:pt x="1404" y="42"/>
                                </a:lnTo>
                                <a:lnTo>
                                  <a:pt x="1480" y="64"/>
                                </a:lnTo>
                                <a:lnTo>
                                  <a:pt x="1554" y="90"/>
                                </a:lnTo>
                                <a:lnTo>
                                  <a:pt x="1627" y="121"/>
                                </a:lnTo>
                                <a:lnTo>
                                  <a:pt x="1697" y="155"/>
                                </a:lnTo>
                                <a:lnTo>
                                  <a:pt x="1766" y="194"/>
                                </a:lnTo>
                                <a:lnTo>
                                  <a:pt x="1832" y="236"/>
                                </a:lnTo>
                                <a:lnTo>
                                  <a:pt x="1895" y="282"/>
                                </a:lnTo>
                                <a:lnTo>
                                  <a:pt x="1956" y="332"/>
                                </a:lnTo>
                                <a:lnTo>
                                  <a:pt x="2014" y="386"/>
                                </a:lnTo>
                                <a:lnTo>
                                  <a:pt x="2068" y="442"/>
                                </a:lnTo>
                                <a:lnTo>
                                  <a:pt x="2119" y="502"/>
                                </a:lnTo>
                                <a:lnTo>
                                  <a:pt x="2167" y="564"/>
                                </a:lnTo>
                                <a:lnTo>
                                  <a:pt x="2211" y="630"/>
                                </a:lnTo>
                                <a:lnTo>
                                  <a:pt x="2251" y="697"/>
                                </a:lnTo>
                                <a:lnTo>
                                  <a:pt x="2287" y="767"/>
                                </a:lnTo>
                                <a:lnTo>
                                  <a:pt x="2319" y="839"/>
                                </a:lnTo>
                                <a:lnTo>
                                  <a:pt x="2346" y="913"/>
                                </a:lnTo>
                                <a:lnTo>
                                  <a:pt x="2369" y="988"/>
                                </a:lnTo>
                                <a:lnTo>
                                  <a:pt x="2388" y="1064"/>
                                </a:lnTo>
                                <a:lnTo>
                                  <a:pt x="2403" y="1141"/>
                                </a:lnTo>
                                <a:lnTo>
                                  <a:pt x="2413" y="1219"/>
                                </a:lnTo>
                                <a:lnTo>
                                  <a:pt x="2418" y="1298"/>
                                </a:lnTo>
                                <a:lnTo>
                                  <a:pt x="2419" y="1350"/>
                                </a:lnTo>
                                <a:lnTo>
                                  <a:pt x="1069" y="1350"/>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 name="docshape19"/>
                        <wps:cNvSpPr>
                          <a:spLocks/>
                        </wps:cNvSpPr>
                        <wps:spPr bwMode="auto">
                          <a:xfrm>
                            <a:off x="1995" y="2069"/>
                            <a:ext cx="2700" cy="2176"/>
                          </a:xfrm>
                          <a:custGeom>
                            <a:avLst/>
                            <a:gdLst>
                              <a:gd name="T0" fmla="+- 0 3262 1995"/>
                              <a:gd name="T1" fmla="*/ T0 w 2700"/>
                              <a:gd name="T2" fmla="+- 0 4242 2070"/>
                              <a:gd name="T3" fmla="*/ 4242 h 2176"/>
                              <a:gd name="T4" fmla="+- 0 3103 1995"/>
                              <a:gd name="T5" fmla="*/ T4 w 2700"/>
                              <a:gd name="T6" fmla="+- 0 4223 2070"/>
                              <a:gd name="T7" fmla="*/ 4223 h 2176"/>
                              <a:gd name="T8" fmla="+- 0 2947 1995"/>
                              <a:gd name="T9" fmla="*/ T8 w 2700"/>
                              <a:gd name="T10" fmla="+- 0 4185 2070"/>
                              <a:gd name="T11" fmla="*/ 4185 h 2176"/>
                              <a:gd name="T12" fmla="+- 0 2797 1995"/>
                              <a:gd name="T13" fmla="*/ T12 w 2700"/>
                              <a:gd name="T14" fmla="+- 0 4129 2070"/>
                              <a:gd name="T15" fmla="*/ 4129 h 2176"/>
                              <a:gd name="T16" fmla="+- 0 2655 1995"/>
                              <a:gd name="T17" fmla="*/ T16 w 2700"/>
                              <a:gd name="T18" fmla="+- 0 4055 2070"/>
                              <a:gd name="T19" fmla="*/ 4055 h 2176"/>
                              <a:gd name="T20" fmla="+- 0 2522 1995"/>
                              <a:gd name="T21" fmla="*/ T20 w 2700"/>
                              <a:gd name="T22" fmla="+- 0 3965 2070"/>
                              <a:gd name="T23" fmla="*/ 3965 h 2176"/>
                              <a:gd name="T24" fmla="+- 0 2401 1995"/>
                              <a:gd name="T25" fmla="*/ T24 w 2700"/>
                              <a:gd name="T26" fmla="+- 0 3860 2070"/>
                              <a:gd name="T27" fmla="*/ 3860 h 2176"/>
                              <a:gd name="T28" fmla="+- 0 2294 1995"/>
                              <a:gd name="T29" fmla="*/ T28 w 2700"/>
                              <a:gd name="T30" fmla="+- 0 3742 2070"/>
                              <a:gd name="T31" fmla="*/ 3742 h 2176"/>
                              <a:gd name="T32" fmla="+- 0 2201 1995"/>
                              <a:gd name="T33" fmla="*/ T32 w 2700"/>
                              <a:gd name="T34" fmla="+- 0 3611 2070"/>
                              <a:gd name="T35" fmla="*/ 3611 h 2176"/>
                              <a:gd name="T36" fmla="+- 0 2124 1995"/>
                              <a:gd name="T37" fmla="*/ T36 w 2700"/>
                              <a:gd name="T38" fmla="+- 0 3471 2070"/>
                              <a:gd name="T39" fmla="*/ 3471 h 2176"/>
                              <a:gd name="T40" fmla="+- 0 2064 1995"/>
                              <a:gd name="T41" fmla="*/ T40 w 2700"/>
                              <a:gd name="T42" fmla="+- 0 3322 2070"/>
                              <a:gd name="T43" fmla="*/ 3322 h 2176"/>
                              <a:gd name="T44" fmla="+- 0 2023 1995"/>
                              <a:gd name="T45" fmla="*/ T44 w 2700"/>
                              <a:gd name="T46" fmla="+- 0 3167 2070"/>
                              <a:gd name="T47" fmla="*/ 3167 h 2176"/>
                              <a:gd name="T48" fmla="+- 0 2000 1995"/>
                              <a:gd name="T49" fmla="*/ T48 w 2700"/>
                              <a:gd name="T50" fmla="+- 0 3009 2070"/>
                              <a:gd name="T51" fmla="*/ 3009 h 2176"/>
                              <a:gd name="T52" fmla="+- 0 1995 1995"/>
                              <a:gd name="T53" fmla="*/ T52 w 2700"/>
                              <a:gd name="T54" fmla="+- 0 2889 2070"/>
                              <a:gd name="T55" fmla="*/ 2889 h 2176"/>
                              <a:gd name="T56" fmla="+- 0 2001 1995"/>
                              <a:gd name="T57" fmla="*/ T56 w 2700"/>
                              <a:gd name="T58" fmla="+- 0 2769 2070"/>
                              <a:gd name="T59" fmla="*/ 2769 h 2176"/>
                              <a:gd name="T60" fmla="+- 0 2025 1995"/>
                              <a:gd name="T61" fmla="*/ T60 w 2700"/>
                              <a:gd name="T62" fmla="+- 0 2611 2070"/>
                              <a:gd name="T63" fmla="*/ 2611 h 2176"/>
                              <a:gd name="T64" fmla="+- 0 2068 1995"/>
                              <a:gd name="T65" fmla="*/ T64 w 2700"/>
                              <a:gd name="T66" fmla="+- 0 2456 2070"/>
                              <a:gd name="T67" fmla="*/ 2456 h 2176"/>
                              <a:gd name="T68" fmla="+- 0 2129 1995"/>
                              <a:gd name="T69" fmla="*/ T68 w 2700"/>
                              <a:gd name="T70" fmla="+- 0 2308 2070"/>
                              <a:gd name="T71" fmla="*/ 2308 h 2176"/>
                              <a:gd name="T72" fmla="+- 0 2207 1995"/>
                              <a:gd name="T73" fmla="*/ T72 w 2700"/>
                              <a:gd name="T74" fmla="+- 0 2168 2070"/>
                              <a:gd name="T75" fmla="*/ 2168 h 2176"/>
                              <a:gd name="T76" fmla="+- 0 2276 1995"/>
                              <a:gd name="T77" fmla="*/ T76 w 2700"/>
                              <a:gd name="T78" fmla="+- 0 2070 2070"/>
                              <a:gd name="T79" fmla="*/ 2070 h 2176"/>
                              <a:gd name="T80" fmla="+- 0 4695 1995"/>
                              <a:gd name="T81" fmla="*/ T80 w 2700"/>
                              <a:gd name="T82" fmla="+- 0 2895 2070"/>
                              <a:gd name="T83" fmla="*/ 2895 h 2176"/>
                              <a:gd name="T84" fmla="+- 0 4685 1995"/>
                              <a:gd name="T85" fmla="*/ T84 w 2700"/>
                              <a:gd name="T86" fmla="+- 0 3055 2070"/>
                              <a:gd name="T87" fmla="*/ 3055 h 2176"/>
                              <a:gd name="T88" fmla="+- 0 4657 1995"/>
                              <a:gd name="T89" fmla="*/ T88 w 2700"/>
                              <a:gd name="T90" fmla="+- 0 3213 2070"/>
                              <a:gd name="T91" fmla="*/ 3213 h 2176"/>
                              <a:gd name="T92" fmla="+- 0 4610 1995"/>
                              <a:gd name="T93" fmla="*/ T92 w 2700"/>
                              <a:gd name="T94" fmla="+- 0 3366 2070"/>
                              <a:gd name="T95" fmla="*/ 3366 h 2176"/>
                              <a:gd name="T96" fmla="+- 0 4546 1995"/>
                              <a:gd name="T97" fmla="*/ T96 w 2700"/>
                              <a:gd name="T98" fmla="+- 0 3512 2070"/>
                              <a:gd name="T99" fmla="*/ 3512 h 2176"/>
                              <a:gd name="T100" fmla="+- 0 4464 1995"/>
                              <a:gd name="T101" fmla="*/ T100 w 2700"/>
                              <a:gd name="T102" fmla="+- 0 3650 2070"/>
                              <a:gd name="T103" fmla="*/ 3650 h 2176"/>
                              <a:gd name="T104" fmla="+- 0 4367 1995"/>
                              <a:gd name="T105" fmla="*/ T104 w 2700"/>
                              <a:gd name="T106" fmla="+- 0 3777 2070"/>
                              <a:gd name="T107" fmla="*/ 3777 h 2176"/>
                              <a:gd name="T108" fmla="+- 0 4255 1995"/>
                              <a:gd name="T109" fmla="*/ T108 w 2700"/>
                              <a:gd name="T110" fmla="+- 0 3892 2070"/>
                              <a:gd name="T111" fmla="*/ 3892 h 2176"/>
                              <a:gd name="T112" fmla="+- 0 4131 1995"/>
                              <a:gd name="T113" fmla="*/ T112 w 2700"/>
                              <a:gd name="T114" fmla="+- 0 3993 2070"/>
                              <a:gd name="T115" fmla="*/ 3993 h 2176"/>
                              <a:gd name="T116" fmla="+- 0 3995 1995"/>
                              <a:gd name="T117" fmla="*/ T116 w 2700"/>
                              <a:gd name="T118" fmla="+- 0 4078 2070"/>
                              <a:gd name="T119" fmla="*/ 4078 h 2176"/>
                              <a:gd name="T120" fmla="+- 0 3850 1995"/>
                              <a:gd name="T121" fmla="*/ T120 w 2700"/>
                              <a:gd name="T122" fmla="+- 0 4147 2070"/>
                              <a:gd name="T123" fmla="*/ 4147 h 2176"/>
                              <a:gd name="T124" fmla="+- 0 3698 1995"/>
                              <a:gd name="T125" fmla="*/ T124 w 2700"/>
                              <a:gd name="T126" fmla="+- 0 4198 2070"/>
                              <a:gd name="T127" fmla="*/ 4198 h 2176"/>
                              <a:gd name="T128" fmla="+- 0 3542 1995"/>
                              <a:gd name="T129" fmla="*/ T128 w 2700"/>
                              <a:gd name="T130" fmla="+- 0 4231 2070"/>
                              <a:gd name="T131" fmla="*/ 4231 h 2176"/>
                              <a:gd name="T132" fmla="+- 0 3382 1995"/>
                              <a:gd name="T133" fmla="*/ T132 w 2700"/>
                              <a:gd name="T134" fmla="+- 0 4244 2070"/>
                              <a:gd name="T135" fmla="*/ 4244 h 2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700" h="2176">
                                <a:moveTo>
                                  <a:pt x="1347" y="2175"/>
                                </a:moveTo>
                                <a:lnTo>
                                  <a:pt x="1267" y="2172"/>
                                </a:lnTo>
                                <a:lnTo>
                                  <a:pt x="1187" y="2165"/>
                                </a:lnTo>
                                <a:lnTo>
                                  <a:pt x="1108" y="2153"/>
                                </a:lnTo>
                                <a:lnTo>
                                  <a:pt x="1029" y="2136"/>
                                </a:lnTo>
                                <a:lnTo>
                                  <a:pt x="952" y="2115"/>
                                </a:lnTo>
                                <a:lnTo>
                                  <a:pt x="876" y="2089"/>
                                </a:lnTo>
                                <a:lnTo>
                                  <a:pt x="802" y="2059"/>
                                </a:lnTo>
                                <a:lnTo>
                                  <a:pt x="730" y="2024"/>
                                </a:lnTo>
                                <a:lnTo>
                                  <a:pt x="660" y="1985"/>
                                </a:lnTo>
                                <a:lnTo>
                                  <a:pt x="592" y="1942"/>
                                </a:lnTo>
                                <a:lnTo>
                                  <a:pt x="527" y="1895"/>
                                </a:lnTo>
                                <a:lnTo>
                                  <a:pt x="465" y="1845"/>
                                </a:lnTo>
                                <a:lnTo>
                                  <a:pt x="406" y="1790"/>
                                </a:lnTo>
                                <a:lnTo>
                                  <a:pt x="351" y="1733"/>
                                </a:lnTo>
                                <a:lnTo>
                                  <a:pt x="299" y="1672"/>
                                </a:lnTo>
                                <a:lnTo>
                                  <a:pt x="250" y="1608"/>
                                </a:lnTo>
                                <a:lnTo>
                                  <a:pt x="206" y="1541"/>
                                </a:lnTo>
                                <a:lnTo>
                                  <a:pt x="165" y="1472"/>
                                </a:lnTo>
                                <a:lnTo>
                                  <a:pt x="129" y="1401"/>
                                </a:lnTo>
                                <a:lnTo>
                                  <a:pt x="97" y="1327"/>
                                </a:lnTo>
                                <a:lnTo>
                                  <a:pt x="69" y="1252"/>
                                </a:lnTo>
                                <a:lnTo>
                                  <a:pt x="46" y="1175"/>
                                </a:lnTo>
                                <a:lnTo>
                                  <a:pt x="28" y="1097"/>
                                </a:lnTo>
                                <a:lnTo>
                                  <a:pt x="14" y="1019"/>
                                </a:lnTo>
                                <a:lnTo>
                                  <a:pt x="5" y="939"/>
                                </a:lnTo>
                                <a:lnTo>
                                  <a:pt x="0" y="859"/>
                                </a:lnTo>
                                <a:lnTo>
                                  <a:pt x="0" y="819"/>
                                </a:lnTo>
                                <a:lnTo>
                                  <a:pt x="1" y="779"/>
                                </a:lnTo>
                                <a:lnTo>
                                  <a:pt x="6" y="699"/>
                                </a:lnTo>
                                <a:lnTo>
                                  <a:pt x="16" y="619"/>
                                </a:lnTo>
                                <a:lnTo>
                                  <a:pt x="30" y="541"/>
                                </a:lnTo>
                                <a:lnTo>
                                  <a:pt x="50" y="463"/>
                                </a:lnTo>
                                <a:lnTo>
                                  <a:pt x="73" y="386"/>
                                </a:lnTo>
                                <a:lnTo>
                                  <a:pt x="102" y="311"/>
                                </a:lnTo>
                                <a:lnTo>
                                  <a:pt x="134" y="238"/>
                                </a:lnTo>
                                <a:lnTo>
                                  <a:pt x="171" y="167"/>
                                </a:lnTo>
                                <a:lnTo>
                                  <a:pt x="212" y="98"/>
                                </a:lnTo>
                                <a:lnTo>
                                  <a:pt x="257" y="32"/>
                                </a:lnTo>
                                <a:lnTo>
                                  <a:pt x="281" y="0"/>
                                </a:lnTo>
                                <a:lnTo>
                                  <a:pt x="1350" y="825"/>
                                </a:lnTo>
                                <a:lnTo>
                                  <a:pt x="2700" y="825"/>
                                </a:lnTo>
                                <a:lnTo>
                                  <a:pt x="2698" y="905"/>
                                </a:lnTo>
                                <a:lnTo>
                                  <a:pt x="2690" y="985"/>
                                </a:lnTo>
                                <a:lnTo>
                                  <a:pt x="2679" y="1064"/>
                                </a:lnTo>
                                <a:lnTo>
                                  <a:pt x="2662" y="1143"/>
                                </a:lnTo>
                                <a:lnTo>
                                  <a:pt x="2641" y="1220"/>
                                </a:lnTo>
                                <a:lnTo>
                                  <a:pt x="2615" y="1296"/>
                                </a:lnTo>
                                <a:lnTo>
                                  <a:pt x="2585" y="1370"/>
                                </a:lnTo>
                                <a:lnTo>
                                  <a:pt x="2551" y="1442"/>
                                </a:lnTo>
                                <a:lnTo>
                                  <a:pt x="2512" y="1512"/>
                                </a:lnTo>
                                <a:lnTo>
                                  <a:pt x="2469" y="1580"/>
                                </a:lnTo>
                                <a:lnTo>
                                  <a:pt x="2422" y="1645"/>
                                </a:lnTo>
                                <a:lnTo>
                                  <a:pt x="2372" y="1707"/>
                                </a:lnTo>
                                <a:lnTo>
                                  <a:pt x="2318" y="1766"/>
                                </a:lnTo>
                                <a:lnTo>
                                  <a:pt x="2260" y="1822"/>
                                </a:lnTo>
                                <a:lnTo>
                                  <a:pt x="2199" y="1874"/>
                                </a:lnTo>
                                <a:lnTo>
                                  <a:pt x="2136" y="1923"/>
                                </a:lnTo>
                                <a:lnTo>
                                  <a:pt x="2069" y="1968"/>
                                </a:lnTo>
                                <a:lnTo>
                                  <a:pt x="2000" y="2008"/>
                                </a:lnTo>
                                <a:lnTo>
                                  <a:pt x="1929" y="2045"/>
                                </a:lnTo>
                                <a:lnTo>
                                  <a:pt x="1855" y="2077"/>
                                </a:lnTo>
                                <a:lnTo>
                                  <a:pt x="1780" y="2105"/>
                                </a:lnTo>
                                <a:lnTo>
                                  <a:pt x="1703" y="2128"/>
                                </a:lnTo>
                                <a:lnTo>
                                  <a:pt x="1625" y="2147"/>
                                </a:lnTo>
                                <a:lnTo>
                                  <a:pt x="1547" y="2161"/>
                                </a:lnTo>
                                <a:lnTo>
                                  <a:pt x="1467" y="2170"/>
                                </a:lnTo>
                                <a:lnTo>
                                  <a:pt x="1387" y="2174"/>
                                </a:lnTo>
                                <a:lnTo>
                                  <a:pt x="1347" y="2175"/>
                                </a:lnTo>
                                <a:close/>
                              </a:path>
                            </a:pathLst>
                          </a:custGeom>
                          <a:solidFill>
                            <a:srgbClr val="33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docshape20"/>
                        <wps:cNvSpPr>
                          <a:spLocks/>
                        </wps:cNvSpPr>
                        <wps:spPr bwMode="auto">
                          <a:xfrm>
                            <a:off x="1995" y="2069"/>
                            <a:ext cx="2700" cy="2176"/>
                          </a:xfrm>
                          <a:custGeom>
                            <a:avLst/>
                            <a:gdLst>
                              <a:gd name="T0" fmla="+- 0 4695 1995"/>
                              <a:gd name="T1" fmla="*/ T0 w 2700"/>
                              <a:gd name="T2" fmla="+- 0 2895 2070"/>
                              <a:gd name="T3" fmla="*/ 2895 h 2176"/>
                              <a:gd name="T4" fmla="+- 0 4694 1995"/>
                              <a:gd name="T5" fmla="*/ T4 w 2700"/>
                              <a:gd name="T6" fmla="+- 0 2935 2070"/>
                              <a:gd name="T7" fmla="*/ 2935 h 2176"/>
                              <a:gd name="T8" fmla="+- 0 4685 1995"/>
                              <a:gd name="T9" fmla="*/ T8 w 2700"/>
                              <a:gd name="T10" fmla="+- 0 3055 2070"/>
                              <a:gd name="T11" fmla="*/ 3055 h 2176"/>
                              <a:gd name="T12" fmla="+- 0 4666 1995"/>
                              <a:gd name="T13" fmla="*/ T12 w 2700"/>
                              <a:gd name="T14" fmla="+- 0 3173 2070"/>
                              <a:gd name="T15" fmla="*/ 3173 h 2176"/>
                              <a:gd name="T16" fmla="+- 0 4636 1995"/>
                              <a:gd name="T17" fmla="*/ T16 w 2700"/>
                              <a:gd name="T18" fmla="+- 0 3290 2070"/>
                              <a:gd name="T19" fmla="*/ 3290 h 2176"/>
                              <a:gd name="T20" fmla="+- 0 4596 1995"/>
                              <a:gd name="T21" fmla="*/ T20 w 2700"/>
                              <a:gd name="T22" fmla="+- 0 3403 2070"/>
                              <a:gd name="T23" fmla="*/ 3403 h 2176"/>
                              <a:gd name="T24" fmla="+- 0 4546 1995"/>
                              <a:gd name="T25" fmla="*/ T24 w 2700"/>
                              <a:gd name="T26" fmla="+- 0 3512 2070"/>
                              <a:gd name="T27" fmla="*/ 3512 h 2176"/>
                              <a:gd name="T28" fmla="+- 0 4486 1995"/>
                              <a:gd name="T29" fmla="*/ T28 w 2700"/>
                              <a:gd name="T30" fmla="+- 0 3617 2070"/>
                              <a:gd name="T31" fmla="*/ 3617 h 2176"/>
                              <a:gd name="T32" fmla="+- 0 4417 1995"/>
                              <a:gd name="T33" fmla="*/ T32 w 2700"/>
                              <a:gd name="T34" fmla="+- 0 3715 2070"/>
                              <a:gd name="T35" fmla="*/ 3715 h 2176"/>
                              <a:gd name="T36" fmla="+- 0 4340 1995"/>
                              <a:gd name="T37" fmla="*/ T36 w 2700"/>
                              <a:gd name="T38" fmla="+- 0 3807 2070"/>
                              <a:gd name="T39" fmla="*/ 3807 h 2176"/>
                              <a:gd name="T40" fmla="+- 0 4255 1995"/>
                              <a:gd name="T41" fmla="*/ T40 w 2700"/>
                              <a:gd name="T42" fmla="+- 0 3892 2070"/>
                              <a:gd name="T43" fmla="*/ 3892 h 2176"/>
                              <a:gd name="T44" fmla="+- 0 4163 1995"/>
                              <a:gd name="T45" fmla="*/ T44 w 2700"/>
                              <a:gd name="T46" fmla="+- 0 3969 2070"/>
                              <a:gd name="T47" fmla="*/ 3969 h 2176"/>
                              <a:gd name="T48" fmla="+- 0 4064 1995"/>
                              <a:gd name="T49" fmla="*/ T48 w 2700"/>
                              <a:gd name="T50" fmla="+- 0 4038 2070"/>
                              <a:gd name="T51" fmla="*/ 4038 h 2176"/>
                              <a:gd name="T52" fmla="+- 0 3960 1995"/>
                              <a:gd name="T53" fmla="*/ T52 w 2700"/>
                              <a:gd name="T54" fmla="+- 0 4097 2070"/>
                              <a:gd name="T55" fmla="*/ 4097 h 2176"/>
                              <a:gd name="T56" fmla="+- 0 3850 1995"/>
                              <a:gd name="T57" fmla="*/ T56 w 2700"/>
                              <a:gd name="T58" fmla="+- 0 4147 2070"/>
                              <a:gd name="T59" fmla="*/ 4147 h 2176"/>
                              <a:gd name="T60" fmla="+- 0 3737 1995"/>
                              <a:gd name="T61" fmla="*/ T60 w 2700"/>
                              <a:gd name="T62" fmla="+- 0 4187 2070"/>
                              <a:gd name="T63" fmla="*/ 4187 h 2176"/>
                              <a:gd name="T64" fmla="+- 0 3620 1995"/>
                              <a:gd name="T65" fmla="*/ T64 w 2700"/>
                              <a:gd name="T66" fmla="+- 0 4217 2070"/>
                              <a:gd name="T67" fmla="*/ 4217 h 2176"/>
                              <a:gd name="T68" fmla="+- 0 3502 1995"/>
                              <a:gd name="T69" fmla="*/ T68 w 2700"/>
                              <a:gd name="T70" fmla="+- 0 4236 2070"/>
                              <a:gd name="T71" fmla="*/ 4236 h 2176"/>
                              <a:gd name="T72" fmla="+- 0 3382 1995"/>
                              <a:gd name="T73" fmla="*/ T72 w 2700"/>
                              <a:gd name="T74" fmla="+- 0 4244 2070"/>
                              <a:gd name="T75" fmla="*/ 4244 h 2176"/>
                              <a:gd name="T76" fmla="+- 0 3322 1995"/>
                              <a:gd name="T77" fmla="*/ T76 w 2700"/>
                              <a:gd name="T78" fmla="+- 0 4245 2070"/>
                              <a:gd name="T79" fmla="*/ 4245 h 2176"/>
                              <a:gd name="T80" fmla="+- 0 3202 1995"/>
                              <a:gd name="T81" fmla="*/ T80 w 2700"/>
                              <a:gd name="T82" fmla="+- 0 4237 2070"/>
                              <a:gd name="T83" fmla="*/ 4237 h 2176"/>
                              <a:gd name="T84" fmla="+- 0 3083 1995"/>
                              <a:gd name="T85" fmla="*/ T84 w 2700"/>
                              <a:gd name="T86" fmla="+- 0 4219 2070"/>
                              <a:gd name="T87" fmla="*/ 4219 h 2176"/>
                              <a:gd name="T88" fmla="+- 0 2966 1995"/>
                              <a:gd name="T89" fmla="*/ T88 w 2700"/>
                              <a:gd name="T90" fmla="+- 0 4191 2070"/>
                              <a:gd name="T91" fmla="*/ 4191 h 2176"/>
                              <a:gd name="T92" fmla="+- 0 2853 1995"/>
                              <a:gd name="T93" fmla="*/ T92 w 2700"/>
                              <a:gd name="T94" fmla="+- 0 4152 2070"/>
                              <a:gd name="T95" fmla="*/ 4152 h 2176"/>
                              <a:gd name="T96" fmla="+- 0 2743 1995"/>
                              <a:gd name="T97" fmla="*/ T96 w 2700"/>
                              <a:gd name="T98" fmla="+- 0 4103 2070"/>
                              <a:gd name="T99" fmla="*/ 4103 h 2176"/>
                              <a:gd name="T100" fmla="+- 0 2638 1995"/>
                              <a:gd name="T101" fmla="*/ T100 w 2700"/>
                              <a:gd name="T102" fmla="+- 0 4045 2070"/>
                              <a:gd name="T103" fmla="*/ 4045 h 2176"/>
                              <a:gd name="T104" fmla="+- 0 2538 1995"/>
                              <a:gd name="T105" fmla="*/ T104 w 2700"/>
                              <a:gd name="T106" fmla="+- 0 3977 2070"/>
                              <a:gd name="T107" fmla="*/ 3977 h 2176"/>
                              <a:gd name="T108" fmla="+- 0 2445 1995"/>
                              <a:gd name="T109" fmla="*/ T108 w 2700"/>
                              <a:gd name="T110" fmla="+- 0 3901 2070"/>
                              <a:gd name="T111" fmla="*/ 3901 h 2176"/>
                              <a:gd name="T112" fmla="+- 0 2359 1995"/>
                              <a:gd name="T113" fmla="*/ T112 w 2700"/>
                              <a:gd name="T114" fmla="+- 0 3817 2070"/>
                              <a:gd name="T115" fmla="*/ 3817 h 2176"/>
                              <a:gd name="T116" fmla="+- 0 2281 1995"/>
                              <a:gd name="T117" fmla="*/ T116 w 2700"/>
                              <a:gd name="T118" fmla="+- 0 3726 2070"/>
                              <a:gd name="T119" fmla="*/ 3726 h 2176"/>
                              <a:gd name="T120" fmla="+- 0 2212 1995"/>
                              <a:gd name="T121" fmla="*/ T120 w 2700"/>
                              <a:gd name="T122" fmla="+- 0 3628 2070"/>
                              <a:gd name="T123" fmla="*/ 3628 h 2176"/>
                              <a:gd name="T124" fmla="+- 0 2151 1995"/>
                              <a:gd name="T125" fmla="*/ T124 w 2700"/>
                              <a:gd name="T126" fmla="+- 0 3525 2070"/>
                              <a:gd name="T127" fmla="*/ 3525 h 2176"/>
                              <a:gd name="T128" fmla="+- 0 2100 1995"/>
                              <a:gd name="T129" fmla="*/ T128 w 2700"/>
                              <a:gd name="T130" fmla="+- 0 3416 2070"/>
                              <a:gd name="T131" fmla="*/ 3416 h 2176"/>
                              <a:gd name="T132" fmla="+- 0 2058 1995"/>
                              <a:gd name="T133" fmla="*/ T132 w 2700"/>
                              <a:gd name="T134" fmla="+- 0 3303 2070"/>
                              <a:gd name="T135" fmla="*/ 3303 h 2176"/>
                              <a:gd name="T136" fmla="+- 0 2027 1995"/>
                              <a:gd name="T137" fmla="*/ T136 w 2700"/>
                              <a:gd name="T138" fmla="+- 0 3187 2070"/>
                              <a:gd name="T139" fmla="*/ 3187 h 2176"/>
                              <a:gd name="T140" fmla="+- 0 2006 1995"/>
                              <a:gd name="T141" fmla="*/ T140 w 2700"/>
                              <a:gd name="T142" fmla="+- 0 3069 2070"/>
                              <a:gd name="T143" fmla="*/ 3069 h 2176"/>
                              <a:gd name="T144" fmla="+- 0 1996 1995"/>
                              <a:gd name="T145" fmla="*/ T144 w 2700"/>
                              <a:gd name="T146" fmla="+- 0 2949 2070"/>
                              <a:gd name="T147" fmla="*/ 2949 h 2176"/>
                              <a:gd name="T148" fmla="+- 0 1995 1995"/>
                              <a:gd name="T149" fmla="*/ T148 w 2700"/>
                              <a:gd name="T150" fmla="+- 0 2869 2070"/>
                              <a:gd name="T151" fmla="*/ 2869 h 2176"/>
                              <a:gd name="T152" fmla="+- 0 2003 1995"/>
                              <a:gd name="T153" fmla="*/ T152 w 2700"/>
                              <a:gd name="T154" fmla="+- 0 2749 2070"/>
                              <a:gd name="T155" fmla="*/ 2749 h 2176"/>
                              <a:gd name="T156" fmla="+- 0 2021 1995"/>
                              <a:gd name="T157" fmla="*/ T156 w 2700"/>
                              <a:gd name="T158" fmla="+- 0 2630 2070"/>
                              <a:gd name="T159" fmla="*/ 2630 h 2176"/>
                              <a:gd name="T160" fmla="+- 0 2050 1995"/>
                              <a:gd name="T161" fmla="*/ T160 w 2700"/>
                              <a:gd name="T162" fmla="+- 0 2513 2070"/>
                              <a:gd name="T163" fmla="*/ 2513 h 2176"/>
                              <a:gd name="T164" fmla="+- 0 2089 1995"/>
                              <a:gd name="T165" fmla="*/ T164 w 2700"/>
                              <a:gd name="T166" fmla="+- 0 2400 2070"/>
                              <a:gd name="T167" fmla="*/ 2400 h 2176"/>
                              <a:gd name="T168" fmla="+- 0 2138 1995"/>
                              <a:gd name="T169" fmla="*/ T168 w 2700"/>
                              <a:gd name="T170" fmla="+- 0 2290 2070"/>
                              <a:gd name="T171" fmla="*/ 2290 h 2176"/>
                              <a:gd name="T172" fmla="+- 0 2197 1995"/>
                              <a:gd name="T173" fmla="*/ T172 w 2700"/>
                              <a:gd name="T174" fmla="+- 0 2185 2070"/>
                              <a:gd name="T175" fmla="*/ 2185 h 2176"/>
                              <a:gd name="T176" fmla="+- 0 2264 1995"/>
                              <a:gd name="T177" fmla="*/ T176 w 2700"/>
                              <a:gd name="T178" fmla="+- 0 2086 2070"/>
                              <a:gd name="T179" fmla="*/ 2086 h 2176"/>
                              <a:gd name="T180" fmla="+- 0 3345 1995"/>
                              <a:gd name="T181" fmla="*/ T180 w 2700"/>
                              <a:gd name="T182" fmla="+- 0 2895 2070"/>
                              <a:gd name="T183" fmla="*/ 2895 h 21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700" h="2176">
                                <a:moveTo>
                                  <a:pt x="1350" y="825"/>
                                </a:moveTo>
                                <a:lnTo>
                                  <a:pt x="2700" y="825"/>
                                </a:lnTo>
                                <a:lnTo>
                                  <a:pt x="2700" y="845"/>
                                </a:lnTo>
                                <a:lnTo>
                                  <a:pt x="2699" y="865"/>
                                </a:lnTo>
                                <a:lnTo>
                                  <a:pt x="2696" y="925"/>
                                </a:lnTo>
                                <a:lnTo>
                                  <a:pt x="2690" y="985"/>
                                </a:lnTo>
                                <a:lnTo>
                                  <a:pt x="2682" y="1044"/>
                                </a:lnTo>
                                <a:lnTo>
                                  <a:pt x="2671" y="1103"/>
                                </a:lnTo>
                                <a:lnTo>
                                  <a:pt x="2657" y="1162"/>
                                </a:lnTo>
                                <a:lnTo>
                                  <a:pt x="2641" y="1220"/>
                                </a:lnTo>
                                <a:lnTo>
                                  <a:pt x="2622" y="1277"/>
                                </a:lnTo>
                                <a:lnTo>
                                  <a:pt x="2601" y="1333"/>
                                </a:lnTo>
                                <a:lnTo>
                                  <a:pt x="2577" y="1388"/>
                                </a:lnTo>
                                <a:lnTo>
                                  <a:pt x="2551" y="1442"/>
                                </a:lnTo>
                                <a:lnTo>
                                  <a:pt x="2522" y="1495"/>
                                </a:lnTo>
                                <a:lnTo>
                                  <a:pt x="2491" y="1547"/>
                                </a:lnTo>
                                <a:lnTo>
                                  <a:pt x="2458" y="1597"/>
                                </a:lnTo>
                                <a:lnTo>
                                  <a:pt x="2422" y="1645"/>
                                </a:lnTo>
                                <a:lnTo>
                                  <a:pt x="2385" y="1692"/>
                                </a:lnTo>
                                <a:lnTo>
                                  <a:pt x="2345" y="1737"/>
                                </a:lnTo>
                                <a:lnTo>
                                  <a:pt x="2304" y="1781"/>
                                </a:lnTo>
                                <a:lnTo>
                                  <a:pt x="2260" y="1822"/>
                                </a:lnTo>
                                <a:lnTo>
                                  <a:pt x="2215" y="1862"/>
                                </a:lnTo>
                                <a:lnTo>
                                  <a:pt x="2168" y="1899"/>
                                </a:lnTo>
                                <a:lnTo>
                                  <a:pt x="2119" y="1934"/>
                                </a:lnTo>
                                <a:lnTo>
                                  <a:pt x="2069" y="1968"/>
                                </a:lnTo>
                                <a:lnTo>
                                  <a:pt x="2017" y="1998"/>
                                </a:lnTo>
                                <a:lnTo>
                                  <a:pt x="1965" y="2027"/>
                                </a:lnTo>
                                <a:lnTo>
                                  <a:pt x="1910" y="2053"/>
                                </a:lnTo>
                                <a:lnTo>
                                  <a:pt x="1855" y="2077"/>
                                </a:lnTo>
                                <a:lnTo>
                                  <a:pt x="1799" y="2098"/>
                                </a:lnTo>
                                <a:lnTo>
                                  <a:pt x="1742" y="2117"/>
                                </a:lnTo>
                                <a:lnTo>
                                  <a:pt x="1684" y="2133"/>
                                </a:lnTo>
                                <a:lnTo>
                                  <a:pt x="1625" y="2147"/>
                                </a:lnTo>
                                <a:lnTo>
                                  <a:pt x="1566" y="2158"/>
                                </a:lnTo>
                                <a:lnTo>
                                  <a:pt x="1507" y="2166"/>
                                </a:lnTo>
                                <a:lnTo>
                                  <a:pt x="1447" y="2172"/>
                                </a:lnTo>
                                <a:lnTo>
                                  <a:pt x="1387" y="2174"/>
                                </a:lnTo>
                                <a:lnTo>
                                  <a:pt x="1347" y="2175"/>
                                </a:lnTo>
                                <a:lnTo>
                                  <a:pt x="1327" y="2175"/>
                                </a:lnTo>
                                <a:lnTo>
                                  <a:pt x="1267" y="2172"/>
                                </a:lnTo>
                                <a:lnTo>
                                  <a:pt x="1207" y="2167"/>
                                </a:lnTo>
                                <a:lnTo>
                                  <a:pt x="1147" y="2160"/>
                                </a:lnTo>
                                <a:lnTo>
                                  <a:pt x="1088" y="2149"/>
                                </a:lnTo>
                                <a:lnTo>
                                  <a:pt x="1029" y="2136"/>
                                </a:lnTo>
                                <a:lnTo>
                                  <a:pt x="971" y="2121"/>
                                </a:lnTo>
                                <a:lnTo>
                                  <a:pt x="914" y="2103"/>
                                </a:lnTo>
                                <a:lnTo>
                                  <a:pt x="858" y="2082"/>
                                </a:lnTo>
                                <a:lnTo>
                                  <a:pt x="802" y="2059"/>
                                </a:lnTo>
                                <a:lnTo>
                                  <a:pt x="748" y="2033"/>
                                </a:lnTo>
                                <a:lnTo>
                                  <a:pt x="695" y="2005"/>
                                </a:lnTo>
                                <a:lnTo>
                                  <a:pt x="643" y="1975"/>
                                </a:lnTo>
                                <a:lnTo>
                                  <a:pt x="592" y="1942"/>
                                </a:lnTo>
                                <a:lnTo>
                                  <a:pt x="543" y="1907"/>
                                </a:lnTo>
                                <a:lnTo>
                                  <a:pt x="496" y="1871"/>
                                </a:lnTo>
                                <a:lnTo>
                                  <a:pt x="450" y="1831"/>
                                </a:lnTo>
                                <a:lnTo>
                                  <a:pt x="406" y="1790"/>
                                </a:lnTo>
                                <a:lnTo>
                                  <a:pt x="364" y="1747"/>
                                </a:lnTo>
                                <a:lnTo>
                                  <a:pt x="324" y="1703"/>
                                </a:lnTo>
                                <a:lnTo>
                                  <a:pt x="286" y="1656"/>
                                </a:lnTo>
                                <a:lnTo>
                                  <a:pt x="250" y="1608"/>
                                </a:lnTo>
                                <a:lnTo>
                                  <a:pt x="217" y="1558"/>
                                </a:lnTo>
                                <a:lnTo>
                                  <a:pt x="185" y="1507"/>
                                </a:lnTo>
                                <a:lnTo>
                                  <a:pt x="156" y="1455"/>
                                </a:lnTo>
                                <a:lnTo>
                                  <a:pt x="129" y="1401"/>
                                </a:lnTo>
                                <a:lnTo>
                                  <a:pt x="105" y="1346"/>
                                </a:lnTo>
                                <a:lnTo>
                                  <a:pt x="83" y="1290"/>
                                </a:lnTo>
                                <a:lnTo>
                                  <a:pt x="63" y="1233"/>
                                </a:lnTo>
                                <a:lnTo>
                                  <a:pt x="46" y="1175"/>
                                </a:lnTo>
                                <a:lnTo>
                                  <a:pt x="32" y="1117"/>
                                </a:lnTo>
                                <a:lnTo>
                                  <a:pt x="20" y="1058"/>
                                </a:lnTo>
                                <a:lnTo>
                                  <a:pt x="11" y="999"/>
                                </a:lnTo>
                                <a:lnTo>
                                  <a:pt x="5" y="939"/>
                                </a:lnTo>
                                <a:lnTo>
                                  <a:pt x="1" y="879"/>
                                </a:lnTo>
                                <a:lnTo>
                                  <a:pt x="0" y="819"/>
                                </a:lnTo>
                                <a:lnTo>
                                  <a:pt x="0" y="799"/>
                                </a:lnTo>
                                <a:lnTo>
                                  <a:pt x="3" y="739"/>
                                </a:lnTo>
                                <a:lnTo>
                                  <a:pt x="8" y="679"/>
                                </a:lnTo>
                                <a:lnTo>
                                  <a:pt x="16" y="619"/>
                                </a:lnTo>
                                <a:lnTo>
                                  <a:pt x="26" y="560"/>
                                </a:lnTo>
                                <a:lnTo>
                                  <a:pt x="39" y="501"/>
                                </a:lnTo>
                                <a:lnTo>
                                  <a:pt x="55" y="443"/>
                                </a:lnTo>
                                <a:lnTo>
                                  <a:pt x="73" y="386"/>
                                </a:lnTo>
                                <a:lnTo>
                                  <a:pt x="94" y="330"/>
                                </a:lnTo>
                                <a:lnTo>
                                  <a:pt x="117" y="274"/>
                                </a:lnTo>
                                <a:lnTo>
                                  <a:pt x="143" y="220"/>
                                </a:lnTo>
                                <a:lnTo>
                                  <a:pt x="171" y="167"/>
                                </a:lnTo>
                                <a:lnTo>
                                  <a:pt x="202" y="115"/>
                                </a:lnTo>
                                <a:lnTo>
                                  <a:pt x="234" y="65"/>
                                </a:lnTo>
                                <a:lnTo>
                                  <a:pt x="269" y="16"/>
                                </a:lnTo>
                                <a:lnTo>
                                  <a:pt x="281" y="0"/>
                                </a:lnTo>
                                <a:lnTo>
                                  <a:pt x="1350" y="825"/>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docshape21"/>
                        <wps:cNvSpPr txBox="1">
                          <a:spLocks noChangeArrowheads="1"/>
                        </wps:cNvSpPr>
                        <wps:spPr bwMode="auto">
                          <a:xfrm>
                            <a:off x="375" y="338"/>
                            <a:ext cx="5477" cy="6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rPr>
                                  <w:rFonts w:ascii="Calibri"/>
                                  <w:sz w:val="24"/>
                                </w:rPr>
                              </w:pPr>
                              <w:r>
                                <w:rPr>
                                  <w:rFonts w:ascii="Calibri"/>
                                  <w:color w:val="202024"/>
                                  <w:w w:val="110"/>
                                  <w:sz w:val="24"/>
                                </w:rPr>
                                <w:t>1.</w:t>
                              </w:r>
                              <w:r>
                                <w:rPr>
                                  <w:rFonts w:ascii="Calibri"/>
                                  <w:color w:val="202024"/>
                                  <w:spacing w:val="-2"/>
                                  <w:w w:val="110"/>
                                  <w:sz w:val="24"/>
                                </w:rPr>
                                <w:t xml:space="preserve"> </w:t>
                              </w:r>
                              <w:r>
                                <w:rPr>
                                  <w:rFonts w:ascii="Calibri"/>
                                  <w:color w:val="202024"/>
                                  <w:w w:val="110"/>
                                  <w:sz w:val="24"/>
                                </w:rPr>
                                <w:t>Are</w:t>
                              </w:r>
                              <w:r>
                                <w:rPr>
                                  <w:rFonts w:ascii="Calibri"/>
                                  <w:color w:val="202024"/>
                                  <w:spacing w:val="-2"/>
                                  <w:w w:val="110"/>
                                  <w:sz w:val="24"/>
                                </w:rPr>
                                <w:t xml:space="preserve"> </w:t>
                              </w:r>
                              <w:r>
                                <w:rPr>
                                  <w:rFonts w:ascii="Calibri"/>
                                  <w:color w:val="202024"/>
                                  <w:w w:val="110"/>
                                  <w:sz w:val="24"/>
                                </w:rPr>
                                <w:t>you</w:t>
                              </w:r>
                              <w:r>
                                <w:rPr>
                                  <w:rFonts w:ascii="Calibri"/>
                                  <w:color w:val="202024"/>
                                  <w:spacing w:val="-1"/>
                                  <w:w w:val="110"/>
                                  <w:sz w:val="24"/>
                                </w:rPr>
                                <w:t xml:space="preserve"> </w:t>
                              </w:r>
                              <w:r>
                                <w:rPr>
                                  <w:rFonts w:ascii="Calibri"/>
                                  <w:color w:val="202024"/>
                                  <w:w w:val="110"/>
                                  <w:sz w:val="24"/>
                                </w:rPr>
                                <w:t>currently</w:t>
                              </w:r>
                              <w:r>
                                <w:rPr>
                                  <w:rFonts w:ascii="Calibri"/>
                                  <w:color w:val="202024"/>
                                  <w:spacing w:val="-2"/>
                                  <w:w w:val="110"/>
                                  <w:sz w:val="24"/>
                                </w:rPr>
                                <w:t xml:space="preserve"> </w:t>
                              </w:r>
                              <w:r>
                                <w:rPr>
                                  <w:rFonts w:ascii="Calibri"/>
                                  <w:color w:val="202024"/>
                                  <w:w w:val="110"/>
                                  <w:sz w:val="24"/>
                                </w:rPr>
                                <w:t>receiving</w:t>
                              </w:r>
                              <w:r>
                                <w:rPr>
                                  <w:rFonts w:ascii="Calibri"/>
                                  <w:color w:val="202024"/>
                                  <w:spacing w:val="-2"/>
                                  <w:w w:val="110"/>
                                  <w:sz w:val="24"/>
                                </w:rPr>
                                <w:t xml:space="preserve"> </w:t>
                              </w:r>
                              <w:r>
                                <w:rPr>
                                  <w:rFonts w:ascii="Calibri"/>
                                  <w:color w:val="202024"/>
                                  <w:w w:val="110"/>
                                  <w:sz w:val="24"/>
                                </w:rPr>
                                <w:t>federal</w:t>
                              </w:r>
                              <w:r>
                                <w:rPr>
                                  <w:rFonts w:ascii="Calibri"/>
                                  <w:color w:val="202024"/>
                                  <w:spacing w:val="-1"/>
                                  <w:w w:val="110"/>
                                  <w:sz w:val="24"/>
                                </w:rPr>
                                <w:t xml:space="preserve"> </w:t>
                              </w:r>
                              <w:r>
                                <w:rPr>
                                  <w:rFonts w:ascii="Calibri"/>
                                  <w:color w:val="202024"/>
                                  <w:w w:val="110"/>
                                  <w:sz w:val="24"/>
                                </w:rPr>
                                <w:t>financial</w:t>
                              </w:r>
                              <w:r>
                                <w:rPr>
                                  <w:rFonts w:ascii="Calibri"/>
                                  <w:color w:val="202024"/>
                                  <w:spacing w:val="-2"/>
                                  <w:w w:val="110"/>
                                  <w:sz w:val="24"/>
                                </w:rPr>
                                <w:t xml:space="preserve"> </w:t>
                              </w:r>
                              <w:r>
                                <w:rPr>
                                  <w:rFonts w:ascii="Calibri"/>
                                  <w:color w:val="202024"/>
                                  <w:w w:val="110"/>
                                  <w:sz w:val="24"/>
                                </w:rPr>
                                <w:t>aid?</w:t>
                              </w:r>
                            </w:p>
                            <w:p w:rsidR="0017628C" w:rsidRDefault="0017628C" w:rsidP="00176316">
                              <w:pPr>
                                <w:spacing w:before="170"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92" name="docshape22"/>
                        <wps:cNvSpPr txBox="1">
                          <a:spLocks noChangeArrowheads="1"/>
                        </wps:cNvSpPr>
                        <wps:spPr bwMode="auto">
                          <a:xfrm>
                            <a:off x="3407" y="1864"/>
                            <a:ext cx="53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FFFFFF"/>
                                  <w:sz w:val="18"/>
                                </w:rPr>
                                <w:t>39.5%</w:t>
                              </w:r>
                            </w:p>
                          </w:txbxContent>
                        </wps:txbx>
                        <wps:bodyPr rot="0" vert="horz" wrap="square" lIns="0" tIns="0" rIns="0" bIns="0" anchor="t" anchorCtr="0" upright="1">
                          <a:noAutofit/>
                        </wps:bodyPr>
                      </wps:wsp>
                      <wps:wsp>
                        <wps:cNvPr id="193" name="docshape23"/>
                        <wps:cNvSpPr txBox="1">
                          <a:spLocks noChangeArrowheads="1"/>
                        </wps:cNvSpPr>
                        <wps:spPr bwMode="auto">
                          <a:xfrm>
                            <a:off x="6390" y="1535"/>
                            <a:ext cx="314" cy="4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Yes</w:t>
                              </w:r>
                            </w:p>
                            <w:p w:rsidR="0017628C" w:rsidRDefault="0017628C" w:rsidP="00176316">
                              <w:pPr>
                                <w:spacing w:before="78"/>
                                <w:rPr>
                                  <w:rFonts w:ascii="Arial"/>
                                  <w:sz w:val="18"/>
                                </w:rPr>
                              </w:pPr>
                              <w:r>
                                <w:rPr>
                                  <w:rFonts w:ascii="Arial"/>
                                  <w:color w:val="212121"/>
                                  <w:sz w:val="18"/>
                                </w:rPr>
                                <w:t>No</w:t>
                              </w:r>
                            </w:p>
                          </w:txbxContent>
                        </wps:txbx>
                        <wps:bodyPr rot="0" vert="horz" wrap="square" lIns="0" tIns="0" rIns="0" bIns="0" anchor="t" anchorCtr="0" upright="1">
                          <a:noAutofit/>
                        </wps:bodyPr>
                      </wps:wsp>
                      <wps:wsp>
                        <wps:cNvPr id="194" name="docshape24"/>
                        <wps:cNvSpPr txBox="1">
                          <a:spLocks noChangeArrowheads="1"/>
                        </wps:cNvSpPr>
                        <wps:spPr bwMode="auto">
                          <a:xfrm>
                            <a:off x="2772" y="3725"/>
                            <a:ext cx="53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FFFFFF"/>
                                  <w:sz w:val="18"/>
                                </w:rPr>
                                <w:t>60.5%</w:t>
                              </w:r>
                            </w:p>
                          </w:txbxContent>
                        </wps:txbx>
                        <wps:bodyPr rot="0" vert="horz" wrap="square" lIns="0" tIns="0" rIns="0" bIns="0" anchor="t" anchorCtr="0" upright="1">
                          <a:noAutofit/>
                        </wps:bodyPr>
                      </wps:wsp>
                    </wpg:wgp>
                  </a:graphicData>
                </a:graphic>
              </wp:inline>
            </w:drawing>
          </mc:Choice>
          <mc:Fallback>
            <w:pict>
              <v:group id="Group 182" o:spid="_x0000_s1031" style="width:480pt;height:238.5pt;mso-position-horizontal-relative:char;mso-position-vertical-relative:line" coordsize="9600,47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">
                <v:shape id="docshape13" o:spid="_x0000_s1032" style="position:absolute;left:7;top:7;width:9585;height:4755;visibility:visible;mso-wrap-style:square;v-text-anchor:top" coordsize="9585,4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" path="m1,4643l1,113,,106,1,98,3,91,4,84,6,77,33,33r6,-5l44,24r6,-5l57,15,106,r7,l9473,r7,l9488,1r47,18l9542,24r5,4l9553,33r5,6l9585,98r,15l9585,4643r,7l9585,4658r-2,7l9582,4672r-29,51l9547,4728r-52,25l9488,4755r-8,l9473,4755r-9360,l50,4737,33,4723r-5,-6l24,4712r-5,-7l15,4699r-3,-6l9,4686r-3,-7l4,4672r-1,-7l1,4658,,4650r1,-7xe" filled="f" strokecolor="#d9dbdf">
                  <v:path arrowok="t" o:connecttype="custom" o:connectlocs="1,4650;1,120;0,113;1,105;3,98;4,91;6,84;33,40;39,35;44,31;50,26;57,22;106,7;113,7;9473,7;9480,7;9488,8;9535,26;9542,31;9547,35;9553,40;9558,46;9585,105;9585,120;9585,4650;9585,4657;9585,4665;9583,4672;9582,4679;9553,4730;9547,4735;9495,4760;9488,4762;9480,4762;9473,4762;113,4762;50,4744;33,4730;28,4724;24,4719;19,4712;15,4706;12,4700;9,4693;6,4686;4,4679;3,4672;1,4665;0,4657;1,4650" o:connectangles="0,0,0,0,0,0,0,0,0,0,0,0,0,0,0,0,0,0,0,0,0,0,0,0,0,0,0,0,0,0,0,0,0,0,0,0,0,0,0,0,0,0,0,0,0,0,0,0,0,0"/>
                </v:shape>
                <v:rect id="docshape14" o:spid="_x0000_s1033" style="position:absolute;left:375;top:1395;width:9030;height:3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&#1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5" o:spid="_x0000_s1034" type="#_x0000_t75" style="position:absolute;left:6135;top:1545;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">
                  <v:imagedata r:id="rId11" o:title=""/>
                </v:shape>
                <v:shape id="docshape16" o:spid="_x0000_s1035" type="#_x0000_t75" style="position:absolute;left:6135;top:1830;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">
                  <v:imagedata r:id="rId12" o:title=""/>
                </v:shape>
                <v:shape id="docshape17" o:spid="_x0000_s1036" style="position:absolute;left:2276;top:1545;width:2419;height:1350;visibility:visible;mso-wrap-style:square;v-text-anchor:top" coordsize="2419,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" path="m2419,1350r-1350,l,525,50,464r54,-58l160,352r60,-51l282,253r65,-44l415,169r70,-36l557,101,630,73,705,50,781,31,859,16,937,7r78,-6l1067,r27,l1172,4r78,8l1328,25r76,17l1480,64r74,26l1627,121r70,34l1766,194r66,42l1895,282r61,50l2014,386r54,56l2119,502r48,62l2211,630r40,67l2287,767r32,72l2346,913r23,75l2388,1064r15,77l2413,1219r5,79l2419,1350xe" fillcolor="#db3812" stroked="f">
                  <v:path arrowok="t" o:connecttype="custom" o:connectlocs="2419,2895;1069,2895;0,2070;50,2009;104,1951;160,1897;220,1846;282,1798;347,1754;415,1714;485,1678;557,1646;630,1618;705,1595;781,1576;859,1561;937,1552;1015,1546;1067,1545;1094,1545;1172,1549;1250,1557;1328,1570;1404,1587;1480,1609;1554,1635;1627,1666;1697,1700;1766,1739;1832,1781;1895,1827;1956,1877;2014,1931;2068,1987;2119,2047;2167,2109;2211,2175;2251,2242;2287,2312;2319,2384;2346,2458;2369,2533;2388,2609;2403,2686;2413,2764;2418,2843;2419,2895" o:connectangles="0,0,0,0,0,0,0,0,0,0,0,0,0,0,0,0,0,0,0,0,0,0,0,0,0,0,0,0,0,0,0,0,0,0,0,0,0,0,0,0,0,0,0,0,0,0,0"/>
                </v:shape>
                <v:shape id="docshape18" o:spid="_x0000_s1037" style="position:absolute;left:2276;top:1545;width:2419;height:1350;visibility:visible;mso-wrap-style:square;v-text-anchor:top" coordsize="2419,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" path="m1069,1350l,525,17,504,33,484,85,425r56,-55l200,317r61,-49l325,223r67,-41l461,144r72,-33l606,82,680,57,756,37,833,21,911,9,989,2,1067,r27,l1172,4r78,8l1328,25r76,17l1480,64r74,26l1627,121r70,34l1766,194r66,42l1895,282r61,50l2014,386r54,56l2119,502r48,62l2211,630r40,67l2287,767r32,72l2346,913r23,75l2388,1064r15,77l2413,1219r5,79l2419,1350r-1350,e" filled="f" strokecolor="white">
                  <v:path arrowok="t" o:connecttype="custom" o:connectlocs="1069,2895;0,2070;17,2049;33,2029;85,1970;141,1915;200,1862;261,1813;325,1768;392,1727;461,1689;533,1656;606,1627;680,1602;756,1582;833,1566;911,1554;989,1547;1067,1545;1094,1545;1172,1549;1250,1557;1328,1570;1404,1587;1480,1609;1554,1635;1627,1666;1697,1700;1766,1739;1832,1781;1895,1827;1956,1877;2014,1931;2068,1987;2119,2047;2167,2109;2211,2175;2251,2242;2287,2312;2319,2384;2346,2458;2369,2533;2388,2609;2403,2686;2413,2764;2418,2843;2419,2895;1069,2895" o:connectangles="0,0,0,0,0,0,0,0,0,0,0,0,0,0,0,0,0,0,0,0,0,0,0,0,0,0,0,0,0,0,0,0,0,0,0,0,0,0,0,0,0,0,0,0,0,0,0,0"/>
                </v:shape>
                <v:shape id="docshape19" o:spid="_x0000_s1038" style="position:absolute;left:1995;top:2069;width:2700;height:2176;visibility:visible;mso-wrap-style:square;v-text-anchor:top" coordsize="2700,2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" path="m1347,2175r-80,-3l1187,2165r-79,-12l1029,2136r-77,-21l876,2089r-74,-30l730,2024r-70,-39l592,1942r-65,-47l465,1845r-59,-55l351,1733r-52,-61l250,1608r-44,-67l165,1472r-36,-71l97,1327,69,1252,46,1175,28,1097,14,1019,5,939,,859,,819,1,779,6,699,16,619,30,541,50,463,73,386r29,-75l134,238r37,-71l212,98,257,32,281,,1350,825r1350,l2698,905r-8,80l2679,1064r-17,79l2641,1220r-26,76l2585,1370r-34,72l2512,1512r-43,68l2422,1645r-50,62l2318,1766r-58,56l2199,1874r-63,49l2069,1968r-69,40l1929,2045r-74,32l1780,2105r-77,23l1625,2147r-78,14l1467,2170r-80,4l1347,2175xe" fillcolor="#36c" stroked="f">
                  <v:path arrowok="t" o:connecttype="custom" o:connectlocs="1267,4242;1108,4223;952,4185;802,4129;660,4055;527,3965;406,3860;299,3742;206,3611;129,3471;69,3322;28,3167;5,3009;0,2889;6,2769;30,2611;73,2456;134,2308;212,2168;281,2070;2700,2895;2690,3055;2662,3213;2615,3366;2551,3512;2469,3650;2372,3777;2260,3892;2136,3993;2000,4078;1855,4147;1703,4198;1547,4231;1387,4244" o:connectangles="0,0,0,0,0,0,0,0,0,0,0,0,0,0,0,0,0,0,0,0,0,0,0,0,0,0,0,0,0,0,0,0,0,0"/>
                </v:shape>
                <v:shape id="docshape20" o:spid="_x0000_s1039" style="position:absolute;left:1995;top:2069;width:2700;height:2176;visibility:visible;mso-wrap-style:square;v-text-anchor:top" coordsize="2700,2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" path="m1350,825r1350,l2700,845r-1,20l2696,925r-6,60l2682,1044r-11,59l2657,1162r-16,58l2622,1277r-21,56l2577,1388r-26,54l2522,1495r-31,52l2458,1597r-36,48l2385,1692r-40,45l2304,1781r-44,41l2215,1862r-47,37l2119,1934r-50,34l2017,1998r-52,29l1910,2053r-55,24l1799,2098r-57,19l1684,2133r-59,14l1566,2158r-59,8l1447,2172r-60,2l1347,2175r-20,l1267,2172r-60,-5l1147,2160r-59,-11l1029,2136r-58,-15l914,2103r-56,-21l802,2059r-54,-26l695,2005r-52,-30l592,1942r-49,-35l496,1871r-46,-40l406,1790r-42,-43l324,1703r-38,-47l250,1608r-33,-50l185,1507r-29,-52l129,1401r-24,-55l83,1290,63,1233,46,1175,32,1117,20,1058,11,999,5,939,1,879,,819,,799,3,739,8,679r8,-60l26,560,39,501,55,443,73,386,94,330r23,-56l143,220r28,-53l202,115,234,65,269,16,281,,1350,825e" filled="f" strokecolor="white">
                  <v:path arrowok="t" o:connecttype="custom" o:connectlocs="2700,2895;2699,2935;2690,3055;2671,3173;2641,3290;2601,3403;2551,3512;2491,3617;2422,3715;2345,3807;2260,3892;2168,3969;2069,4038;1965,4097;1855,4147;1742,4187;1625,4217;1507,4236;1387,4244;1327,4245;1207,4237;1088,4219;971,4191;858,4152;748,4103;643,4045;543,3977;450,3901;364,3817;286,3726;217,3628;156,3525;105,3416;63,3303;32,3187;11,3069;1,2949;0,2869;8,2749;26,2630;55,2513;94,2400;143,2290;202,2185;269,2086;1350,2895" o:connectangles="0,0,0,0,0,0,0,0,0,0,0,0,0,0,0,0,0,0,0,0,0,0,0,0,0,0,0,0,0,0,0,0,0,0,0,0,0,0,0,0,0,0,0,0,0,0"/>
                </v:shape>
                <v:shape id="docshape21" o:spid="_x0000_s1040" type="#_x0000_t202" style="position:absolute;left:375;top:338;width:5477;height: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inset="0,0,0,0">
                    <w:txbxContent>
                      <w:p w:rsidR="0017628C" w:rsidRDefault="0017628C" w:rsidP="00176316">
                        <w:pPr>
                          <w:spacing w:before="3"/>
                          <w:rPr>
                            <w:rFonts w:ascii="Calibri"/>
                            <w:sz w:val="24"/>
                          </w:rPr>
                        </w:pPr>
                        <w:r>
                          <w:rPr>
                            <w:rFonts w:ascii="Calibri"/>
                            <w:color w:val="202024"/>
                            <w:w w:val="110"/>
                            <w:sz w:val="24"/>
                          </w:rPr>
                          <w:t>1.</w:t>
                        </w:r>
                        <w:r>
                          <w:rPr>
                            <w:rFonts w:ascii="Calibri"/>
                            <w:color w:val="202024"/>
                            <w:spacing w:val="-2"/>
                            <w:w w:val="110"/>
                            <w:sz w:val="24"/>
                          </w:rPr>
                          <w:t xml:space="preserve"> </w:t>
                        </w:r>
                        <w:r>
                          <w:rPr>
                            <w:rFonts w:ascii="Calibri"/>
                            <w:color w:val="202024"/>
                            <w:w w:val="110"/>
                            <w:sz w:val="24"/>
                          </w:rPr>
                          <w:t>Are</w:t>
                        </w:r>
                        <w:r>
                          <w:rPr>
                            <w:rFonts w:ascii="Calibri"/>
                            <w:color w:val="202024"/>
                            <w:spacing w:val="-2"/>
                            <w:w w:val="110"/>
                            <w:sz w:val="24"/>
                          </w:rPr>
                          <w:t xml:space="preserve"> </w:t>
                        </w:r>
                        <w:r>
                          <w:rPr>
                            <w:rFonts w:ascii="Calibri"/>
                            <w:color w:val="202024"/>
                            <w:w w:val="110"/>
                            <w:sz w:val="24"/>
                          </w:rPr>
                          <w:t>you</w:t>
                        </w:r>
                        <w:r>
                          <w:rPr>
                            <w:rFonts w:ascii="Calibri"/>
                            <w:color w:val="202024"/>
                            <w:spacing w:val="-1"/>
                            <w:w w:val="110"/>
                            <w:sz w:val="24"/>
                          </w:rPr>
                          <w:t xml:space="preserve"> </w:t>
                        </w:r>
                        <w:r>
                          <w:rPr>
                            <w:rFonts w:ascii="Calibri"/>
                            <w:color w:val="202024"/>
                            <w:w w:val="110"/>
                            <w:sz w:val="24"/>
                          </w:rPr>
                          <w:t>currently</w:t>
                        </w:r>
                        <w:r>
                          <w:rPr>
                            <w:rFonts w:ascii="Calibri"/>
                            <w:color w:val="202024"/>
                            <w:spacing w:val="-2"/>
                            <w:w w:val="110"/>
                            <w:sz w:val="24"/>
                          </w:rPr>
                          <w:t xml:space="preserve"> </w:t>
                        </w:r>
                        <w:r>
                          <w:rPr>
                            <w:rFonts w:ascii="Calibri"/>
                            <w:color w:val="202024"/>
                            <w:w w:val="110"/>
                            <w:sz w:val="24"/>
                          </w:rPr>
                          <w:t>receiving</w:t>
                        </w:r>
                        <w:r>
                          <w:rPr>
                            <w:rFonts w:ascii="Calibri"/>
                            <w:color w:val="202024"/>
                            <w:spacing w:val="-2"/>
                            <w:w w:val="110"/>
                            <w:sz w:val="24"/>
                          </w:rPr>
                          <w:t xml:space="preserve"> </w:t>
                        </w:r>
                        <w:r>
                          <w:rPr>
                            <w:rFonts w:ascii="Calibri"/>
                            <w:color w:val="202024"/>
                            <w:w w:val="110"/>
                            <w:sz w:val="24"/>
                          </w:rPr>
                          <w:t>federal</w:t>
                        </w:r>
                        <w:r>
                          <w:rPr>
                            <w:rFonts w:ascii="Calibri"/>
                            <w:color w:val="202024"/>
                            <w:spacing w:val="-1"/>
                            <w:w w:val="110"/>
                            <w:sz w:val="24"/>
                          </w:rPr>
                          <w:t xml:space="preserve"> </w:t>
                        </w:r>
                        <w:r>
                          <w:rPr>
                            <w:rFonts w:ascii="Calibri"/>
                            <w:color w:val="202024"/>
                            <w:w w:val="110"/>
                            <w:sz w:val="24"/>
                          </w:rPr>
                          <w:t>financial</w:t>
                        </w:r>
                        <w:r>
                          <w:rPr>
                            <w:rFonts w:ascii="Calibri"/>
                            <w:color w:val="202024"/>
                            <w:spacing w:val="-2"/>
                            <w:w w:val="110"/>
                            <w:sz w:val="24"/>
                          </w:rPr>
                          <w:t xml:space="preserve"> </w:t>
                        </w:r>
                        <w:r>
                          <w:rPr>
                            <w:rFonts w:ascii="Calibri"/>
                            <w:color w:val="202024"/>
                            <w:w w:val="110"/>
                            <w:sz w:val="24"/>
                          </w:rPr>
                          <w:t>aid?</w:t>
                        </w:r>
                      </w:p>
                      <w:p w:rsidR="0017628C" w:rsidRDefault="0017628C" w:rsidP="00176316">
                        <w:pPr>
                          <w:spacing w:before="170"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v:textbox>
                </v:shape>
                <v:shape id="docshape22" o:spid="_x0000_s1041" type="#_x0000_t202" style="position:absolute;left:3407;top:1864;width:53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FFFFFF"/>
                            <w:sz w:val="18"/>
                          </w:rPr>
                          <w:t>39.5%</w:t>
                        </w:r>
                      </w:p>
                    </w:txbxContent>
                  </v:textbox>
                </v:shape>
                <v:shape id="docshape23" o:spid="_x0000_s1042" type="#_x0000_t202" style="position:absolute;left:6390;top:1535;width:314;height: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Yes</w:t>
                        </w:r>
                      </w:p>
                      <w:p w:rsidR="0017628C" w:rsidRDefault="0017628C" w:rsidP="00176316">
                        <w:pPr>
                          <w:spacing w:before="78"/>
                          <w:rPr>
                            <w:rFonts w:ascii="Arial"/>
                            <w:sz w:val="18"/>
                          </w:rPr>
                        </w:pPr>
                        <w:r>
                          <w:rPr>
                            <w:rFonts w:ascii="Arial"/>
                            <w:color w:val="212121"/>
                            <w:sz w:val="18"/>
                          </w:rPr>
                          <w:t>No</w:t>
                        </w:r>
                      </w:p>
                    </w:txbxContent>
                  </v:textbox>
                </v:shape>
                <v:shape id="docshape24" o:spid="_x0000_s1043" type="#_x0000_t202" style="position:absolute;left:2772;top:3725;width:53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8JrwgAAANwAAAAPAAAAZHJzL2Rvd25yZXYueG1sRE9Ni8Iw&#10;EL0v+B/CLHhb0xWR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D278Jr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FFFFFF"/>
                            <w:sz w:val="18"/>
                          </w:rPr>
                          <w:t>60.5%</w:t>
                        </w:r>
                      </w:p>
                    </w:txbxContent>
                  </v:textbox>
                </v:shape>
                <w10:anchorlock/>
              </v:group>
            </w:pict>
          </mc:Fallback>
        </mc:AlternateContent>
      </w:r>
    </w:p>
    <w:p w:rsidR="00176316" w:rsidRDefault="00176316" w:rsidP="00176316">
      <w:pPr>
        <w:pStyle w:val="BodyText"/>
        <w:spacing w:before="4"/>
        <w:rPr>
          <w:rFonts w:ascii="Times New Roman"/>
          <w:sz w:val="11"/>
        </w:rPr>
      </w:pPr>
      <w:r>
        <w:rPr>
          <w:noProof/>
        </w:rPr>
        <mc:AlternateContent>
          <mc:Choice Requires="wpg">
            <w:drawing>
              <wp:anchor distT="0" distB="0" distL="0" distR="0" simplePos="0" relativeHeight="251652096" behindDoc="1" locked="0" layoutInCell="1" allowOverlap="1">
                <wp:simplePos x="0" y="0"/>
                <wp:positionH relativeFrom="page">
                  <wp:posOffset>1987550</wp:posOffset>
                </wp:positionH>
                <wp:positionV relativeFrom="paragraph">
                  <wp:posOffset>98425</wp:posOffset>
                </wp:positionV>
                <wp:extent cx="6096000" cy="3028950"/>
                <wp:effectExtent l="6350" t="3175" r="3175" b="6350"/>
                <wp:wrapTopAndBottom/>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028950"/>
                          <a:chOff x="3130" y="155"/>
                          <a:chExt cx="9600" cy="4770"/>
                        </a:xfrm>
                      </wpg:grpSpPr>
                      <wps:wsp>
                        <wps:cNvPr id="173" name="docshape26"/>
                        <wps:cNvSpPr>
                          <a:spLocks/>
                        </wps:cNvSpPr>
                        <wps:spPr bwMode="auto">
                          <a:xfrm>
                            <a:off x="3137" y="162"/>
                            <a:ext cx="9585" cy="4755"/>
                          </a:xfrm>
                          <a:custGeom>
                            <a:avLst/>
                            <a:gdLst>
                              <a:gd name="T0" fmla="+- 0 3137 3137"/>
                              <a:gd name="T1" fmla="*/ T0 w 9585"/>
                              <a:gd name="T2" fmla="+- 0 4805 163"/>
                              <a:gd name="T3" fmla="*/ 4805 h 4755"/>
                              <a:gd name="T4" fmla="+- 0 3137 3137"/>
                              <a:gd name="T5" fmla="*/ T4 w 9585"/>
                              <a:gd name="T6" fmla="+- 0 275 163"/>
                              <a:gd name="T7" fmla="*/ 275 h 4755"/>
                              <a:gd name="T8" fmla="+- 0 3137 3137"/>
                              <a:gd name="T9" fmla="*/ T8 w 9585"/>
                              <a:gd name="T10" fmla="+- 0 268 163"/>
                              <a:gd name="T11" fmla="*/ 268 h 4755"/>
                              <a:gd name="T12" fmla="+- 0 3138 3137"/>
                              <a:gd name="T13" fmla="*/ T12 w 9585"/>
                              <a:gd name="T14" fmla="+- 0 260 163"/>
                              <a:gd name="T15" fmla="*/ 260 h 4755"/>
                              <a:gd name="T16" fmla="+- 0 3140 3137"/>
                              <a:gd name="T17" fmla="*/ T16 w 9585"/>
                              <a:gd name="T18" fmla="+- 0 253 163"/>
                              <a:gd name="T19" fmla="*/ 253 h 4755"/>
                              <a:gd name="T20" fmla="+- 0 3141 3137"/>
                              <a:gd name="T21" fmla="*/ T20 w 9585"/>
                              <a:gd name="T22" fmla="+- 0 246 163"/>
                              <a:gd name="T23" fmla="*/ 246 h 4755"/>
                              <a:gd name="T24" fmla="+- 0 3143 3137"/>
                              <a:gd name="T25" fmla="*/ T24 w 9585"/>
                              <a:gd name="T26" fmla="+- 0 239 163"/>
                              <a:gd name="T27" fmla="*/ 239 h 4755"/>
                              <a:gd name="T28" fmla="+- 0 3146 3137"/>
                              <a:gd name="T29" fmla="*/ T28 w 9585"/>
                              <a:gd name="T30" fmla="+- 0 232 163"/>
                              <a:gd name="T31" fmla="*/ 232 h 4755"/>
                              <a:gd name="T32" fmla="+- 0 3149 3137"/>
                              <a:gd name="T33" fmla="*/ T32 w 9585"/>
                              <a:gd name="T34" fmla="+- 0 225 163"/>
                              <a:gd name="T35" fmla="*/ 225 h 4755"/>
                              <a:gd name="T36" fmla="+- 0 3152 3137"/>
                              <a:gd name="T37" fmla="*/ T36 w 9585"/>
                              <a:gd name="T38" fmla="+- 0 219 163"/>
                              <a:gd name="T39" fmla="*/ 219 h 4755"/>
                              <a:gd name="T40" fmla="+- 0 3156 3137"/>
                              <a:gd name="T41" fmla="*/ T40 w 9585"/>
                              <a:gd name="T42" fmla="+- 0 213 163"/>
                              <a:gd name="T43" fmla="*/ 213 h 4755"/>
                              <a:gd name="T44" fmla="+- 0 3161 3137"/>
                              <a:gd name="T45" fmla="*/ T44 w 9585"/>
                              <a:gd name="T46" fmla="+- 0 206 163"/>
                              <a:gd name="T47" fmla="*/ 206 h 4755"/>
                              <a:gd name="T48" fmla="+- 0 3165 3137"/>
                              <a:gd name="T49" fmla="*/ T48 w 9585"/>
                              <a:gd name="T50" fmla="+- 0 201 163"/>
                              <a:gd name="T51" fmla="*/ 201 h 4755"/>
                              <a:gd name="T52" fmla="+- 0 3170 3137"/>
                              <a:gd name="T53" fmla="*/ T52 w 9585"/>
                              <a:gd name="T54" fmla="+- 0 195 163"/>
                              <a:gd name="T55" fmla="*/ 195 h 4755"/>
                              <a:gd name="T56" fmla="+- 0 3176 3137"/>
                              <a:gd name="T57" fmla="*/ T56 w 9585"/>
                              <a:gd name="T58" fmla="+- 0 190 163"/>
                              <a:gd name="T59" fmla="*/ 190 h 4755"/>
                              <a:gd name="T60" fmla="+- 0 3235 3137"/>
                              <a:gd name="T61" fmla="*/ T60 w 9585"/>
                              <a:gd name="T62" fmla="+- 0 163 163"/>
                              <a:gd name="T63" fmla="*/ 163 h 4755"/>
                              <a:gd name="T64" fmla="+- 0 3243 3137"/>
                              <a:gd name="T65" fmla="*/ T64 w 9585"/>
                              <a:gd name="T66" fmla="+- 0 163 163"/>
                              <a:gd name="T67" fmla="*/ 163 h 4755"/>
                              <a:gd name="T68" fmla="+- 0 3250 3137"/>
                              <a:gd name="T69" fmla="*/ T68 w 9585"/>
                              <a:gd name="T70" fmla="+- 0 163 163"/>
                              <a:gd name="T71" fmla="*/ 163 h 4755"/>
                              <a:gd name="T72" fmla="+- 0 12610 3137"/>
                              <a:gd name="T73" fmla="*/ T72 w 9585"/>
                              <a:gd name="T74" fmla="+- 0 163 163"/>
                              <a:gd name="T75" fmla="*/ 163 h 4755"/>
                              <a:gd name="T76" fmla="+- 0 12617 3137"/>
                              <a:gd name="T77" fmla="*/ T76 w 9585"/>
                              <a:gd name="T78" fmla="+- 0 163 163"/>
                              <a:gd name="T79" fmla="*/ 163 h 4755"/>
                              <a:gd name="T80" fmla="+- 0 12625 3137"/>
                              <a:gd name="T81" fmla="*/ T80 w 9585"/>
                              <a:gd name="T82" fmla="+- 0 163 163"/>
                              <a:gd name="T83" fmla="*/ 163 h 4755"/>
                              <a:gd name="T84" fmla="+- 0 12632 3137"/>
                              <a:gd name="T85" fmla="*/ T84 w 9585"/>
                              <a:gd name="T86" fmla="+- 0 165 163"/>
                              <a:gd name="T87" fmla="*/ 165 h 4755"/>
                              <a:gd name="T88" fmla="+- 0 12639 3137"/>
                              <a:gd name="T89" fmla="*/ T88 w 9585"/>
                              <a:gd name="T90" fmla="+- 0 166 163"/>
                              <a:gd name="T91" fmla="*/ 166 h 4755"/>
                              <a:gd name="T92" fmla="+- 0 12690 3137"/>
                              <a:gd name="T93" fmla="*/ T92 w 9585"/>
                              <a:gd name="T94" fmla="+- 0 195 163"/>
                              <a:gd name="T95" fmla="*/ 195 h 4755"/>
                              <a:gd name="T96" fmla="+- 0 12695 3137"/>
                              <a:gd name="T97" fmla="*/ T96 w 9585"/>
                              <a:gd name="T98" fmla="+- 0 201 163"/>
                              <a:gd name="T99" fmla="*/ 201 h 4755"/>
                              <a:gd name="T100" fmla="+- 0 12722 3137"/>
                              <a:gd name="T101" fmla="*/ T100 w 9585"/>
                              <a:gd name="T102" fmla="+- 0 260 163"/>
                              <a:gd name="T103" fmla="*/ 260 h 4755"/>
                              <a:gd name="T104" fmla="+- 0 12722 3137"/>
                              <a:gd name="T105" fmla="*/ T104 w 9585"/>
                              <a:gd name="T106" fmla="+- 0 275 163"/>
                              <a:gd name="T107" fmla="*/ 275 h 4755"/>
                              <a:gd name="T108" fmla="+- 0 12722 3137"/>
                              <a:gd name="T109" fmla="*/ T108 w 9585"/>
                              <a:gd name="T110" fmla="+- 0 4805 163"/>
                              <a:gd name="T111" fmla="*/ 4805 h 4755"/>
                              <a:gd name="T112" fmla="+- 0 12704 3137"/>
                              <a:gd name="T113" fmla="*/ T112 w 9585"/>
                              <a:gd name="T114" fmla="+- 0 4868 163"/>
                              <a:gd name="T115" fmla="*/ 4868 h 4755"/>
                              <a:gd name="T116" fmla="+- 0 12690 3137"/>
                              <a:gd name="T117" fmla="*/ T116 w 9585"/>
                              <a:gd name="T118" fmla="+- 0 4885 163"/>
                              <a:gd name="T119" fmla="*/ 4885 h 4755"/>
                              <a:gd name="T120" fmla="+- 0 12684 3137"/>
                              <a:gd name="T121" fmla="*/ T120 w 9585"/>
                              <a:gd name="T122" fmla="+- 0 4890 163"/>
                              <a:gd name="T123" fmla="*/ 4890 h 4755"/>
                              <a:gd name="T124" fmla="+- 0 12679 3137"/>
                              <a:gd name="T125" fmla="*/ T124 w 9585"/>
                              <a:gd name="T126" fmla="+- 0 4894 163"/>
                              <a:gd name="T127" fmla="*/ 4894 h 4755"/>
                              <a:gd name="T128" fmla="+- 0 12672 3137"/>
                              <a:gd name="T129" fmla="*/ T128 w 9585"/>
                              <a:gd name="T130" fmla="+- 0 4899 163"/>
                              <a:gd name="T131" fmla="*/ 4899 h 4755"/>
                              <a:gd name="T132" fmla="+- 0 12666 3137"/>
                              <a:gd name="T133" fmla="*/ T132 w 9585"/>
                              <a:gd name="T134" fmla="+- 0 4903 163"/>
                              <a:gd name="T135" fmla="*/ 4903 h 4755"/>
                              <a:gd name="T136" fmla="+- 0 12632 3137"/>
                              <a:gd name="T137" fmla="*/ T136 w 9585"/>
                              <a:gd name="T138" fmla="+- 0 4915 163"/>
                              <a:gd name="T139" fmla="*/ 4915 h 4755"/>
                              <a:gd name="T140" fmla="+- 0 12625 3137"/>
                              <a:gd name="T141" fmla="*/ T140 w 9585"/>
                              <a:gd name="T142" fmla="+- 0 4917 163"/>
                              <a:gd name="T143" fmla="*/ 4917 h 4755"/>
                              <a:gd name="T144" fmla="+- 0 12617 3137"/>
                              <a:gd name="T145" fmla="*/ T144 w 9585"/>
                              <a:gd name="T146" fmla="+- 0 4918 163"/>
                              <a:gd name="T147" fmla="*/ 4918 h 4755"/>
                              <a:gd name="T148" fmla="+- 0 12610 3137"/>
                              <a:gd name="T149" fmla="*/ T148 w 9585"/>
                              <a:gd name="T150" fmla="+- 0 4918 163"/>
                              <a:gd name="T151" fmla="*/ 4918 h 4755"/>
                              <a:gd name="T152" fmla="+- 0 3250 3137"/>
                              <a:gd name="T153" fmla="*/ T152 w 9585"/>
                              <a:gd name="T154" fmla="+- 0 4918 163"/>
                              <a:gd name="T155" fmla="*/ 4918 h 4755"/>
                              <a:gd name="T156" fmla="+- 0 3187 3137"/>
                              <a:gd name="T157" fmla="*/ T156 w 9585"/>
                              <a:gd name="T158" fmla="+- 0 4899 163"/>
                              <a:gd name="T159" fmla="*/ 4899 h 4755"/>
                              <a:gd name="T160" fmla="+- 0 3170 3137"/>
                              <a:gd name="T161" fmla="*/ T160 w 9585"/>
                              <a:gd name="T162" fmla="+- 0 4885 163"/>
                              <a:gd name="T163" fmla="*/ 4885 h 4755"/>
                              <a:gd name="T164" fmla="+- 0 3165 3137"/>
                              <a:gd name="T165" fmla="*/ T164 w 9585"/>
                              <a:gd name="T166" fmla="+- 0 4879 163"/>
                              <a:gd name="T167" fmla="*/ 4879 h 4755"/>
                              <a:gd name="T168" fmla="+- 0 3161 3137"/>
                              <a:gd name="T169" fmla="*/ T168 w 9585"/>
                              <a:gd name="T170" fmla="+- 0 4874 163"/>
                              <a:gd name="T171" fmla="*/ 4874 h 4755"/>
                              <a:gd name="T172" fmla="+- 0 3156 3137"/>
                              <a:gd name="T173" fmla="*/ T172 w 9585"/>
                              <a:gd name="T174" fmla="+- 0 4868 163"/>
                              <a:gd name="T175" fmla="*/ 4868 h 4755"/>
                              <a:gd name="T176" fmla="+- 0 3152 3137"/>
                              <a:gd name="T177" fmla="*/ T176 w 9585"/>
                              <a:gd name="T178" fmla="+- 0 4861 163"/>
                              <a:gd name="T179" fmla="*/ 4861 h 4755"/>
                              <a:gd name="T180" fmla="+- 0 3149 3137"/>
                              <a:gd name="T181" fmla="*/ T180 w 9585"/>
                              <a:gd name="T182" fmla="+- 0 4855 163"/>
                              <a:gd name="T183" fmla="*/ 4855 h 4755"/>
                              <a:gd name="T184" fmla="+- 0 3146 3137"/>
                              <a:gd name="T185" fmla="*/ T184 w 9585"/>
                              <a:gd name="T186" fmla="+- 0 4848 163"/>
                              <a:gd name="T187" fmla="*/ 4848 h 4755"/>
                              <a:gd name="T188" fmla="+- 0 3143 3137"/>
                              <a:gd name="T189" fmla="*/ T188 w 9585"/>
                              <a:gd name="T190" fmla="+- 0 4841 163"/>
                              <a:gd name="T191" fmla="*/ 4841 h 4755"/>
                              <a:gd name="T192" fmla="+- 0 3141 3137"/>
                              <a:gd name="T193" fmla="*/ T192 w 9585"/>
                              <a:gd name="T194" fmla="+- 0 4834 163"/>
                              <a:gd name="T195" fmla="*/ 4834 h 4755"/>
                              <a:gd name="T196" fmla="+- 0 3140 3137"/>
                              <a:gd name="T197" fmla="*/ T196 w 9585"/>
                              <a:gd name="T198" fmla="+- 0 4827 163"/>
                              <a:gd name="T199" fmla="*/ 4827 h 4755"/>
                              <a:gd name="T200" fmla="+- 0 3138 3137"/>
                              <a:gd name="T201" fmla="*/ T200 w 9585"/>
                              <a:gd name="T202" fmla="+- 0 4820 163"/>
                              <a:gd name="T203" fmla="*/ 4820 h 4755"/>
                              <a:gd name="T204" fmla="+- 0 3137 3137"/>
                              <a:gd name="T205" fmla="*/ T204 w 9585"/>
                              <a:gd name="T206" fmla="+- 0 4812 163"/>
                              <a:gd name="T207" fmla="*/ 4812 h 4755"/>
                              <a:gd name="T208" fmla="+- 0 3137 3137"/>
                              <a:gd name="T209" fmla="*/ T208 w 9585"/>
                              <a:gd name="T210" fmla="+- 0 4805 163"/>
                              <a:gd name="T211" fmla="*/ 4805 h 47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9585" h="4755">
                                <a:moveTo>
                                  <a:pt x="0" y="4642"/>
                                </a:moveTo>
                                <a:lnTo>
                                  <a:pt x="0" y="112"/>
                                </a:lnTo>
                                <a:lnTo>
                                  <a:pt x="0" y="105"/>
                                </a:lnTo>
                                <a:lnTo>
                                  <a:pt x="1" y="97"/>
                                </a:lnTo>
                                <a:lnTo>
                                  <a:pt x="3" y="90"/>
                                </a:lnTo>
                                <a:lnTo>
                                  <a:pt x="4" y="83"/>
                                </a:lnTo>
                                <a:lnTo>
                                  <a:pt x="6" y="76"/>
                                </a:lnTo>
                                <a:lnTo>
                                  <a:pt x="9" y="69"/>
                                </a:lnTo>
                                <a:lnTo>
                                  <a:pt x="12" y="62"/>
                                </a:lnTo>
                                <a:lnTo>
                                  <a:pt x="15" y="56"/>
                                </a:lnTo>
                                <a:lnTo>
                                  <a:pt x="19" y="50"/>
                                </a:lnTo>
                                <a:lnTo>
                                  <a:pt x="24" y="43"/>
                                </a:lnTo>
                                <a:lnTo>
                                  <a:pt x="28" y="38"/>
                                </a:lnTo>
                                <a:lnTo>
                                  <a:pt x="33" y="32"/>
                                </a:lnTo>
                                <a:lnTo>
                                  <a:pt x="39" y="27"/>
                                </a:lnTo>
                                <a:lnTo>
                                  <a:pt x="98" y="0"/>
                                </a:lnTo>
                                <a:lnTo>
                                  <a:pt x="106" y="0"/>
                                </a:lnTo>
                                <a:lnTo>
                                  <a:pt x="113" y="0"/>
                                </a:lnTo>
                                <a:lnTo>
                                  <a:pt x="9473" y="0"/>
                                </a:lnTo>
                                <a:lnTo>
                                  <a:pt x="9480" y="0"/>
                                </a:lnTo>
                                <a:lnTo>
                                  <a:pt x="9488" y="0"/>
                                </a:lnTo>
                                <a:lnTo>
                                  <a:pt x="9495" y="2"/>
                                </a:lnTo>
                                <a:lnTo>
                                  <a:pt x="9502" y="3"/>
                                </a:lnTo>
                                <a:lnTo>
                                  <a:pt x="9553" y="32"/>
                                </a:lnTo>
                                <a:lnTo>
                                  <a:pt x="9558" y="38"/>
                                </a:lnTo>
                                <a:lnTo>
                                  <a:pt x="9585" y="97"/>
                                </a:lnTo>
                                <a:lnTo>
                                  <a:pt x="9585" y="112"/>
                                </a:lnTo>
                                <a:lnTo>
                                  <a:pt x="9585" y="4642"/>
                                </a:lnTo>
                                <a:lnTo>
                                  <a:pt x="9567" y="4705"/>
                                </a:lnTo>
                                <a:lnTo>
                                  <a:pt x="9553" y="4722"/>
                                </a:lnTo>
                                <a:lnTo>
                                  <a:pt x="9547" y="4727"/>
                                </a:lnTo>
                                <a:lnTo>
                                  <a:pt x="9542" y="4731"/>
                                </a:lnTo>
                                <a:lnTo>
                                  <a:pt x="9535" y="4736"/>
                                </a:lnTo>
                                <a:lnTo>
                                  <a:pt x="9529" y="4740"/>
                                </a:lnTo>
                                <a:lnTo>
                                  <a:pt x="9495" y="4752"/>
                                </a:lnTo>
                                <a:lnTo>
                                  <a:pt x="9488" y="4754"/>
                                </a:lnTo>
                                <a:lnTo>
                                  <a:pt x="9480" y="4755"/>
                                </a:lnTo>
                                <a:lnTo>
                                  <a:pt x="9473" y="4755"/>
                                </a:lnTo>
                                <a:lnTo>
                                  <a:pt x="113" y="4755"/>
                                </a:lnTo>
                                <a:lnTo>
                                  <a:pt x="50" y="4736"/>
                                </a:lnTo>
                                <a:lnTo>
                                  <a:pt x="33" y="4722"/>
                                </a:lnTo>
                                <a:lnTo>
                                  <a:pt x="28" y="4716"/>
                                </a:lnTo>
                                <a:lnTo>
                                  <a:pt x="24" y="4711"/>
                                </a:lnTo>
                                <a:lnTo>
                                  <a:pt x="19" y="4705"/>
                                </a:lnTo>
                                <a:lnTo>
                                  <a:pt x="15" y="4698"/>
                                </a:lnTo>
                                <a:lnTo>
                                  <a:pt x="12" y="4692"/>
                                </a:lnTo>
                                <a:lnTo>
                                  <a:pt x="9" y="4685"/>
                                </a:lnTo>
                                <a:lnTo>
                                  <a:pt x="6" y="4678"/>
                                </a:lnTo>
                                <a:lnTo>
                                  <a:pt x="4" y="4671"/>
                                </a:lnTo>
                                <a:lnTo>
                                  <a:pt x="3" y="4664"/>
                                </a:lnTo>
                                <a:lnTo>
                                  <a:pt x="1" y="4657"/>
                                </a:lnTo>
                                <a:lnTo>
                                  <a:pt x="0" y="4649"/>
                                </a:lnTo>
                                <a:lnTo>
                                  <a:pt x="0" y="4642"/>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docshape27"/>
                        <wps:cNvSpPr>
                          <a:spLocks noChangeArrowheads="1"/>
                        </wps:cNvSpPr>
                        <wps:spPr bwMode="auto">
                          <a:xfrm>
                            <a:off x="3505" y="1550"/>
                            <a:ext cx="9030" cy="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75" name="docshape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265" y="1700"/>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6" name="docshape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265" y="1985"/>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7" name="docshape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117" y="1692"/>
                            <a:ext cx="2715" cy="2715"/>
                          </a:xfrm>
                          <a:prstGeom prst="rect">
                            <a:avLst/>
                          </a:prstGeom>
                          <a:noFill/>
                          <a:extLst>
                            <a:ext uri="{909E8E84-426E-40DD-AFC4-6F175D3DCCD1}">
                              <a14:hiddenFill xmlns:a14="http://schemas.microsoft.com/office/drawing/2010/main">
                                <a:solidFill>
                                  <a:srgbClr val="FFFFFF"/>
                                </a:solidFill>
                              </a14:hiddenFill>
                            </a:ext>
                          </a:extLst>
                        </pic:spPr>
                      </pic:pic>
                      <wps:wsp>
                        <wps:cNvPr id="178" name="docshape31"/>
                        <wps:cNvSpPr txBox="1">
                          <a:spLocks noChangeArrowheads="1"/>
                        </wps:cNvSpPr>
                        <wps:spPr bwMode="auto">
                          <a:xfrm>
                            <a:off x="3505" y="493"/>
                            <a:ext cx="4408" cy="6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rPr>
                                  <w:rFonts w:ascii="Calibri"/>
                                  <w:sz w:val="24"/>
                                </w:rPr>
                              </w:pPr>
                              <w:r>
                                <w:rPr>
                                  <w:rFonts w:ascii="Calibri"/>
                                  <w:color w:val="202024"/>
                                  <w:w w:val="110"/>
                                  <w:sz w:val="24"/>
                                </w:rPr>
                                <w:t>2.</w:t>
                              </w:r>
                              <w:r>
                                <w:rPr>
                                  <w:rFonts w:ascii="Calibri"/>
                                  <w:color w:val="202024"/>
                                  <w:spacing w:val="5"/>
                                  <w:w w:val="110"/>
                                  <w:sz w:val="24"/>
                                </w:rPr>
                                <w:t xml:space="preserve"> </w:t>
                              </w:r>
                              <w:r>
                                <w:rPr>
                                  <w:rFonts w:ascii="Calibri"/>
                                  <w:color w:val="202024"/>
                                  <w:w w:val="110"/>
                                  <w:sz w:val="24"/>
                                </w:rPr>
                                <w:t>Are</w:t>
                              </w:r>
                              <w:r>
                                <w:rPr>
                                  <w:rFonts w:ascii="Calibri"/>
                                  <w:color w:val="202024"/>
                                  <w:spacing w:val="6"/>
                                  <w:w w:val="110"/>
                                  <w:sz w:val="24"/>
                                </w:rPr>
                                <w:t xml:space="preserve"> </w:t>
                              </w:r>
                              <w:r>
                                <w:rPr>
                                  <w:rFonts w:ascii="Calibri"/>
                                  <w:color w:val="202024"/>
                                  <w:w w:val="110"/>
                                  <w:sz w:val="24"/>
                                </w:rPr>
                                <w:t>you</w:t>
                              </w:r>
                              <w:r>
                                <w:rPr>
                                  <w:rFonts w:ascii="Calibri"/>
                                  <w:color w:val="202024"/>
                                  <w:spacing w:val="6"/>
                                  <w:w w:val="110"/>
                                  <w:sz w:val="24"/>
                                </w:rPr>
                                <w:t xml:space="preserve"> </w:t>
                              </w:r>
                              <w:r>
                                <w:rPr>
                                  <w:rFonts w:ascii="Calibri"/>
                                  <w:color w:val="202024"/>
                                  <w:w w:val="110"/>
                                  <w:sz w:val="24"/>
                                </w:rPr>
                                <w:t>planning</w:t>
                              </w:r>
                              <w:r>
                                <w:rPr>
                                  <w:rFonts w:ascii="Calibri"/>
                                  <w:color w:val="202024"/>
                                  <w:spacing w:val="5"/>
                                  <w:w w:val="110"/>
                                  <w:sz w:val="24"/>
                                </w:rPr>
                                <w:t xml:space="preserve"> </w:t>
                              </w:r>
                              <w:r>
                                <w:rPr>
                                  <w:rFonts w:ascii="Calibri"/>
                                  <w:color w:val="202024"/>
                                  <w:w w:val="110"/>
                                  <w:sz w:val="24"/>
                                </w:rPr>
                                <w:t>on</w:t>
                              </w:r>
                              <w:r>
                                <w:rPr>
                                  <w:rFonts w:ascii="Calibri"/>
                                  <w:color w:val="202024"/>
                                  <w:spacing w:val="6"/>
                                  <w:w w:val="110"/>
                                  <w:sz w:val="24"/>
                                </w:rPr>
                                <w:t xml:space="preserve"> </w:t>
                              </w:r>
                              <w:r>
                                <w:rPr>
                                  <w:rFonts w:ascii="Calibri"/>
                                  <w:color w:val="202024"/>
                                  <w:w w:val="110"/>
                                  <w:sz w:val="24"/>
                                </w:rPr>
                                <w:t>becoming</w:t>
                              </w:r>
                              <w:r>
                                <w:rPr>
                                  <w:rFonts w:ascii="Calibri"/>
                                  <w:color w:val="202024"/>
                                  <w:spacing w:val="6"/>
                                  <w:w w:val="110"/>
                                  <w:sz w:val="24"/>
                                </w:rPr>
                                <w:t xml:space="preserve"> </w:t>
                              </w:r>
                              <w:r>
                                <w:rPr>
                                  <w:rFonts w:ascii="Calibri"/>
                                  <w:color w:val="202024"/>
                                  <w:w w:val="110"/>
                                  <w:sz w:val="24"/>
                                </w:rPr>
                                <w:t>a</w:t>
                              </w:r>
                              <w:r>
                                <w:rPr>
                                  <w:rFonts w:ascii="Calibri"/>
                                  <w:color w:val="202024"/>
                                  <w:spacing w:val="6"/>
                                  <w:w w:val="110"/>
                                  <w:sz w:val="24"/>
                                </w:rPr>
                                <w:t xml:space="preserve"> </w:t>
                              </w:r>
                              <w:r>
                                <w:rPr>
                                  <w:rFonts w:ascii="Calibri"/>
                                  <w:color w:val="202024"/>
                                  <w:w w:val="110"/>
                                  <w:sz w:val="24"/>
                                </w:rPr>
                                <w:t>CPA?</w:t>
                              </w:r>
                            </w:p>
                            <w:p w:rsidR="0017628C" w:rsidRDefault="0017628C" w:rsidP="00176316">
                              <w:pPr>
                                <w:spacing w:before="170"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79" name="docshape32"/>
                        <wps:cNvSpPr txBox="1">
                          <a:spLocks noChangeArrowheads="1"/>
                        </wps:cNvSpPr>
                        <wps:spPr bwMode="auto">
                          <a:xfrm>
                            <a:off x="9520" y="1690"/>
                            <a:ext cx="2512" cy="7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Yes</w:t>
                              </w:r>
                            </w:p>
                            <w:p w:rsidR="0017628C" w:rsidRDefault="0017628C" w:rsidP="00176316">
                              <w:pPr>
                                <w:spacing w:before="45" w:line="240" w:lineRule="atLeast"/>
                                <w:rPr>
                                  <w:rFonts w:ascii="Arial"/>
                                  <w:sz w:val="18"/>
                                </w:rPr>
                              </w:pPr>
                              <w:r>
                                <w:rPr>
                                  <w:rFonts w:ascii="Arial"/>
                                  <w:color w:val="212121"/>
                                  <w:sz w:val="18"/>
                                </w:rPr>
                                <w:t>No (if no, please go to question</w:t>
                              </w:r>
                              <w:r>
                                <w:rPr>
                                  <w:rFonts w:ascii="Arial"/>
                                  <w:color w:val="212121"/>
                                  <w:spacing w:val="-48"/>
                                  <w:sz w:val="18"/>
                                </w:rPr>
                                <w:t xml:space="preserve"> </w:t>
                              </w:r>
                              <w:r>
                                <w:rPr>
                                  <w:rFonts w:ascii="Arial"/>
                                  <w:color w:val="212121"/>
                                  <w:sz w:val="18"/>
                                </w:rPr>
                                <w:t>9)</w:t>
                              </w:r>
                            </w:p>
                          </w:txbxContent>
                        </wps:txbx>
                        <wps:bodyPr rot="0" vert="horz" wrap="square" lIns="0" tIns="0" rIns="0" bIns="0" anchor="t" anchorCtr="0" upright="1">
                          <a:noAutofit/>
                        </wps:bodyPr>
                      </wps:wsp>
                      <wps:wsp>
                        <wps:cNvPr id="180" name="docshape33"/>
                        <wps:cNvSpPr txBox="1">
                          <a:spLocks noChangeArrowheads="1"/>
                        </wps:cNvSpPr>
                        <wps:spPr bwMode="auto">
                          <a:xfrm>
                            <a:off x="7347" y="2727"/>
                            <a:ext cx="28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FFFFFF"/>
                                  <w:sz w:val="18"/>
                                </w:rPr>
                                <w:t>7%</w:t>
                              </w:r>
                            </w:p>
                          </w:txbxContent>
                        </wps:txbx>
                        <wps:bodyPr rot="0" vert="horz" wrap="square" lIns="0" tIns="0" rIns="0" bIns="0" anchor="t" anchorCtr="0" upright="1">
                          <a:noAutofit/>
                        </wps:bodyPr>
                      </wps:wsp>
                      <wps:wsp>
                        <wps:cNvPr id="181" name="docshape34"/>
                        <wps:cNvSpPr txBox="1">
                          <a:spLocks noChangeArrowheads="1"/>
                        </wps:cNvSpPr>
                        <wps:spPr bwMode="auto">
                          <a:xfrm>
                            <a:off x="5345" y="3163"/>
                            <a:ext cx="38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FFFFFF"/>
                                  <w:sz w:val="18"/>
                                </w:rPr>
                                <w:t>9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72" o:spid="_x0000_s1044" style="position:absolute;margin-left:156.5pt;margin-top:7.75pt;width:480pt;height:238.5pt;z-index:-251664384;mso-wrap-distance-left:0;mso-wrap-distance-right:0;mso-position-horizontal-relative:page;mso-position-vertical-relative:text" coordorigin="3130,155" coordsize="9600,47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">
                <v:shape id="docshape26" o:spid="_x0000_s1045" style="position:absolute;left:3137;top:162;width:9585;height:4755;visibility:visible;mso-wrap-style:square;v-text-anchor:top" coordsize="9585,4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" path="m,4642l,112r,-7l1,97,3,90,4,83,6,76,9,69r3,-7l15,56r4,-6l24,43r4,-5l33,32r6,-5l98,r8,l113,,9473,r7,l9488,r7,2l9502,3r51,29l9558,38r27,59l9585,112r,4530l9567,4705r-14,17l9547,4727r-5,4l9535,4736r-6,4l9495,4752r-7,2l9480,4755r-7,l113,4755,50,4736,33,4722r-5,-6l24,4711r-5,-6l15,4698r-3,-6l9,4685r-3,-7l4,4671r-1,-7l1,4657,,4649r,-7xe" filled="f" strokecolor="#d9dbdf">
                  <v:path arrowok="t" o:connecttype="custom" o:connectlocs="0,4805;0,275;0,268;1,260;3,253;4,246;6,239;9,232;12,225;15,219;19,213;24,206;28,201;33,195;39,190;98,163;106,163;113,163;9473,163;9480,163;9488,163;9495,165;9502,166;9553,195;9558,201;9585,260;9585,275;9585,4805;9567,4868;9553,4885;9547,4890;9542,4894;9535,4899;9529,4903;9495,4915;9488,4917;9480,4918;9473,4918;113,4918;50,4899;33,4885;28,4879;24,4874;19,4868;15,4861;12,4855;9,4848;6,4841;4,4834;3,4827;1,4820;0,4812;0,4805" o:connectangles="0,0,0,0,0,0,0,0,0,0,0,0,0,0,0,0,0,0,0,0,0,0,0,0,0,0,0,0,0,0,0,0,0,0,0,0,0,0,0,0,0,0,0,0,0,0,0,0,0,0,0,0,0"/>
                </v:shape>
                <v:rect id="docshape27" o:spid="_x0000_s1046" style="position:absolute;left:3505;top:1550;width:9030;height:3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" stroked="f"/>
                <v:shape id="docshape28" o:spid="_x0000_s1047" type="#_x0000_t75" style="position:absolute;left:9265;top:1700;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">
                  <v:imagedata r:id="rId11" o:title=""/>
                </v:shape>
                <v:shape id="docshape29" o:spid="_x0000_s1048" type="#_x0000_t75" style="position:absolute;left:9265;top:1985;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">
                  <v:imagedata r:id="rId12" o:title=""/>
                </v:shape>
                <v:shape id="docshape30" o:spid="_x0000_s1049" type="#_x0000_t75" style="position:absolute;left:5117;top:1692;width:2715;height:2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">
                  <v:imagedata r:id="rId14" o:title=""/>
                </v:shape>
                <v:shape id="docshape31" o:spid="_x0000_s1050" type="#_x0000_t202" style="position:absolute;left:3505;top:493;width:4408;height: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inset="0,0,0,0">
                    <w:txbxContent>
                      <w:p w:rsidR="0017628C" w:rsidRDefault="0017628C" w:rsidP="00176316">
                        <w:pPr>
                          <w:spacing w:before="3"/>
                          <w:rPr>
                            <w:rFonts w:ascii="Calibri"/>
                            <w:sz w:val="24"/>
                          </w:rPr>
                        </w:pPr>
                        <w:r>
                          <w:rPr>
                            <w:rFonts w:ascii="Calibri"/>
                            <w:color w:val="202024"/>
                            <w:w w:val="110"/>
                            <w:sz w:val="24"/>
                          </w:rPr>
                          <w:t>2.</w:t>
                        </w:r>
                        <w:r>
                          <w:rPr>
                            <w:rFonts w:ascii="Calibri"/>
                            <w:color w:val="202024"/>
                            <w:spacing w:val="5"/>
                            <w:w w:val="110"/>
                            <w:sz w:val="24"/>
                          </w:rPr>
                          <w:t xml:space="preserve"> </w:t>
                        </w:r>
                        <w:r>
                          <w:rPr>
                            <w:rFonts w:ascii="Calibri"/>
                            <w:color w:val="202024"/>
                            <w:w w:val="110"/>
                            <w:sz w:val="24"/>
                          </w:rPr>
                          <w:t>Are</w:t>
                        </w:r>
                        <w:r>
                          <w:rPr>
                            <w:rFonts w:ascii="Calibri"/>
                            <w:color w:val="202024"/>
                            <w:spacing w:val="6"/>
                            <w:w w:val="110"/>
                            <w:sz w:val="24"/>
                          </w:rPr>
                          <w:t xml:space="preserve"> </w:t>
                        </w:r>
                        <w:r>
                          <w:rPr>
                            <w:rFonts w:ascii="Calibri"/>
                            <w:color w:val="202024"/>
                            <w:w w:val="110"/>
                            <w:sz w:val="24"/>
                          </w:rPr>
                          <w:t>you</w:t>
                        </w:r>
                        <w:r>
                          <w:rPr>
                            <w:rFonts w:ascii="Calibri"/>
                            <w:color w:val="202024"/>
                            <w:spacing w:val="6"/>
                            <w:w w:val="110"/>
                            <w:sz w:val="24"/>
                          </w:rPr>
                          <w:t xml:space="preserve"> </w:t>
                        </w:r>
                        <w:r>
                          <w:rPr>
                            <w:rFonts w:ascii="Calibri"/>
                            <w:color w:val="202024"/>
                            <w:w w:val="110"/>
                            <w:sz w:val="24"/>
                          </w:rPr>
                          <w:t>planning</w:t>
                        </w:r>
                        <w:r>
                          <w:rPr>
                            <w:rFonts w:ascii="Calibri"/>
                            <w:color w:val="202024"/>
                            <w:spacing w:val="5"/>
                            <w:w w:val="110"/>
                            <w:sz w:val="24"/>
                          </w:rPr>
                          <w:t xml:space="preserve"> </w:t>
                        </w:r>
                        <w:r>
                          <w:rPr>
                            <w:rFonts w:ascii="Calibri"/>
                            <w:color w:val="202024"/>
                            <w:w w:val="110"/>
                            <w:sz w:val="24"/>
                          </w:rPr>
                          <w:t>on</w:t>
                        </w:r>
                        <w:r>
                          <w:rPr>
                            <w:rFonts w:ascii="Calibri"/>
                            <w:color w:val="202024"/>
                            <w:spacing w:val="6"/>
                            <w:w w:val="110"/>
                            <w:sz w:val="24"/>
                          </w:rPr>
                          <w:t xml:space="preserve"> </w:t>
                        </w:r>
                        <w:r>
                          <w:rPr>
                            <w:rFonts w:ascii="Calibri"/>
                            <w:color w:val="202024"/>
                            <w:w w:val="110"/>
                            <w:sz w:val="24"/>
                          </w:rPr>
                          <w:t>becoming</w:t>
                        </w:r>
                        <w:r>
                          <w:rPr>
                            <w:rFonts w:ascii="Calibri"/>
                            <w:color w:val="202024"/>
                            <w:spacing w:val="6"/>
                            <w:w w:val="110"/>
                            <w:sz w:val="24"/>
                          </w:rPr>
                          <w:t xml:space="preserve"> </w:t>
                        </w:r>
                        <w:r>
                          <w:rPr>
                            <w:rFonts w:ascii="Calibri"/>
                            <w:color w:val="202024"/>
                            <w:w w:val="110"/>
                            <w:sz w:val="24"/>
                          </w:rPr>
                          <w:t>a</w:t>
                        </w:r>
                        <w:r>
                          <w:rPr>
                            <w:rFonts w:ascii="Calibri"/>
                            <w:color w:val="202024"/>
                            <w:spacing w:val="6"/>
                            <w:w w:val="110"/>
                            <w:sz w:val="24"/>
                          </w:rPr>
                          <w:t xml:space="preserve"> </w:t>
                        </w:r>
                        <w:r>
                          <w:rPr>
                            <w:rFonts w:ascii="Calibri"/>
                            <w:color w:val="202024"/>
                            <w:w w:val="110"/>
                            <w:sz w:val="24"/>
                          </w:rPr>
                          <w:t>CPA?</w:t>
                        </w:r>
                      </w:p>
                      <w:p w:rsidR="0017628C" w:rsidRDefault="0017628C" w:rsidP="00176316">
                        <w:pPr>
                          <w:spacing w:before="170"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v:textbox>
                </v:shape>
                <v:shape id="docshape32" o:spid="_x0000_s1051" type="#_x0000_t202" style="position:absolute;left:9520;top:1690;width:2512;height: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212121"/>
                            <w:sz w:val="18"/>
                          </w:rPr>
                          <w:t>Yes</w:t>
                        </w:r>
                      </w:p>
                      <w:p w:rsidR="0017628C" w:rsidRDefault="0017628C" w:rsidP="00176316">
                        <w:pPr>
                          <w:spacing w:before="45" w:line="240" w:lineRule="atLeast"/>
                          <w:rPr>
                            <w:rFonts w:ascii="Arial"/>
                            <w:sz w:val="18"/>
                          </w:rPr>
                        </w:pPr>
                        <w:r>
                          <w:rPr>
                            <w:rFonts w:ascii="Arial"/>
                            <w:color w:val="212121"/>
                            <w:sz w:val="18"/>
                          </w:rPr>
                          <w:t>No (if no, please go to question</w:t>
                        </w:r>
                        <w:r>
                          <w:rPr>
                            <w:rFonts w:ascii="Arial"/>
                            <w:color w:val="212121"/>
                            <w:spacing w:val="-48"/>
                            <w:sz w:val="18"/>
                          </w:rPr>
                          <w:t xml:space="preserve"> </w:t>
                        </w:r>
                        <w:r>
                          <w:rPr>
                            <w:rFonts w:ascii="Arial"/>
                            <w:color w:val="212121"/>
                            <w:sz w:val="18"/>
                          </w:rPr>
                          <w:t>9)</w:t>
                        </w:r>
                      </w:p>
                    </w:txbxContent>
                  </v:textbox>
                </v:shape>
                <v:shape id="docshape33" o:spid="_x0000_s1052" type="#_x0000_t202" style="position:absolute;left:7347;top:2727;width:28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K1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" filled="f" stroked="f">
                  <v:textbox inset="0,0,0,0">
                    <w:txbxContent>
                      <w:p w:rsidR="0017628C" w:rsidRDefault="0017628C" w:rsidP="00176316">
                        <w:pPr>
                          <w:spacing w:line="201" w:lineRule="exact"/>
                          <w:rPr>
                            <w:rFonts w:ascii="Arial"/>
                            <w:sz w:val="18"/>
                          </w:rPr>
                        </w:pPr>
                        <w:r>
                          <w:rPr>
                            <w:rFonts w:ascii="Arial"/>
                            <w:color w:val="FFFFFF"/>
                            <w:sz w:val="18"/>
                          </w:rPr>
                          <w:t>7%</w:t>
                        </w:r>
                      </w:p>
                    </w:txbxContent>
                  </v:textbox>
                </v:shape>
                <v:shape id="docshape34" o:spid="_x0000_s1053" type="#_x0000_t202" style="position:absolute;left:5345;top:3163;width:38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FFFFFF"/>
                            <w:sz w:val="18"/>
                          </w:rPr>
                          <w:t>93%</w:t>
                        </w:r>
                      </w:p>
                    </w:txbxContent>
                  </v:textbox>
                </v:shape>
                <w10:wrap type="topAndBottom" anchorx="page"/>
              </v:group>
            </w:pict>
          </mc:Fallback>
        </mc:AlternateContent>
      </w:r>
    </w:p>
    <w:p w:rsidR="00176316" w:rsidRDefault="00176316" w:rsidP="00176316">
      <w:pPr>
        <w:rPr>
          <w:rFonts w:ascii="Times New Roman"/>
          <w:sz w:val="11"/>
        </w:rPr>
        <w:sectPr w:rsidR="00176316">
          <w:pgSz w:w="15840" w:h="12240" w:orient="landscape"/>
          <w:pgMar w:top="560" w:right="2260" w:bottom="1680" w:left="2260" w:header="274" w:footer="1490" w:gutter="0"/>
          <w:cols w:space="720"/>
        </w:sectPr>
      </w:pPr>
    </w:p>
    <w:p w:rsidR="00176316" w:rsidRDefault="00176316" w:rsidP="00176316">
      <w:pPr>
        <w:pStyle w:val="BodyText"/>
        <w:ind w:left="869"/>
        <w:rPr>
          <w:rFonts w:ascii="Times New Roman"/>
          <w:sz w:val="20"/>
        </w:rPr>
      </w:pPr>
      <w:r>
        <w:rPr>
          <w:rFonts w:ascii="Times New Roman"/>
          <w:noProof/>
          <w:sz w:val="20"/>
        </w:rPr>
        <w:lastRenderedPageBreak/>
        <mc:AlternateContent>
          <mc:Choice Requires="wpg">
            <w:drawing>
              <wp:inline distT="0" distB="0" distL="0" distR="0">
                <wp:extent cx="6096000" cy="3638550"/>
                <wp:effectExtent l="9525" t="9525" r="0" b="0"/>
                <wp:docPr id="149"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638550"/>
                          <a:chOff x="0" y="0"/>
                          <a:chExt cx="9600" cy="5730"/>
                        </a:xfrm>
                      </wpg:grpSpPr>
                      <wps:wsp>
                        <wps:cNvPr id="150" name="docshape36"/>
                        <wps:cNvSpPr>
                          <a:spLocks/>
                        </wps:cNvSpPr>
                        <wps:spPr bwMode="auto">
                          <a:xfrm>
                            <a:off x="7" y="7"/>
                            <a:ext cx="9585" cy="5715"/>
                          </a:xfrm>
                          <a:custGeom>
                            <a:avLst/>
                            <a:gdLst>
                              <a:gd name="T0" fmla="+- 0 8 7"/>
                              <a:gd name="T1" fmla="*/ T0 w 9585"/>
                              <a:gd name="T2" fmla="+- 0 120 7"/>
                              <a:gd name="T3" fmla="*/ 120 h 5715"/>
                              <a:gd name="T4" fmla="+- 0 8 7"/>
                              <a:gd name="T5" fmla="*/ T4 w 9585"/>
                              <a:gd name="T6" fmla="+- 0 105 7"/>
                              <a:gd name="T7" fmla="*/ 105 h 5715"/>
                              <a:gd name="T8" fmla="+- 0 11 7"/>
                              <a:gd name="T9" fmla="*/ T8 w 9585"/>
                              <a:gd name="T10" fmla="+- 0 91 7"/>
                              <a:gd name="T11" fmla="*/ 91 h 5715"/>
                              <a:gd name="T12" fmla="+- 0 16 7"/>
                              <a:gd name="T13" fmla="*/ T12 w 9585"/>
                              <a:gd name="T14" fmla="+- 0 77 7"/>
                              <a:gd name="T15" fmla="*/ 77 h 5715"/>
                              <a:gd name="T16" fmla="+- 0 22 7"/>
                              <a:gd name="T17" fmla="*/ T16 w 9585"/>
                              <a:gd name="T18" fmla="+- 0 64 7"/>
                              <a:gd name="T19" fmla="*/ 64 h 5715"/>
                              <a:gd name="T20" fmla="+- 0 31 7"/>
                              <a:gd name="T21" fmla="*/ T20 w 9585"/>
                              <a:gd name="T22" fmla="+- 0 51 7"/>
                              <a:gd name="T23" fmla="*/ 51 h 5715"/>
                              <a:gd name="T24" fmla="+- 0 40 7"/>
                              <a:gd name="T25" fmla="*/ T24 w 9585"/>
                              <a:gd name="T26" fmla="+- 0 40 7"/>
                              <a:gd name="T27" fmla="*/ 40 h 5715"/>
                              <a:gd name="T28" fmla="+- 0 51 7"/>
                              <a:gd name="T29" fmla="*/ T28 w 9585"/>
                              <a:gd name="T30" fmla="+- 0 31 7"/>
                              <a:gd name="T31" fmla="*/ 31 h 5715"/>
                              <a:gd name="T32" fmla="+- 0 64 7"/>
                              <a:gd name="T33" fmla="*/ T32 w 9585"/>
                              <a:gd name="T34" fmla="+- 0 22 7"/>
                              <a:gd name="T35" fmla="*/ 22 h 5715"/>
                              <a:gd name="T36" fmla="+- 0 113 7"/>
                              <a:gd name="T37" fmla="*/ T36 w 9585"/>
                              <a:gd name="T38" fmla="+- 0 7 7"/>
                              <a:gd name="T39" fmla="*/ 7 h 5715"/>
                              <a:gd name="T40" fmla="+- 0 9480 7"/>
                              <a:gd name="T41" fmla="*/ T40 w 9585"/>
                              <a:gd name="T42" fmla="+- 0 7 7"/>
                              <a:gd name="T43" fmla="*/ 7 h 5715"/>
                              <a:gd name="T44" fmla="+- 0 9495 7"/>
                              <a:gd name="T45" fmla="*/ T44 w 9585"/>
                              <a:gd name="T46" fmla="+- 0 8 7"/>
                              <a:gd name="T47" fmla="*/ 8 h 5715"/>
                              <a:gd name="T48" fmla="+- 0 9509 7"/>
                              <a:gd name="T49" fmla="*/ T48 w 9585"/>
                              <a:gd name="T50" fmla="+- 0 11 7"/>
                              <a:gd name="T51" fmla="*/ 11 h 5715"/>
                              <a:gd name="T52" fmla="+- 0 9549 7"/>
                              <a:gd name="T53" fmla="*/ T52 w 9585"/>
                              <a:gd name="T54" fmla="+- 0 31 7"/>
                              <a:gd name="T55" fmla="*/ 31 h 5715"/>
                              <a:gd name="T56" fmla="+- 0 9560 7"/>
                              <a:gd name="T57" fmla="*/ T56 w 9585"/>
                              <a:gd name="T58" fmla="+- 0 40 7"/>
                              <a:gd name="T59" fmla="*/ 40 h 5715"/>
                              <a:gd name="T60" fmla="+- 0 9569 7"/>
                              <a:gd name="T61" fmla="*/ T60 w 9585"/>
                              <a:gd name="T62" fmla="+- 0 51 7"/>
                              <a:gd name="T63" fmla="*/ 51 h 5715"/>
                              <a:gd name="T64" fmla="+- 0 9578 7"/>
                              <a:gd name="T65" fmla="*/ T64 w 9585"/>
                              <a:gd name="T66" fmla="+- 0 64 7"/>
                              <a:gd name="T67" fmla="*/ 64 h 5715"/>
                              <a:gd name="T68" fmla="+- 0 9592 7"/>
                              <a:gd name="T69" fmla="*/ T68 w 9585"/>
                              <a:gd name="T70" fmla="+- 0 5610 7"/>
                              <a:gd name="T71" fmla="*/ 5610 h 5715"/>
                              <a:gd name="T72" fmla="+- 0 9560 7"/>
                              <a:gd name="T73" fmla="*/ T72 w 9585"/>
                              <a:gd name="T74" fmla="+- 0 5690 7"/>
                              <a:gd name="T75" fmla="*/ 5690 h 5715"/>
                              <a:gd name="T76" fmla="+- 0 9549 7"/>
                              <a:gd name="T77" fmla="*/ T76 w 9585"/>
                              <a:gd name="T78" fmla="+- 0 5699 7"/>
                              <a:gd name="T79" fmla="*/ 5699 h 5715"/>
                              <a:gd name="T80" fmla="+- 0 9536 7"/>
                              <a:gd name="T81" fmla="*/ T80 w 9585"/>
                              <a:gd name="T82" fmla="+- 0 5708 7"/>
                              <a:gd name="T83" fmla="*/ 5708 h 5715"/>
                              <a:gd name="T84" fmla="+- 0 9523 7"/>
                              <a:gd name="T85" fmla="*/ T84 w 9585"/>
                              <a:gd name="T86" fmla="+- 0 5714 7"/>
                              <a:gd name="T87" fmla="*/ 5714 h 5715"/>
                              <a:gd name="T88" fmla="+- 0 9509 7"/>
                              <a:gd name="T89" fmla="*/ T88 w 9585"/>
                              <a:gd name="T90" fmla="+- 0 5719 7"/>
                              <a:gd name="T91" fmla="*/ 5719 h 5715"/>
                              <a:gd name="T92" fmla="+- 0 9495 7"/>
                              <a:gd name="T93" fmla="*/ T92 w 9585"/>
                              <a:gd name="T94" fmla="+- 0 5722 7"/>
                              <a:gd name="T95" fmla="*/ 5722 h 5715"/>
                              <a:gd name="T96" fmla="+- 0 9480 7"/>
                              <a:gd name="T97" fmla="*/ T96 w 9585"/>
                              <a:gd name="T98" fmla="+- 0 5722 7"/>
                              <a:gd name="T99" fmla="*/ 5722 h 5715"/>
                              <a:gd name="T100" fmla="+- 0 113 7"/>
                              <a:gd name="T101" fmla="*/ T100 w 9585"/>
                              <a:gd name="T102" fmla="+- 0 5722 7"/>
                              <a:gd name="T103" fmla="*/ 5722 h 5715"/>
                              <a:gd name="T104" fmla="+- 0 98 7"/>
                              <a:gd name="T105" fmla="*/ T104 w 9585"/>
                              <a:gd name="T106" fmla="+- 0 5720 7"/>
                              <a:gd name="T107" fmla="*/ 5720 h 5715"/>
                              <a:gd name="T108" fmla="+- 0 57 7"/>
                              <a:gd name="T109" fmla="*/ T108 w 9585"/>
                              <a:gd name="T110" fmla="+- 0 5704 7"/>
                              <a:gd name="T111" fmla="*/ 5704 h 5715"/>
                              <a:gd name="T112" fmla="+- 0 46 7"/>
                              <a:gd name="T113" fmla="*/ T112 w 9585"/>
                              <a:gd name="T114" fmla="+- 0 5695 7"/>
                              <a:gd name="T115" fmla="*/ 5695 h 5715"/>
                              <a:gd name="T116" fmla="+- 0 35 7"/>
                              <a:gd name="T117" fmla="*/ T116 w 9585"/>
                              <a:gd name="T118" fmla="+- 0 5684 7"/>
                              <a:gd name="T119" fmla="*/ 5684 h 5715"/>
                              <a:gd name="T120" fmla="+- 0 26 7"/>
                              <a:gd name="T121" fmla="*/ T120 w 9585"/>
                              <a:gd name="T122" fmla="+- 0 5672 7"/>
                              <a:gd name="T123" fmla="*/ 5672 h 5715"/>
                              <a:gd name="T124" fmla="+- 0 7 7"/>
                              <a:gd name="T125" fmla="*/ T124 w 9585"/>
                              <a:gd name="T126" fmla="+- 0 5617 7"/>
                              <a:gd name="T127" fmla="*/ 5617 h 57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9585" h="5715">
                                <a:moveTo>
                                  <a:pt x="1" y="560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63" y="12"/>
                                </a:lnTo>
                                <a:lnTo>
                                  <a:pt x="106" y="0"/>
                                </a:lnTo>
                                <a:lnTo>
                                  <a:pt x="113" y="0"/>
                                </a:lnTo>
                                <a:lnTo>
                                  <a:pt x="9473" y="0"/>
                                </a:lnTo>
                                <a:lnTo>
                                  <a:pt x="9480" y="0"/>
                                </a:lnTo>
                                <a:lnTo>
                                  <a:pt x="9488" y="1"/>
                                </a:lnTo>
                                <a:lnTo>
                                  <a:pt x="9495" y="3"/>
                                </a:lnTo>
                                <a:lnTo>
                                  <a:pt x="9502" y="4"/>
                                </a:lnTo>
                                <a:lnTo>
                                  <a:pt x="9535" y="19"/>
                                </a:lnTo>
                                <a:lnTo>
                                  <a:pt x="9542" y="24"/>
                                </a:lnTo>
                                <a:lnTo>
                                  <a:pt x="9547" y="28"/>
                                </a:lnTo>
                                <a:lnTo>
                                  <a:pt x="9553" y="33"/>
                                </a:lnTo>
                                <a:lnTo>
                                  <a:pt x="9558" y="39"/>
                                </a:lnTo>
                                <a:lnTo>
                                  <a:pt x="9562" y="44"/>
                                </a:lnTo>
                                <a:lnTo>
                                  <a:pt x="9567" y="50"/>
                                </a:lnTo>
                                <a:lnTo>
                                  <a:pt x="9571" y="57"/>
                                </a:lnTo>
                                <a:lnTo>
                                  <a:pt x="9585" y="113"/>
                                </a:lnTo>
                                <a:lnTo>
                                  <a:pt x="9585" y="5603"/>
                                </a:lnTo>
                                <a:lnTo>
                                  <a:pt x="9567" y="5665"/>
                                </a:lnTo>
                                <a:lnTo>
                                  <a:pt x="9553" y="5683"/>
                                </a:lnTo>
                                <a:lnTo>
                                  <a:pt x="9547" y="5688"/>
                                </a:lnTo>
                                <a:lnTo>
                                  <a:pt x="9542" y="5692"/>
                                </a:lnTo>
                                <a:lnTo>
                                  <a:pt x="9535" y="5697"/>
                                </a:lnTo>
                                <a:lnTo>
                                  <a:pt x="9529" y="5701"/>
                                </a:lnTo>
                                <a:lnTo>
                                  <a:pt x="9523" y="5704"/>
                                </a:lnTo>
                                <a:lnTo>
                                  <a:pt x="9516" y="5707"/>
                                </a:lnTo>
                                <a:lnTo>
                                  <a:pt x="9509" y="5710"/>
                                </a:lnTo>
                                <a:lnTo>
                                  <a:pt x="9502" y="5712"/>
                                </a:lnTo>
                                <a:lnTo>
                                  <a:pt x="9495" y="5713"/>
                                </a:lnTo>
                                <a:lnTo>
                                  <a:pt x="9488" y="5715"/>
                                </a:lnTo>
                                <a:lnTo>
                                  <a:pt x="9480" y="5715"/>
                                </a:lnTo>
                                <a:lnTo>
                                  <a:pt x="9473" y="5715"/>
                                </a:lnTo>
                                <a:lnTo>
                                  <a:pt x="113" y="5715"/>
                                </a:lnTo>
                                <a:lnTo>
                                  <a:pt x="106" y="5715"/>
                                </a:lnTo>
                                <a:lnTo>
                                  <a:pt x="98" y="5715"/>
                                </a:lnTo>
                                <a:lnTo>
                                  <a:pt x="91" y="5713"/>
                                </a:lnTo>
                                <a:lnTo>
                                  <a:pt x="84" y="5712"/>
                                </a:lnTo>
                                <a:lnTo>
                                  <a:pt x="50" y="5697"/>
                                </a:lnTo>
                                <a:lnTo>
                                  <a:pt x="44" y="5692"/>
                                </a:lnTo>
                                <a:lnTo>
                                  <a:pt x="39" y="5688"/>
                                </a:lnTo>
                                <a:lnTo>
                                  <a:pt x="33" y="5683"/>
                                </a:lnTo>
                                <a:lnTo>
                                  <a:pt x="28" y="5677"/>
                                </a:lnTo>
                                <a:lnTo>
                                  <a:pt x="24" y="5672"/>
                                </a:lnTo>
                                <a:lnTo>
                                  <a:pt x="19" y="5665"/>
                                </a:lnTo>
                                <a:lnTo>
                                  <a:pt x="15" y="5659"/>
                                </a:lnTo>
                                <a:lnTo>
                                  <a:pt x="0" y="5610"/>
                                </a:lnTo>
                                <a:lnTo>
                                  <a:pt x="1" y="56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docshape37"/>
                        <wps:cNvSpPr>
                          <a:spLocks noChangeArrowheads="1"/>
                        </wps:cNvSpPr>
                        <wps:spPr bwMode="auto">
                          <a:xfrm>
                            <a:off x="375" y="1755"/>
                            <a:ext cx="903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 name="docshape38"/>
                        <wps:cNvSpPr>
                          <a:spLocks noChangeArrowheads="1"/>
                        </wps:cNvSpPr>
                        <wps:spPr bwMode="auto">
                          <a:xfrm>
                            <a:off x="2640" y="1755"/>
                            <a:ext cx="5865" cy="3060"/>
                          </a:xfrm>
                          <a:prstGeom prst="rect">
                            <a:avLst/>
                          </a:prstGeom>
                          <a:noFill/>
                          <a:ln w="9525">
                            <a:solidFill>
                              <a:srgbClr val="EDEDED"/>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docshape39"/>
                        <wps:cNvSpPr>
                          <a:spLocks/>
                        </wps:cNvSpPr>
                        <wps:spPr bwMode="auto">
                          <a:xfrm>
                            <a:off x="2639" y="1755"/>
                            <a:ext cx="5865" cy="3060"/>
                          </a:xfrm>
                          <a:custGeom>
                            <a:avLst/>
                            <a:gdLst>
                              <a:gd name="T0" fmla="+- 0 2655 2640"/>
                              <a:gd name="T1" fmla="*/ T0 w 5865"/>
                              <a:gd name="T2" fmla="+- 0 1755 1755"/>
                              <a:gd name="T3" fmla="*/ 1755 h 3060"/>
                              <a:gd name="T4" fmla="+- 0 2640 2640"/>
                              <a:gd name="T5" fmla="*/ T4 w 5865"/>
                              <a:gd name="T6" fmla="+- 0 1755 1755"/>
                              <a:gd name="T7" fmla="*/ 1755 h 3060"/>
                              <a:gd name="T8" fmla="+- 0 2640 2640"/>
                              <a:gd name="T9" fmla="*/ T8 w 5865"/>
                              <a:gd name="T10" fmla="+- 0 4815 1755"/>
                              <a:gd name="T11" fmla="*/ 4815 h 3060"/>
                              <a:gd name="T12" fmla="+- 0 2655 2640"/>
                              <a:gd name="T13" fmla="*/ T12 w 5865"/>
                              <a:gd name="T14" fmla="+- 0 4815 1755"/>
                              <a:gd name="T15" fmla="*/ 4815 h 3060"/>
                              <a:gd name="T16" fmla="+- 0 2655 2640"/>
                              <a:gd name="T17" fmla="*/ T16 w 5865"/>
                              <a:gd name="T18" fmla="+- 0 1755 1755"/>
                              <a:gd name="T19" fmla="*/ 1755 h 3060"/>
                              <a:gd name="T20" fmla="+- 0 4605 2640"/>
                              <a:gd name="T21" fmla="*/ T20 w 5865"/>
                              <a:gd name="T22" fmla="+- 0 3900 1755"/>
                              <a:gd name="T23" fmla="*/ 3900 h 3060"/>
                              <a:gd name="T24" fmla="+- 0 4590 2640"/>
                              <a:gd name="T25" fmla="*/ T24 w 5865"/>
                              <a:gd name="T26" fmla="+- 0 3900 1755"/>
                              <a:gd name="T27" fmla="*/ 3900 h 3060"/>
                              <a:gd name="T28" fmla="+- 0 4590 2640"/>
                              <a:gd name="T29" fmla="*/ T28 w 5865"/>
                              <a:gd name="T30" fmla="+- 0 4815 1755"/>
                              <a:gd name="T31" fmla="*/ 4815 h 3060"/>
                              <a:gd name="T32" fmla="+- 0 4605 2640"/>
                              <a:gd name="T33" fmla="*/ T32 w 5865"/>
                              <a:gd name="T34" fmla="+- 0 4815 1755"/>
                              <a:gd name="T35" fmla="*/ 4815 h 3060"/>
                              <a:gd name="T36" fmla="+- 0 4605 2640"/>
                              <a:gd name="T37" fmla="*/ T36 w 5865"/>
                              <a:gd name="T38" fmla="+- 0 3900 1755"/>
                              <a:gd name="T39" fmla="*/ 3900 h 3060"/>
                              <a:gd name="T40" fmla="+- 0 4605 2640"/>
                              <a:gd name="T41" fmla="*/ T40 w 5865"/>
                              <a:gd name="T42" fmla="+- 0 3135 1755"/>
                              <a:gd name="T43" fmla="*/ 3135 h 3060"/>
                              <a:gd name="T44" fmla="+- 0 4590 2640"/>
                              <a:gd name="T45" fmla="*/ T44 w 5865"/>
                              <a:gd name="T46" fmla="+- 0 3135 1755"/>
                              <a:gd name="T47" fmla="*/ 3135 h 3060"/>
                              <a:gd name="T48" fmla="+- 0 4590 2640"/>
                              <a:gd name="T49" fmla="*/ T48 w 5865"/>
                              <a:gd name="T50" fmla="+- 0 3435 1755"/>
                              <a:gd name="T51" fmla="*/ 3435 h 3060"/>
                              <a:gd name="T52" fmla="+- 0 4605 2640"/>
                              <a:gd name="T53" fmla="*/ T52 w 5865"/>
                              <a:gd name="T54" fmla="+- 0 3435 1755"/>
                              <a:gd name="T55" fmla="*/ 3435 h 3060"/>
                              <a:gd name="T56" fmla="+- 0 4605 2640"/>
                              <a:gd name="T57" fmla="*/ T56 w 5865"/>
                              <a:gd name="T58" fmla="+- 0 3135 1755"/>
                              <a:gd name="T59" fmla="*/ 3135 h 3060"/>
                              <a:gd name="T60" fmla="+- 0 4605 2640"/>
                              <a:gd name="T61" fmla="*/ T60 w 5865"/>
                              <a:gd name="T62" fmla="+- 0 2385 1755"/>
                              <a:gd name="T63" fmla="*/ 2385 h 3060"/>
                              <a:gd name="T64" fmla="+- 0 4590 2640"/>
                              <a:gd name="T65" fmla="*/ T64 w 5865"/>
                              <a:gd name="T66" fmla="+- 0 2385 1755"/>
                              <a:gd name="T67" fmla="*/ 2385 h 3060"/>
                              <a:gd name="T68" fmla="+- 0 4590 2640"/>
                              <a:gd name="T69" fmla="*/ T68 w 5865"/>
                              <a:gd name="T70" fmla="+- 0 2670 1755"/>
                              <a:gd name="T71" fmla="*/ 2670 h 3060"/>
                              <a:gd name="T72" fmla="+- 0 4605 2640"/>
                              <a:gd name="T73" fmla="*/ T72 w 5865"/>
                              <a:gd name="T74" fmla="+- 0 2670 1755"/>
                              <a:gd name="T75" fmla="*/ 2670 h 3060"/>
                              <a:gd name="T76" fmla="+- 0 4605 2640"/>
                              <a:gd name="T77" fmla="*/ T76 w 5865"/>
                              <a:gd name="T78" fmla="+- 0 2385 1755"/>
                              <a:gd name="T79" fmla="*/ 2385 h 3060"/>
                              <a:gd name="T80" fmla="+- 0 4605 2640"/>
                              <a:gd name="T81" fmla="*/ T80 w 5865"/>
                              <a:gd name="T82" fmla="+- 0 1755 1755"/>
                              <a:gd name="T83" fmla="*/ 1755 h 3060"/>
                              <a:gd name="T84" fmla="+- 0 4590 2640"/>
                              <a:gd name="T85" fmla="*/ T84 w 5865"/>
                              <a:gd name="T86" fmla="+- 0 1755 1755"/>
                              <a:gd name="T87" fmla="*/ 1755 h 3060"/>
                              <a:gd name="T88" fmla="+- 0 4590 2640"/>
                              <a:gd name="T89" fmla="*/ T88 w 5865"/>
                              <a:gd name="T90" fmla="+- 0 1905 1755"/>
                              <a:gd name="T91" fmla="*/ 1905 h 3060"/>
                              <a:gd name="T92" fmla="+- 0 4605 2640"/>
                              <a:gd name="T93" fmla="*/ T92 w 5865"/>
                              <a:gd name="T94" fmla="+- 0 1905 1755"/>
                              <a:gd name="T95" fmla="*/ 1905 h 3060"/>
                              <a:gd name="T96" fmla="+- 0 4605 2640"/>
                              <a:gd name="T97" fmla="*/ T96 w 5865"/>
                              <a:gd name="T98" fmla="+- 0 1755 1755"/>
                              <a:gd name="T99" fmla="*/ 1755 h 3060"/>
                              <a:gd name="T100" fmla="+- 0 6555 2640"/>
                              <a:gd name="T101" fmla="*/ T100 w 5865"/>
                              <a:gd name="T102" fmla="+- 0 2385 1755"/>
                              <a:gd name="T103" fmla="*/ 2385 h 3060"/>
                              <a:gd name="T104" fmla="+- 0 6540 2640"/>
                              <a:gd name="T105" fmla="*/ T104 w 5865"/>
                              <a:gd name="T106" fmla="+- 0 2385 1755"/>
                              <a:gd name="T107" fmla="*/ 2385 h 3060"/>
                              <a:gd name="T108" fmla="+- 0 6540 2640"/>
                              <a:gd name="T109" fmla="*/ T108 w 5865"/>
                              <a:gd name="T110" fmla="+- 0 4815 1755"/>
                              <a:gd name="T111" fmla="*/ 4815 h 3060"/>
                              <a:gd name="T112" fmla="+- 0 6555 2640"/>
                              <a:gd name="T113" fmla="*/ T112 w 5865"/>
                              <a:gd name="T114" fmla="+- 0 4815 1755"/>
                              <a:gd name="T115" fmla="*/ 4815 h 3060"/>
                              <a:gd name="T116" fmla="+- 0 6555 2640"/>
                              <a:gd name="T117" fmla="*/ T116 w 5865"/>
                              <a:gd name="T118" fmla="+- 0 2385 1755"/>
                              <a:gd name="T119" fmla="*/ 2385 h 3060"/>
                              <a:gd name="T120" fmla="+- 0 6555 2640"/>
                              <a:gd name="T121" fmla="*/ T120 w 5865"/>
                              <a:gd name="T122" fmla="+- 0 1755 1755"/>
                              <a:gd name="T123" fmla="*/ 1755 h 3060"/>
                              <a:gd name="T124" fmla="+- 0 6540 2640"/>
                              <a:gd name="T125" fmla="*/ T124 w 5865"/>
                              <a:gd name="T126" fmla="+- 0 1755 1755"/>
                              <a:gd name="T127" fmla="*/ 1755 h 3060"/>
                              <a:gd name="T128" fmla="+- 0 6540 2640"/>
                              <a:gd name="T129" fmla="*/ T128 w 5865"/>
                              <a:gd name="T130" fmla="+- 0 1905 1755"/>
                              <a:gd name="T131" fmla="*/ 1905 h 3060"/>
                              <a:gd name="T132" fmla="+- 0 6555 2640"/>
                              <a:gd name="T133" fmla="*/ T132 w 5865"/>
                              <a:gd name="T134" fmla="+- 0 1905 1755"/>
                              <a:gd name="T135" fmla="*/ 1905 h 3060"/>
                              <a:gd name="T136" fmla="+- 0 6555 2640"/>
                              <a:gd name="T137" fmla="*/ T136 w 5865"/>
                              <a:gd name="T138" fmla="+- 0 1755 1755"/>
                              <a:gd name="T139" fmla="*/ 1755 h 3060"/>
                              <a:gd name="T140" fmla="+- 0 8505 2640"/>
                              <a:gd name="T141" fmla="*/ T140 w 5865"/>
                              <a:gd name="T142" fmla="+- 0 1755 1755"/>
                              <a:gd name="T143" fmla="*/ 1755 h 3060"/>
                              <a:gd name="T144" fmla="+- 0 8490 2640"/>
                              <a:gd name="T145" fmla="*/ T144 w 5865"/>
                              <a:gd name="T146" fmla="+- 0 1755 1755"/>
                              <a:gd name="T147" fmla="*/ 1755 h 3060"/>
                              <a:gd name="T148" fmla="+- 0 8490 2640"/>
                              <a:gd name="T149" fmla="*/ T148 w 5865"/>
                              <a:gd name="T150" fmla="+- 0 4815 1755"/>
                              <a:gd name="T151" fmla="*/ 4815 h 3060"/>
                              <a:gd name="T152" fmla="+- 0 8505 2640"/>
                              <a:gd name="T153" fmla="*/ T152 w 5865"/>
                              <a:gd name="T154" fmla="+- 0 4815 1755"/>
                              <a:gd name="T155" fmla="*/ 4815 h 3060"/>
                              <a:gd name="T156" fmla="+- 0 8505 2640"/>
                              <a:gd name="T157" fmla="*/ T156 w 5865"/>
                              <a:gd name="T158" fmla="+- 0 1755 1755"/>
                              <a:gd name="T159" fmla="*/ 1755 h 30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865" h="3060">
                                <a:moveTo>
                                  <a:pt x="15" y="0"/>
                                </a:moveTo>
                                <a:lnTo>
                                  <a:pt x="0" y="0"/>
                                </a:lnTo>
                                <a:lnTo>
                                  <a:pt x="0" y="3060"/>
                                </a:lnTo>
                                <a:lnTo>
                                  <a:pt x="15" y="3060"/>
                                </a:lnTo>
                                <a:lnTo>
                                  <a:pt x="15" y="0"/>
                                </a:lnTo>
                                <a:close/>
                                <a:moveTo>
                                  <a:pt x="1965" y="2145"/>
                                </a:moveTo>
                                <a:lnTo>
                                  <a:pt x="1950" y="2145"/>
                                </a:lnTo>
                                <a:lnTo>
                                  <a:pt x="1950" y="3060"/>
                                </a:lnTo>
                                <a:lnTo>
                                  <a:pt x="1965" y="3060"/>
                                </a:lnTo>
                                <a:lnTo>
                                  <a:pt x="1965" y="2145"/>
                                </a:lnTo>
                                <a:close/>
                                <a:moveTo>
                                  <a:pt x="1965" y="1380"/>
                                </a:moveTo>
                                <a:lnTo>
                                  <a:pt x="1950" y="1380"/>
                                </a:lnTo>
                                <a:lnTo>
                                  <a:pt x="1950" y="1680"/>
                                </a:lnTo>
                                <a:lnTo>
                                  <a:pt x="1965" y="1680"/>
                                </a:lnTo>
                                <a:lnTo>
                                  <a:pt x="1965" y="1380"/>
                                </a:lnTo>
                                <a:close/>
                                <a:moveTo>
                                  <a:pt x="1965" y="630"/>
                                </a:moveTo>
                                <a:lnTo>
                                  <a:pt x="1950" y="630"/>
                                </a:lnTo>
                                <a:lnTo>
                                  <a:pt x="1950" y="915"/>
                                </a:lnTo>
                                <a:lnTo>
                                  <a:pt x="1965" y="915"/>
                                </a:lnTo>
                                <a:lnTo>
                                  <a:pt x="1965" y="630"/>
                                </a:lnTo>
                                <a:close/>
                                <a:moveTo>
                                  <a:pt x="1965" y="0"/>
                                </a:moveTo>
                                <a:lnTo>
                                  <a:pt x="1950" y="0"/>
                                </a:lnTo>
                                <a:lnTo>
                                  <a:pt x="1950" y="150"/>
                                </a:lnTo>
                                <a:lnTo>
                                  <a:pt x="1965" y="150"/>
                                </a:lnTo>
                                <a:lnTo>
                                  <a:pt x="1965" y="0"/>
                                </a:lnTo>
                                <a:close/>
                                <a:moveTo>
                                  <a:pt x="3915" y="630"/>
                                </a:moveTo>
                                <a:lnTo>
                                  <a:pt x="3900" y="630"/>
                                </a:lnTo>
                                <a:lnTo>
                                  <a:pt x="3900" y="3060"/>
                                </a:lnTo>
                                <a:lnTo>
                                  <a:pt x="3915" y="3060"/>
                                </a:lnTo>
                                <a:lnTo>
                                  <a:pt x="3915" y="630"/>
                                </a:lnTo>
                                <a:close/>
                                <a:moveTo>
                                  <a:pt x="3915" y="0"/>
                                </a:moveTo>
                                <a:lnTo>
                                  <a:pt x="3900" y="0"/>
                                </a:lnTo>
                                <a:lnTo>
                                  <a:pt x="3900" y="150"/>
                                </a:lnTo>
                                <a:lnTo>
                                  <a:pt x="3915" y="150"/>
                                </a:lnTo>
                                <a:lnTo>
                                  <a:pt x="3915" y="0"/>
                                </a:lnTo>
                                <a:close/>
                                <a:moveTo>
                                  <a:pt x="5865" y="0"/>
                                </a:moveTo>
                                <a:lnTo>
                                  <a:pt x="5850" y="0"/>
                                </a:lnTo>
                                <a:lnTo>
                                  <a:pt x="5850" y="3060"/>
                                </a:lnTo>
                                <a:lnTo>
                                  <a:pt x="5865" y="3060"/>
                                </a:lnTo>
                                <a:lnTo>
                                  <a:pt x="5865" y="0"/>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docshape40"/>
                        <wps:cNvSpPr>
                          <a:spLocks/>
                        </wps:cNvSpPr>
                        <wps:spPr bwMode="auto">
                          <a:xfrm>
                            <a:off x="3614" y="1755"/>
                            <a:ext cx="3915" cy="3060"/>
                          </a:xfrm>
                          <a:custGeom>
                            <a:avLst/>
                            <a:gdLst>
                              <a:gd name="T0" fmla="+- 0 3630 3615"/>
                              <a:gd name="T1" fmla="*/ T0 w 3915"/>
                              <a:gd name="T2" fmla="+- 0 3900 1755"/>
                              <a:gd name="T3" fmla="*/ 3900 h 3060"/>
                              <a:gd name="T4" fmla="+- 0 3615 3615"/>
                              <a:gd name="T5" fmla="*/ T4 w 3915"/>
                              <a:gd name="T6" fmla="+- 0 3900 1755"/>
                              <a:gd name="T7" fmla="*/ 3900 h 3060"/>
                              <a:gd name="T8" fmla="+- 0 3615 3615"/>
                              <a:gd name="T9" fmla="*/ T8 w 3915"/>
                              <a:gd name="T10" fmla="+- 0 4815 1755"/>
                              <a:gd name="T11" fmla="*/ 4815 h 3060"/>
                              <a:gd name="T12" fmla="+- 0 3630 3615"/>
                              <a:gd name="T13" fmla="*/ T12 w 3915"/>
                              <a:gd name="T14" fmla="+- 0 4815 1755"/>
                              <a:gd name="T15" fmla="*/ 4815 h 3060"/>
                              <a:gd name="T16" fmla="+- 0 3630 3615"/>
                              <a:gd name="T17" fmla="*/ T16 w 3915"/>
                              <a:gd name="T18" fmla="+- 0 3900 1755"/>
                              <a:gd name="T19" fmla="*/ 3900 h 3060"/>
                              <a:gd name="T20" fmla="+- 0 3630 3615"/>
                              <a:gd name="T21" fmla="*/ T20 w 3915"/>
                              <a:gd name="T22" fmla="+- 0 3135 1755"/>
                              <a:gd name="T23" fmla="*/ 3135 h 3060"/>
                              <a:gd name="T24" fmla="+- 0 3615 3615"/>
                              <a:gd name="T25" fmla="*/ T24 w 3915"/>
                              <a:gd name="T26" fmla="+- 0 3135 1755"/>
                              <a:gd name="T27" fmla="*/ 3135 h 3060"/>
                              <a:gd name="T28" fmla="+- 0 3615 3615"/>
                              <a:gd name="T29" fmla="*/ T28 w 3915"/>
                              <a:gd name="T30" fmla="+- 0 3435 1755"/>
                              <a:gd name="T31" fmla="*/ 3435 h 3060"/>
                              <a:gd name="T32" fmla="+- 0 3630 3615"/>
                              <a:gd name="T33" fmla="*/ T32 w 3915"/>
                              <a:gd name="T34" fmla="+- 0 3435 1755"/>
                              <a:gd name="T35" fmla="*/ 3435 h 3060"/>
                              <a:gd name="T36" fmla="+- 0 3630 3615"/>
                              <a:gd name="T37" fmla="*/ T36 w 3915"/>
                              <a:gd name="T38" fmla="+- 0 3135 1755"/>
                              <a:gd name="T39" fmla="*/ 3135 h 3060"/>
                              <a:gd name="T40" fmla="+- 0 3630 3615"/>
                              <a:gd name="T41" fmla="*/ T40 w 3915"/>
                              <a:gd name="T42" fmla="+- 0 2385 1755"/>
                              <a:gd name="T43" fmla="*/ 2385 h 3060"/>
                              <a:gd name="T44" fmla="+- 0 3615 3615"/>
                              <a:gd name="T45" fmla="*/ T44 w 3915"/>
                              <a:gd name="T46" fmla="+- 0 2385 1755"/>
                              <a:gd name="T47" fmla="*/ 2385 h 3060"/>
                              <a:gd name="T48" fmla="+- 0 3615 3615"/>
                              <a:gd name="T49" fmla="*/ T48 w 3915"/>
                              <a:gd name="T50" fmla="+- 0 2670 1755"/>
                              <a:gd name="T51" fmla="*/ 2670 h 3060"/>
                              <a:gd name="T52" fmla="+- 0 3630 3615"/>
                              <a:gd name="T53" fmla="*/ T52 w 3915"/>
                              <a:gd name="T54" fmla="+- 0 2670 1755"/>
                              <a:gd name="T55" fmla="*/ 2670 h 3060"/>
                              <a:gd name="T56" fmla="+- 0 3630 3615"/>
                              <a:gd name="T57" fmla="*/ T56 w 3915"/>
                              <a:gd name="T58" fmla="+- 0 2385 1755"/>
                              <a:gd name="T59" fmla="*/ 2385 h 3060"/>
                              <a:gd name="T60" fmla="+- 0 3630 3615"/>
                              <a:gd name="T61" fmla="*/ T60 w 3915"/>
                              <a:gd name="T62" fmla="+- 0 1755 1755"/>
                              <a:gd name="T63" fmla="*/ 1755 h 3060"/>
                              <a:gd name="T64" fmla="+- 0 3615 3615"/>
                              <a:gd name="T65" fmla="*/ T64 w 3915"/>
                              <a:gd name="T66" fmla="+- 0 1755 1755"/>
                              <a:gd name="T67" fmla="*/ 1755 h 3060"/>
                              <a:gd name="T68" fmla="+- 0 3615 3615"/>
                              <a:gd name="T69" fmla="*/ T68 w 3915"/>
                              <a:gd name="T70" fmla="+- 0 1905 1755"/>
                              <a:gd name="T71" fmla="*/ 1905 h 3060"/>
                              <a:gd name="T72" fmla="+- 0 3630 3615"/>
                              <a:gd name="T73" fmla="*/ T72 w 3915"/>
                              <a:gd name="T74" fmla="+- 0 1905 1755"/>
                              <a:gd name="T75" fmla="*/ 1905 h 3060"/>
                              <a:gd name="T76" fmla="+- 0 3630 3615"/>
                              <a:gd name="T77" fmla="*/ T76 w 3915"/>
                              <a:gd name="T78" fmla="+- 0 1755 1755"/>
                              <a:gd name="T79" fmla="*/ 1755 h 3060"/>
                              <a:gd name="T80" fmla="+- 0 5580 3615"/>
                              <a:gd name="T81" fmla="*/ T80 w 3915"/>
                              <a:gd name="T82" fmla="+- 0 3900 1755"/>
                              <a:gd name="T83" fmla="*/ 3900 h 3060"/>
                              <a:gd name="T84" fmla="+- 0 5565 3615"/>
                              <a:gd name="T85" fmla="*/ T84 w 3915"/>
                              <a:gd name="T86" fmla="+- 0 3900 1755"/>
                              <a:gd name="T87" fmla="*/ 3900 h 3060"/>
                              <a:gd name="T88" fmla="+- 0 5565 3615"/>
                              <a:gd name="T89" fmla="*/ T88 w 3915"/>
                              <a:gd name="T90" fmla="+- 0 4815 1755"/>
                              <a:gd name="T91" fmla="*/ 4815 h 3060"/>
                              <a:gd name="T92" fmla="+- 0 5580 3615"/>
                              <a:gd name="T93" fmla="*/ T92 w 3915"/>
                              <a:gd name="T94" fmla="+- 0 4815 1755"/>
                              <a:gd name="T95" fmla="*/ 4815 h 3060"/>
                              <a:gd name="T96" fmla="+- 0 5580 3615"/>
                              <a:gd name="T97" fmla="*/ T96 w 3915"/>
                              <a:gd name="T98" fmla="+- 0 3900 1755"/>
                              <a:gd name="T99" fmla="*/ 3900 h 3060"/>
                              <a:gd name="T100" fmla="+- 0 5580 3615"/>
                              <a:gd name="T101" fmla="*/ T100 w 3915"/>
                              <a:gd name="T102" fmla="+- 0 2385 1755"/>
                              <a:gd name="T103" fmla="*/ 2385 h 3060"/>
                              <a:gd name="T104" fmla="+- 0 5565 3615"/>
                              <a:gd name="T105" fmla="*/ T104 w 3915"/>
                              <a:gd name="T106" fmla="+- 0 2385 1755"/>
                              <a:gd name="T107" fmla="*/ 2385 h 3060"/>
                              <a:gd name="T108" fmla="+- 0 5565 3615"/>
                              <a:gd name="T109" fmla="*/ T108 w 3915"/>
                              <a:gd name="T110" fmla="+- 0 3435 1755"/>
                              <a:gd name="T111" fmla="*/ 3435 h 3060"/>
                              <a:gd name="T112" fmla="+- 0 5580 3615"/>
                              <a:gd name="T113" fmla="*/ T112 w 3915"/>
                              <a:gd name="T114" fmla="+- 0 3435 1755"/>
                              <a:gd name="T115" fmla="*/ 3435 h 3060"/>
                              <a:gd name="T116" fmla="+- 0 5580 3615"/>
                              <a:gd name="T117" fmla="*/ T116 w 3915"/>
                              <a:gd name="T118" fmla="+- 0 2385 1755"/>
                              <a:gd name="T119" fmla="*/ 2385 h 3060"/>
                              <a:gd name="T120" fmla="+- 0 5580 3615"/>
                              <a:gd name="T121" fmla="*/ T120 w 3915"/>
                              <a:gd name="T122" fmla="+- 0 1755 1755"/>
                              <a:gd name="T123" fmla="*/ 1755 h 3060"/>
                              <a:gd name="T124" fmla="+- 0 5565 3615"/>
                              <a:gd name="T125" fmla="*/ T124 w 3915"/>
                              <a:gd name="T126" fmla="+- 0 1755 1755"/>
                              <a:gd name="T127" fmla="*/ 1755 h 3060"/>
                              <a:gd name="T128" fmla="+- 0 5565 3615"/>
                              <a:gd name="T129" fmla="*/ T128 w 3915"/>
                              <a:gd name="T130" fmla="+- 0 1905 1755"/>
                              <a:gd name="T131" fmla="*/ 1905 h 3060"/>
                              <a:gd name="T132" fmla="+- 0 5580 3615"/>
                              <a:gd name="T133" fmla="*/ T132 w 3915"/>
                              <a:gd name="T134" fmla="+- 0 1905 1755"/>
                              <a:gd name="T135" fmla="*/ 1905 h 3060"/>
                              <a:gd name="T136" fmla="+- 0 5580 3615"/>
                              <a:gd name="T137" fmla="*/ T136 w 3915"/>
                              <a:gd name="T138" fmla="+- 0 1755 1755"/>
                              <a:gd name="T139" fmla="*/ 1755 h 3060"/>
                              <a:gd name="T140" fmla="+- 0 7530 3615"/>
                              <a:gd name="T141" fmla="*/ T140 w 3915"/>
                              <a:gd name="T142" fmla="+- 0 1755 1755"/>
                              <a:gd name="T143" fmla="*/ 1755 h 3060"/>
                              <a:gd name="T144" fmla="+- 0 7515 3615"/>
                              <a:gd name="T145" fmla="*/ T144 w 3915"/>
                              <a:gd name="T146" fmla="+- 0 1755 1755"/>
                              <a:gd name="T147" fmla="*/ 1755 h 3060"/>
                              <a:gd name="T148" fmla="+- 0 7515 3615"/>
                              <a:gd name="T149" fmla="*/ T148 w 3915"/>
                              <a:gd name="T150" fmla="+- 0 4815 1755"/>
                              <a:gd name="T151" fmla="*/ 4815 h 3060"/>
                              <a:gd name="T152" fmla="+- 0 7530 3615"/>
                              <a:gd name="T153" fmla="*/ T152 w 3915"/>
                              <a:gd name="T154" fmla="+- 0 4815 1755"/>
                              <a:gd name="T155" fmla="*/ 4815 h 3060"/>
                              <a:gd name="T156" fmla="+- 0 7530 3615"/>
                              <a:gd name="T157" fmla="*/ T156 w 3915"/>
                              <a:gd name="T158" fmla="+- 0 1755 1755"/>
                              <a:gd name="T159" fmla="*/ 1755 h 30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915" h="3060">
                                <a:moveTo>
                                  <a:pt x="15" y="2145"/>
                                </a:moveTo>
                                <a:lnTo>
                                  <a:pt x="0" y="2145"/>
                                </a:lnTo>
                                <a:lnTo>
                                  <a:pt x="0" y="3060"/>
                                </a:lnTo>
                                <a:lnTo>
                                  <a:pt x="15" y="3060"/>
                                </a:lnTo>
                                <a:lnTo>
                                  <a:pt x="15" y="2145"/>
                                </a:lnTo>
                                <a:close/>
                                <a:moveTo>
                                  <a:pt x="15" y="1380"/>
                                </a:moveTo>
                                <a:lnTo>
                                  <a:pt x="0" y="1380"/>
                                </a:lnTo>
                                <a:lnTo>
                                  <a:pt x="0" y="1680"/>
                                </a:lnTo>
                                <a:lnTo>
                                  <a:pt x="15" y="1680"/>
                                </a:lnTo>
                                <a:lnTo>
                                  <a:pt x="15" y="1380"/>
                                </a:lnTo>
                                <a:close/>
                                <a:moveTo>
                                  <a:pt x="15" y="630"/>
                                </a:moveTo>
                                <a:lnTo>
                                  <a:pt x="0" y="630"/>
                                </a:lnTo>
                                <a:lnTo>
                                  <a:pt x="0" y="915"/>
                                </a:lnTo>
                                <a:lnTo>
                                  <a:pt x="15" y="915"/>
                                </a:lnTo>
                                <a:lnTo>
                                  <a:pt x="15" y="630"/>
                                </a:lnTo>
                                <a:close/>
                                <a:moveTo>
                                  <a:pt x="15" y="0"/>
                                </a:moveTo>
                                <a:lnTo>
                                  <a:pt x="0" y="0"/>
                                </a:lnTo>
                                <a:lnTo>
                                  <a:pt x="0" y="150"/>
                                </a:lnTo>
                                <a:lnTo>
                                  <a:pt x="15" y="150"/>
                                </a:lnTo>
                                <a:lnTo>
                                  <a:pt x="15" y="0"/>
                                </a:lnTo>
                                <a:close/>
                                <a:moveTo>
                                  <a:pt x="1965" y="2145"/>
                                </a:moveTo>
                                <a:lnTo>
                                  <a:pt x="1950" y="2145"/>
                                </a:lnTo>
                                <a:lnTo>
                                  <a:pt x="1950" y="3060"/>
                                </a:lnTo>
                                <a:lnTo>
                                  <a:pt x="1965" y="3060"/>
                                </a:lnTo>
                                <a:lnTo>
                                  <a:pt x="1965" y="2145"/>
                                </a:lnTo>
                                <a:close/>
                                <a:moveTo>
                                  <a:pt x="1965" y="630"/>
                                </a:moveTo>
                                <a:lnTo>
                                  <a:pt x="1950" y="630"/>
                                </a:lnTo>
                                <a:lnTo>
                                  <a:pt x="1950" y="1680"/>
                                </a:lnTo>
                                <a:lnTo>
                                  <a:pt x="1965" y="1680"/>
                                </a:lnTo>
                                <a:lnTo>
                                  <a:pt x="1965" y="630"/>
                                </a:lnTo>
                                <a:close/>
                                <a:moveTo>
                                  <a:pt x="1965" y="0"/>
                                </a:moveTo>
                                <a:lnTo>
                                  <a:pt x="1950" y="0"/>
                                </a:lnTo>
                                <a:lnTo>
                                  <a:pt x="1950" y="150"/>
                                </a:lnTo>
                                <a:lnTo>
                                  <a:pt x="1965" y="150"/>
                                </a:lnTo>
                                <a:lnTo>
                                  <a:pt x="1965" y="0"/>
                                </a:lnTo>
                                <a:close/>
                                <a:moveTo>
                                  <a:pt x="3915" y="0"/>
                                </a:moveTo>
                                <a:lnTo>
                                  <a:pt x="3900" y="0"/>
                                </a:lnTo>
                                <a:lnTo>
                                  <a:pt x="3900" y="3060"/>
                                </a:lnTo>
                                <a:lnTo>
                                  <a:pt x="3915" y="3060"/>
                                </a:lnTo>
                                <a:lnTo>
                                  <a:pt x="3915" y="0"/>
                                </a:lnTo>
                                <a:close/>
                              </a:path>
                            </a:pathLst>
                          </a:custGeom>
                          <a:solidFill>
                            <a:srgbClr val="F7F7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 name="docshape41"/>
                        <wps:cNvSpPr>
                          <a:spLocks/>
                        </wps:cNvSpPr>
                        <wps:spPr bwMode="auto">
                          <a:xfrm>
                            <a:off x="2654" y="1905"/>
                            <a:ext cx="4275" cy="2760"/>
                          </a:xfrm>
                          <a:custGeom>
                            <a:avLst/>
                            <a:gdLst>
                              <a:gd name="T0" fmla="+- 0 3030 2655"/>
                              <a:gd name="T1" fmla="*/ T0 w 4275"/>
                              <a:gd name="T2" fmla="+- 0 4185 1905"/>
                              <a:gd name="T3" fmla="*/ 4185 h 2760"/>
                              <a:gd name="T4" fmla="+- 0 2655 2655"/>
                              <a:gd name="T5" fmla="*/ T4 w 4275"/>
                              <a:gd name="T6" fmla="+- 0 4185 1905"/>
                              <a:gd name="T7" fmla="*/ 4185 h 2760"/>
                              <a:gd name="T8" fmla="+- 0 2655 2655"/>
                              <a:gd name="T9" fmla="*/ T8 w 4275"/>
                              <a:gd name="T10" fmla="+- 0 4665 1905"/>
                              <a:gd name="T11" fmla="*/ 4665 h 2760"/>
                              <a:gd name="T12" fmla="+- 0 3030 2655"/>
                              <a:gd name="T13" fmla="*/ T12 w 4275"/>
                              <a:gd name="T14" fmla="+- 0 4665 1905"/>
                              <a:gd name="T15" fmla="*/ 4665 h 2760"/>
                              <a:gd name="T16" fmla="+- 0 3030 2655"/>
                              <a:gd name="T17" fmla="*/ T16 w 4275"/>
                              <a:gd name="T18" fmla="+- 0 4185 1905"/>
                              <a:gd name="T19" fmla="*/ 4185 h 2760"/>
                              <a:gd name="T20" fmla="+- 0 5370 2655"/>
                              <a:gd name="T21" fmla="*/ T20 w 4275"/>
                              <a:gd name="T22" fmla="+- 0 2670 1905"/>
                              <a:gd name="T23" fmla="*/ 2670 h 2760"/>
                              <a:gd name="T24" fmla="+- 0 2655 2655"/>
                              <a:gd name="T25" fmla="*/ T24 w 4275"/>
                              <a:gd name="T26" fmla="+- 0 2670 1905"/>
                              <a:gd name="T27" fmla="*/ 2670 h 2760"/>
                              <a:gd name="T28" fmla="+- 0 2655 2655"/>
                              <a:gd name="T29" fmla="*/ T28 w 4275"/>
                              <a:gd name="T30" fmla="+- 0 3135 1905"/>
                              <a:gd name="T31" fmla="*/ 3135 h 2760"/>
                              <a:gd name="T32" fmla="+- 0 5370 2655"/>
                              <a:gd name="T33" fmla="*/ T32 w 4275"/>
                              <a:gd name="T34" fmla="+- 0 3135 1905"/>
                              <a:gd name="T35" fmla="*/ 3135 h 2760"/>
                              <a:gd name="T36" fmla="+- 0 5370 2655"/>
                              <a:gd name="T37" fmla="*/ T36 w 4275"/>
                              <a:gd name="T38" fmla="+- 0 2670 1905"/>
                              <a:gd name="T39" fmla="*/ 2670 h 2760"/>
                              <a:gd name="T40" fmla="+- 0 6150 2655"/>
                              <a:gd name="T41" fmla="*/ T40 w 4275"/>
                              <a:gd name="T42" fmla="+- 0 3435 1905"/>
                              <a:gd name="T43" fmla="*/ 3435 h 2760"/>
                              <a:gd name="T44" fmla="+- 0 2655 2655"/>
                              <a:gd name="T45" fmla="*/ T44 w 4275"/>
                              <a:gd name="T46" fmla="+- 0 3435 1905"/>
                              <a:gd name="T47" fmla="*/ 3435 h 2760"/>
                              <a:gd name="T48" fmla="+- 0 2655 2655"/>
                              <a:gd name="T49" fmla="*/ T48 w 4275"/>
                              <a:gd name="T50" fmla="+- 0 3900 1905"/>
                              <a:gd name="T51" fmla="*/ 3900 h 2760"/>
                              <a:gd name="T52" fmla="+- 0 6150 2655"/>
                              <a:gd name="T53" fmla="*/ T52 w 4275"/>
                              <a:gd name="T54" fmla="+- 0 3900 1905"/>
                              <a:gd name="T55" fmla="*/ 3900 h 2760"/>
                              <a:gd name="T56" fmla="+- 0 6150 2655"/>
                              <a:gd name="T57" fmla="*/ T56 w 4275"/>
                              <a:gd name="T58" fmla="+- 0 3435 1905"/>
                              <a:gd name="T59" fmla="*/ 3435 h 2760"/>
                              <a:gd name="T60" fmla="+- 0 6930 2655"/>
                              <a:gd name="T61" fmla="*/ T60 w 4275"/>
                              <a:gd name="T62" fmla="+- 0 1905 1905"/>
                              <a:gd name="T63" fmla="*/ 1905 h 2760"/>
                              <a:gd name="T64" fmla="+- 0 2655 2655"/>
                              <a:gd name="T65" fmla="*/ T64 w 4275"/>
                              <a:gd name="T66" fmla="+- 0 1905 1905"/>
                              <a:gd name="T67" fmla="*/ 1905 h 2760"/>
                              <a:gd name="T68" fmla="+- 0 2655 2655"/>
                              <a:gd name="T69" fmla="*/ T68 w 4275"/>
                              <a:gd name="T70" fmla="+- 0 2385 1905"/>
                              <a:gd name="T71" fmla="*/ 2385 h 2760"/>
                              <a:gd name="T72" fmla="+- 0 6930 2655"/>
                              <a:gd name="T73" fmla="*/ T72 w 4275"/>
                              <a:gd name="T74" fmla="+- 0 2385 1905"/>
                              <a:gd name="T75" fmla="*/ 2385 h 2760"/>
                              <a:gd name="T76" fmla="+- 0 6930 2655"/>
                              <a:gd name="T77" fmla="*/ T76 w 4275"/>
                              <a:gd name="T78" fmla="+- 0 1905 1905"/>
                              <a:gd name="T79" fmla="*/ 1905 h 27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275" h="2760">
                                <a:moveTo>
                                  <a:pt x="375" y="2280"/>
                                </a:moveTo>
                                <a:lnTo>
                                  <a:pt x="0" y="2280"/>
                                </a:lnTo>
                                <a:lnTo>
                                  <a:pt x="0" y="2760"/>
                                </a:lnTo>
                                <a:lnTo>
                                  <a:pt x="375" y="2760"/>
                                </a:lnTo>
                                <a:lnTo>
                                  <a:pt x="375" y="2280"/>
                                </a:lnTo>
                                <a:close/>
                                <a:moveTo>
                                  <a:pt x="2715" y="765"/>
                                </a:moveTo>
                                <a:lnTo>
                                  <a:pt x="0" y="765"/>
                                </a:lnTo>
                                <a:lnTo>
                                  <a:pt x="0" y="1230"/>
                                </a:lnTo>
                                <a:lnTo>
                                  <a:pt x="2715" y="1230"/>
                                </a:lnTo>
                                <a:lnTo>
                                  <a:pt x="2715" y="765"/>
                                </a:lnTo>
                                <a:close/>
                                <a:moveTo>
                                  <a:pt x="3495" y="1530"/>
                                </a:moveTo>
                                <a:lnTo>
                                  <a:pt x="0" y="1530"/>
                                </a:lnTo>
                                <a:lnTo>
                                  <a:pt x="0" y="1995"/>
                                </a:lnTo>
                                <a:lnTo>
                                  <a:pt x="3495" y="1995"/>
                                </a:lnTo>
                                <a:lnTo>
                                  <a:pt x="3495" y="1530"/>
                                </a:lnTo>
                                <a:close/>
                                <a:moveTo>
                                  <a:pt x="4275" y="0"/>
                                </a:moveTo>
                                <a:lnTo>
                                  <a:pt x="0" y="0"/>
                                </a:lnTo>
                                <a:lnTo>
                                  <a:pt x="0" y="480"/>
                                </a:lnTo>
                                <a:lnTo>
                                  <a:pt x="4275" y="480"/>
                                </a:lnTo>
                                <a:lnTo>
                                  <a:pt x="4275" y="0"/>
                                </a:lnTo>
                                <a:close/>
                              </a:path>
                            </a:pathLst>
                          </a:custGeom>
                          <a:solidFill>
                            <a:srgbClr val="7445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docshape42"/>
                        <wps:cNvSpPr>
                          <a:spLocks noChangeArrowheads="1"/>
                        </wps:cNvSpPr>
                        <wps:spPr bwMode="auto">
                          <a:xfrm>
                            <a:off x="2640" y="1755"/>
                            <a:ext cx="15" cy="3060"/>
                          </a:xfrm>
                          <a:prstGeom prst="rect">
                            <a:avLst/>
                          </a:prstGeom>
                          <a:solidFill>
                            <a:srgbClr val="333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 name="docshape43"/>
                        <wps:cNvSpPr>
                          <a:spLocks/>
                        </wps:cNvSpPr>
                        <wps:spPr bwMode="auto">
                          <a:xfrm>
                            <a:off x="3029" y="2145"/>
                            <a:ext cx="4080" cy="2295"/>
                          </a:xfrm>
                          <a:custGeom>
                            <a:avLst/>
                            <a:gdLst>
                              <a:gd name="T0" fmla="+- 0 3210 3030"/>
                              <a:gd name="T1" fmla="*/ T0 w 4080"/>
                              <a:gd name="T2" fmla="+- 0 4425 2145"/>
                              <a:gd name="T3" fmla="*/ 4425 h 2295"/>
                              <a:gd name="T4" fmla="+- 0 3030 3030"/>
                              <a:gd name="T5" fmla="*/ T4 w 4080"/>
                              <a:gd name="T6" fmla="+- 0 4425 2145"/>
                              <a:gd name="T7" fmla="*/ 4425 h 2295"/>
                              <a:gd name="T8" fmla="+- 0 3030 3030"/>
                              <a:gd name="T9" fmla="*/ T8 w 4080"/>
                              <a:gd name="T10" fmla="+- 0 4440 2145"/>
                              <a:gd name="T11" fmla="*/ 4440 h 2295"/>
                              <a:gd name="T12" fmla="+- 0 3210 3030"/>
                              <a:gd name="T13" fmla="*/ T12 w 4080"/>
                              <a:gd name="T14" fmla="+- 0 4440 2145"/>
                              <a:gd name="T15" fmla="*/ 4440 h 2295"/>
                              <a:gd name="T16" fmla="+- 0 3210 3030"/>
                              <a:gd name="T17" fmla="*/ T16 w 4080"/>
                              <a:gd name="T18" fmla="+- 0 4425 2145"/>
                              <a:gd name="T19" fmla="*/ 4425 h 2295"/>
                              <a:gd name="T20" fmla="+- 0 5550 3030"/>
                              <a:gd name="T21" fmla="*/ T20 w 4080"/>
                              <a:gd name="T22" fmla="+- 0 2895 2145"/>
                              <a:gd name="T23" fmla="*/ 2895 h 2295"/>
                              <a:gd name="T24" fmla="+- 0 5370 3030"/>
                              <a:gd name="T25" fmla="*/ T24 w 4080"/>
                              <a:gd name="T26" fmla="+- 0 2895 2145"/>
                              <a:gd name="T27" fmla="*/ 2895 h 2295"/>
                              <a:gd name="T28" fmla="+- 0 5370 3030"/>
                              <a:gd name="T29" fmla="*/ T28 w 4080"/>
                              <a:gd name="T30" fmla="+- 0 2910 2145"/>
                              <a:gd name="T31" fmla="*/ 2910 h 2295"/>
                              <a:gd name="T32" fmla="+- 0 5550 3030"/>
                              <a:gd name="T33" fmla="*/ T32 w 4080"/>
                              <a:gd name="T34" fmla="+- 0 2910 2145"/>
                              <a:gd name="T35" fmla="*/ 2910 h 2295"/>
                              <a:gd name="T36" fmla="+- 0 5550 3030"/>
                              <a:gd name="T37" fmla="*/ T36 w 4080"/>
                              <a:gd name="T38" fmla="+- 0 2895 2145"/>
                              <a:gd name="T39" fmla="*/ 2895 h 2295"/>
                              <a:gd name="T40" fmla="+- 0 6330 3030"/>
                              <a:gd name="T41" fmla="*/ T40 w 4080"/>
                              <a:gd name="T42" fmla="+- 0 3660 2145"/>
                              <a:gd name="T43" fmla="*/ 3660 h 2295"/>
                              <a:gd name="T44" fmla="+- 0 6150 3030"/>
                              <a:gd name="T45" fmla="*/ T44 w 4080"/>
                              <a:gd name="T46" fmla="+- 0 3660 2145"/>
                              <a:gd name="T47" fmla="*/ 3660 h 2295"/>
                              <a:gd name="T48" fmla="+- 0 6150 3030"/>
                              <a:gd name="T49" fmla="*/ T48 w 4080"/>
                              <a:gd name="T50" fmla="+- 0 3675 2145"/>
                              <a:gd name="T51" fmla="*/ 3675 h 2295"/>
                              <a:gd name="T52" fmla="+- 0 6330 3030"/>
                              <a:gd name="T53" fmla="*/ T52 w 4080"/>
                              <a:gd name="T54" fmla="+- 0 3675 2145"/>
                              <a:gd name="T55" fmla="*/ 3675 h 2295"/>
                              <a:gd name="T56" fmla="+- 0 6330 3030"/>
                              <a:gd name="T57" fmla="*/ T56 w 4080"/>
                              <a:gd name="T58" fmla="+- 0 3660 2145"/>
                              <a:gd name="T59" fmla="*/ 3660 h 2295"/>
                              <a:gd name="T60" fmla="+- 0 7110 3030"/>
                              <a:gd name="T61" fmla="*/ T60 w 4080"/>
                              <a:gd name="T62" fmla="+- 0 2145 2145"/>
                              <a:gd name="T63" fmla="*/ 2145 h 2295"/>
                              <a:gd name="T64" fmla="+- 0 6930 3030"/>
                              <a:gd name="T65" fmla="*/ T64 w 4080"/>
                              <a:gd name="T66" fmla="+- 0 2145 2145"/>
                              <a:gd name="T67" fmla="*/ 2145 h 2295"/>
                              <a:gd name="T68" fmla="+- 0 6930 3030"/>
                              <a:gd name="T69" fmla="*/ T68 w 4080"/>
                              <a:gd name="T70" fmla="+- 0 2160 2145"/>
                              <a:gd name="T71" fmla="*/ 2160 h 2295"/>
                              <a:gd name="T72" fmla="+- 0 7110 3030"/>
                              <a:gd name="T73" fmla="*/ T72 w 4080"/>
                              <a:gd name="T74" fmla="+- 0 2160 2145"/>
                              <a:gd name="T75" fmla="*/ 2160 h 2295"/>
                              <a:gd name="T76" fmla="+- 0 7110 3030"/>
                              <a:gd name="T77" fmla="*/ T76 w 4080"/>
                              <a:gd name="T78" fmla="+- 0 2145 2145"/>
                              <a:gd name="T79" fmla="*/ 2145 h 22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080" h="2295">
                                <a:moveTo>
                                  <a:pt x="180" y="2280"/>
                                </a:moveTo>
                                <a:lnTo>
                                  <a:pt x="0" y="2280"/>
                                </a:lnTo>
                                <a:lnTo>
                                  <a:pt x="0" y="2295"/>
                                </a:lnTo>
                                <a:lnTo>
                                  <a:pt x="180" y="2295"/>
                                </a:lnTo>
                                <a:lnTo>
                                  <a:pt x="180" y="2280"/>
                                </a:lnTo>
                                <a:close/>
                                <a:moveTo>
                                  <a:pt x="2520" y="750"/>
                                </a:moveTo>
                                <a:lnTo>
                                  <a:pt x="2340" y="750"/>
                                </a:lnTo>
                                <a:lnTo>
                                  <a:pt x="2340" y="765"/>
                                </a:lnTo>
                                <a:lnTo>
                                  <a:pt x="2520" y="765"/>
                                </a:lnTo>
                                <a:lnTo>
                                  <a:pt x="2520" y="750"/>
                                </a:lnTo>
                                <a:close/>
                                <a:moveTo>
                                  <a:pt x="3300" y="1515"/>
                                </a:moveTo>
                                <a:lnTo>
                                  <a:pt x="3120" y="1515"/>
                                </a:lnTo>
                                <a:lnTo>
                                  <a:pt x="3120" y="1530"/>
                                </a:lnTo>
                                <a:lnTo>
                                  <a:pt x="3300" y="1530"/>
                                </a:lnTo>
                                <a:lnTo>
                                  <a:pt x="3300" y="1515"/>
                                </a:lnTo>
                                <a:close/>
                                <a:moveTo>
                                  <a:pt x="4080" y="0"/>
                                </a:moveTo>
                                <a:lnTo>
                                  <a:pt x="3900" y="0"/>
                                </a:lnTo>
                                <a:lnTo>
                                  <a:pt x="3900" y="15"/>
                                </a:lnTo>
                                <a:lnTo>
                                  <a:pt x="4080" y="15"/>
                                </a:lnTo>
                                <a:lnTo>
                                  <a:pt x="4080" y="0"/>
                                </a:lnTo>
                                <a:close/>
                              </a:path>
                            </a:pathLst>
                          </a:custGeom>
                          <a:solidFill>
                            <a:srgbClr val="9999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docshape44"/>
                        <wps:cNvSpPr>
                          <a:spLocks/>
                        </wps:cNvSpPr>
                        <wps:spPr bwMode="auto">
                          <a:xfrm>
                            <a:off x="3215" y="2076"/>
                            <a:ext cx="4619" cy="2449"/>
                          </a:xfrm>
                          <a:custGeom>
                            <a:avLst/>
                            <a:gdLst>
                              <a:gd name="T0" fmla="+- 0 7173 3215"/>
                              <a:gd name="T1" fmla="*/ T0 w 4619"/>
                              <a:gd name="T2" fmla="+- 0 2094 2077"/>
                              <a:gd name="T3" fmla="*/ 2094 h 2449"/>
                              <a:gd name="T4" fmla="+- 0 7200 3215"/>
                              <a:gd name="T5" fmla="*/ T4 w 4619"/>
                              <a:gd name="T6" fmla="+- 0 2120 2077"/>
                              <a:gd name="T7" fmla="*/ 2120 h 2449"/>
                              <a:gd name="T8" fmla="+- 0 7220 3215"/>
                              <a:gd name="T9" fmla="*/ T8 w 4619"/>
                              <a:gd name="T10" fmla="+- 0 2191 2077"/>
                              <a:gd name="T11" fmla="*/ 2191 h 2449"/>
                              <a:gd name="T12" fmla="+- 0 7235 3215"/>
                              <a:gd name="T13" fmla="*/ T12 w 4619"/>
                              <a:gd name="T14" fmla="+- 0 2109 2077"/>
                              <a:gd name="T15" fmla="*/ 2109 h 2449"/>
                              <a:gd name="T16" fmla="+- 0 7274 3215"/>
                              <a:gd name="T17" fmla="*/ T16 w 4619"/>
                              <a:gd name="T18" fmla="+- 0 2158 2077"/>
                              <a:gd name="T19" fmla="*/ 2158 h 2449"/>
                              <a:gd name="T20" fmla="+- 0 7382 3215"/>
                              <a:gd name="T21" fmla="*/ T20 w 4619"/>
                              <a:gd name="T22" fmla="+- 0 2110 2077"/>
                              <a:gd name="T23" fmla="*/ 2110 h 2449"/>
                              <a:gd name="T24" fmla="+- 0 7448 3215"/>
                              <a:gd name="T25" fmla="*/ T24 w 4619"/>
                              <a:gd name="T26" fmla="+- 0 2187 2077"/>
                              <a:gd name="T27" fmla="*/ 2187 h 2449"/>
                              <a:gd name="T28" fmla="+- 0 7445 3215"/>
                              <a:gd name="T29" fmla="*/ T28 w 4619"/>
                              <a:gd name="T30" fmla="+- 0 2149 2077"/>
                              <a:gd name="T31" fmla="*/ 2149 h 2449"/>
                              <a:gd name="T32" fmla="+- 0 7457 3215"/>
                              <a:gd name="T33" fmla="*/ T32 w 4619"/>
                              <a:gd name="T34" fmla="+- 0 2210 2077"/>
                              <a:gd name="T35" fmla="*/ 2210 h 2449"/>
                              <a:gd name="T36" fmla="+- 0 7589 3215"/>
                              <a:gd name="T37" fmla="*/ T36 w 4619"/>
                              <a:gd name="T38" fmla="+- 0 2144 2077"/>
                              <a:gd name="T39" fmla="*/ 2144 h 2449"/>
                              <a:gd name="T40" fmla="+- 0 7609 3215"/>
                              <a:gd name="T41" fmla="*/ T40 w 4619"/>
                              <a:gd name="T42" fmla="+- 0 2142 2077"/>
                              <a:gd name="T43" fmla="*/ 2142 h 2449"/>
                              <a:gd name="T44" fmla="+- 0 7666 3215"/>
                              <a:gd name="T45" fmla="*/ T44 w 4619"/>
                              <a:gd name="T46" fmla="+- 0 2077 2077"/>
                              <a:gd name="T47" fmla="*/ 2077 h 2449"/>
                              <a:gd name="T48" fmla="+- 0 7646 3215"/>
                              <a:gd name="T49" fmla="*/ T48 w 4619"/>
                              <a:gd name="T50" fmla="+- 0 2096 2077"/>
                              <a:gd name="T51" fmla="*/ 2096 h 2449"/>
                              <a:gd name="T52" fmla="+- 0 7729 3215"/>
                              <a:gd name="T53" fmla="*/ T52 w 4619"/>
                              <a:gd name="T54" fmla="+- 0 2077 2077"/>
                              <a:gd name="T55" fmla="*/ 2077 h 2449"/>
                              <a:gd name="T56" fmla="+- 0 7741 3215"/>
                              <a:gd name="T57" fmla="*/ T56 w 4619"/>
                              <a:gd name="T58" fmla="+- 0 2213 2077"/>
                              <a:gd name="T59" fmla="*/ 2213 h 2449"/>
                              <a:gd name="T60" fmla="+- 0 7752 3215"/>
                              <a:gd name="T61" fmla="*/ T60 w 4619"/>
                              <a:gd name="T62" fmla="+- 0 2197 2077"/>
                              <a:gd name="T63" fmla="*/ 2197 h 2449"/>
                              <a:gd name="T64" fmla="+- 0 7803 3215"/>
                              <a:gd name="T65" fmla="*/ T64 w 4619"/>
                              <a:gd name="T66" fmla="+- 0 2098 2077"/>
                              <a:gd name="T67" fmla="*/ 2098 h 2449"/>
                              <a:gd name="T68" fmla="+- 0 5601 3215"/>
                              <a:gd name="T69" fmla="*/ T68 w 4619"/>
                              <a:gd name="T70" fmla="+- 0 2857 2077"/>
                              <a:gd name="T71" fmla="*/ 2857 h 2449"/>
                              <a:gd name="T72" fmla="+- 0 5724 3215"/>
                              <a:gd name="T73" fmla="*/ T72 w 4619"/>
                              <a:gd name="T74" fmla="+- 0 2913 2077"/>
                              <a:gd name="T75" fmla="*/ 2913 h 2449"/>
                              <a:gd name="T76" fmla="+- 0 5818 3215"/>
                              <a:gd name="T77" fmla="*/ T76 w 4619"/>
                              <a:gd name="T78" fmla="+- 0 2871 2077"/>
                              <a:gd name="T79" fmla="*/ 2871 h 2449"/>
                              <a:gd name="T80" fmla="+- 0 5885 3215"/>
                              <a:gd name="T81" fmla="*/ T80 w 4619"/>
                              <a:gd name="T82" fmla="+- 0 2931 2077"/>
                              <a:gd name="T83" fmla="*/ 2931 h 2449"/>
                              <a:gd name="T84" fmla="+- 0 5902 3215"/>
                              <a:gd name="T85" fmla="*/ T84 w 4619"/>
                              <a:gd name="T86" fmla="+- 0 2883 2077"/>
                              <a:gd name="T87" fmla="*/ 2883 h 2449"/>
                              <a:gd name="T88" fmla="+- 0 5871 3215"/>
                              <a:gd name="T89" fmla="*/ T88 w 4619"/>
                              <a:gd name="T90" fmla="+- 0 2851 2077"/>
                              <a:gd name="T91" fmla="*/ 2851 h 2449"/>
                              <a:gd name="T92" fmla="+- 0 5942 3215"/>
                              <a:gd name="T93" fmla="*/ T92 w 4619"/>
                              <a:gd name="T94" fmla="+- 0 2894 2077"/>
                              <a:gd name="T95" fmla="*/ 2894 h 2449"/>
                              <a:gd name="T96" fmla="+- 0 5997 3215"/>
                              <a:gd name="T97" fmla="*/ T96 w 4619"/>
                              <a:gd name="T98" fmla="+- 0 2945 2077"/>
                              <a:gd name="T99" fmla="*/ 2945 h 2449"/>
                              <a:gd name="T100" fmla="+- 0 5983 3215"/>
                              <a:gd name="T101" fmla="*/ T100 w 4619"/>
                              <a:gd name="T102" fmla="+- 0 2831 2077"/>
                              <a:gd name="T103" fmla="*/ 2831 h 2449"/>
                              <a:gd name="T104" fmla="+- 0 5980 3215"/>
                              <a:gd name="T105" fmla="*/ T104 w 4619"/>
                              <a:gd name="T106" fmla="+- 0 2950 2077"/>
                              <a:gd name="T107" fmla="*/ 2950 h 2449"/>
                              <a:gd name="T108" fmla="+- 0 6098 3215"/>
                              <a:gd name="T109" fmla="*/ T108 w 4619"/>
                              <a:gd name="T110" fmla="+- 0 2895 2077"/>
                              <a:gd name="T111" fmla="*/ 2895 h 2449"/>
                              <a:gd name="T112" fmla="+- 0 6108 3215"/>
                              <a:gd name="T113" fmla="*/ T112 w 4619"/>
                              <a:gd name="T114" fmla="+- 0 2879 2077"/>
                              <a:gd name="T115" fmla="*/ 2879 h 2449"/>
                              <a:gd name="T116" fmla="+- 0 6189 3215"/>
                              <a:gd name="T117" fmla="*/ T116 w 4619"/>
                              <a:gd name="T118" fmla="+- 0 2895 2077"/>
                              <a:gd name="T119" fmla="*/ 2895 h 2449"/>
                              <a:gd name="T120" fmla="+- 0 6169 3215"/>
                              <a:gd name="T121" fmla="*/ T120 w 4619"/>
                              <a:gd name="T122" fmla="+- 0 2914 2077"/>
                              <a:gd name="T123" fmla="*/ 2914 h 2449"/>
                              <a:gd name="T124" fmla="+- 0 6231 3215"/>
                              <a:gd name="T125" fmla="*/ T124 w 4619"/>
                              <a:gd name="T126" fmla="+- 0 2996 2077"/>
                              <a:gd name="T127" fmla="*/ 2996 h 2449"/>
                              <a:gd name="T128" fmla="+- 0 6274 3215"/>
                              <a:gd name="T129" fmla="*/ T128 w 4619"/>
                              <a:gd name="T130" fmla="+- 0 2911 2077"/>
                              <a:gd name="T131" fmla="*/ 2911 h 2449"/>
                              <a:gd name="T132" fmla="+- 0 6379 3215"/>
                              <a:gd name="T133" fmla="*/ T132 w 4619"/>
                              <a:gd name="T134" fmla="+- 0 3605 2077"/>
                              <a:gd name="T135" fmla="*/ 3605 h 2449"/>
                              <a:gd name="T136" fmla="+- 0 6517 3215"/>
                              <a:gd name="T137" fmla="*/ T136 w 4619"/>
                              <a:gd name="T138" fmla="+- 0 3618 2077"/>
                              <a:gd name="T139" fmla="*/ 3618 h 2449"/>
                              <a:gd name="T140" fmla="+- 0 6449 3215"/>
                              <a:gd name="T141" fmla="*/ T140 w 4619"/>
                              <a:gd name="T142" fmla="+- 0 3714 2077"/>
                              <a:gd name="T143" fmla="*/ 3714 h 2449"/>
                              <a:gd name="T144" fmla="+- 0 6501 3215"/>
                              <a:gd name="T145" fmla="*/ T144 w 4619"/>
                              <a:gd name="T146" fmla="+- 0 3627 2077"/>
                              <a:gd name="T147" fmla="*/ 3627 h 2449"/>
                              <a:gd name="T148" fmla="+- 0 6480 3215"/>
                              <a:gd name="T149" fmla="*/ T148 w 4619"/>
                              <a:gd name="T150" fmla="+- 0 3712 2077"/>
                              <a:gd name="T151" fmla="*/ 3712 h 2449"/>
                              <a:gd name="T152" fmla="+- 0 6605 3215"/>
                              <a:gd name="T153" fmla="*/ T152 w 4619"/>
                              <a:gd name="T154" fmla="+- 0 3733 2077"/>
                              <a:gd name="T155" fmla="*/ 3733 h 2449"/>
                              <a:gd name="T156" fmla="+- 0 6607 3215"/>
                              <a:gd name="T157" fmla="*/ T156 w 4619"/>
                              <a:gd name="T158" fmla="+- 0 3665 2077"/>
                              <a:gd name="T159" fmla="*/ 3665 h 2449"/>
                              <a:gd name="T160" fmla="+- 0 6698 3215"/>
                              <a:gd name="T161" fmla="*/ T160 w 4619"/>
                              <a:gd name="T162" fmla="+- 0 3678 2077"/>
                              <a:gd name="T163" fmla="*/ 3678 h 2449"/>
                              <a:gd name="T164" fmla="+- 0 6779 3215"/>
                              <a:gd name="T165" fmla="*/ T164 w 4619"/>
                              <a:gd name="T166" fmla="+- 0 3653 2077"/>
                              <a:gd name="T167" fmla="*/ 3653 h 2449"/>
                              <a:gd name="T168" fmla="+- 0 6823 3215"/>
                              <a:gd name="T169" fmla="*/ T168 w 4619"/>
                              <a:gd name="T170" fmla="+- 0 3710 2077"/>
                              <a:gd name="T171" fmla="*/ 3710 h 2449"/>
                              <a:gd name="T172" fmla="+- 0 6906 3215"/>
                              <a:gd name="T173" fmla="*/ T172 w 4619"/>
                              <a:gd name="T174" fmla="+- 0 3626 2077"/>
                              <a:gd name="T175" fmla="*/ 3626 h 2449"/>
                              <a:gd name="T176" fmla="+- 0 6869 3215"/>
                              <a:gd name="T177" fmla="*/ T176 w 4619"/>
                              <a:gd name="T178" fmla="+- 0 3644 2077"/>
                              <a:gd name="T179" fmla="*/ 3644 h 2449"/>
                              <a:gd name="T180" fmla="+- 0 6934 3215"/>
                              <a:gd name="T181" fmla="*/ T180 w 4619"/>
                              <a:gd name="T182" fmla="+- 0 3684 2077"/>
                              <a:gd name="T183" fmla="*/ 3684 h 2449"/>
                              <a:gd name="T184" fmla="+- 0 6934 3215"/>
                              <a:gd name="T185" fmla="*/ T184 w 4619"/>
                              <a:gd name="T186" fmla="+- 0 3704 2077"/>
                              <a:gd name="T187" fmla="*/ 3704 h 2449"/>
                              <a:gd name="T188" fmla="+- 0 6974 3215"/>
                              <a:gd name="T189" fmla="*/ T188 w 4619"/>
                              <a:gd name="T190" fmla="+- 0 3679 2077"/>
                              <a:gd name="T191" fmla="*/ 3679 h 2449"/>
                              <a:gd name="T192" fmla="+- 0 7037 3215"/>
                              <a:gd name="T193" fmla="*/ T192 w 4619"/>
                              <a:gd name="T194" fmla="+- 0 3614 2077"/>
                              <a:gd name="T195" fmla="*/ 3614 h 2449"/>
                              <a:gd name="T196" fmla="+- 0 3223 3215"/>
                              <a:gd name="T197" fmla="*/ T196 w 4619"/>
                              <a:gd name="T198" fmla="+- 0 4466 2077"/>
                              <a:gd name="T199" fmla="*/ 4466 h 2449"/>
                              <a:gd name="T200" fmla="+- 0 3235 3215"/>
                              <a:gd name="T201" fmla="*/ T200 w 4619"/>
                              <a:gd name="T202" fmla="+- 0 4398 2077"/>
                              <a:gd name="T203" fmla="*/ 4398 h 2449"/>
                              <a:gd name="T204" fmla="+- 0 3262 3215"/>
                              <a:gd name="T205" fmla="*/ T204 w 4619"/>
                              <a:gd name="T206" fmla="+- 0 4448 2077"/>
                              <a:gd name="T207" fmla="*/ 4448 h 2449"/>
                              <a:gd name="T208" fmla="+- 0 3388 3215"/>
                              <a:gd name="T209" fmla="*/ T208 w 4619"/>
                              <a:gd name="T210" fmla="+- 0 4379 2077"/>
                              <a:gd name="T211" fmla="*/ 4379 h 2449"/>
                              <a:gd name="T212" fmla="+- 0 3453 3215"/>
                              <a:gd name="T213" fmla="*/ T212 w 4619"/>
                              <a:gd name="T214" fmla="+- 0 4471 2077"/>
                              <a:gd name="T215" fmla="*/ 4471 h 2449"/>
                              <a:gd name="T216" fmla="+- 0 3430 3215"/>
                              <a:gd name="T217" fmla="*/ T216 w 4619"/>
                              <a:gd name="T218" fmla="+- 0 4427 2077"/>
                              <a:gd name="T219" fmla="*/ 4427 h 2449"/>
                              <a:gd name="T220" fmla="+- 0 3448 3215"/>
                              <a:gd name="T221" fmla="*/ T220 w 4619"/>
                              <a:gd name="T222" fmla="+- 0 4487 2077"/>
                              <a:gd name="T223" fmla="*/ 4487 h 2449"/>
                              <a:gd name="T224" fmla="+- 0 3566 3215"/>
                              <a:gd name="T225" fmla="*/ T224 w 4619"/>
                              <a:gd name="T226" fmla="+- 0 4425 2077"/>
                              <a:gd name="T227" fmla="*/ 4425 h 2449"/>
                              <a:gd name="T228" fmla="+- 0 3565 3215"/>
                              <a:gd name="T229" fmla="*/ T228 w 4619"/>
                              <a:gd name="T230" fmla="+- 0 4412 2077"/>
                              <a:gd name="T231" fmla="*/ 4412 h 2449"/>
                              <a:gd name="T232" fmla="+- 0 3641 3215"/>
                              <a:gd name="T233" fmla="*/ T232 w 4619"/>
                              <a:gd name="T234" fmla="+- 0 4425 2077"/>
                              <a:gd name="T235" fmla="*/ 4425 h 2449"/>
                              <a:gd name="T236" fmla="+- 0 3632 3215"/>
                              <a:gd name="T237" fmla="*/ T236 w 4619"/>
                              <a:gd name="T238" fmla="+- 0 4441 2077"/>
                              <a:gd name="T239" fmla="*/ 4441 h 2449"/>
                              <a:gd name="T240" fmla="+- 0 3702 3215"/>
                              <a:gd name="T241" fmla="*/ T240 w 4619"/>
                              <a:gd name="T242" fmla="+- 0 4526 2077"/>
                              <a:gd name="T243" fmla="*/ 4526 h 2449"/>
                              <a:gd name="T244" fmla="+- 0 3733 3215"/>
                              <a:gd name="T245" fmla="*/ T244 w 4619"/>
                              <a:gd name="T246" fmla="+- 0 4431 2077"/>
                              <a:gd name="T247" fmla="*/ 4431 h 24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4619" h="2449">
                                <a:moveTo>
                                  <a:pt x="3986" y="116"/>
                                </a:moveTo>
                                <a:lnTo>
                                  <a:pt x="3986" y="131"/>
                                </a:lnTo>
                                <a:lnTo>
                                  <a:pt x="3900" y="131"/>
                                </a:lnTo>
                                <a:lnTo>
                                  <a:pt x="3900" y="127"/>
                                </a:lnTo>
                                <a:lnTo>
                                  <a:pt x="3901" y="124"/>
                                </a:lnTo>
                                <a:lnTo>
                                  <a:pt x="3902" y="120"/>
                                </a:lnTo>
                                <a:lnTo>
                                  <a:pt x="3904" y="114"/>
                                </a:lnTo>
                                <a:lnTo>
                                  <a:pt x="3908" y="109"/>
                                </a:lnTo>
                                <a:lnTo>
                                  <a:pt x="3913" y="103"/>
                                </a:lnTo>
                                <a:lnTo>
                                  <a:pt x="3917" y="97"/>
                                </a:lnTo>
                                <a:lnTo>
                                  <a:pt x="3924" y="91"/>
                                </a:lnTo>
                                <a:lnTo>
                                  <a:pt x="3933" y="83"/>
                                </a:lnTo>
                                <a:lnTo>
                                  <a:pt x="3947" y="72"/>
                                </a:lnTo>
                                <a:lnTo>
                                  <a:pt x="3957" y="63"/>
                                </a:lnTo>
                                <a:lnTo>
                                  <a:pt x="3962" y="56"/>
                                </a:lnTo>
                                <a:lnTo>
                                  <a:pt x="3967" y="49"/>
                                </a:lnTo>
                                <a:lnTo>
                                  <a:pt x="3969" y="43"/>
                                </a:lnTo>
                                <a:lnTo>
                                  <a:pt x="3969" y="37"/>
                                </a:lnTo>
                                <a:lnTo>
                                  <a:pt x="3969" y="31"/>
                                </a:lnTo>
                                <a:lnTo>
                                  <a:pt x="3967" y="25"/>
                                </a:lnTo>
                                <a:lnTo>
                                  <a:pt x="3962" y="21"/>
                                </a:lnTo>
                                <a:lnTo>
                                  <a:pt x="3958" y="17"/>
                                </a:lnTo>
                                <a:lnTo>
                                  <a:pt x="3952" y="15"/>
                                </a:lnTo>
                                <a:lnTo>
                                  <a:pt x="3945" y="15"/>
                                </a:lnTo>
                                <a:lnTo>
                                  <a:pt x="3937" y="15"/>
                                </a:lnTo>
                                <a:lnTo>
                                  <a:pt x="3931" y="17"/>
                                </a:lnTo>
                                <a:lnTo>
                                  <a:pt x="3927" y="22"/>
                                </a:lnTo>
                                <a:lnTo>
                                  <a:pt x="3922" y="26"/>
                                </a:lnTo>
                                <a:lnTo>
                                  <a:pt x="3920" y="32"/>
                                </a:lnTo>
                                <a:lnTo>
                                  <a:pt x="3920" y="41"/>
                                </a:lnTo>
                                <a:lnTo>
                                  <a:pt x="3903" y="39"/>
                                </a:lnTo>
                                <a:lnTo>
                                  <a:pt x="3905" y="27"/>
                                </a:lnTo>
                                <a:lnTo>
                                  <a:pt x="3909" y="18"/>
                                </a:lnTo>
                                <a:lnTo>
                                  <a:pt x="3916" y="11"/>
                                </a:lnTo>
                                <a:lnTo>
                                  <a:pt x="3923" y="5"/>
                                </a:lnTo>
                                <a:lnTo>
                                  <a:pt x="3933" y="2"/>
                                </a:lnTo>
                                <a:lnTo>
                                  <a:pt x="3945" y="2"/>
                                </a:lnTo>
                                <a:lnTo>
                                  <a:pt x="3958" y="2"/>
                                </a:lnTo>
                                <a:lnTo>
                                  <a:pt x="3967" y="5"/>
                                </a:lnTo>
                                <a:lnTo>
                                  <a:pt x="3975" y="12"/>
                                </a:lnTo>
                                <a:lnTo>
                                  <a:pt x="3982" y="19"/>
                                </a:lnTo>
                                <a:lnTo>
                                  <a:pt x="3985" y="27"/>
                                </a:lnTo>
                                <a:lnTo>
                                  <a:pt x="3985" y="37"/>
                                </a:lnTo>
                                <a:lnTo>
                                  <a:pt x="3985" y="43"/>
                                </a:lnTo>
                                <a:lnTo>
                                  <a:pt x="3984" y="48"/>
                                </a:lnTo>
                                <a:lnTo>
                                  <a:pt x="3982" y="53"/>
                                </a:lnTo>
                                <a:lnTo>
                                  <a:pt x="3980" y="58"/>
                                </a:lnTo>
                                <a:lnTo>
                                  <a:pt x="3977" y="63"/>
                                </a:lnTo>
                                <a:lnTo>
                                  <a:pt x="3972" y="68"/>
                                </a:lnTo>
                                <a:lnTo>
                                  <a:pt x="3967" y="74"/>
                                </a:lnTo>
                                <a:lnTo>
                                  <a:pt x="3959" y="81"/>
                                </a:lnTo>
                                <a:lnTo>
                                  <a:pt x="3947" y="91"/>
                                </a:lnTo>
                                <a:lnTo>
                                  <a:pt x="3938" y="99"/>
                                </a:lnTo>
                                <a:lnTo>
                                  <a:pt x="3932" y="104"/>
                                </a:lnTo>
                                <a:lnTo>
                                  <a:pt x="3929" y="107"/>
                                </a:lnTo>
                                <a:lnTo>
                                  <a:pt x="3926" y="110"/>
                                </a:lnTo>
                                <a:lnTo>
                                  <a:pt x="3924" y="113"/>
                                </a:lnTo>
                                <a:lnTo>
                                  <a:pt x="3922" y="116"/>
                                </a:lnTo>
                                <a:lnTo>
                                  <a:pt x="3986" y="116"/>
                                </a:lnTo>
                                <a:close/>
                                <a:moveTo>
                                  <a:pt x="4086" y="116"/>
                                </a:moveTo>
                                <a:lnTo>
                                  <a:pt x="4086" y="131"/>
                                </a:lnTo>
                                <a:lnTo>
                                  <a:pt x="4001" y="131"/>
                                </a:lnTo>
                                <a:lnTo>
                                  <a:pt x="4000" y="127"/>
                                </a:lnTo>
                                <a:lnTo>
                                  <a:pt x="4001" y="124"/>
                                </a:lnTo>
                                <a:lnTo>
                                  <a:pt x="4002" y="120"/>
                                </a:lnTo>
                                <a:lnTo>
                                  <a:pt x="4005" y="114"/>
                                </a:lnTo>
                                <a:lnTo>
                                  <a:pt x="4008" y="109"/>
                                </a:lnTo>
                                <a:lnTo>
                                  <a:pt x="4013" y="103"/>
                                </a:lnTo>
                                <a:lnTo>
                                  <a:pt x="4018" y="97"/>
                                </a:lnTo>
                                <a:lnTo>
                                  <a:pt x="4024" y="91"/>
                                </a:lnTo>
                                <a:lnTo>
                                  <a:pt x="4034" y="83"/>
                                </a:lnTo>
                                <a:lnTo>
                                  <a:pt x="4048" y="72"/>
                                </a:lnTo>
                                <a:lnTo>
                                  <a:pt x="4057" y="63"/>
                                </a:lnTo>
                                <a:lnTo>
                                  <a:pt x="4062" y="56"/>
                                </a:lnTo>
                                <a:lnTo>
                                  <a:pt x="4067" y="49"/>
                                </a:lnTo>
                                <a:lnTo>
                                  <a:pt x="4069" y="43"/>
                                </a:lnTo>
                                <a:lnTo>
                                  <a:pt x="4069" y="37"/>
                                </a:lnTo>
                                <a:lnTo>
                                  <a:pt x="4069" y="31"/>
                                </a:lnTo>
                                <a:lnTo>
                                  <a:pt x="4067" y="25"/>
                                </a:lnTo>
                                <a:lnTo>
                                  <a:pt x="4063" y="21"/>
                                </a:lnTo>
                                <a:lnTo>
                                  <a:pt x="4058" y="17"/>
                                </a:lnTo>
                                <a:lnTo>
                                  <a:pt x="4052" y="15"/>
                                </a:lnTo>
                                <a:lnTo>
                                  <a:pt x="4045" y="15"/>
                                </a:lnTo>
                                <a:lnTo>
                                  <a:pt x="4037" y="15"/>
                                </a:lnTo>
                                <a:lnTo>
                                  <a:pt x="4031" y="17"/>
                                </a:lnTo>
                                <a:lnTo>
                                  <a:pt x="4027" y="22"/>
                                </a:lnTo>
                                <a:lnTo>
                                  <a:pt x="4022" y="26"/>
                                </a:lnTo>
                                <a:lnTo>
                                  <a:pt x="4020" y="32"/>
                                </a:lnTo>
                                <a:lnTo>
                                  <a:pt x="4020" y="41"/>
                                </a:lnTo>
                                <a:lnTo>
                                  <a:pt x="4004" y="39"/>
                                </a:lnTo>
                                <a:lnTo>
                                  <a:pt x="4005" y="27"/>
                                </a:lnTo>
                                <a:lnTo>
                                  <a:pt x="4009" y="18"/>
                                </a:lnTo>
                                <a:lnTo>
                                  <a:pt x="4016" y="11"/>
                                </a:lnTo>
                                <a:lnTo>
                                  <a:pt x="4023" y="5"/>
                                </a:lnTo>
                                <a:lnTo>
                                  <a:pt x="4033" y="2"/>
                                </a:lnTo>
                                <a:lnTo>
                                  <a:pt x="4045" y="2"/>
                                </a:lnTo>
                                <a:lnTo>
                                  <a:pt x="4058" y="2"/>
                                </a:lnTo>
                                <a:lnTo>
                                  <a:pt x="4068" y="5"/>
                                </a:lnTo>
                                <a:lnTo>
                                  <a:pt x="4075" y="12"/>
                                </a:lnTo>
                                <a:lnTo>
                                  <a:pt x="4082" y="19"/>
                                </a:lnTo>
                                <a:lnTo>
                                  <a:pt x="4086" y="27"/>
                                </a:lnTo>
                                <a:lnTo>
                                  <a:pt x="4086" y="37"/>
                                </a:lnTo>
                                <a:lnTo>
                                  <a:pt x="4086" y="43"/>
                                </a:lnTo>
                                <a:lnTo>
                                  <a:pt x="4084" y="48"/>
                                </a:lnTo>
                                <a:lnTo>
                                  <a:pt x="4082" y="53"/>
                                </a:lnTo>
                                <a:lnTo>
                                  <a:pt x="4080" y="58"/>
                                </a:lnTo>
                                <a:lnTo>
                                  <a:pt x="4077" y="63"/>
                                </a:lnTo>
                                <a:lnTo>
                                  <a:pt x="4072" y="68"/>
                                </a:lnTo>
                                <a:lnTo>
                                  <a:pt x="4067" y="74"/>
                                </a:lnTo>
                                <a:lnTo>
                                  <a:pt x="4059" y="81"/>
                                </a:lnTo>
                                <a:lnTo>
                                  <a:pt x="4047" y="91"/>
                                </a:lnTo>
                                <a:lnTo>
                                  <a:pt x="4038" y="99"/>
                                </a:lnTo>
                                <a:lnTo>
                                  <a:pt x="4032" y="104"/>
                                </a:lnTo>
                                <a:lnTo>
                                  <a:pt x="4029" y="107"/>
                                </a:lnTo>
                                <a:lnTo>
                                  <a:pt x="4027" y="110"/>
                                </a:lnTo>
                                <a:lnTo>
                                  <a:pt x="4024" y="113"/>
                                </a:lnTo>
                                <a:lnTo>
                                  <a:pt x="4023" y="116"/>
                                </a:lnTo>
                                <a:lnTo>
                                  <a:pt x="4086" y="116"/>
                                </a:lnTo>
                                <a:close/>
                                <a:moveTo>
                                  <a:pt x="4187" y="169"/>
                                </a:moveTo>
                                <a:lnTo>
                                  <a:pt x="4181" y="160"/>
                                </a:lnTo>
                                <a:lnTo>
                                  <a:pt x="4175" y="151"/>
                                </a:lnTo>
                                <a:lnTo>
                                  <a:pt x="4170" y="141"/>
                                </a:lnTo>
                                <a:lnTo>
                                  <a:pt x="4165" y="130"/>
                                </a:lnTo>
                                <a:lnTo>
                                  <a:pt x="4161" y="119"/>
                                </a:lnTo>
                                <a:lnTo>
                                  <a:pt x="4158" y="108"/>
                                </a:lnTo>
                                <a:lnTo>
                                  <a:pt x="4157" y="96"/>
                                </a:lnTo>
                                <a:lnTo>
                                  <a:pt x="4156" y="84"/>
                                </a:lnTo>
                                <a:lnTo>
                                  <a:pt x="4157" y="74"/>
                                </a:lnTo>
                                <a:lnTo>
                                  <a:pt x="4158" y="64"/>
                                </a:lnTo>
                                <a:lnTo>
                                  <a:pt x="4160" y="54"/>
                                </a:lnTo>
                                <a:lnTo>
                                  <a:pt x="4163" y="44"/>
                                </a:lnTo>
                                <a:lnTo>
                                  <a:pt x="4167" y="33"/>
                                </a:lnTo>
                                <a:lnTo>
                                  <a:pt x="4173" y="22"/>
                                </a:lnTo>
                                <a:lnTo>
                                  <a:pt x="4180" y="11"/>
                                </a:lnTo>
                                <a:lnTo>
                                  <a:pt x="4187" y="0"/>
                                </a:lnTo>
                                <a:lnTo>
                                  <a:pt x="4199" y="0"/>
                                </a:lnTo>
                                <a:lnTo>
                                  <a:pt x="4192" y="12"/>
                                </a:lnTo>
                                <a:lnTo>
                                  <a:pt x="4187" y="21"/>
                                </a:lnTo>
                                <a:lnTo>
                                  <a:pt x="4185" y="26"/>
                                </a:lnTo>
                                <a:lnTo>
                                  <a:pt x="4181" y="34"/>
                                </a:lnTo>
                                <a:lnTo>
                                  <a:pt x="4178" y="43"/>
                                </a:lnTo>
                                <a:lnTo>
                                  <a:pt x="4176" y="51"/>
                                </a:lnTo>
                                <a:lnTo>
                                  <a:pt x="4174" y="62"/>
                                </a:lnTo>
                                <a:lnTo>
                                  <a:pt x="4172" y="73"/>
                                </a:lnTo>
                                <a:lnTo>
                                  <a:pt x="4172" y="84"/>
                                </a:lnTo>
                                <a:lnTo>
                                  <a:pt x="4174" y="106"/>
                                </a:lnTo>
                                <a:lnTo>
                                  <a:pt x="4179" y="127"/>
                                </a:lnTo>
                                <a:lnTo>
                                  <a:pt x="4187" y="148"/>
                                </a:lnTo>
                                <a:lnTo>
                                  <a:pt x="4199" y="169"/>
                                </a:lnTo>
                                <a:lnTo>
                                  <a:pt x="4187" y="169"/>
                                </a:lnTo>
                                <a:close/>
                                <a:moveTo>
                                  <a:pt x="4213" y="97"/>
                                </a:moveTo>
                                <a:lnTo>
                                  <a:pt x="4229" y="96"/>
                                </a:lnTo>
                                <a:lnTo>
                                  <a:pt x="4230" y="104"/>
                                </a:lnTo>
                                <a:lnTo>
                                  <a:pt x="4233" y="110"/>
                                </a:lnTo>
                                <a:lnTo>
                                  <a:pt x="4238" y="114"/>
                                </a:lnTo>
                                <a:lnTo>
                                  <a:pt x="4242" y="118"/>
                                </a:lnTo>
                                <a:lnTo>
                                  <a:pt x="4248" y="120"/>
                                </a:lnTo>
                                <a:lnTo>
                                  <a:pt x="4254" y="120"/>
                                </a:lnTo>
                                <a:lnTo>
                                  <a:pt x="4262" y="120"/>
                                </a:lnTo>
                                <a:lnTo>
                                  <a:pt x="4268" y="117"/>
                                </a:lnTo>
                                <a:lnTo>
                                  <a:pt x="4273" y="112"/>
                                </a:lnTo>
                                <a:lnTo>
                                  <a:pt x="4279" y="106"/>
                                </a:lnTo>
                                <a:lnTo>
                                  <a:pt x="4281" y="98"/>
                                </a:lnTo>
                                <a:lnTo>
                                  <a:pt x="4281" y="89"/>
                                </a:lnTo>
                                <a:lnTo>
                                  <a:pt x="4281" y="80"/>
                                </a:lnTo>
                                <a:lnTo>
                                  <a:pt x="4279" y="73"/>
                                </a:lnTo>
                                <a:lnTo>
                                  <a:pt x="4274" y="67"/>
                                </a:lnTo>
                                <a:lnTo>
                                  <a:pt x="4269" y="62"/>
                                </a:lnTo>
                                <a:lnTo>
                                  <a:pt x="4262" y="60"/>
                                </a:lnTo>
                                <a:lnTo>
                                  <a:pt x="4254" y="60"/>
                                </a:lnTo>
                                <a:lnTo>
                                  <a:pt x="4249" y="60"/>
                                </a:lnTo>
                                <a:lnTo>
                                  <a:pt x="4244" y="61"/>
                                </a:lnTo>
                                <a:lnTo>
                                  <a:pt x="4240" y="63"/>
                                </a:lnTo>
                                <a:lnTo>
                                  <a:pt x="4236" y="65"/>
                                </a:lnTo>
                                <a:lnTo>
                                  <a:pt x="4233" y="68"/>
                                </a:lnTo>
                                <a:lnTo>
                                  <a:pt x="4230" y="72"/>
                                </a:lnTo>
                                <a:lnTo>
                                  <a:pt x="4215" y="70"/>
                                </a:lnTo>
                                <a:lnTo>
                                  <a:pt x="4228" y="4"/>
                                </a:lnTo>
                                <a:lnTo>
                                  <a:pt x="4292" y="4"/>
                                </a:lnTo>
                                <a:lnTo>
                                  <a:pt x="4292" y="19"/>
                                </a:lnTo>
                                <a:lnTo>
                                  <a:pt x="4241" y="19"/>
                                </a:lnTo>
                                <a:lnTo>
                                  <a:pt x="4234" y="54"/>
                                </a:lnTo>
                                <a:lnTo>
                                  <a:pt x="4241" y="48"/>
                                </a:lnTo>
                                <a:lnTo>
                                  <a:pt x="4249" y="46"/>
                                </a:lnTo>
                                <a:lnTo>
                                  <a:pt x="4258" y="46"/>
                                </a:lnTo>
                                <a:lnTo>
                                  <a:pt x="4269" y="46"/>
                                </a:lnTo>
                                <a:lnTo>
                                  <a:pt x="4279" y="49"/>
                                </a:lnTo>
                                <a:lnTo>
                                  <a:pt x="4286" y="57"/>
                                </a:lnTo>
                                <a:lnTo>
                                  <a:pt x="4294" y="65"/>
                                </a:lnTo>
                                <a:lnTo>
                                  <a:pt x="4298" y="75"/>
                                </a:lnTo>
                                <a:lnTo>
                                  <a:pt x="4298" y="87"/>
                                </a:lnTo>
                                <a:lnTo>
                                  <a:pt x="4298" y="99"/>
                                </a:lnTo>
                                <a:lnTo>
                                  <a:pt x="4295" y="109"/>
                                </a:lnTo>
                                <a:lnTo>
                                  <a:pt x="4288" y="118"/>
                                </a:lnTo>
                                <a:lnTo>
                                  <a:pt x="4280" y="128"/>
                                </a:lnTo>
                                <a:lnTo>
                                  <a:pt x="4268" y="133"/>
                                </a:lnTo>
                                <a:lnTo>
                                  <a:pt x="4254" y="133"/>
                                </a:lnTo>
                                <a:lnTo>
                                  <a:pt x="4242" y="133"/>
                                </a:lnTo>
                                <a:lnTo>
                                  <a:pt x="4233" y="130"/>
                                </a:lnTo>
                                <a:lnTo>
                                  <a:pt x="4225" y="123"/>
                                </a:lnTo>
                                <a:lnTo>
                                  <a:pt x="4218" y="117"/>
                                </a:lnTo>
                                <a:lnTo>
                                  <a:pt x="4214" y="108"/>
                                </a:lnTo>
                                <a:lnTo>
                                  <a:pt x="4213" y="97"/>
                                </a:lnTo>
                                <a:close/>
                                <a:moveTo>
                                  <a:pt x="4313" y="97"/>
                                </a:moveTo>
                                <a:lnTo>
                                  <a:pt x="4329" y="96"/>
                                </a:lnTo>
                                <a:lnTo>
                                  <a:pt x="4331" y="104"/>
                                </a:lnTo>
                                <a:lnTo>
                                  <a:pt x="4333" y="110"/>
                                </a:lnTo>
                                <a:lnTo>
                                  <a:pt x="4338" y="114"/>
                                </a:lnTo>
                                <a:lnTo>
                                  <a:pt x="4342" y="118"/>
                                </a:lnTo>
                                <a:lnTo>
                                  <a:pt x="4348" y="120"/>
                                </a:lnTo>
                                <a:lnTo>
                                  <a:pt x="4354" y="120"/>
                                </a:lnTo>
                                <a:lnTo>
                                  <a:pt x="4362" y="120"/>
                                </a:lnTo>
                                <a:lnTo>
                                  <a:pt x="4368" y="117"/>
                                </a:lnTo>
                                <a:lnTo>
                                  <a:pt x="4373" y="112"/>
                                </a:lnTo>
                                <a:lnTo>
                                  <a:pt x="4379" y="106"/>
                                </a:lnTo>
                                <a:lnTo>
                                  <a:pt x="4381" y="98"/>
                                </a:lnTo>
                                <a:lnTo>
                                  <a:pt x="4381" y="89"/>
                                </a:lnTo>
                                <a:lnTo>
                                  <a:pt x="4381" y="80"/>
                                </a:lnTo>
                                <a:lnTo>
                                  <a:pt x="4379" y="73"/>
                                </a:lnTo>
                                <a:lnTo>
                                  <a:pt x="4374" y="67"/>
                                </a:lnTo>
                                <a:lnTo>
                                  <a:pt x="4369" y="62"/>
                                </a:lnTo>
                                <a:lnTo>
                                  <a:pt x="4362" y="60"/>
                                </a:lnTo>
                                <a:lnTo>
                                  <a:pt x="4354" y="60"/>
                                </a:lnTo>
                                <a:lnTo>
                                  <a:pt x="4349" y="60"/>
                                </a:lnTo>
                                <a:lnTo>
                                  <a:pt x="4344" y="61"/>
                                </a:lnTo>
                                <a:lnTo>
                                  <a:pt x="4340" y="63"/>
                                </a:lnTo>
                                <a:lnTo>
                                  <a:pt x="4336" y="65"/>
                                </a:lnTo>
                                <a:lnTo>
                                  <a:pt x="4333" y="68"/>
                                </a:lnTo>
                                <a:lnTo>
                                  <a:pt x="4330" y="72"/>
                                </a:lnTo>
                                <a:lnTo>
                                  <a:pt x="4316" y="70"/>
                                </a:lnTo>
                                <a:lnTo>
                                  <a:pt x="4328" y="4"/>
                                </a:lnTo>
                                <a:lnTo>
                                  <a:pt x="4392" y="4"/>
                                </a:lnTo>
                                <a:lnTo>
                                  <a:pt x="4392" y="19"/>
                                </a:lnTo>
                                <a:lnTo>
                                  <a:pt x="4341" y="19"/>
                                </a:lnTo>
                                <a:lnTo>
                                  <a:pt x="4334" y="54"/>
                                </a:lnTo>
                                <a:lnTo>
                                  <a:pt x="4341" y="48"/>
                                </a:lnTo>
                                <a:lnTo>
                                  <a:pt x="4350" y="46"/>
                                </a:lnTo>
                                <a:lnTo>
                                  <a:pt x="4358" y="46"/>
                                </a:lnTo>
                                <a:lnTo>
                                  <a:pt x="4369" y="46"/>
                                </a:lnTo>
                                <a:lnTo>
                                  <a:pt x="4379" y="49"/>
                                </a:lnTo>
                                <a:lnTo>
                                  <a:pt x="4387" y="57"/>
                                </a:lnTo>
                                <a:lnTo>
                                  <a:pt x="4394" y="65"/>
                                </a:lnTo>
                                <a:lnTo>
                                  <a:pt x="4398" y="75"/>
                                </a:lnTo>
                                <a:lnTo>
                                  <a:pt x="4398" y="87"/>
                                </a:lnTo>
                                <a:lnTo>
                                  <a:pt x="4398" y="99"/>
                                </a:lnTo>
                                <a:lnTo>
                                  <a:pt x="4395" y="109"/>
                                </a:lnTo>
                                <a:lnTo>
                                  <a:pt x="4388" y="118"/>
                                </a:lnTo>
                                <a:lnTo>
                                  <a:pt x="4380" y="128"/>
                                </a:lnTo>
                                <a:lnTo>
                                  <a:pt x="4368" y="133"/>
                                </a:lnTo>
                                <a:lnTo>
                                  <a:pt x="4354" y="133"/>
                                </a:lnTo>
                                <a:lnTo>
                                  <a:pt x="4342" y="133"/>
                                </a:lnTo>
                                <a:lnTo>
                                  <a:pt x="4333" y="130"/>
                                </a:lnTo>
                                <a:lnTo>
                                  <a:pt x="4325" y="123"/>
                                </a:lnTo>
                                <a:lnTo>
                                  <a:pt x="4318" y="117"/>
                                </a:lnTo>
                                <a:lnTo>
                                  <a:pt x="4314" y="108"/>
                                </a:lnTo>
                                <a:lnTo>
                                  <a:pt x="4313" y="97"/>
                                </a:lnTo>
                                <a:close/>
                                <a:moveTo>
                                  <a:pt x="4416" y="33"/>
                                </a:moveTo>
                                <a:lnTo>
                                  <a:pt x="4416" y="24"/>
                                </a:lnTo>
                                <a:lnTo>
                                  <a:pt x="4418" y="16"/>
                                </a:lnTo>
                                <a:lnTo>
                                  <a:pt x="4423" y="10"/>
                                </a:lnTo>
                                <a:lnTo>
                                  <a:pt x="4427" y="3"/>
                                </a:lnTo>
                                <a:lnTo>
                                  <a:pt x="4434" y="0"/>
                                </a:lnTo>
                                <a:lnTo>
                                  <a:pt x="4443" y="0"/>
                                </a:lnTo>
                                <a:lnTo>
                                  <a:pt x="4451" y="0"/>
                                </a:lnTo>
                                <a:lnTo>
                                  <a:pt x="4458" y="3"/>
                                </a:lnTo>
                                <a:lnTo>
                                  <a:pt x="4463" y="9"/>
                                </a:lnTo>
                                <a:lnTo>
                                  <a:pt x="4468" y="14"/>
                                </a:lnTo>
                                <a:lnTo>
                                  <a:pt x="4471" y="23"/>
                                </a:lnTo>
                                <a:lnTo>
                                  <a:pt x="4471" y="34"/>
                                </a:lnTo>
                                <a:lnTo>
                                  <a:pt x="4471" y="45"/>
                                </a:lnTo>
                                <a:lnTo>
                                  <a:pt x="4468" y="53"/>
                                </a:lnTo>
                                <a:lnTo>
                                  <a:pt x="4463" y="59"/>
                                </a:lnTo>
                                <a:lnTo>
                                  <a:pt x="4458" y="65"/>
                                </a:lnTo>
                                <a:lnTo>
                                  <a:pt x="4451" y="68"/>
                                </a:lnTo>
                                <a:lnTo>
                                  <a:pt x="4443" y="68"/>
                                </a:lnTo>
                                <a:lnTo>
                                  <a:pt x="4435" y="68"/>
                                </a:lnTo>
                                <a:lnTo>
                                  <a:pt x="4429" y="65"/>
                                </a:lnTo>
                                <a:lnTo>
                                  <a:pt x="4424" y="59"/>
                                </a:lnTo>
                                <a:lnTo>
                                  <a:pt x="4418" y="54"/>
                                </a:lnTo>
                                <a:lnTo>
                                  <a:pt x="4416" y="45"/>
                                </a:lnTo>
                                <a:lnTo>
                                  <a:pt x="4416" y="33"/>
                                </a:lnTo>
                                <a:close/>
                                <a:moveTo>
                                  <a:pt x="4443" y="11"/>
                                </a:moveTo>
                                <a:lnTo>
                                  <a:pt x="4439" y="11"/>
                                </a:lnTo>
                                <a:lnTo>
                                  <a:pt x="4436" y="13"/>
                                </a:lnTo>
                                <a:lnTo>
                                  <a:pt x="4434" y="16"/>
                                </a:lnTo>
                                <a:lnTo>
                                  <a:pt x="4431" y="19"/>
                                </a:lnTo>
                                <a:lnTo>
                                  <a:pt x="4430" y="26"/>
                                </a:lnTo>
                                <a:lnTo>
                                  <a:pt x="4430" y="35"/>
                                </a:lnTo>
                                <a:lnTo>
                                  <a:pt x="4430" y="43"/>
                                </a:lnTo>
                                <a:lnTo>
                                  <a:pt x="4431" y="49"/>
                                </a:lnTo>
                                <a:lnTo>
                                  <a:pt x="4434" y="52"/>
                                </a:lnTo>
                                <a:lnTo>
                                  <a:pt x="4436" y="55"/>
                                </a:lnTo>
                                <a:lnTo>
                                  <a:pt x="4439" y="57"/>
                                </a:lnTo>
                                <a:lnTo>
                                  <a:pt x="4443" y="57"/>
                                </a:lnTo>
                                <a:lnTo>
                                  <a:pt x="4447" y="57"/>
                                </a:lnTo>
                                <a:lnTo>
                                  <a:pt x="4451" y="55"/>
                                </a:lnTo>
                                <a:lnTo>
                                  <a:pt x="4453" y="52"/>
                                </a:lnTo>
                                <a:lnTo>
                                  <a:pt x="4456" y="49"/>
                                </a:lnTo>
                                <a:lnTo>
                                  <a:pt x="4457" y="42"/>
                                </a:lnTo>
                                <a:lnTo>
                                  <a:pt x="4457" y="33"/>
                                </a:lnTo>
                                <a:lnTo>
                                  <a:pt x="4457" y="25"/>
                                </a:lnTo>
                                <a:lnTo>
                                  <a:pt x="4456" y="19"/>
                                </a:lnTo>
                                <a:lnTo>
                                  <a:pt x="4453" y="16"/>
                                </a:lnTo>
                                <a:lnTo>
                                  <a:pt x="4451" y="13"/>
                                </a:lnTo>
                                <a:lnTo>
                                  <a:pt x="4447" y="11"/>
                                </a:lnTo>
                                <a:lnTo>
                                  <a:pt x="4443" y="11"/>
                                </a:lnTo>
                                <a:close/>
                                <a:moveTo>
                                  <a:pt x="4443" y="136"/>
                                </a:moveTo>
                                <a:lnTo>
                                  <a:pt x="4514" y="0"/>
                                </a:lnTo>
                                <a:lnTo>
                                  <a:pt x="4527" y="0"/>
                                </a:lnTo>
                                <a:lnTo>
                                  <a:pt x="4457" y="136"/>
                                </a:lnTo>
                                <a:lnTo>
                                  <a:pt x="4443" y="136"/>
                                </a:lnTo>
                                <a:close/>
                                <a:moveTo>
                                  <a:pt x="4499" y="101"/>
                                </a:moveTo>
                                <a:lnTo>
                                  <a:pt x="4499" y="92"/>
                                </a:lnTo>
                                <a:lnTo>
                                  <a:pt x="4501" y="84"/>
                                </a:lnTo>
                                <a:lnTo>
                                  <a:pt x="4506" y="77"/>
                                </a:lnTo>
                                <a:lnTo>
                                  <a:pt x="4511" y="71"/>
                                </a:lnTo>
                                <a:lnTo>
                                  <a:pt x="4517" y="68"/>
                                </a:lnTo>
                                <a:lnTo>
                                  <a:pt x="4526" y="68"/>
                                </a:lnTo>
                                <a:lnTo>
                                  <a:pt x="4534" y="68"/>
                                </a:lnTo>
                                <a:lnTo>
                                  <a:pt x="4541" y="71"/>
                                </a:lnTo>
                                <a:lnTo>
                                  <a:pt x="4546" y="76"/>
                                </a:lnTo>
                                <a:lnTo>
                                  <a:pt x="4552" y="82"/>
                                </a:lnTo>
                                <a:lnTo>
                                  <a:pt x="4554" y="91"/>
                                </a:lnTo>
                                <a:lnTo>
                                  <a:pt x="4554" y="102"/>
                                </a:lnTo>
                                <a:lnTo>
                                  <a:pt x="4554" y="113"/>
                                </a:lnTo>
                                <a:lnTo>
                                  <a:pt x="4552" y="121"/>
                                </a:lnTo>
                                <a:lnTo>
                                  <a:pt x="4546" y="127"/>
                                </a:lnTo>
                                <a:lnTo>
                                  <a:pt x="4541" y="133"/>
                                </a:lnTo>
                                <a:lnTo>
                                  <a:pt x="4534" y="136"/>
                                </a:lnTo>
                                <a:lnTo>
                                  <a:pt x="4526" y="136"/>
                                </a:lnTo>
                                <a:lnTo>
                                  <a:pt x="4519" y="136"/>
                                </a:lnTo>
                                <a:lnTo>
                                  <a:pt x="4512" y="133"/>
                                </a:lnTo>
                                <a:lnTo>
                                  <a:pt x="4507" y="127"/>
                                </a:lnTo>
                                <a:lnTo>
                                  <a:pt x="4502" y="121"/>
                                </a:lnTo>
                                <a:lnTo>
                                  <a:pt x="4499" y="112"/>
                                </a:lnTo>
                                <a:lnTo>
                                  <a:pt x="4499" y="101"/>
                                </a:lnTo>
                                <a:close/>
                                <a:moveTo>
                                  <a:pt x="4527" y="79"/>
                                </a:moveTo>
                                <a:lnTo>
                                  <a:pt x="4523" y="79"/>
                                </a:lnTo>
                                <a:lnTo>
                                  <a:pt x="4519" y="80"/>
                                </a:lnTo>
                                <a:lnTo>
                                  <a:pt x="4517" y="84"/>
                                </a:lnTo>
                                <a:lnTo>
                                  <a:pt x="4514" y="87"/>
                                </a:lnTo>
                                <a:lnTo>
                                  <a:pt x="4513" y="93"/>
                                </a:lnTo>
                                <a:lnTo>
                                  <a:pt x="4513" y="102"/>
                                </a:lnTo>
                                <a:lnTo>
                                  <a:pt x="4513" y="111"/>
                                </a:lnTo>
                                <a:lnTo>
                                  <a:pt x="4514" y="116"/>
                                </a:lnTo>
                                <a:lnTo>
                                  <a:pt x="4517" y="120"/>
                                </a:lnTo>
                                <a:lnTo>
                                  <a:pt x="4520" y="123"/>
                                </a:lnTo>
                                <a:lnTo>
                                  <a:pt x="4523" y="125"/>
                                </a:lnTo>
                                <a:lnTo>
                                  <a:pt x="4527" y="125"/>
                                </a:lnTo>
                                <a:lnTo>
                                  <a:pt x="4531" y="125"/>
                                </a:lnTo>
                                <a:lnTo>
                                  <a:pt x="4534" y="123"/>
                                </a:lnTo>
                                <a:lnTo>
                                  <a:pt x="4537" y="120"/>
                                </a:lnTo>
                                <a:lnTo>
                                  <a:pt x="4539" y="116"/>
                                </a:lnTo>
                                <a:lnTo>
                                  <a:pt x="4541" y="110"/>
                                </a:lnTo>
                                <a:lnTo>
                                  <a:pt x="4541" y="101"/>
                                </a:lnTo>
                                <a:lnTo>
                                  <a:pt x="4541" y="93"/>
                                </a:lnTo>
                                <a:lnTo>
                                  <a:pt x="4539" y="87"/>
                                </a:lnTo>
                                <a:lnTo>
                                  <a:pt x="4537" y="84"/>
                                </a:lnTo>
                                <a:lnTo>
                                  <a:pt x="4534" y="80"/>
                                </a:lnTo>
                                <a:lnTo>
                                  <a:pt x="4531" y="79"/>
                                </a:lnTo>
                                <a:lnTo>
                                  <a:pt x="4527" y="79"/>
                                </a:lnTo>
                                <a:close/>
                                <a:moveTo>
                                  <a:pt x="4588" y="169"/>
                                </a:moveTo>
                                <a:lnTo>
                                  <a:pt x="4576" y="169"/>
                                </a:lnTo>
                                <a:lnTo>
                                  <a:pt x="4588" y="148"/>
                                </a:lnTo>
                                <a:lnTo>
                                  <a:pt x="4596" y="127"/>
                                </a:lnTo>
                                <a:lnTo>
                                  <a:pt x="4601" y="106"/>
                                </a:lnTo>
                                <a:lnTo>
                                  <a:pt x="4603" y="84"/>
                                </a:lnTo>
                                <a:lnTo>
                                  <a:pt x="4603" y="73"/>
                                </a:lnTo>
                                <a:lnTo>
                                  <a:pt x="4601" y="62"/>
                                </a:lnTo>
                                <a:lnTo>
                                  <a:pt x="4599" y="52"/>
                                </a:lnTo>
                                <a:lnTo>
                                  <a:pt x="4597" y="43"/>
                                </a:lnTo>
                                <a:lnTo>
                                  <a:pt x="4594" y="34"/>
                                </a:lnTo>
                                <a:lnTo>
                                  <a:pt x="4590" y="26"/>
                                </a:lnTo>
                                <a:lnTo>
                                  <a:pt x="4588" y="21"/>
                                </a:lnTo>
                                <a:lnTo>
                                  <a:pt x="4583" y="12"/>
                                </a:lnTo>
                                <a:lnTo>
                                  <a:pt x="4576" y="0"/>
                                </a:lnTo>
                                <a:lnTo>
                                  <a:pt x="4588" y="0"/>
                                </a:lnTo>
                                <a:lnTo>
                                  <a:pt x="4595" y="11"/>
                                </a:lnTo>
                                <a:lnTo>
                                  <a:pt x="4602" y="22"/>
                                </a:lnTo>
                                <a:lnTo>
                                  <a:pt x="4608" y="33"/>
                                </a:lnTo>
                                <a:lnTo>
                                  <a:pt x="4612" y="44"/>
                                </a:lnTo>
                                <a:lnTo>
                                  <a:pt x="4615" y="54"/>
                                </a:lnTo>
                                <a:lnTo>
                                  <a:pt x="4617" y="64"/>
                                </a:lnTo>
                                <a:lnTo>
                                  <a:pt x="4618" y="74"/>
                                </a:lnTo>
                                <a:lnTo>
                                  <a:pt x="4619" y="84"/>
                                </a:lnTo>
                                <a:lnTo>
                                  <a:pt x="4618" y="96"/>
                                </a:lnTo>
                                <a:lnTo>
                                  <a:pt x="4617" y="108"/>
                                </a:lnTo>
                                <a:lnTo>
                                  <a:pt x="4614" y="119"/>
                                </a:lnTo>
                                <a:lnTo>
                                  <a:pt x="4610" y="130"/>
                                </a:lnTo>
                                <a:lnTo>
                                  <a:pt x="4605" y="141"/>
                                </a:lnTo>
                                <a:lnTo>
                                  <a:pt x="4600" y="151"/>
                                </a:lnTo>
                                <a:lnTo>
                                  <a:pt x="4594" y="160"/>
                                </a:lnTo>
                                <a:lnTo>
                                  <a:pt x="4588" y="169"/>
                                </a:lnTo>
                                <a:close/>
                                <a:moveTo>
                                  <a:pt x="2402" y="881"/>
                                </a:moveTo>
                                <a:lnTo>
                                  <a:pt x="2386" y="881"/>
                                </a:lnTo>
                                <a:lnTo>
                                  <a:pt x="2386" y="780"/>
                                </a:lnTo>
                                <a:lnTo>
                                  <a:pt x="2382" y="784"/>
                                </a:lnTo>
                                <a:lnTo>
                                  <a:pt x="2377" y="787"/>
                                </a:lnTo>
                                <a:lnTo>
                                  <a:pt x="2371" y="791"/>
                                </a:lnTo>
                                <a:lnTo>
                                  <a:pt x="2365" y="795"/>
                                </a:lnTo>
                                <a:lnTo>
                                  <a:pt x="2360" y="797"/>
                                </a:lnTo>
                                <a:lnTo>
                                  <a:pt x="2355" y="799"/>
                                </a:lnTo>
                                <a:lnTo>
                                  <a:pt x="2355" y="784"/>
                                </a:lnTo>
                                <a:lnTo>
                                  <a:pt x="2363" y="780"/>
                                </a:lnTo>
                                <a:lnTo>
                                  <a:pt x="2371" y="775"/>
                                </a:lnTo>
                                <a:lnTo>
                                  <a:pt x="2378" y="769"/>
                                </a:lnTo>
                                <a:lnTo>
                                  <a:pt x="2384" y="763"/>
                                </a:lnTo>
                                <a:lnTo>
                                  <a:pt x="2389" y="757"/>
                                </a:lnTo>
                                <a:lnTo>
                                  <a:pt x="2392" y="752"/>
                                </a:lnTo>
                                <a:lnTo>
                                  <a:pt x="2402" y="752"/>
                                </a:lnTo>
                                <a:lnTo>
                                  <a:pt x="2402" y="881"/>
                                </a:lnTo>
                                <a:close/>
                                <a:moveTo>
                                  <a:pt x="2493" y="881"/>
                                </a:moveTo>
                                <a:lnTo>
                                  <a:pt x="2493" y="850"/>
                                </a:lnTo>
                                <a:lnTo>
                                  <a:pt x="2437" y="850"/>
                                </a:lnTo>
                                <a:lnTo>
                                  <a:pt x="2437" y="836"/>
                                </a:lnTo>
                                <a:lnTo>
                                  <a:pt x="2496" y="752"/>
                                </a:lnTo>
                                <a:lnTo>
                                  <a:pt x="2509" y="752"/>
                                </a:lnTo>
                                <a:lnTo>
                                  <a:pt x="2509" y="836"/>
                                </a:lnTo>
                                <a:lnTo>
                                  <a:pt x="2527" y="836"/>
                                </a:lnTo>
                                <a:lnTo>
                                  <a:pt x="2527" y="850"/>
                                </a:lnTo>
                                <a:lnTo>
                                  <a:pt x="2509" y="850"/>
                                </a:lnTo>
                                <a:lnTo>
                                  <a:pt x="2509" y="881"/>
                                </a:lnTo>
                                <a:lnTo>
                                  <a:pt x="2493" y="881"/>
                                </a:lnTo>
                                <a:close/>
                                <a:moveTo>
                                  <a:pt x="2493" y="836"/>
                                </a:moveTo>
                                <a:lnTo>
                                  <a:pt x="2493" y="778"/>
                                </a:lnTo>
                                <a:lnTo>
                                  <a:pt x="2453" y="836"/>
                                </a:lnTo>
                                <a:lnTo>
                                  <a:pt x="2493" y="836"/>
                                </a:lnTo>
                                <a:close/>
                                <a:moveTo>
                                  <a:pt x="2627" y="919"/>
                                </a:moveTo>
                                <a:lnTo>
                                  <a:pt x="2621" y="910"/>
                                </a:lnTo>
                                <a:lnTo>
                                  <a:pt x="2615" y="901"/>
                                </a:lnTo>
                                <a:lnTo>
                                  <a:pt x="2610" y="891"/>
                                </a:lnTo>
                                <a:lnTo>
                                  <a:pt x="2605" y="880"/>
                                </a:lnTo>
                                <a:lnTo>
                                  <a:pt x="2601" y="869"/>
                                </a:lnTo>
                                <a:lnTo>
                                  <a:pt x="2598" y="858"/>
                                </a:lnTo>
                                <a:lnTo>
                                  <a:pt x="2597" y="846"/>
                                </a:lnTo>
                                <a:lnTo>
                                  <a:pt x="2596" y="834"/>
                                </a:lnTo>
                                <a:lnTo>
                                  <a:pt x="2597" y="824"/>
                                </a:lnTo>
                                <a:lnTo>
                                  <a:pt x="2598" y="814"/>
                                </a:lnTo>
                                <a:lnTo>
                                  <a:pt x="2600" y="804"/>
                                </a:lnTo>
                                <a:lnTo>
                                  <a:pt x="2603" y="794"/>
                                </a:lnTo>
                                <a:lnTo>
                                  <a:pt x="2607" y="783"/>
                                </a:lnTo>
                                <a:lnTo>
                                  <a:pt x="2613" y="772"/>
                                </a:lnTo>
                                <a:lnTo>
                                  <a:pt x="2620" y="761"/>
                                </a:lnTo>
                                <a:lnTo>
                                  <a:pt x="2627" y="750"/>
                                </a:lnTo>
                                <a:lnTo>
                                  <a:pt x="2639" y="750"/>
                                </a:lnTo>
                                <a:lnTo>
                                  <a:pt x="2632" y="762"/>
                                </a:lnTo>
                                <a:lnTo>
                                  <a:pt x="2627" y="771"/>
                                </a:lnTo>
                                <a:lnTo>
                                  <a:pt x="2625" y="776"/>
                                </a:lnTo>
                                <a:lnTo>
                                  <a:pt x="2621" y="784"/>
                                </a:lnTo>
                                <a:lnTo>
                                  <a:pt x="2618" y="793"/>
                                </a:lnTo>
                                <a:lnTo>
                                  <a:pt x="2616" y="801"/>
                                </a:lnTo>
                                <a:lnTo>
                                  <a:pt x="2614" y="812"/>
                                </a:lnTo>
                                <a:lnTo>
                                  <a:pt x="2612" y="823"/>
                                </a:lnTo>
                                <a:lnTo>
                                  <a:pt x="2612" y="834"/>
                                </a:lnTo>
                                <a:lnTo>
                                  <a:pt x="2614" y="856"/>
                                </a:lnTo>
                                <a:lnTo>
                                  <a:pt x="2619" y="877"/>
                                </a:lnTo>
                                <a:lnTo>
                                  <a:pt x="2627" y="898"/>
                                </a:lnTo>
                                <a:lnTo>
                                  <a:pt x="2639" y="919"/>
                                </a:lnTo>
                                <a:lnTo>
                                  <a:pt x="2627" y="919"/>
                                </a:lnTo>
                                <a:close/>
                                <a:moveTo>
                                  <a:pt x="2653" y="847"/>
                                </a:moveTo>
                                <a:lnTo>
                                  <a:pt x="2669" y="845"/>
                                </a:lnTo>
                                <a:lnTo>
                                  <a:pt x="2670" y="854"/>
                                </a:lnTo>
                                <a:lnTo>
                                  <a:pt x="2673" y="860"/>
                                </a:lnTo>
                                <a:lnTo>
                                  <a:pt x="2678" y="864"/>
                                </a:lnTo>
                                <a:lnTo>
                                  <a:pt x="2682" y="868"/>
                                </a:lnTo>
                                <a:lnTo>
                                  <a:pt x="2687" y="870"/>
                                </a:lnTo>
                                <a:lnTo>
                                  <a:pt x="2694" y="870"/>
                                </a:lnTo>
                                <a:lnTo>
                                  <a:pt x="2701" y="870"/>
                                </a:lnTo>
                                <a:lnTo>
                                  <a:pt x="2707" y="868"/>
                                </a:lnTo>
                                <a:lnTo>
                                  <a:pt x="2713" y="862"/>
                                </a:lnTo>
                                <a:lnTo>
                                  <a:pt x="2718" y="857"/>
                                </a:lnTo>
                                <a:lnTo>
                                  <a:pt x="2720" y="851"/>
                                </a:lnTo>
                                <a:lnTo>
                                  <a:pt x="2720" y="843"/>
                                </a:lnTo>
                                <a:lnTo>
                                  <a:pt x="2720" y="836"/>
                                </a:lnTo>
                                <a:lnTo>
                                  <a:pt x="2718" y="830"/>
                                </a:lnTo>
                                <a:lnTo>
                                  <a:pt x="2713" y="825"/>
                                </a:lnTo>
                                <a:lnTo>
                                  <a:pt x="2708" y="821"/>
                                </a:lnTo>
                                <a:lnTo>
                                  <a:pt x="2702" y="818"/>
                                </a:lnTo>
                                <a:lnTo>
                                  <a:pt x="2695" y="818"/>
                                </a:lnTo>
                                <a:lnTo>
                                  <a:pt x="2692" y="818"/>
                                </a:lnTo>
                                <a:lnTo>
                                  <a:pt x="2688" y="819"/>
                                </a:lnTo>
                                <a:lnTo>
                                  <a:pt x="2684" y="820"/>
                                </a:lnTo>
                                <a:lnTo>
                                  <a:pt x="2686" y="806"/>
                                </a:lnTo>
                                <a:lnTo>
                                  <a:pt x="2687" y="806"/>
                                </a:lnTo>
                                <a:lnTo>
                                  <a:pt x="2688" y="806"/>
                                </a:lnTo>
                                <a:lnTo>
                                  <a:pt x="2695" y="806"/>
                                </a:lnTo>
                                <a:lnTo>
                                  <a:pt x="2701" y="805"/>
                                </a:lnTo>
                                <a:lnTo>
                                  <a:pt x="2706" y="801"/>
                                </a:lnTo>
                                <a:lnTo>
                                  <a:pt x="2712" y="798"/>
                                </a:lnTo>
                                <a:lnTo>
                                  <a:pt x="2715" y="792"/>
                                </a:lnTo>
                                <a:lnTo>
                                  <a:pt x="2715" y="785"/>
                                </a:lnTo>
                                <a:lnTo>
                                  <a:pt x="2715" y="779"/>
                                </a:lnTo>
                                <a:lnTo>
                                  <a:pt x="2713" y="774"/>
                                </a:lnTo>
                                <a:lnTo>
                                  <a:pt x="2709" y="770"/>
                                </a:lnTo>
                                <a:lnTo>
                                  <a:pt x="2705" y="767"/>
                                </a:lnTo>
                                <a:lnTo>
                                  <a:pt x="2700" y="765"/>
                                </a:lnTo>
                                <a:lnTo>
                                  <a:pt x="2693" y="765"/>
                                </a:lnTo>
                                <a:lnTo>
                                  <a:pt x="2687" y="765"/>
                                </a:lnTo>
                                <a:lnTo>
                                  <a:pt x="2682" y="767"/>
                                </a:lnTo>
                                <a:lnTo>
                                  <a:pt x="2678" y="770"/>
                                </a:lnTo>
                                <a:lnTo>
                                  <a:pt x="2674" y="774"/>
                                </a:lnTo>
                                <a:lnTo>
                                  <a:pt x="2671" y="780"/>
                                </a:lnTo>
                                <a:lnTo>
                                  <a:pt x="2670" y="788"/>
                                </a:lnTo>
                                <a:lnTo>
                                  <a:pt x="2654" y="785"/>
                                </a:lnTo>
                                <a:lnTo>
                                  <a:pt x="2656" y="774"/>
                                </a:lnTo>
                                <a:lnTo>
                                  <a:pt x="2661" y="766"/>
                                </a:lnTo>
                                <a:lnTo>
                                  <a:pt x="2667" y="760"/>
                                </a:lnTo>
                                <a:lnTo>
                                  <a:pt x="2674" y="755"/>
                                </a:lnTo>
                                <a:lnTo>
                                  <a:pt x="2683" y="752"/>
                                </a:lnTo>
                                <a:lnTo>
                                  <a:pt x="2693" y="752"/>
                                </a:lnTo>
                                <a:lnTo>
                                  <a:pt x="2700" y="752"/>
                                </a:lnTo>
                                <a:lnTo>
                                  <a:pt x="2707" y="753"/>
                                </a:lnTo>
                                <a:lnTo>
                                  <a:pt x="2712" y="756"/>
                                </a:lnTo>
                                <a:lnTo>
                                  <a:pt x="2718" y="759"/>
                                </a:lnTo>
                                <a:lnTo>
                                  <a:pt x="2723" y="763"/>
                                </a:lnTo>
                                <a:lnTo>
                                  <a:pt x="2726" y="769"/>
                                </a:lnTo>
                                <a:lnTo>
                                  <a:pt x="2729" y="774"/>
                                </a:lnTo>
                                <a:lnTo>
                                  <a:pt x="2731" y="779"/>
                                </a:lnTo>
                                <a:lnTo>
                                  <a:pt x="2731" y="785"/>
                                </a:lnTo>
                                <a:lnTo>
                                  <a:pt x="2731" y="791"/>
                                </a:lnTo>
                                <a:lnTo>
                                  <a:pt x="2729" y="796"/>
                                </a:lnTo>
                                <a:lnTo>
                                  <a:pt x="2726" y="800"/>
                                </a:lnTo>
                                <a:lnTo>
                                  <a:pt x="2723" y="805"/>
                                </a:lnTo>
                                <a:lnTo>
                                  <a:pt x="2719" y="809"/>
                                </a:lnTo>
                                <a:lnTo>
                                  <a:pt x="2713" y="811"/>
                                </a:lnTo>
                                <a:lnTo>
                                  <a:pt x="2721" y="813"/>
                                </a:lnTo>
                                <a:lnTo>
                                  <a:pt x="2727" y="817"/>
                                </a:lnTo>
                                <a:lnTo>
                                  <a:pt x="2731" y="822"/>
                                </a:lnTo>
                                <a:lnTo>
                                  <a:pt x="2735" y="828"/>
                                </a:lnTo>
                                <a:lnTo>
                                  <a:pt x="2737" y="835"/>
                                </a:lnTo>
                                <a:lnTo>
                                  <a:pt x="2737" y="843"/>
                                </a:lnTo>
                                <a:lnTo>
                                  <a:pt x="2737" y="854"/>
                                </a:lnTo>
                                <a:lnTo>
                                  <a:pt x="2733" y="864"/>
                                </a:lnTo>
                                <a:lnTo>
                                  <a:pt x="2725" y="872"/>
                                </a:lnTo>
                                <a:lnTo>
                                  <a:pt x="2717" y="879"/>
                                </a:lnTo>
                                <a:lnTo>
                                  <a:pt x="2706" y="883"/>
                                </a:lnTo>
                                <a:lnTo>
                                  <a:pt x="2694" y="883"/>
                                </a:lnTo>
                                <a:lnTo>
                                  <a:pt x="2682" y="883"/>
                                </a:lnTo>
                                <a:lnTo>
                                  <a:pt x="2673" y="880"/>
                                </a:lnTo>
                                <a:lnTo>
                                  <a:pt x="2666" y="873"/>
                                </a:lnTo>
                                <a:lnTo>
                                  <a:pt x="2658" y="866"/>
                                </a:lnTo>
                                <a:lnTo>
                                  <a:pt x="2654" y="858"/>
                                </a:lnTo>
                                <a:lnTo>
                                  <a:pt x="2653" y="847"/>
                                </a:lnTo>
                                <a:close/>
                                <a:moveTo>
                                  <a:pt x="2753" y="847"/>
                                </a:moveTo>
                                <a:lnTo>
                                  <a:pt x="2769" y="846"/>
                                </a:lnTo>
                                <a:lnTo>
                                  <a:pt x="2771" y="854"/>
                                </a:lnTo>
                                <a:lnTo>
                                  <a:pt x="2773" y="860"/>
                                </a:lnTo>
                                <a:lnTo>
                                  <a:pt x="2778" y="864"/>
                                </a:lnTo>
                                <a:lnTo>
                                  <a:pt x="2782" y="868"/>
                                </a:lnTo>
                                <a:lnTo>
                                  <a:pt x="2788" y="870"/>
                                </a:lnTo>
                                <a:lnTo>
                                  <a:pt x="2794" y="870"/>
                                </a:lnTo>
                                <a:lnTo>
                                  <a:pt x="2802" y="870"/>
                                </a:lnTo>
                                <a:lnTo>
                                  <a:pt x="2808" y="867"/>
                                </a:lnTo>
                                <a:lnTo>
                                  <a:pt x="2813" y="862"/>
                                </a:lnTo>
                                <a:lnTo>
                                  <a:pt x="2819" y="856"/>
                                </a:lnTo>
                                <a:lnTo>
                                  <a:pt x="2821" y="848"/>
                                </a:lnTo>
                                <a:lnTo>
                                  <a:pt x="2821" y="839"/>
                                </a:lnTo>
                                <a:lnTo>
                                  <a:pt x="2821" y="830"/>
                                </a:lnTo>
                                <a:lnTo>
                                  <a:pt x="2819" y="823"/>
                                </a:lnTo>
                                <a:lnTo>
                                  <a:pt x="2814" y="817"/>
                                </a:lnTo>
                                <a:lnTo>
                                  <a:pt x="2809" y="812"/>
                                </a:lnTo>
                                <a:lnTo>
                                  <a:pt x="2802" y="810"/>
                                </a:lnTo>
                                <a:lnTo>
                                  <a:pt x="2794" y="810"/>
                                </a:lnTo>
                                <a:lnTo>
                                  <a:pt x="2789" y="810"/>
                                </a:lnTo>
                                <a:lnTo>
                                  <a:pt x="2784" y="811"/>
                                </a:lnTo>
                                <a:lnTo>
                                  <a:pt x="2780" y="813"/>
                                </a:lnTo>
                                <a:lnTo>
                                  <a:pt x="2776" y="815"/>
                                </a:lnTo>
                                <a:lnTo>
                                  <a:pt x="2773" y="818"/>
                                </a:lnTo>
                                <a:lnTo>
                                  <a:pt x="2770" y="822"/>
                                </a:lnTo>
                                <a:lnTo>
                                  <a:pt x="2756" y="820"/>
                                </a:lnTo>
                                <a:lnTo>
                                  <a:pt x="2768" y="754"/>
                                </a:lnTo>
                                <a:lnTo>
                                  <a:pt x="2832" y="754"/>
                                </a:lnTo>
                                <a:lnTo>
                                  <a:pt x="2832" y="769"/>
                                </a:lnTo>
                                <a:lnTo>
                                  <a:pt x="2781" y="769"/>
                                </a:lnTo>
                                <a:lnTo>
                                  <a:pt x="2774" y="804"/>
                                </a:lnTo>
                                <a:lnTo>
                                  <a:pt x="2781" y="798"/>
                                </a:lnTo>
                                <a:lnTo>
                                  <a:pt x="2790" y="796"/>
                                </a:lnTo>
                                <a:lnTo>
                                  <a:pt x="2798" y="796"/>
                                </a:lnTo>
                                <a:lnTo>
                                  <a:pt x="2809" y="796"/>
                                </a:lnTo>
                                <a:lnTo>
                                  <a:pt x="2819" y="799"/>
                                </a:lnTo>
                                <a:lnTo>
                                  <a:pt x="2827" y="807"/>
                                </a:lnTo>
                                <a:lnTo>
                                  <a:pt x="2834" y="815"/>
                                </a:lnTo>
                                <a:lnTo>
                                  <a:pt x="2838" y="825"/>
                                </a:lnTo>
                                <a:lnTo>
                                  <a:pt x="2838" y="837"/>
                                </a:lnTo>
                                <a:lnTo>
                                  <a:pt x="2838" y="849"/>
                                </a:lnTo>
                                <a:lnTo>
                                  <a:pt x="2835" y="859"/>
                                </a:lnTo>
                                <a:lnTo>
                                  <a:pt x="2828" y="868"/>
                                </a:lnTo>
                                <a:lnTo>
                                  <a:pt x="2820" y="878"/>
                                </a:lnTo>
                                <a:lnTo>
                                  <a:pt x="2808" y="883"/>
                                </a:lnTo>
                                <a:lnTo>
                                  <a:pt x="2794" y="883"/>
                                </a:lnTo>
                                <a:lnTo>
                                  <a:pt x="2782" y="883"/>
                                </a:lnTo>
                                <a:lnTo>
                                  <a:pt x="2773" y="880"/>
                                </a:lnTo>
                                <a:lnTo>
                                  <a:pt x="2765" y="873"/>
                                </a:lnTo>
                                <a:lnTo>
                                  <a:pt x="2758" y="867"/>
                                </a:lnTo>
                                <a:lnTo>
                                  <a:pt x="2754" y="858"/>
                                </a:lnTo>
                                <a:lnTo>
                                  <a:pt x="2753" y="847"/>
                                </a:lnTo>
                                <a:close/>
                                <a:moveTo>
                                  <a:pt x="2856" y="783"/>
                                </a:moveTo>
                                <a:lnTo>
                                  <a:pt x="2856" y="774"/>
                                </a:lnTo>
                                <a:lnTo>
                                  <a:pt x="2858" y="766"/>
                                </a:lnTo>
                                <a:lnTo>
                                  <a:pt x="2863" y="760"/>
                                </a:lnTo>
                                <a:lnTo>
                                  <a:pt x="2867" y="753"/>
                                </a:lnTo>
                                <a:lnTo>
                                  <a:pt x="2874" y="750"/>
                                </a:lnTo>
                                <a:lnTo>
                                  <a:pt x="2883" y="750"/>
                                </a:lnTo>
                                <a:lnTo>
                                  <a:pt x="2891" y="750"/>
                                </a:lnTo>
                                <a:lnTo>
                                  <a:pt x="2898" y="753"/>
                                </a:lnTo>
                                <a:lnTo>
                                  <a:pt x="2903" y="759"/>
                                </a:lnTo>
                                <a:lnTo>
                                  <a:pt x="2908" y="764"/>
                                </a:lnTo>
                                <a:lnTo>
                                  <a:pt x="2911" y="773"/>
                                </a:lnTo>
                                <a:lnTo>
                                  <a:pt x="2911" y="784"/>
                                </a:lnTo>
                                <a:lnTo>
                                  <a:pt x="2911" y="795"/>
                                </a:lnTo>
                                <a:lnTo>
                                  <a:pt x="2908" y="803"/>
                                </a:lnTo>
                                <a:lnTo>
                                  <a:pt x="2903" y="809"/>
                                </a:lnTo>
                                <a:lnTo>
                                  <a:pt x="2898" y="815"/>
                                </a:lnTo>
                                <a:lnTo>
                                  <a:pt x="2891" y="818"/>
                                </a:lnTo>
                                <a:lnTo>
                                  <a:pt x="2883" y="818"/>
                                </a:lnTo>
                                <a:lnTo>
                                  <a:pt x="2875" y="818"/>
                                </a:lnTo>
                                <a:lnTo>
                                  <a:pt x="2869" y="815"/>
                                </a:lnTo>
                                <a:lnTo>
                                  <a:pt x="2864" y="809"/>
                                </a:lnTo>
                                <a:lnTo>
                                  <a:pt x="2858" y="804"/>
                                </a:lnTo>
                                <a:lnTo>
                                  <a:pt x="2856" y="795"/>
                                </a:lnTo>
                                <a:lnTo>
                                  <a:pt x="2856" y="783"/>
                                </a:lnTo>
                                <a:close/>
                                <a:moveTo>
                                  <a:pt x="2883" y="761"/>
                                </a:moveTo>
                                <a:lnTo>
                                  <a:pt x="2879" y="761"/>
                                </a:lnTo>
                                <a:lnTo>
                                  <a:pt x="2876" y="763"/>
                                </a:lnTo>
                                <a:lnTo>
                                  <a:pt x="2874" y="766"/>
                                </a:lnTo>
                                <a:lnTo>
                                  <a:pt x="2871" y="769"/>
                                </a:lnTo>
                                <a:lnTo>
                                  <a:pt x="2870" y="776"/>
                                </a:lnTo>
                                <a:lnTo>
                                  <a:pt x="2870" y="785"/>
                                </a:lnTo>
                                <a:lnTo>
                                  <a:pt x="2870" y="793"/>
                                </a:lnTo>
                                <a:lnTo>
                                  <a:pt x="2871" y="799"/>
                                </a:lnTo>
                                <a:lnTo>
                                  <a:pt x="2874" y="802"/>
                                </a:lnTo>
                                <a:lnTo>
                                  <a:pt x="2876" y="805"/>
                                </a:lnTo>
                                <a:lnTo>
                                  <a:pt x="2879" y="807"/>
                                </a:lnTo>
                                <a:lnTo>
                                  <a:pt x="2883" y="807"/>
                                </a:lnTo>
                                <a:lnTo>
                                  <a:pt x="2887" y="807"/>
                                </a:lnTo>
                                <a:lnTo>
                                  <a:pt x="2891" y="805"/>
                                </a:lnTo>
                                <a:lnTo>
                                  <a:pt x="2893" y="802"/>
                                </a:lnTo>
                                <a:lnTo>
                                  <a:pt x="2896" y="799"/>
                                </a:lnTo>
                                <a:lnTo>
                                  <a:pt x="2897" y="792"/>
                                </a:lnTo>
                                <a:lnTo>
                                  <a:pt x="2897" y="783"/>
                                </a:lnTo>
                                <a:lnTo>
                                  <a:pt x="2897" y="775"/>
                                </a:lnTo>
                                <a:lnTo>
                                  <a:pt x="2896" y="769"/>
                                </a:lnTo>
                                <a:lnTo>
                                  <a:pt x="2893" y="766"/>
                                </a:lnTo>
                                <a:lnTo>
                                  <a:pt x="2891" y="763"/>
                                </a:lnTo>
                                <a:lnTo>
                                  <a:pt x="2887" y="761"/>
                                </a:lnTo>
                                <a:lnTo>
                                  <a:pt x="2883" y="761"/>
                                </a:lnTo>
                                <a:close/>
                                <a:moveTo>
                                  <a:pt x="2883" y="886"/>
                                </a:moveTo>
                                <a:lnTo>
                                  <a:pt x="2954" y="750"/>
                                </a:lnTo>
                                <a:lnTo>
                                  <a:pt x="2967" y="750"/>
                                </a:lnTo>
                                <a:lnTo>
                                  <a:pt x="2897" y="886"/>
                                </a:lnTo>
                                <a:lnTo>
                                  <a:pt x="2883" y="886"/>
                                </a:lnTo>
                                <a:close/>
                                <a:moveTo>
                                  <a:pt x="2939" y="851"/>
                                </a:moveTo>
                                <a:lnTo>
                                  <a:pt x="2939" y="842"/>
                                </a:lnTo>
                                <a:lnTo>
                                  <a:pt x="2941" y="834"/>
                                </a:lnTo>
                                <a:lnTo>
                                  <a:pt x="2946" y="827"/>
                                </a:lnTo>
                                <a:lnTo>
                                  <a:pt x="2951" y="821"/>
                                </a:lnTo>
                                <a:lnTo>
                                  <a:pt x="2957" y="818"/>
                                </a:lnTo>
                                <a:lnTo>
                                  <a:pt x="2966" y="818"/>
                                </a:lnTo>
                                <a:lnTo>
                                  <a:pt x="2974" y="818"/>
                                </a:lnTo>
                                <a:lnTo>
                                  <a:pt x="2981" y="821"/>
                                </a:lnTo>
                                <a:lnTo>
                                  <a:pt x="2986" y="826"/>
                                </a:lnTo>
                                <a:lnTo>
                                  <a:pt x="2992" y="832"/>
                                </a:lnTo>
                                <a:lnTo>
                                  <a:pt x="2994" y="841"/>
                                </a:lnTo>
                                <a:lnTo>
                                  <a:pt x="2994" y="852"/>
                                </a:lnTo>
                                <a:lnTo>
                                  <a:pt x="2994" y="863"/>
                                </a:lnTo>
                                <a:lnTo>
                                  <a:pt x="2992" y="871"/>
                                </a:lnTo>
                                <a:lnTo>
                                  <a:pt x="2986" y="877"/>
                                </a:lnTo>
                                <a:lnTo>
                                  <a:pt x="2981" y="883"/>
                                </a:lnTo>
                                <a:lnTo>
                                  <a:pt x="2974" y="886"/>
                                </a:lnTo>
                                <a:lnTo>
                                  <a:pt x="2966" y="886"/>
                                </a:lnTo>
                                <a:lnTo>
                                  <a:pt x="2959" y="886"/>
                                </a:lnTo>
                                <a:lnTo>
                                  <a:pt x="2952" y="883"/>
                                </a:lnTo>
                                <a:lnTo>
                                  <a:pt x="2947" y="877"/>
                                </a:lnTo>
                                <a:lnTo>
                                  <a:pt x="2942" y="871"/>
                                </a:lnTo>
                                <a:lnTo>
                                  <a:pt x="2939" y="862"/>
                                </a:lnTo>
                                <a:lnTo>
                                  <a:pt x="2939" y="851"/>
                                </a:lnTo>
                                <a:close/>
                                <a:moveTo>
                                  <a:pt x="2967" y="829"/>
                                </a:moveTo>
                                <a:lnTo>
                                  <a:pt x="2963" y="829"/>
                                </a:lnTo>
                                <a:lnTo>
                                  <a:pt x="2959" y="830"/>
                                </a:lnTo>
                                <a:lnTo>
                                  <a:pt x="2957" y="834"/>
                                </a:lnTo>
                                <a:lnTo>
                                  <a:pt x="2954" y="837"/>
                                </a:lnTo>
                                <a:lnTo>
                                  <a:pt x="2953" y="843"/>
                                </a:lnTo>
                                <a:lnTo>
                                  <a:pt x="2953" y="852"/>
                                </a:lnTo>
                                <a:lnTo>
                                  <a:pt x="2953" y="861"/>
                                </a:lnTo>
                                <a:lnTo>
                                  <a:pt x="2954" y="866"/>
                                </a:lnTo>
                                <a:lnTo>
                                  <a:pt x="2957" y="870"/>
                                </a:lnTo>
                                <a:lnTo>
                                  <a:pt x="2960" y="873"/>
                                </a:lnTo>
                                <a:lnTo>
                                  <a:pt x="2963" y="875"/>
                                </a:lnTo>
                                <a:lnTo>
                                  <a:pt x="2967" y="875"/>
                                </a:lnTo>
                                <a:lnTo>
                                  <a:pt x="2971" y="875"/>
                                </a:lnTo>
                                <a:lnTo>
                                  <a:pt x="2974" y="873"/>
                                </a:lnTo>
                                <a:lnTo>
                                  <a:pt x="2977" y="870"/>
                                </a:lnTo>
                                <a:lnTo>
                                  <a:pt x="2979" y="866"/>
                                </a:lnTo>
                                <a:lnTo>
                                  <a:pt x="2981" y="860"/>
                                </a:lnTo>
                                <a:lnTo>
                                  <a:pt x="2981" y="851"/>
                                </a:lnTo>
                                <a:lnTo>
                                  <a:pt x="2981" y="843"/>
                                </a:lnTo>
                                <a:lnTo>
                                  <a:pt x="2979" y="837"/>
                                </a:lnTo>
                                <a:lnTo>
                                  <a:pt x="2977" y="834"/>
                                </a:lnTo>
                                <a:lnTo>
                                  <a:pt x="2974" y="830"/>
                                </a:lnTo>
                                <a:lnTo>
                                  <a:pt x="2971" y="829"/>
                                </a:lnTo>
                                <a:lnTo>
                                  <a:pt x="2967" y="829"/>
                                </a:lnTo>
                                <a:close/>
                                <a:moveTo>
                                  <a:pt x="3028" y="919"/>
                                </a:moveTo>
                                <a:lnTo>
                                  <a:pt x="3016" y="919"/>
                                </a:lnTo>
                                <a:lnTo>
                                  <a:pt x="3028" y="898"/>
                                </a:lnTo>
                                <a:lnTo>
                                  <a:pt x="3036" y="877"/>
                                </a:lnTo>
                                <a:lnTo>
                                  <a:pt x="3041" y="856"/>
                                </a:lnTo>
                                <a:lnTo>
                                  <a:pt x="3043" y="834"/>
                                </a:lnTo>
                                <a:lnTo>
                                  <a:pt x="3043" y="823"/>
                                </a:lnTo>
                                <a:lnTo>
                                  <a:pt x="3041" y="812"/>
                                </a:lnTo>
                                <a:lnTo>
                                  <a:pt x="3039" y="802"/>
                                </a:lnTo>
                                <a:lnTo>
                                  <a:pt x="3037" y="793"/>
                                </a:lnTo>
                                <a:lnTo>
                                  <a:pt x="3034" y="784"/>
                                </a:lnTo>
                                <a:lnTo>
                                  <a:pt x="3030" y="776"/>
                                </a:lnTo>
                                <a:lnTo>
                                  <a:pt x="3028" y="771"/>
                                </a:lnTo>
                                <a:lnTo>
                                  <a:pt x="3023" y="762"/>
                                </a:lnTo>
                                <a:lnTo>
                                  <a:pt x="3016" y="750"/>
                                </a:lnTo>
                                <a:lnTo>
                                  <a:pt x="3028" y="750"/>
                                </a:lnTo>
                                <a:lnTo>
                                  <a:pt x="3035" y="761"/>
                                </a:lnTo>
                                <a:lnTo>
                                  <a:pt x="3042" y="772"/>
                                </a:lnTo>
                                <a:lnTo>
                                  <a:pt x="3048" y="783"/>
                                </a:lnTo>
                                <a:lnTo>
                                  <a:pt x="3052" y="794"/>
                                </a:lnTo>
                                <a:lnTo>
                                  <a:pt x="3055" y="804"/>
                                </a:lnTo>
                                <a:lnTo>
                                  <a:pt x="3057" y="814"/>
                                </a:lnTo>
                                <a:lnTo>
                                  <a:pt x="3058" y="824"/>
                                </a:lnTo>
                                <a:lnTo>
                                  <a:pt x="3059" y="834"/>
                                </a:lnTo>
                                <a:lnTo>
                                  <a:pt x="3058" y="846"/>
                                </a:lnTo>
                                <a:lnTo>
                                  <a:pt x="3057" y="858"/>
                                </a:lnTo>
                                <a:lnTo>
                                  <a:pt x="3054" y="869"/>
                                </a:lnTo>
                                <a:lnTo>
                                  <a:pt x="3050" y="880"/>
                                </a:lnTo>
                                <a:lnTo>
                                  <a:pt x="3045" y="891"/>
                                </a:lnTo>
                                <a:lnTo>
                                  <a:pt x="3040" y="901"/>
                                </a:lnTo>
                                <a:lnTo>
                                  <a:pt x="3034" y="910"/>
                                </a:lnTo>
                                <a:lnTo>
                                  <a:pt x="3028" y="919"/>
                                </a:lnTo>
                                <a:close/>
                                <a:moveTo>
                                  <a:pt x="3182" y="1646"/>
                                </a:moveTo>
                                <a:lnTo>
                                  <a:pt x="3166" y="1646"/>
                                </a:lnTo>
                                <a:lnTo>
                                  <a:pt x="3166" y="1545"/>
                                </a:lnTo>
                                <a:lnTo>
                                  <a:pt x="3162" y="1549"/>
                                </a:lnTo>
                                <a:lnTo>
                                  <a:pt x="3157" y="1552"/>
                                </a:lnTo>
                                <a:lnTo>
                                  <a:pt x="3151" y="1556"/>
                                </a:lnTo>
                                <a:lnTo>
                                  <a:pt x="3145" y="1560"/>
                                </a:lnTo>
                                <a:lnTo>
                                  <a:pt x="3140" y="1562"/>
                                </a:lnTo>
                                <a:lnTo>
                                  <a:pt x="3135" y="1564"/>
                                </a:lnTo>
                                <a:lnTo>
                                  <a:pt x="3135" y="1549"/>
                                </a:lnTo>
                                <a:lnTo>
                                  <a:pt x="3143" y="1545"/>
                                </a:lnTo>
                                <a:lnTo>
                                  <a:pt x="3151" y="1540"/>
                                </a:lnTo>
                                <a:lnTo>
                                  <a:pt x="3158" y="1534"/>
                                </a:lnTo>
                                <a:lnTo>
                                  <a:pt x="3164" y="1528"/>
                                </a:lnTo>
                                <a:lnTo>
                                  <a:pt x="3169" y="1522"/>
                                </a:lnTo>
                                <a:lnTo>
                                  <a:pt x="3172" y="1517"/>
                                </a:lnTo>
                                <a:lnTo>
                                  <a:pt x="3182" y="1517"/>
                                </a:lnTo>
                                <a:lnTo>
                                  <a:pt x="3182" y="1646"/>
                                </a:lnTo>
                                <a:close/>
                                <a:moveTo>
                                  <a:pt x="3247" y="1576"/>
                                </a:moveTo>
                                <a:lnTo>
                                  <a:pt x="3240" y="1574"/>
                                </a:lnTo>
                                <a:lnTo>
                                  <a:pt x="3235" y="1570"/>
                                </a:lnTo>
                                <a:lnTo>
                                  <a:pt x="3232" y="1566"/>
                                </a:lnTo>
                                <a:lnTo>
                                  <a:pt x="3229" y="1561"/>
                                </a:lnTo>
                                <a:lnTo>
                                  <a:pt x="3228" y="1556"/>
                                </a:lnTo>
                                <a:lnTo>
                                  <a:pt x="3228" y="1550"/>
                                </a:lnTo>
                                <a:lnTo>
                                  <a:pt x="3228" y="1540"/>
                                </a:lnTo>
                                <a:lnTo>
                                  <a:pt x="3231" y="1533"/>
                                </a:lnTo>
                                <a:lnTo>
                                  <a:pt x="3238" y="1526"/>
                                </a:lnTo>
                                <a:lnTo>
                                  <a:pt x="3244" y="1520"/>
                                </a:lnTo>
                                <a:lnTo>
                                  <a:pt x="3253" y="1517"/>
                                </a:lnTo>
                                <a:lnTo>
                                  <a:pt x="3265" y="1517"/>
                                </a:lnTo>
                                <a:lnTo>
                                  <a:pt x="3276" y="1517"/>
                                </a:lnTo>
                                <a:lnTo>
                                  <a:pt x="3285" y="1520"/>
                                </a:lnTo>
                                <a:lnTo>
                                  <a:pt x="3292" y="1526"/>
                                </a:lnTo>
                                <a:lnTo>
                                  <a:pt x="3299" y="1533"/>
                                </a:lnTo>
                                <a:lnTo>
                                  <a:pt x="3302" y="1541"/>
                                </a:lnTo>
                                <a:lnTo>
                                  <a:pt x="3302" y="1550"/>
                                </a:lnTo>
                                <a:lnTo>
                                  <a:pt x="3302" y="1556"/>
                                </a:lnTo>
                                <a:lnTo>
                                  <a:pt x="3300" y="1561"/>
                                </a:lnTo>
                                <a:lnTo>
                                  <a:pt x="3297" y="1566"/>
                                </a:lnTo>
                                <a:lnTo>
                                  <a:pt x="3294" y="1570"/>
                                </a:lnTo>
                                <a:lnTo>
                                  <a:pt x="3289" y="1574"/>
                                </a:lnTo>
                                <a:lnTo>
                                  <a:pt x="3283" y="1576"/>
                                </a:lnTo>
                                <a:lnTo>
                                  <a:pt x="3291" y="1579"/>
                                </a:lnTo>
                                <a:lnTo>
                                  <a:pt x="3297" y="1583"/>
                                </a:lnTo>
                                <a:lnTo>
                                  <a:pt x="3301" y="1589"/>
                                </a:lnTo>
                                <a:lnTo>
                                  <a:pt x="3305" y="1594"/>
                                </a:lnTo>
                                <a:lnTo>
                                  <a:pt x="3307" y="1601"/>
                                </a:lnTo>
                                <a:lnTo>
                                  <a:pt x="3307" y="1609"/>
                                </a:lnTo>
                                <a:lnTo>
                                  <a:pt x="3307" y="1620"/>
                                </a:lnTo>
                                <a:lnTo>
                                  <a:pt x="3303" y="1629"/>
                                </a:lnTo>
                                <a:lnTo>
                                  <a:pt x="3296" y="1637"/>
                                </a:lnTo>
                                <a:lnTo>
                                  <a:pt x="3288" y="1644"/>
                                </a:lnTo>
                                <a:lnTo>
                                  <a:pt x="3278" y="1648"/>
                                </a:lnTo>
                                <a:lnTo>
                                  <a:pt x="3265" y="1648"/>
                                </a:lnTo>
                                <a:lnTo>
                                  <a:pt x="3252" y="1648"/>
                                </a:lnTo>
                                <a:lnTo>
                                  <a:pt x="3242" y="1644"/>
                                </a:lnTo>
                                <a:lnTo>
                                  <a:pt x="3234" y="1637"/>
                                </a:lnTo>
                                <a:lnTo>
                                  <a:pt x="3226" y="1629"/>
                                </a:lnTo>
                                <a:lnTo>
                                  <a:pt x="3222" y="1620"/>
                                </a:lnTo>
                                <a:lnTo>
                                  <a:pt x="3222" y="1609"/>
                                </a:lnTo>
                                <a:lnTo>
                                  <a:pt x="3222" y="1600"/>
                                </a:lnTo>
                                <a:lnTo>
                                  <a:pt x="3225" y="1593"/>
                                </a:lnTo>
                                <a:lnTo>
                                  <a:pt x="3229" y="1588"/>
                                </a:lnTo>
                                <a:lnTo>
                                  <a:pt x="3233" y="1582"/>
                                </a:lnTo>
                                <a:lnTo>
                                  <a:pt x="3239" y="1578"/>
                                </a:lnTo>
                                <a:lnTo>
                                  <a:pt x="3247" y="1576"/>
                                </a:lnTo>
                                <a:close/>
                                <a:moveTo>
                                  <a:pt x="3244" y="1549"/>
                                </a:moveTo>
                                <a:lnTo>
                                  <a:pt x="3244" y="1555"/>
                                </a:lnTo>
                                <a:lnTo>
                                  <a:pt x="3246" y="1560"/>
                                </a:lnTo>
                                <a:lnTo>
                                  <a:pt x="3250" y="1564"/>
                                </a:lnTo>
                                <a:lnTo>
                                  <a:pt x="3254" y="1568"/>
                                </a:lnTo>
                                <a:lnTo>
                                  <a:pt x="3259" y="1570"/>
                                </a:lnTo>
                                <a:lnTo>
                                  <a:pt x="3265" y="1570"/>
                                </a:lnTo>
                                <a:lnTo>
                                  <a:pt x="3271" y="1570"/>
                                </a:lnTo>
                                <a:lnTo>
                                  <a:pt x="3276" y="1568"/>
                                </a:lnTo>
                                <a:lnTo>
                                  <a:pt x="3280" y="1564"/>
                                </a:lnTo>
                                <a:lnTo>
                                  <a:pt x="3284" y="1560"/>
                                </a:lnTo>
                                <a:lnTo>
                                  <a:pt x="3286" y="1556"/>
                                </a:lnTo>
                                <a:lnTo>
                                  <a:pt x="3286" y="1550"/>
                                </a:lnTo>
                                <a:lnTo>
                                  <a:pt x="3286" y="1544"/>
                                </a:lnTo>
                                <a:lnTo>
                                  <a:pt x="3284" y="1540"/>
                                </a:lnTo>
                                <a:lnTo>
                                  <a:pt x="3280" y="1536"/>
                                </a:lnTo>
                                <a:lnTo>
                                  <a:pt x="3276" y="1532"/>
                                </a:lnTo>
                                <a:lnTo>
                                  <a:pt x="3271" y="1530"/>
                                </a:lnTo>
                                <a:lnTo>
                                  <a:pt x="3265" y="1530"/>
                                </a:lnTo>
                                <a:lnTo>
                                  <a:pt x="3259" y="1530"/>
                                </a:lnTo>
                                <a:lnTo>
                                  <a:pt x="3254" y="1532"/>
                                </a:lnTo>
                                <a:lnTo>
                                  <a:pt x="3250" y="1535"/>
                                </a:lnTo>
                                <a:lnTo>
                                  <a:pt x="3246" y="1539"/>
                                </a:lnTo>
                                <a:lnTo>
                                  <a:pt x="3244" y="1544"/>
                                </a:lnTo>
                                <a:lnTo>
                                  <a:pt x="3244" y="1549"/>
                                </a:lnTo>
                                <a:close/>
                                <a:moveTo>
                                  <a:pt x="3239" y="1609"/>
                                </a:moveTo>
                                <a:lnTo>
                                  <a:pt x="3239" y="1613"/>
                                </a:lnTo>
                                <a:lnTo>
                                  <a:pt x="3240" y="1618"/>
                                </a:lnTo>
                                <a:lnTo>
                                  <a:pt x="3242" y="1622"/>
                                </a:lnTo>
                                <a:lnTo>
                                  <a:pt x="3244" y="1626"/>
                                </a:lnTo>
                                <a:lnTo>
                                  <a:pt x="3247" y="1629"/>
                                </a:lnTo>
                                <a:lnTo>
                                  <a:pt x="3251" y="1632"/>
                                </a:lnTo>
                                <a:lnTo>
                                  <a:pt x="3256" y="1634"/>
                                </a:lnTo>
                                <a:lnTo>
                                  <a:pt x="3260" y="1635"/>
                                </a:lnTo>
                                <a:lnTo>
                                  <a:pt x="3265" y="1635"/>
                                </a:lnTo>
                                <a:lnTo>
                                  <a:pt x="3273" y="1635"/>
                                </a:lnTo>
                                <a:lnTo>
                                  <a:pt x="3279" y="1633"/>
                                </a:lnTo>
                                <a:lnTo>
                                  <a:pt x="3284" y="1628"/>
                                </a:lnTo>
                                <a:lnTo>
                                  <a:pt x="3289" y="1623"/>
                                </a:lnTo>
                                <a:lnTo>
                                  <a:pt x="3291" y="1617"/>
                                </a:lnTo>
                                <a:lnTo>
                                  <a:pt x="3291" y="1609"/>
                                </a:lnTo>
                                <a:lnTo>
                                  <a:pt x="3291" y="1602"/>
                                </a:lnTo>
                                <a:lnTo>
                                  <a:pt x="3289" y="1595"/>
                                </a:lnTo>
                                <a:lnTo>
                                  <a:pt x="3284" y="1590"/>
                                </a:lnTo>
                                <a:lnTo>
                                  <a:pt x="3278" y="1585"/>
                                </a:lnTo>
                                <a:lnTo>
                                  <a:pt x="3272" y="1583"/>
                                </a:lnTo>
                                <a:lnTo>
                                  <a:pt x="3265" y="1583"/>
                                </a:lnTo>
                                <a:lnTo>
                                  <a:pt x="3257" y="1583"/>
                                </a:lnTo>
                                <a:lnTo>
                                  <a:pt x="3251" y="1585"/>
                                </a:lnTo>
                                <a:lnTo>
                                  <a:pt x="3246" y="1590"/>
                                </a:lnTo>
                                <a:lnTo>
                                  <a:pt x="3241" y="1595"/>
                                </a:lnTo>
                                <a:lnTo>
                                  <a:pt x="3239" y="1601"/>
                                </a:lnTo>
                                <a:lnTo>
                                  <a:pt x="3239" y="1609"/>
                                </a:lnTo>
                                <a:close/>
                                <a:moveTo>
                                  <a:pt x="3407" y="1684"/>
                                </a:moveTo>
                                <a:lnTo>
                                  <a:pt x="3401" y="1675"/>
                                </a:lnTo>
                                <a:lnTo>
                                  <a:pt x="3395" y="1666"/>
                                </a:lnTo>
                                <a:lnTo>
                                  <a:pt x="3390" y="1656"/>
                                </a:lnTo>
                                <a:lnTo>
                                  <a:pt x="3385" y="1645"/>
                                </a:lnTo>
                                <a:lnTo>
                                  <a:pt x="3381" y="1634"/>
                                </a:lnTo>
                                <a:lnTo>
                                  <a:pt x="3378" y="1623"/>
                                </a:lnTo>
                                <a:lnTo>
                                  <a:pt x="3377" y="1611"/>
                                </a:lnTo>
                                <a:lnTo>
                                  <a:pt x="3376" y="1599"/>
                                </a:lnTo>
                                <a:lnTo>
                                  <a:pt x="3377" y="1589"/>
                                </a:lnTo>
                                <a:lnTo>
                                  <a:pt x="3378" y="1579"/>
                                </a:lnTo>
                                <a:lnTo>
                                  <a:pt x="3380" y="1569"/>
                                </a:lnTo>
                                <a:lnTo>
                                  <a:pt x="3383" y="1559"/>
                                </a:lnTo>
                                <a:lnTo>
                                  <a:pt x="3387" y="1548"/>
                                </a:lnTo>
                                <a:lnTo>
                                  <a:pt x="3393" y="1537"/>
                                </a:lnTo>
                                <a:lnTo>
                                  <a:pt x="3400" y="1526"/>
                                </a:lnTo>
                                <a:lnTo>
                                  <a:pt x="3407" y="1515"/>
                                </a:lnTo>
                                <a:lnTo>
                                  <a:pt x="3419" y="1515"/>
                                </a:lnTo>
                                <a:lnTo>
                                  <a:pt x="3412" y="1527"/>
                                </a:lnTo>
                                <a:lnTo>
                                  <a:pt x="3407" y="1536"/>
                                </a:lnTo>
                                <a:lnTo>
                                  <a:pt x="3405" y="1541"/>
                                </a:lnTo>
                                <a:lnTo>
                                  <a:pt x="3401" y="1549"/>
                                </a:lnTo>
                                <a:lnTo>
                                  <a:pt x="3398" y="1558"/>
                                </a:lnTo>
                                <a:lnTo>
                                  <a:pt x="3396" y="1566"/>
                                </a:lnTo>
                                <a:lnTo>
                                  <a:pt x="3394" y="1577"/>
                                </a:lnTo>
                                <a:lnTo>
                                  <a:pt x="3392" y="1588"/>
                                </a:lnTo>
                                <a:lnTo>
                                  <a:pt x="3392" y="1599"/>
                                </a:lnTo>
                                <a:lnTo>
                                  <a:pt x="3394" y="1621"/>
                                </a:lnTo>
                                <a:lnTo>
                                  <a:pt x="3399" y="1642"/>
                                </a:lnTo>
                                <a:lnTo>
                                  <a:pt x="3407" y="1663"/>
                                </a:lnTo>
                                <a:lnTo>
                                  <a:pt x="3419" y="1684"/>
                                </a:lnTo>
                                <a:lnTo>
                                  <a:pt x="3407" y="1684"/>
                                </a:lnTo>
                                <a:close/>
                                <a:moveTo>
                                  <a:pt x="3483" y="1646"/>
                                </a:moveTo>
                                <a:lnTo>
                                  <a:pt x="3483" y="1615"/>
                                </a:lnTo>
                                <a:lnTo>
                                  <a:pt x="3427" y="1615"/>
                                </a:lnTo>
                                <a:lnTo>
                                  <a:pt x="3427" y="1601"/>
                                </a:lnTo>
                                <a:lnTo>
                                  <a:pt x="3486" y="1517"/>
                                </a:lnTo>
                                <a:lnTo>
                                  <a:pt x="3499" y="1517"/>
                                </a:lnTo>
                                <a:lnTo>
                                  <a:pt x="3499" y="1601"/>
                                </a:lnTo>
                                <a:lnTo>
                                  <a:pt x="3517" y="1601"/>
                                </a:lnTo>
                                <a:lnTo>
                                  <a:pt x="3517" y="1615"/>
                                </a:lnTo>
                                <a:lnTo>
                                  <a:pt x="3499" y="1615"/>
                                </a:lnTo>
                                <a:lnTo>
                                  <a:pt x="3499" y="1646"/>
                                </a:lnTo>
                                <a:lnTo>
                                  <a:pt x="3483" y="1646"/>
                                </a:lnTo>
                                <a:close/>
                                <a:moveTo>
                                  <a:pt x="3483" y="1601"/>
                                </a:moveTo>
                                <a:lnTo>
                                  <a:pt x="3483" y="1543"/>
                                </a:lnTo>
                                <a:lnTo>
                                  <a:pt x="3443" y="1601"/>
                                </a:lnTo>
                                <a:lnTo>
                                  <a:pt x="3483" y="1601"/>
                                </a:lnTo>
                                <a:close/>
                                <a:moveTo>
                                  <a:pt x="3533" y="1612"/>
                                </a:moveTo>
                                <a:lnTo>
                                  <a:pt x="3549" y="1611"/>
                                </a:lnTo>
                                <a:lnTo>
                                  <a:pt x="3551" y="1619"/>
                                </a:lnTo>
                                <a:lnTo>
                                  <a:pt x="3553" y="1625"/>
                                </a:lnTo>
                                <a:lnTo>
                                  <a:pt x="3558" y="1629"/>
                                </a:lnTo>
                                <a:lnTo>
                                  <a:pt x="3562" y="1633"/>
                                </a:lnTo>
                                <a:lnTo>
                                  <a:pt x="3568" y="1635"/>
                                </a:lnTo>
                                <a:lnTo>
                                  <a:pt x="3574" y="1635"/>
                                </a:lnTo>
                                <a:lnTo>
                                  <a:pt x="3582" y="1635"/>
                                </a:lnTo>
                                <a:lnTo>
                                  <a:pt x="3588" y="1632"/>
                                </a:lnTo>
                                <a:lnTo>
                                  <a:pt x="3593" y="1627"/>
                                </a:lnTo>
                                <a:lnTo>
                                  <a:pt x="3599" y="1621"/>
                                </a:lnTo>
                                <a:lnTo>
                                  <a:pt x="3601" y="1613"/>
                                </a:lnTo>
                                <a:lnTo>
                                  <a:pt x="3601" y="1604"/>
                                </a:lnTo>
                                <a:lnTo>
                                  <a:pt x="3601" y="1595"/>
                                </a:lnTo>
                                <a:lnTo>
                                  <a:pt x="3599" y="1588"/>
                                </a:lnTo>
                                <a:lnTo>
                                  <a:pt x="3594" y="1582"/>
                                </a:lnTo>
                                <a:lnTo>
                                  <a:pt x="3589" y="1577"/>
                                </a:lnTo>
                                <a:lnTo>
                                  <a:pt x="3582" y="1575"/>
                                </a:lnTo>
                                <a:lnTo>
                                  <a:pt x="3574" y="1575"/>
                                </a:lnTo>
                                <a:lnTo>
                                  <a:pt x="3569" y="1575"/>
                                </a:lnTo>
                                <a:lnTo>
                                  <a:pt x="3564" y="1576"/>
                                </a:lnTo>
                                <a:lnTo>
                                  <a:pt x="3560" y="1578"/>
                                </a:lnTo>
                                <a:lnTo>
                                  <a:pt x="3556" y="1580"/>
                                </a:lnTo>
                                <a:lnTo>
                                  <a:pt x="3553" y="1583"/>
                                </a:lnTo>
                                <a:lnTo>
                                  <a:pt x="3550" y="1587"/>
                                </a:lnTo>
                                <a:lnTo>
                                  <a:pt x="3536" y="1585"/>
                                </a:lnTo>
                                <a:lnTo>
                                  <a:pt x="3548" y="1519"/>
                                </a:lnTo>
                                <a:lnTo>
                                  <a:pt x="3612" y="1519"/>
                                </a:lnTo>
                                <a:lnTo>
                                  <a:pt x="3612" y="1534"/>
                                </a:lnTo>
                                <a:lnTo>
                                  <a:pt x="3561" y="1534"/>
                                </a:lnTo>
                                <a:lnTo>
                                  <a:pt x="3554" y="1569"/>
                                </a:lnTo>
                                <a:lnTo>
                                  <a:pt x="3561" y="1563"/>
                                </a:lnTo>
                                <a:lnTo>
                                  <a:pt x="3570" y="1561"/>
                                </a:lnTo>
                                <a:lnTo>
                                  <a:pt x="3578" y="1561"/>
                                </a:lnTo>
                                <a:lnTo>
                                  <a:pt x="3589" y="1561"/>
                                </a:lnTo>
                                <a:lnTo>
                                  <a:pt x="3599" y="1564"/>
                                </a:lnTo>
                                <a:lnTo>
                                  <a:pt x="3607" y="1572"/>
                                </a:lnTo>
                                <a:lnTo>
                                  <a:pt x="3614" y="1580"/>
                                </a:lnTo>
                                <a:lnTo>
                                  <a:pt x="3618" y="1590"/>
                                </a:lnTo>
                                <a:lnTo>
                                  <a:pt x="3618" y="1602"/>
                                </a:lnTo>
                                <a:lnTo>
                                  <a:pt x="3618" y="1614"/>
                                </a:lnTo>
                                <a:lnTo>
                                  <a:pt x="3615" y="1624"/>
                                </a:lnTo>
                                <a:lnTo>
                                  <a:pt x="3608" y="1633"/>
                                </a:lnTo>
                                <a:lnTo>
                                  <a:pt x="3600" y="1643"/>
                                </a:lnTo>
                                <a:lnTo>
                                  <a:pt x="3588" y="1648"/>
                                </a:lnTo>
                                <a:lnTo>
                                  <a:pt x="3574" y="1648"/>
                                </a:lnTo>
                                <a:lnTo>
                                  <a:pt x="3562" y="1648"/>
                                </a:lnTo>
                                <a:lnTo>
                                  <a:pt x="3553" y="1645"/>
                                </a:lnTo>
                                <a:lnTo>
                                  <a:pt x="3545" y="1638"/>
                                </a:lnTo>
                                <a:lnTo>
                                  <a:pt x="3538" y="1632"/>
                                </a:lnTo>
                                <a:lnTo>
                                  <a:pt x="3534" y="1623"/>
                                </a:lnTo>
                                <a:lnTo>
                                  <a:pt x="3533" y="1612"/>
                                </a:lnTo>
                                <a:close/>
                                <a:moveTo>
                                  <a:pt x="3636" y="1548"/>
                                </a:moveTo>
                                <a:lnTo>
                                  <a:pt x="3636" y="1539"/>
                                </a:lnTo>
                                <a:lnTo>
                                  <a:pt x="3638" y="1531"/>
                                </a:lnTo>
                                <a:lnTo>
                                  <a:pt x="3643" y="1525"/>
                                </a:lnTo>
                                <a:lnTo>
                                  <a:pt x="3647" y="1518"/>
                                </a:lnTo>
                                <a:lnTo>
                                  <a:pt x="3654" y="1515"/>
                                </a:lnTo>
                                <a:lnTo>
                                  <a:pt x="3663" y="1515"/>
                                </a:lnTo>
                                <a:lnTo>
                                  <a:pt x="3671" y="1515"/>
                                </a:lnTo>
                                <a:lnTo>
                                  <a:pt x="3678" y="1518"/>
                                </a:lnTo>
                                <a:lnTo>
                                  <a:pt x="3683" y="1524"/>
                                </a:lnTo>
                                <a:lnTo>
                                  <a:pt x="3688" y="1529"/>
                                </a:lnTo>
                                <a:lnTo>
                                  <a:pt x="3691" y="1538"/>
                                </a:lnTo>
                                <a:lnTo>
                                  <a:pt x="3691" y="1549"/>
                                </a:lnTo>
                                <a:lnTo>
                                  <a:pt x="3691" y="1560"/>
                                </a:lnTo>
                                <a:lnTo>
                                  <a:pt x="3688" y="1568"/>
                                </a:lnTo>
                                <a:lnTo>
                                  <a:pt x="3683" y="1574"/>
                                </a:lnTo>
                                <a:lnTo>
                                  <a:pt x="3678" y="1580"/>
                                </a:lnTo>
                                <a:lnTo>
                                  <a:pt x="3671" y="1583"/>
                                </a:lnTo>
                                <a:lnTo>
                                  <a:pt x="3663" y="1583"/>
                                </a:lnTo>
                                <a:lnTo>
                                  <a:pt x="3655" y="1583"/>
                                </a:lnTo>
                                <a:lnTo>
                                  <a:pt x="3649" y="1580"/>
                                </a:lnTo>
                                <a:lnTo>
                                  <a:pt x="3644" y="1574"/>
                                </a:lnTo>
                                <a:lnTo>
                                  <a:pt x="3638" y="1569"/>
                                </a:lnTo>
                                <a:lnTo>
                                  <a:pt x="3636" y="1560"/>
                                </a:lnTo>
                                <a:lnTo>
                                  <a:pt x="3636" y="1548"/>
                                </a:lnTo>
                                <a:close/>
                                <a:moveTo>
                                  <a:pt x="3663" y="1526"/>
                                </a:moveTo>
                                <a:lnTo>
                                  <a:pt x="3659" y="1526"/>
                                </a:lnTo>
                                <a:lnTo>
                                  <a:pt x="3656" y="1528"/>
                                </a:lnTo>
                                <a:lnTo>
                                  <a:pt x="3654" y="1531"/>
                                </a:lnTo>
                                <a:lnTo>
                                  <a:pt x="3651" y="1534"/>
                                </a:lnTo>
                                <a:lnTo>
                                  <a:pt x="3650" y="1541"/>
                                </a:lnTo>
                                <a:lnTo>
                                  <a:pt x="3650" y="1550"/>
                                </a:lnTo>
                                <a:lnTo>
                                  <a:pt x="3650" y="1558"/>
                                </a:lnTo>
                                <a:lnTo>
                                  <a:pt x="3651" y="1564"/>
                                </a:lnTo>
                                <a:lnTo>
                                  <a:pt x="3654" y="1567"/>
                                </a:lnTo>
                                <a:lnTo>
                                  <a:pt x="3656" y="1570"/>
                                </a:lnTo>
                                <a:lnTo>
                                  <a:pt x="3659" y="1572"/>
                                </a:lnTo>
                                <a:lnTo>
                                  <a:pt x="3663" y="1572"/>
                                </a:lnTo>
                                <a:lnTo>
                                  <a:pt x="3667" y="1572"/>
                                </a:lnTo>
                                <a:lnTo>
                                  <a:pt x="3671" y="1570"/>
                                </a:lnTo>
                                <a:lnTo>
                                  <a:pt x="3673" y="1567"/>
                                </a:lnTo>
                                <a:lnTo>
                                  <a:pt x="3676" y="1564"/>
                                </a:lnTo>
                                <a:lnTo>
                                  <a:pt x="3677" y="1557"/>
                                </a:lnTo>
                                <a:lnTo>
                                  <a:pt x="3677" y="1548"/>
                                </a:lnTo>
                                <a:lnTo>
                                  <a:pt x="3677" y="1540"/>
                                </a:lnTo>
                                <a:lnTo>
                                  <a:pt x="3676" y="1534"/>
                                </a:lnTo>
                                <a:lnTo>
                                  <a:pt x="3673" y="1531"/>
                                </a:lnTo>
                                <a:lnTo>
                                  <a:pt x="3671" y="1528"/>
                                </a:lnTo>
                                <a:lnTo>
                                  <a:pt x="3667" y="1526"/>
                                </a:lnTo>
                                <a:lnTo>
                                  <a:pt x="3663" y="1526"/>
                                </a:lnTo>
                                <a:close/>
                                <a:moveTo>
                                  <a:pt x="3663" y="1651"/>
                                </a:moveTo>
                                <a:lnTo>
                                  <a:pt x="3734" y="1515"/>
                                </a:lnTo>
                                <a:lnTo>
                                  <a:pt x="3747" y="1515"/>
                                </a:lnTo>
                                <a:lnTo>
                                  <a:pt x="3677" y="1651"/>
                                </a:lnTo>
                                <a:lnTo>
                                  <a:pt x="3663" y="1651"/>
                                </a:lnTo>
                                <a:close/>
                                <a:moveTo>
                                  <a:pt x="3719" y="1616"/>
                                </a:moveTo>
                                <a:lnTo>
                                  <a:pt x="3719" y="1607"/>
                                </a:lnTo>
                                <a:lnTo>
                                  <a:pt x="3721" y="1599"/>
                                </a:lnTo>
                                <a:lnTo>
                                  <a:pt x="3726" y="1592"/>
                                </a:lnTo>
                                <a:lnTo>
                                  <a:pt x="3731" y="1586"/>
                                </a:lnTo>
                                <a:lnTo>
                                  <a:pt x="3737" y="1583"/>
                                </a:lnTo>
                                <a:lnTo>
                                  <a:pt x="3746" y="1583"/>
                                </a:lnTo>
                                <a:lnTo>
                                  <a:pt x="3754" y="1583"/>
                                </a:lnTo>
                                <a:lnTo>
                                  <a:pt x="3761" y="1586"/>
                                </a:lnTo>
                                <a:lnTo>
                                  <a:pt x="3766" y="1591"/>
                                </a:lnTo>
                                <a:lnTo>
                                  <a:pt x="3772" y="1597"/>
                                </a:lnTo>
                                <a:lnTo>
                                  <a:pt x="3774" y="1606"/>
                                </a:lnTo>
                                <a:lnTo>
                                  <a:pt x="3774" y="1617"/>
                                </a:lnTo>
                                <a:lnTo>
                                  <a:pt x="3774" y="1628"/>
                                </a:lnTo>
                                <a:lnTo>
                                  <a:pt x="3772" y="1636"/>
                                </a:lnTo>
                                <a:lnTo>
                                  <a:pt x="3766" y="1642"/>
                                </a:lnTo>
                                <a:lnTo>
                                  <a:pt x="3761" y="1648"/>
                                </a:lnTo>
                                <a:lnTo>
                                  <a:pt x="3754" y="1651"/>
                                </a:lnTo>
                                <a:lnTo>
                                  <a:pt x="3746" y="1651"/>
                                </a:lnTo>
                                <a:lnTo>
                                  <a:pt x="3739" y="1651"/>
                                </a:lnTo>
                                <a:lnTo>
                                  <a:pt x="3732" y="1648"/>
                                </a:lnTo>
                                <a:lnTo>
                                  <a:pt x="3727" y="1642"/>
                                </a:lnTo>
                                <a:lnTo>
                                  <a:pt x="3722" y="1636"/>
                                </a:lnTo>
                                <a:lnTo>
                                  <a:pt x="3719" y="1627"/>
                                </a:lnTo>
                                <a:lnTo>
                                  <a:pt x="3719" y="1616"/>
                                </a:lnTo>
                                <a:close/>
                                <a:moveTo>
                                  <a:pt x="3747" y="1594"/>
                                </a:moveTo>
                                <a:lnTo>
                                  <a:pt x="3743" y="1594"/>
                                </a:lnTo>
                                <a:lnTo>
                                  <a:pt x="3739" y="1595"/>
                                </a:lnTo>
                                <a:lnTo>
                                  <a:pt x="3737" y="1599"/>
                                </a:lnTo>
                                <a:lnTo>
                                  <a:pt x="3734" y="1602"/>
                                </a:lnTo>
                                <a:lnTo>
                                  <a:pt x="3733" y="1608"/>
                                </a:lnTo>
                                <a:lnTo>
                                  <a:pt x="3733" y="1617"/>
                                </a:lnTo>
                                <a:lnTo>
                                  <a:pt x="3733" y="1626"/>
                                </a:lnTo>
                                <a:lnTo>
                                  <a:pt x="3734" y="1631"/>
                                </a:lnTo>
                                <a:lnTo>
                                  <a:pt x="3737" y="1635"/>
                                </a:lnTo>
                                <a:lnTo>
                                  <a:pt x="3740" y="1638"/>
                                </a:lnTo>
                                <a:lnTo>
                                  <a:pt x="3743" y="1640"/>
                                </a:lnTo>
                                <a:lnTo>
                                  <a:pt x="3747" y="1640"/>
                                </a:lnTo>
                                <a:lnTo>
                                  <a:pt x="3751" y="1640"/>
                                </a:lnTo>
                                <a:lnTo>
                                  <a:pt x="3754" y="1638"/>
                                </a:lnTo>
                                <a:lnTo>
                                  <a:pt x="3757" y="1635"/>
                                </a:lnTo>
                                <a:lnTo>
                                  <a:pt x="3759" y="1631"/>
                                </a:lnTo>
                                <a:lnTo>
                                  <a:pt x="3761" y="1625"/>
                                </a:lnTo>
                                <a:lnTo>
                                  <a:pt x="3761" y="1616"/>
                                </a:lnTo>
                                <a:lnTo>
                                  <a:pt x="3761" y="1608"/>
                                </a:lnTo>
                                <a:lnTo>
                                  <a:pt x="3759" y="1602"/>
                                </a:lnTo>
                                <a:lnTo>
                                  <a:pt x="3757" y="1599"/>
                                </a:lnTo>
                                <a:lnTo>
                                  <a:pt x="3754" y="1595"/>
                                </a:lnTo>
                                <a:lnTo>
                                  <a:pt x="3751" y="1594"/>
                                </a:lnTo>
                                <a:lnTo>
                                  <a:pt x="3747" y="1594"/>
                                </a:lnTo>
                                <a:close/>
                                <a:moveTo>
                                  <a:pt x="3808" y="1684"/>
                                </a:moveTo>
                                <a:lnTo>
                                  <a:pt x="3796" y="1684"/>
                                </a:lnTo>
                                <a:lnTo>
                                  <a:pt x="3808" y="1663"/>
                                </a:lnTo>
                                <a:lnTo>
                                  <a:pt x="3816" y="1642"/>
                                </a:lnTo>
                                <a:lnTo>
                                  <a:pt x="3821" y="1621"/>
                                </a:lnTo>
                                <a:lnTo>
                                  <a:pt x="3823" y="1599"/>
                                </a:lnTo>
                                <a:lnTo>
                                  <a:pt x="3823" y="1588"/>
                                </a:lnTo>
                                <a:lnTo>
                                  <a:pt x="3821" y="1577"/>
                                </a:lnTo>
                                <a:lnTo>
                                  <a:pt x="3819" y="1567"/>
                                </a:lnTo>
                                <a:lnTo>
                                  <a:pt x="3817" y="1558"/>
                                </a:lnTo>
                                <a:lnTo>
                                  <a:pt x="3814" y="1549"/>
                                </a:lnTo>
                                <a:lnTo>
                                  <a:pt x="3810" y="1541"/>
                                </a:lnTo>
                                <a:lnTo>
                                  <a:pt x="3808" y="1536"/>
                                </a:lnTo>
                                <a:lnTo>
                                  <a:pt x="3803" y="1527"/>
                                </a:lnTo>
                                <a:lnTo>
                                  <a:pt x="3796" y="1515"/>
                                </a:lnTo>
                                <a:lnTo>
                                  <a:pt x="3808" y="1515"/>
                                </a:lnTo>
                                <a:lnTo>
                                  <a:pt x="3815" y="1526"/>
                                </a:lnTo>
                                <a:lnTo>
                                  <a:pt x="3822" y="1537"/>
                                </a:lnTo>
                                <a:lnTo>
                                  <a:pt x="3828" y="1548"/>
                                </a:lnTo>
                                <a:lnTo>
                                  <a:pt x="3832" y="1559"/>
                                </a:lnTo>
                                <a:lnTo>
                                  <a:pt x="3835" y="1569"/>
                                </a:lnTo>
                                <a:lnTo>
                                  <a:pt x="3837" y="1579"/>
                                </a:lnTo>
                                <a:lnTo>
                                  <a:pt x="3838" y="1589"/>
                                </a:lnTo>
                                <a:lnTo>
                                  <a:pt x="3839" y="1599"/>
                                </a:lnTo>
                                <a:lnTo>
                                  <a:pt x="3838" y="1611"/>
                                </a:lnTo>
                                <a:lnTo>
                                  <a:pt x="3837" y="1623"/>
                                </a:lnTo>
                                <a:lnTo>
                                  <a:pt x="3834" y="1634"/>
                                </a:lnTo>
                                <a:lnTo>
                                  <a:pt x="3830" y="1645"/>
                                </a:lnTo>
                                <a:lnTo>
                                  <a:pt x="3825" y="1656"/>
                                </a:lnTo>
                                <a:lnTo>
                                  <a:pt x="3820" y="1666"/>
                                </a:lnTo>
                                <a:lnTo>
                                  <a:pt x="3814" y="1675"/>
                                </a:lnTo>
                                <a:lnTo>
                                  <a:pt x="3808" y="1684"/>
                                </a:lnTo>
                                <a:close/>
                                <a:moveTo>
                                  <a:pt x="86" y="2396"/>
                                </a:moveTo>
                                <a:lnTo>
                                  <a:pt x="86" y="2411"/>
                                </a:lnTo>
                                <a:lnTo>
                                  <a:pt x="0" y="2411"/>
                                </a:lnTo>
                                <a:lnTo>
                                  <a:pt x="0" y="2407"/>
                                </a:lnTo>
                                <a:lnTo>
                                  <a:pt x="1" y="2404"/>
                                </a:lnTo>
                                <a:lnTo>
                                  <a:pt x="2" y="2400"/>
                                </a:lnTo>
                                <a:lnTo>
                                  <a:pt x="4" y="2394"/>
                                </a:lnTo>
                                <a:lnTo>
                                  <a:pt x="8" y="2389"/>
                                </a:lnTo>
                                <a:lnTo>
                                  <a:pt x="13" y="2383"/>
                                </a:lnTo>
                                <a:lnTo>
                                  <a:pt x="17" y="2377"/>
                                </a:lnTo>
                                <a:lnTo>
                                  <a:pt x="24" y="2371"/>
                                </a:lnTo>
                                <a:lnTo>
                                  <a:pt x="33" y="2363"/>
                                </a:lnTo>
                                <a:lnTo>
                                  <a:pt x="47" y="2352"/>
                                </a:lnTo>
                                <a:lnTo>
                                  <a:pt x="57" y="2343"/>
                                </a:lnTo>
                                <a:lnTo>
                                  <a:pt x="62" y="2336"/>
                                </a:lnTo>
                                <a:lnTo>
                                  <a:pt x="67" y="2329"/>
                                </a:lnTo>
                                <a:lnTo>
                                  <a:pt x="69" y="2323"/>
                                </a:lnTo>
                                <a:lnTo>
                                  <a:pt x="69" y="2317"/>
                                </a:lnTo>
                                <a:lnTo>
                                  <a:pt x="69" y="2311"/>
                                </a:lnTo>
                                <a:lnTo>
                                  <a:pt x="67" y="2305"/>
                                </a:lnTo>
                                <a:lnTo>
                                  <a:pt x="62" y="2301"/>
                                </a:lnTo>
                                <a:lnTo>
                                  <a:pt x="58" y="2297"/>
                                </a:lnTo>
                                <a:lnTo>
                                  <a:pt x="52" y="2295"/>
                                </a:lnTo>
                                <a:lnTo>
                                  <a:pt x="45" y="2295"/>
                                </a:lnTo>
                                <a:lnTo>
                                  <a:pt x="37" y="2295"/>
                                </a:lnTo>
                                <a:lnTo>
                                  <a:pt x="31" y="2297"/>
                                </a:lnTo>
                                <a:lnTo>
                                  <a:pt x="27" y="2302"/>
                                </a:lnTo>
                                <a:lnTo>
                                  <a:pt x="22" y="2306"/>
                                </a:lnTo>
                                <a:lnTo>
                                  <a:pt x="20" y="2312"/>
                                </a:lnTo>
                                <a:lnTo>
                                  <a:pt x="20" y="2321"/>
                                </a:lnTo>
                                <a:lnTo>
                                  <a:pt x="3" y="2319"/>
                                </a:lnTo>
                                <a:lnTo>
                                  <a:pt x="5" y="2307"/>
                                </a:lnTo>
                                <a:lnTo>
                                  <a:pt x="9" y="2298"/>
                                </a:lnTo>
                                <a:lnTo>
                                  <a:pt x="16" y="2291"/>
                                </a:lnTo>
                                <a:lnTo>
                                  <a:pt x="23" y="2285"/>
                                </a:lnTo>
                                <a:lnTo>
                                  <a:pt x="33" y="2282"/>
                                </a:lnTo>
                                <a:lnTo>
                                  <a:pt x="45" y="2282"/>
                                </a:lnTo>
                                <a:lnTo>
                                  <a:pt x="58" y="2282"/>
                                </a:lnTo>
                                <a:lnTo>
                                  <a:pt x="67" y="2285"/>
                                </a:lnTo>
                                <a:lnTo>
                                  <a:pt x="75" y="2292"/>
                                </a:lnTo>
                                <a:lnTo>
                                  <a:pt x="82" y="2299"/>
                                </a:lnTo>
                                <a:lnTo>
                                  <a:pt x="85" y="2307"/>
                                </a:lnTo>
                                <a:lnTo>
                                  <a:pt x="85" y="2317"/>
                                </a:lnTo>
                                <a:lnTo>
                                  <a:pt x="85" y="2323"/>
                                </a:lnTo>
                                <a:lnTo>
                                  <a:pt x="84" y="2328"/>
                                </a:lnTo>
                                <a:lnTo>
                                  <a:pt x="82" y="2333"/>
                                </a:lnTo>
                                <a:lnTo>
                                  <a:pt x="80" y="2338"/>
                                </a:lnTo>
                                <a:lnTo>
                                  <a:pt x="77" y="2343"/>
                                </a:lnTo>
                                <a:lnTo>
                                  <a:pt x="72" y="2348"/>
                                </a:lnTo>
                                <a:lnTo>
                                  <a:pt x="67" y="2354"/>
                                </a:lnTo>
                                <a:lnTo>
                                  <a:pt x="59" y="2361"/>
                                </a:lnTo>
                                <a:lnTo>
                                  <a:pt x="47" y="2371"/>
                                </a:lnTo>
                                <a:lnTo>
                                  <a:pt x="38" y="2379"/>
                                </a:lnTo>
                                <a:lnTo>
                                  <a:pt x="32" y="2384"/>
                                </a:lnTo>
                                <a:lnTo>
                                  <a:pt x="29" y="2387"/>
                                </a:lnTo>
                                <a:lnTo>
                                  <a:pt x="26" y="2390"/>
                                </a:lnTo>
                                <a:lnTo>
                                  <a:pt x="24" y="2393"/>
                                </a:lnTo>
                                <a:lnTo>
                                  <a:pt x="22" y="2396"/>
                                </a:lnTo>
                                <a:lnTo>
                                  <a:pt x="86" y="2396"/>
                                </a:lnTo>
                                <a:close/>
                                <a:moveTo>
                                  <a:pt x="187" y="2449"/>
                                </a:moveTo>
                                <a:lnTo>
                                  <a:pt x="181" y="2440"/>
                                </a:lnTo>
                                <a:lnTo>
                                  <a:pt x="175" y="2431"/>
                                </a:lnTo>
                                <a:lnTo>
                                  <a:pt x="170" y="2421"/>
                                </a:lnTo>
                                <a:lnTo>
                                  <a:pt x="165" y="2410"/>
                                </a:lnTo>
                                <a:lnTo>
                                  <a:pt x="161" y="2399"/>
                                </a:lnTo>
                                <a:lnTo>
                                  <a:pt x="158" y="2388"/>
                                </a:lnTo>
                                <a:lnTo>
                                  <a:pt x="157" y="2376"/>
                                </a:lnTo>
                                <a:lnTo>
                                  <a:pt x="156" y="2364"/>
                                </a:lnTo>
                                <a:lnTo>
                                  <a:pt x="156" y="2354"/>
                                </a:lnTo>
                                <a:lnTo>
                                  <a:pt x="158" y="2344"/>
                                </a:lnTo>
                                <a:lnTo>
                                  <a:pt x="160" y="2334"/>
                                </a:lnTo>
                                <a:lnTo>
                                  <a:pt x="163" y="2324"/>
                                </a:lnTo>
                                <a:lnTo>
                                  <a:pt x="167" y="2313"/>
                                </a:lnTo>
                                <a:lnTo>
                                  <a:pt x="173" y="2302"/>
                                </a:lnTo>
                                <a:lnTo>
                                  <a:pt x="179" y="2291"/>
                                </a:lnTo>
                                <a:lnTo>
                                  <a:pt x="187" y="2280"/>
                                </a:lnTo>
                                <a:lnTo>
                                  <a:pt x="199" y="2280"/>
                                </a:lnTo>
                                <a:lnTo>
                                  <a:pt x="191" y="2292"/>
                                </a:lnTo>
                                <a:lnTo>
                                  <a:pt x="187" y="2301"/>
                                </a:lnTo>
                                <a:lnTo>
                                  <a:pt x="184" y="2306"/>
                                </a:lnTo>
                                <a:lnTo>
                                  <a:pt x="181" y="2314"/>
                                </a:lnTo>
                                <a:lnTo>
                                  <a:pt x="178" y="2323"/>
                                </a:lnTo>
                                <a:lnTo>
                                  <a:pt x="176" y="2331"/>
                                </a:lnTo>
                                <a:lnTo>
                                  <a:pt x="174" y="2342"/>
                                </a:lnTo>
                                <a:lnTo>
                                  <a:pt x="172" y="2353"/>
                                </a:lnTo>
                                <a:lnTo>
                                  <a:pt x="172" y="2364"/>
                                </a:lnTo>
                                <a:lnTo>
                                  <a:pt x="174" y="2386"/>
                                </a:lnTo>
                                <a:lnTo>
                                  <a:pt x="179" y="2407"/>
                                </a:lnTo>
                                <a:lnTo>
                                  <a:pt x="187" y="2428"/>
                                </a:lnTo>
                                <a:lnTo>
                                  <a:pt x="199" y="2449"/>
                                </a:lnTo>
                                <a:lnTo>
                                  <a:pt x="187" y="2449"/>
                                </a:lnTo>
                                <a:close/>
                                <a:moveTo>
                                  <a:pt x="213" y="2377"/>
                                </a:moveTo>
                                <a:lnTo>
                                  <a:pt x="229" y="2376"/>
                                </a:lnTo>
                                <a:lnTo>
                                  <a:pt x="230" y="2384"/>
                                </a:lnTo>
                                <a:lnTo>
                                  <a:pt x="233" y="2390"/>
                                </a:lnTo>
                                <a:lnTo>
                                  <a:pt x="238" y="2394"/>
                                </a:lnTo>
                                <a:lnTo>
                                  <a:pt x="242" y="2398"/>
                                </a:lnTo>
                                <a:lnTo>
                                  <a:pt x="248" y="2400"/>
                                </a:lnTo>
                                <a:lnTo>
                                  <a:pt x="254" y="2400"/>
                                </a:lnTo>
                                <a:lnTo>
                                  <a:pt x="262" y="2400"/>
                                </a:lnTo>
                                <a:lnTo>
                                  <a:pt x="268" y="2397"/>
                                </a:lnTo>
                                <a:lnTo>
                                  <a:pt x="273" y="2392"/>
                                </a:lnTo>
                                <a:lnTo>
                                  <a:pt x="279" y="2386"/>
                                </a:lnTo>
                                <a:lnTo>
                                  <a:pt x="281" y="2378"/>
                                </a:lnTo>
                                <a:lnTo>
                                  <a:pt x="281" y="2369"/>
                                </a:lnTo>
                                <a:lnTo>
                                  <a:pt x="281" y="2360"/>
                                </a:lnTo>
                                <a:lnTo>
                                  <a:pt x="279" y="2353"/>
                                </a:lnTo>
                                <a:lnTo>
                                  <a:pt x="274" y="2347"/>
                                </a:lnTo>
                                <a:lnTo>
                                  <a:pt x="269" y="2342"/>
                                </a:lnTo>
                                <a:lnTo>
                                  <a:pt x="262" y="2340"/>
                                </a:lnTo>
                                <a:lnTo>
                                  <a:pt x="254" y="2340"/>
                                </a:lnTo>
                                <a:lnTo>
                                  <a:pt x="249" y="2340"/>
                                </a:lnTo>
                                <a:lnTo>
                                  <a:pt x="244" y="2341"/>
                                </a:lnTo>
                                <a:lnTo>
                                  <a:pt x="240" y="2343"/>
                                </a:lnTo>
                                <a:lnTo>
                                  <a:pt x="236" y="2345"/>
                                </a:lnTo>
                                <a:lnTo>
                                  <a:pt x="233" y="2348"/>
                                </a:lnTo>
                                <a:lnTo>
                                  <a:pt x="230" y="2352"/>
                                </a:lnTo>
                                <a:lnTo>
                                  <a:pt x="215" y="2350"/>
                                </a:lnTo>
                                <a:lnTo>
                                  <a:pt x="228" y="2284"/>
                                </a:lnTo>
                                <a:lnTo>
                                  <a:pt x="292" y="2284"/>
                                </a:lnTo>
                                <a:lnTo>
                                  <a:pt x="292" y="2299"/>
                                </a:lnTo>
                                <a:lnTo>
                                  <a:pt x="240" y="2299"/>
                                </a:lnTo>
                                <a:lnTo>
                                  <a:pt x="234" y="2334"/>
                                </a:lnTo>
                                <a:lnTo>
                                  <a:pt x="241" y="2328"/>
                                </a:lnTo>
                                <a:lnTo>
                                  <a:pt x="249" y="2326"/>
                                </a:lnTo>
                                <a:lnTo>
                                  <a:pt x="258" y="2326"/>
                                </a:lnTo>
                                <a:lnTo>
                                  <a:pt x="269" y="2326"/>
                                </a:lnTo>
                                <a:lnTo>
                                  <a:pt x="279" y="2329"/>
                                </a:lnTo>
                                <a:lnTo>
                                  <a:pt x="286" y="2337"/>
                                </a:lnTo>
                                <a:lnTo>
                                  <a:pt x="294" y="2345"/>
                                </a:lnTo>
                                <a:lnTo>
                                  <a:pt x="298" y="2355"/>
                                </a:lnTo>
                                <a:lnTo>
                                  <a:pt x="298" y="2367"/>
                                </a:lnTo>
                                <a:lnTo>
                                  <a:pt x="298" y="2379"/>
                                </a:lnTo>
                                <a:lnTo>
                                  <a:pt x="295" y="2389"/>
                                </a:lnTo>
                                <a:lnTo>
                                  <a:pt x="288" y="2398"/>
                                </a:lnTo>
                                <a:lnTo>
                                  <a:pt x="280" y="2408"/>
                                </a:lnTo>
                                <a:lnTo>
                                  <a:pt x="268" y="2413"/>
                                </a:lnTo>
                                <a:lnTo>
                                  <a:pt x="254" y="2413"/>
                                </a:lnTo>
                                <a:lnTo>
                                  <a:pt x="242" y="2413"/>
                                </a:lnTo>
                                <a:lnTo>
                                  <a:pt x="233" y="2410"/>
                                </a:lnTo>
                                <a:lnTo>
                                  <a:pt x="225" y="2403"/>
                                </a:lnTo>
                                <a:lnTo>
                                  <a:pt x="218" y="2397"/>
                                </a:lnTo>
                                <a:lnTo>
                                  <a:pt x="214" y="2388"/>
                                </a:lnTo>
                                <a:lnTo>
                                  <a:pt x="213" y="2377"/>
                                </a:lnTo>
                                <a:close/>
                                <a:moveTo>
                                  <a:pt x="316" y="2313"/>
                                </a:moveTo>
                                <a:lnTo>
                                  <a:pt x="316" y="2304"/>
                                </a:lnTo>
                                <a:lnTo>
                                  <a:pt x="318" y="2296"/>
                                </a:lnTo>
                                <a:lnTo>
                                  <a:pt x="323" y="2290"/>
                                </a:lnTo>
                                <a:lnTo>
                                  <a:pt x="327" y="2283"/>
                                </a:lnTo>
                                <a:lnTo>
                                  <a:pt x="334" y="2280"/>
                                </a:lnTo>
                                <a:lnTo>
                                  <a:pt x="343" y="2280"/>
                                </a:lnTo>
                                <a:lnTo>
                                  <a:pt x="351" y="2280"/>
                                </a:lnTo>
                                <a:lnTo>
                                  <a:pt x="357" y="2283"/>
                                </a:lnTo>
                                <a:lnTo>
                                  <a:pt x="363" y="2289"/>
                                </a:lnTo>
                                <a:lnTo>
                                  <a:pt x="368" y="2294"/>
                                </a:lnTo>
                                <a:lnTo>
                                  <a:pt x="371" y="2303"/>
                                </a:lnTo>
                                <a:lnTo>
                                  <a:pt x="371" y="2314"/>
                                </a:lnTo>
                                <a:lnTo>
                                  <a:pt x="371" y="2325"/>
                                </a:lnTo>
                                <a:lnTo>
                                  <a:pt x="368" y="2333"/>
                                </a:lnTo>
                                <a:lnTo>
                                  <a:pt x="363" y="2339"/>
                                </a:lnTo>
                                <a:lnTo>
                                  <a:pt x="357" y="2345"/>
                                </a:lnTo>
                                <a:lnTo>
                                  <a:pt x="351" y="2348"/>
                                </a:lnTo>
                                <a:lnTo>
                                  <a:pt x="343" y="2348"/>
                                </a:lnTo>
                                <a:lnTo>
                                  <a:pt x="335" y="2348"/>
                                </a:lnTo>
                                <a:lnTo>
                                  <a:pt x="329" y="2345"/>
                                </a:lnTo>
                                <a:lnTo>
                                  <a:pt x="323" y="2339"/>
                                </a:lnTo>
                                <a:lnTo>
                                  <a:pt x="318" y="2334"/>
                                </a:lnTo>
                                <a:lnTo>
                                  <a:pt x="316" y="2325"/>
                                </a:lnTo>
                                <a:lnTo>
                                  <a:pt x="316" y="2313"/>
                                </a:lnTo>
                                <a:close/>
                                <a:moveTo>
                                  <a:pt x="343" y="2291"/>
                                </a:moveTo>
                                <a:lnTo>
                                  <a:pt x="339" y="2291"/>
                                </a:lnTo>
                                <a:lnTo>
                                  <a:pt x="336" y="2293"/>
                                </a:lnTo>
                                <a:lnTo>
                                  <a:pt x="333" y="2296"/>
                                </a:lnTo>
                                <a:lnTo>
                                  <a:pt x="331" y="2299"/>
                                </a:lnTo>
                                <a:lnTo>
                                  <a:pt x="329" y="2306"/>
                                </a:lnTo>
                                <a:lnTo>
                                  <a:pt x="329" y="2315"/>
                                </a:lnTo>
                                <a:lnTo>
                                  <a:pt x="329" y="2323"/>
                                </a:lnTo>
                                <a:lnTo>
                                  <a:pt x="331" y="2329"/>
                                </a:lnTo>
                                <a:lnTo>
                                  <a:pt x="333" y="2332"/>
                                </a:lnTo>
                                <a:lnTo>
                                  <a:pt x="336" y="2335"/>
                                </a:lnTo>
                                <a:lnTo>
                                  <a:pt x="339" y="2337"/>
                                </a:lnTo>
                                <a:lnTo>
                                  <a:pt x="343" y="2337"/>
                                </a:lnTo>
                                <a:lnTo>
                                  <a:pt x="347" y="2337"/>
                                </a:lnTo>
                                <a:lnTo>
                                  <a:pt x="350" y="2335"/>
                                </a:lnTo>
                                <a:lnTo>
                                  <a:pt x="353" y="2332"/>
                                </a:lnTo>
                                <a:lnTo>
                                  <a:pt x="356" y="2329"/>
                                </a:lnTo>
                                <a:lnTo>
                                  <a:pt x="357" y="2322"/>
                                </a:lnTo>
                                <a:lnTo>
                                  <a:pt x="357" y="2313"/>
                                </a:lnTo>
                                <a:lnTo>
                                  <a:pt x="357" y="2305"/>
                                </a:lnTo>
                                <a:lnTo>
                                  <a:pt x="356" y="2299"/>
                                </a:lnTo>
                                <a:lnTo>
                                  <a:pt x="353" y="2296"/>
                                </a:lnTo>
                                <a:lnTo>
                                  <a:pt x="350" y="2293"/>
                                </a:lnTo>
                                <a:lnTo>
                                  <a:pt x="347" y="2291"/>
                                </a:lnTo>
                                <a:lnTo>
                                  <a:pt x="343" y="2291"/>
                                </a:lnTo>
                                <a:close/>
                                <a:moveTo>
                                  <a:pt x="343" y="2416"/>
                                </a:moveTo>
                                <a:lnTo>
                                  <a:pt x="414" y="2280"/>
                                </a:lnTo>
                                <a:lnTo>
                                  <a:pt x="427" y="2280"/>
                                </a:lnTo>
                                <a:lnTo>
                                  <a:pt x="356" y="2416"/>
                                </a:lnTo>
                                <a:lnTo>
                                  <a:pt x="343" y="2416"/>
                                </a:lnTo>
                                <a:close/>
                                <a:moveTo>
                                  <a:pt x="399" y="2381"/>
                                </a:moveTo>
                                <a:lnTo>
                                  <a:pt x="399" y="2372"/>
                                </a:lnTo>
                                <a:lnTo>
                                  <a:pt x="401" y="2364"/>
                                </a:lnTo>
                                <a:lnTo>
                                  <a:pt x="406" y="2357"/>
                                </a:lnTo>
                                <a:lnTo>
                                  <a:pt x="411" y="2351"/>
                                </a:lnTo>
                                <a:lnTo>
                                  <a:pt x="417" y="2348"/>
                                </a:lnTo>
                                <a:lnTo>
                                  <a:pt x="426" y="2348"/>
                                </a:lnTo>
                                <a:lnTo>
                                  <a:pt x="434" y="2348"/>
                                </a:lnTo>
                                <a:lnTo>
                                  <a:pt x="441" y="2351"/>
                                </a:lnTo>
                                <a:lnTo>
                                  <a:pt x="446" y="2356"/>
                                </a:lnTo>
                                <a:lnTo>
                                  <a:pt x="451" y="2362"/>
                                </a:lnTo>
                                <a:lnTo>
                                  <a:pt x="454" y="2371"/>
                                </a:lnTo>
                                <a:lnTo>
                                  <a:pt x="454" y="2382"/>
                                </a:lnTo>
                                <a:lnTo>
                                  <a:pt x="454" y="2393"/>
                                </a:lnTo>
                                <a:lnTo>
                                  <a:pt x="451" y="2401"/>
                                </a:lnTo>
                                <a:lnTo>
                                  <a:pt x="446" y="2407"/>
                                </a:lnTo>
                                <a:lnTo>
                                  <a:pt x="441" y="2413"/>
                                </a:lnTo>
                                <a:lnTo>
                                  <a:pt x="434" y="2416"/>
                                </a:lnTo>
                                <a:lnTo>
                                  <a:pt x="426" y="2416"/>
                                </a:lnTo>
                                <a:lnTo>
                                  <a:pt x="418" y="2416"/>
                                </a:lnTo>
                                <a:lnTo>
                                  <a:pt x="412" y="2413"/>
                                </a:lnTo>
                                <a:lnTo>
                                  <a:pt x="407" y="2407"/>
                                </a:lnTo>
                                <a:lnTo>
                                  <a:pt x="402" y="2401"/>
                                </a:lnTo>
                                <a:lnTo>
                                  <a:pt x="399" y="2392"/>
                                </a:lnTo>
                                <a:lnTo>
                                  <a:pt x="399" y="2381"/>
                                </a:lnTo>
                                <a:close/>
                                <a:moveTo>
                                  <a:pt x="427" y="2359"/>
                                </a:moveTo>
                                <a:lnTo>
                                  <a:pt x="423" y="2359"/>
                                </a:lnTo>
                                <a:lnTo>
                                  <a:pt x="419" y="2360"/>
                                </a:lnTo>
                                <a:lnTo>
                                  <a:pt x="417" y="2364"/>
                                </a:lnTo>
                                <a:lnTo>
                                  <a:pt x="414" y="2367"/>
                                </a:lnTo>
                                <a:lnTo>
                                  <a:pt x="413" y="2373"/>
                                </a:lnTo>
                                <a:lnTo>
                                  <a:pt x="413" y="2382"/>
                                </a:lnTo>
                                <a:lnTo>
                                  <a:pt x="413" y="2391"/>
                                </a:lnTo>
                                <a:lnTo>
                                  <a:pt x="414" y="2396"/>
                                </a:lnTo>
                                <a:lnTo>
                                  <a:pt x="417" y="2400"/>
                                </a:lnTo>
                                <a:lnTo>
                                  <a:pt x="419" y="2403"/>
                                </a:lnTo>
                                <a:lnTo>
                                  <a:pt x="423" y="2405"/>
                                </a:lnTo>
                                <a:lnTo>
                                  <a:pt x="426" y="2405"/>
                                </a:lnTo>
                                <a:lnTo>
                                  <a:pt x="430" y="2405"/>
                                </a:lnTo>
                                <a:lnTo>
                                  <a:pt x="434" y="2403"/>
                                </a:lnTo>
                                <a:lnTo>
                                  <a:pt x="436" y="2400"/>
                                </a:lnTo>
                                <a:lnTo>
                                  <a:pt x="439" y="2396"/>
                                </a:lnTo>
                                <a:lnTo>
                                  <a:pt x="440" y="2390"/>
                                </a:lnTo>
                                <a:lnTo>
                                  <a:pt x="440" y="2381"/>
                                </a:lnTo>
                                <a:lnTo>
                                  <a:pt x="440" y="2373"/>
                                </a:lnTo>
                                <a:lnTo>
                                  <a:pt x="439" y="2367"/>
                                </a:lnTo>
                                <a:lnTo>
                                  <a:pt x="436" y="2364"/>
                                </a:lnTo>
                                <a:lnTo>
                                  <a:pt x="434" y="2360"/>
                                </a:lnTo>
                                <a:lnTo>
                                  <a:pt x="430" y="2359"/>
                                </a:lnTo>
                                <a:lnTo>
                                  <a:pt x="427" y="2359"/>
                                </a:lnTo>
                                <a:close/>
                                <a:moveTo>
                                  <a:pt x="487" y="2449"/>
                                </a:moveTo>
                                <a:lnTo>
                                  <a:pt x="476" y="2449"/>
                                </a:lnTo>
                                <a:lnTo>
                                  <a:pt x="488" y="2428"/>
                                </a:lnTo>
                                <a:lnTo>
                                  <a:pt x="496" y="2407"/>
                                </a:lnTo>
                                <a:lnTo>
                                  <a:pt x="501" y="2386"/>
                                </a:lnTo>
                                <a:lnTo>
                                  <a:pt x="502" y="2364"/>
                                </a:lnTo>
                                <a:lnTo>
                                  <a:pt x="502" y="2353"/>
                                </a:lnTo>
                                <a:lnTo>
                                  <a:pt x="501" y="2342"/>
                                </a:lnTo>
                                <a:lnTo>
                                  <a:pt x="499" y="2332"/>
                                </a:lnTo>
                                <a:lnTo>
                                  <a:pt x="497" y="2323"/>
                                </a:lnTo>
                                <a:lnTo>
                                  <a:pt x="494" y="2314"/>
                                </a:lnTo>
                                <a:lnTo>
                                  <a:pt x="490" y="2306"/>
                                </a:lnTo>
                                <a:lnTo>
                                  <a:pt x="488" y="2301"/>
                                </a:lnTo>
                                <a:lnTo>
                                  <a:pt x="483" y="2292"/>
                                </a:lnTo>
                                <a:lnTo>
                                  <a:pt x="476" y="2280"/>
                                </a:lnTo>
                                <a:lnTo>
                                  <a:pt x="487" y="2280"/>
                                </a:lnTo>
                                <a:lnTo>
                                  <a:pt x="495" y="2291"/>
                                </a:lnTo>
                                <a:lnTo>
                                  <a:pt x="502" y="2302"/>
                                </a:lnTo>
                                <a:lnTo>
                                  <a:pt x="507" y="2313"/>
                                </a:lnTo>
                                <a:lnTo>
                                  <a:pt x="512" y="2324"/>
                                </a:lnTo>
                                <a:lnTo>
                                  <a:pt x="515" y="2334"/>
                                </a:lnTo>
                                <a:lnTo>
                                  <a:pt x="517" y="2344"/>
                                </a:lnTo>
                                <a:lnTo>
                                  <a:pt x="518" y="2354"/>
                                </a:lnTo>
                                <a:lnTo>
                                  <a:pt x="519" y="2364"/>
                                </a:lnTo>
                                <a:lnTo>
                                  <a:pt x="518" y="2376"/>
                                </a:lnTo>
                                <a:lnTo>
                                  <a:pt x="516" y="2388"/>
                                </a:lnTo>
                                <a:lnTo>
                                  <a:pt x="514" y="2399"/>
                                </a:lnTo>
                                <a:lnTo>
                                  <a:pt x="510" y="2410"/>
                                </a:lnTo>
                                <a:lnTo>
                                  <a:pt x="505" y="2421"/>
                                </a:lnTo>
                                <a:lnTo>
                                  <a:pt x="499" y="2431"/>
                                </a:lnTo>
                                <a:lnTo>
                                  <a:pt x="494" y="2440"/>
                                </a:lnTo>
                                <a:lnTo>
                                  <a:pt x="487" y="244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docshape45"/>
                        <wps:cNvSpPr txBox="1">
                          <a:spLocks noChangeArrowheads="1"/>
                        </wps:cNvSpPr>
                        <wps:spPr bwMode="auto">
                          <a:xfrm>
                            <a:off x="375" y="338"/>
                            <a:ext cx="7802"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line="292" w:lineRule="auto"/>
                                <w:rPr>
                                  <w:rFonts w:ascii="Calibri"/>
                                  <w:sz w:val="24"/>
                                </w:rPr>
                              </w:pPr>
                              <w:r>
                                <w:rPr>
                                  <w:rFonts w:ascii="Calibri"/>
                                  <w:color w:val="202024"/>
                                  <w:w w:val="110"/>
                                  <w:sz w:val="24"/>
                                </w:rPr>
                                <w:t>3.</w:t>
                              </w:r>
                              <w:r>
                                <w:rPr>
                                  <w:rFonts w:ascii="Calibri"/>
                                  <w:color w:val="202024"/>
                                  <w:spacing w:val="3"/>
                                  <w:w w:val="110"/>
                                  <w:sz w:val="24"/>
                                </w:rPr>
                                <w:t xml:space="preserve"> </w:t>
                              </w:r>
                              <w:r>
                                <w:rPr>
                                  <w:rFonts w:ascii="Calibri"/>
                                  <w:color w:val="202024"/>
                                  <w:w w:val="110"/>
                                  <w:sz w:val="24"/>
                                </w:rPr>
                                <w:t>How</w:t>
                              </w:r>
                              <w:r>
                                <w:rPr>
                                  <w:rFonts w:ascii="Calibri"/>
                                  <w:color w:val="202024"/>
                                  <w:spacing w:val="3"/>
                                  <w:w w:val="110"/>
                                  <w:sz w:val="24"/>
                                </w:rPr>
                                <w:t xml:space="preserve"> </w:t>
                              </w:r>
                              <w:r>
                                <w:rPr>
                                  <w:rFonts w:ascii="Calibri"/>
                                  <w:color w:val="202024"/>
                                  <w:w w:val="110"/>
                                  <w:sz w:val="24"/>
                                </w:rPr>
                                <w:t>do</w:t>
                              </w:r>
                              <w:r>
                                <w:rPr>
                                  <w:rFonts w:ascii="Calibri"/>
                                  <w:color w:val="202024"/>
                                  <w:spacing w:val="4"/>
                                  <w:w w:val="110"/>
                                  <w:sz w:val="24"/>
                                </w:rPr>
                                <w:t xml:space="preserve"> </w:t>
                              </w:r>
                              <w:r>
                                <w:rPr>
                                  <w:rFonts w:ascii="Calibri"/>
                                  <w:color w:val="202024"/>
                                  <w:w w:val="110"/>
                                  <w:sz w:val="24"/>
                                </w:rPr>
                                <w:t>you</w:t>
                              </w:r>
                              <w:r>
                                <w:rPr>
                                  <w:rFonts w:ascii="Calibri"/>
                                  <w:color w:val="202024"/>
                                  <w:spacing w:val="3"/>
                                  <w:w w:val="110"/>
                                  <w:sz w:val="24"/>
                                </w:rPr>
                                <w:t xml:space="preserve"> </w:t>
                              </w:r>
                              <w:r>
                                <w:rPr>
                                  <w:rFonts w:ascii="Calibri"/>
                                  <w:color w:val="202024"/>
                                  <w:w w:val="110"/>
                                  <w:sz w:val="24"/>
                                </w:rPr>
                                <w:t>plan</w:t>
                              </w:r>
                              <w:r>
                                <w:rPr>
                                  <w:rFonts w:ascii="Calibri"/>
                                  <w:color w:val="202024"/>
                                  <w:spacing w:val="4"/>
                                  <w:w w:val="110"/>
                                  <w:sz w:val="24"/>
                                </w:rPr>
                                <w:t xml:space="preserve"> </w:t>
                              </w:r>
                              <w:r>
                                <w:rPr>
                                  <w:rFonts w:ascii="Calibri"/>
                                  <w:color w:val="202024"/>
                                  <w:w w:val="110"/>
                                  <w:sz w:val="24"/>
                                </w:rPr>
                                <w:t>on</w:t>
                              </w:r>
                              <w:r>
                                <w:rPr>
                                  <w:rFonts w:ascii="Calibri"/>
                                  <w:color w:val="202024"/>
                                  <w:spacing w:val="3"/>
                                  <w:w w:val="110"/>
                                  <w:sz w:val="24"/>
                                </w:rPr>
                                <w:t xml:space="preserve"> </w:t>
                              </w:r>
                              <w:r>
                                <w:rPr>
                                  <w:rFonts w:ascii="Calibri"/>
                                  <w:color w:val="202024"/>
                                  <w:w w:val="110"/>
                                  <w:sz w:val="24"/>
                                </w:rPr>
                                <w:t>obtaining</w:t>
                              </w:r>
                              <w:r>
                                <w:rPr>
                                  <w:rFonts w:ascii="Calibri"/>
                                  <w:color w:val="202024"/>
                                  <w:spacing w:val="3"/>
                                  <w:w w:val="110"/>
                                  <w:sz w:val="24"/>
                                </w:rPr>
                                <w:t xml:space="preserve"> </w:t>
                              </w:r>
                              <w:r>
                                <w:rPr>
                                  <w:rFonts w:ascii="Calibri"/>
                                  <w:color w:val="202024"/>
                                  <w:w w:val="110"/>
                                  <w:sz w:val="24"/>
                                </w:rPr>
                                <w:t>your</w:t>
                              </w:r>
                              <w:r>
                                <w:rPr>
                                  <w:rFonts w:ascii="Calibri"/>
                                  <w:color w:val="202024"/>
                                  <w:spacing w:val="4"/>
                                  <w:w w:val="110"/>
                                  <w:sz w:val="24"/>
                                </w:rPr>
                                <w:t xml:space="preserve"> </w:t>
                              </w:r>
                              <w:r>
                                <w:rPr>
                                  <w:rFonts w:ascii="Calibri"/>
                                  <w:color w:val="202024"/>
                                  <w:w w:val="110"/>
                                  <w:sz w:val="24"/>
                                </w:rPr>
                                <w:t>150-credit</w:t>
                              </w:r>
                              <w:r>
                                <w:rPr>
                                  <w:rFonts w:ascii="Calibri"/>
                                  <w:color w:val="202024"/>
                                  <w:spacing w:val="3"/>
                                  <w:w w:val="110"/>
                                  <w:sz w:val="24"/>
                                </w:rPr>
                                <w:t xml:space="preserve"> </w:t>
                              </w:r>
                              <w:r>
                                <w:rPr>
                                  <w:rFonts w:ascii="Calibri"/>
                                  <w:color w:val="202024"/>
                                  <w:w w:val="110"/>
                                  <w:sz w:val="24"/>
                                </w:rPr>
                                <w:t>hours</w:t>
                              </w:r>
                              <w:r>
                                <w:rPr>
                                  <w:rFonts w:ascii="Calibri"/>
                                  <w:color w:val="202024"/>
                                  <w:spacing w:val="4"/>
                                  <w:w w:val="110"/>
                                  <w:sz w:val="24"/>
                                </w:rPr>
                                <w:t xml:space="preserve"> </w:t>
                              </w:r>
                              <w:r>
                                <w:rPr>
                                  <w:rFonts w:ascii="Calibri"/>
                                  <w:color w:val="202024"/>
                                  <w:w w:val="110"/>
                                  <w:sz w:val="24"/>
                                </w:rPr>
                                <w:t>required</w:t>
                              </w:r>
                              <w:r>
                                <w:rPr>
                                  <w:rFonts w:ascii="Calibri"/>
                                  <w:color w:val="202024"/>
                                  <w:spacing w:val="3"/>
                                  <w:w w:val="110"/>
                                  <w:sz w:val="24"/>
                                </w:rPr>
                                <w:t xml:space="preserve"> </w:t>
                              </w:r>
                              <w:r>
                                <w:rPr>
                                  <w:rFonts w:ascii="Calibri"/>
                                  <w:color w:val="202024"/>
                                  <w:w w:val="110"/>
                                  <w:sz w:val="24"/>
                                </w:rPr>
                                <w:t>for</w:t>
                              </w:r>
                              <w:r>
                                <w:rPr>
                                  <w:rFonts w:ascii="Calibri"/>
                                  <w:color w:val="202024"/>
                                  <w:spacing w:val="3"/>
                                  <w:w w:val="110"/>
                                  <w:sz w:val="24"/>
                                </w:rPr>
                                <w:t xml:space="preserve"> </w:t>
                              </w:r>
                              <w:r>
                                <w:rPr>
                                  <w:rFonts w:ascii="Calibri"/>
                                  <w:color w:val="202024"/>
                                  <w:w w:val="110"/>
                                  <w:sz w:val="24"/>
                                </w:rPr>
                                <w:t>CPA</w:t>
                              </w:r>
                              <w:r>
                                <w:rPr>
                                  <w:rFonts w:ascii="Calibri"/>
                                  <w:color w:val="202024"/>
                                  <w:spacing w:val="-57"/>
                                  <w:w w:val="110"/>
                                  <w:sz w:val="24"/>
                                </w:rPr>
                                <w:t xml:space="preserve"> </w:t>
                              </w:r>
                              <w:r>
                                <w:rPr>
                                  <w:rFonts w:ascii="Calibri"/>
                                  <w:color w:val="202024"/>
                                  <w:w w:val="110"/>
                                  <w:sz w:val="24"/>
                                </w:rPr>
                                <w:t>certification?</w:t>
                              </w:r>
                            </w:p>
                            <w:p w:rsidR="0017628C" w:rsidRDefault="0017628C" w:rsidP="00176316">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60" name="docshape46"/>
                        <wps:cNvSpPr txBox="1">
                          <a:spLocks noChangeArrowheads="1"/>
                        </wps:cNvSpPr>
                        <wps:spPr bwMode="auto">
                          <a:xfrm>
                            <a:off x="1099" y="2043"/>
                            <a:ext cx="153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Double/triple major</w:t>
                              </w:r>
                            </w:p>
                          </w:txbxContent>
                        </wps:txbx>
                        <wps:bodyPr rot="0" vert="horz" wrap="square" lIns="0" tIns="0" rIns="0" bIns="0" anchor="t" anchorCtr="0" upright="1">
                          <a:noAutofit/>
                        </wps:bodyPr>
                      </wps:wsp>
                      <wps:wsp>
                        <wps:cNvPr id="161" name="docshape47"/>
                        <wps:cNvSpPr txBox="1">
                          <a:spLocks noChangeArrowheads="1"/>
                        </wps:cNvSpPr>
                        <wps:spPr bwMode="auto">
                          <a:xfrm>
                            <a:off x="7110" y="2045"/>
                            <a:ext cx="75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22 (55%)</w:t>
                              </w:r>
                            </w:p>
                          </w:txbxContent>
                        </wps:txbx>
                        <wps:bodyPr rot="0" vert="horz" wrap="square" lIns="0" tIns="0" rIns="0" bIns="0" anchor="t" anchorCtr="0" upright="1">
                          <a:noAutofit/>
                        </wps:bodyPr>
                      </wps:wsp>
                      <wps:wsp>
                        <wps:cNvPr id="162" name="docshape48"/>
                        <wps:cNvSpPr txBox="1">
                          <a:spLocks noChangeArrowheads="1"/>
                        </wps:cNvSpPr>
                        <wps:spPr bwMode="auto">
                          <a:xfrm>
                            <a:off x="919" y="2684"/>
                            <a:ext cx="1711" cy="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ind w:right="18"/>
                                <w:jc w:val="right"/>
                                <w:rPr>
                                  <w:rFonts w:ascii="Arial"/>
                                  <w:sz w:val="18"/>
                                </w:rPr>
                              </w:pPr>
                              <w:r>
                                <w:rPr>
                                  <w:rFonts w:ascii="Arial"/>
                                  <w:color w:val="212121"/>
                                  <w:sz w:val="18"/>
                                </w:rPr>
                                <w:t>Master</w:t>
                              </w:r>
                              <w:r>
                                <w:rPr>
                                  <w:rFonts w:ascii="Arial"/>
                                  <w:color w:val="212121"/>
                                  <w:spacing w:val="-9"/>
                                  <w:sz w:val="18"/>
                                </w:rPr>
                                <w:t xml:space="preserve"> </w:t>
                              </w:r>
                              <w:r>
                                <w:rPr>
                                  <w:rFonts w:ascii="Arial"/>
                                  <w:color w:val="212121"/>
                                  <w:sz w:val="18"/>
                                </w:rPr>
                                <w:t>of</w:t>
                              </w:r>
                              <w:r>
                                <w:rPr>
                                  <w:rFonts w:ascii="Arial"/>
                                  <w:color w:val="212121"/>
                                  <w:spacing w:val="-9"/>
                                  <w:sz w:val="18"/>
                                </w:rPr>
                                <w:t xml:space="preserve"> </w:t>
                              </w:r>
                              <w:r>
                                <w:rPr>
                                  <w:rFonts w:ascii="Arial"/>
                                  <w:color w:val="212121"/>
                                  <w:sz w:val="18"/>
                                </w:rPr>
                                <w:t>Accounting</w:t>
                              </w:r>
                            </w:p>
                            <w:p w:rsidR="0017628C" w:rsidRDefault="0017628C" w:rsidP="00176316">
                              <w:pPr>
                                <w:spacing w:before="33"/>
                                <w:ind w:right="18"/>
                                <w:jc w:val="right"/>
                                <w:rPr>
                                  <w:rFonts w:ascii="Arial"/>
                                  <w:sz w:val="18"/>
                                </w:rPr>
                              </w:pPr>
                              <w:r>
                                <w:rPr>
                                  <w:rFonts w:ascii="Arial"/>
                                  <w:color w:val="212121"/>
                                  <w:sz w:val="18"/>
                                </w:rPr>
                                <w:t>(MAcc) or 3/2 MAcc</w:t>
                              </w:r>
                            </w:p>
                          </w:txbxContent>
                        </wps:txbx>
                        <wps:bodyPr rot="0" vert="horz" wrap="square" lIns="0" tIns="0" rIns="0" bIns="0" anchor="t" anchorCtr="0" upright="1">
                          <a:noAutofit/>
                        </wps:bodyPr>
                      </wps:wsp>
                      <wps:wsp>
                        <wps:cNvPr id="163" name="docshape49"/>
                        <wps:cNvSpPr txBox="1">
                          <a:spLocks noChangeArrowheads="1"/>
                        </wps:cNvSpPr>
                        <wps:spPr bwMode="auto">
                          <a:xfrm>
                            <a:off x="5550" y="2795"/>
                            <a:ext cx="75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14 (35%)</w:t>
                              </w:r>
                            </w:p>
                          </w:txbxContent>
                        </wps:txbx>
                        <wps:bodyPr rot="0" vert="horz" wrap="square" lIns="0" tIns="0" rIns="0" bIns="0" anchor="t" anchorCtr="0" upright="1">
                          <a:noAutofit/>
                        </wps:bodyPr>
                      </wps:wsp>
                      <wps:wsp>
                        <wps:cNvPr id="164" name="docshape50"/>
                        <wps:cNvSpPr txBox="1">
                          <a:spLocks noChangeArrowheads="1"/>
                        </wps:cNvSpPr>
                        <wps:spPr bwMode="auto">
                          <a:xfrm>
                            <a:off x="989" y="3565"/>
                            <a:ext cx="164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Taking</w:t>
                              </w:r>
                              <w:r>
                                <w:rPr>
                                  <w:rFonts w:ascii="Arial"/>
                                  <w:color w:val="212121"/>
                                  <w:spacing w:val="-9"/>
                                  <w:sz w:val="18"/>
                                </w:rPr>
                                <w:t xml:space="preserve"> </w:t>
                              </w:r>
                              <w:r>
                                <w:rPr>
                                  <w:rFonts w:ascii="Arial"/>
                                  <w:color w:val="212121"/>
                                  <w:sz w:val="18"/>
                                </w:rPr>
                                <w:t>extra</w:t>
                              </w:r>
                              <w:r>
                                <w:rPr>
                                  <w:rFonts w:ascii="Arial"/>
                                  <w:color w:val="212121"/>
                                  <w:spacing w:val="-8"/>
                                  <w:sz w:val="18"/>
                                </w:rPr>
                                <w:t xml:space="preserve"> </w:t>
                              </w:r>
                              <w:r>
                                <w:rPr>
                                  <w:rFonts w:ascii="Arial"/>
                                  <w:color w:val="212121"/>
                                  <w:sz w:val="18"/>
                                </w:rPr>
                                <w:t>classes</w:t>
                              </w:r>
                            </w:p>
                          </w:txbxContent>
                        </wps:txbx>
                        <wps:bodyPr rot="0" vert="horz" wrap="square" lIns="0" tIns="0" rIns="0" bIns="0" anchor="t" anchorCtr="0" upright="1">
                          <a:noAutofit/>
                        </wps:bodyPr>
                      </wps:wsp>
                      <wps:wsp>
                        <wps:cNvPr id="165" name="docshape51"/>
                        <wps:cNvSpPr txBox="1">
                          <a:spLocks noChangeArrowheads="1"/>
                        </wps:cNvSpPr>
                        <wps:spPr bwMode="auto">
                          <a:xfrm>
                            <a:off x="6330" y="3560"/>
                            <a:ext cx="75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18 (45%)</w:t>
                              </w:r>
                            </w:p>
                          </w:txbxContent>
                        </wps:txbx>
                        <wps:bodyPr rot="0" vert="horz" wrap="square" lIns="0" tIns="0" rIns="0" bIns="0" anchor="t" anchorCtr="0" upright="1">
                          <a:noAutofit/>
                        </wps:bodyPr>
                      </wps:wsp>
                      <wps:wsp>
                        <wps:cNvPr id="166" name="docshape52"/>
                        <wps:cNvSpPr txBox="1">
                          <a:spLocks noChangeArrowheads="1"/>
                        </wps:cNvSpPr>
                        <wps:spPr bwMode="auto">
                          <a:xfrm>
                            <a:off x="769" y="4206"/>
                            <a:ext cx="1861" cy="4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ind w:right="18"/>
                                <w:jc w:val="right"/>
                                <w:rPr>
                                  <w:rFonts w:ascii="Arial"/>
                                  <w:sz w:val="18"/>
                                </w:rPr>
                              </w:pPr>
                              <w:r>
                                <w:rPr>
                                  <w:rFonts w:ascii="Arial"/>
                                  <w:color w:val="212121"/>
                                  <w:sz w:val="18"/>
                                </w:rPr>
                                <w:t>Other</w:t>
                              </w:r>
                              <w:r>
                                <w:rPr>
                                  <w:rFonts w:ascii="Arial"/>
                                  <w:color w:val="212121"/>
                                  <w:spacing w:val="-7"/>
                                  <w:sz w:val="18"/>
                                </w:rPr>
                                <w:t xml:space="preserve"> </w:t>
                              </w:r>
                              <w:r>
                                <w:rPr>
                                  <w:rFonts w:ascii="Arial"/>
                                  <w:color w:val="212121"/>
                                  <w:sz w:val="18"/>
                                </w:rPr>
                                <w:t>(such</w:t>
                              </w:r>
                              <w:r>
                                <w:rPr>
                                  <w:rFonts w:ascii="Arial"/>
                                  <w:color w:val="212121"/>
                                  <w:spacing w:val="-6"/>
                                  <w:sz w:val="18"/>
                                </w:rPr>
                                <w:t xml:space="preserve"> </w:t>
                              </w:r>
                              <w:r>
                                <w:rPr>
                                  <w:rFonts w:ascii="Arial"/>
                                  <w:color w:val="212121"/>
                                  <w:sz w:val="18"/>
                                </w:rPr>
                                <w:t>as</w:t>
                              </w:r>
                              <w:r>
                                <w:rPr>
                                  <w:rFonts w:ascii="Arial"/>
                                  <w:color w:val="212121"/>
                                  <w:spacing w:val="-6"/>
                                  <w:sz w:val="18"/>
                                </w:rPr>
                                <w:t xml:space="preserve"> </w:t>
                              </w:r>
                              <w:r>
                                <w:rPr>
                                  <w:rFonts w:ascii="Arial"/>
                                  <w:color w:val="212121"/>
                                  <w:sz w:val="18"/>
                                </w:rPr>
                                <w:t>another</w:t>
                              </w:r>
                            </w:p>
                            <w:p w:rsidR="0017628C" w:rsidRDefault="0017628C" w:rsidP="00176316">
                              <w:pPr>
                                <w:spacing w:before="33"/>
                                <w:ind w:right="18"/>
                                <w:jc w:val="right"/>
                                <w:rPr>
                                  <w:rFonts w:ascii="Arial"/>
                                  <w:sz w:val="18"/>
                                </w:rPr>
                              </w:pPr>
                              <w:r>
                                <w:rPr>
                                  <w:rFonts w:ascii="Arial"/>
                                  <w:color w:val="212121"/>
                                  <w:sz w:val="18"/>
                                </w:rPr>
                                <w:t>advanced degree)</w:t>
                              </w:r>
                            </w:p>
                          </w:txbxContent>
                        </wps:txbx>
                        <wps:bodyPr rot="0" vert="horz" wrap="square" lIns="0" tIns="0" rIns="0" bIns="0" anchor="t" anchorCtr="0" upright="1">
                          <a:noAutofit/>
                        </wps:bodyPr>
                      </wps:wsp>
                      <wps:wsp>
                        <wps:cNvPr id="167" name="docshape53"/>
                        <wps:cNvSpPr txBox="1">
                          <a:spLocks noChangeArrowheads="1"/>
                        </wps:cNvSpPr>
                        <wps:spPr bwMode="auto">
                          <a:xfrm>
                            <a:off x="3210" y="4325"/>
                            <a:ext cx="55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2 (5%)</w:t>
                              </w:r>
                            </w:p>
                          </w:txbxContent>
                        </wps:txbx>
                        <wps:bodyPr rot="0" vert="horz" wrap="square" lIns="0" tIns="0" rIns="0" bIns="0" anchor="t" anchorCtr="0" upright="1">
                          <a:noAutofit/>
                        </wps:bodyPr>
                      </wps:wsp>
                      <wps:wsp>
                        <wps:cNvPr id="168" name="docshape54"/>
                        <wps:cNvSpPr txBox="1">
                          <a:spLocks noChangeArrowheads="1"/>
                        </wps:cNvSpPr>
                        <wps:spPr bwMode="auto">
                          <a:xfrm>
                            <a:off x="2597" y="491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0</w:t>
                              </w:r>
                            </w:p>
                          </w:txbxContent>
                        </wps:txbx>
                        <wps:bodyPr rot="0" vert="horz" wrap="square" lIns="0" tIns="0" rIns="0" bIns="0" anchor="t" anchorCtr="0" upright="1">
                          <a:noAutofit/>
                        </wps:bodyPr>
                      </wps:wsp>
                      <wps:wsp>
                        <wps:cNvPr id="169" name="docshape55"/>
                        <wps:cNvSpPr txBox="1">
                          <a:spLocks noChangeArrowheads="1"/>
                        </wps:cNvSpPr>
                        <wps:spPr bwMode="auto">
                          <a:xfrm>
                            <a:off x="4497" y="4910"/>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10</w:t>
                              </w:r>
                            </w:p>
                          </w:txbxContent>
                        </wps:txbx>
                        <wps:bodyPr rot="0" vert="horz" wrap="square" lIns="0" tIns="0" rIns="0" bIns="0" anchor="t" anchorCtr="0" upright="1">
                          <a:noAutofit/>
                        </wps:bodyPr>
                      </wps:wsp>
                      <wps:wsp>
                        <wps:cNvPr id="170" name="docshape56"/>
                        <wps:cNvSpPr txBox="1">
                          <a:spLocks noChangeArrowheads="1"/>
                        </wps:cNvSpPr>
                        <wps:spPr bwMode="auto">
                          <a:xfrm>
                            <a:off x="6447" y="4910"/>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20</w:t>
                              </w:r>
                            </w:p>
                          </w:txbxContent>
                        </wps:txbx>
                        <wps:bodyPr rot="0" vert="horz" wrap="square" lIns="0" tIns="0" rIns="0" bIns="0" anchor="t" anchorCtr="0" upright="1">
                          <a:noAutofit/>
                        </wps:bodyPr>
                      </wps:wsp>
                      <wps:wsp>
                        <wps:cNvPr id="171" name="docshape57"/>
                        <wps:cNvSpPr txBox="1">
                          <a:spLocks noChangeArrowheads="1"/>
                        </wps:cNvSpPr>
                        <wps:spPr bwMode="auto">
                          <a:xfrm>
                            <a:off x="8397" y="4910"/>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30</w:t>
                              </w:r>
                            </w:p>
                          </w:txbxContent>
                        </wps:txbx>
                        <wps:bodyPr rot="0" vert="horz" wrap="square" lIns="0" tIns="0" rIns="0" bIns="0" anchor="t" anchorCtr="0" upright="1">
                          <a:noAutofit/>
                        </wps:bodyPr>
                      </wps:wsp>
                    </wpg:wgp>
                  </a:graphicData>
                </a:graphic>
              </wp:inline>
            </w:drawing>
          </mc:Choice>
          <mc:Fallback>
            <w:pict>
              <v:group id="Group 149" o:spid="_x0000_s1054" style="width:480pt;height:286.5pt;mso-position-horizontal-relative:char;mso-position-vertical-relative:line" coordsize="9600,5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">
                <v:shape id="docshape36" o:spid="_x0000_s1055" style="position:absolute;left:7;top:7;width:9585;height:5715;visibility:visible;mso-wrap-style:square;v-text-anchor:top" coordsize="958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" path="m1,5603l1,113,,106,1,98,3,91,4,84,6,77,9,70r3,-7l15,57r4,-7l24,44r4,-5l33,33r6,-5l44,24r6,-5l57,15r6,-3l106,r7,l9473,r7,l9488,1r7,2l9502,4r33,15l9542,24r5,4l9553,33r5,6l9562,44r5,6l9571,57r14,56l9585,5603r-18,62l9553,5683r-6,5l9542,5692r-7,5l9529,5701r-6,3l9516,5707r-7,3l9502,5712r-7,1l9488,5715r-8,l9473,5715r-9360,l106,5715r-8,l91,5713r-7,-1l50,5697r-6,-5l39,5688r-6,-5l28,5677r-4,-5l19,5665r-4,-6l,5610r1,-7xe" filled="f" strokecolor="#d9dbdf">
                  <v:path arrowok="t" o:connecttype="custom" o:connectlocs="1,120;1,105;4,91;9,77;15,64;24,51;33,40;44,31;57,22;106,7;9473,7;9488,8;9502,11;9542,31;9553,40;9562,51;9571,64;9585,5610;9553,5690;9542,5699;9529,5708;9516,5714;9502,5719;9488,5722;9473,5722;106,5722;91,5720;50,5704;39,5695;28,5684;19,5672;0,5617" o:connectangles="0,0,0,0,0,0,0,0,0,0,0,0,0,0,0,0,0,0,0,0,0,0,0,0,0,0,0,0,0,0,0,0"/>
                </v:shape>
                <v:rect id="docshape37" o:spid="_x0000_s1056" style="position:absolute;left:375;top:1755;width:903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" stroked="f"/>
                <v:rect id="docshape38" o:spid="_x0000_s1057" style="position:absolute;left:2640;top:1755;width:5865;height:3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" filled="f" strokecolor="#ededed"/>
                <v:shape id="docshape39" o:spid="_x0000_s1058" style="position:absolute;left:2639;top:1755;width:5865;height:3060;visibility:visible;mso-wrap-style:square;v-text-anchor:top" coordsize="5865,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" path="m15,l,,,3060r15,l15,xm1965,2145r-15,l1950,3060r15,l1965,2145xm1965,1380r-15,l1950,1680r15,l1965,1380xm1965,630r-15,l1950,915r15,l1965,630xm1965,r-15,l1950,150r15,l1965,xm3915,630r-15,l3900,3060r15,l3915,630xm3915,r-15,l3900,150r15,l3915,xm5865,r-15,l5850,3060r15,l5865,xe" fillcolor="#ededed" stroked="f">
                  <v:path arrowok="t" o:connecttype="custom" o:connectlocs="15,1755;0,1755;0,4815;15,4815;15,1755;1965,3900;1950,3900;1950,4815;1965,4815;1965,3900;1965,3135;1950,3135;1950,3435;1965,3435;1965,3135;1965,2385;1950,2385;1950,2670;1965,2670;1965,2385;1965,1755;1950,1755;1950,1905;1965,1905;1965,1755;3915,2385;3900,2385;3900,4815;3915,4815;3915,2385;3915,1755;3900,1755;3900,1905;3915,1905;3915,1755;5865,1755;5850,1755;5850,4815;5865,4815;5865,1755" o:connectangles="0,0,0,0,0,0,0,0,0,0,0,0,0,0,0,0,0,0,0,0,0,0,0,0,0,0,0,0,0,0,0,0,0,0,0,0,0,0,0,0"/>
                </v:shape>
                <v:shape id="docshape40" o:spid="_x0000_s1059" style="position:absolute;left:3614;top:1755;width:3915;height:3060;visibility:visible;mso-wrap-style:square;v-text-anchor:top" coordsize="3915,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" path="m15,2145r-15,l,3060r15,l15,2145xm15,1380r-15,l,1680r15,l15,1380xm15,630l,630,,915r15,l15,630xm15,l,,,150r15,l15,xm1965,2145r-15,l1950,3060r15,l1965,2145xm1965,630r-15,l1950,1680r15,l1965,630xm1965,r-15,l1950,150r15,l1965,xm3915,r-15,l3900,3060r15,l3915,xe" fillcolor="#f7f7f7" stroked="f">
                  <v:path arrowok="t" o:connecttype="custom" o:connectlocs="15,3900;0,3900;0,4815;15,4815;15,3900;15,3135;0,3135;0,3435;15,3435;15,3135;15,2385;0,2385;0,2670;15,2670;15,2385;15,1755;0,1755;0,1905;15,1905;15,1755;1965,3900;1950,3900;1950,4815;1965,4815;1965,3900;1965,2385;1950,2385;1950,3435;1965,3435;1965,2385;1965,1755;1950,1755;1950,1905;1965,1905;1965,1755;3915,1755;3900,1755;3900,4815;3915,4815;3915,1755" o:connectangles="0,0,0,0,0,0,0,0,0,0,0,0,0,0,0,0,0,0,0,0,0,0,0,0,0,0,0,0,0,0,0,0,0,0,0,0,0,0,0,0"/>
                </v:shape>
                <v:shape id="docshape41" o:spid="_x0000_s1060" style="position:absolute;left:2654;top:1905;width:4275;height:2760;visibility:visible;mso-wrap-style:square;v-text-anchor:top" coordsize="4275,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" path="m375,2280l,2280r,480l375,2760r,-480xm2715,765l,765r,465l2715,1230r,-465xm3495,1530l,1530r,465l3495,1995r,-465xm4275,l,,,480r4275,l4275,xe" fillcolor="#744541" stroked="f">
                  <v:path arrowok="t" o:connecttype="custom" o:connectlocs="375,4185;0,4185;0,4665;375,4665;375,4185;2715,2670;0,2670;0,3135;2715,3135;2715,2670;3495,3435;0,3435;0,3900;3495,3900;3495,3435;4275,1905;0,1905;0,2385;4275,2385;4275,1905" o:connectangles="0,0,0,0,0,0,0,0,0,0,0,0,0,0,0,0,0,0,0,0"/>
                </v:shape>
                <v:rect id="docshape42" o:spid="_x0000_s1061" style="position:absolute;left:2640;top:1755;width:15;height:3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" fillcolor="#333" stroked="f"/>
                <v:shape id="docshape43" o:spid="_x0000_s1062" style="position:absolute;left:3029;top:2145;width:4080;height:2295;visibility:visible;mso-wrap-style:square;v-text-anchor:top" coordsize="4080,2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" path="m180,2280l,2280r,15l180,2295r,-15xm2520,750r-180,l2340,765r180,l2520,750xm3300,1515r-180,l3120,1530r180,l3300,1515xm4080,l3900,r,15l4080,15r,-15xe" fillcolor="#999" stroked="f">
                  <v:path arrowok="t" o:connecttype="custom" o:connectlocs="180,4425;0,4425;0,4440;180,4440;180,4425;2520,2895;2340,2895;2340,2910;2520,2910;2520,2895;3300,3660;3120,3660;3120,3675;3300,3675;3300,3660;4080,2145;3900,2145;3900,2160;4080,2160;4080,2145" o:connectangles="0,0,0,0,0,0,0,0,0,0,0,0,0,0,0,0,0,0,0,0"/>
                </v:shape>
                <v:shape id="docshape44" o:spid="_x0000_s1063" style="position:absolute;left:3215;top:2076;width:4619;height:2449;visibility:visible;mso-wrap-style:square;v-text-anchor:top" coordsize="4619,2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" path="m3986,116r,15l3900,131r,-4l3901,124r1,-4l3904,114r4,-5l3913,103r4,-6l3924,91r9,-8l3947,72r10,-9l3962,56r5,-7l3969,43r,-6l3969,31r-2,-6l3962,21r-4,-4l3952,15r-7,l3937,15r-6,2l3927,22r-5,4l3920,32r,9l3903,39r2,-12l3909,18r7,-7l3923,5r10,-3l3945,2r13,l3967,5r8,7l3982,19r3,8l3985,37r,6l3984,48r-2,5l3980,58r-3,5l3972,68r-5,6l3959,81r-12,10l3938,99r-6,5l3929,107r-3,3l3924,113r-2,3l3986,116xm4086,116r,15l4001,131r-1,-4l4001,124r1,-4l4005,114r3,-5l4013,103r5,-6l4024,91r10,-8l4048,72r9,-9l4062,56r5,-7l4069,43r,-6l4069,31r-2,-6l4063,21r-5,-4l4052,15r-7,l4037,15r-6,2l4027,22r-5,4l4020,32r,9l4004,39r1,-12l4009,18r7,-7l4023,5r10,-3l4045,2r13,l4068,5r7,7l4082,19r4,8l4086,37r,6l4084,48r-2,5l4080,58r-3,5l4072,68r-5,6l4059,81r-12,10l4038,99r-6,5l4029,107r-2,3l4024,113r-1,3l4086,116xm4187,169r-6,-9l4175,151r-5,-10l4165,130r-4,-11l4158,108r-1,-12l4156,84r1,-10l4158,64r2,-10l4163,44r4,-11l4173,22r7,-11l4187,r12,l4192,12r-5,9l4185,26r-4,8l4178,43r-2,8l4174,62r-2,11l4172,84r2,22l4179,127r8,21l4199,169r-12,xm4213,97r16,-1l4230,104r3,6l4238,114r4,4l4248,120r6,l4262,120r6,-3l4273,112r6,-6l4281,98r,-9l4281,80r-2,-7l4274,67r-5,-5l4262,60r-8,l4249,60r-5,1l4240,63r-4,2l4233,68r-3,4l4215,70,4228,4r64,l4292,19r-51,l4234,54r7,-6l4249,46r9,l4269,46r10,3l4286,57r8,8l4298,75r,12l4298,99r-3,10l4288,118r-8,10l4268,133r-14,l4242,133r-9,-3l4225,123r-7,-6l4214,108r-1,-11xm4313,97r16,-1l4331,104r2,6l4338,114r4,4l4348,120r6,l4362,120r6,-3l4373,112r6,-6l4381,98r,-9l4381,80r-2,-7l4374,67r-5,-5l4362,60r-8,l4349,60r-5,1l4340,63r-4,2l4333,68r-3,4l4316,70,4328,4r64,l4392,19r-51,l4334,54r7,-6l4350,46r8,l4369,46r10,3l4387,57r7,8l4398,75r,12l4398,99r-3,10l4388,118r-8,10l4368,133r-14,l4342,133r-9,-3l4325,123r-7,-6l4314,108r-1,-11xm4416,33r,-9l4418,16r5,-6l4427,3r7,-3l4443,r8,l4458,3r5,6l4468,14r3,9l4471,34r,11l4468,53r-5,6l4458,65r-7,3l4443,68r-8,l4429,65r-5,-6l4418,54r-2,-9l4416,33xm4443,11r-4,l4436,13r-2,3l4431,19r-1,7l4430,35r,8l4431,49r3,3l4436,55r3,2l4443,57r4,l4451,55r2,-3l4456,49r1,-7l4457,33r,-8l4456,19r-3,-3l4451,13r-4,-2l4443,11xm4443,136l4514,r13,l4457,136r-14,xm4499,101r,-9l4501,84r5,-7l4511,71r6,-3l4526,68r8,l4541,71r5,5l4552,82r2,9l4554,102r,11l4552,121r-6,6l4541,133r-7,3l4526,136r-7,l4512,133r-5,-6l4502,121r-3,-9l4499,101xm4527,79r-4,l4519,80r-2,4l4514,87r-1,6l4513,102r,9l4514,116r3,4l4520,123r3,2l4527,125r4,l4534,123r3,-3l4539,116r2,-6l4541,101r,-8l4539,87r-2,-3l4534,80r-3,-1l4527,79xm4588,169r-12,l4588,148r8,-21l4601,106r2,-22l4603,73r-2,-11l4599,52r-2,-9l4594,34r-4,-8l4588,21r-5,-9l4576,r12,l4595,11r7,11l4608,33r4,11l4615,54r2,10l4618,74r1,10l4618,96r-1,12l4614,119r-4,11l4605,141r-5,10l4594,160r-6,9xm2402,881r-16,l2386,780r-4,4l2377,787r-6,4l2365,795r-5,2l2355,799r,-15l2363,780r8,-5l2378,769r6,-6l2389,757r3,-5l2402,752r,129xm2493,881r,-31l2437,850r,-14l2496,752r13,l2509,836r18,l2527,850r-18,l2509,881r-16,xm2493,836r,-58l2453,836r40,xm2627,919r-6,-9l2615,901r-5,-10l2605,880r-4,-11l2598,858r-1,-12l2596,834r1,-10l2598,814r2,-10l2603,794r4,-11l2613,772r7,-11l2627,750r12,l2632,762r-5,9l2625,776r-4,8l2618,793r-2,8l2614,812r-2,11l2612,834r2,22l2619,877r8,21l2639,919r-12,xm2653,847r16,-2l2670,854r3,6l2678,864r4,4l2687,870r7,l2701,870r6,-2l2713,862r5,-5l2720,851r,-8l2720,836r-2,-6l2713,825r-5,-4l2702,818r-7,l2692,818r-4,1l2684,820r2,-14l2687,806r1,l2695,806r6,-1l2706,801r6,-3l2715,792r,-7l2715,779r-2,-5l2709,770r-4,-3l2700,765r-7,l2687,765r-5,2l2678,770r-4,4l2671,780r-1,8l2654,785r2,-11l2661,766r6,-6l2674,755r9,-3l2693,752r7,l2707,753r5,3l2718,759r5,4l2726,769r3,5l2731,779r,6l2731,791r-2,5l2726,800r-3,5l2719,809r-6,2l2721,813r6,4l2731,822r4,6l2737,835r,8l2737,854r-4,10l2725,872r-8,7l2706,883r-12,l2682,883r-9,-3l2666,873r-8,-7l2654,858r-1,-11xm2753,847r16,-1l2771,854r2,6l2778,864r4,4l2788,870r6,l2802,870r6,-3l2813,862r6,-6l2821,848r,-9l2821,830r-2,-7l2814,817r-5,-5l2802,810r-8,l2789,810r-5,1l2780,813r-4,2l2773,818r-3,4l2756,820r12,-66l2832,754r,15l2781,769r-7,35l2781,798r9,-2l2798,796r11,l2819,799r8,8l2834,815r4,10l2838,837r,12l2835,859r-7,9l2820,878r-12,5l2794,883r-12,l2773,880r-8,-7l2758,867r-4,-9l2753,847xm2856,783r,-9l2858,766r5,-6l2867,753r7,-3l2883,750r8,l2898,753r5,6l2908,764r3,9l2911,784r,11l2908,803r-5,6l2898,815r-7,3l2883,818r-8,l2869,815r-5,-6l2858,804r-2,-9l2856,783xm2883,761r-4,l2876,763r-2,3l2871,769r-1,7l2870,785r,8l2871,799r3,3l2876,805r3,2l2883,807r4,l2891,805r2,-3l2896,799r1,-7l2897,783r,-8l2896,769r-3,-3l2891,763r-4,-2l2883,761xm2883,886r71,-136l2967,750r-70,136l2883,886xm2939,851r,-9l2941,834r5,-7l2951,821r6,-3l2966,818r8,l2981,821r5,5l2992,832r2,9l2994,852r,11l2992,871r-6,6l2981,883r-7,3l2966,886r-7,l2952,883r-5,-6l2942,871r-3,-9l2939,851xm2967,829r-4,l2959,830r-2,4l2954,837r-1,6l2953,852r,9l2954,866r3,4l2960,873r3,2l2967,875r4,l2974,873r3,-3l2979,866r2,-6l2981,851r,-8l2979,837r-2,-3l2974,830r-3,-1l2967,829xm3028,919r-12,l3028,898r8,-21l3041,856r2,-22l3043,823r-2,-11l3039,802r-2,-9l3034,784r-4,-8l3028,771r-5,-9l3016,750r12,l3035,761r7,11l3048,783r4,11l3055,804r2,10l3058,824r1,10l3058,846r-1,12l3054,869r-4,11l3045,891r-5,10l3034,910r-6,9xm3182,1646r-16,l3166,1545r-4,4l3157,1552r-6,4l3145,1560r-5,2l3135,1564r,-15l3143,1545r8,-5l3158,1534r6,-6l3169,1522r3,-5l3182,1517r,129xm3247,1576r-7,-2l3235,1570r-3,-4l3229,1561r-1,-5l3228,1550r,-10l3231,1533r7,-7l3244,1520r9,-3l3265,1517r11,l3285,1520r7,6l3299,1533r3,8l3302,1550r,6l3300,1561r-3,5l3294,1570r-5,4l3283,1576r8,3l3297,1583r4,6l3305,1594r2,7l3307,1609r,11l3303,1629r-7,8l3288,1644r-10,4l3265,1648r-13,l3242,1644r-8,-7l3226,1629r-4,-9l3222,1609r,-9l3225,1593r4,-5l3233,1582r6,-4l3247,1576xm3244,1549r,6l3246,1560r4,4l3254,1568r5,2l3265,1570r6,l3276,1568r4,-4l3284,1560r2,-4l3286,1550r,-6l3284,1540r-4,-4l3276,1532r-5,-2l3265,1530r-6,l3254,1532r-4,3l3246,1539r-2,5l3244,1549xm3239,1609r,4l3240,1618r2,4l3244,1626r3,3l3251,1632r5,2l3260,1635r5,l3273,1635r6,-2l3284,1628r5,-5l3291,1617r,-8l3291,1602r-2,-7l3284,1590r-6,-5l3272,1583r-7,l3257,1583r-6,2l3246,1590r-5,5l3239,1601r,8xm3407,1684r-6,-9l3395,1666r-5,-10l3385,1645r-4,-11l3378,1623r-1,-12l3376,1599r1,-10l3378,1579r2,-10l3383,1559r4,-11l3393,1537r7,-11l3407,1515r12,l3412,1527r-5,9l3405,1541r-4,8l3398,1558r-2,8l3394,1577r-2,11l3392,1599r2,22l3399,1642r8,21l3419,1684r-12,xm3483,1646r,-31l3427,1615r,-14l3486,1517r13,l3499,1601r18,l3517,1615r-18,l3499,1646r-16,xm3483,1601r,-58l3443,1601r40,xm3533,1612r16,-1l3551,1619r2,6l3558,1629r4,4l3568,1635r6,l3582,1635r6,-3l3593,1627r6,-6l3601,1613r,-9l3601,1595r-2,-7l3594,1582r-5,-5l3582,1575r-8,l3569,1575r-5,1l3560,1578r-4,2l3553,1583r-3,4l3536,1585r12,-66l3612,1519r,15l3561,1534r-7,35l3561,1563r9,-2l3578,1561r11,l3599,1564r8,8l3614,1580r4,10l3618,1602r,12l3615,1624r-7,9l3600,1643r-12,5l3574,1648r-12,l3553,1645r-8,-7l3538,1632r-4,-9l3533,1612xm3636,1548r,-9l3638,1531r5,-6l3647,1518r7,-3l3663,1515r8,l3678,1518r5,6l3688,1529r3,9l3691,1549r,11l3688,1568r-5,6l3678,1580r-7,3l3663,1583r-8,l3649,1580r-5,-6l3638,1569r-2,-9l3636,1548xm3663,1526r-4,l3656,1528r-2,3l3651,1534r-1,7l3650,1550r,8l3651,1564r3,3l3656,1570r3,2l3663,1572r4,l3671,1570r2,-3l3676,1564r1,-7l3677,1548r,-8l3676,1534r-3,-3l3671,1528r-4,-2l3663,1526xm3663,1651r71,-136l3747,1515r-70,136l3663,1651xm3719,1616r,-9l3721,1599r5,-7l3731,1586r6,-3l3746,1583r8,l3761,1586r5,5l3772,1597r2,9l3774,1617r,11l3772,1636r-6,6l3761,1648r-7,3l3746,1651r-7,l3732,1648r-5,-6l3722,1636r-3,-9l3719,1616xm3747,1594r-4,l3739,1595r-2,4l3734,1602r-1,6l3733,1617r,9l3734,1631r3,4l3740,1638r3,2l3747,1640r4,l3754,1638r3,-3l3759,1631r2,-6l3761,1616r,-8l3759,1602r-2,-3l3754,1595r-3,-1l3747,1594xm3808,1684r-12,l3808,1663r8,-21l3821,1621r2,-22l3823,1588r-2,-11l3819,1567r-2,-9l3814,1549r-4,-8l3808,1536r-5,-9l3796,1515r12,l3815,1526r7,11l3828,1548r4,11l3835,1569r2,10l3838,1589r1,10l3838,1611r-1,12l3834,1634r-4,11l3825,1656r-5,10l3814,1675r-6,9xm86,2396r,15l,2411r,-4l1,2404r1,-4l4,2394r4,-5l13,2383r4,-6l24,2371r9,-8l47,2352r10,-9l62,2336r5,-7l69,2323r,-6l69,2311r-2,-6l62,2301r-4,-4l52,2295r-7,l37,2295r-6,2l27,2302r-5,4l20,2312r,9l3,2319r2,-12l9,2298r7,-7l23,2285r10,-3l45,2282r13,l67,2285r8,7l82,2299r3,8l85,2317r,6l84,2328r-2,5l80,2338r-3,5l72,2348r-5,6l59,2361r-12,10l38,2379r-6,5l29,2387r-3,3l24,2393r-2,3l86,2396xm187,2449r-6,-9l175,2431r-5,-10l165,2410r-4,-11l158,2388r-1,-12l156,2364r,-10l158,2344r2,-10l163,2324r4,-11l173,2302r6,-11l187,2280r12,l191,2292r-4,9l184,2306r-3,8l178,2323r-2,8l174,2342r-2,11l172,2364r2,22l179,2407r8,21l199,2449r-12,xm213,2377r16,-1l230,2384r3,6l238,2394r4,4l248,2400r6,l262,2400r6,-3l273,2392r6,-6l281,2378r,-9l281,2360r-2,-7l274,2347r-5,-5l262,2340r-8,l249,2340r-5,1l240,2343r-4,2l233,2348r-3,4l215,2350r13,-66l292,2284r,15l240,2299r-6,35l241,2328r8,-2l258,2326r11,l279,2329r7,8l294,2345r4,10l298,2367r,12l295,2389r-7,9l280,2408r-12,5l254,2413r-12,l233,2410r-8,-7l218,2397r-4,-9l213,2377xm316,2313r,-9l318,2296r5,-6l327,2283r7,-3l343,2280r8,l357,2283r6,6l368,2294r3,9l371,2314r,11l368,2333r-5,6l357,2345r-6,3l343,2348r-8,l329,2345r-6,-6l318,2334r-2,-9l316,2313xm343,2291r-4,l336,2293r-3,3l331,2299r-2,7l329,2315r,8l331,2329r2,3l336,2335r3,2l343,2337r4,l350,2335r3,-3l356,2329r1,-7l357,2313r,-8l356,2299r-3,-3l350,2293r-3,-2l343,2291xm343,2416r71,-136l427,2280r-71,136l343,2416xm399,2381r,-9l401,2364r5,-7l411,2351r6,-3l426,2348r8,l441,2351r5,5l451,2362r3,9l454,2382r,11l451,2401r-5,6l441,2413r-7,3l426,2416r-8,l412,2413r-5,-6l402,2401r-3,-9l399,2381xm427,2359r-4,l419,2360r-2,4l414,2367r-1,6l413,2382r,9l414,2396r3,4l419,2403r4,2l426,2405r4,l434,2403r2,-3l439,2396r1,-6l440,2381r,-8l439,2367r-3,-3l434,2360r-4,-1l427,2359xm487,2449r-11,l488,2428r8,-21l501,2386r1,-22l502,2353r-1,-11l499,2332r-2,-9l494,2314r-4,-8l488,2301r-5,-9l476,2280r11,l495,2291r7,11l507,2313r5,11l515,2334r2,10l518,2354r1,10l518,2376r-2,12l514,2399r-4,11l505,2421r-6,10l494,2440r-7,9xe" filled="f" strokecolor="white" strokeweight="2.25pt">
                  <v:path arrowok="t" o:connecttype="custom" o:connectlocs="3958,2094;3985,2120;4005,2191;4020,2109;4059,2158;4167,2110;4233,2187;4230,2149;4242,2210;4374,2144;4394,2142;4451,2077;4431,2096;4514,2077;4526,2213;4537,2197;4588,2098;2386,2857;2509,2913;2603,2871;2670,2931;2687,2883;2656,2851;2727,2894;2782,2945;2768,2831;2765,2950;2883,2895;2893,2879;2974,2895;2954,2914;3016,2996;3059,2911;3164,3605;3302,3618;3234,3714;3286,3627;3265,3712;3390,3733;3392,3665;3483,3678;3564,3653;3608,3710;3691,3626;3654,3644;3719,3684;3719,3704;3759,3679;3822,3614;8,4466;20,4398;47,4448;173,4379;238,4471;215,4427;233,4487;351,4425;350,4412;426,4425;417,4441;487,4526;518,4431" o:connectangles="0,0,0,0,0,0,0,0,0,0,0,0,0,0,0,0,0,0,0,0,0,0,0,0,0,0,0,0,0,0,0,0,0,0,0,0,0,0,0,0,0,0,0,0,0,0,0,0,0,0,0,0,0,0,0,0,0,0,0,0,0,0"/>
                </v:shape>
                <v:shape id="docshape45" o:spid="_x0000_s1064" type="#_x0000_t202" style="position:absolute;left:375;top:338;width:7802;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9dvwgAAANwAAAAPAAAAZHJzL2Rvd25yZXYueG1sRE9Ni8Iw&#10;EL0v+B/CLHhb0xWU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DjV9dvwgAAANwAAAAPAAAA&#10;AAAAAAAAAAAAAAcCAABkcnMvZG93bnJldi54bWxQSwUGAAAAAAMAAwC3AAAA9gIAAAAA&#10;" filled="f" stroked="f">
                  <v:textbox inset="0,0,0,0">
                    <w:txbxContent>
                      <w:p w:rsidR="0017628C" w:rsidRDefault="0017628C" w:rsidP="00176316">
                        <w:pPr>
                          <w:spacing w:before="3" w:line="292" w:lineRule="auto"/>
                          <w:rPr>
                            <w:rFonts w:ascii="Calibri"/>
                            <w:sz w:val="24"/>
                          </w:rPr>
                        </w:pPr>
                        <w:r>
                          <w:rPr>
                            <w:rFonts w:ascii="Calibri"/>
                            <w:color w:val="202024"/>
                            <w:w w:val="110"/>
                            <w:sz w:val="24"/>
                          </w:rPr>
                          <w:t>3.</w:t>
                        </w:r>
                        <w:r>
                          <w:rPr>
                            <w:rFonts w:ascii="Calibri"/>
                            <w:color w:val="202024"/>
                            <w:spacing w:val="3"/>
                            <w:w w:val="110"/>
                            <w:sz w:val="24"/>
                          </w:rPr>
                          <w:t xml:space="preserve"> </w:t>
                        </w:r>
                        <w:r>
                          <w:rPr>
                            <w:rFonts w:ascii="Calibri"/>
                            <w:color w:val="202024"/>
                            <w:w w:val="110"/>
                            <w:sz w:val="24"/>
                          </w:rPr>
                          <w:t>How</w:t>
                        </w:r>
                        <w:r>
                          <w:rPr>
                            <w:rFonts w:ascii="Calibri"/>
                            <w:color w:val="202024"/>
                            <w:spacing w:val="3"/>
                            <w:w w:val="110"/>
                            <w:sz w:val="24"/>
                          </w:rPr>
                          <w:t xml:space="preserve"> </w:t>
                        </w:r>
                        <w:r>
                          <w:rPr>
                            <w:rFonts w:ascii="Calibri"/>
                            <w:color w:val="202024"/>
                            <w:w w:val="110"/>
                            <w:sz w:val="24"/>
                          </w:rPr>
                          <w:t>do</w:t>
                        </w:r>
                        <w:r>
                          <w:rPr>
                            <w:rFonts w:ascii="Calibri"/>
                            <w:color w:val="202024"/>
                            <w:spacing w:val="4"/>
                            <w:w w:val="110"/>
                            <w:sz w:val="24"/>
                          </w:rPr>
                          <w:t xml:space="preserve"> </w:t>
                        </w:r>
                        <w:r>
                          <w:rPr>
                            <w:rFonts w:ascii="Calibri"/>
                            <w:color w:val="202024"/>
                            <w:w w:val="110"/>
                            <w:sz w:val="24"/>
                          </w:rPr>
                          <w:t>you</w:t>
                        </w:r>
                        <w:r>
                          <w:rPr>
                            <w:rFonts w:ascii="Calibri"/>
                            <w:color w:val="202024"/>
                            <w:spacing w:val="3"/>
                            <w:w w:val="110"/>
                            <w:sz w:val="24"/>
                          </w:rPr>
                          <w:t xml:space="preserve"> </w:t>
                        </w:r>
                        <w:r>
                          <w:rPr>
                            <w:rFonts w:ascii="Calibri"/>
                            <w:color w:val="202024"/>
                            <w:w w:val="110"/>
                            <w:sz w:val="24"/>
                          </w:rPr>
                          <w:t>plan</w:t>
                        </w:r>
                        <w:r>
                          <w:rPr>
                            <w:rFonts w:ascii="Calibri"/>
                            <w:color w:val="202024"/>
                            <w:spacing w:val="4"/>
                            <w:w w:val="110"/>
                            <w:sz w:val="24"/>
                          </w:rPr>
                          <w:t xml:space="preserve"> </w:t>
                        </w:r>
                        <w:r>
                          <w:rPr>
                            <w:rFonts w:ascii="Calibri"/>
                            <w:color w:val="202024"/>
                            <w:w w:val="110"/>
                            <w:sz w:val="24"/>
                          </w:rPr>
                          <w:t>on</w:t>
                        </w:r>
                        <w:r>
                          <w:rPr>
                            <w:rFonts w:ascii="Calibri"/>
                            <w:color w:val="202024"/>
                            <w:spacing w:val="3"/>
                            <w:w w:val="110"/>
                            <w:sz w:val="24"/>
                          </w:rPr>
                          <w:t xml:space="preserve"> </w:t>
                        </w:r>
                        <w:r>
                          <w:rPr>
                            <w:rFonts w:ascii="Calibri"/>
                            <w:color w:val="202024"/>
                            <w:w w:val="110"/>
                            <w:sz w:val="24"/>
                          </w:rPr>
                          <w:t>obtaining</w:t>
                        </w:r>
                        <w:r>
                          <w:rPr>
                            <w:rFonts w:ascii="Calibri"/>
                            <w:color w:val="202024"/>
                            <w:spacing w:val="3"/>
                            <w:w w:val="110"/>
                            <w:sz w:val="24"/>
                          </w:rPr>
                          <w:t xml:space="preserve"> </w:t>
                        </w:r>
                        <w:r>
                          <w:rPr>
                            <w:rFonts w:ascii="Calibri"/>
                            <w:color w:val="202024"/>
                            <w:w w:val="110"/>
                            <w:sz w:val="24"/>
                          </w:rPr>
                          <w:t>your</w:t>
                        </w:r>
                        <w:r>
                          <w:rPr>
                            <w:rFonts w:ascii="Calibri"/>
                            <w:color w:val="202024"/>
                            <w:spacing w:val="4"/>
                            <w:w w:val="110"/>
                            <w:sz w:val="24"/>
                          </w:rPr>
                          <w:t xml:space="preserve"> </w:t>
                        </w:r>
                        <w:r>
                          <w:rPr>
                            <w:rFonts w:ascii="Calibri"/>
                            <w:color w:val="202024"/>
                            <w:w w:val="110"/>
                            <w:sz w:val="24"/>
                          </w:rPr>
                          <w:t>150-credit</w:t>
                        </w:r>
                        <w:r>
                          <w:rPr>
                            <w:rFonts w:ascii="Calibri"/>
                            <w:color w:val="202024"/>
                            <w:spacing w:val="3"/>
                            <w:w w:val="110"/>
                            <w:sz w:val="24"/>
                          </w:rPr>
                          <w:t xml:space="preserve"> </w:t>
                        </w:r>
                        <w:r>
                          <w:rPr>
                            <w:rFonts w:ascii="Calibri"/>
                            <w:color w:val="202024"/>
                            <w:w w:val="110"/>
                            <w:sz w:val="24"/>
                          </w:rPr>
                          <w:t>hours</w:t>
                        </w:r>
                        <w:r>
                          <w:rPr>
                            <w:rFonts w:ascii="Calibri"/>
                            <w:color w:val="202024"/>
                            <w:spacing w:val="4"/>
                            <w:w w:val="110"/>
                            <w:sz w:val="24"/>
                          </w:rPr>
                          <w:t xml:space="preserve"> </w:t>
                        </w:r>
                        <w:r>
                          <w:rPr>
                            <w:rFonts w:ascii="Calibri"/>
                            <w:color w:val="202024"/>
                            <w:w w:val="110"/>
                            <w:sz w:val="24"/>
                          </w:rPr>
                          <w:t>required</w:t>
                        </w:r>
                        <w:r>
                          <w:rPr>
                            <w:rFonts w:ascii="Calibri"/>
                            <w:color w:val="202024"/>
                            <w:spacing w:val="3"/>
                            <w:w w:val="110"/>
                            <w:sz w:val="24"/>
                          </w:rPr>
                          <w:t xml:space="preserve"> </w:t>
                        </w:r>
                        <w:r>
                          <w:rPr>
                            <w:rFonts w:ascii="Calibri"/>
                            <w:color w:val="202024"/>
                            <w:w w:val="110"/>
                            <w:sz w:val="24"/>
                          </w:rPr>
                          <w:t>for</w:t>
                        </w:r>
                        <w:r>
                          <w:rPr>
                            <w:rFonts w:ascii="Calibri"/>
                            <w:color w:val="202024"/>
                            <w:spacing w:val="3"/>
                            <w:w w:val="110"/>
                            <w:sz w:val="24"/>
                          </w:rPr>
                          <w:t xml:space="preserve"> </w:t>
                        </w:r>
                        <w:r>
                          <w:rPr>
                            <w:rFonts w:ascii="Calibri"/>
                            <w:color w:val="202024"/>
                            <w:w w:val="110"/>
                            <w:sz w:val="24"/>
                          </w:rPr>
                          <w:t>CPA</w:t>
                        </w:r>
                        <w:r>
                          <w:rPr>
                            <w:rFonts w:ascii="Calibri"/>
                            <w:color w:val="202024"/>
                            <w:spacing w:val="-57"/>
                            <w:w w:val="110"/>
                            <w:sz w:val="24"/>
                          </w:rPr>
                          <w:t xml:space="preserve"> </w:t>
                        </w:r>
                        <w:r>
                          <w:rPr>
                            <w:rFonts w:ascii="Calibri"/>
                            <w:color w:val="202024"/>
                            <w:w w:val="110"/>
                            <w:sz w:val="24"/>
                          </w:rPr>
                          <w:t>certification?</w:t>
                        </w:r>
                      </w:p>
                      <w:p w:rsidR="0017628C" w:rsidRDefault="0017628C" w:rsidP="00176316">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v:textbox>
                </v:shape>
                <v:shape id="docshape46" o:spid="_x0000_s1065" type="#_x0000_t202" style="position:absolute;left:1099;top:2043;width:153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" filled="f" stroked="f">
                  <v:textbox inset="0,0,0,0">
                    <w:txbxContent>
                      <w:p w:rsidR="0017628C" w:rsidRDefault="0017628C" w:rsidP="00176316">
                        <w:pPr>
                          <w:spacing w:line="201" w:lineRule="exact"/>
                          <w:rPr>
                            <w:rFonts w:ascii="Arial"/>
                            <w:sz w:val="18"/>
                          </w:rPr>
                        </w:pPr>
                        <w:r>
                          <w:rPr>
                            <w:rFonts w:ascii="Arial"/>
                            <w:color w:val="212121"/>
                            <w:sz w:val="18"/>
                          </w:rPr>
                          <w:t>Double/triple major</w:t>
                        </w:r>
                      </w:p>
                    </w:txbxContent>
                  </v:textbox>
                </v:shape>
                <v:shape id="docshape47" o:spid="_x0000_s1066" type="#_x0000_t202" style="position:absolute;left:7110;top:2045;width:75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22 (55%)</w:t>
                        </w:r>
                      </w:p>
                    </w:txbxContent>
                  </v:textbox>
                </v:shape>
                <v:shape id="docshape48" o:spid="_x0000_s1067" type="#_x0000_t202" style="position:absolute;left:919;top:2684;width:171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" filled="f" stroked="f">
                  <v:textbox inset="0,0,0,0">
                    <w:txbxContent>
                      <w:p w:rsidR="0017628C" w:rsidRDefault="0017628C" w:rsidP="00176316">
                        <w:pPr>
                          <w:spacing w:line="201" w:lineRule="exact"/>
                          <w:ind w:right="18"/>
                          <w:jc w:val="right"/>
                          <w:rPr>
                            <w:rFonts w:ascii="Arial"/>
                            <w:sz w:val="18"/>
                          </w:rPr>
                        </w:pPr>
                        <w:r>
                          <w:rPr>
                            <w:rFonts w:ascii="Arial"/>
                            <w:color w:val="212121"/>
                            <w:sz w:val="18"/>
                          </w:rPr>
                          <w:t>Master</w:t>
                        </w:r>
                        <w:r>
                          <w:rPr>
                            <w:rFonts w:ascii="Arial"/>
                            <w:color w:val="212121"/>
                            <w:spacing w:val="-9"/>
                            <w:sz w:val="18"/>
                          </w:rPr>
                          <w:t xml:space="preserve"> </w:t>
                        </w:r>
                        <w:r>
                          <w:rPr>
                            <w:rFonts w:ascii="Arial"/>
                            <w:color w:val="212121"/>
                            <w:sz w:val="18"/>
                          </w:rPr>
                          <w:t>of</w:t>
                        </w:r>
                        <w:r>
                          <w:rPr>
                            <w:rFonts w:ascii="Arial"/>
                            <w:color w:val="212121"/>
                            <w:spacing w:val="-9"/>
                            <w:sz w:val="18"/>
                          </w:rPr>
                          <w:t xml:space="preserve"> </w:t>
                        </w:r>
                        <w:r>
                          <w:rPr>
                            <w:rFonts w:ascii="Arial"/>
                            <w:color w:val="212121"/>
                            <w:sz w:val="18"/>
                          </w:rPr>
                          <w:t>Accounting</w:t>
                        </w:r>
                      </w:p>
                      <w:p w:rsidR="0017628C" w:rsidRDefault="0017628C" w:rsidP="00176316">
                        <w:pPr>
                          <w:spacing w:before="33"/>
                          <w:ind w:right="18"/>
                          <w:jc w:val="right"/>
                          <w:rPr>
                            <w:rFonts w:ascii="Arial"/>
                            <w:sz w:val="18"/>
                          </w:rPr>
                        </w:pPr>
                        <w:r>
                          <w:rPr>
                            <w:rFonts w:ascii="Arial"/>
                            <w:color w:val="212121"/>
                            <w:sz w:val="18"/>
                          </w:rPr>
                          <w:t>(MAcc) or 3/2 MAcc</w:t>
                        </w:r>
                      </w:p>
                    </w:txbxContent>
                  </v:textbox>
                </v:shape>
                <v:shape id="docshape49" o:spid="_x0000_s1068" type="#_x0000_t202" style="position:absolute;left:5550;top:2795;width:75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yo4wgAAANwAAAAPAAAAZHJzL2Rvd25yZXYueG1sRE9Na8JA&#10;EL0L/Q/LFLzppgp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BM0yo4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14 (35%)</w:t>
                        </w:r>
                      </w:p>
                    </w:txbxContent>
                  </v:textbox>
                </v:shape>
                <v:shape id="docshape50" o:spid="_x0000_s1069" type="#_x0000_t202" style="position:absolute;left:989;top:3565;width:164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JMwgAAANwAAAAPAAAAZHJzL2Rvd25yZXYueG1sRE9Na8JA&#10;EL0L/Q/LFLzppi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DDOrJM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Taking</w:t>
                        </w:r>
                        <w:r>
                          <w:rPr>
                            <w:rFonts w:ascii="Arial"/>
                            <w:color w:val="212121"/>
                            <w:spacing w:val="-9"/>
                            <w:sz w:val="18"/>
                          </w:rPr>
                          <w:t xml:space="preserve"> </w:t>
                        </w:r>
                        <w:r>
                          <w:rPr>
                            <w:rFonts w:ascii="Arial"/>
                            <w:color w:val="212121"/>
                            <w:sz w:val="18"/>
                          </w:rPr>
                          <w:t>extra</w:t>
                        </w:r>
                        <w:r>
                          <w:rPr>
                            <w:rFonts w:ascii="Arial"/>
                            <w:color w:val="212121"/>
                            <w:spacing w:val="-8"/>
                            <w:sz w:val="18"/>
                          </w:rPr>
                          <w:t xml:space="preserve"> </w:t>
                        </w:r>
                        <w:r>
                          <w:rPr>
                            <w:rFonts w:ascii="Arial"/>
                            <w:color w:val="212121"/>
                            <w:sz w:val="18"/>
                          </w:rPr>
                          <w:t>classes</w:t>
                        </w:r>
                      </w:p>
                    </w:txbxContent>
                  </v:textbox>
                </v:shape>
                <v:shape id="docshape51" o:spid="_x0000_s1070" type="#_x0000_t202" style="position:absolute;left:6330;top:3560;width:75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hfXwgAAANwAAAAPAAAAZHJzL2Rvd25yZXYueG1sRE9Na8JA&#10;EL0L/Q/LFLzppo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CsdhfX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18 (45%)</w:t>
                        </w:r>
                      </w:p>
                    </w:txbxContent>
                  </v:textbox>
                </v:shape>
                <v:shape id="docshape52" o:spid="_x0000_s1071" type="#_x0000_t202" style="position:absolute;left:769;top:4206;width:1861;height: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" filled="f" stroked="f">
                  <v:textbox inset="0,0,0,0">
                    <w:txbxContent>
                      <w:p w:rsidR="0017628C" w:rsidRDefault="0017628C" w:rsidP="00176316">
                        <w:pPr>
                          <w:spacing w:line="201" w:lineRule="exact"/>
                          <w:ind w:right="18"/>
                          <w:jc w:val="right"/>
                          <w:rPr>
                            <w:rFonts w:ascii="Arial"/>
                            <w:sz w:val="18"/>
                          </w:rPr>
                        </w:pPr>
                        <w:r>
                          <w:rPr>
                            <w:rFonts w:ascii="Arial"/>
                            <w:color w:val="212121"/>
                            <w:sz w:val="18"/>
                          </w:rPr>
                          <w:t>Other</w:t>
                        </w:r>
                        <w:r>
                          <w:rPr>
                            <w:rFonts w:ascii="Arial"/>
                            <w:color w:val="212121"/>
                            <w:spacing w:val="-7"/>
                            <w:sz w:val="18"/>
                          </w:rPr>
                          <w:t xml:space="preserve"> </w:t>
                        </w:r>
                        <w:r>
                          <w:rPr>
                            <w:rFonts w:ascii="Arial"/>
                            <w:color w:val="212121"/>
                            <w:sz w:val="18"/>
                          </w:rPr>
                          <w:t>(such</w:t>
                        </w:r>
                        <w:r>
                          <w:rPr>
                            <w:rFonts w:ascii="Arial"/>
                            <w:color w:val="212121"/>
                            <w:spacing w:val="-6"/>
                            <w:sz w:val="18"/>
                          </w:rPr>
                          <w:t xml:space="preserve"> </w:t>
                        </w:r>
                        <w:r>
                          <w:rPr>
                            <w:rFonts w:ascii="Arial"/>
                            <w:color w:val="212121"/>
                            <w:sz w:val="18"/>
                          </w:rPr>
                          <w:t>as</w:t>
                        </w:r>
                        <w:r>
                          <w:rPr>
                            <w:rFonts w:ascii="Arial"/>
                            <w:color w:val="212121"/>
                            <w:spacing w:val="-6"/>
                            <w:sz w:val="18"/>
                          </w:rPr>
                          <w:t xml:space="preserve"> </w:t>
                        </w:r>
                        <w:r>
                          <w:rPr>
                            <w:rFonts w:ascii="Arial"/>
                            <w:color w:val="212121"/>
                            <w:sz w:val="18"/>
                          </w:rPr>
                          <w:t>another</w:t>
                        </w:r>
                      </w:p>
                      <w:p w:rsidR="0017628C" w:rsidRDefault="0017628C" w:rsidP="00176316">
                        <w:pPr>
                          <w:spacing w:before="33"/>
                          <w:ind w:right="18"/>
                          <w:jc w:val="right"/>
                          <w:rPr>
                            <w:rFonts w:ascii="Arial"/>
                            <w:sz w:val="18"/>
                          </w:rPr>
                        </w:pPr>
                        <w:r>
                          <w:rPr>
                            <w:rFonts w:ascii="Arial"/>
                            <w:color w:val="212121"/>
                            <w:sz w:val="18"/>
                          </w:rPr>
                          <w:t>advanced degree)</w:t>
                        </w:r>
                      </w:p>
                    </w:txbxContent>
                  </v:textbox>
                </v:shape>
                <v:shape id="docshape53" o:spid="_x0000_s1072" type="#_x0000_t202" style="position:absolute;left:3210;top:4325;width:55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2 (5%)</w:t>
                        </w:r>
                      </w:p>
                    </w:txbxContent>
                  </v:textbox>
                </v:shape>
                <v:shape id="docshape54" o:spid="_x0000_s1073" type="#_x0000_t202" style="position:absolute;left:2597;top:491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" filled="f" stroked="f">
                  <v:textbox inset="0,0,0,0">
                    <w:txbxContent>
                      <w:p w:rsidR="0017628C" w:rsidRDefault="0017628C" w:rsidP="00176316">
                        <w:pPr>
                          <w:spacing w:line="201" w:lineRule="exact"/>
                          <w:rPr>
                            <w:rFonts w:ascii="Arial"/>
                            <w:sz w:val="18"/>
                          </w:rPr>
                        </w:pPr>
                        <w:r>
                          <w:rPr>
                            <w:rFonts w:ascii="Arial"/>
                            <w:color w:val="444444"/>
                            <w:sz w:val="18"/>
                          </w:rPr>
                          <w:t>0</w:t>
                        </w:r>
                      </w:p>
                    </w:txbxContent>
                  </v:textbox>
                </v:shape>
                <v:shape id="docshape55" o:spid="_x0000_s1074" type="#_x0000_t202" style="position:absolute;left:4497;top:4910;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444444"/>
                            <w:sz w:val="18"/>
                          </w:rPr>
                          <w:t>10</w:t>
                        </w:r>
                      </w:p>
                    </w:txbxContent>
                  </v:textbox>
                </v:shape>
                <v:shape id="docshape56" o:spid="_x0000_s1075" type="#_x0000_t202" style="position:absolute;left:6447;top:4910;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rsidR="0017628C" w:rsidRDefault="0017628C" w:rsidP="00176316">
                        <w:pPr>
                          <w:spacing w:line="201" w:lineRule="exact"/>
                          <w:rPr>
                            <w:rFonts w:ascii="Arial"/>
                            <w:sz w:val="18"/>
                          </w:rPr>
                        </w:pPr>
                        <w:r>
                          <w:rPr>
                            <w:rFonts w:ascii="Arial"/>
                            <w:color w:val="444444"/>
                            <w:sz w:val="18"/>
                          </w:rPr>
                          <w:t>20</w:t>
                        </w:r>
                      </w:p>
                    </w:txbxContent>
                  </v:textbox>
                </v:shape>
                <v:shape id="docshape57" o:spid="_x0000_s1076" type="#_x0000_t202" style="position:absolute;left:8397;top:4910;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444444"/>
                            <w:sz w:val="18"/>
                          </w:rPr>
                          <w:t>30</w:t>
                        </w:r>
                      </w:p>
                    </w:txbxContent>
                  </v:textbox>
                </v:shape>
                <w10:anchorlock/>
              </v:group>
            </w:pict>
          </mc:Fallback>
        </mc:AlternateContent>
      </w:r>
    </w:p>
    <w:p w:rsidR="00176316" w:rsidRDefault="00176316" w:rsidP="00176316">
      <w:pPr>
        <w:rPr>
          <w:rFonts w:ascii="Times New Roman"/>
          <w:sz w:val="20"/>
        </w:rPr>
        <w:sectPr w:rsidR="00176316">
          <w:pgSz w:w="15840" w:h="12240" w:orient="landscape"/>
          <w:pgMar w:top="560" w:right="2260" w:bottom="1680" w:left="2260" w:header="274" w:footer="1490" w:gutter="0"/>
          <w:cols w:space="720"/>
        </w:sectPr>
      </w:pPr>
    </w:p>
    <w:p w:rsidR="00176316" w:rsidRDefault="00176316" w:rsidP="00176316">
      <w:pPr>
        <w:pStyle w:val="BodyText"/>
        <w:ind w:left="869"/>
        <w:rPr>
          <w:rFonts w:ascii="Times New Roman"/>
          <w:sz w:val="20"/>
        </w:rPr>
      </w:pPr>
      <w:r>
        <w:rPr>
          <w:rFonts w:ascii="Times New Roman"/>
          <w:noProof/>
          <w:sz w:val="20"/>
        </w:rPr>
        <w:lastRenderedPageBreak/>
        <mc:AlternateContent>
          <mc:Choice Requires="wpg">
            <w:drawing>
              <wp:inline distT="0" distB="0" distL="0" distR="0">
                <wp:extent cx="6096000" cy="3638550"/>
                <wp:effectExtent l="9525" t="9525" r="0" b="0"/>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638550"/>
                          <a:chOff x="0" y="0"/>
                          <a:chExt cx="9600" cy="5730"/>
                        </a:xfrm>
                      </wpg:grpSpPr>
                      <wps:wsp>
                        <wps:cNvPr id="128" name="docshape59"/>
                        <wps:cNvSpPr>
                          <a:spLocks/>
                        </wps:cNvSpPr>
                        <wps:spPr bwMode="auto">
                          <a:xfrm>
                            <a:off x="7" y="7"/>
                            <a:ext cx="9585" cy="5715"/>
                          </a:xfrm>
                          <a:custGeom>
                            <a:avLst/>
                            <a:gdLst>
                              <a:gd name="T0" fmla="+- 0 8 7"/>
                              <a:gd name="T1" fmla="*/ T0 w 9585"/>
                              <a:gd name="T2" fmla="+- 0 5610 7"/>
                              <a:gd name="T3" fmla="*/ 5610 h 5715"/>
                              <a:gd name="T4" fmla="+- 0 8 7"/>
                              <a:gd name="T5" fmla="*/ T4 w 9585"/>
                              <a:gd name="T6" fmla="+- 0 120 7"/>
                              <a:gd name="T7" fmla="*/ 120 h 5715"/>
                              <a:gd name="T8" fmla="+- 0 7 7"/>
                              <a:gd name="T9" fmla="*/ T8 w 9585"/>
                              <a:gd name="T10" fmla="+- 0 113 7"/>
                              <a:gd name="T11" fmla="*/ 113 h 5715"/>
                              <a:gd name="T12" fmla="+- 0 8 7"/>
                              <a:gd name="T13" fmla="*/ T12 w 9585"/>
                              <a:gd name="T14" fmla="+- 0 105 7"/>
                              <a:gd name="T15" fmla="*/ 105 h 5715"/>
                              <a:gd name="T16" fmla="+- 0 10 7"/>
                              <a:gd name="T17" fmla="*/ T16 w 9585"/>
                              <a:gd name="T18" fmla="+- 0 98 7"/>
                              <a:gd name="T19" fmla="*/ 98 h 5715"/>
                              <a:gd name="T20" fmla="+- 0 11 7"/>
                              <a:gd name="T21" fmla="*/ T20 w 9585"/>
                              <a:gd name="T22" fmla="+- 0 91 7"/>
                              <a:gd name="T23" fmla="*/ 91 h 5715"/>
                              <a:gd name="T24" fmla="+- 0 13 7"/>
                              <a:gd name="T25" fmla="*/ T24 w 9585"/>
                              <a:gd name="T26" fmla="+- 0 84 7"/>
                              <a:gd name="T27" fmla="*/ 84 h 5715"/>
                              <a:gd name="T28" fmla="+- 0 16 7"/>
                              <a:gd name="T29" fmla="*/ T28 w 9585"/>
                              <a:gd name="T30" fmla="+- 0 77 7"/>
                              <a:gd name="T31" fmla="*/ 77 h 5715"/>
                              <a:gd name="T32" fmla="+- 0 19 7"/>
                              <a:gd name="T33" fmla="*/ T32 w 9585"/>
                              <a:gd name="T34" fmla="+- 0 70 7"/>
                              <a:gd name="T35" fmla="*/ 70 h 5715"/>
                              <a:gd name="T36" fmla="+- 0 22 7"/>
                              <a:gd name="T37" fmla="*/ T36 w 9585"/>
                              <a:gd name="T38" fmla="+- 0 64 7"/>
                              <a:gd name="T39" fmla="*/ 64 h 5715"/>
                              <a:gd name="T40" fmla="+- 0 26 7"/>
                              <a:gd name="T41" fmla="*/ T40 w 9585"/>
                              <a:gd name="T42" fmla="+- 0 57 7"/>
                              <a:gd name="T43" fmla="*/ 57 h 5715"/>
                              <a:gd name="T44" fmla="+- 0 31 7"/>
                              <a:gd name="T45" fmla="*/ T44 w 9585"/>
                              <a:gd name="T46" fmla="+- 0 51 7"/>
                              <a:gd name="T47" fmla="*/ 51 h 5715"/>
                              <a:gd name="T48" fmla="+- 0 35 7"/>
                              <a:gd name="T49" fmla="*/ T48 w 9585"/>
                              <a:gd name="T50" fmla="+- 0 46 7"/>
                              <a:gd name="T51" fmla="*/ 46 h 5715"/>
                              <a:gd name="T52" fmla="+- 0 40 7"/>
                              <a:gd name="T53" fmla="*/ T52 w 9585"/>
                              <a:gd name="T54" fmla="+- 0 40 7"/>
                              <a:gd name="T55" fmla="*/ 40 h 5715"/>
                              <a:gd name="T56" fmla="+- 0 46 7"/>
                              <a:gd name="T57" fmla="*/ T56 w 9585"/>
                              <a:gd name="T58" fmla="+- 0 35 7"/>
                              <a:gd name="T59" fmla="*/ 35 h 5715"/>
                              <a:gd name="T60" fmla="+- 0 77 7"/>
                              <a:gd name="T61" fmla="*/ T60 w 9585"/>
                              <a:gd name="T62" fmla="+- 0 16 7"/>
                              <a:gd name="T63" fmla="*/ 16 h 5715"/>
                              <a:gd name="T64" fmla="+- 0 84 7"/>
                              <a:gd name="T65" fmla="*/ T64 w 9585"/>
                              <a:gd name="T66" fmla="+- 0 13 7"/>
                              <a:gd name="T67" fmla="*/ 13 h 5715"/>
                              <a:gd name="T68" fmla="+- 0 91 7"/>
                              <a:gd name="T69" fmla="*/ T68 w 9585"/>
                              <a:gd name="T70" fmla="+- 0 11 7"/>
                              <a:gd name="T71" fmla="*/ 11 h 5715"/>
                              <a:gd name="T72" fmla="+- 0 98 7"/>
                              <a:gd name="T73" fmla="*/ T72 w 9585"/>
                              <a:gd name="T74" fmla="+- 0 10 7"/>
                              <a:gd name="T75" fmla="*/ 10 h 5715"/>
                              <a:gd name="T76" fmla="+- 0 105 7"/>
                              <a:gd name="T77" fmla="*/ T76 w 9585"/>
                              <a:gd name="T78" fmla="+- 0 8 7"/>
                              <a:gd name="T79" fmla="*/ 8 h 5715"/>
                              <a:gd name="T80" fmla="+- 0 113 7"/>
                              <a:gd name="T81" fmla="*/ T80 w 9585"/>
                              <a:gd name="T82" fmla="+- 0 7 7"/>
                              <a:gd name="T83" fmla="*/ 7 h 5715"/>
                              <a:gd name="T84" fmla="+- 0 120 7"/>
                              <a:gd name="T85" fmla="*/ T84 w 9585"/>
                              <a:gd name="T86" fmla="+- 0 7 7"/>
                              <a:gd name="T87" fmla="*/ 7 h 5715"/>
                              <a:gd name="T88" fmla="+- 0 9480 7"/>
                              <a:gd name="T89" fmla="*/ T88 w 9585"/>
                              <a:gd name="T90" fmla="+- 0 7 7"/>
                              <a:gd name="T91" fmla="*/ 7 h 5715"/>
                              <a:gd name="T92" fmla="+- 0 9487 7"/>
                              <a:gd name="T93" fmla="*/ T92 w 9585"/>
                              <a:gd name="T94" fmla="+- 0 7 7"/>
                              <a:gd name="T95" fmla="*/ 7 h 5715"/>
                              <a:gd name="T96" fmla="+- 0 9495 7"/>
                              <a:gd name="T97" fmla="*/ T96 w 9585"/>
                              <a:gd name="T98" fmla="+- 0 8 7"/>
                              <a:gd name="T99" fmla="*/ 8 h 5715"/>
                              <a:gd name="T100" fmla="+- 0 9502 7"/>
                              <a:gd name="T101" fmla="*/ T100 w 9585"/>
                              <a:gd name="T102" fmla="+- 0 10 7"/>
                              <a:gd name="T103" fmla="*/ 10 h 5715"/>
                              <a:gd name="T104" fmla="+- 0 9509 7"/>
                              <a:gd name="T105" fmla="*/ T104 w 9585"/>
                              <a:gd name="T106" fmla="+- 0 11 7"/>
                              <a:gd name="T107" fmla="*/ 11 h 5715"/>
                              <a:gd name="T108" fmla="+- 0 9516 7"/>
                              <a:gd name="T109" fmla="*/ T108 w 9585"/>
                              <a:gd name="T110" fmla="+- 0 13 7"/>
                              <a:gd name="T111" fmla="*/ 13 h 5715"/>
                              <a:gd name="T112" fmla="+- 0 9523 7"/>
                              <a:gd name="T113" fmla="*/ T112 w 9585"/>
                              <a:gd name="T114" fmla="+- 0 16 7"/>
                              <a:gd name="T115" fmla="*/ 16 h 5715"/>
                              <a:gd name="T116" fmla="+- 0 9530 7"/>
                              <a:gd name="T117" fmla="*/ T116 w 9585"/>
                              <a:gd name="T118" fmla="+- 0 19 7"/>
                              <a:gd name="T119" fmla="*/ 19 h 5715"/>
                              <a:gd name="T120" fmla="+- 0 9560 7"/>
                              <a:gd name="T121" fmla="*/ T120 w 9585"/>
                              <a:gd name="T122" fmla="+- 0 40 7"/>
                              <a:gd name="T123" fmla="*/ 40 h 5715"/>
                              <a:gd name="T124" fmla="+- 0 9565 7"/>
                              <a:gd name="T125" fmla="*/ T124 w 9585"/>
                              <a:gd name="T126" fmla="+- 0 46 7"/>
                              <a:gd name="T127" fmla="*/ 46 h 5715"/>
                              <a:gd name="T128" fmla="+- 0 9569 7"/>
                              <a:gd name="T129" fmla="*/ T128 w 9585"/>
                              <a:gd name="T130" fmla="+- 0 51 7"/>
                              <a:gd name="T131" fmla="*/ 51 h 5715"/>
                              <a:gd name="T132" fmla="+- 0 9574 7"/>
                              <a:gd name="T133" fmla="*/ T132 w 9585"/>
                              <a:gd name="T134" fmla="+- 0 57 7"/>
                              <a:gd name="T135" fmla="*/ 57 h 5715"/>
                              <a:gd name="T136" fmla="+- 0 9578 7"/>
                              <a:gd name="T137" fmla="*/ T136 w 9585"/>
                              <a:gd name="T138" fmla="+- 0 64 7"/>
                              <a:gd name="T139" fmla="*/ 64 h 5715"/>
                              <a:gd name="T140" fmla="+- 0 9592 7"/>
                              <a:gd name="T141" fmla="*/ T140 w 9585"/>
                              <a:gd name="T142" fmla="+- 0 120 7"/>
                              <a:gd name="T143" fmla="*/ 120 h 5715"/>
                              <a:gd name="T144" fmla="+- 0 9592 7"/>
                              <a:gd name="T145" fmla="*/ T144 w 9585"/>
                              <a:gd name="T146" fmla="+- 0 5610 7"/>
                              <a:gd name="T147" fmla="*/ 5610 h 5715"/>
                              <a:gd name="T148" fmla="+- 0 9592 7"/>
                              <a:gd name="T149" fmla="*/ T148 w 9585"/>
                              <a:gd name="T150" fmla="+- 0 5617 7"/>
                              <a:gd name="T151" fmla="*/ 5617 h 5715"/>
                              <a:gd name="T152" fmla="+- 0 9592 7"/>
                              <a:gd name="T153" fmla="*/ T152 w 9585"/>
                              <a:gd name="T154" fmla="+- 0 5625 7"/>
                              <a:gd name="T155" fmla="*/ 5625 h 5715"/>
                              <a:gd name="T156" fmla="+- 0 9590 7"/>
                              <a:gd name="T157" fmla="*/ T156 w 9585"/>
                              <a:gd name="T158" fmla="+- 0 5632 7"/>
                              <a:gd name="T159" fmla="*/ 5632 h 5715"/>
                              <a:gd name="T160" fmla="+- 0 9589 7"/>
                              <a:gd name="T161" fmla="*/ T160 w 9585"/>
                              <a:gd name="T162" fmla="+- 0 5639 7"/>
                              <a:gd name="T163" fmla="*/ 5639 h 5715"/>
                              <a:gd name="T164" fmla="+- 0 9587 7"/>
                              <a:gd name="T165" fmla="*/ T164 w 9585"/>
                              <a:gd name="T166" fmla="+- 0 5646 7"/>
                              <a:gd name="T167" fmla="*/ 5646 h 5715"/>
                              <a:gd name="T168" fmla="+- 0 9584 7"/>
                              <a:gd name="T169" fmla="*/ T168 w 9585"/>
                              <a:gd name="T170" fmla="+- 0 5653 7"/>
                              <a:gd name="T171" fmla="*/ 5653 h 5715"/>
                              <a:gd name="T172" fmla="+- 0 9581 7"/>
                              <a:gd name="T173" fmla="*/ T172 w 9585"/>
                              <a:gd name="T174" fmla="+- 0 5660 7"/>
                              <a:gd name="T175" fmla="*/ 5660 h 5715"/>
                              <a:gd name="T176" fmla="+- 0 9536 7"/>
                              <a:gd name="T177" fmla="*/ T176 w 9585"/>
                              <a:gd name="T178" fmla="+- 0 5708 7"/>
                              <a:gd name="T179" fmla="*/ 5708 h 5715"/>
                              <a:gd name="T180" fmla="+- 0 9480 7"/>
                              <a:gd name="T181" fmla="*/ T180 w 9585"/>
                              <a:gd name="T182" fmla="+- 0 5722 7"/>
                              <a:gd name="T183" fmla="*/ 5722 h 5715"/>
                              <a:gd name="T184" fmla="+- 0 120 7"/>
                              <a:gd name="T185" fmla="*/ T184 w 9585"/>
                              <a:gd name="T186" fmla="+- 0 5722 7"/>
                              <a:gd name="T187" fmla="*/ 5722 h 5715"/>
                              <a:gd name="T188" fmla="+- 0 77 7"/>
                              <a:gd name="T189" fmla="*/ T188 w 9585"/>
                              <a:gd name="T190" fmla="+- 0 5714 7"/>
                              <a:gd name="T191" fmla="*/ 5714 h 5715"/>
                              <a:gd name="T192" fmla="+- 0 70 7"/>
                              <a:gd name="T193" fmla="*/ T192 w 9585"/>
                              <a:gd name="T194" fmla="+- 0 5711 7"/>
                              <a:gd name="T195" fmla="*/ 5711 h 5715"/>
                              <a:gd name="T196" fmla="+- 0 26 7"/>
                              <a:gd name="T197" fmla="*/ T196 w 9585"/>
                              <a:gd name="T198" fmla="+- 0 5672 7"/>
                              <a:gd name="T199" fmla="*/ 5672 h 5715"/>
                              <a:gd name="T200" fmla="+- 0 22 7"/>
                              <a:gd name="T201" fmla="*/ T200 w 9585"/>
                              <a:gd name="T202" fmla="+- 0 5666 7"/>
                              <a:gd name="T203" fmla="*/ 5666 h 5715"/>
                              <a:gd name="T204" fmla="+- 0 19 7"/>
                              <a:gd name="T205" fmla="*/ T204 w 9585"/>
                              <a:gd name="T206" fmla="+- 0 5660 7"/>
                              <a:gd name="T207" fmla="*/ 5660 h 5715"/>
                              <a:gd name="T208" fmla="+- 0 16 7"/>
                              <a:gd name="T209" fmla="*/ T208 w 9585"/>
                              <a:gd name="T210" fmla="+- 0 5653 7"/>
                              <a:gd name="T211" fmla="*/ 5653 h 5715"/>
                              <a:gd name="T212" fmla="+- 0 13 7"/>
                              <a:gd name="T213" fmla="*/ T212 w 9585"/>
                              <a:gd name="T214" fmla="+- 0 5646 7"/>
                              <a:gd name="T215" fmla="*/ 5646 h 5715"/>
                              <a:gd name="T216" fmla="+- 0 11 7"/>
                              <a:gd name="T217" fmla="*/ T216 w 9585"/>
                              <a:gd name="T218" fmla="+- 0 5639 7"/>
                              <a:gd name="T219" fmla="*/ 5639 h 5715"/>
                              <a:gd name="T220" fmla="+- 0 10 7"/>
                              <a:gd name="T221" fmla="*/ T220 w 9585"/>
                              <a:gd name="T222" fmla="+- 0 5632 7"/>
                              <a:gd name="T223" fmla="*/ 5632 h 5715"/>
                              <a:gd name="T224" fmla="+- 0 8 7"/>
                              <a:gd name="T225" fmla="*/ T224 w 9585"/>
                              <a:gd name="T226" fmla="+- 0 5625 7"/>
                              <a:gd name="T227" fmla="*/ 5625 h 5715"/>
                              <a:gd name="T228" fmla="+- 0 7 7"/>
                              <a:gd name="T229" fmla="*/ T228 w 9585"/>
                              <a:gd name="T230" fmla="+- 0 5617 7"/>
                              <a:gd name="T231" fmla="*/ 5617 h 5715"/>
                              <a:gd name="T232" fmla="+- 0 8 7"/>
                              <a:gd name="T233" fmla="*/ T232 w 9585"/>
                              <a:gd name="T234" fmla="+- 0 5610 7"/>
                              <a:gd name="T235" fmla="*/ 5610 h 57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9585" h="5715">
                                <a:moveTo>
                                  <a:pt x="1" y="560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70" y="9"/>
                                </a:lnTo>
                                <a:lnTo>
                                  <a:pt x="77" y="6"/>
                                </a:lnTo>
                                <a:lnTo>
                                  <a:pt x="84" y="4"/>
                                </a:lnTo>
                                <a:lnTo>
                                  <a:pt x="91" y="3"/>
                                </a:lnTo>
                                <a:lnTo>
                                  <a:pt x="98" y="1"/>
                                </a:lnTo>
                                <a:lnTo>
                                  <a:pt x="106" y="0"/>
                                </a:lnTo>
                                <a:lnTo>
                                  <a:pt x="113" y="0"/>
                                </a:lnTo>
                                <a:lnTo>
                                  <a:pt x="9473" y="0"/>
                                </a:lnTo>
                                <a:lnTo>
                                  <a:pt x="9480" y="0"/>
                                </a:lnTo>
                                <a:lnTo>
                                  <a:pt x="9488" y="1"/>
                                </a:lnTo>
                                <a:lnTo>
                                  <a:pt x="9495" y="3"/>
                                </a:lnTo>
                                <a:lnTo>
                                  <a:pt x="9502" y="4"/>
                                </a:lnTo>
                                <a:lnTo>
                                  <a:pt x="9509" y="6"/>
                                </a:lnTo>
                                <a:lnTo>
                                  <a:pt x="9516" y="9"/>
                                </a:lnTo>
                                <a:lnTo>
                                  <a:pt x="9523" y="12"/>
                                </a:lnTo>
                                <a:lnTo>
                                  <a:pt x="9553" y="33"/>
                                </a:lnTo>
                                <a:lnTo>
                                  <a:pt x="9558" y="39"/>
                                </a:lnTo>
                                <a:lnTo>
                                  <a:pt x="9562" y="44"/>
                                </a:lnTo>
                                <a:lnTo>
                                  <a:pt x="9567" y="50"/>
                                </a:lnTo>
                                <a:lnTo>
                                  <a:pt x="9571" y="57"/>
                                </a:lnTo>
                                <a:lnTo>
                                  <a:pt x="9585" y="113"/>
                                </a:lnTo>
                                <a:lnTo>
                                  <a:pt x="9585" y="5603"/>
                                </a:lnTo>
                                <a:lnTo>
                                  <a:pt x="9585" y="5610"/>
                                </a:lnTo>
                                <a:lnTo>
                                  <a:pt x="9585" y="5618"/>
                                </a:lnTo>
                                <a:lnTo>
                                  <a:pt x="9583" y="5625"/>
                                </a:lnTo>
                                <a:lnTo>
                                  <a:pt x="9582" y="5632"/>
                                </a:lnTo>
                                <a:lnTo>
                                  <a:pt x="9580" y="5639"/>
                                </a:lnTo>
                                <a:lnTo>
                                  <a:pt x="9577" y="5646"/>
                                </a:lnTo>
                                <a:lnTo>
                                  <a:pt x="9574" y="5653"/>
                                </a:lnTo>
                                <a:lnTo>
                                  <a:pt x="9529" y="5701"/>
                                </a:lnTo>
                                <a:lnTo>
                                  <a:pt x="9473" y="5715"/>
                                </a:lnTo>
                                <a:lnTo>
                                  <a:pt x="113" y="5715"/>
                                </a:lnTo>
                                <a:lnTo>
                                  <a:pt x="70" y="5707"/>
                                </a:lnTo>
                                <a:lnTo>
                                  <a:pt x="63" y="5704"/>
                                </a:lnTo>
                                <a:lnTo>
                                  <a:pt x="19" y="5665"/>
                                </a:lnTo>
                                <a:lnTo>
                                  <a:pt x="15" y="5659"/>
                                </a:lnTo>
                                <a:lnTo>
                                  <a:pt x="12" y="5653"/>
                                </a:lnTo>
                                <a:lnTo>
                                  <a:pt x="9" y="5646"/>
                                </a:lnTo>
                                <a:lnTo>
                                  <a:pt x="6" y="5639"/>
                                </a:lnTo>
                                <a:lnTo>
                                  <a:pt x="4" y="5632"/>
                                </a:lnTo>
                                <a:lnTo>
                                  <a:pt x="3" y="5625"/>
                                </a:lnTo>
                                <a:lnTo>
                                  <a:pt x="1" y="5618"/>
                                </a:lnTo>
                                <a:lnTo>
                                  <a:pt x="0" y="5610"/>
                                </a:lnTo>
                                <a:lnTo>
                                  <a:pt x="1" y="56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docshape60"/>
                        <wps:cNvSpPr>
                          <a:spLocks noChangeArrowheads="1"/>
                        </wps:cNvSpPr>
                        <wps:spPr bwMode="auto">
                          <a:xfrm>
                            <a:off x="375" y="1755"/>
                            <a:ext cx="903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docshape61"/>
                        <wps:cNvSpPr>
                          <a:spLocks noChangeArrowheads="1"/>
                        </wps:cNvSpPr>
                        <wps:spPr bwMode="auto">
                          <a:xfrm>
                            <a:off x="1275" y="1905"/>
                            <a:ext cx="8130" cy="2700"/>
                          </a:xfrm>
                          <a:prstGeom prst="rect">
                            <a:avLst/>
                          </a:prstGeom>
                          <a:noFill/>
                          <a:ln w="9525">
                            <a:solidFill>
                              <a:srgbClr val="EDEDED"/>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docshape62"/>
                        <wps:cNvSpPr>
                          <a:spLocks/>
                        </wps:cNvSpPr>
                        <wps:spPr bwMode="auto">
                          <a:xfrm>
                            <a:off x="1274" y="1905"/>
                            <a:ext cx="8130" cy="2700"/>
                          </a:xfrm>
                          <a:custGeom>
                            <a:avLst/>
                            <a:gdLst>
                              <a:gd name="T0" fmla="+- 0 4845 1275"/>
                              <a:gd name="T1" fmla="*/ T0 w 8130"/>
                              <a:gd name="T2" fmla="+- 0 3690 1905"/>
                              <a:gd name="T3" fmla="*/ 3690 h 2700"/>
                              <a:gd name="T4" fmla="+- 0 1275 1275"/>
                              <a:gd name="T5" fmla="*/ T4 w 8130"/>
                              <a:gd name="T6" fmla="+- 0 3690 1905"/>
                              <a:gd name="T7" fmla="*/ 3690 h 2700"/>
                              <a:gd name="T8" fmla="+- 0 1275 1275"/>
                              <a:gd name="T9" fmla="*/ T8 w 8130"/>
                              <a:gd name="T10" fmla="+- 0 3705 1905"/>
                              <a:gd name="T11" fmla="*/ 3705 h 2700"/>
                              <a:gd name="T12" fmla="+- 0 4845 1275"/>
                              <a:gd name="T13" fmla="*/ T12 w 8130"/>
                              <a:gd name="T14" fmla="+- 0 3705 1905"/>
                              <a:gd name="T15" fmla="*/ 3705 h 2700"/>
                              <a:gd name="T16" fmla="+- 0 4845 1275"/>
                              <a:gd name="T17" fmla="*/ T16 w 8130"/>
                              <a:gd name="T18" fmla="+- 0 3690 1905"/>
                              <a:gd name="T19" fmla="*/ 3690 h 2700"/>
                              <a:gd name="T20" fmla="+- 0 4845 1275"/>
                              <a:gd name="T21" fmla="*/ T20 w 8130"/>
                              <a:gd name="T22" fmla="+- 0 2805 1905"/>
                              <a:gd name="T23" fmla="*/ 2805 h 2700"/>
                              <a:gd name="T24" fmla="+- 0 1275 1275"/>
                              <a:gd name="T25" fmla="*/ T24 w 8130"/>
                              <a:gd name="T26" fmla="+- 0 2805 1905"/>
                              <a:gd name="T27" fmla="*/ 2805 h 2700"/>
                              <a:gd name="T28" fmla="+- 0 1275 1275"/>
                              <a:gd name="T29" fmla="*/ T28 w 8130"/>
                              <a:gd name="T30" fmla="+- 0 2820 1905"/>
                              <a:gd name="T31" fmla="*/ 2820 h 2700"/>
                              <a:gd name="T32" fmla="+- 0 4845 1275"/>
                              <a:gd name="T33" fmla="*/ T32 w 8130"/>
                              <a:gd name="T34" fmla="+- 0 2820 1905"/>
                              <a:gd name="T35" fmla="*/ 2820 h 2700"/>
                              <a:gd name="T36" fmla="+- 0 4845 1275"/>
                              <a:gd name="T37" fmla="*/ T36 w 8130"/>
                              <a:gd name="T38" fmla="+- 0 2805 1905"/>
                              <a:gd name="T39" fmla="*/ 2805 h 2700"/>
                              <a:gd name="T40" fmla="+- 0 6465 1275"/>
                              <a:gd name="T41" fmla="*/ T40 w 8130"/>
                              <a:gd name="T42" fmla="+- 0 3690 1905"/>
                              <a:gd name="T43" fmla="*/ 3690 h 2700"/>
                              <a:gd name="T44" fmla="+- 0 5835 1275"/>
                              <a:gd name="T45" fmla="*/ T44 w 8130"/>
                              <a:gd name="T46" fmla="+- 0 3690 1905"/>
                              <a:gd name="T47" fmla="*/ 3690 h 2700"/>
                              <a:gd name="T48" fmla="+- 0 5835 1275"/>
                              <a:gd name="T49" fmla="*/ T48 w 8130"/>
                              <a:gd name="T50" fmla="+- 0 3705 1905"/>
                              <a:gd name="T51" fmla="*/ 3705 h 2700"/>
                              <a:gd name="T52" fmla="+- 0 6465 1275"/>
                              <a:gd name="T53" fmla="*/ T52 w 8130"/>
                              <a:gd name="T54" fmla="+- 0 3705 1905"/>
                              <a:gd name="T55" fmla="*/ 3705 h 2700"/>
                              <a:gd name="T56" fmla="+- 0 6465 1275"/>
                              <a:gd name="T57" fmla="*/ T56 w 8130"/>
                              <a:gd name="T58" fmla="+- 0 3690 1905"/>
                              <a:gd name="T59" fmla="*/ 3690 h 2700"/>
                              <a:gd name="T60" fmla="+- 0 6465 1275"/>
                              <a:gd name="T61" fmla="*/ T60 w 8130"/>
                              <a:gd name="T62" fmla="+- 0 2805 1905"/>
                              <a:gd name="T63" fmla="*/ 2805 h 2700"/>
                              <a:gd name="T64" fmla="+- 0 5835 1275"/>
                              <a:gd name="T65" fmla="*/ T64 w 8130"/>
                              <a:gd name="T66" fmla="+- 0 2805 1905"/>
                              <a:gd name="T67" fmla="*/ 2805 h 2700"/>
                              <a:gd name="T68" fmla="+- 0 5835 1275"/>
                              <a:gd name="T69" fmla="*/ T68 w 8130"/>
                              <a:gd name="T70" fmla="+- 0 2820 1905"/>
                              <a:gd name="T71" fmla="*/ 2820 h 2700"/>
                              <a:gd name="T72" fmla="+- 0 6465 1275"/>
                              <a:gd name="T73" fmla="*/ T72 w 8130"/>
                              <a:gd name="T74" fmla="+- 0 2820 1905"/>
                              <a:gd name="T75" fmla="*/ 2820 h 2700"/>
                              <a:gd name="T76" fmla="+- 0 6465 1275"/>
                              <a:gd name="T77" fmla="*/ T76 w 8130"/>
                              <a:gd name="T78" fmla="+- 0 2805 1905"/>
                              <a:gd name="T79" fmla="*/ 2805 h 2700"/>
                              <a:gd name="T80" fmla="+- 0 8085 1275"/>
                              <a:gd name="T81" fmla="*/ T80 w 8130"/>
                              <a:gd name="T82" fmla="+- 0 3690 1905"/>
                              <a:gd name="T83" fmla="*/ 3690 h 2700"/>
                              <a:gd name="T84" fmla="+- 0 7470 1275"/>
                              <a:gd name="T85" fmla="*/ T84 w 8130"/>
                              <a:gd name="T86" fmla="+- 0 3690 1905"/>
                              <a:gd name="T87" fmla="*/ 3690 h 2700"/>
                              <a:gd name="T88" fmla="+- 0 7470 1275"/>
                              <a:gd name="T89" fmla="*/ T88 w 8130"/>
                              <a:gd name="T90" fmla="+- 0 3705 1905"/>
                              <a:gd name="T91" fmla="*/ 3705 h 2700"/>
                              <a:gd name="T92" fmla="+- 0 8085 1275"/>
                              <a:gd name="T93" fmla="*/ T92 w 8130"/>
                              <a:gd name="T94" fmla="+- 0 3705 1905"/>
                              <a:gd name="T95" fmla="*/ 3705 h 2700"/>
                              <a:gd name="T96" fmla="+- 0 8085 1275"/>
                              <a:gd name="T97" fmla="*/ T96 w 8130"/>
                              <a:gd name="T98" fmla="+- 0 3690 1905"/>
                              <a:gd name="T99" fmla="*/ 3690 h 2700"/>
                              <a:gd name="T100" fmla="+- 0 8085 1275"/>
                              <a:gd name="T101" fmla="*/ T100 w 8130"/>
                              <a:gd name="T102" fmla="+- 0 2805 1905"/>
                              <a:gd name="T103" fmla="*/ 2805 h 2700"/>
                              <a:gd name="T104" fmla="+- 0 7470 1275"/>
                              <a:gd name="T105" fmla="*/ T104 w 8130"/>
                              <a:gd name="T106" fmla="+- 0 2805 1905"/>
                              <a:gd name="T107" fmla="*/ 2805 h 2700"/>
                              <a:gd name="T108" fmla="+- 0 7470 1275"/>
                              <a:gd name="T109" fmla="*/ T108 w 8130"/>
                              <a:gd name="T110" fmla="+- 0 2820 1905"/>
                              <a:gd name="T111" fmla="*/ 2820 h 2700"/>
                              <a:gd name="T112" fmla="+- 0 8085 1275"/>
                              <a:gd name="T113" fmla="*/ T112 w 8130"/>
                              <a:gd name="T114" fmla="+- 0 2820 1905"/>
                              <a:gd name="T115" fmla="*/ 2820 h 2700"/>
                              <a:gd name="T116" fmla="+- 0 8085 1275"/>
                              <a:gd name="T117" fmla="*/ T116 w 8130"/>
                              <a:gd name="T118" fmla="+- 0 2805 1905"/>
                              <a:gd name="T119" fmla="*/ 2805 h 2700"/>
                              <a:gd name="T120" fmla="+- 0 9405 1275"/>
                              <a:gd name="T121" fmla="*/ T120 w 8130"/>
                              <a:gd name="T122" fmla="+- 0 4590 1905"/>
                              <a:gd name="T123" fmla="*/ 4590 h 2700"/>
                              <a:gd name="T124" fmla="+- 0 1275 1275"/>
                              <a:gd name="T125" fmla="*/ T124 w 8130"/>
                              <a:gd name="T126" fmla="+- 0 4590 1905"/>
                              <a:gd name="T127" fmla="*/ 4590 h 2700"/>
                              <a:gd name="T128" fmla="+- 0 1275 1275"/>
                              <a:gd name="T129" fmla="*/ T128 w 8130"/>
                              <a:gd name="T130" fmla="+- 0 4605 1905"/>
                              <a:gd name="T131" fmla="*/ 4605 h 2700"/>
                              <a:gd name="T132" fmla="+- 0 9405 1275"/>
                              <a:gd name="T133" fmla="*/ T132 w 8130"/>
                              <a:gd name="T134" fmla="+- 0 4605 1905"/>
                              <a:gd name="T135" fmla="*/ 4605 h 2700"/>
                              <a:gd name="T136" fmla="+- 0 9405 1275"/>
                              <a:gd name="T137" fmla="*/ T136 w 8130"/>
                              <a:gd name="T138" fmla="+- 0 4590 1905"/>
                              <a:gd name="T139" fmla="*/ 4590 h 2700"/>
                              <a:gd name="T140" fmla="+- 0 9405 1275"/>
                              <a:gd name="T141" fmla="*/ T140 w 8130"/>
                              <a:gd name="T142" fmla="+- 0 3690 1905"/>
                              <a:gd name="T143" fmla="*/ 3690 h 2700"/>
                              <a:gd name="T144" fmla="+- 0 9090 1275"/>
                              <a:gd name="T145" fmla="*/ T144 w 8130"/>
                              <a:gd name="T146" fmla="+- 0 3690 1905"/>
                              <a:gd name="T147" fmla="*/ 3690 h 2700"/>
                              <a:gd name="T148" fmla="+- 0 9090 1275"/>
                              <a:gd name="T149" fmla="*/ T148 w 8130"/>
                              <a:gd name="T150" fmla="+- 0 3705 1905"/>
                              <a:gd name="T151" fmla="*/ 3705 h 2700"/>
                              <a:gd name="T152" fmla="+- 0 9405 1275"/>
                              <a:gd name="T153" fmla="*/ T152 w 8130"/>
                              <a:gd name="T154" fmla="+- 0 3705 1905"/>
                              <a:gd name="T155" fmla="*/ 3705 h 2700"/>
                              <a:gd name="T156" fmla="+- 0 9405 1275"/>
                              <a:gd name="T157" fmla="*/ T156 w 8130"/>
                              <a:gd name="T158" fmla="+- 0 3690 1905"/>
                              <a:gd name="T159" fmla="*/ 3690 h 2700"/>
                              <a:gd name="T160" fmla="+- 0 9405 1275"/>
                              <a:gd name="T161" fmla="*/ T160 w 8130"/>
                              <a:gd name="T162" fmla="+- 0 2805 1905"/>
                              <a:gd name="T163" fmla="*/ 2805 h 2700"/>
                              <a:gd name="T164" fmla="+- 0 9090 1275"/>
                              <a:gd name="T165" fmla="*/ T164 w 8130"/>
                              <a:gd name="T166" fmla="+- 0 2805 1905"/>
                              <a:gd name="T167" fmla="*/ 2805 h 2700"/>
                              <a:gd name="T168" fmla="+- 0 9090 1275"/>
                              <a:gd name="T169" fmla="*/ T168 w 8130"/>
                              <a:gd name="T170" fmla="+- 0 2820 1905"/>
                              <a:gd name="T171" fmla="*/ 2820 h 2700"/>
                              <a:gd name="T172" fmla="+- 0 9405 1275"/>
                              <a:gd name="T173" fmla="*/ T172 w 8130"/>
                              <a:gd name="T174" fmla="+- 0 2820 1905"/>
                              <a:gd name="T175" fmla="*/ 2820 h 2700"/>
                              <a:gd name="T176" fmla="+- 0 9405 1275"/>
                              <a:gd name="T177" fmla="*/ T176 w 8130"/>
                              <a:gd name="T178" fmla="+- 0 2805 1905"/>
                              <a:gd name="T179" fmla="*/ 2805 h 2700"/>
                              <a:gd name="T180" fmla="+- 0 9405 1275"/>
                              <a:gd name="T181" fmla="*/ T180 w 8130"/>
                              <a:gd name="T182" fmla="+- 0 1905 1905"/>
                              <a:gd name="T183" fmla="*/ 1905 h 2700"/>
                              <a:gd name="T184" fmla="+- 0 1275 1275"/>
                              <a:gd name="T185" fmla="*/ T184 w 8130"/>
                              <a:gd name="T186" fmla="+- 0 1905 1905"/>
                              <a:gd name="T187" fmla="*/ 1905 h 2700"/>
                              <a:gd name="T188" fmla="+- 0 1275 1275"/>
                              <a:gd name="T189" fmla="*/ T188 w 8130"/>
                              <a:gd name="T190" fmla="+- 0 1920 1905"/>
                              <a:gd name="T191" fmla="*/ 1920 h 2700"/>
                              <a:gd name="T192" fmla="+- 0 9405 1275"/>
                              <a:gd name="T193" fmla="*/ T192 w 8130"/>
                              <a:gd name="T194" fmla="+- 0 1920 1905"/>
                              <a:gd name="T195" fmla="*/ 1920 h 2700"/>
                              <a:gd name="T196" fmla="+- 0 9405 1275"/>
                              <a:gd name="T197" fmla="*/ T196 w 8130"/>
                              <a:gd name="T198" fmla="+- 0 1905 1905"/>
                              <a:gd name="T199" fmla="*/ 1905 h 27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8130" h="2700">
                                <a:moveTo>
                                  <a:pt x="3570" y="1785"/>
                                </a:moveTo>
                                <a:lnTo>
                                  <a:pt x="0" y="1785"/>
                                </a:lnTo>
                                <a:lnTo>
                                  <a:pt x="0" y="1800"/>
                                </a:lnTo>
                                <a:lnTo>
                                  <a:pt x="3570" y="1800"/>
                                </a:lnTo>
                                <a:lnTo>
                                  <a:pt x="3570" y="1785"/>
                                </a:lnTo>
                                <a:close/>
                                <a:moveTo>
                                  <a:pt x="3570" y="900"/>
                                </a:moveTo>
                                <a:lnTo>
                                  <a:pt x="0" y="900"/>
                                </a:lnTo>
                                <a:lnTo>
                                  <a:pt x="0" y="915"/>
                                </a:lnTo>
                                <a:lnTo>
                                  <a:pt x="3570" y="915"/>
                                </a:lnTo>
                                <a:lnTo>
                                  <a:pt x="3570" y="900"/>
                                </a:lnTo>
                                <a:close/>
                                <a:moveTo>
                                  <a:pt x="5190" y="1785"/>
                                </a:moveTo>
                                <a:lnTo>
                                  <a:pt x="4560" y="1785"/>
                                </a:lnTo>
                                <a:lnTo>
                                  <a:pt x="4560" y="1800"/>
                                </a:lnTo>
                                <a:lnTo>
                                  <a:pt x="5190" y="1800"/>
                                </a:lnTo>
                                <a:lnTo>
                                  <a:pt x="5190" y="1785"/>
                                </a:lnTo>
                                <a:close/>
                                <a:moveTo>
                                  <a:pt x="5190" y="900"/>
                                </a:moveTo>
                                <a:lnTo>
                                  <a:pt x="4560" y="900"/>
                                </a:lnTo>
                                <a:lnTo>
                                  <a:pt x="4560" y="915"/>
                                </a:lnTo>
                                <a:lnTo>
                                  <a:pt x="5190" y="915"/>
                                </a:lnTo>
                                <a:lnTo>
                                  <a:pt x="5190" y="900"/>
                                </a:lnTo>
                                <a:close/>
                                <a:moveTo>
                                  <a:pt x="6810" y="1785"/>
                                </a:moveTo>
                                <a:lnTo>
                                  <a:pt x="6195" y="1785"/>
                                </a:lnTo>
                                <a:lnTo>
                                  <a:pt x="6195" y="1800"/>
                                </a:lnTo>
                                <a:lnTo>
                                  <a:pt x="6810" y="1800"/>
                                </a:lnTo>
                                <a:lnTo>
                                  <a:pt x="6810" y="1785"/>
                                </a:lnTo>
                                <a:close/>
                                <a:moveTo>
                                  <a:pt x="6810" y="900"/>
                                </a:moveTo>
                                <a:lnTo>
                                  <a:pt x="6195" y="900"/>
                                </a:lnTo>
                                <a:lnTo>
                                  <a:pt x="6195" y="915"/>
                                </a:lnTo>
                                <a:lnTo>
                                  <a:pt x="6810" y="915"/>
                                </a:lnTo>
                                <a:lnTo>
                                  <a:pt x="6810" y="900"/>
                                </a:lnTo>
                                <a:close/>
                                <a:moveTo>
                                  <a:pt x="8130" y="2685"/>
                                </a:moveTo>
                                <a:lnTo>
                                  <a:pt x="0" y="2685"/>
                                </a:lnTo>
                                <a:lnTo>
                                  <a:pt x="0" y="2700"/>
                                </a:lnTo>
                                <a:lnTo>
                                  <a:pt x="8130" y="2700"/>
                                </a:lnTo>
                                <a:lnTo>
                                  <a:pt x="8130" y="2685"/>
                                </a:lnTo>
                                <a:close/>
                                <a:moveTo>
                                  <a:pt x="8130" y="1785"/>
                                </a:moveTo>
                                <a:lnTo>
                                  <a:pt x="7815" y="1785"/>
                                </a:lnTo>
                                <a:lnTo>
                                  <a:pt x="7815" y="1800"/>
                                </a:lnTo>
                                <a:lnTo>
                                  <a:pt x="8130" y="1800"/>
                                </a:lnTo>
                                <a:lnTo>
                                  <a:pt x="8130" y="1785"/>
                                </a:lnTo>
                                <a:close/>
                                <a:moveTo>
                                  <a:pt x="8130" y="900"/>
                                </a:moveTo>
                                <a:lnTo>
                                  <a:pt x="7815" y="900"/>
                                </a:lnTo>
                                <a:lnTo>
                                  <a:pt x="7815" y="915"/>
                                </a:lnTo>
                                <a:lnTo>
                                  <a:pt x="8130" y="915"/>
                                </a:lnTo>
                                <a:lnTo>
                                  <a:pt x="8130" y="900"/>
                                </a:lnTo>
                                <a:close/>
                                <a:moveTo>
                                  <a:pt x="8130" y="0"/>
                                </a:moveTo>
                                <a:lnTo>
                                  <a:pt x="0" y="0"/>
                                </a:lnTo>
                                <a:lnTo>
                                  <a:pt x="0" y="15"/>
                                </a:lnTo>
                                <a:lnTo>
                                  <a:pt x="8130" y="15"/>
                                </a:lnTo>
                                <a:lnTo>
                                  <a:pt x="8130" y="0"/>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 name="docshape63"/>
                        <wps:cNvSpPr>
                          <a:spLocks/>
                        </wps:cNvSpPr>
                        <wps:spPr bwMode="auto">
                          <a:xfrm>
                            <a:off x="1274" y="2355"/>
                            <a:ext cx="8130" cy="1800"/>
                          </a:xfrm>
                          <a:custGeom>
                            <a:avLst/>
                            <a:gdLst>
                              <a:gd name="T0" fmla="+- 0 3210 1275"/>
                              <a:gd name="T1" fmla="*/ T0 w 8130"/>
                              <a:gd name="T2" fmla="+- 0 4140 2355"/>
                              <a:gd name="T3" fmla="*/ 4140 h 1800"/>
                              <a:gd name="T4" fmla="+- 0 1275 1275"/>
                              <a:gd name="T5" fmla="*/ T4 w 8130"/>
                              <a:gd name="T6" fmla="+- 0 4140 2355"/>
                              <a:gd name="T7" fmla="*/ 4140 h 1800"/>
                              <a:gd name="T8" fmla="+- 0 1275 1275"/>
                              <a:gd name="T9" fmla="*/ T8 w 8130"/>
                              <a:gd name="T10" fmla="+- 0 4155 2355"/>
                              <a:gd name="T11" fmla="*/ 4155 h 1800"/>
                              <a:gd name="T12" fmla="+- 0 3210 1275"/>
                              <a:gd name="T13" fmla="*/ T12 w 8130"/>
                              <a:gd name="T14" fmla="+- 0 4155 2355"/>
                              <a:gd name="T15" fmla="*/ 4155 h 1800"/>
                              <a:gd name="T16" fmla="+- 0 3210 1275"/>
                              <a:gd name="T17" fmla="*/ T16 w 8130"/>
                              <a:gd name="T18" fmla="+- 0 4140 2355"/>
                              <a:gd name="T19" fmla="*/ 4140 h 1800"/>
                              <a:gd name="T20" fmla="+- 0 4845 1275"/>
                              <a:gd name="T21" fmla="*/ T20 w 8130"/>
                              <a:gd name="T22" fmla="+- 0 4140 2355"/>
                              <a:gd name="T23" fmla="*/ 4140 h 1800"/>
                              <a:gd name="T24" fmla="+- 0 4215 1275"/>
                              <a:gd name="T25" fmla="*/ T24 w 8130"/>
                              <a:gd name="T26" fmla="+- 0 4140 2355"/>
                              <a:gd name="T27" fmla="*/ 4140 h 1800"/>
                              <a:gd name="T28" fmla="+- 0 4215 1275"/>
                              <a:gd name="T29" fmla="*/ T28 w 8130"/>
                              <a:gd name="T30" fmla="+- 0 4155 2355"/>
                              <a:gd name="T31" fmla="*/ 4155 h 1800"/>
                              <a:gd name="T32" fmla="+- 0 4845 1275"/>
                              <a:gd name="T33" fmla="*/ T32 w 8130"/>
                              <a:gd name="T34" fmla="+- 0 4155 2355"/>
                              <a:gd name="T35" fmla="*/ 4155 h 1800"/>
                              <a:gd name="T36" fmla="+- 0 4845 1275"/>
                              <a:gd name="T37" fmla="*/ T36 w 8130"/>
                              <a:gd name="T38" fmla="+- 0 4140 2355"/>
                              <a:gd name="T39" fmla="*/ 4140 h 1800"/>
                              <a:gd name="T40" fmla="+- 0 4845 1275"/>
                              <a:gd name="T41" fmla="*/ T40 w 8130"/>
                              <a:gd name="T42" fmla="+- 0 3255 2355"/>
                              <a:gd name="T43" fmla="*/ 3255 h 1800"/>
                              <a:gd name="T44" fmla="+- 0 1275 1275"/>
                              <a:gd name="T45" fmla="*/ T44 w 8130"/>
                              <a:gd name="T46" fmla="+- 0 3255 2355"/>
                              <a:gd name="T47" fmla="*/ 3255 h 1800"/>
                              <a:gd name="T48" fmla="+- 0 1275 1275"/>
                              <a:gd name="T49" fmla="*/ T48 w 8130"/>
                              <a:gd name="T50" fmla="+- 0 3270 2355"/>
                              <a:gd name="T51" fmla="*/ 3270 h 1800"/>
                              <a:gd name="T52" fmla="+- 0 4845 1275"/>
                              <a:gd name="T53" fmla="*/ T52 w 8130"/>
                              <a:gd name="T54" fmla="+- 0 3270 2355"/>
                              <a:gd name="T55" fmla="*/ 3270 h 1800"/>
                              <a:gd name="T56" fmla="+- 0 4845 1275"/>
                              <a:gd name="T57" fmla="*/ T56 w 8130"/>
                              <a:gd name="T58" fmla="+- 0 3255 2355"/>
                              <a:gd name="T59" fmla="*/ 3255 h 1800"/>
                              <a:gd name="T60" fmla="+- 0 6465 1275"/>
                              <a:gd name="T61" fmla="*/ T60 w 8130"/>
                              <a:gd name="T62" fmla="+- 0 4140 2355"/>
                              <a:gd name="T63" fmla="*/ 4140 h 1800"/>
                              <a:gd name="T64" fmla="+- 0 5835 1275"/>
                              <a:gd name="T65" fmla="*/ T64 w 8130"/>
                              <a:gd name="T66" fmla="+- 0 4140 2355"/>
                              <a:gd name="T67" fmla="*/ 4140 h 1800"/>
                              <a:gd name="T68" fmla="+- 0 5835 1275"/>
                              <a:gd name="T69" fmla="*/ T68 w 8130"/>
                              <a:gd name="T70" fmla="+- 0 4155 2355"/>
                              <a:gd name="T71" fmla="*/ 4155 h 1800"/>
                              <a:gd name="T72" fmla="+- 0 6465 1275"/>
                              <a:gd name="T73" fmla="*/ T72 w 8130"/>
                              <a:gd name="T74" fmla="+- 0 4155 2355"/>
                              <a:gd name="T75" fmla="*/ 4155 h 1800"/>
                              <a:gd name="T76" fmla="+- 0 6465 1275"/>
                              <a:gd name="T77" fmla="*/ T76 w 8130"/>
                              <a:gd name="T78" fmla="+- 0 4140 2355"/>
                              <a:gd name="T79" fmla="*/ 4140 h 1800"/>
                              <a:gd name="T80" fmla="+- 0 6465 1275"/>
                              <a:gd name="T81" fmla="*/ T80 w 8130"/>
                              <a:gd name="T82" fmla="+- 0 3255 2355"/>
                              <a:gd name="T83" fmla="*/ 3255 h 1800"/>
                              <a:gd name="T84" fmla="+- 0 5835 1275"/>
                              <a:gd name="T85" fmla="*/ T84 w 8130"/>
                              <a:gd name="T86" fmla="+- 0 3255 2355"/>
                              <a:gd name="T87" fmla="*/ 3255 h 1800"/>
                              <a:gd name="T88" fmla="+- 0 5835 1275"/>
                              <a:gd name="T89" fmla="*/ T88 w 8130"/>
                              <a:gd name="T90" fmla="+- 0 3270 2355"/>
                              <a:gd name="T91" fmla="*/ 3270 h 1800"/>
                              <a:gd name="T92" fmla="+- 0 6465 1275"/>
                              <a:gd name="T93" fmla="*/ T92 w 8130"/>
                              <a:gd name="T94" fmla="+- 0 3270 2355"/>
                              <a:gd name="T95" fmla="*/ 3270 h 1800"/>
                              <a:gd name="T96" fmla="+- 0 6465 1275"/>
                              <a:gd name="T97" fmla="*/ T96 w 8130"/>
                              <a:gd name="T98" fmla="+- 0 3255 2355"/>
                              <a:gd name="T99" fmla="*/ 3255 h 1800"/>
                              <a:gd name="T100" fmla="+- 0 8085 1275"/>
                              <a:gd name="T101" fmla="*/ T100 w 8130"/>
                              <a:gd name="T102" fmla="+- 0 4140 2355"/>
                              <a:gd name="T103" fmla="*/ 4140 h 1800"/>
                              <a:gd name="T104" fmla="+- 0 7470 1275"/>
                              <a:gd name="T105" fmla="*/ T104 w 8130"/>
                              <a:gd name="T106" fmla="+- 0 4140 2355"/>
                              <a:gd name="T107" fmla="*/ 4140 h 1800"/>
                              <a:gd name="T108" fmla="+- 0 7470 1275"/>
                              <a:gd name="T109" fmla="*/ T108 w 8130"/>
                              <a:gd name="T110" fmla="+- 0 4155 2355"/>
                              <a:gd name="T111" fmla="*/ 4155 h 1800"/>
                              <a:gd name="T112" fmla="+- 0 8085 1275"/>
                              <a:gd name="T113" fmla="*/ T112 w 8130"/>
                              <a:gd name="T114" fmla="+- 0 4155 2355"/>
                              <a:gd name="T115" fmla="*/ 4155 h 1800"/>
                              <a:gd name="T116" fmla="+- 0 8085 1275"/>
                              <a:gd name="T117" fmla="*/ T116 w 8130"/>
                              <a:gd name="T118" fmla="+- 0 4140 2355"/>
                              <a:gd name="T119" fmla="*/ 4140 h 1800"/>
                              <a:gd name="T120" fmla="+- 0 8085 1275"/>
                              <a:gd name="T121" fmla="*/ T120 w 8130"/>
                              <a:gd name="T122" fmla="+- 0 3255 2355"/>
                              <a:gd name="T123" fmla="*/ 3255 h 1800"/>
                              <a:gd name="T124" fmla="+- 0 7470 1275"/>
                              <a:gd name="T125" fmla="*/ T124 w 8130"/>
                              <a:gd name="T126" fmla="+- 0 3255 2355"/>
                              <a:gd name="T127" fmla="*/ 3255 h 1800"/>
                              <a:gd name="T128" fmla="+- 0 7470 1275"/>
                              <a:gd name="T129" fmla="*/ T128 w 8130"/>
                              <a:gd name="T130" fmla="+- 0 3270 2355"/>
                              <a:gd name="T131" fmla="*/ 3270 h 1800"/>
                              <a:gd name="T132" fmla="+- 0 8085 1275"/>
                              <a:gd name="T133" fmla="*/ T132 w 8130"/>
                              <a:gd name="T134" fmla="+- 0 3270 2355"/>
                              <a:gd name="T135" fmla="*/ 3270 h 1800"/>
                              <a:gd name="T136" fmla="+- 0 8085 1275"/>
                              <a:gd name="T137" fmla="*/ T136 w 8130"/>
                              <a:gd name="T138" fmla="+- 0 3255 2355"/>
                              <a:gd name="T139" fmla="*/ 3255 h 1800"/>
                              <a:gd name="T140" fmla="+- 0 9405 1275"/>
                              <a:gd name="T141" fmla="*/ T140 w 8130"/>
                              <a:gd name="T142" fmla="+- 0 4140 2355"/>
                              <a:gd name="T143" fmla="*/ 4140 h 1800"/>
                              <a:gd name="T144" fmla="+- 0 9090 1275"/>
                              <a:gd name="T145" fmla="*/ T144 w 8130"/>
                              <a:gd name="T146" fmla="+- 0 4140 2355"/>
                              <a:gd name="T147" fmla="*/ 4140 h 1800"/>
                              <a:gd name="T148" fmla="+- 0 9090 1275"/>
                              <a:gd name="T149" fmla="*/ T148 w 8130"/>
                              <a:gd name="T150" fmla="+- 0 4155 2355"/>
                              <a:gd name="T151" fmla="*/ 4155 h 1800"/>
                              <a:gd name="T152" fmla="+- 0 9405 1275"/>
                              <a:gd name="T153" fmla="*/ T152 w 8130"/>
                              <a:gd name="T154" fmla="+- 0 4155 2355"/>
                              <a:gd name="T155" fmla="*/ 4155 h 1800"/>
                              <a:gd name="T156" fmla="+- 0 9405 1275"/>
                              <a:gd name="T157" fmla="*/ T156 w 8130"/>
                              <a:gd name="T158" fmla="+- 0 4140 2355"/>
                              <a:gd name="T159" fmla="*/ 4140 h 1800"/>
                              <a:gd name="T160" fmla="+- 0 9405 1275"/>
                              <a:gd name="T161" fmla="*/ T160 w 8130"/>
                              <a:gd name="T162" fmla="+- 0 3255 2355"/>
                              <a:gd name="T163" fmla="*/ 3255 h 1800"/>
                              <a:gd name="T164" fmla="+- 0 9090 1275"/>
                              <a:gd name="T165" fmla="*/ T164 w 8130"/>
                              <a:gd name="T166" fmla="+- 0 3255 2355"/>
                              <a:gd name="T167" fmla="*/ 3255 h 1800"/>
                              <a:gd name="T168" fmla="+- 0 9090 1275"/>
                              <a:gd name="T169" fmla="*/ T168 w 8130"/>
                              <a:gd name="T170" fmla="+- 0 3270 2355"/>
                              <a:gd name="T171" fmla="*/ 3270 h 1800"/>
                              <a:gd name="T172" fmla="+- 0 9405 1275"/>
                              <a:gd name="T173" fmla="*/ T172 w 8130"/>
                              <a:gd name="T174" fmla="+- 0 3270 2355"/>
                              <a:gd name="T175" fmla="*/ 3270 h 1800"/>
                              <a:gd name="T176" fmla="+- 0 9405 1275"/>
                              <a:gd name="T177" fmla="*/ T176 w 8130"/>
                              <a:gd name="T178" fmla="+- 0 3255 2355"/>
                              <a:gd name="T179" fmla="*/ 3255 h 1800"/>
                              <a:gd name="T180" fmla="+- 0 9405 1275"/>
                              <a:gd name="T181" fmla="*/ T180 w 8130"/>
                              <a:gd name="T182" fmla="+- 0 2355 2355"/>
                              <a:gd name="T183" fmla="*/ 2355 h 1800"/>
                              <a:gd name="T184" fmla="+- 0 1275 1275"/>
                              <a:gd name="T185" fmla="*/ T184 w 8130"/>
                              <a:gd name="T186" fmla="+- 0 2355 2355"/>
                              <a:gd name="T187" fmla="*/ 2355 h 1800"/>
                              <a:gd name="T188" fmla="+- 0 1275 1275"/>
                              <a:gd name="T189" fmla="*/ T188 w 8130"/>
                              <a:gd name="T190" fmla="+- 0 2370 2355"/>
                              <a:gd name="T191" fmla="*/ 2370 h 1800"/>
                              <a:gd name="T192" fmla="+- 0 9405 1275"/>
                              <a:gd name="T193" fmla="*/ T192 w 8130"/>
                              <a:gd name="T194" fmla="+- 0 2370 2355"/>
                              <a:gd name="T195" fmla="*/ 2370 h 1800"/>
                              <a:gd name="T196" fmla="+- 0 9405 1275"/>
                              <a:gd name="T197" fmla="*/ T196 w 8130"/>
                              <a:gd name="T198" fmla="+- 0 2355 2355"/>
                              <a:gd name="T199" fmla="*/ 2355 h 18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8130" h="1800">
                                <a:moveTo>
                                  <a:pt x="1935" y="1785"/>
                                </a:moveTo>
                                <a:lnTo>
                                  <a:pt x="0" y="1785"/>
                                </a:lnTo>
                                <a:lnTo>
                                  <a:pt x="0" y="1800"/>
                                </a:lnTo>
                                <a:lnTo>
                                  <a:pt x="1935" y="1800"/>
                                </a:lnTo>
                                <a:lnTo>
                                  <a:pt x="1935" y="1785"/>
                                </a:lnTo>
                                <a:close/>
                                <a:moveTo>
                                  <a:pt x="3570" y="1785"/>
                                </a:moveTo>
                                <a:lnTo>
                                  <a:pt x="2940" y="1785"/>
                                </a:lnTo>
                                <a:lnTo>
                                  <a:pt x="2940" y="1800"/>
                                </a:lnTo>
                                <a:lnTo>
                                  <a:pt x="3570" y="1800"/>
                                </a:lnTo>
                                <a:lnTo>
                                  <a:pt x="3570" y="1785"/>
                                </a:lnTo>
                                <a:close/>
                                <a:moveTo>
                                  <a:pt x="3570" y="900"/>
                                </a:moveTo>
                                <a:lnTo>
                                  <a:pt x="0" y="900"/>
                                </a:lnTo>
                                <a:lnTo>
                                  <a:pt x="0" y="915"/>
                                </a:lnTo>
                                <a:lnTo>
                                  <a:pt x="3570" y="915"/>
                                </a:lnTo>
                                <a:lnTo>
                                  <a:pt x="3570" y="900"/>
                                </a:lnTo>
                                <a:close/>
                                <a:moveTo>
                                  <a:pt x="5190" y="1785"/>
                                </a:moveTo>
                                <a:lnTo>
                                  <a:pt x="4560" y="1785"/>
                                </a:lnTo>
                                <a:lnTo>
                                  <a:pt x="4560" y="1800"/>
                                </a:lnTo>
                                <a:lnTo>
                                  <a:pt x="5190" y="1800"/>
                                </a:lnTo>
                                <a:lnTo>
                                  <a:pt x="5190" y="1785"/>
                                </a:lnTo>
                                <a:close/>
                                <a:moveTo>
                                  <a:pt x="5190" y="900"/>
                                </a:moveTo>
                                <a:lnTo>
                                  <a:pt x="4560" y="900"/>
                                </a:lnTo>
                                <a:lnTo>
                                  <a:pt x="4560" y="915"/>
                                </a:lnTo>
                                <a:lnTo>
                                  <a:pt x="5190" y="915"/>
                                </a:lnTo>
                                <a:lnTo>
                                  <a:pt x="5190" y="900"/>
                                </a:lnTo>
                                <a:close/>
                                <a:moveTo>
                                  <a:pt x="6810" y="1785"/>
                                </a:moveTo>
                                <a:lnTo>
                                  <a:pt x="6195" y="1785"/>
                                </a:lnTo>
                                <a:lnTo>
                                  <a:pt x="6195" y="1800"/>
                                </a:lnTo>
                                <a:lnTo>
                                  <a:pt x="6810" y="1800"/>
                                </a:lnTo>
                                <a:lnTo>
                                  <a:pt x="6810" y="1785"/>
                                </a:lnTo>
                                <a:close/>
                                <a:moveTo>
                                  <a:pt x="6810" y="900"/>
                                </a:moveTo>
                                <a:lnTo>
                                  <a:pt x="6195" y="900"/>
                                </a:lnTo>
                                <a:lnTo>
                                  <a:pt x="6195" y="915"/>
                                </a:lnTo>
                                <a:lnTo>
                                  <a:pt x="6810" y="915"/>
                                </a:lnTo>
                                <a:lnTo>
                                  <a:pt x="6810" y="900"/>
                                </a:lnTo>
                                <a:close/>
                                <a:moveTo>
                                  <a:pt x="8130" y="1785"/>
                                </a:moveTo>
                                <a:lnTo>
                                  <a:pt x="7815" y="1785"/>
                                </a:lnTo>
                                <a:lnTo>
                                  <a:pt x="7815" y="1800"/>
                                </a:lnTo>
                                <a:lnTo>
                                  <a:pt x="8130" y="1800"/>
                                </a:lnTo>
                                <a:lnTo>
                                  <a:pt x="8130" y="1785"/>
                                </a:lnTo>
                                <a:close/>
                                <a:moveTo>
                                  <a:pt x="8130" y="900"/>
                                </a:moveTo>
                                <a:lnTo>
                                  <a:pt x="7815" y="900"/>
                                </a:lnTo>
                                <a:lnTo>
                                  <a:pt x="7815" y="915"/>
                                </a:lnTo>
                                <a:lnTo>
                                  <a:pt x="8130" y="915"/>
                                </a:lnTo>
                                <a:lnTo>
                                  <a:pt x="8130" y="900"/>
                                </a:lnTo>
                                <a:close/>
                                <a:moveTo>
                                  <a:pt x="8130" y="0"/>
                                </a:moveTo>
                                <a:lnTo>
                                  <a:pt x="0" y="0"/>
                                </a:lnTo>
                                <a:lnTo>
                                  <a:pt x="0" y="15"/>
                                </a:lnTo>
                                <a:lnTo>
                                  <a:pt x="8130" y="15"/>
                                </a:lnTo>
                                <a:lnTo>
                                  <a:pt x="8130" y="0"/>
                                </a:lnTo>
                                <a:close/>
                              </a:path>
                            </a:pathLst>
                          </a:custGeom>
                          <a:solidFill>
                            <a:srgbClr val="F7F7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 name="docshape64"/>
                        <wps:cNvSpPr>
                          <a:spLocks noChangeArrowheads="1"/>
                        </wps:cNvSpPr>
                        <wps:spPr bwMode="auto">
                          <a:xfrm>
                            <a:off x="1275" y="4590"/>
                            <a:ext cx="8130" cy="15"/>
                          </a:xfrm>
                          <a:prstGeom prst="rect">
                            <a:avLst/>
                          </a:prstGeom>
                          <a:solidFill>
                            <a:srgbClr val="33333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docshape65"/>
                        <wps:cNvSpPr txBox="1">
                          <a:spLocks noChangeArrowheads="1"/>
                        </wps:cNvSpPr>
                        <wps:spPr bwMode="auto">
                          <a:xfrm>
                            <a:off x="375" y="338"/>
                            <a:ext cx="8194"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line="292" w:lineRule="auto"/>
                                <w:ind w:right="18"/>
                                <w:rPr>
                                  <w:rFonts w:ascii="Calibri"/>
                                  <w:sz w:val="24"/>
                                </w:rPr>
                              </w:pPr>
                              <w:r>
                                <w:rPr>
                                  <w:rFonts w:ascii="Calibri"/>
                                  <w:color w:val="202024"/>
                                  <w:w w:val="110"/>
                                  <w:sz w:val="24"/>
                                </w:rPr>
                                <w:t>4. To</w:t>
                              </w:r>
                              <w:r>
                                <w:rPr>
                                  <w:rFonts w:ascii="Calibri"/>
                                  <w:color w:val="202024"/>
                                  <w:spacing w:val="1"/>
                                  <w:w w:val="110"/>
                                  <w:sz w:val="24"/>
                                </w:rPr>
                                <w:t xml:space="preserve"> </w:t>
                              </w:r>
                              <w:r>
                                <w:rPr>
                                  <w:rFonts w:ascii="Calibri"/>
                                  <w:color w:val="202024"/>
                                  <w:w w:val="110"/>
                                  <w:sz w:val="24"/>
                                </w:rPr>
                                <w:t>what</w:t>
                              </w:r>
                              <w:r>
                                <w:rPr>
                                  <w:rFonts w:ascii="Calibri"/>
                                  <w:color w:val="202024"/>
                                  <w:spacing w:val="1"/>
                                  <w:w w:val="110"/>
                                  <w:sz w:val="24"/>
                                </w:rPr>
                                <w:t xml:space="preserve"> </w:t>
                              </w:r>
                              <w:r>
                                <w:rPr>
                                  <w:rFonts w:ascii="Calibri"/>
                                  <w:color w:val="202024"/>
                                  <w:w w:val="110"/>
                                  <w:sz w:val="24"/>
                                </w:rPr>
                                <w:t>extent</w:t>
                              </w:r>
                              <w:r>
                                <w:rPr>
                                  <w:rFonts w:ascii="Calibri"/>
                                  <w:color w:val="202024"/>
                                  <w:spacing w:val="1"/>
                                  <w:w w:val="110"/>
                                  <w:sz w:val="24"/>
                                </w:rPr>
                                <w:t xml:space="preserve"> </w:t>
                              </w:r>
                              <w:r>
                                <w:rPr>
                                  <w:rFonts w:ascii="Calibri"/>
                                  <w:color w:val="202024"/>
                                  <w:w w:val="110"/>
                                  <w:sz w:val="24"/>
                                </w:rPr>
                                <w:t>did</w:t>
                              </w:r>
                              <w:r>
                                <w:rPr>
                                  <w:rFonts w:ascii="Calibri"/>
                                  <w:color w:val="202024"/>
                                  <w:spacing w:val="1"/>
                                  <w:w w:val="110"/>
                                  <w:sz w:val="24"/>
                                </w:rPr>
                                <w:t xml:space="preserve"> </w:t>
                              </w:r>
                              <w:r>
                                <w:rPr>
                                  <w:rFonts w:ascii="Calibri"/>
                                  <w:color w:val="202024"/>
                                  <w:w w:val="110"/>
                                  <w:sz w:val="24"/>
                                </w:rPr>
                                <w:t>cost</w:t>
                              </w:r>
                              <w:r>
                                <w:rPr>
                                  <w:rFonts w:ascii="Calibri"/>
                                  <w:color w:val="202024"/>
                                  <w:spacing w:val="1"/>
                                  <w:w w:val="110"/>
                                  <w:sz w:val="24"/>
                                </w:rPr>
                                <w:t xml:space="preserve"> </w:t>
                              </w:r>
                              <w:r>
                                <w:rPr>
                                  <w:rFonts w:ascii="Calibri"/>
                                  <w:color w:val="202024"/>
                                  <w:w w:val="110"/>
                                  <w:sz w:val="24"/>
                                </w:rPr>
                                <w:t>play a</w:t>
                              </w:r>
                              <w:r>
                                <w:rPr>
                                  <w:rFonts w:ascii="Calibri"/>
                                  <w:color w:val="202024"/>
                                  <w:spacing w:val="1"/>
                                  <w:w w:val="110"/>
                                  <w:sz w:val="24"/>
                                </w:rPr>
                                <w:t xml:space="preserve"> </w:t>
                              </w:r>
                              <w:r>
                                <w:rPr>
                                  <w:rFonts w:ascii="Calibri"/>
                                  <w:color w:val="202024"/>
                                  <w:w w:val="110"/>
                                  <w:sz w:val="24"/>
                                </w:rPr>
                                <w:t>role</w:t>
                              </w:r>
                              <w:r>
                                <w:rPr>
                                  <w:rFonts w:ascii="Calibri"/>
                                  <w:color w:val="202024"/>
                                  <w:spacing w:val="1"/>
                                  <w:w w:val="110"/>
                                  <w:sz w:val="24"/>
                                </w:rPr>
                                <w:t xml:space="preserve"> </w:t>
                              </w:r>
                              <w:r>
                                <w:rPr>
                                  <w:rFonts w:ascii="Calibri"/>
                                  <w:color w:val="202024"/>
                                  <w:w w:val="110"/>
                                  <w:sz w:val="24"/>
                                </w:rPr>
                                <w:t>in</w:t>
                              </w:r>
                              <w:r>
                                <w:rPr>
                                  <w:rFonts w:ascii="Calibri"/>
                                  <w:color w:val="202024"/>
                                  <w:spacing w:val="1"/>
                                  <w:w w:val="110"/>
                                  <w:sz w:val="24"/>
                                </w:rPr>
                                <w:t xml:space="preserve"> </w:t>
                              </w:r>
                              <w:r>
                                <w:rPr>
                                  <w:rFonts w:ascii="Calibri"/>
                                  <w:color w:val="202024"/>
                                  <w:w w:val="110"/>
                                  <w:sz w:val="24"/>
                                </w:rPr>
                                <w:t>your</w:t>
                              </w:r>
                              <w:r>
                                <w:rPr>
                                  <w:rFonts w:ascii="Calibri"/>
                                  <w:color w:val="202024"/>
                                  <w:spacing w:val="1"/>
                                  <w:w w:val="110"/>
                                  <w:sz w:val="24"/>
                                </w:rPr>
                                <w:t xml:space="preserve"> </w:t>
                              </w:r>
                              <w:r>
                                <w:rPr>
                                  <w:rFonts w:ascii="Calibri"/>
                                  <w:color w:val="202024"/>
                                  <w:w w:val="110"/>
                                  <w:sz w:val="24"/>
                                </w:rPr>
                                <w:t>decision</w:t>
                              </w:r>
                              <w:r>
                                <w:rPr>
                                  <w:rFonts w:ascii="Calibri"/>
                                  <w:color w:val="202024"/>
                                  <w:spacing w:val="1"/>
                                  <w:w w:val="110"/>
                                  <w:sz w:val="24"/>
                                </w:rPr>
                                <w:t xml:space="preserve"> </w:t>
                              </w:r>
                              <w:r>
                                <w:rPr>
                                  <w:rFonts w:ascii="Calibri"/>
                                  <w:color w:val="202024"/>
                                  <w:w w:val="110"/>
                                  <w:sz w:val="24"/>
                                </w:rPr>
                                <w:t>on</w:t>
                              </w:r>
                              <w:r>
                                <w:rPr>
                                  <w:rFonts w:ascii="Calibri"/>
                                  <w:color w:val="202024"/>
                                  <w:spacing w:val="1"/>
                                  <w:w w:val="110"/>
                                  <w:sz w:val="24"/>
                                </w:rPr>
                                <w:t xml:space="preserve"> </w:t>
                              </w:r>
                              <w:r>
                                <w:rPr>
                                  <w:rFonts w:ascii="Calibri"/>
                                  <w:color w:val="202024"/>
                                  <w:w w:val="110"/>
                                  <w:sz w:val="24"/>
                                </w:rPr>
                                <w:t>how to</w:t>
                              </w:r>
                              <w:r>
                                <w:rPr>
                                  <w:rFonts w:ascii="Calibri"/>
                                  <w:color w:val="202024"/>
                                  <w:spacing w:val="1"/>
                                  <w:w w:val="110"/>
                                  <w:sz w:val="24"/>
                                </w:rPr>
                                <w:t xml:space="preserve"> </w:t>
                              </w:r>
                              <w:r>
                                <w:rPr>
                                  <w:rFonts w:ascii="Calibri"/>
                                  <w:color w:val="202024"/>
                                  <w:w w:val="110"/>
                                  <w:sz w:val="24"/>
                                </w:rPr>
                                <w:t>acquire</w:t>
                              </w:r>
                              <w:r>
                                <w:rPr>
                                  <w:rFonts w:ascii="Calibri"/>
                                  <w:color w:val="202024"/>
                                  <w:spacing w:val="1"/>
                                  <w:w w:val="110"/>
                                  <w:sz w:val="24"/>
                                </w:rPr>
                                <w:t xml:space="preserve"> </w:t>
                              </w:r>
                              <w:r>
                                <w:rPr>
                                  <w:rFonts w:ascii="Calibri"/>
                                  <w:color w:val="202024"/>
                                  <w:w w:val="110"/>
                                  <w:sz w:val="24"/>
                                </w:rPr>
                                <w:t>the</w:t>
                              </w:r>
                              <w:r>
                                <w:rPr>
                                  <w:rFonts w:ascii="Calibri"/>
                                  <w:color w:val="202024"/>
                                  <w:spacing w:val="-57"/>
                                  <w:w w:val="110"/>
                                  <w:sz w:val="24"/>
                                </w:rPr>
                                <w:t xml:space="preserve"> </w:t>
                              </w:r>
                              <w:r>
                                <w:rPr>
                                  <w:rFonts w:ascii="Calibri"/>
                                  <w:color w:val="202024"/>
                                  <w:w w:val="110"/>
                                  <w:sz w:val="24"/>
                                </w:rPr>
                                <w:t>150-credit</w:t>
                              </w:r>
                              <w:r>
                                <w:rPr>
                                  <w:rFonts w:ascii="Calibri"/>
                                  <w:color w:val="202024"/>
                                  <w:spacing w:val="-2"/>
                                  <w:w w:val="110"/>
                                  <w:sz w:val="24"/>
                                </w:rPr>
                                <w:t xml:space="preserve"> </w:t>
                              </w:r>
                              <w:r>
                                <w:rPr>
                                  <w:rFonts w:ascii="Calibri"/>
                                  <w:color w:val="202024"/>
                                  <w:w w:val="110"/>
                                  <w:sz w:val="24"/>
                                </w:rPr>
                                <w:t>hours?</w:t>
                              </w:r>
                            </w:p>
                            <w:p w:rsidR="0017628C" w:rsidRDefault="0017628C" w:rsidP="00176316">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35" name="docshape66"/>
                        <wps:cNvSpPr txBox="1">
                          <a:spLocks noChangeArrowheads="1"/>
                        </wps:cNvSpPr>
                        <wps:spPr bwMode="auto">
                          <a:xfrm>
                            <a:off x="894" y="1812"/>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15</w:t>
                              </w:r>
                            </w:p>
                          </w:txbxContent>
                        </wps:txbx>
                        <wps:bodyPr rot="0" vert="horz" wrap="square" lIns="0" tIns="0" rIns="0" bIns="0" anchor="t" anchorCtr="0" upright="1">
                          <a:noAutofit/>
                        </wps:bodyPr>
                      </wps:wsp>
                      <wps:wsp>
                        <wps:cNvPr id="136" name="docshape67"/>
                        <wps:cNvSpPr txBox="1">
                          <a:spLocks noChangeArrowheads="1"/>
                        </wps:cNvSpPr>
                        <wps:spPr bwMode="auto">
                          <a:xfrm>
                            <a:off x="894" y="2707"/>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10</w:t>
                              </w:r>
                            </w:p>
                          </w:txbxContent>
                        </wps:txbx>
                        <wps:bodyPr rot="0" vert="horz" wrap="square" lIns="0" tIns="0" rIns="0" bIns="0" anchor="t" anchorCtr="0" upright="1">
                          <a:noAutofit/>
                        </wps:bodyPr>
                      </wps:wsp>
                      <wps:wsp>
                        <wps:cNvPr id="137" name="docshape68"/>
                        <wps:cNvSpPr txBox="1">
                          <a:spLocks noChangeArrowheads="1"/>
                        </wps:cNvSpPr>
                        <wps:spPr bwMode="auto">
                          <a:xfrm>
                            <a:off x="994" y="3602"/>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5</w:t>
                              </w:r>
                            </w:p>
                          </w:txbxContent>
                        </wps:txbx>
                        <wps:bodyPr rot="0" vert="horz" wrap="square" lIns="0" tIns="0" rIns="0" bIns="0" anchor="t" anchorCtr="0" upright="1">
                          <a:noAutofit/>
                        </wps:bodyPr>
                      </wps:wsp>
                      <wps:wsp>
                        <wps:cNvPr id="138" name="docshape69"/>
                        <wps:cNvSpPr txBox="1">
                          <a:spLocks noChangeArrowheads="1"/>
                        </wps:cNvSpPr>
                        <wps:spPr bwMode="auto">
                          <a:xfrm>
                            <a:off x="994" y="4497"/>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0</w:t>
                              </w:r>
                            </w:p>
                          </w:txbxContent>
                        </wps:txbx>
                        <wps:bodyPr rot="0" vert="horz" wrap="square" lIns="0" tIns="0" rIns="0" bIns="0" anchor="t" anchorCtr="0" upright="1">
                          <a:noAutofit/>
                        </wps:bodyPr>
                      </wps:wsp>
                      <wps:wsp>
                        <wps:cNvPr id="139" name="docshape70"/>
                        <wps:cNvSpPr txBox="1">
                          <a:spLocks noChangeArrowheads="1"/>
                        </wps:cNvSpPr>
                        <wps:spPr bwMode="auto">
                          <a:xfrm>
                            <a:off x="2043"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1</w:t>
                              </w:r>
                            </w:p>
                          </w:txbxContent>
                        </wps:txbx>
                        <wps:bodyPr rot="0" vert="horz" wrap="square" lIns="0" tIns="0" rIns="0" bIns="0" anchor="t" anchorCtr="0" upright="1">
                          <a:noAutofit/>
                        </wps:bodyPr>
                      </wps:wsp>
                      <wps:wsp>
                        <wps:cNvPr id="140" name="docshape71"/>
                        <wps:cNvSpPr txBox="1">
                          <a:spLocks noChangeArrowheads="1"/>
                        </wps:cNvSpPr>
                        <wps:spPr bwMode="auto">
                          <a:xfrm>
                            <a:off x="3666"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2</w:t>
                              </w:r>
                            </w:p>
                          </w:txbxContent>
                        </wps:txbx>
                        <wps:bodyPr rot="0" vert="horz" wrap="square" lIns="0" tIns="0" rIns="0" bIns="0" anchor="t" anchorCtr="0" upright="1">
                          <a:noAutofit/>
                        </wps:bodyPr>
                      </wps:wsp>
                      <wps:wsp>
                        <wps:cNvPr id="141" name="docshape72"/>
                        <wps:cNvSpPr txBox="1">
                          <a:spLocks noChangeArrowheads="1"/>
                        </wps:cNvSpPr>
                        <wps:spPr bwMode="auto">
                          <a:xfrm>
                            <a:off x="5289"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3</w:t>
                              </w:r>
                            </w:p>
                          </w:txbxContent>
                        </wps:txbx>
                        <wps:bodyPr rot="0" vert="horz" wrap="square" lIns="0" tIns="0" rIns="0" bIns="0" anchor="t" anchorCtr="0" upright="1">
                          <a:noAutofit/>
                        </wps:bodyPr>
                      </wps:wsp>
                      <wps:wsp>
                        <wps:cNvPr id="142" name="docshape73"/>
                        <wps:cNvSpPr txBox="1">
                          <a:spLocks noChangeArrowheads="1"/>
                        </wps:cNvSpPr>
                        <wps:spPr bwMode="auto">
                          <a:xfrm>
                            <a:off x="6912"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4</w:t>
                              </w:r>
                            </w:p>
                          </w:txbxContent>
                        </wps:txbx>
                        <wps:bodyPr rot="0" vert="horz" wrap="square" lIns="0" tIns="0" rIns="0" bIns="0" anchor="t" anchorCtr="0" upright="1">
                          <a:noAutofit/>
                        </wps:bodyPr>
                      </wps:wsp>
                      <wps:wsp>
                        <wps:cNvPr id="143" name="docshape74"/>
                        <wps:cNvSpPr txBox="1">
                          <a:spLocks noChangeArrowheads="1"/>
                        </wps:cNvSpPr>
                        <wps:spPr bwMode="auto">
                          <a:xfrm>
                            <a:off x="8535" y="470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5</w:t>
                              </w:r>
                            </w:p>
                          </w:txbxContent>
                        </wps:txbx>
                        <wps:bodyPr rot="0" vert="horz" wrap="square" lIns="0" tIns="0" rIns="0" bIns="0" anchor="t" anchorCtr="0" upright="1">
                          <a:noAutofit/>
                        </wps:bodyPr>
                      </wps:wsp>
                      <wps:wsp>
                        <wps:cNvPr id="144" name="docshape75"/>
                        <wps:cNvSpPr txBox="1">
                          <a:spLocks noChangeArrowheads="1"/>
                        </wps:cNvSpPr>
                        <wps:spPr bwMode="auto">
                          <a:xfrm>
                            <a:off x="3210" y="3885"/>
                            <a:ext cx="1005" cy="705"/>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14"/>
                                <w:ind w:left="179"/>
                                <w:rPr>
                                  <w:rFonts w:ascii="Arial"/>
                                  <w:color w:val="000000"/>
                                  <w:sz w:val="18"/>
                                </w:rPr>
                              </w:pPr>
                              <w:r>
                                <w:rPr>
                                  <w:rFonts w:ascii="Arial"/>
                                  <w:color w:val="FFFFFF"/>
                                  <w:sz w:val="18"/>
                                </w:rPr>
                                <w:t>4 (10%)</w:t>
                              </w:r>
                            </w:p>
                          </w:txbxContent>
                        </wps:txbx>
                        <wps:bodyPr rot="0" vert="horz" wrap="square" lIns="0" tIns="0" rIns="0" bIns="0" anchor="t" anchorCtr="0" upright="1">
                          <a:noAutofit/>
                        </wps:bodyPr>
                      </wps:wsp>
                      <wps:wsp>
                        <wps:cNvPr id="145" name="docshape76"/>
                        <wps:cNvSpPr txBox="1">
                          <a:spLocks noChangeArrowheads="1"/>
                        </wps:cNvSpPr>
                        <wps:spPr bwMode="auto">
                          <a:xfrm>
                            <a:off x="6465" y="2640"/>
                            <a:ext cx="1005" cy="195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14"/>
                                <w:ind w:left="61"/>
                                <w:rPr>
                                  <w:rFonts w:ascii="Arial"/>
                                  <w:color w:val="000000"/>
                                  <w:sz w:val="18"/>
                                </w:rPr>
                              </w:pPr>
                              <w:r>
                                <w:rPr>
                                  <w:rFonts w:ascii="Arial"/>
                                  <w:color w:val="FFFFFF"/>
                                  <w:sz w:val="18"/>
                                </w:rPr>
                                <w:t>11</w:t>
                              </w:r>
                              <w:r>
                                <w:rPr>
                                  <w:rFonts w:ascii="Arial"/>
                                  <w:color w:val="FFFFFF"/>
                                  <w:spacing w:val="-7"/>
                                  <w:sz w:val="18"/>
                                </w:rPr>
                                <w:t xml:space="preserve"> </w:t>
                              </w:r>
                              <w:r>
                                <w:rPr>
                                  <w:rFonts w:ascii="Arial"/>
                                  <w:color w:val="FFFFFF"/>
                                  <w:sz w:val="18"/>
                                </w:rPr>
                                <w:t>(27.5%)</w:t>
                              </w:r>
                            </w:p>
                          </w:txbxContent>
                        </wps:txbx>
                        <wps:bodyPr rot="0" vert="horz" wrap="square" lIns="0" tIns="0" rIns="0" bIns="0" anchor="t" anchorCtr="0" upright="1">
                          <a:noAutofit/>
                        </wps:bodyPr>
                      </wps:wsp>
                      <wps:wsp>
                        <wps:cNvPr id="146" name="docshape77"/>
                        <wps:cNvSpPr txBox="1">
                          <a:spLocks noChangeArrowheads="1"/>
                        </wps:cNvSpPr>
                        <wps:spPr bwMode="auto">
                          <a:xfrm>
                            <a:off x="4845" y="2640"/>
                            <a:ext cx="990" cy="195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14"/>
                                <w:ind w:left="61"/>
                                <w:rPr>
                                  <w:rFonts w:ascii="Arial"/>
                                  <w:color w:val="000000"/>
                                  <w:sz w:val="18"/>
                                </w:rPr>
                              </w:pPr>
                              <w:r>
                                <w:rPr>
                                  <w:rFonts w:ascii="Arial"/>
                                  <w:color w:val="FFFFFF"/>
                                  <w:sz w:val="18"/>
                                </w:rPr>
                                <w:t>11</w:t>
                              </w:r>
                              <w:r>
                                <w:rPr>
                                  <w:rFonts w:ascii="Arial"/>
                                  <w:color w:val="FFFFFF"/>
                                  <w:spacing w:val="-7"/>
                                  <w:sz w:val="18"/>
                                </w:rPr>
                                <w:t xml:space="preserve"> </w:t>
                              </w:r>
                              <w:r>
                                <w:rPr>
                                  <w:rFonts w:ascii="Arial"/>
                                  <w:color w:val="FFFFFF"/>
                                  <w:sz w:val="18"/>
                                </w:rPr>
                                <w:t>(27.5%)</w:t>
                              </w:r>
                            </w:p>
                          </w:txbxContent>
                        </wps:txbx>
                        <wps:bodyPr rot="0" vert="horz" wrap="square" lIns="0" tIns="0" rIns="0" bIns="0" anchor="t" anchorCtr="0" upright="1">
                          <a:noAutofit/>
                        </wps:bodyPr>
                      </wps:wsp>
                      <wps:wsp>
                        <wps:cNvPr id="147" name="docshape78"/>
                        <wps:cNvSpPr txBox="1">
                          <a:spLocks noChangeArrowheads="1"/>
                        </wps:cNvSpPr>
                        <wps:spPr bwMode="auto">
                          <a:xfrm>
                            <a:off x="8085" y="2460"/>
                            <a:ext cx="1005" cy="213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14"/>
                                <w:ind w:left="129"/>
                                <w:rPr>
                                  <w:rFonts w:ascii="Arial"/>
                                  <w:color w:val="000000"/>
                                  <w:sz w:val="18"/>
                                </w:rPr>
                              </w:pPr>
                              <w:r>
                                <w:rPr>
                                  <w:rFonts w:ascii="Arial"/>
                                  <w:color w:val="FFFFFF"/>
                                  <w:sz w:val="18"/>
                                </w:rPr>
                                <w:t>12 (30%)</w:t>
                              </w:r>
                            </w:p>
                          </w:txbxContent>
                        </wps:txbx>
                        <wps:bodyPr rot="0" vert="horz" wrap="square" lIns="0" tIns="0" rIns="0" bIns="0" anchor="t" anchorCtr="0" upright="1">
                          <a:noAutofit/>
                        </wps:bodyPr>
                      </wps:wsp>
                      <wps:wsp>
                        <wps:cNvPr id="148" name="docshape79"/>
                        <wps:cNvSpPr txBox="1">
                          <a:spLocks noChangeArrowheads="1"/>
                        </wps:cNvSpPr>
                        <wps:spPr bwMode="auto">
                          <a:xfrm>
                            <a:off x="1590" y="4245"/>
                            <a:ext cx="1005" cy="345"/>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14"/>
                                <w:ind w:left="229"/>
                                <w:rPr>
                                  <w:rFonts w:ascii="Arial"/>
                                  <w:color w:val="000000"/>
                                  <w:sz w:val="18"/>
                                </w:rPr>
                              </w:pPr>
                              <w:r>
                                <w:rPr>
                                  <w:rFonts w:ascii="Arial"/>
                                  <w:color w:val="FFFFFF"/>
                                  <w:sz w:val="18"/>
                                </w:rPr>
                                <w:t>2 (5%)</w:t>
                              </w:r>
                            </w:p>
                          </w:txbxContent>
                        </wps:txbx>
                        <wps:bodyPr rot="0" vert="horz" wrap="square" lIns="0" tIns="0" rIns="0" bIns="0" anchor="t" anchorCtr="0" upright="1">
                          <a:noAutofit/>
                        </wps:bodyPr>
                      </wps:wsp>
                    </wpg:wgp>
                  </a:graphicData>
                </a:graphic>
              </wp:inline>
            </w:drawing>
          </mc:Choice>
          <mc:Fallback>
            <w:pict>
              <v:group id="Group 127" o:spid="_x0000_s1077" style="width:480pt;height:286.5pt;mso-position-horizontal-relative:char;mso-position-vertical-relative:line" coordsize="9600,5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">
                <v:shape id="docshape59" o:spid="_x0000_s1078" style="position:absolute;left:7;top:7;width:9585;height:5715;visibility:visible;mso-wrap-style:square;v-text-anchor:top" coordsize="958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" path="m1,5603l1,113,,106,1,98,3,91,4,84,6,77,9,70r3,-7l15,57r4,-7l24,44r4,-5l33,33r6,-5l70,9,77,6,84,4,91,3,98,1,106,r7,l9473,r7,l9488,1r7,2l9502,4r7,2l9516,9r7,3l9553,33r5,6l9562,44r5,6l9571,57r14,56l9585,5603r,7l9585,5618r-2,7l9582,5632r-2,7l9577,5646r-3,7l9529,5701r-56,14l113,5715r-43,-8l63,5704,19,5665r-4,-6l12,5653r-3,-7l6,5639r-2,-7l3,5625r-2,-7l,5610r1,-7xe" filled="f" strokecolor="#d9dbdf">
                  <v:path arrowok="t" o:connecttype="custom" o:connectlocs="1,5610;1,120;0,113;1,105;3,98;4,91;6,84;9,77;12,70;15,64;19,57;24,51;28,46;33,40;39,35;70,16;77,13;84,11;91,10;98,8;106,7;113,7;9473,7;9480,7;9488,8;9495,10;9502,11;9509,13;9516,16;9523,19;9553,40;9558,46;9562,51;9567,57;9571,64;9585,120;9585,5610;9585,5617;9585,5625;9583,5632;9582,5639;9580,5646;9577,5653;9574,5660;9529,5708;9473,5722;113,5722;70,5714;63,5711;19,5672;15,5666;12,5660;9,5653;6,5646;4,5639;3,5632;1,5625;0,5617;1,5610" o:connectangles="0,0,0,0,0,0,0,0,0,0,0,0,0,0,0,0,0,0,0,0,0,0,0,0,0,0,0,0,0,0,0,0,0,0,0,0,0,0,0,0,0,0,0,0,0,0,0,0,0,0,0,0,0,0,0,0,0,0,0"/>
                </v:shape>
                <v:rect id="docshape60" o:spid="_x0000_s1079" style="position:absolute;left:375;top:1755;width:903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" stroked="f"/>
                <v:rect id="docshape61" o:spid="_x0000_s1080" style="position:absolute;left:1275;top:1905;width:8130;height:2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" filled="f" strokecolor="#ededed"/>
                <v:shape id="docshape62" o:spid="_x0000_s1081" style="position:absolute;left:1274;top:1905;width:8130;height:2700;visibility:visible;mso-wrap-style:square;v-text-anchor:top" coordsize="8130,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" path="m3570,1785l,1785r,15l3570,1800r,-15xm3570,900l,900r,15l3570,915r,-15xm5190,1785r-630,l4560,1800r630,l5190,1785xm5190,900r-630,l4560,915r630,l5190,900xm6810,1785r-615,l6195,1800r615,l6810,1785xm6810,900r-615,l6195,915r615,l6810,900xm8130,2685l,2685r,15l8130,2700r,-15xm8130,1785r-315,l7815,1800r315,l8130,1785xm8130,900r-315,l7815,915r315,l8130,900xm8130,l,,,15r8130,l8130,xe" fillcolor="#ededed" stroked="f">
                  <v:path arrowok="t" o:connecttype="custom" o:connectlocs="3570,3690;0,3690;0,3705;3570,3705;3570,3690;3570,2805;0,2805;0,2820;3570,2820;3570,2805;5190,3690;4560,3690;4560,3705;5190,3705;5190,3690;5190,2805;4560,2805;4560,2820;5190,2820;5190,2805;6810,3690;6195,3690;6195,3705;6810,3705;6810,3690;6810,2805;6195,2805;6195,2820;6810,2820;6810,2805;8130,4590;0,4590;0,4605;8130,4605;8130,4590;8130,3690;7815,3690;7815,3705;8130,3705;8130,3690;8130,2805;7815,2805;7815,2820;8130,2820;8130,2805;8130,1905;0,1905;0,1920;8130,1920;8130,1905" o:connectangles="0,0,0,0,0,0,0,0,0,0,0,0,0,0,0,0,0,0,0,0,0,0,0,0,0,0,0,0,0,0,0,0,0,0,0,0,0,0,0,0,0,0,0,0,0,0,0,0,0,0"/>
                </v:shape>
                <v:shape id="docshape63" o:spid="_x0000_s1082" style="position:absolute;left:1274;top:2355;width:8130;height:1800;visibility:visible;mso-wrap-style:square;v-text-anchor:top" coordsize="813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" path="m1935,1785l,1785r,15l1935,1800r,-15xm3570,1785r-630,l2940,1800r630,l3570,1785xm3570,900l,900r,15l3570,915r,-15xm5190,1785r-630,l4560,1800r630,l5190,1785xm5190,900r-630,l4560,915r630,l5190,900xm6810,1785r-615,l6195,1800r615,l6810,1785xm6810,900r-615,l6195,915r615,l6810,900xm8130,1785r-315,l7815,1800r315,l8130,1785xm8130,900r-315,l7815,915r315,l8130,900xm8130,l,,,15r8130,l8130,xe" fillcolor="#f7f7f7" stroked="f">
                  <v:path arrowok="t" o:connecttype="custom" o:connectlocs="1935,4140;0,4140;0,4155;1935,4155;1935,4140;3570,4140;2940,4140;2940,4155;3570,4155;3570,4140;3570,3255;0,3255;0,3270;3570,3270;3570,3255;5190,4140;4560,4140;4560,4155;5190,4155;5190,4140;5190,3255;4560,3255;4560,3270;5190,3270;5190,3255;6810,4140;6195,4140;6195,4155;6810,4155;6810,4140;6810,3255;6195,3255;6195,3270;6810,3270;6810,3255;8130,4140;7815,4140;7815,4155;8130,4155;8130,4140;8130,3255;7815,3255;7815,3270;8130,3270;8130,3255;8130,2355;0,2355;0,2370;8130,2370;8130,2355" o:connectangles="0,0,0,0,0,0,0,0,0,0,0,0,0,0,0,0,0,0,0,0,0,0,0,0,0,0,0,0,0,0,0,0,0,0,0,0,0,0,0,0,0,0,0,0,0,0,0,0,0,0"/>
                </v:shape>
                <v:rect id="docshape64" o:spid="_x0000_s1083" style="position:absolute;left:1275;top:4590;width:813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" fillcolor="#333" stroked="f"/>
                <v:shape id="docshape65" o:spid="_x0000_s1084" type="#_x0000_t202" style="position:absolute;left:375;top:338;width:8194;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1RwwAAANwAAAAPAAAAZHJzL2Rvd25yZXYueG1sRE9Na8JA&#10;EL0X/A/LCL3VjW0R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0ImdUcMAAADcAAAADwAA&#10;AAAAAAAAAAAAAAAHAgAAZHJzL2Rvd25yZXYueG1sUEsFBgAAAAADAAMAtwAAAPcCAAAAAA==&#10;" filled="f" stroked="f">
                  <v:textbox inset="0,0,0,0">
                    <w:txbxContent>
                      <w:p w:rsidR="0017628C" w:rsidRDefault="0017628C" w:rsidP="00176316">
                        <w:pPr>
                          <w:spacing w:before="3" w:line="292" w:lineRule="auto"/>
                          <w:ind w:right="18"/>
                          <w:rPr>
                            <w:rFonts w:ascii="Calibri"/>
                            <w:sz w:val="24"/>
                          </w:rPr>
                        </w:pPr>
                        <w:r>
                          <w:rPr>
                            <w:rFonts w:ascii="Calibri"/>
                            <w:color w:val="202024"/>
                            <w:w w:val="110"/>
                            <w:sz w:val="24"/>
                          </w:rPr>
                          <w:t>4. To</w:t>
                        </w:r>
                        <w:r>
                          <w:rPr>
                            <w:rFonts w:ascii="Calibri"/>
                            <w:color w:val="202024"/>
                            <w:spacing w:val="1"/>
                            <w:w w:val="110"/>
                            <w:sz w:val="24"/>
                          </w:rPr>
                          <w:t xml:space="preserve"> </w:t>
                        </w:r>
                        <w:r>
                          <w:rPr>
                            <w:rFonts w:ascii="Calibri"/>
                            <w:color w:val="202024"/>
                            <w:w w:val="110"/>
                            <w:sz w:val="24"/>
                          </w:rPr>
                          <w:t>what</w:t>
                        </w:r>
                        <w:r>
                          <w:rPr>
                            <w:rFonts w:ascii="Calibri"/>
                            <w:color w:val="202024"/>
                            <w:spacing w:val="1"/>
                            <w:w w:val="110"/>
                            <w:sz w:val="24"/>
                          </w:rPr>
                          <w:t xml:space="preserve"> </w:t>
                        </w:r>
                        <w:r>
                          <w:rPr>
                            <w:rFonts w:ascii="Calibri"/>
                            <w:color w:val="202024"/>
                            <w:w w:val="110"/>
                            <w:sz w:val="24"/>
                          </w:rPr>
                          <w:t>extent</w:t>
                        </w:r>
                        <w:r>
                          <w:rPr>
                            <w:rFonts w:ascii="Calibri"/>
                            <w:color w:val="202024"/>
                            <w:spacing w:val="1"/>
                            <w:w w:val="110"/>
                            <w:sz w:val="24"/>
                          </w:rPr>
                          <w:t xml:space="preserve"> </w:t>
                        </w:r>
                        <w:r>
                          <w:rPr>
                            <w:rFonts w:ascii="Calibri"/>
                            <w:color w:val="202024"/>
                            <w:w w:val="110"/>
                            <w:sz w:val="24"/>
                          </w:rPr>
                          <w:t>did</w:t>
                        </w:r>
                        <w:r>
                          <w:rPr>
                            <w:rFonts w:ascii="Calibri"/>
                            <w:color w:val="202024"/>
                            <w:spacing w:val="1"/>
                            <w:w w:val="110"/>
                            <w:sz w:val="24"/>
                          </w:rPr>
                          <w:t xml:space="preserve"> </w:t>
                        </w:r>
                        <w:r>
                          <w:rPr>
                            <w:rFonts w:ascii="Calibri"/>
                            <w:color w:val="202024"/>
                            <w:w w:val="110"/>
                            <w:sz w:val="24"/>
                          </w:rPr>
                          <w:t>cost</w:t>
                        </w:r>
                        <w:r>
                          <w:rPr>
                            <w:rFonts w:ascii="Calibri"/>
                            <w:color w:val="202024"/>
                            <w:spacing w:val="1"/>
                            <w:w w:val="110"/>
                            <w:sz w:val="24"/>
                          </w:rPr>
                          <w:t xml:space="preserve"> </w:t>
                        </w:r>
                        <w:r>
                          <w:rPr>
                            <w:rFonts w:ascii="Calibri"/>
                            <w:color w:val="202024"/>
                            <w:w w:val="110"/>
                            <w:sz w:val="24"/>
                          </w:rPr>
                          <w:t>play a</w:t>
                        </w:r>
                        <w:r>
                          <w:rPr>
                            <w:rFonts w:ascii="Calibri"/>
                            <w:color w:val="202024"/>
                            <w:spacing w:val="1"/>
                            <w:w w:val="110"/>
                            <w:sz w:val="24"/>
                          </w:rPr>
                          <w:t xml:space="preserve"> </w:t>
                        </w:r>
                        <w:r>
                          <w:rPr>
                            <w:rFonts w:ascii="Calibri"/>
                            <w:color w:val="202024"/>
                            <w:w w:val="110"/>
                            <w:sz w:val="24"/>
                          </w:rPr>
                          <w:t>role</w:t>
                        </w:r>
                        <w:r>
                          <w:rPr>
                            <w:rFonts w:ascii="Calibri"/>
                            <w:color w:val="202024"/>
                            <w:spacing w:val="1"/>
                            <w:w w:val="110"/>
                            <w:sz w:val="24"/>
                          </w:rPr>
                          <w:t xml:space="preserve"> </w:t>
                        </w:r>
                        <w:r>
                          <w:rPr>
                            <w:rFonts w:ascii="Calibri"/>
                            <w:color w:val="202024"/>
                            <w:w w:val="110"/>
                            <w:sz w:val="24"/>
                          </w:rPr>
                          <w:t>in</w:t>
                        </w:r>
                        <w:r>
                          <w:rPr>
                            <w:rFonts w:ascii="Calibri"/>
                            <w:color w:val="202024"/>
                            <w:spacing w:val="1"/>
                            <w:w w:val="110"/>
                            <w:sz w:val="24"/>
                          </w:rPr>
                          <w:t xml:space="preserve"> </w:t>
                        </w:r>
                        <w:r>
                          <w:rPr>
                            <w:rFonts w:ascii="Calibri"/>
                            <w:color w:val="202024"/>
                            <w:w w:val="110"/>
                            <w:sz w:val="24"/>
                          </w:rPr>
                          <w:t>your</w:t>
                        </w:r>
                        <w:r>
                          <w:rPr>
                            <w:rFonts w:ascii="Calibri"/>
                            <w:color w:val="202024"/>
                            <w:spacing w:val="1"/>
                            <w:w w:val="110"/>
                            <w:sz w:val="24"/>
                          </w:rPr>
                          <w:t xml:space="preserve"> </w:t>
                        </w:r>
                        <w:r>
                          <w:rPr>
                            <w:rFonts w:ascii="Calibri"/>
                            <w:color w:val="202024"/>
                            <w:w w:val="110"/>
                            <w:sz w:val="24"/>
                          </w:rPr>
                          <w:t>decision</w:t>
                        </w:r>
                        <w:r>
                          <w:rPr>
                            <w:rFonts w:ascii="Calibri"/>
                            <w:color w:val="202024"/>
                            <w:spacing w:val="1"/>
                            <w:w w:val="110"/>
                            <w:sz w:val="24"/>
                          </w:rPr>
                          <w:t xml:space="preserve"> </w:t>
                        </w:r>
                        <w:r>
                          <w:rPr>
                            <w:rFonts w:ascii="Calibri"/>
                            <w:color w:val="202024"/>
                            <w:w w:val="110"/>
                            <w:sz w:val="24"/>
                          </w:rPr>
                          <w:t>on</w:t>
                        </w:r>
                        <w:r>
                          <w:rPr>
                            <w:rFonts w:ascii="Calibri"/>
                            <w:color w:val="202024"/>
                            <w:spacing w:val="1"/>
                            <w:w w:val="110"/>
                            <w:sz w:val="24"/>
                          </w:rPr>
                          <w:t xml:space="preserve"> </w:t>
                        </w:r>
                        <w:r>
                          <w:rPr>
                            <w:rFonts w:ascii="Calibri"/>
                            <w:color w:val="202024"/>
                            <w:w w:val="110"/>
                            <w:sz w:val="24"/>
                          </w:rPr>
                          <w:t>how to</w:t>
                        </w:r>
                        <w:r>
                          <w:rPr>
                            <w:rFonts w:ascii="Calibri"/>
                            <w:color w:val="202024"/>
                            <w:spacing w:val="1"/>
                            <w:w w:val="110"/>
                            <w:sz w:val="24"/>
                          </w:rPr>
                          <w:t xml:space="preserve"> </w:t>
                        </w:r>
                        <w:r>
                          <w:rPr>
                            <w:rFonts w:ascii="Calibri"/>
                            <w:color w:val="202024"/>
                            <w:w w:val="110"/>
                            <w:sz w:val="24"/>
                          </w:rPr>
                          <w:t>acquire</w:t>
                        </w:r>
                        <w:r>
                          <w:rPr>
                            <w:rFonts w:ascii="Calibri"/>
                            <w:color w:val="202024"/>
                            <w:spacing w:val="1"/>
                            <w:w w:val="110"/>
                            <w:sz w:val="24"/>
                          </w:rPr>
                          <w:t xml:space="preserve"> </w:t>
                        </w:r>
                        <w:r>
                          <w:rPr>
                            <w:rFonts w:ascii="Calibri"/>
                            <w:color w:val="202024"/>
                            <w:w w:val="110"/>
                            <w:sz w:val="24"/>
                          </w:rPr>
                          <w:t>the</w:t>
                        </w:r>
                        <w:r>
                          <w:rPr>
                            <w:rFonts w:ascii="Calibri"/>
                            <w:color w:val="202024"/>
                            <w:spacing w:val="-57"/>
                            <w:w w:val="110"/>
                            <w:sz w:val="24"/>
                          </w:rPr>
                          <w:t xml:space="preserve"> </w:t>
                        </w:r>
                        <w:r>
                          <w:rPr>
                            <w:rFonts w:ascii="Calibri"/>
                            <w:color w:val="202024"/>
                            <w:w w:val="110"/>
                            <w:sz w:val="24"/>
                          </w:rPr>
                          <w:t>150-credit</w:t>
                        </w:r>
                        <w:r>
                          <w:rPr>
                            <w:rFonts w:ascii="Calibri"/>
                            <w:color w:val="202024"/>
                            <w:spacing w:val="-2"/>
                            <w:w w:val="110"/>
                            <w:sz w:val="24"/>
                          </w:rPr>
                          <w:t xml:space="preserve"> </w:t>
                        </w:r>
                        <w:r>
                          <w:rPr>
                            <w:rFonts w:ascii="Calibri"/>
                            <w:color w:val="202024"/>
                            <w:w w:val="110"/>
                            <w:sz w:val="24"/>
                          </w:rPr>
                          <w:t>hours?</w:t>
                        </w:r>
                      </w:p>
                      <w:p w:rsidR="0017628C" w:rsidRDefault="0017628C" w:rsidP="00176316">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v:textbox>
                </v:shape>
                <v:shape id="docshape66" o:spid="_x0000_s1085" type="#_x0000_t202" style="position:absolute;left:894;top:1812;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jKwwAAANwAAAAPAAAAZHJzL2Rvd25yZXYueG1sRE9Na8JA&#10;EL0X/A/LCL3VjS0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v8U4ys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444444"/>
                            <w:sz w:val="18"/>
                          </w:rPr>
                          <w:t>15</w:t>
                        </w:r>
                      </w:p>
                    </w:txbxContent>
                  </v:textbox>
                </v:shape>
                <v:shape id="docshape67" o:spid="_x0000_s1086" type="#_x0000_t202" style="position:absolute;left:894;top:2707;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6a9wgAAANwAAAAPAAAAZHJzL2Rvd25yZXYueG1sRE9Na8JA&#10;EL0L/Q/LFLzppgp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BPF6a9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444444"/>
                            <w:sz w:val="18"/>
                          </w:rPr>
                          <w:t>10</w:t>
                        </w:r>
                      </w:p>
                    </w:txbxContent>
                  </v:textbox>
                </v:shape>
                <v:shape id="docshape68" o:spid="_x0000_s1087" type="#_x0000_t202" style="position:absolute;left:994;top:3602;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wMmwwAAANwAAAAPAAAAZHJzL2Rvd25yZXYueG1sRE9Na8JA&#10;EL0X/A/LCL3VjS1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IFsDJs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444444"/>
                            <w:sz w:val="18"/>
                          </w:rPr>
                          <w:t>5</w:t>
                        </w:r>
                      </w:p>
                    </w:txbxContent>
                  </v:textbox>
                </v:shape>
                <v:shape id="docshape69" o:spid="_x0000_s1088" type="#_x0000_t202" style="position:absolute;left:994;top:4497;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inset="0,0,0,0">
                    <w:txbxContent>
                      <w:p w:rsidR="0017628C" w:rsidRDefault="0017628C" w:rsidP="00176316">
                        <w:pPr>
                          <w:spacing w:line="201" w:lineRule="exact"/>
                          <w:rPr>
                            <w:rFonts w:ascii="Arial"/>
                            <w:sz w:val="18"/>
                          </w:rPr>
                        </w:pPr>
                        <w:r>
                          <w:rPr>
                            <w:rFonts w:ascii="Arial"/>
                            <w:color w:val="444444"/>
                            <w:sz w:val="18"/>
                          </w:rPr>
                          <w:t>0</w:t>
                        </w:r>
                      </w:p>
                    </w:txbxContent>
                  </v:textbox>
                </v:shape>
                <v:shape id="docshape70" o:spid="_x0000_s1089" type="#_x0000_t202" style="position:absolute;left:2043;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1</w:t>
                        </w:r>
                      </w:p>
                    </w:txbxContent>
                  </v:textbox>
                </v:shape>
                <v:shape id="docshape71" o:spid="_x0000_s1090" type="#_x0000_t202" style="position:absolute;left:3666;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inset="0,0,0,0">
                    <w:txbxContent>
                      <w:p w:rsidR="0017628C" w:rsidRDefault="0017628C" w:rsidP="00176316">
                        <w:pPr>
                          <w:spacing w:line="201" w:lineRule="exact"/>
                          <w:rPr>
                            <w:rFonts w:ascii="Arial"/>
                            <w:sz w:val="18"/>
                          </w:rPr>
                        </w:pPr>
                        <w:r>
                          <w:rPr>
                            <w:rFonts w:ascii="Arial"/>
                            <w:color w:val="212121"/>
                            <w:sz w:val="18"/>
                          </w:rPr>
                          <w:t>2</w:t>
                        </w:r>
                      </w:p>
                    </w:txbxContent>
                  </v:textbox>
                </v:shape>
                <v:shape id="docshape72" o:spid="_x0000_s1091" type="#_x0000_t202" style="position:absolute;left:5289;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212121"/>
                            <w:sz w:val="18"/>
                          </w:rPr>
                          <w:t>3</w:t>
                        </w:r>
                      </w:p>
                    </w:txbxContent>
                  </v:textbox>
                </v:shape>
                <v:shape id="docshape73" o:spid="_x0000_s1092" type="#_x0000_t202" style="position:absolute;left:6912;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PDwwAAANwAAAAPAAAAZHJzL2Rvd25yZXYueG1sRE9Na8JA&#10;EL0X+h+WKfTWbJQi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aCrTw8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212121"/>
                            <w:sz w:val="18"/>
                          </w:rPr>
                          <w:t>4</w:t>
                        </w:r>
                      </w:p>
                    </w:txbxContent>
                  </v:textbox>
                </v:shape>
                <v:shape id="docshape74" o:spid="_x0000_s1093" type="#_x0000_t202" style="position:absolute;left:8535;top:470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ZYwwAAANwAAAAPAAAAZHJzL2Rvd25yZXYueG1sRE9Na8JA&#10;EL0X/A/LCL3VjW0R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B2Z2WM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212121"/>
                            <w:sz w:val="18"/>
                          </w:rPr>
                          <w:t>5</w:t>
                        </w:r>
                      </w:p>
                    </w:txbxContent>
                  </v:textbox>
                </v:shape>
                <v:shape id="docshape75" o:spid="_x0000_s1094" type="#_x0000_t202" style="position:absolute;left:3210;top:3885;width:1005;height: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" fillcolor="#744541" stroked="f">
                  <v:textbox inset="0,0,0,0">
                    <w:txbxContent>
                      <w:p w:rsidR="0017628C" w:rsidRDefault="0017628C" w:rsidP="00176316">
                        <w:pPr>
                          <w:spacing w:before="14"/>
                          <w:ind w:left="179"/>
                          <w:rPr>
                            <w:rFonts w:ascii="Arial"/>
                            <w:color w:val="000000"/>
                            <w:sz w:val="18"/>
                          </w:rPr>
                        </w:pPr>
                        <w:r>
                          <w:rPr>
                            <w:rFonts w:ascii="Arial"/>
                            <w:color w:val="FFFFFF"/>
                            <w:sz w:val="18"/>
                          </w:rPr>
                          <w:t>4 (10%)</w:t>
                        </w:r>
                      </w:p>
                    </w:txbxContent>
                  </v:textbox>
                </v:shape>
                <v:shape id="docshape76" o:spid="_x0000_s1095" type="#_x0000_t202" style="position:absolute;left:6465;top:2640;width:1005;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" fillcolor="#744541" stroked="f">
                  <v:textbox inset="0,0,0,0">
                    <w:txbxContent>
                      <w:p w:rsidR="0017628C" w:rsidRDefault="0017628C" w:rsidP="00176316">
                        <w:pPr>
                          <w:spacing w:before="14"/>
                          <w:ind w:left="61"/>
                          <w:rPr>
                            <w:rFonts w:ascii="Arial"/>
                            <w:color w:val="000000"/>
                            <w:sz w:val="18"/>
                          </w:rPr>
                        </w:pPr>
                        <w:r>
                          <w:rPr>
                            <w:rFonts w:ascii="Arial"/>
                            <w:color w:val="FFFFFF"/>
                            <w:sz w:val="18"/>
                          </w:rPr>
                          <w:t>11</w:t>
                        </w:r>
                        <w:r>
                          <w:rPr>
                            <w:rFonts w:ascii="Arial"/>
                            <w:color w:val="FFFFFF"/>
                            <w:spacing w:val="-7"/>
                            <w:sz w:val="18"/>
                          </w:rPr>
                          <w:t xml:space="preserve"> </w:t>
                        </w:r>
                        <w:r>
                          <w:rPr>
                            <w:rFonts w:ascii="Arial"/>
                            <w:color w:val="FFFFFF"/>
                            <w:sz w:val="18"/>
                          </w:rPr>
                          <w:t>(27.5%)</w:t>
                        </w:r>
                      </w:p>
                    </w:txbxContent>
                  </v:textbox>
                </v:shape>
                <v:shape id="docshape77" o:spid="_x0000_s1096" type="#_x0000_t202" style="position:absolute;left:4845;top:2640;width:990;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" fillcolor="#744541" stroked="f">
                  <v:textbox inset="0,0,0,0">
                    <w:txbxContent>
                      <w:p w:rsidR="0017628C" w:rsidRDefault="0017628C" w:rsidP="00176316">
                        <w:pPr>
                          <w:spacing w:before="14"/>
                          <w:ind w:left="61"/>
                          <w:rPr>
                            <w:rFonts w:ascii="Arial"/>
                            <w:color w:val="000000"/>
                            <w:sz w:val="18"/>
                          </w:rPr>
                        </w:pPr>
                        <w:r>
                          <w:rPr>
                            <w:rFonts w:ascii="Arial"/>
                            <w:color w:val="FFFFFF"/>
                            <w:sz w:val="18"/>
                          </w:rPr>
                          <w:t>11</w:t>
                        </w:r>
                        <w:r>
                          <w:rPr>
                            <w:rFonts w:ascii="Arial"/>
                            <w:color w:val="FFFFFF"/>
                            <w:spacing w:val="-7"/>
                            <w:sz w:val="18"/>
                          </w:rPr>
                          <w:t xml:space="preserve"> </w:t>
                        </w:r>
                        <w:r>
                          <w:rPr>
                            <w:rFonts w:ascii="Arial"/>
                            <w:color w:val="FFFFFF"/>
                            <w:sz w:val="18"/>
                          </w:rPr>
                          <w:t>(27.5%)</w:t>
                        </w:r>
                      </w:p>
                    </w:txbxContent>
                  </v:textbox>
                </v:shape>
                <v:shape id="docshape78" o:spid="_x0000_s1097" type="#_x0000_t202" style="position:absolute;left:8085;top:2460;width:1005;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" fillcolor="#744541" stroked="f">
                  <v:textbox inset="0,0,0,0">
                    <w:txbxContent>
                      <w:p w:rsidR="0017628C" w:rsidRDefault="0017628C" w:rsidP="00176316">
                        <w:pPr>
                          <w:spacing w:before="14"/>
                          <w:ind w:left="129"/>
                          <w:rPr>
                            <w:rFonts w:ascii="Arial"/>
                            <w:color w:val="000000"/>
                            <w:sz w:val="18"/>
                          </w:rPr>
                        </w:pPr>
                        <w:r>
                          <w:rPr>
                            <w:rFonts w:ascii="Arial"/>
                            <w:color w:val="FFFFFF"/>
                            <w:sz w:val="18"/>
                          </w:rPr>
                          <w:t>12 (30%)</w:t>
                        </w:r>
                      </w:p>
                    </w:txbxContent>
                  </v:textbox>
                </v:shape>
                <v:shape id="docshape79" o:spid="_x0000_s1098" type="#_x0000_t202" style="position:absolute;left:1590;top:4245;width:1005;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" fillcolor="#744541" stroked="f">
                  <v:textbox inset="0,0,0,0">
                    <w:txbxContent>
                      <w:p w:rsidR="0017628C" w:rsidRDefault="0017628C" w:rsidP="00176316">
                        <w:pPr>
                          <w:spacing w:before="14"/>
                          <w:ind w:left="229"/>
                          <w:rPr>
                            <w:rFonts w:ascii="Arial"/>
                            <w:color w:val="000000"/>
                            <w:sz w:val="18"/>
                          </w:rPr>
                        </w:pPr>
                        <w:r>
                          <w:rPr>
                            <w:rFonts w:ascii="Arial"/>
                            <w:color w:val="FFFFFF"/>
                            <w:sz w:val="18"/>
                          </w:rPr>
                          <w:t>2 (5%)</w:t>
                        </w:r>
                      </w:p>
                    </w:txbxContent>
                  </v:textbox>
                </v:shape>
                <w10:anchorlock/>
              </v:group>
            </w:pict>
          </mc:Fallback>
        </mc:AlternateContent>
      </w:r>
    </w:p>
    <w:p w:rsidR="00176316" w:rsidRDefault="00176316" w:rsidP="00176316">
      <w:pPr>
        <w:rPr>
          <w:rFonts w:ascii="Times New Roman"/>
          <w:sz w:val="20"/>
        </w:rPr>
        <w:sectPr w:rsidR="00176316">
          <w:pgSz w:w="15840" w:h="12240" w:orient="landscape"/>
          <w:pgMar w:top="560" w:right="2260" w:bottom="1680" w:left="2260" w:header="274" w:footer="1490" w:gutter="0"/>
          <w:cols w:space="720"/>
        </w:sectPr>
      </w:pPr>
    </w:p>
    <w:p w:rsidR="00176316" w:rsidRDefault="00176316" w:rsidP="00176316">
      <w:pPr>
        <w:pStyle w:val="BodyText"/>
        <w:rPr>
          <w:rFonts w:ascii="Times New Roman"/>
          <w:sz w:val="20"/>
        </w:rPr>
      </w:pPr>
      <w:r>
        <w:rPr>
          <w:noProof/>
        </w:rPr>
        <w:lastRenderedPageBreak/>
        <mc:AlternateContent>
          <mc:Choice Requires="wpg">
            <w:drawing>
              <wp:anchor distT="0" distB="0" distL="114300" distR="114300" simplePos="0" relativeHeight="251653120" behindDoc="1" locked="0" layoutInCell="1" allowOverlap="1">
                <wp:simplePos x="0" y="0"/>
                <wp:positionH relativeFrom="page">
                  <wp:posOffset>1987550</wp:posOffset>
                </wp:positionH>
                <wp:positionV relativeFrom="page">
                  <wp:posOffset>368300</wp:posOffset>
                </wp:positionV>
                <wp:extent cx="6096000" cy="3638550"/>
                <wp:effectExtent l="6350" t="6350" r="3175" b="3175"/>
                <wp:wrapNone/>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638550"/>
                          <a:chOff x="3130" y="580"/>
                          <a:chExt cx="9600" cy="5730"/>
                        </a:xfrm>
                      </wpg:grpSpPr>
                      <wps:wsp>
                        <wps:cNvPr id="114" name="docshape81"/>
                        <wps:cNvSpPr>
                          <a:spLocks/>
                        </wps:cNvSpPr>
                        <wps:spPr bwMode="auto">
                          <a:xfrm>
                            <a:off x="3137" y="587"/>
                            <a:ext cx="9585" cy="5715"/>
                          </a:xfrm>
                          <a:custGeom>
                            <a:avLst/>
                            <a:gdLst>
                              <a:gd name="T0" fmla="+- 0 3137 3137"/>
                              <a:gd name="T1" fmla="*/ T0 w 9585"/>
                              <a:gd name="T2" fmla="+- 0 6190 587"/>
                              <a:gd name="T3" fmla="*/ 6190 h 5715"/>
                              <a:gd name="T4" fmla="+- 0 3137 3137"/>
                              <a:gd name="T5" fmla="*/ T4 w 9585"/>
                              <a:gd name="T6" fmla="+- 0 700 587"/>
                              <a:gd name="T7" fmla="*/ 700 h 5715"/>
                              <a:gd name="T8" fmla="+- 0 3137 3137"/>
                              <a:gd name="T9" fmla="*/ T8 w 9585"/>
                              <a:gd name="T10" fmla="+- 0 693 587"/>
                              <a:gd name="T11" fmla="*/ 693 h 5715"/>
                              <a:gd name="T12" fmla="+- 0 3138 3137"/>
                              <a:gd name="T13" fmla="*/ T12 w 9585"/>
                              <a:gd name="T14" fmla="+- 0 685 587"/>
                              <a:gd name="T15" fmla="*/ 685 h 5715"/>
                              <a:gd name="T16" fmla="+- 0 3156 3137"/>
                              <a:gd name="T17" fmla="*/ T16 w 9585"/>
                              <a:gd name="T18" fmla="+- 0 637 587"/>
                              <a:gd name="T19" fmla="*/ 637 h 5715"/>
                              <a:gd name="T20" fmla="+- 0 3161 3137"/>
                              <a:gd name="T21" fmla="*/ T20 w 9585"/>
                              <a:gd name="T22" fmla="+- 0 631 587"/>
                              <a:gd name="T23" fmla="*/ 631 h 5715"/>
                              <a:gd name="T24" fmla="+- 0 3165 3137"/>
                              <a:gd name="T25" fmla="*/ T24 w 9585"/>
                              <a:gd name="T26" fmla="+- 0 626 587"/>
                              <a:gd name="T27" fmla="*/ 626 h 5715"/>
                              <a:gd name="T28" fmla="+- 0 3170 3137"/>
                              <a:gd name="T29" fmla="*/ T28 w 9585"/>
                              <a:gd name="T30" fmla="+- 0 620 587"/>
                              <a:gd name="T31" fmla="*/ 620 h 5715"/>
                              <a:gd name="T32" fmla="+- 0 3176 3137"/>
                              <a:gd name="T33" fmla="*/ T32 w 9585"/>
                              <a:gd name="T34" fmla="+- 0 615 587"/>
                              <a:gd name="T35" fmla="*/ 615 h 5715"/>
                              <a:gd name="T36" fmla="+- 0 3207 3137"/>
                              <a:gd name="T37" fmla="*/ T36 w 9585"/>
                              <a:gd name="T38" fmla="+- 0 596 587"/>
                              <a:gd name="T39" fmla="*/ 596 h 5715"/>
                              <a:gd name="T40" fmla="+- 0 3214 3137"/>
                              <a:gd name="T41" fmla="*/ T40 w 9585"/>
                              <a:gd name="T42" fmla="+- 0 593 587"/>
                              <a:gd name="T43" fmla="*/ 593 h 5715"/>
                              <a:gd name="T44" fmla="+- 0 3250 3137"/>
                              <a:gd name="T45" fmla="*/ T44 w 9585"/>
                              <a:gd name="T46" fmla="+- 0 587 587"/>
                              <a:gd name="T47" fmla="*/ 587 h 5715"/>
                              <a:gd name="T48" fmla="+- 0 12610 3137"/>
                              <a:gd name="T49" fmla="*/ T48 w 9585"/>
                              <a:gd name="T50" fmla="+- 0 587 587"/>
                              <a:gd name="T51" fmla="*/ 587 h 5715"/>
                              <a:gd name="T52" fmla="+- 0 12653 3137"/>
                              <a:gd name="T53" fmla="*/ T52 w 9585"/>
                              <a:gd name="T54" fmla="+- 0 596 587"/>
                              <a:gd name="T55" fmla="*/ 596 h 5715"/>
                              <a:gd name="T56" fmla="+- 0 12660 3137"/>
                              <a:gd name="T57" fmla="*/ T56 w 9585"/>
                              <a:gd name="T58" fmla="+- 0 599 587"/>
                              <a:gd name="T59" fmla="*/ 599 h 5715"/>
                              <a:gd name="T60" fmla="+- 0 12690 3137"/>
                              <a:gd name="T61" fmla="*/ T60 w 9585"/>
                              <a:gd name="T62" fmla="+- 0 620 587"/>
                              <a:gd name="T63" fmla="*/ 620 h 5715"/>
                              <a:gd name="T64" fmla="+- 0 12695 3137"/>
                              <a:gd name="T65" fmla="*/ T64 w 9585"/>
                              <a:gd name="T66" fmla="+- 0 626 587"/>
                              <a:gd name="T67" fmla="*/ 626 h 5715"/>
                              <a:gd name="T68" fmla="+- 0 12722 3137"/>
                              <a:gd name="T69" fmla="*/ T68 w 9585"/>
                              <a:gd name="T70" fmla="+- 0 685 587"/>
                              <a:gd name="T71" fmla="*/ 685 h 5715"/>
                              <a:gd name="T72" fmla="+- 0 12722 3137"/>
                              <a:gd name="T73" fmla="*/ T72 w 9585"/>
                              <a:gd name="T74" fmla="+- 0 700 587"/>
                              <a:gd name="T75" fmla="*/ 700 h 5715"/>
                              <a:gd name="T76" fmla="+- 0 12722 3137"/>
                              <a:gd name="T77" fmla="*/ T76 w 9585"/>
                              <a:gd name="T78" fmla="+- 0 6190 587"/>
                              <a:gd name="T79" fmla="*/ 6190 h 5715"/>
                              <a:gd name="T80" fmla="+- 0 12722 3137"/>
                              <a:gd name="T81" fmla="*/ T80 w 9585"/>
                              <a:gd name="T82" fmla="+- 0 6197 587"/>
                              <a:gd name="T83" fmla="*/ 6197 h 5715"/>
                              <a:gd name="T84" fmla="+- 0 12722 3137"/>
                              <a:gd name="T85" fmla="*/ T84 w 9585"/>
                              <a:gd name="T86" fmla="+- 0 6205 587"/>
                              <a:gd name="T87" fmla="*/ 6205 h 5715"/>
                              <a:gd name="T88" fmla="+- 0 12720 3137"/>
                              <a:gd name="T89" fmla="*/ T88 w 9585"/>
                              <a:gd name="T90" fmla="+- 0 6212 587"/>
                              <a:gd name="T91" fmla="*/ 6212 h 5715"/>
                              <a:gd name="T92" fmla="+- 0 12719 3137"/>
                              <a:gd name="T93" fmla="*/ T92 w 9585"/>
                              <a:gd name="T94" fmla="+- 0 6219 587"/>
                              <a:gd name="T95" fmla="*/ 6219 h 5715"/>
                              <a:gd name="T96" fmla="+- 0 12704 3137"/>
                              <a:gd name="T97" fmla="*/ T96 w 9585"/>
                              <a:gd name="T98" fmla="+- 0 6252 587"/>
                              <a:gd name="T99" fmla="*/ 6252 h 5715"/>
                              <a:gd name="T100" fmla="+- 0 12699 3137"/>
                              <a:gd name="T101" fmla="*/ T100 w 9585"/>
                              <a:gd name="T102" fmla="+- 0 6259 587"/>
                              <a:gd name="T103" fmla="*/ 6259 h 5715"/>
                              <a:gd name="T104" fmla="+- 0 12695 3137"/>
                              <a:gd name="T105" fmla="*/ T104 w 9585"/>
                              <a:gd name="T106" fmla="+- 0 6264 587"/>
                              <a:gd name="T107" fmla="*/ 6264 h 5715"/>
                              <a:gd name="T108" fmla="+- 0 12690 3137"/>
                              <a:gd name="T109" fmla="*/ T108 w 9585"/>
                              <a:gd name="T110" fmla="+- 0 6270 587"/>
                              <a:gd name="T111" fmla="*/ 6270 h 5715"/>
                              <a:gd name="T112" fmla="+- 0 12684 3137"/>
                              <a:gd name="T113" fmla="*/ T112 w 9585"/>
                              <a:gd name="T114" fmla="+- 0 6275 587"/>
                              <a:gd name="T115" fmla="*/ 6275 h 5715"/>
                              <a:gd name="T116" fmla="+- 0 12679 3137"/>
                              <a:gd name="T117" fmla="*/ T116 w 9585"/>
                              <a:gd name="T118" fmla="+- 0 6279 587"/>
                              <a:gd name="T119" fmla="*/ 6279 h 5715"/>
                              <a:gd name="T120" fmla="+- 0 12672 3137"/>
                              <a:gd name="T121" fmla="*/ T120 w 9585"/>
                              <a:gd name="T122" fmla="+- 0 6284 587"/>
                              <a:gd name="T123" fmla="*/ 6284 h 5715"/>
                              <a:gd name="T124" fmla="+- 0 12666 3137"/>
                              <a:gd name="T125" fmla="*/ T124 w 9585"/>
                              <a:gd name="T126" fmla="+- 0 6288 587"/>
                              <a:gd name="T127" fmla="*/ 6288 h 5715"/>
                              <a:gd name="T128" fmla="+- 0 12632 3137"/>
                              <a:gd name="T129" fmla="*/ T128 w 9585"/>
                              <a:gd name="T130" fmla="+- 0 6300 587"/>
                              <a:gd name="T131" fmla="*/ 6300 h 5715"/>
                              <a:gd name="T132" fmla="+- 0 12625 3137"/>
                              <a:gd name="T133" fmla="*/ T132 w 9585"/>
                              <a:gd name="T134" fmla="+- 0 6302 587"/>
                              <a:gd name="T135" fmla="*/ 6302 h 5715"/>
                              <a:gd name="T136" fmla="+- 0 12617 3137"/>
                              <a:gd name="T137" fmla="*/ T136 w 9585"/>
                              <a:gd name="T138" fmla="+- 0 6302 587"/>
                              <a:gd name="T139" fmla="*/ 6302 h 5715"/>
                              <a:gd name="T140" fmla="+- 0 12610 3137"/>
                              <a:gd name="T141" fmla="*/ T140 w 9585"/>
                              <a:gd name="T142" fmla="+- 0 6302 587"/>
                              <a:gd name="T143" fmla="*/ 6302 h 5715"/>
                              <a:gd name="T144" fmla="+- 0 3250 3137"/>
                              <a:gd name="T145" fmla="*/ T144 w 9585"/>
                              <a:gd name="T146" fmla="+- 0 6302 587"/>
                              <a:gd name="T147" fmla="*/ 6302 h 5715"/>
                              <a:gd name="T148" fmla="+- 0 3243 3137"/>
                              <a:gd name="T149" fmla="*/ T148 w 9585"/>
                              <a:gd name="T150" fmla="+- 0 6302 587"/>
                              <a:gd name="T151" fmla="*/ 6302 h 5715"/>
                              <a:gd name="T152" fmla="+- 0 3235 3137"/>
                              <a:gd name="T153" fmla="*/ T152 w 9585"/>
                              <a:gd name="T154" fmla="+- 0 6302 587"/>
                              <a:gd name="T155" fmla="*/ 6302 h 5715"/>
                              <a:gd name="T156" fmla="+- 0 3228 3137"/>
                              <a:gd name="T157" fmla="*/ T156 w 9585"/>
                              <a:gd name="T158" fmla="+- 0 6300 587"/>
                              <a:gd name="T159" fmla="*/ 6300 h 5715"/>
                              <a:gd name="T160" fmla="+- 0 3221 3137"/>
                              <a:gd name="T161" fmla="*/ T160 w 9585"/>
                              <a:gd name="T162" fmla="+- 0 6299 587"/>
                              <a:gd name="T163" fmla="*/ 6299 h 5715"/>
                              <a:gd name="T164" fmla="+- 0 3214 3137"/>
                              <a:gd name="T165" fmla="*/ T164 w 9585"/>
                              <a:gd name="T166" fmla="+- 0 6297 587"/>
                              <a:gd name="T167" fmla="*/ 6297 h 5715"/>
                              <a:gd name="T168" fmla="+- 0 3207 3137"/>
                              <a:gd name="T169" fmla="*/ T168 w 9585"/>
                              <a:gd name="T170" fmla="+- 0 6294 587"/>
                              <a:gd name="T171" fmla="*/ 6294 h 5715"/>
                              <a:gd name="T172" fmla="+- 0 3200 3137"/>
                              <a:gd name="T173" fmla="*/ T172 w 9585"/>
                              <a:gd name="T174" fmla="+- 0 6291 587"/>
                              <a:gd name="T175" fmla="*/ 6291 h 5715"/>
                              <a:gd name="T176" fmla="+- 0 3170 3137"/>
                              <a:gd name="T177" fmla="*/ T176 w 9585"/>
                              <a:gd name="T178" fmla="+- 0 6270 587"/>
                              <a:gd name="T179" fmla="*/ 6270 h 5715"/>
                              <a:gd name="T180" fmla="+- 0 3165 3137"/>
                              <a:gd name="T181" fmla="*/ T180 w 9585"/>
                              <a:gd name="T182" fmla="+- 0 6264 587"/>
                              <a:gd name="T183" fmla="*/ 6264 h 5715"/>
                              <a:gd name="T184" fmla="+- 0 3161 3137"/>
                              <a:gd name="T185" fmla="*/ T184 w 9585"/>
                              <a:gd name="T186" fmla="+- 0 6259 587"/>
                              <a:gd name="T187" fmla="*/ 6259 h 5715"/>
                              <a:gd name="T188" fmla="+- 0 3156 3137"/>
                              <a:gd name="T189" fmla="*/ T188 w 9585"/>
                              <a:gd name="T190" fmla="+- 0 6252 587"/>
                              <a:gd name="T191" fmla="*/ 6252 h 5715"/>
                              <a:gd name="T192" fmla="+- 0 3152 3137"/>
                              <a:gd name="T193" fmla="*/ T192 w 9585"/>
                              <a:gd name="T194" fmla="+- 0 6246 587"/>
                              <a:gd name="T195" fmla="*/ 6246 h 5715"/>
                              <a:gd name="T196" fmla="+- 0 3140 3137"/>
                              <a:gd name="T197" fmla="*/ T196 w 9585"/>
                              <a:gd name="T198" fmla="+- 0 6212 587"/>
                              <a:gd name="T199" fmla="*/ 6212 h 5715"/>
                              <a:gd name="T200" fmla="+- 0 3138 3137"/>
                              <a:gd name="T201" fmla="*/ T200 w 9585"/>
                              <a:gd name="T202" fmla="+- 0 6205 587"/>
                              <a:gd name="T203" fmla="*/ 6205 h 5715"/>
                              <a:gd name="T204" fmla="+- 0 3137 3137"/>
                              <a:gd name="T205" fmla="*/ T204 w 9585"/>
                              <a:gd name="T206" fmla="+- 0 6197 587"/>
                              <a:gd name="T207" fmla="*/ 6197 h 5715"/>
                              <a:gd name="T208" fmla="+- 0 3137 3137"/>
                              <a:gd name="T209" fmla="*/ T208 w 9585"/>
                              <a:gd name="T210" fmla="+- 0 6190 587"/>
                              <a:gd name="T211" fmla="*/ 6190 h 57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9585" h="5715">
                                <a:moveTo>
                                  <a:pt x="0" y="5603"/>
                                </a:moveTo>
                                <a:lnTo>
                                  <a:pt x="0" y="113"/>
                                </a:lnTo>
                                <a:lnTo>
                                  <a:pt x="0" y="106"/>
                                </a:lnTo>
                                <a:lnTo>
                                  <a:pt x="1" y="98"/>
                                </a:lnTo>
                                <a:lnTo>
                                  <a:pt x="19" y="50"/>
                                </a:lnTo>
                                <a:lnTo>
                                  <a:pt x="24" y="44"/>
                                </a:lnTo>
                                <a:lnTo>
                                  <a:pt x="28" y="39"/>
                                </a:lnTo>
                                <a:lnTo>
                                  <a:pt x="33" y="33"/>
                                </a:lnTo>
                                <a:lnTo>
                                  <a:pt x="39" y="28"/>
                                </a:lnTo>
                                <a:lnTo>
                                  <a:pt x="70" y="9"/>
                                </a:lnTo>
                                <a:lnTo>
                                  <a:pt x="77" y="6"/>
                                </a:lnTo>
                                <a:lnTo>
                                  <a:pt x="113" y="0"/>
                                </a:lnTo>
                                <a:lnTo>
                                  <a:pt x="9473" y="0"/>
                                </a:lnTo>
                                <a:lnTo>
                                  <a:pt x="9516" y="9"/>
                                </a:lnTo>
                                <a:lnTo>
                                  <a:pt x="9523" y="12"/>
                                </a:lnTo>
                                <a:lnTo>
                                  <a:pt x="9553" y="33"/>
                                </a:lnTo>
                                <a:lnTo>
                                  <a:pt x="9558" y="39"/>
                                </a:lnTo>
                                <a:lnTo>
                                  <a:pt x="9585" y="98"/>
                                </a:lnTo>
                                <a:lnTo>
                                  <a:pt x="9585" y="113"/>
                                </a:lnTo>
                                <a:lnTo>
                                  <a:pt x="9585" y="5603"/>
                                </a:lnTo>
                                <a:lnTo>
                                  <a:pt x="9585" y="5610"/>
                                </a:lnTo>
                                <a:lnTo>
                                  <a:pt x="9585" y="5618"/>
                                </a:lnTo>
                                <a:lnTo>
                                  <a:pt x="9583" y="5625"/>
                                </a:lnTo>
                                <a:lnTo>
                                  <a:pt x="9582" y="5632"/>
                                </a:lnTo>
                                <a:lnTo>
                                  <a:pt x="9567" y="5665"/>
                                </a:lnTo>
                                <a:lnTo>
                                  <a:pt x="9562" y="5672"/>
                                </a:lnTo>
                                <a:lnTo>
                                  <a:pt x="9558" y="5677"/>
                                </a:lnTo>
                                <a:lnTo>
                                  <a:pt x="9553" y="5683"/>
                                </a:lnTo>
                                <a:lnTo>
                                  <a:pt x="9547" y="5688"/>
                                </a:lnTo>
                                <a:lnTo>
                                  <a:pt x="9542" y="5692"/>
                                </a:lnTo>
                                <a:lnTo>
                                  <a:pt x="9535" y="5697"/>
                                </a:lnTo>
                                <a:lnTo>
                                  <a:pt x="9529" y="5701"/>
                                </a:lnTo>
                                <a:lnTo>
                                  <a:pt x="9495" y="5713"/>
                                </a:lnTo>
                                <a:lnTo>
                                  <a:pt x="9488" y="5715"/>
                                </a:lnTo>
                                <a:lnTo>
                                  <a:pt x="9480" y="5715"/>
                                </a:lnTo>
                                <a:lnTo>
                                  <a:pt x="9473" y="5715"/>
                                </a:lnTo>
                                <a:lnTo>
                                  <a:pt x="113" y="5715"/>
                                </a:lnTo>
                                <a:lnTo>
                                  <a:pt x="106" y="5715"/>
                                </a:lnTo>
                                <a:lnTo>
                                  <a:pt x="98" y="5715"/>
                                </a:lnTo>
                                <a:lnTo>
                                  <a:pt x="91" y="5713"/>
                                </a:lnTo>
                                <a:lnTo>
                                  <a:pt x="84" y="5712"/>
                                </a:lnTo>
                                <a:lnTo>
                                  <a:pt x="77" y="5710"/>
                                </a:lnTo>
                                <a:lnTo>
                                  <a:pt x="70" y="5707"/>
                                </a:lnTo>
                                <a:lnTo>
                                  <a:pt x="63" y="5704"/>
                                </a:lnTo>
                                <a:lnTo>
                                  <a:pt x="33" y="5683"/>
                                </a:lnTo>
                                <a:lnTo>
                                  <a:pt x="28" y="5677"/>
                                </a:lnTo>
                                <a:lnTo>
                                  <a:pt x="24" y="5672"/>
                                </a:lnTo>
                                <a:lnTo>
                                  <a:pt x="19" y="5665"/>
                                </a:lnTo>
                                <a:lnTo>
                                  <a:pt x="15" y="5659"/>
                                </a:lnTo>
                                <a:lnTo>
                                  <a:pt x="3" y="5625"/>
                                </a:lnTo>
                                <a:lnTo>
                                  <a:pt x="1" y="5618"/>
                                </a:lnTo>
                                <a:lnTo>
                                  <a:pt x="0" y="5610"/>
                                </a:lnTo>
                                <a:lnTo>
                                  <a:pt x="0" y="56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docshape82"/>
                        <wps:cNvSpPr>
                          <a:spLocks noChangeArrowheads="1"/>
                        </wps:cNvSpPr>
                        <wps:spPr bwMode="auto">
                          <a:xfrm>
                            <a:off x="3505" y="2335"/>
                            <a:ext cx="903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docshape83"/>
                        <wps:cNvSpPr txBox="1">
                          <a:spLocks noChangeArrowheads="1"/>
                        </wps:cNvSpPr>
                        <wps:spPr bwMode="auto">
                          <a:xfrm>
                            <a:off x="3505" y="918"/>
                            <a:ext cx="8191"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line="292" w:lineRule="auto"/>
                                <w:rPr>
                                  <w:rFonts w:ascii="Calibri"/>
                                  <w:sz w:val="24"/>
                                </w:rPr>
                              </w:pPr>
                              <w:r>
                                <w:rPr>
                                  <w:rFonts w:ascii="Calibri"/>
                                  <w:color w:val="202024"/>
                                  <w:w w:val="110"/>
                                  <w:sz w:val="24"/>
                                </w:rPr>
                                <w:t>5.</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what</w:t>
                              </w:r>
                              <w:r>
                                <w:rPr>
                                  <w:rFonts w:ascii="Calibri"/>
                                  <w:color w:val="202024"/>
                                  <w:spacing w:val="7"/>
                                  <w:w w:val="110"/>
                                  <w:sz w:val="24"/>
                                </w:rPr>
                                <w:t xml:space="preserve"> </w:t>
                              </w:r>
                              <w:r>
                                <w:rPr>
                                  <w:rFonts w:ascii="Calibri"/>
                                  <w:color w:val="202024"/>
                                  <w:w w:val="110"/>
                                  <w:sz w:val="24"/>
                                </w:rPr>
                                <w:t>extent</w:t>
                              </w:r>
                              <w:r>
                                <w:rPr>
                                  <w:rFonts w:ascii="Calibri"/>
                                  <w:color w:val="202024"/>
                                  <w:spacing w:val="6"/>
                                  <w:w w:val="110"/>
                                  <w:sz w:val="24"/>
                                </w:rPr>
                                <w:t xml:space="preserve"> </w:t>
                              </w:r>
                              <w:r>
                                <w:rPr>
                                  <w:rFonts w:ascii="Calibri"/>
                                  <w:color w:val="202024"/>
                                  <w:w w:val="110"/>
                                  <w:sz w:val="24"/>
                                </w:rPr>
                                <w:t>did</w:t>
                              </w:r>
                              <w:r>
                                <w:rPr>
                                  <w:rFonts w:ascii="Calibri"/>
                                  <w:color w:val="202024"/>
                                  <w:spacing w:val="7"/>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6"/>
                                  <w:w w:val="110"/>
                                  <w:sz w:val="24"/>
                                </w:rPr>
                                <w:t xml:space="preserve"> </w:t>
                              </w:r>
                              <w:r>
                                <w:rPr>
                                  <w:rFonts w:ascii="Calibri"/>
                                  <w:color w:val="202024"/>
                                  <w:w w:val="110"/>
                                  <w:sz w:val="24"/>
                                </w:rPr>
                                <w:t>helpful</w:t>
                              </w:r>
                              <w:r>
                                <w:rPr>
                                  <w:rFonts w:ascii="Calibri"/>
                                  <w:color w:val="202024"/>
                                  <w:spacing w:val="7"/>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passing</w:t>
                              </w:r>
                              <w:r>
                                <w:rPr>
                                  <w:rFonts w:ascii="Calibri"/>
                                  <w:color w:val="202024"/>
                                  <w:spacing w:val="7"/>
                                  <w:w w:val="110"/>
                                  <w:sz w:val="24"/>
                                </w:rPr>
                                <w:t xml:space="preserve"> </w:t>
                              </w:r>
                              <w:r>
                                <w:rPr>
                                  <w:rFonts w:ascii="Calibri"/>
                                  <w:color w:val="202024"/>
                                  <w:w w:val="110"/>
                                  <w:sz w:val="24"/>
                                </w:rPr>
                                <w:t>the</w:t>
                              </w:r>
                              <w:r>
                                <w:rPr>
                                  <w:rFonts w:ascii="Calibri"/>
                                  <w:color w:val="202024"/>
                                  <w:spacing w:val="6"/>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56"/>
                                  <w:w w:val="110"/>
                                  <w:sz w:val="24"/>
                                </w:rPr>
                                <w:t xml:space="preserve"> </w:t>
                              </w:r>
                              <w:r>
                                <w:rPr>
                                  <w:rFonts w:ascii="Calibri"/>
                                  <w:color w:val="202024"/>
                                  <w:w w:val="110"/>
                                  <w:sz w:val="24"/>
                                </w:rPr>
                                <w:t>play</w:t>
                              </w:r>
                              <w:r>
                                <w:rPr>
                                  <w:rFonts w:ascii="Calibri"/>
                                  <w:color w:val="202024"/>
                                  <w:spacing w:val="-1"/>
                                  <w:w w:val="110"/>
                                  <w:sz w:val="24"/>
                                </w:rPr>
                                <w:t xml:space="preserve"> </w:t>
                              </w:r>
                              <w:r>
                                <w:rPr>
                                  <w:rFonts w:ascii="Calibri"/>
                                  <w:color w:val="202024"/>
                                  <w:w w:val="110"/>
                                  <w:sz w:val="24"/>
                                </w:rPr>
                                <w:t>a role in your decision to acquire the 150-credit hours?</w:t>
                              </w:r>
                            </w:p>
                            <w:p w:rsidR="0017628C" w:rsidRDefault="0017628C" w:rsidP="00176316">
                              <w:pPr>
                                <w:spacing w:before="102" w:line="215" w:lineRule="exact"/>
                                <w:rPr>
                                  <w:rFonts w:ascii="Roboto"/>
                                  <w:sz w:val="18"/>
                                </w:rPr>
                              </w:pPr>
                              <w:r>
                                <w:rPr>
                                  <w:color w:val="202024"/>
                                  <w:sz w:val="18"/>
                                </w:rPr>
                                <w:t>39</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17" name="docshape84"/>
                        <wps:cNvSpPr txBox="1">
                          <a:spLocks noChangeArrowheads="1"/>
                        </wps:cNvSpPr>
                        <wps:spPr bwMode="auto">
                          <a:xfrm>
                            <a:off x="4024" y="2392"/>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20</w:t>
                              </w:r>
                            </w:p>
                          </w:txbxContent>
                        </wps:txbx>
                        <wps:bodyPr rot="0" vert="horz" wrap="square" lIns="0" tIns="0" rIns="0" bIns="0" anchor="t" anchorCtr="0" upright="1">
                          <a:noAutofit/>
                        </wps:bodyPr>
                      </wps:wsp>
                      <wps:wsp>
                        <wps:cNvPr id="118" name="docshape85"/>
                        <wps:cNvSpPr txBox="1">
                          <a:spLocks noChangeArrowheads="1"/>
                        </wps:cNvSpPr>
                        <wps:spPr bwMode="auto">
                          <a:xfrm>
                            <a:off x="4024" y="3063"/>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15</w:t>
                              </w:r>
                            </w:p>
                          </w:txbxContent>
                        </wps:txbx>
                        <wps:bodyPr rot="0" vert="horz" wrap="square" lIns="0" tIns="0" rIns="0" bIns="0" anchor="t" anchorCtr="0" upright="1">
                          <a:noAutofit/>
                        </wps:bodyPr>
                      </wps:wsp>
                      <wps:wsp>
                        <wps:cNvPr id="119" name="docshape86"/>
                        <wps:cNvSpPr txBox="1">
                          <a:spLocks noChangeArrowheads="1"/>
                        </wps:cNvSpPr>
                        <wps:spPr bwMode="auto">
                          <a:xfrm>
                            <a:off x="4024" y="3735"/>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10</w:t>
                              </w:r>
                            </w:p>
                          </w:txbxContent>
                        </wps:txbx>
                        <wps:bodyPr rot="0" vert="horz" wrap="square" lIns="0" tIns="0" rIns="0" bIns="0" anchor="t" anchorCtr="0" upright="1">
                          <a:noAutofit/>
                        </wps:bodyPr>
                      </wps:wsp>
                      <wps:wsp>
                        <wps:cNvPr id="120" name="docshape87"/>
                        <wps:cNvSpPr txBox="1">
                          <a:spLocks noChangeArrowheads="1"/>
                        </wps:cNvSpPr>
                        <wps:spPr bwMode="auto">
                          <a:xfrm>
                            <a:off x="4124" y="4406"/>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5</w:t>
                              </w:r>
                            </w:p>
                          </w:txbxContent>
                        </wps:txbx>
                        <wps:bodyPr rot="0" vert="horz" wrap="square" lIns="0" tIns="0" rIns="0" bIns="0" anchor="t" anchorCtr="0" upright="1">
                          <a:noAutofit/>
                        </wps:bodyPr>
                      </wps:wsp>
                      <wps:wsp>
                        <wps:cNvPr id="121" name="docshape88"/>
                        <wps:cNvSpPr txBox="1">
                          <a:spLocks noChangeArrowheads="1"/>
                        </wps:cNvSpPr>
                        <wps:spPr bwMode="auto">
                          <a:xfrm>
                            <a:off x="4124" y="5077"/>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0</w:t>
                              </w:r>
                            </w:p>
                          </w:txbxContent>
                        </wps:txbx>
                        <wps:bodyPr rot="0" vert="horz" wrap="square" lIns="0" tIns="0" rIns="0" bIns="0" anchor="t" anchorCtr="0" upright="1">
                          <a:noAutofit/>
                        </wps:bodyPr>
                      </wps:wsp>
                      <wps:wsp>
                        <wps:cNvPr id="122" name="docshape89"/>
                        <wps:cNvSpPr txBox="1">
                          <a:spLocks noChangeArrowheads="1"/>
                        </wps:cNvSpPr>
                        <wps:spPr bwMode="auto">
                          <a:xfrm>
                            <a:off x="5173" y="528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1</w:t>
                              </w:r>
                            </w:p>
                          </w:txbxContent>
                        </wps:txbx>
                        <wps:bodyPr rot="0" vert="horz" wrap="square" lIns="0" tIns="0" rIns="0" bIns="0" anchor="t" anchorCtr="0" upright="1">
                          <a:noAutofit/>
                        </wps:bodyPr>
                      </wps:wsp>
                      <wps:wsp>
                        <wps:cNvPr id="123" name="docshape90"/>
                        <wps:cNvSpPr txBox="1">
                          <a:spLocks noChangeArrowheads="1"/>
                        </wps:cNvSpPr>
                        <wps:spPr bwMode="auto">
                          <a:xfrm>
                            <a:off x="6796" y="528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2</w:t>
                              </w:r>
                            </w:p>
                          </w:txbxContent>
                        </wps:txbx>
                        <wps:bodyPr rot="0" vert="horz" wrap="square" lIns="0" tIns="0" rIns="0" bIns="0" anchor="t" anchorCtr="0" upright="1">
                          <a:noAutofit/>
                        </wps:bodyPr>
                      </wps:wsp>
                      <wps:wsp>
                        <wps:cNvPr id="124" name="docshape91"/>
                        <wps:cNvSpPr txBox="1">
                          <a:spLocks noChangeArrowheads="1"/>
                        </wps:cNvSpPr>
                        <wps:spPr bwMode="auto">
                          <a:xfrm>
                            <a:off x="8419" y="528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3</w:t>
                              </w:r>
                            </w:p>
                          </w:txbxContent>
                        </wps:txbx>
                        <wps:bodyPr rot="0" vert="horz" wrap="square" lIns="0" tIns="0" rIns="0" bIns="0" anchor="t" anchorCtr="0" upright="1">
                          <a:noAutofit/>
                        </wps:bodyPr>
                      </wps:wsp>
                      <wps:wsp>
                        <wps:cNvPr id="125" name="docshape92"/>
                        <wps:cNvSpPr txBox="1">
                          <a:spLocks noChangeArrowheads="1"/>
                        </wps:cNvSpPr>
                        <wps:spPr bwMode="auto">
                          <a:xfrm>
                            <a:off x="10042" y="528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4</w:t>
                              </w:r>
                            </w:p>
                          </w:txbxContent>
                        </wps:txbx>
                        <wps:bodyPr rot="0" vert="horz" wrap="square" lIns="0" tIns="0" rIns="0" bIns="0" anchor="t" anchorCtr="0" upright="1">
                          <a:noAutofit/>
                        </wps:bodyPr>
                      </wps:wsp>
                      <wps:wsp>
                        <wps:cNvPr id="126" name="docshape93"/>
                        <wps:cNvSpPr txBox="1">
                          <a:spLocks noChangeArrowheads="1"/>
                        </wps:cNvSpPr>
                        <wps:spPr bwMode="auto">
                          <a:xfrm>
                            <a:off x="11665" y="528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13" o:spid="_x0000_s1099" style="position:absolute;margin-left:156.5pt;margin-top:29pt;width:480pt;height:286.5pt;z-index:-251663360;mso-position-horizontal-relative:page;mso-position-vertical-relative:page" coordorigin="3130,580" coordsize="9600,5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">
                <v:shape id="docshape81" o:spid="_x0000_s1100" style="position:absolute;left:3137;top:587;width:9585;height:5715;visibility:visible;mso-wrap-style:square;v-text-anchor:top" coordsize="958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" path="m,5603l,113r,-7l1,98,19,50r5,-6l28,39r5,-6l39,28,70,9,77,6,113,,9473,r43,9l9523,12r30,21l9558,39r27,59l9585,113r,5490l9585,5610r,8l9583,5625r-1,7l9567,5665r-5,7l9558,5677r-5,6l9547,5688r-5,4l9535,5697r-6,4l9495,5713r-7,2l9480,5715r-7,l113,5715r-7,l98,5715r-7,-2l84,5712r-7,-2l70,5707r-7,-3l33,5683r-5,-6l24,5672r-5,-7l15,5659,3,5625r-2,-7l,5610r,-7xe" filled="f" strokecolor="#d9dbdf">
                  <v:path arrowok="t" o:connecttype="custom" o:connectlocs="0,6190;0,700;0,693;1,685;19,637;24,631;28,626;33,620;39,615;70,596;77,593;113,587;9473,587;9516,596;9523,599;9553,620;9558,626;9585,685;9585,700;9585,6190;9585,6197;9585,6205;9583,6212;9582,6219;9567,6252;9562,6259;9558,6264;9553,6270;9547,6275;9542,6279;9535,6284;9529,6288;9495,6300;9488,6302;9480,6302;9473,6302;113,6302;106,6302;98,6302;91,6300;84,6299;77,6297;70,6294;63,6291;33,6270;28,6264;24,6259;19,6252;15,6246;3,6212;1,6205;0,6197;0,6190" o:connectangles="0,0,0,0,0,0,0,0,0,0,0,0,0,0,0,0,0,0,0,0,0,0,0,0,0,0,0,0,0,0,0,0,0,0,0,0,0,0,0,0,0,0,0,0,0,0,0,0,0,0,0,0,0"/>
                </v:shape>
                <v:rect id="docshape82" o:spid="_x0000_s1101" style="position:absolute;left:3505;top:2335;width:903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" stroked="f"/>
                <v:shape id="docshape83" o:spid="_x0000_s1102" type="#_x0000_t202" style="position:absolute;left:3505;top:918;width:8191;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rsidR="0017628C" w:rsidRDefault="0017628C" w:rsidP="00176316">
                        <w:pPr>
                          <w:spacing w:before="3" w:line="292" w:lineRule="auto"/>
                          <w:rPr>
                            <w:rFonts w:ascii="Calibri"/>
                            <w:sz w:val="24"/>
                          </w:rPr>
                        </w:pPr>
                        <w:r>
                          <w:rPr>
                            <w:rFonts w:ascii="Calibri"/>
                            <w:color w:val="202024"/>
                            <w:w w:val="110"/>
                            <w:sz w:val="24"/>
                          </w:rPr>
                          <w:t>5.</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what</w:t>
                        </w:r>
                        <w:r>
                          <w:rPr>
                            <w:rFonts w:ascii="Calibri"/>
                            <w:color w:val="202024"/>
                            <w:spacing w:val="7"/>
                            <w:w w:val="110"/>
                            <w:sz w:val="24"/>
                          </w:rPr>
                          <w:t xml:space="preserve"> </w:t>
                        </w:r>
                        <w:r>
                          <w:rPr>
                            <w:rFonts w:ascii="Calibri"/>
                            <w:color w:val="202024"/>
                            <w:w w:val="110"/>
                            <w:sz w:val="24"/>
                          </w:rPr>
                          <w:t>extent</w:t>
                        </w:r>
                        <w:r>
                          <w:rPr>
                            <w:rFonts w:ascii="Calibri"/>
                            <w:color w:val="202024"/>
                            <w:spacing w:val="6"/>
                            <w:w w:val="110"/>
                            <w:sz w:val="24"/>
                          </w:rPr>
                          <w:t xml:space="preserve"> </w:t>
                        </w:r>
                        <w:r>
                          <w:rPr>
                            <w:rFonts w:ascii="Calibri"/>
                            <w:color w:val="202024"/>
                            <w:w w:val="110"/>
                            <w:sz w:val="24"/>
                          </w:rPr>
                          <w:t>did</w:t>
                        </w:r>
                        <w:r>
                          <w:rPr>
                            <w:rFonts w:ascii="Calibri"/>
                            <w:color w:val="202024"/>
                            <w:spacing w:val="7"/>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6"/>
                            <w:w w:val="110"/>
                            <w:sz w:val="24"/>
                          </w:rPr>
                          <w:t xml:space="preserve"> </w:t>
                        </w:r>
                        <w:r>
                          <w:rPr>
                            <w:rFonts w:ascii="Calibri"/>
                            <w:color w:val="202024"/>
                            <w:w w:val="110"/>
                            <w:sz w:val="24"/>
                          </w:rPr>
                          <w:t>helpful</w:t>
                        </w:r>
                        <w:r>
                          <w:rPr>
                            <w:rFonts w:ascii="Calibri"/>
                            <w:color w:val="202024"/>
                            <w:spacing w:val="7"/>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passing</w:t>
                        </w:r>
                        <w:r>
                          <w:rPr>
                            <w:rFonts w:ascii="Calibri"/>
                            <w:color w:val="202024"/>
                            <w:spacing w:val="7"/>
                            <w:w w:val="110"/>
                            <w:sz w:val="24"/>
                          </w:rPr>
                          <w:t xml:space="preserve"> </w:t>
                        </w:r>
                        <w:r>
                          <w:rPr>
                            <w:rFonts w:ascii="Calibri"/>
                            <w:color w:val="202024"/>
                            <w:w w:val="110"/>
                            <w:sz w:val="24"/>
                          </w:rPr>
                          <w:t>the</w:t>
                        </w:r>
                        <w:r>
                          <w:rPr>
                            <w:rFonts w:ascii="Calibri"/>
                            <w:color w:val="202024"/>
                            <w:spacing w:val="6"/>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56"/>
                            <w:w w:val="110"/>
                            <w:sz w:val="24"/>
                          </w:rPr>
                          <w:t xml:space="preserve"> </w:t>
                        </w:r>
                        <w:r>
                          <w:rPr>
                            <w:rFonts w:ascii="Calibri"/>
                            <w:color w:val="202024"/>
                            <w:w w:val="110"/>
                            <w:sz w:val="24"/>
                          </w:rPr>
                          <w:t>play</w:t>
                        </w:r>
                        <w:r>
                          <w:rPr>
                            <w:rFonts w:ascii="Calibri"/>
                            <w:color w:val="202024"/>
                            <w:spacing w:val="-1"/>
                            <w:w w:val="110"/>
                            <w:sz w:val="24"/>
                          </w:rPr>
                          <w:t xml:space="preserve"> </w:t>
                        </w:r>
                        <w:r>
                          <w:rPr>
                            <w:rFonts w:ascii="Calibri"/>
                            <w:color w:val="202024"/>
                            <w:w w:val="110"/>
                            <w:sz w:val="24"/>
                          </w:rPr>
                          <w:t>a role in your decision to acquire the 150-credit hours?</w:t>
                        </w:r>
                      </w:p>
                      <w:p w:rsidR="0017628C" w:rsidRDefault="0017628C" w:rsidP="00176316">
                        <w:pPr>
                          <w:spacing w:before="102" w:line="215" w:lineRule="exact"/>
                          <w:rPr>
                            <w:rFonts w:ascii="Roboto"/>
                            <w:sz w:val="18"/>
                          </w:rPr>
                        </w:pPr>
                        <w:r>
                          <w:rPr>
                            <w:color w:val="202024"/>
                            <w:sz w:val="18"/>
                          </w:rPr>
                          <w:t>39</w:t>
                        </w:r>
                        <w:r>
                          <w:rPr>
                            <w:color w:val="202024"/>
                            <w:spacing w:val="25"/>
                            <w:sz w:val="18"/>
                          </w:rPr>
                          <w:t xml:space="preserve"> </w:t>
                        </w:r>
                        <w:r>
                          <w:rPr>
                            <w:color w:val="202024"/>
                            <w:sz w:val="18"/>
                          </w:rPr>
                          <w:t>responses</w:t>
                        </w:r>
                      </w:p>
                    </w:txbxContent>
                  </v:textbox>
                </v:shape>
                <v:shape id="docshape84" o:spid="_x0000_s1103" type="#_x0000_t202" style="position:absolute;left:4024;top:2392;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444444"/>
                            <w:sz w:val="18"/>
                          </w:rPr>
                          <w:t>20</w:t>
                        </w:r>
                      </w:p>
                    </w:txbxContent>
                  </v:textbox>
                </v:shape>
                <v:shape id="docshape85" o:spid="_x0000_s1104" type="#_x0000_t202" style="position:absolute;left:4024;top:3063;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rsidR="0017628C" w:rsidRDefault="0017628C" w:rsidP="00176316">
                        <w:pPr>
                          <w:spacing w:line="201" w:lineRule="exact"/>
                          <w:rPr>
                            <w:rFonts w:ascii="Arial"/>
                            <w:sz w:val="18"/>
                          </w:rPr>
                        </w:pPr>
                        <w:r>
                          <w:rPr>
                            <w:rFonts w:ascii="Arial"/>
                            <w:color w:val="444444"/>
                            <w:sz w:val="18"/>
                          </w:rPr>
                          <w:t>15</w:t>
                        </w:r>
                      </w:p>
                    </w:txbxContent>
                  </v:textbox>
                </v:shape>
                <v:shape id="docshape86" o:spid="_x0000_s1105" type="#_x0000_t202" style="position:absolute;left:4024;top:3735;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rsidR="0017628C" w:rsidRDefault="0017628C" w:rsidP="00176316">
                        <w:pPr>
                          <w:spacing w:line="201" w:lineRule="exact"/>
                          <w:rPr>
                            <w:rFonts w:ascii="Arial"/>
                            <w:sz w:val="18"/>
                          </w:rPr>
                        </w:pPr>
                        <w:r>
                          <w:rPr>
                            <w:rFonts w:ascii="Arial"/>
                            <w:color w:val="444444"/>
                            <w:sz w:val="18"/>
                          </w:rPr>
                          <w:t>10</w:t>
                        </w:r>
                      </w:p>
                    </w:txbxContent>
                  </v:textbox>
                </v:shape>
                <v:shape id="docshape87" o:spid="_x0000_s1106" type="#_x0000_t202" style="position:absolute;left:4124;top:4406;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rsidR="0017628C" w:rsidRDefault="0017628C" w:rsidP="00176316">
                        <w:pPr>
                          <w:spacing w:line="201" w:lineRule="exact"/>
                          <w:rPr>
                            <w:rFonts w:ascii="Arial"/>
                            <w:sz w:val="18"/>
                          </w:rPr>
                        </w:pPr>
                        <w:r>
                          <w:rPr>
                            <w:rFonts w:ascii="Arial"/>
                            <w:color w:val="444444"/>
                            <w:sz w:val="18"/>
                          </w:rPr>
                          <w:t>5</w:t>
                        </w:r>
                      </w:p>
                    </w:txbxContent>
                  </v:textbox>
                </v:shape>
                <v:shape id="docshape88" o:spid="_x0000_s1107" type="#_x0000_t202" style="position:absolute;left:4124;top:5077;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rsidR="0017628C" w:rsidRDefault="0017628C" w:rsidP="00176316">
                        <w:pPr>
                          <w:spacing w:line="201" w:lineRule="exact"/>
                          <w:rPr>
                            <w:rFonts w:ascii="Arial"/>
                            <w:sz w:val="18"/>
                          </w:rPr>
                        </w:pPr>
                        <w:r>
                          <w:rPr>
                            <w:rFonts w:ascii="Arial"/>
                            <w:color w:val="444444"/>
                            <w:sz w:val="18"/>
                          </w:rPr>
                          <w:t>0</w:t>
                        </w:r>
                      </w:p>
                    </w:txbxContent>
                  </v:textbox>
                </v:shape>
                <v:shape id="docshape89" o:spid="_x0000_s1108" type="#_x0000_t202" style="position:absolute;left:5173;top:528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212121"/>
                            <w:sz w:val="18"/>
                          </w:rPr>
                          <w:t>1</w:t>
                        </w:r>
                      </w:p>
                    </w:txbxContent>
                  </v:textbox>
                </v:shape>
                <v:shape id="docshape90" o:spid="_x0000_s1109" type="#_x0000_t202" style="position:absolute;left:6796;top:528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212121"/>
                            <w:sz w:val="18"/>
                          </w:rPr>
                          <w:t>2</w:t>
                        </w:r>
                      </w:p>
                    </w:txbxContent>
                  </v:textbox>
                </v:shape>
                <v:shape id="docshape91" o:spid="_x0000_s1110" type="#_x0000_t202" style="position:absolute;left:8419;top:528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212121"/>
                            <w:sz w:val="18"/>
                          </w:rPr>
                          <w:t>3</w:t>
                        </w:r>
                      </w:p>
                    </w:txbxContent>
                  </v:textbox>
                </v:shape>
                <v:shape id="docshape92" o:spid="_x0000_s1111" type="#_x0000_t202" style="position:absolute;left:10042;top:528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212121"/>
                            <w:sz w:val="18"/>
                          </w:rPr>
                          <w:t>4</w:t>
                        </w:r>
                      </w:p>
                    </w:txbxContent>
                  </v:textbox>
                </v:shape>
                <v:shape id="docshape93" o:spid="_x0000_s1112" type="#_x0000_t202" style="position:absolute;left:11665;top:528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5</w:t>
                        </w:r>
                      </w:p>
                    </w:txbxContent>
                  </v:textbox>
                </v:shape>
                <w10:wrap anchorx="page" anchory="page"/>
              </v:group>
            </w:pict>
          </mc:Fallback>
        </mc:AlternateContent>
      </w:r>
      <w:r>
        <w:rPr>
          <w:noProof/>
        </w:rPr>
        <mc:AlternateContent>
          <mc:Choice Requires="wps">
            <w:drawing>
              <wp:anchor distT="0" distB="0" distL="114300" distR="114300" simplePos="0" relativeHeight="251654144" behindDoc="1" locked="0" layoutInCell="1" allowOverlap="1">
                <wp:simplePos x="0" y="0"/>
                <wp:positionH relativeFrom="page">
                  <wp:posOffset>2997200</wp:posOffset>
                </wp:positionH>
                <wp:positionV relativeFrom="page">
                  <wp:posOffset>3121025</wp:posOffset>
                </wp:positionV>
                <wp:extent cx="638175" cy="161925"/>
                <wp:effectExtent l="0" t="0" r="3175" b="3175"/>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 cy="161925"/>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17EBDB" id="Rectangle 112" o:spid="_x0000_s1026" style="position:absolute;margin-left:236pt;margin-top:245.75pt;width:50.25pt;height:1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" fillcolor="#744541" stroked="f">
                <w10:wrap anchorx="page" anchory="page"/>
              </v:rect>
            </w:pict>
          </mc:Fallback>
        </mc:AlternateContent>
      </w:r>
      <w:r>
        <w:rPr>
          <w:noProof/>
        </w:rPr>
        <mc:AlternateContent>
          <mc:Choice Requires="wps">
            <w:drawing>
              <wp:anchor distT="0" distB="0" distL="114300" distR="114300" simplePos="0" relativeHeight="251655168" behindDoc="1" locked="0" layoutInCell="1" allowOverlap="1">
                <wp:simplePos x="0" y="0"/>
                <wp:positionH relativeFrom="page">
                  <wp:posOffset>5064125</wp:posOffset>
                </wp:positionH>
                <wp:positionV relativeFrom="page">
                  <wp:posOffset>2949575</wp:posOffset>
                </wp:positionV>
                <wp:extent cx="628650" cy="333375"/>
                <wp:effectExtent l="0" t="0" r="3175" b="3175"/>
                <wp:wrapNone/>
                <wp:docPr id="111"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 cy="333375"/>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85FDCE" id="Rectangle 111" o:spid="_x0000_s1026" style="position:absolute;margin-left:398.75pt;margin-top:232.25pt;width:49.5pt;height:26.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" fillcolor="#744541" stroked="f">
                <w10:wrap anchorx="page" anchory="page"/>
              </v:rect>
            </w:pict>
          </mc:Fallback>
        </mc:AlternateContent>
      </w:r>
      <w:r>
        <w:rPr>
          <w:noProof/>
        </w:rPr>
        <mc:AlternateContent>
          <mc:Choice Requires="wps">
            <w:drawing>
              <wp:anchor distT="0" distB="0" distL="114300" distR="114300" simplePos="0" relativeHeight="251656192" behindDoc="1" locked="0" layoutInCell="1" allowOverlap="1">
                <wp:simplePos x="0" y="0"/>
                <wp:positionH relativeFrom="page">
                  <wp:posOffset>7121525</wp:posOffset>
                </wp:positionH>
                <wp:positionV relativeFrom="page">
                  <wp:posOffset>1844675</wp:posOffset>
                </wp:positionV>
                <wp:extent cx="638175" cy="1438275"/>
                <wp:effectExtent l="0" t="0" r="3175" b="3175"/>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 cy="1438275"/>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9A16A3" id="Rectangle 110" o:spid="_x0000_s1026" style="position:absolute;margin-left:560.75pt;margin-top:145.25pt;width:50.25pt;height:113.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" fillcolor="#744541" stroked="f">
                <w10:wrap anchorx="page" anchory="page"/>
              </v:rect>
            </w:pict>
          </mc:Fallback>
        </mc:AlternateContent>
      </w:r>
      <w:r>
        <w:rPr>
          <w:noProof/>
        </w:rPr>
        <mc:AlternateContent>
          <mc:Choice Requires="wps">
            <w:drawing>
              <wp:anchor distT="0" distB="0" distL="114300" distR="114300" simplePos="0" relativeHeight="251657216" behindDoc="1" locked="0" layoutInCell="1" allowOverlap="1">
                <wp:simplePos x="0" y="0"/>
                <wp:positionH relativeFrom="page">
                  <wp:posOffset>4136390</wp:posOffset>
                </wp:positionH>
                <wp:positionV relativeFrom="page">
                  <wp:posOffset>2993390</wp:posOffset>
                </wp:positionV>
                <wp:extent cx="30480" cy="82550"/>
                <wp:effectExtent l="21590" t="31115" r="14605" b="19685"/>
                <wp:wrapNone/>
                <wp:docPr id="109" name="Freeform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480" cy="82550"/>
                        </a:xfrm>
                        <a:custGeom>
                          <a:avLst/>
                          <a:gdLst>
                            <a:gd name="T0" fmla="+- 0 6562 6514"/>
                            <a:gd name="T1" fmla="*/ T0 w 48"/>
                            <a:gd name="T2" fmla="+- 0 4843 4714"/>
                            <a:gd name="T3" fmla="*/ 4843 h 130"/>
                            <a:gd name="T4" fmla="+- 0 6546 6514"/>
                            <a:gd name="T5" fmla="*/ T4 w 48"/>
                            <a:gd name="T6" fmla="+- 0 4843 4714"/>
                            <a:gd name="T7" fmla="*/ 4843 h 130"/>
                            <a:gd name="T8" fmla="+- 0 6546 6514"/>
                            <a:gd name="T9" fmla="*/ T8 w 48"/>
                            <a:gd name="T10" fmla="+- 0 4742 4714"/>
                            <a:gd name="T11" fmla="*/ 4742 h 130"/>
                            <a:gd name="T12" fmla="+- 0 6542 6514"/>
                            <a:gd name="T13" fmla="*/ T12 w 48"/>
                            <a:gd name="T14" fmla="+- 0 4746 4714"/>
                            <a:gd name="T15" fmla="*/ 4746 h 130"/>
                            <a:gd name="T16" fmla="+- 0 6537 6514"/>
                            <a:gd name="T17" fmla="*/ T16 w 48"/>
                            <a:gd name="T18" fmla="+- 0 4749 4714"/>
                            <a:gd name="T19" fmla="*/ 4749 h 130"/>
                            <a:gd name="T20" fmla="+- 0 6531 6514"/>
                            <a:gd name="T21" fmla="*/ T20 w 48"/>
                            <a:gd name="T22" fmla="+- 0 4753 4714"/>
                            <a:gd name="T23" fmla="*/ 4753 h 130"/>
                            <a:gd name="T24" fmla="+- 0 6525 6514"/>
                            <a:gd name="T25" fmla="*/ T24 w 48"/>
                            <a:gd name="T26" fmla="+- 0 4757 4714"/>
                            <a:gd name="T27" fmla="*/ 4757 h 130"/>
                            <a:gd name="T28" fmla="+- 0 6519 6514"/>
                            <a:gd name="T29" fmla="*/ T28 w 48"/>
                            <a:gd name="T30" fmla="+- 0 4759 4714"/>
                            <a:gd name="T31" fmla="*/ 4759 h 130"/>
                            <a:gd name="T32" fmla="+- 0 6514 6514"/>
                            <a:gd name="T33" fmla="*/ T32 w 48"/>
                            <a:gd name="T34" fmla="+- 0 4761 4714"/>
                            <a:gd name="T35" fmla="*/ 4761 h 130"/>
                            <a:gd name="T36" fmla="+- 0 6514 6514"/>
                            <a:gd name="T37" fmla="*/ T36 w 48"/>
                            <a:gd name="T38" fmla="+- 0 4746 4714"/>
                            <a:gd name="T39" fmla="*/ 4746 h 130"/>
                            <a:gd name="T40" fmla="+- 0 6523 6514"/>
                            <a:gd name="T41" fmla="*/ T40 w 48"/>
                            <a:gd name="T42" fmla="+- 0 4742 4714"/>
                            <a:gd name="T43" fmla="*/ 4742 h 130"/>
                            <a:gd name="T44" fmla="+- 0 6531 6514"/>
                            <a:gd name="T45" fmla="*/ T44 w 48"/>
                            <a:gd name="T46" fmla="+- 0 4737 4714"/>
                            <a:gd name="T47" fmla="*/ 4737 h 130"/>
                            <a:gd name="T48" fmla="+- 0 6538 6514"/>
                            <a:gd name="T49" fmla="*/ T48 w 48"/>
                            <a:gd name="T50" fmla="+- 0 4731 4714"/>
                            <a:gd name="T51" fmla="*/ 4731 h 130"/>
                            <a:gd name="T52" fmla="+- 0 6544 6514"/>
                            <a:gd name="T53" fmla="*/ T52 w 48"/>
                            <a:gd name="T54" fmla="+- 0 4725 4714"/>
                            <a:gd name="T55" fmla="*/ 4725 h 130"/>
                            <a:gd name="T56" fmla="+- 0 6549 6514"/>
                            <a:gd name="T57" fmla="*/ T56 w 48"/>
                            <a:gd name="T58" fmla="+- 0 4719 4714"/>
                            <a:gd name="T59" fmla="*/ 4719 h 130"/>
                            <a:gd name="T60" fmla="+- 0 6552 6514"/>
                            <a:gd name="T61" fmla="*/ T60 w 48"/>
                            <a:gd name="T62" fmla="+- 0 4714 4714"/>
                            <a:gd name="T63" fmla="*/ 4714 h 130"/>
                            <a:gd name="T64" fmla="+- 0 6562 6514"/>
                            <a:gd name="T65" fmla="*/ T64 w 48"/>
                            <a:gd name="T66" fmla="+- 0 4714 4714"/>
                            <a:gd name="T67" fmla="*/ 4714 h 130"/>
                            <a:gd name="T68" fmla="+- 0 6562 6514"/>
                            <a:gd name="T69" fmla="*/ T68 w 48"/>
                            <a:gd name="T70" fmla="+- 0 4843 4714"/>
                            <a:gd name="T71" fmla="*/ 4843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8" h="130">
                              <a:moveTo>
                                <a:pt x="48" y="129"/>
                              </a:moveTo>
                              <a:lnTo>
                                <a:pt x="32" y="129"/>
                              </a:lnTo>
                              <a:lnTo>
                                <a:pt x="32" y="28"/>
                              </a:lnTo>
                              <a:lnTo>
                                <a:pt x="28" y="32"/>
                              </a:lnTo>
                              <a:lnTo>
                                <a:pt x="23" y="35"/>
                              </a:lnTo>
                              <a:lnTo>
                                <a:pt x="17" y="39"/>
                              </a:lnTo>
                              <a:lnTo>
                                <a:pt x="11" y="43"/>
                              </a:lnTo>
                              <a:lnTo>
                                <a:pt x="5" y="45"/>
                              </a:lnTo>
                              <a:lnTo>
                                <a:pt x="0" y="47"/>
                              </a:lnTo>
                              <a:lnTo>
                                <a:pt x="0" y="32"/>
                              </a:lnTo>
                              <a:lnTo>
                                <a:pt x="9" y="28"/>
                              </a:lnTo>
                              <a:lnTo>
                                <a:pt x="17" y="23"/>
                              </a:lnTo>
                              <a:lnTo>
                                <a:pt x="24" y="17"/>
                              </a:lnTo>
                              <a:lnTo>
                                <a:pt x="30" y="11"/>
                              </a:lnTo>
                              <a:lnTo>
                                <a:pt x="35" y="5"/>
                              </a:lnTo>
                              <a:lnTo>
                                <a:pt x="38" y="0"/>
                              </a:lnTo>
                              <a:lnTo>
                                <a:pt x="48" y="0"/>
                              </a:lnTo>
                              <a:lnTo>
                                <a:pt x="48" y="12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C1B30" id="Freeform 109" o:spid="_x0000_s1026" style="position:absolute;margin-left:325.7pt;margin-top:235.7pt;width:2.4pt;height: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48,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" path="m48,129r-16,l32,28r-4,4l23,35r-6,4l11,43,5,45,,47,,32,9,28r8,-5l24,17r6,-6l35,5,38,,48,r,129xe" filled="f" strokecolor="white" strokeweight="2.25pt">
                <v:path arrowok="t" o:connecttype="custom" o:connectlocs="30480,3075305;20320,3075305;20320,3011170;17780,3013710;14605,3015615;10795,3018155;6985,3020695;3175,3021965;0,3023235;0,3013710;5715,3011170;10795,3007995;15240,3004185;19050,3000375;22225,2996565;24130,2993390;30480,2993390;30480,3075305" o:connectangles="0,0,0,0,0,0,0,0,0,0,0,0,0,0,0,0,0,0"/>
                <w10:wrap anchorx="page" anchory="page"/>
              </v:shape>
            </w:pict>
          </mc:Fallback>
        </mc:AlternateContent>
      </w:r>
      <w:r>
        <w:rPr>
          <w:noProof/>
        </w:rPr>
        <mc:AlternateContent>
          <mc:Choice Requires="wps">
            <w:drawing>
              <wp:anchor distT="0" distB="0" distL="114300" distR="114300" simplePos="0" relativeHeight="251658240" behindDoc="1" locked="0" layoutInCell="1" allowOverlap="1">
                <wp:simplePos x="0" y="0"/>
                <wp:positionH relativeFrom="page">
                  <wp:posOffset>4260850</wp:posOffset>
                </wp:positionH>
                <wp:positionV relativeFrom="page">
                  <wp:posOffset>2992120</wp:posOffset>
                </wp:positionV>
                <wp:extent cx="250190" cy="86360"/>
                <wp:effectExtent l="31750" t="20320" r="22860" b="36195"/>
                <wp:wrapNone/>
                <wp:docPr id="108" name="Freeform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0190" cy="86360"/>
                        </a:xfrm>
                        <a:custGeom>
                          <a:avLst/>
                          <a:gdLst>
                            <a:gd name="T0" fmla="+- 0 6710 6710"/>
                            <a:gd name="T1" fmla="*/ T0 w 394"/>
                            <a:gd name="T2" fmla="+- 0 4839 4712"/>
                            <a:gd name="T3" fmla="*/ 4839 h 136"/>
                            <a:gd name="T4" fmla="+- 0 6718 6710"/>
                            <a:gd name="T5" fmla="*/ T4 w 394"/>
                            <a:gd name="T6" fmla="+- 0 4820 4712"/>
                            <a:gd name="T7" fmla="*/ 4820 h 136"/>
                            <a:gd name="T8" fmla="+- 0 6743 6710"/>
                            <a:gd name="T9" fmla="*/ T8 w 394"/>
                            <a:gd name="T10" fmla="+- 0 4795 4712"/>
                            <a:gd name="T11" fmla="*/ 4795 h 136"/>
                            <a:gd name="T12" fmla="+- 0 6777 6710"/>
                            <a:gd name="T13" fmla="*/ T12 w 394"/>
                            <a:gd name="T14" fmla="+- 0 4761 4712"/>
                            <a:gd name="T15" fmla="*/ 4761 h 136"/>
                            <a:gd name="T16" fmla="+- 0 6777 6710"/>
                            <a:gd name="T17" fmla="*/ T16 w 394"/>
                            <a:gd name="T18" fmla="+- 0 4737 4712"/>
                            <a:gd name="T19" fmla="*/ 4737 h 136"/>
                            <a:gd name="T20" fmla="+- 0 6755 6710"/>
                            <a:gd name="T21" fmla="*/ T20 w 394"/>
                            <a:gd name="T22" fmla="+- 0 4727 4712"/>
                            <a:gd name="T23" fmla="*/ 4727 h 136"/>
                            <a:gd name="T24" fmla="+- 0 6732 6710"/>
                            <a:gd name="T25" fmla="*/ T24 w 394"/>
                            <a:gd name="T26" fmla="+- 0 4738 4712"/>
                            <a:gd name="T27" fmla="*/ 4738 h 136"/>
                            <a:gd name="T28" fmla="+- 0 6714 6710"/>
                            <a:gd name="T29" fmla="*/ T28 w 394"/>
                            <a:gd name="T30" fmla="+- 0 4739 4712"/>
                            <a:gd name="T31" fmla="*/ 4739 h 136"/>
                            <a:gd name="T32" fmla="+- 0 6743 6710"/>
                            <a:gd name="T33" fmla="*/ T32 w 394"/>
                            <a:gd name="T34" fmla="+- 0 4714 4712"/>
                            <a:gd name="T35" fmla="*/ 4714 h 136"/>
                            <a:gd name="T36" fmla="+- 0 6785 6710"/>
                            <a:gd name="T37" fmla="*/ T36 w 394"/>
                            <a:gd name="T38" fmla="+- 0 4724 4712"/>
                            <a:gd name="T39" fmla="*/ 4724 h 136"/>
                            <a:gd name="T40" fmla="+- 0 6795 6710"/>
                            <a:gd name="T41" fmla="*/ T40 w 394"/>
                            <a:gd name="T42" fmla="+- 0 4755 4712"/>
                            <a:gd name="T43" fmla="*/ 4755 h 136"/>
                            <a:gd name="T44" fmla="+- 0 6787 6710"/>
                            <a:gd name="T45" fmla="*/ T44 w 394"/>
                            <a:gd name="T46" fmla="+- 0 4775 4712"/>
                            <a:gd name="T47" fmla="*/ 4775 h 136"/>
                            <a:gd name="T48" fmla="+- 0 6757 6710"/>
                            <a:gd name="T49" fmla="*/ T48 w 394"/>
                            <a:gd name="T50" fmla="+- 0 4803 4712"/>
                            <a:gd name="T51" fmla="*/ 4803 h 136"/>
                            <a:gd name="T52" fmla="+- 0 6736 6710"/>
                            <a:gd name="T53" fmla="*/ T52 w 394"/>
                            <a:gd name="T54" fmla="+- 0 4822 4712"/>
                            <a:gd name="T55" fmla="*/ 4822 h 136"/>
                            <a:gd name="T56" fmla="+- 0 6821 6710"/>
                            <a:gd name="T57" fmla="*/ T56 w 394"/>
                            <a:gd name="T58" fmla="+- 0 4843 4712"/>
                            <a:gd name="T59" fmla="*/ 4843 h 136"/>
                            <a:gd name="T60" fmla="+- 0 6821 6710"/>
                            <a:gd name="T61" fmla="*/ T60 w 394"/>
                            <a:gd name="T62" fmla="+- 0 4843 4712"/>
                            <a:gd name="T63" fmla="*/ 4843 h 136"/>
                            <a:gd name="T64" fmla="+- 0 6925 6710"/>
                            <a:gd name="T65" fmla="*/ T64 w 394"/>
                            <a:gd name="T66" fmla="+- 0 4736 4712"/>
                            <a:gd name="T67" fmla="*/ 4736 h 136"/>
                            <a:gd name="T68" fmla="+- 0 6907 6710"/>
                            <a:gd name="T69" fmla="*/ T68 w 394"/>
                            <a:gd name="T70" fmla="+- 0 4727 4712"/>
                            <a:gd name="T71" fmla="*/ 4727 h 136"/>
                            <a:gd name="T72" fmla="+- 0 6889 6710"/>
                            <a:gd name="T73" fmla="*/ T72 w 394"/>
                            <a:gd name="T74" fmla="+- 0 4734 4712"/>
                            <a:gd name="T75" fmla="*/ 4734 h 136"/>
                            <a:gd name="T76" fmla="+- 0 6878 6710"/>
                            <a:gd name="T77" fmla="*/ T76 w 394"/>
                            <a:gd name="T78" fmla="+- 0 4764 4712"/>
                            <a:gd name="T79" fmla="*/ 4764 h 136"/>
                            <a:gd name="T80" fmla="+- 0 6892 6710"/>
                            <a:gd name="T81" fmla="*/ T80 w 394"/>
                            <a:gd name="T82" fmla="+- 0 4764 4712"/>
                            <a:gd name="T83" fmla="*/ 4764 h 136"/>
                            <a:gd name="T84" fmla="+- 0 6919 6710"/>
                            <a:gd name="T85" fmla="*/ T84 w 394"/>
                            <a:gd name="T86" fmla="+- 0 4759 4712"/>
                            <a:gd name="T87" fmla="*/ 4759 h 136"/>
                            <a:gd name="T88" fmla="+- 0 6947 6710"/>
                            <a:gd name="T89" fmla="*/ T88 w 394"/>
                            <a:gd name="T90" fmla="+- 0 4789 4712"/>
                            <a:gd name="T91" fmla="*/ 4789 h 136"/>
                            <a:gd name="T92" fmla="+- 0 6942 6710"/>
                            <a:gd name="T93" fmla="*/ T92 w 394"/>
                            <a:gd name="T94" fmla="+- 0 4824 4712"/>
                            <a:gd name="T95" fmla="*/ 4824 h 136"/>
                            <a:gd name="T96" fmla="+- 0 6921 6710"/>
                            <a:gd name="T97" fmla="*/ T96 w 394"/>
                            <a:gd name="T98" fmla="+- 0 4843 4712"/>
                            <a:gd name="T99" fmla="*/ 4843 h 136"/>
                            <a:gd name="T100" fmla="+- 0 6883 6710"/>
                            <a:gd name="T101" fmla="*/ T100 w 394"/>
                            <a:gd name="T102" fmla="+- 0 4840 4712"/>
                            <a:gd name="T103" fmla="*/ 4840 h 136"/>
                            <a:gd name="T104" fmla="+- 0 6863 6710"/>
                            <a:gd name="T105" fmla="*/ T104 w 394"/>
                            <a:gd name="T106" fmla="+- 0 4798 4712"/>
                            <a:gd name="T107" fmla="*/ 4798 h 136"/>
                            <a:gd name="T108" fmla="+- 0 6870 6710"/>
                            <a:gd name="T109" fmla="*/ T108 w 394"/>
                            <a:gd name="T110" fmla="+- 0 4738 4712"/>
                            <a:gd name="T111" fmla="*/ 4738 h 136"/>
                            <a:gd name="T112" fmla="+- 0 6908 6710"/>
                            <a:gd name="T113" fmla="*/ T112 w 394"/>
                            <a:gd name="T114" fmla="+- 0 4714 4712"/>
                            <a:gd name="T115" fmla="*/ 4714 h 136"/>
                            <a:gd name="T116" fmla="+- 0 6939 6710"/>
                            <a:gd name="T117" fmla="*/ T116 w 394"/>
                            <a:gd name="T118" fmla="+- 0 4728 4712"/>
                            <a:gd name="T119" fmla="*/ 4728 h 136"/>
                            <a:gd name="T120" fmla="+- 0 6880 6710"/>
                            <a:gd name="T121" fmla="*/ T120 w 394"/>
                            <a:gd name="T122" fmla="+- 0 4807 4712"/>
                            <a:gd name="T123" fmla="*/ 4807 h 136"/>
                            <a:gd name="T124" fmla="+- 0 6889 6710"/>
                            <a:gd name="T125" fmla="*/ T124 w 394"/>
                            <a:gd name="T126" fmla="+- 0 4826 4712"/>
                            <a:gd name="T127" fmla="*/ 4826 h 136"/>
                            <a:gd name="T128" fmla="+- 0 6906 6710"/>
                            <a:gd name="T129" fmla="*/ T128 w 394"/>
                            <a:gd name="T130" fmla="+- 0 4832 4712"/>
                            <a:gd name="T131" fmla="*/ 4832 h 136"/>
                            <a:gd name="T132" fmla="+- 0 6928 6710"/>
                            <a:gd name="T133" fmla="*/ T132 w 394"/>
                            <a:gd name="T134" fmla="+- 0 4819 4712"/>
                            <a:gd name="T135" fmla="*/ 4819 h 136"/>
                            <a:gd name="T136" fmla="+- 0 6928 6710"/>
                            <a:gd name="T137" fmla="*/ T136 w 394"/>
                            <a:gd name="T138" fmla="+- 0 4786 4712"/>
                            <a:gd name="T139" fmla="*/ 4786 h 136"/>
                            <a:gd name="T140" fmla="+- 0 6906 6710"/>
                            <a:gd name="T141" fmla="*/ T140 w 394"/>
                            <a:gd name="T142" fmla="+- 0 4773 4712"/>
                            <a:gd name="T143" fmla="*/ 4773 h 136"/>
                            <a:gd name="T144" fmla="+- 0 6882 6710"/>
                            <a:gd name="T145" fmla="*/ T144 w 394"/>
                            <a:gd name="T146" fmla="+- 0 4786 4712"/>
                            <a:gd name="T147" fmla="*/ 4786 h 136"/>
                            <a:gd name="T148" fmla="+- 0 6966 6710"/>
                            <a:gd name="T149" fmla="*/ T148 w 394"/>
                            <a:gd name="T150" fmla="+- 0 4736 4712"/>
                            <a:gd name="T151" fmla="*/ 4736 h 136"/>
                            <a:gd name="T152" fmla="+- 0 6984 6710"/>
                            <a:gd name="T153" fmla="*/ T152 w 394"/>
                            <a:gd name="T154" fmla="+- 0 4712 4712"/>
                            <a:gd name="T155" fmla="*/ 4712 h 136"/>
                            <a:gd name="T156" fmla="+- 0 7013 6710"/>
                            <a:gd name="T157" fmla="*/ T156 w 394"/>
                            <a:gd name="T158" fmla="+- 0 4721 4712"/>
                            <a:gd name="T159" fmla="*/ 4721 h 136"/>
                            <a:gd name="T160" fmla="+- 0 7021 6710"/>
                            <a:gd name="T161" fmla="*/ T160 w 394"/>
                            <a:gd name="T162" fmla="+- 0 4757 4712"/>
                            <a:gd name="T163" fmla="*/ 4757 h 136"/>
                            <a:gd name="T164" fmla="+- 0 7001 6710"/>
                            <a:gd name="T165" fmla="*/ T164 w 394"/>
                            <a:gd name="T166" fmla="+- 0 4780 4712"/>
                            <a:gd name="T167" fmla="*/ 4780 h 136"/>
                            <a:gd name="T168" fmla="+- 0 6973 6710"/>
                            <a:gd name="T169" fmla="*/ T168 w 394"/>
                            <a:gd name="T170" fmla="+- 0 4771 4712"/>
                            <a:gd name="T171" fmla="*/ 4771 h 136"/>
                            <a:gd name="T172" fmla="+- 0 6993 6710"/>
                            <a:gd name="T173" fmla="*/ T172 w 394"/>
                            <a:gd name="T174" fmla="+- 0 4723 4712"/>
                            <a:gd name="T175" fmla="*/ 4723 h 136"/>
                            <a:gd name="T176" fmla="+- 0 6981 6710"/>
                            <a:gd name="T177" fmla="*/ T176 w 394"/>
                            <a:gd name="T178" fmla="+- 0 4731 4712"/>
                            <a:gd name="T179" fmla="*/ 4731 h 136"/>
                            <a:gd name="T180" fmla="+- 0 6981 6710"/>
                            <a:gd name="T181" fmla="*/ T180 w 394"/>
                            <a:gd name="T182" fmla="+- 0 4761 4712"/>
                            <a:gd name="T183" fmla="*/ 4761 h 136"/>
                            <a:gd name="T184" fmla="+- 0 6993 6710"/>
                            <a:gd name="T185" fmla="*/ T184 w 394"/>
                            <a:gd name="T186" fmla="+- 0 4769 4712"/>
                            <a:gd name="T187" fmla="*/ 4769 h 136"/>
                            <a:gd name="T188" fmla="+- 0 7006 6710"/>
                            <a:gd name="T189" fmla="*/ T188 w 394"/>
                            <a:gd name="T190" fmla="+- 0 4761 4712"/>
                            <a:gd name="T191" fmla="*/ 4761 h 136"/>
                            <a:gd name="T192" fmla="+- 0 7006 6710"/>
                            <a:gd name="T193" fmla="*/ T192 w 394"/>
                            <a:gd name="T194" fmla="+- 0 4731 4712"/>
                            <a:gd name="T195" fmla="*/ 4731 h 136"/>
                            <a:gd name="T196" fmla="+- 0 6993 6710"/>
                            <a:gd name="T197" fmla="*/ T196 w 394"/>
                            <a:gd name="T198" fmla="+- 0 4723 4712"/>
                            <a:gd name="T199" fmla="*/ 4723 h 136"/>
                            <a:gd name="T200" fmla="+- 0 7006 6710"/>
                            <a:gd name="T201" fmla="*/ T200 w 394"/>
                            <a:gd name="T202" fmla="+- 0 4848 4712"/>
                            <a:gd name="T203" fmla="*/ 4848 h 136"/>
                            <a:gd name="T204" fmla="+- 0 7051 6710"/>
                            <a:gd name="T205" fmla="*/ T204 w 394"/>
                            <a:gd name="T206" fmla="+- 0 4796 4712"/>
                            <a:gd name="T207" fmla="*/ 4796 h 136"/>
                            <a:gd name="T208" fmla="+- 0 7076 6710"/>
                            <a:gd name="T209" fmla="*/ T208 w 394"/>
                            <a:gd name="T210" fmla="+- 0 4780 4712"/>
                            <a:gd name="T211" fmla="*/ 4780 h 136"/>
                            <a:gd name="T212" fmla="+- 0 7101 6710"/>
                            <a:gd name="T213" fmla="*/ T212 w 394"/>
                            <a:gd name="T214" fmla="+- 0 4794 4712"/>
                            <a:gd name="T215" fmla="*/ 4794 h 136"/>
                            <a:gd name="T216" fmla="+- 0 7101 6710"/>
                            <a:gd name="T217" fmla="*/ T216 w 394"/>
                            <a:gd name="T218" fmla="+- 0 4833 4712"/>
                            <a:gd name="T219" fmla="*/ 4833 h 136"/>
                            <a:gd name="T220" fmla="+- 0 7076 6710"/>
                            <a:gd name="T221" fmla="*/ T220 w 394"/>
                            <a:gd name="T222" fmla="+- 0 4848 4712"/>
                            <a:gd name="T223" fmla="*/ 4848 h 136"/>
                            <a:gd name="T224" fmla="+- 0 7052 6710"/>
                            <a:gd name="T225" fmla="*/ T224 w 394"/>
                            <a:gd name="T226" fmla="+- 0 4833 4712"/>
                            <a:gd name="T227" fmla="*/ 4833 h 136"/>
                            <a:gd name="T228" fmla="+- 0 7073 6710"/>
                            <a:gd name="T229" fmla="*/ T228 w 394"/>
                            <a:gd name="T230" fmla="+- 0 4791 4712"/>
                            <a:gd name="T231" fmla="*/ 4791 h 136"/>
                            <a:gd name="T232" fmla="+- 0 7063 6710"/>
                            <a:gd name="T233" fmla="*/ T232 w 394"/>
                            <a:gd name="T234" fmla="+- 0 4805 4712"/>
                            <a:gd name="T235" fmla="*/ 4805 h 136"/>
                            <a:gd name="T236" fmla="+- 0 7067 6710"/>
                            <a:gd name="T237" fmla="*/ T236 w 394"/>
                            <a:gd name="T238" fmla="+- 0 4832 4712"/>
                            <a:gd name="T239" fmla="*/ 4832 h 136"/>
                            <a:gd name="T240" fmla="+- 0 7080 6710"/>
                            <a:gd name="T241" fmla="*/ T240 w 394"/>
                            <a:gd name="T242" fmla="+- 0 4837 4712"/>
                            <a:gd name="T243" fmla="*/ 4837 h 136"/>
                            <a:gd name="T244" fmla="+- 0 7090 6710"/>
                            <a:gd name="T245" fmla="*/ T244 w 394"/>
                            <a:gd name="T246" fmla="+- 0 4822 4712"/>
                            <a:gd name="T247" fmla="*/ 4822 h 136"/>
                            <a:gd name="T248" fmla="+- 0 7086 6710"/>
                            <a:gd name="T249" fmla="*/ T248 w 394"/>
                            <a:gd name="T250" fmla="+- 0 4796 4712"/>
                            <a:gd name="T251" fmla="*/ 4796 h 1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394" h="136">
                              <a:moveTo>
                                <a:pt x="86" y="116"/>
                              </a:moveTo>
                              <a:lnTo>
                                <a:pt x="86" y="131"/>
                              </a:lnTo>
                              <a:lnTo>
                                <a:pt x="0" y="131"/>
                              </a:lnTo>
                              <a:lnTo>
                                <a:pt x="0" y="127"/>
                              </a:lnTo>
                              <a:lnTo>
                                <a:pt x="1" y="124"/>
                              </a:lnTo>
                              <a:lnTo>
                                <a:pt x="2" y="120"/>
                              </a:lnTo>
                              <a:lnTo>
                                <a:pt x="4" y="114"/>
                              </a:lnTo>
                              <a:lnTo>
                                <a:pt x="8" y="108"/>
                              </a:lnTo>
                              <a:lnTo>
                                <a:pt x="13" y="103"/>
                              </a:lnTo>
                              <a:lnTo>
                                <a:pt x="17" y="97"/>
                              </a:lnTo>
                              <a:lnTo>
                                <a:pt x="24" y="91"/>
                              </a:lnTo>
                              <a:lnTo>
                                <a:pt x="33" y="83"/>
                              </a:lnTo>
                              <a:lnTo>
                                <a:pt x="47" y="72"/>
                              </a:lnTo>
                              <a:lnTo>
                                <a:pt x="57" y="63"/>
                              </a:lnTo>
                              <a:lnTo>
                                <a:pt x="62" y="56"/>
                              </a:lnTo>
                              <a:lnTo>
                                <a:pt x="67" y="49"/>
                              </a:lnTo>
                              <a:lnTo>
                                <a:pt x="69" y="43"/>
                              </a:lnTo>
                              <a:lnTo>
                                <a:pt x="69" y="37"/>
                              </a:lnTo>
                              <a:lnTo>
                                <a:pt x="69" y="31"/>
                              </a:lnTo>
                              <a:lnTo>
                                <a:pt x="67" y="25"/>
                              </a:lnTo>
                              <a:lnTo>
                                <a:pt x="62" y="21"/>
                              </a:lnTo>
                              <a:lnTo>
                                <a:pt x="58" y="17"/>
                              </a:lnTo>
                              <a:lnTo>
                                <a:pt x="52" y="15"/>
                              </a:lnTo>
                              <a:lnTo>
                                <a:pt x="45" y="15"/>
                              </a:lnTo>
                              <a:lnTo>
                                <a:pt x="37" y="15"/>
                              </a:lnTo>
                              <a:lnTo>
                                <a:pt x="31" y="17"/>
                              </a:lnTo>
                              <a:lnTo>
                                <a:pt x="27" y="22"/>
                              </a:lnTo>
                              <a:lnTo>
                                <a:pt x="22" y="26"/>
                              </a:lnTo>
                              <a:lnTo>
                                <a:pt x="20" y="32"/>
                              </a:lnTo>
                              <a:lnTo>
                                <a:pt x="20" y="41"/>
                              </a:lnTo>
                              <a:lnTo>
                                <a:pt x="3" y="39"/>
                              </a:lnTo>
                              <a:lnTo>
                                <a:pt x="4" y="27"/>
                              </a:lnTo>
                              <a:lnTo>
                                <a:pt x="9" y="18"/>
                              </a:lnTo>
                              <a:lnTo>
                                <a:pt x="16" y="11"/>
                              </a:lnTo>
                              <a:lnTo>
                                <a:pt x="23" y="5"/>
                              </a:lnTo>
                              <a:lnTo>
                                <a:pt x="33" y="2"/>
                              </a:lnTo>
                              <a:lnTo>
                                <a:pt x="45" y="2"/>
                              </a:lnTo>
                              <a:lnTo>
                                <a:pt x="58" y="2"/>
                              </a:lnTo>
                              <a:lnTo>
                                <a:pt x="67" y="5"/>
                              </a:lnTo>
                              <a:lnTo>
                                <a:pt x="75" y="12"/>
                              </a:lnTo>
                              <a:lnTo>
                                <a:pt x="82" y="19"/>
                              </a:lnTo>
                              <a:lnTo>
                                <a:pt x="85" y="27"/>
                              </a:lnTo>
                              <a:lnTo>
                                <a:pt x="85" y="37"/>
                              </a:lnTo>
                              <a:lnTo>
                                <a:pt x="85" y="43"/>
                              </a:lnTo>
                              <a:lnTo>
                                <a:pt x="84" y="48"/>
                              </a:lnTo>
                              <a:lnTo>
                                <a:pt x="82" y="53"/>
                              </a:lnTo>
                              <a:lnTo>
                                <a:pt x="80" y="58"/>
                              </a:lnTo>
                              <a:lnTo>
                                <a:pt x="77" y="63"/>
                              </a:lnTo>
                              <a:lnTo>
                                <a:pt x="72" y="68"/>
                              </a:lnTo>
                              <a:lnTo>
                                <a:pt x="67" y="74"/>
                              </a:lnTo>
                              <a:lnTo>
                                <a:pt x="59" y="81"/>
                              </a:lnTo>
                              <a:lnTo>
                                <a:pt x="47" y="91"/>
                              </a:lnTo>
                              <a:lnTo>
                                <a:pt x="38" y="99"/>
                              </a:lnTo>
                              <a:lnTo>
                                <a:pt x="32" y="104"/>
                              </a:lnTo>
                              <a:lnTo>
                                <a:pt x="29" y="107"/>
                              </a:lnTo>
                              <a:lnTo>
                                <a:pt x="26" y="110"/>
                              </a:lnTo>
                              <a:lnTo>
                                <a:pt x="24" y="113"/>
                              </a:lnTo>
                              <a:lnTo>
                                <a:pt x="22" y="116"/>
                              </a:lnTo>
                              <a:lnTo>
                                <a:pt x="86" y="116"/>
                              </a:lnTo>
                              <a:close/>
                              <a:moveTo>
                                <a:pt x="111" y="131"/>
                              </a:moveTo>
                              <a:lnTo>
                                <a:pt x="111" y="113"/>
                              </a:lnTo>
                              <a:lnTo>
                                <a:pt x="129" y="113"/>
                              </a:lnTo>
                              <a:lnTo>
                                <a:pt x="129" y="131"/>
                              </a:lnTo>
                              <a:lnTo>
                                <a:pt x="111" y="131"/>
                              </a:lnTo>
                              <a:close/>
                              <a:moveTo>
                                <a:pt x="235" y="34"/>
                              </a:moveTo>
                              <a:lnTo>
                                <a:pt x="219" y="35"/>
                              </a:lnTo>
                              <a:lnTo>
                                <a:pt x="217" y="29"/>
                              </a:lnTo>
                              <a:lnTo>
                                <a:pt x="215" y="24"/>
                              </a:lnTo>
                              <a:lnTo>
                                <a:pt x="213" y="21"/>
                              </a:lnTo>
                              <a:lnTo>
                                <a:pt x="209" y="17"/>
                              </a:lnTo>
                              <a:lnTo>
                                <a:pt x="203" y="15"/>
                              </a:lnTo>
                              <a:lnTo>
                                <a:pt x="197" y="15"/>
                              </a:lnTo>
                              <a:lnTo>
                                <a:pt x="192" y="15"/>
                              </a:lnTo>
                              <a:lnTo>
                                <a:pt x="188" y="16"/>
                              </a:lnTo>
                              <a:lnTo>
                                <a:pt x="184" y="19"/>
                              </a:lnTo>
                              <a:lnTo>
                                <a:pt x="179" y="22"/>
                              </a:lnTo>
                              <a:lnTo>
                                <a:pt x="175" y="28"/>
                              </a:lnTo>
                              <a:lnTo>
                                <a:pt x="172" y="35"/>
                              </a:lnTo>
                              <a:lnTo>
                                <a:pt x="169" y="42"/>
                              </a:lnTo>
                              <a:lnTo>
                                <a:pt x="168" y="52"/>
                              </a:lnTo>
                              <a:lnTo>
                                <a:pt x="168" y="65"/>
                              </a:lnTo>
                              <a:lnTo>
                                <a:pt x="171" y="59"/>
                              </a:lnTo>
                              <a:lnTo>
                                <a:pt x="176" y="54"/>
                              </a:lnTo>
                              <a:lnTo>
                                <a:pt x="182" y="52"/>
                              </a:lnTo>
                              <a:lnTo>
                                <a:pt x="187" y="49"/>
                              </a:lnTo>
                              <a:lnTo>
                                <a:pt x="193" y="47"/>
                              </a:lnTo>
                              <a:lnTo>
                                <a:pt x="199" y="47"/>
                              </a:lnTo>
                              <a:lnTo>
                                <a:pt x="209" y="47"/>
                              </a:lnTo>
                              <a:lnTo>
                                <a:pt x="218" y="51"/>
                              </a:lnTo>
                              <a:lnTo>
                                <a:pt x="226" y="59"/>
                              </a:lnTo>
                              <a:lnTo>
                                <a:pt x="233" y="67"/>
                              </a:lnTo>
                              <a:lnTo>
                                <a:pt x="237" y="77"/>
                              </a:lnTo>
                              <a:lnTo>
                                <a:pt x="237" y="89"/>
                              </a:lnTo>
                              <a:lnTo>
                                <a:pt x="237" y="97"/>
                              </a:lnTo>
                              <a:lnTo>
                                <a:pt x="235" y="105"/>
                              </a:lnTo>
                              <a:lnTo>
                                <a:pt x="232" y="112"/>
                              </a:lnTo>
                              <a:lnTo>
                                <a:pt x="228" y="119"/>
                              </a:lnTo>
                              <a:lnTo>
                                <a:pt x="223" y="124"/>
                              </a:lnTo>
                              <a:lnTo>
                                <a:pt x="217" y="128"/>
                              </a:lnTo>
                              <a:lnTo>
                                <a:pt x="211" y="131"/>
                              </a:lnTo>
                              <a:lnTo>
                                <a:pt x="204" y="133"/>
                              </a:lnTo>
                              <a:lnTo>
                                <a:pt x="197" y="133"/>
                              </a:lnTo>
                              <a:lnTo>
                                <a:pt x="183" y="133"/>
                              </a:lnTo>
                              <a:lnTo>
                                <a:pt x="173" y="128"/>
                              </a:lnTo>
                              <a:lnTo>
                                <a:pt x="164" y="119"/>
                              </a:lnTo>
                              <a:lnTo>
                                <a:pt x="159" y="110"/>
                              </a:lnTo>
                              <a:lnTo>
                                <a:pt x="155" y="99"/>
                              </a:lnTo>
                              <a:lnTo>
                                <a:pt x="153" y="86"/>
                              </a:lnTo>
                              <a:lnTo>
                                <a:pt x="152" y="71"/>
                              </a:lnTo>
                              <a:lnTo>
                                <a:pt x="153" y="53"/>
                              </a:lnTo>
                              <a:lnTo>
                                <a:pt x="155" y="38"/>
                              </a:lnTo>
                              <a:lnTo>
                                <a:pt x="160" y="26"/>
                              </a:lnTo>
                              <a:lnTo>
                                <a:pt x="166" y="16"/>
                              </a:lnTo>
                              <a:lnTo>
                                <a:pt x="174" y="7"/>
                              </a:lnTo>
                              <a:lnTo>
                                <a:pt x="184" y="2"/>
                              </a:lnTo>
                              <a:lnTo>
                                <a:pt x="198" y="2"/>
                              </a:lnTo>
                              <a:lnTo>
                                <a:pt x="208" y="2"/>
                              </a:lnTo>
                              <a:lnTo>
                                <a:pt x="216" y="4"/>
                              </a:lnTo>
                              <a:lnTo>
                                <a:pt x="223" y="10"/>
                              </a:lnTo>
                              <a:lnTo>
                                <a:pt x="229" y="16"/>
                              </a:lnTo>
                              <a:lnTo>
                                <a:pt x="233" y="24"/>
                              </a:lnTo>
                              <a:lnTo>
                                <a:pt x="235" y="34"/>
                              </a:lnTo>
                              <a:close/>
                              <a:moveTo>
                                <a:pt x="170" y="89"/>
                              </a:moveTo>
                              <a:lnTo>
                                <a:pt x="170" y="95"/>
                              </a:lnTo>
                              <a:lnTo>
                                <a:pt x="171" y="100"/>
                              </a:lnTo>
                              <a:lnTo>
                                <a:pt x="173" y="105"/>
                              </a:lnTo>
                              <a:lnTo>
                                <a:pt x="176" y="110"/>
                              </a:lnTo>
                              <a:lnTo>
                                <a:pt x="179" y="114"/>
                              </a:lnTo>
                              <a:lnTo>
                                <a:pt x="183" y="116"/>
                              </a:lnTo>
                              <a:lnTo>
                                <a:pt x="187" y="119"/>
                              </a:lnTo>
                              <a:lnTo>
                                <a:pt x="192" y="120"/>
                              </a:lnTo>
                              <a:lnTo>
                                <a:pt x="196" y="120"/>
                              </a:lnTo>
                              <a:lnTo>
                                <a:pt x="203" y="120"/>
                              </a:lnTo>
                              <a:lnTo>
                                <a:pt x="209" y="117"/>
                              </a:lnTo>
                              <a:lnTo>
                                <a:pt x="214" y="112"/>
                              </a:lnTo>
                              <a:lnTo>
                                <a:pt x="218" y="107"/>
                              </a:lnTo>
                              <a:lnTo>
                                <a:pt x="221" y="99"/>
                              </a:lnTo>
                              <a:lnTo>
                                <a:pt x="221" y="90"/>
                              </a:lnTo>
                              <a:lnTo>
                                <a:pt x="221" y="81"/>
                              </a:lnTo>
                              <a:lnTo>
                                <a:pt x="218" y="74"/>
                              </a:lnTo>
                              <a:lnTo>
                                <a:pt x="214" y="69"/>
                              </a:lnTo>
                              <a:lnTo>
                                <a:pt x="209" y="64"/>
                              </a:lnTo>
                              <a:lnTo>
                                <a:pt x="203" y="61"/>
                              </a:lnTo>
                              <a:lnTo>
                                <a:pt x="196" y="61"/>
                              </a:lnTo>
                              <a:lnTo>
                                <a:pt x="189" y="61"/>
                              </a:lnTo>
                              <a:lnTo>
                                <a:pt x="182" y="64"/>
                              </a:lnTo>
                              <a:lnTo>
                                <a:pt x="177" y="69"/>
                              </a:lnTo>
                              <a:lnTo>
                                <a:pt x="172" y="74"/>
                              </a:lnTo>
                              <a:lnTo>
                                <a:pt x="170" y="81"/>
                              </a:lnTo>
                              <a:lnTo>
                                <a:pt x="170" y="89"/>
                              </a:lnTo>
                              <a:close/>
                              <a:moveTo>
                                <a:pt x="256" y="33"/>
                              </a:moveTo>
                              <a:lnTo>
                                <a:pt x="256" y="24"/>
                              </a:lnTo>
                              <a:lnTo>
                                <a:pt x="258" y="16"/>
                              </a:lnTo>
                              <a:lnTo>
                                <a:pt x="263" y="10"/>
                              </a:lnTo>
                              <a:lnTo>
                                <a:pt x="267" y="3"/>
                              </a:lnTo>
                              <a:lnTo>
                                <a:pt x="274" y="0"/>
                              </a:lnTo>
                              <a:lnTo>
                                <a:pt x="283" y="0"/>
                              </a:lnTo>
                              <a:lnTo>
                                <a:pt x="291" y="0"/>
                              </a:lnTo>
                              <a:lnTo>
                                <a:pt x="297" y="3"/>
                              </a:lnTo>
                              <a:lnTo>
                                <a:pt x="303" y="9"/>
                              </a:lnTo>
                              <a:lnTo>
                                <a:pt x="308" y="14"/>
                              </a:lnTo>
                              <a:lnTo>
                                <a:pt x="311" y="23"/>
                              </a:lnTo>
                              <a:lnTo>
                                <a:pt x="311" y="34"/>
                              </a:lnTo>
                              <a:lnTo>
                                <a:pt x="311" y="45"/>
                              </a:lnTo>
                              <a:lnTo>
                                <a:pt x="308" y="53"/>
                              </a:lnTo>
                              <a:lnTo>
                                <a:pt x="303" y="59"/>
                              </a:lnTo>
                              <a:lnTo>
                                <a:pt x="297" y="65"/>
                              </a:lnTo>
                              <a:lnTo>
                                <a:pt x="291" y="68"/>
                              </a:lnTo>
                              <a:lnTo>
                                <a:pt x="283" y="68"/>
                              </a:lnTo>
                              <a:lnTo>
                                <a:pt x="275" y="68"/>
                              </a:lnTo>
                              <a:lnTo>
                                <a:pt x="269" y="65"/>
                              </a:lnTo>
                              <a:lnTo>
                                <a:pt x="263" y="59"/>
                              </a:lnTo>
                              <a:lnTo>
                                <a:pt x="258" y="54"/>
                              </a:lnTo>
                              <a:lnTo>
                                <a:pt x="256" y="45"/>
                              </a:lnTo>
                              <a:lnTo>
                                <a:pt x="256" y="33"/>
                              </a:lnTo>
                              <a:close/>
                              <a:moveTo>
                                <a:pt x="283" y="11"/>
                              </a:moveTo>
                              <a:lnTo>
                                <a:pt x="279" y="11"/>
                              </a:lnTo>
                              <a:lnTo>
                                <a:pt x="276" y="13"/>
                              </a:lnTo>
                              <a:lnTo>
                                <a:pt x="273" y="16"/>
                              </a:lnTo>
                              <a:lnTo>
                                <a:pt x="271" y="19"/>
                              </a:lnTo>
                              <a:lnTo>
                                <a:pt x="269" y="26"/>
                              </a:lnTo>
                              <a:lnTo>
                                <a:pt x="269" y="35"/>
                              </a:lnTo>
                              <a:lnTo>
                                <a:pt x="269" y="43"/>
                              </a:lnTo>
                              <a:lnTo>
                                <a:pt x="271" y="49"/>
                              </a:lnTo>
                              <a:lnTo>
                                <a:pt x="273" y="52"/>
                              </a:lnTo>
                              <a:lnTo>
                                <a:pt x="276" y="55"/>
                              </a:lnTo>
                              <a:lnTo>
                                <a:pt x="279" y="57"/>
                              </a:lnTo>
                              <a:lnTo>
                                <a:pt x="283" y="57"/>
                              </a:lnTo>
                              <a:lnTo>
                                <a:pt x="287" y="57"/>
                              </a:lnTo>
                              <a:lnTo>
                                <a:pt x="290" y="55"/>
                              </a:lnTo>
                              <a:lnTo>
                                <a:pt x="293" y="52"/>
                              </a:lnTo>
                              <a:lnTo>
                                <a:pt x="296" y="49"/>
                              </a:lnTo>
                              <a:lnTo>
                                <a:pt x="297" y="42"/>
                              </a:lnTo>
                              <a:lnTo>
                                <a:pt x="297" y="33"/>
                              </a:lnTo>
                              <a:lnTo>
                                <a:pt x="297" y="25"/>
                              </a:lnTo>
                              <a:lnTo>
                                <a:pt x="296" y="19"/>
                              </a:lnTo>
                              <a:lnTo>
                                <a:pt x="293" y="16"/>
                              </a:lnTo>
                              <a:lnTo>
                                <a:pt x="290" y="13"/>
                              </a:lnTo>
                              <a:lnTo>
                                <a:pt x="287" y="11"/>
                              </a:lnTo>
                              <a:lnTo>
                                <a:pt x="283" y="11"/>
                              </a:lnTo>
                              <a:close/>
                              <a:moveTo>
                                <a:pt x="283" y="136"/>
                              </a:moveTo>
                              <a:lnTo>
                                <a:pt x="354" y="0"/>
                              </a:lnTo>
                              <a:lnTo>
                                <a:pt x="367" y="0"/>
                              </a:lnTo>
                              <a:lnTo>
                                <a:pt x="296" y="136"/>
                              </a:lnTo>
                              <a:lnTo>
                                <a:pt x="283" y="136"/>
                              </a:lnTo>
                              <a:close/>
                              <a:moveTo>
                                <a:pt x="339" y="101"/>
                              </a:moveTo>
                              <a:lnTo>
                                <a:pt x="339" y="92"/>
                              </a:lnTo>
                              <a:lnTo>
                                <a:pt x="341" y="84"/>
                              </a:lnTo>
                              <a:lnTo>
                                <a:pt x="346" y="77"/>
                              </a:lnTo>
                              <a:lnTo>
                                <a:pt x="350" y="71"/>
                              </a:lnTo>
                              <a:lnTo>
                                <a:pt x="357" y="68"/>
                              </a:lnTo>
                              <a:lnTo>
                                <a:pt x="366" y="68"/>
                              </a:lnTo>
                              <a:lnTo>
                                <a:pt x="374" y="68"/>
                              </a:lnTo>
                              <a:lnTo>
                                <a:pt x="381" y="71"/>
                              </a:lnTo>
                              <a:lnTo>
                                <a:pt x="386" y="76"/>
                              </a:lnTo>
                              <a:lnTo>
                                <a:pt x="391" y="82"/>
                              </a:lnTo>
                              <a:lnTo>
                                <a:pt x="394" y="91"/>
                              </a:lnTo>
                              <a:lnTo>
                                <a:pt x="394" y="102"/>
                              </a:lnTo>
                              <a:lnTo>
                                <a:pt x="394" y="113"/>
                              </a:lnTo>
                              <a:lnTo>
                                <a:pt x="391" y="121"/>
                              </a:lnTo>
                              <a:lnTo>
                                <a:pt x="386" y="127"/>
                              </a:lnTo>
                              <a:lnTo>
                                <a:pt x="381" y="133"/>
                              </a:lnTo>
                              <a:lnTo>
                                <a:pt x="374" y="136"/>
                              </a:lnTo>
                              <a:lnTo>
                                <a:pt x="366" y="136"/>
                              </a:lnTo>
                              <a:lnTo>
                                <a:pt x="358" y="136"/>
                              </a:lnTo>
                              <a:lnTo>
                                <a:pt x="352" y="133"/>
                              </a:lnTo>
                              <a:lnTo>
                                <a:pt x="347" y="127"/>
                              </a:lnTo>
                              <a:lnTo>
                                <a:pt x="342" y="121"/>
                              </a:lnTo>
                              <a:lnTo>
                                <a:pt x="339" y="112"/>
                              </a:lnTo>
                              <a:lnTo>
                                <a:pt x="339" y="101"/>
                              </a:lnTo>
                              <a:close/>
                              <a:moveTo>
                                <a:pt x="367" y="79"/>
                              </a:moveTo>
                              <a:lnTo>
                                <a:pt x="363" y="79"/>
                              </a:lnTo>
                              <a:lnTo>
                                <a:pt x="359" y="80"/>
                              </a:lnTo>
                              <a:lnTo>
                                <a:pt x="357" y="84"/>
                              </a:lnTo>
                              <a:lnTo>
                                <a:pt x="354" y="87"/>
                              </a:lnTo>
                              <a:lnTo>
                                <a:pt x="353" y="93"/>
                              </a:lnTo>
                              <a:lnTo>
                                <a:pt x="353" y="102"/>
                              </a:lnTo>
                              <a:lnTo>
                                <a:pt x="353" y="111"/>
                              </a:lnTo>
                              <a:lnTo>
                                <a:pt x="354" y="116"/>
                              </a:lnTo>
                              <a:lnTo>
                                <a:pt x="357" y="120"/>
                              </a:lnTo>
                              <a:lnTo>
                                <a:pt x="359" y="123"/>
                              </a:lnTo>
                              <a:lnTo>
                                <a:pt x="363" y="125"/>
                              </a:lnTo>
                              <a:lnTo>
                                <a:pt x="366" y="125"/>
                              </a:lnTo>
                              <a:lnTo>
                                <a:pt x="370" y="125"/>
                              </a:lnTo>
                              <a:lnTo>
                                <a:pt x="374" y="123"/>
                              </a:lnTo>
                              <a:lnTo>
                                <a:pt x="376" y="120"/>
                              </a:lnTo>
                              <a:lnTo>
                                <a:pt x="379" y="116"/>
                              </a:lnTo>
                              <a:lnTo>
                                <a:pt x="380" y="110"/>
                              </a:lnTo>
                              <a:lnTo>
                                <a:pt x="380" y="101"/>
                              </a:lnTo>
                              <a:lnTo>
                                <a:pt x="380" y="93"/>
                              </a:lnTo>
                              <a:lnTo>
                                <a:pt x="379" y="87"/>
                              </a:lnTo>
                              <a:lnTo>
                                <a:pt x="376" y="84"/>
                              </a:lnTo>
                              <a:lnTo>
                                <a:pt x="374" y="80"/>
                              </a:lnTo>
                              <a:lnTo>
                                <a:pt x="370" y="79"/>
                              </a:lnTo>
                              <a:lnTo>
                                <a:pt x="367" y="79"/>
                              </a:lnTo>
                              <a:close/>
                            </a:path>
                          </a:pathLst>
                        </a:custGeom>
                        <a:noFill/>
                        <a:ln w="2857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1BC3C" id="Freeform 108" o:spid="_x0000_s1026" style="position:absolute;margin-left:335.5pt;margin-top:235.6pt;width:19.7pt;height:6.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94,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" path="m86,116r,15l,131r,-4l1,124r1,-4l4,114r4,-6l13,103r4,-6l24,91r9,-8l47,72,57,63r5,-7l67,49r2,-6l69,37r,-6l67,25,62,21,58,17,52,15r-7,l37,15r-6,2l27,22r-5,4l20,32r,9l3,39,4,27,9,18r7,-7l23,5,33,2r12,l58,2r9,3l75,12r7,7l85,27r,10l85,43r-1,5l82,53r-2,5l77,63r-5,5l67,74r-8,7l47,91r-9,8l32,104r-3,3l26,110r-2,3l22,116r64,xm111,131r,-18l129,113r,18l111,131xm235,34r-16,1l217,29r-2,-5l213,21r-4,-4l203,15r-6,l192,15r-4,1l184,19r-5,3l175,28r-3,7l169,42r-1,10l168,65r3,-6l176,54r6,-2l187,49r6,-2l199,47r10,l218,51r8,8l233,67r4,10l237,89r,8l235,105r-3,7l228,119r-5,5l217,128r-6,3l204,133r-7,l183,133r-10,-5l164,119r-5,-9l155,99,153,86,152,71r1,-18l155,38r5,-12l166,16r8,-9l184,2r14,l208,2r8,2l223,10r6,6l233,24r2,10xm170,89r,6l171,100r2,5l176,110r3,4l183,116r4,3l192,120r4,l203,120r6,-3l214,112r4,-5l221,99r,-9l221,81r-3,-7l214,69r-5,-5l203,61r-7,l189,61r-7,3l177,69r-5,5l170,81r,8xm256,33r,-9l258,16r5,-6l267,3,274,r9,l291,r6,3l303,9r5,5l311,23r,11l311,45r-3,8l303,59r-6,6l291,68r-8,l275,68r-6,-3l263,59r-5,-5l256,45r,-12xm283,11r-4,l276,13r-3,3l271,19r-2,7l269,35r,8l271,49r2,3l276,55r3,2l283,57r4,l290,55r3,-3l296,49r1,-7l297,33r,-8l296,19r-3,-3l290,13r-3,-2l283,11xm283,136l354,r13,l296,136r-13,xm339,101r,-9l341,84r5,-7l350,71r7,-3l366,68r8,l381,71r5,5l391,82r3,9l394,102r,11l391,121r-5,6l381,133r-7,3l366,136r-8,l352,133r-5,-6l342,121r-3,-9l339,101xm367,79r-4,l359,80r-2,4l354,87r-1,6l353,102r,9l354,116r3,4l359,123r4,2l366,125r4,l374,123r2,-3l379,116r1,-6l380,101r,-8l379,87r-3,-3l374,80r-4,-1l367,79xe" filled="f" strokecolor="white" strokeweight="2.25pt">
                <v:path arrowok="t" o:connecttype="custom" o:connectlocs="0,3072765;5080,3060700;20955,3044825;42545,3023235;42545,3007995;28575,3001645;13970,3008630;2540,3009265;20955,2993390;47625,2999740;53975,3019425;48895,3032125;29845,3049905;16510,3061970;70485,3075305;70485,3075305;136525,3007360;125095,3001645;113665,3006090;106680,3025140;115570,3025140;132715,3021965;150495,3041015;147320,3063240;133985,3075305;109855,3073400;97155,3046730;101600,3008630;125730,2993390;145415,3002280;107950,3052445;113665,3064510;124460,3068320;138430,3060065;138430,3039110;124460,3030855;109220,3039110;162560,3007360;173990,2992120;192405,2997835;197485,3020695;184785,3035300;167005,3029585;179705,2999105;172085,3004185;172085,3023235;179705,3028315;187960,3023235;187960,3004185;179705,2999105;187960,3078480;216535,3045460;232410,3035300;248285,3044190;248285,3068955;232410,3078480;217170,3068955;230505,3042285;224155,3051175;226695,3068320;234950,3071495;241300,3061970;238760,3045460" o:connectangles="0,0,0,0,0,0,0,0,0,0,0,0,0,0,0,0,0,0,0,0,0,0,0,0,0,0,0,0,0,0,0,0,0,0,0,0,0,0,0,0,0,0,0,0,0,0,0,0,0,0,0,0,0,0,0,0,0,0,0,0,0,0,0"/>
                <w10:wrap anchorx="page" anchory="page"/>
              </v:shape>
            </w:pict>
          </mc:Fallback>
        </mc:AlternateContent>
      </w:r>
    </w:p>
    <w:p w:rsidR="00176316" w:rsidRDefault="00176316" w:rsidP="00176316">
      <w:pPr>
        <w:pStyle w:val="BodyText"/>
        <w:rPr>
          <w:rFonts w:ascii="Times New Roman"/>
          <w:sz w:val="20"/>
        </w:rPr>
      </w:pPr>
    </w:p>
    <w:p w:rsidR="00176316" w:rsidRDefault="00176316" w:rsidP="00176316">
      <w:pPr>
        <w:pStyle w:val="BodyText"/>
        <w:rPr>
          <w:rFonts w:ascii="Times New Roman"/>
          <w:sz w:val="20"/>
        </w:rPr>
      </w:pPr>
    </w:p>
    <w:p w:rsidR="00176316" w:rsidRDefault="00176316" w:rsidP="00176316">
      <w:pPr>
        <w:pStyle w:val="BodyText"/>
        <w:rPr>
          <w:rFonts w:ascii="Times New Roman"/>
          <w:sz w:val="20"/>
        </w:rPr>
      </w:pPr>
    </w:p>
    <w:p w:rsidR="00176316" w:rsidRDefault="00176316" w:rsidP="00176316">
      <w:pPr>
        <w:pStyle w:val="BodyText"/>
        <w:rPr>
          <w:rFonts w:ascii="Times New Roman"/>
          <w:sz w:val="20"/>
        </w:rPr>
      </w:pPr>
    </w:p>
    <w:p w:rsidR="00176316" w:rsidRDefault="00176316" w:rsidP="00176316">
      <w:pPr>
        <w:pStyle w:val="BodyText"/>
        <w:rPr>
          <w:rFonts w:ascii="Times New Roman"/>
          <w:sz w:val="20"/>
        </w:rPr>
      </w:pPr>
    </w:p>
    <w:p w:rsidR="00176316" w:rsidRDefault="00176316" w:rsidP="00176316">
      <w:pPr>
        <w:pStyle w:val="BodyText"/>
        <w:rPr>
          <w:rFonts w:ascii="Times New Roman"/>
          <w:sz w:val="20"/>
        </w:rPr>
      </w:pPr>
    </w:p>
    <w:p w:rsidR="00176316" w:rsidRDefault="00176316" w:rsidP="00176316">
      <w:pPr>
        <w:pStyle w:val="BodyText"/>
        <w:spacing w:before="10"/>
        <w:rPr>
          <w:rFonts w:ascii="Times New Roman"/>
          <w:sz w:val="25"/>
        </w:rPr>
      </w:pPr>
    </w:p>
    <w:tbl>
      <w:tblPr>
        <w:tblW w:w="0" w:type="auto"/>
        <w:tblInd w:w="2152" w:type="dxa"/>
        <w:tblBorders>
          <w:top w:val="single" w:sz="12" w:space="0" w:color="EDEDED"/>
          <w:left w:val="single" w:sz="12" w:space="0" w:color="EDEDED"/>
          <w:bottom w:val="single" w:sz="12" w:space="0" w:color="EDEDED"/>
          <w:right w:val="single" w:sz="12" w:space="0" w:color="EDEDED"/>
          <w:insideH w:val="single" w:sz="12" w:space="0" w:color="EDEDED"/>
          <w:insideV w:val="single" w:sz="12" w:space="0" w:color="EDEDED"/>
        </w:tblBorders>
        <w:tblLayout w:type="fixed"/>
        <w:tblCellMar>
          <w:left w:w="0" w:type="dxa"/>
          <w:right w:w="0" w:type="dxa"/>
        </w:tblCellMar>
        <w:tblLook w:val="01E0" w:firstRow="1" w:lastRow="1" w:firstColumn="1" w:lastColumn="1" w:noHBand="0" w:noVBand="0"/>
      </w:tblPr>
      <w:tblGrid>
        <w:gridCol w:w="2437"/>
        <w:gridCol w:w="1132"/>
        <w:gridCol w:w="990"/>
        <w:gridCol w:w="630"/>
        <w:gridCol w:w="1005"/>
        <w:gridCol w:w="615"/>
        <w:gridCol w:w="1005"/>
        <w:gridCol w:w="315"/>
      </w:tblGrid>
      <w:tr w:rsidR="00176316" w:rsidTr="00176316">
        <w:trPr>
          <w:trHeight w:val="311"/>
        </w:trPr>
        <w:tc>
          <w:tcPr>
            <w:tcW w:w="8129" w:type="dxa"/>
            <w:gridSpan w:val="8"/>
            <w:tcBorders>
              <w:top w:val="single" w:sz="12" w:space="0" w:color="EDEDED"/>
              <w:left w:val="single" w:sz="6" w:space="0" w:color="EDEDED"/>
              <w:bottom w:val="single" w:sz="6" w:space="0" w:color="F7F7F7"/>
              <w:right w:val="single" w:sz="6" w:space="0" w:color="EDEDED"/>
            </w:tcBorders>
          </w:tcPr>
          <w:p w:rsidR="00176316" w:rsidRDefault="00176316">
            <w:pPr>
              <w:pStyle w:val="TableParagraph"/>
              <w:rPr>
                <w:rFonts w:ascii="Times New Roman"/>
                <w:sz w:val="18"/>
              </w:rPr>
            </w:pPr>
          </w:p>
        </w:tc>
      </w:tr>
      <w:tr w:rsidR="00176316" w:rsidTr="00176316">
        <w:trPr>
          <w:trHeight w:val="322"/>
        </w:trPr>
        <w:tc>
          <w:tcPr>
            <w:tcW w:w="6809" w:type="dxa"/>
            <w:gridSpan w:val="6"/>
            <w:tcBorders>
              <w:top w:val="single" w:sz="6" w:space="0" w:color="F7F7F7"/>
              <w:left w:val="single" w:sz="6" w:space="0" w:color="EDEDED"/>
              <w:bottom w:val="single" w:sz="6" w:space="0" w:color="EDEDED"/>
              <w:right w:val="nil"/>
            </w:tcBorders>
          </w:tcPr>
          <w:p w:rsidR="00176316" w:rsidRDefault="00176316">
            <w:pPr>
              <w:pStyle w:val="TableParagraph"/>
              <w:rPr>
                <w:rFonts w:ascii="Times New Roman"/>
                <w:sz w:val="18"/>
              </w:rPr>
            </w:pPr>
          </w:p>
        </w:tc>
        <w:tc>
          <w:tcPr>
            <w:tcW w:w="1005" w:type="dxa"/>
            <w:vMerge w:val="restart"/>
            <w:tcBorders>
              <w:top w:val="single" w:sz="6" w:space="0" w:color="F7F7F7"/>
              <w:left w:val="nil"/>
              <w:bottom w:val="single" w:sz="12" w:space="0" w:color="333333"/>
              <w:right w:val="nil"/>
            </w:tcBorders>
            <w:shd w:val="clear" w:color="auto" w:fill="744541"/>
            <w:hideMark/>
          </w:tcPr>
          <w:p w:rsidR="00176316" w:rsidRDefault="00176316">
            <w:pPr>
              <w:pStyle w:val="TableParagraph"/>
              <w:spacing w:before="89"/>
              <w:ind w:left="63"/>
              <w:rPr>
                <w:sz w:val="18"/>
              </w:rPr>
            </w:pPr>
            <w:r>
              <w:rPr>
                <w:color w:val="FFFFFF"/>
                <w:sz w:val="18"/>
              </w:rPr>
              <w:t>17 (43.6%)</w:t>
            </w:r>
          </w:p>
        </w:tc>
        <w:tc>
          <w:tcPr>
            <w:tcW w:w="315" w:type="dxa"/>
            <w:tcBorders>
              <w:top w:val="single" w:sz="6" w:space="0" w:color="F7F7F7"/>
              <w:left w:val="nil"/>
              <w:bottom w:val="single" w:sz="6" w:space="0" w:color="EDEDED"/>
              <w:right w:val="single" w:sz="6" w:space="0" w:color="EDEDED"/>
            </w:tcBorders>
          </w:tcPr>
          <w:p w:rsidR="00176316" w:rsidRDefault="00176316">
            <w:pPr>
              <w:pStyle w:val="TableParagraph"/>
              <w:rPr>
                <w:rFonts w:ascii="Times New Roman"/>
                <w:sz w:val="18"/>
              </w:rPr>
            </w:pPr>
          </w:p>
        </w:tc>
      </w:tr>
      <w:tr w:rsidR="00176316" w:rsidTr="00176316">
        <w:trPr>
          <w:trHeight w:val="299"/>
        </w:trPr>
        <w:tc>
          <w:tcPr>
            <w:tcW w:w="5189" w:type="dxa"/>
            <w:gridSpan w:val="4"/>
            <w:tcBorders>
              <w:top w:val="single" w:sz="6" w:space="0" w:color="EDEDED"/>
              <w:left w:val="single" w:sz="6" w:space="0" w:color="EDEDED"/>
              <w:bottom w:val="single" w:sz="6" w:space="0" w:color="F7F7F7"/>
              <w:right w:val="nil"/>
            </w:tcBorders>
          </w:tcPr>
          <w:p w:rsidR="00176316" w:rsidRDefault="00176316">
            <w:pPr>
              <w:pStyle w:val="TableParagraph"/>
              <w:rPr>
                <w:rFonts w:ascii="Times New Roman"/>
                <w:sz w:val="18"/>
              </w:rPr>
            </w:pPr>
          </w:p>
        </w:tc>
        <w:tc>
          <w:tcPr>
            <w:tcW w:w="1005" w:type="dxa"/>
            <w:vMerge w:val="restart"/>
            <w:tcBorders>
              <w:top w:val="single" w:sz="6" w:space="0" w:color="EDEDED"/>
              <w:left w:val="nil"/>
              <w:bottom w:val="single" w:sz="12" w:space="0" w:color="333333"/>
              <w:right w:val="nil"/>
            </w:tcBorders>
            <w:shd w:val="clear" w:color="auto" w:fill="744541"/>
            <w:hideMark/>
          </w:tcPr>
          <w:p w:rsidR="00176316" w:rsidRDefault="00176316">
            <w:pPr>
              <w:pStyle w:val="TableParagraph"/>
              <w:spacing w:before="6"/>
              <w:ind w:left="63"/>
              <w:rPr>
                <w:sz w:val="18"/>
              </w:rPr>
            </w:pPr>
            <w:r>
              <w:rPr>
                <w:color w:val="FFFFFF"/>
                <w:sz w:val="18"/>
              </w:rPr>
              <w:t>15 (38.5%)</w:t>
            </w:r>
          </w:p>
        </w:tc>
        <w:tc>
          <w:tcPr>
            <w:tcW w:w="615" w:type="dxa"/>
            <w:tcBorders>
              <w:top w:val="single" w:sz="6" w:space="0" w:color="EDEDED"/>
              <w:left w:val="nil"/>
              <w:bottom w:val="single" w:sz="6" w:space="0" w:color="F7F7F7"/>
              <w:right w:val="nil"/>
            </w:tcBorders>
          </w:tcPr>
          <w:p w:rsidR="00176316" w:rsidRDefault="00176316">
            <w:pPr>
              <w:pStyle w:val="TableParagraph"/>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176316" w:rsidRDefault="00176316">
            <w:pPr>
              <w:pStyle w:val="TableParagraph"/>
              <w:rPr>
                <w:rFonts w:ascii="Times New Roman"/>
                <w:sz w:val="18"/>
              </w:rPr>
            </w:pPr>
          </w:p>
        </w:tc>
      </w:tr>
      <w:tr w:rsidR="00176316" w:rsidTr="00176316">
        <w:trPr>
          <w:trHeight w:val="314"/>
        </w:trPr>
        <w:tc>
          <w:tcPr>
            <w:tcW w:w="5189" w:type="dxa"/>
            <w:gridSpan w:val="4"/>
            <w:tcBorders>
              <w:top w:val="single" w:sz="6" w:space="0" w:color="F7F7F7"/>
              <w:left w:val="single" w:sz="6" w:space="0" w:color="EDEDED"/>
              <w:bottom w:val="single" w:sz="6" w:space="0" w:color="EDEDED"/>
              <w:right w:val="nil"/>
            </w:tcBorders>
          </w:tcPr>
          <w:p w:rsidR="00176316" w:rsidRDefault="00176316">
            <w:pPr>
              <w:pStyle w:val="TableParagraph"/>
              <w:rPr>
                <w:rFonts w:ascii="Times New Roman"/>
                <w:sz w:val="18"/>
              </w:rPr>
            </w:pPr>
          </w:p>
        </w:tc>
        <w:tc>
          <w:tcPr>
            <w:tcW w:w="1005" w:type="dxa"/>
            <w:vMerge/>
            <w:tcBorders>
              <w:top w:val="single" w:sz="6" w:space="0" w:color="EDEDED"/>
              <w:left w:val="nil"/>
              <w:bottom w:val="single" w:sz="12" w:space="0" w:color="333333"/>
              <w:right w:val="nil"/>
            </w:tcBorders>
            <w:vAlign w:val="center"/>
            <w:hideMark/>
          </w:tcPr>
          <w:p w:rsidR="00176316" w:rsidRDefault="00176316">
            <w:pPr>
              <w:rPr>
                <w:rFonts w:ascii="Arial" w:eastAsia="Arial" w:hAnsi="Arial" w:cs="Arial"/>
                <w:sz w:val="18"/>
              </w:rPr>
            </w:pPr>
          </w:p>
        </w:tc>
        <w:tc>
          <w:tcPr>
            <w:tcW w:w="615" w:type="dxa"/>
            <w:tcBorders>
              <w:top w:val="single" w:sz="6" w:space="0" w:color="F7F7F7"/>
              <w:left w:val="nil"/>
              <w:bottom w:val="single" w:sz="6" w:space="0" w:color="EDEDED"/>
              <w:right w:val="nil"/>
            </w:tcBorders>
          </w:tcPr>
          <w:p w:rsidR="00176316" w:rsidRDefault="00176316">
            <w:pPr>
              <w:pStyle w:val="TableParagraph"/>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F7F7F7"/>
              <w:left w:val="nil"/>
              <w:bottom w:val="single" w:sz="6" w:space="0" w:color="EDEDED"/>
              <w:right w:val="single" w:sz="6" w:space="0" w:color="EDEDED"/>
            </w:tcBorders>
          </w:tcPr>
          <w:p w:rsidR="00176316" w:rsidRDefault="00176316">
            <w:pPr>
              <w:pStyle w:val="TableParagraph"/>
              <w:rPr>
                <w:rFonts w:ascii="Times New Roman"/>
                <w:sz w:val="18"/>
              </w:rPr>
            </w:pPr>
          </w:p>
        </w:tc>
      </w:tr>
      <w:tr w:rsidR="00176316" w:rsidTr="00176316">
        <w:trPr>
          <w:trHeight w:val="299"/>
        </w:trPr>
        <w:tc>
          <w:tcPr>
            <w:tcW w:w="5189" w:type="dxa"/>
            <w:gridSpan w:val="4"/>
            <w:tcBorders>
              <w:top w:val="single" w:sz="6" w:space="0" w:color="EDEDED"/>
              <w:left w:val="single" w:sz="6" w:space="0" w:color="EDEDED"/>
              <w:bottom w:val="single" w:sz="6" w:space="0" w:color="F7F7F7"/>
              <w:right w:val="nil"/>
            </w:tcBorders>
          </w:tcPr>
          <w:p w:rsidR="00176316" w:rsidRDefault="00176316">
            <w:pPr>
              <w:pStyle w:val="TableParagraph"/>
              <w:rPr>
                <w:rFonts w:ascii="Times New Roman"/>
                <w:sz w:val="18"/>
              </w:rPr>
            </w:pPr>
          </w:p>
        </w:tc>
        <w:tc>
          <w:tcPr>
            <w:tcW w:w="1005" w:type="dxa"/>
            <w:vMerge/>
            <w:tcBorders>
              <w:top w:val="single" w:sz="6" w:space="0" w:color="EDEDED"/>
              <w:left w:val="nil"/>
              <w:bottom w:val="single" w:sz="12" w:space="0" w:color="333333"/>
              <w:right w:val="nil"/>
            </w:tcBorders>
            <w:vAlign w:val="center"/>
            <w:hideMark/>
          </w:tcPr>
          <w:p w:rsidR="00176316" w:rsidRDefault="00176316">
            <w:pPr>
              <w:rPr>
                <w:rFonts w:ascii="Arial" w:eastAsia="Arial" w:hAnsi="Arial" w:cs="Arial"/>
                <w:sz w:val="18"/>
              </w:rPr>
            </w:pPr>
          </w:p>
        </w:tc>
        <w:tc>
          <w:tcPr>
            <w:tcW w:w="615" w:type="dxa"/>
            <w:tcBorders>
              <w:top w:val="single" w:sz="6" w:space="0" w:color="EDEDED"/>
              <w:left w:val="nil"/>
              <w:bottom w:val="single" w:sz="6" w:space="0" w:color="F7F7F7"/>
              <w:right w:val="nil"/>
            </w:tcBorders>
          </w:tcPr>
          <w:p w:rsidR="00176316" w:rsidRDefault="00176316">
            <w:pPr>
              <w:pStyle w:val="TableParagraph"/>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176316" w:rsidRDefault="00176316">
            <w:pPr>
              <w:pStyle w:val="TableParagraph"/>
              <w:rPr>
                <w:rFonts w:ascii="Times New Roman"/>
                <w:sz w:val="18"/>
              </w:rPr>
            </w:pPr>
          </w:p>
        </w:tc>
      </w:tr>
      <w:tr w:rsidR="00176316" w:rsidTr="00176316">
        <w:trPr>
          <w:trHeight w:val="299"/>
        </w:trPr>
        <w:tc>
          <w:tcPr>
            <w:tcW w:w="5189" w:type="dxa"/>
            <w:gridSpan w:val="4"/>
            <w:tcBorders>
              <w:top w:val="single" w:sz="6" w:space="0" w:color="F7F7F7"/>
              <w:left w:val="single" w:sz="6" w:space="0" w:color="EDEDED"/>
              <w:bottom w:val="single" w:sz="6" w:space="0" w:color="EDEDED"/>
              <w:right w:val="nil"/>
            </w:tcBorders>
          </w:tcPr>
          <w:p w:rsidR="00176316" w:rsidRDefault="00176316">
            <w:pPr>
              <w:pStyle w:val="TableParagraph"/>
              <w:rPr>
                <w:rFonts w:ascii="Times New Roman"/>
                <w:sz w:val="18"/>
              </w:rPr>
            </w:pPr>
          </w:p>
        </w:tc>
        <w:tc>
          <w:tcPr>
            <w:tcW w:w="1005" w:type="dxa"/>
            <w:vMerge/>
            <w:tcBorders>
              <w:top w:val="single" w:sz="6" w:space="0" w:color="EDEDED"/>
              <w:left w:val="nil"/>
              <w:bottom w:val="single" w:sz="12" w:space="0" w:color="333333"/>
              <w:right w:val="nil"/>
            </w:tcBorders>
            <w:vAlign w:val="center"/>
            <w:hideMark/>
          </w:tcPr>
          <w:p w:rsidR="00176316" w:rsidRDefault="00176316">
            <w:pPr>
              <w:rPr>
                <w:rFonts w:ascii="Arial" w:eastAsia="Arial" w:hAnsi="Arial" w:cs="Arial"/>
                <w:sz w:val="18"/>
              </w:rPr>
            </w:pPr>
          </w:p>
        </w:tc>
        <w:tc>
          <w:tcPr>
            <w:tcW w:w="615" w:type="dxa"/>
            <w:tcBorders>
              <w:top w:val="single" w:sz="6" w:space="0" w:color="F7F7F7"/>
              <w:left w:val="nil"/>
              <w:bottom w:val="single" w:sz="6" w:space="0" w:color="EDEDED"/>
              <w:right w:val="nil"/>
            </w:tcBorders>
          </w:tcPr>
          <w:p w:rsidR="00176316" w:rsidRDefault="00176316">
            <w:pPr>
              <w:pStyle w:val="TableParagraph"/>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F7F7F7"/>
              <w:left w:val="nil"/>
              <w:bottom w:val="single" w:sz="6" w:space="0" w:color="EDEDED"/>
              <w:right w:val="single" w:sz="6" w:space="0" w:color="EDEDED"/>
            </w:tcBorders>
          </w:tcPr>
          <w:p w:rsidR="00176316" w:rsidRDefault="00176316">
            <w:pPr>
              <w:pStyle w:val="TableParagraph"/>
              <w:rPr>
                <w:rFonts w:ascii="Times New Roman"/>
                <w:sz w:val="18"/>
              </w:rPr>
            </w:pPr>
          </w:p>
        </w:tc>
      </w:tr>
      <w:tr w:rsidR="00176316" w:rsidTr="00176316">
        <w:trPr>
          <w:trHeight w:val="314"/>
        </w:trPr>
        <w:tc>
          <w:tcPr>
            <w:tcW w:w="3569" w:type="dxa"/>
            <w:gridSpan w:val="2"/>
            <w:tcBorders>
              <w:top w:val="single" w:sz="6" w:space="0" w:color="EDEDED"/>
              <w:left w:val="single" w:sz="6" w:space="0" w:color="EDEDED"/>
              <w:bottom w:val="single" w:sz="6" w:space="0" w:color="F7F7F7"/>
              <w:right w:val="nil"/>
            </w:tcBorders>
            <w:hideMark/>
          </w:tcPr>
          <w:p w:rsidR="00176316" w:rsidRDefault="00176316">
            <w:pPr>
              <w:pStyle w:val="TableParagraph"/>
              <w:spacing w:before="156" w:line="138" w:lineRule="exact"/>
              <w:ind w:left="2089"/>
              <w:rPr>
                <w:sz w:val="18"/>
              </w:rPr>
            </w:pPr>
            <w:r>
              <w:rPr>
                <w:color w:val="212121"/>
                <w:sz w:val="18"/>
              </w:rPr>
              <w:t>1 (2.6%)</w:t>
            </w:r>
          </w:p>
        </w:tc>
        <w:tc>
          <w:tcPr>
            <w:tcW w:w="990" w:type="dxa"/>
            <w:vMerge w:val="restart"/>
            <w:tcBorders>
              <w:top w:val="single" w:sz="6" w:space="0" w:color="EDEDED"/>
              <w:left w:val="nil"/>
              <w:bottom w:val="single" w:sz="12" w:space="0" w:color="333333"/>
              <w:right w:val="nil"/>
            </w:tcBorders>
            <w:hideMark/>
          </w:tcPr>
          <w:p w:rsidR="00176316" w:rsidRDefault="00176316">
            <w:pPr>
              <w:pStyle w:val="TableParagraph"/>
              <w:spacing w:before="141"/>
              <w:ind w:left="113"/>
              <w:rPr>
                <w:sz w:val="18"/>
              </w:rPr>
            </w:pPr>
            <w:r>
              <w:rPr>
                <w:color w:val="FFFFFF"/>
                <w:sz w:val="18"/>
              </w:rPr>
              <w:t>4 (10.3%)</w:t>
            </w:r>
          </w:p>
        </w:tc>
        <w:tc>
          <w:tcPr>
            <w:tcW w:w="630" w:type="dxa"/>
            <w:tcBorders>
              <w:top w:val="single" w:sz="6" w:space="0" w:color="EDEDED"/>
              <w:left w:val="nil"/>
              <w:bottom w:val="single" w:sz="6" w:space="0" w:color="F7F7F7"/>
              <w:right w:val="nil"/>
            </w:tcBorders>
          </w:tcPr>
          <w:p w:rsidR="00176316" w:rsidRDefault="00176316">
            <w:pPr>
              <w:pStyle w:val="TableParagraph"/>
              <w:rPr>
                <w:rFonts w:ascii="Times New Roman"/>
                <w:sz w:val="18"/>
              </w:rPr>
            </w:pPr>
          </w:p>
        </w:tc>
        <w:tc>
          <w:tcPr>
            <w:tcW w:w="1005" w:type="dxa"/>
            <w:vMerge/>
            <w:tcBorders>
              <w:top w:val="single" w:sz="6" w:space="0" w:color="EDEDED"/>
              <w:left w:val="nil"/>
              <w:bottom w:val="single" w:sz="12" w:space="0" w:color="333333"/>
              <w:right w:val="nil"/>
            </w:tcBorders>
            <w:vAlign w:val="center"/>
            <w:hideMark/>
          </w:tcPr>
          <w:p w:rsidR="00176316" w:rsidRDefault="00176316">
            <w:pPr>
              <w:rPr>
                <w:rFonts w:ascii="Arial" w:eastAsia="Arial" w:hAnsi="Arial" w:cs="Arial"/>
                <w:sz w:val="18"/>
              </w:rPr>
            </w:pPr>
          </w:p>
        </w:tc>
        <w:tc>
          <w:tcPr>
            <w:tcW w:w="615" w:type="dxa"/>
            <w:tcBorders>
              <w:top w:val="single" w:sz="6" w:space="0" w:color="EDEDED"/>
              <w:left w:val="nil"/>
              <w:bottom w:val="single" w:sz="6" w:space="0" w:color="F7F7F7"/>
              <w:right w:val="nil"/>
            </w:tcBorders>
          </w:tcPr>
          <w:p w:rsidR="00176316" w:rsidRDefault="00176316">
            <w:pPr>
              <w:pStyle w:val="TableParagraph"/>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176316" w:rsidRDefault="00176316">
            <w:pPr>
              <w:pStyle w:val="TableParagraph"/>
              <w:rPr>
                <w:rFonts w:ascii="Times New Roman"/>
                <w:sz w:val="18"/>
              </w:rPr>
            </w:pPr>
          </w:p>
        </w:tc>
      </w:tr>
      <w:tr w:rsidR="00176316" w:rsidTr="00176316">
        <w:trPr>
          <w:trHeight w:val="303"/>
        </w:trPr>
        <w:tc>
          <w:tcPr>
            <w:tcW w:w="2437" w:type="dxa"/>
            <w:tcBorders>
              <w:top w:val="single" w:sz="6" w:space="0" w:color="F7F7F7"/>
              <w:left w:val="single" w:sz="6" w:space="0" w:color="EDEDED"/>
              <w:bottom w:val="single" w:sz="12" w:space="0" w:color="744541"/>
              <w:right w:val="single" w:sz="6" w:space="0" w:color="999999"/>
            </w:tcBorders>
            <w:hideMark/>
          </w:tcPr>
          <w:p w:rsidR="00176316" w:rsidRDefault="00176316">
            <w:pPr>
              <w:pStyle w:val="TableParagraph"/>
              <w:spacing w:before="66"/>
              <w:ind w:left="469"/>
              <w:rPr>
                <w:sz w:val="18"/>
              </w:rPr>
            </w:pPr>
            <w:r>
              <w:rPr>
                <w:color w:val="FFFFFF"/>
                <w:sz w:val="18"/>
              </w:rPr>
              <w:t>2 (5.1%)</w:t>
            </w:r>
          </w:p>
        </w:tc>
        <w:tc>
          <w:tcPr>
            <w:tcW w:w="1132" w:type="dxa"/>
            <w:tcBorders>
              <w:top w:val="single" w:sz="6" w:space="0" w:color="F7F7F7"/>
              <w:left w:val="single" w:sz="6" w:space="0" w:color="999999"/>
              <w:bottom w:val="single" w:sz="12" w:space="0" w:color="744541"/>
              <w:right w:val="nil"/>
            </w:tcBorders>
          </w:tcPr>
          <w:p w:rsidR="00176316" w:rsidRDefault="00176316">
            <w:pPr>
              <w:pStyle w:val="TableParagraph"/>
              <w:rPr>
                <w:rFonts w:ascii="Times New Roman"/>
                <w:sz w:val="18"/>
              </w:rPr>
            </w:pPr>
          </w:p>
        </w:tc>
        <w:tc>
          <w:tcPr>
            <w:tcW w:w="990" w:type="dxa"/>
            <w:vMerge/>
            <w:tcBorders>
              <w:top w:val="single" w:sz="6" w:space="0" w:color="EDEDED"/>
              <w:left w:val="nil"/>
              <w:bottom w:val="single" w:sz="12" w:space="0" w:color="333333"/>
              <w:right w:val="nil"/>
            </w:tcBorders>
            <w:vAlign w:val="center"/>
            <w:hideMark/>
          </w:tcPr>
          <w:p w:rsidR="00176316" w:rsidRDefault="00176316">
            <w:pPr>
              <w:rPr>
                <w:rFonts w:ascii="Arial" w:eastAsia="Arial" w:hAnsi="Arial" w:cs="Arial"/>
                <w:sz w:val="18"/>
              </w:rPr>
            </w:pPr>
          </w:p>
        </w:tc>
        <w:tc>
          <w:tcPr>
            <w:tcW w:w="630" w:type="dxa"/>
            <w:tcBorders>
              <w:top w:val="single" w:sz="6" w:space="0" w:color="F7F7F7"/>
              <w:left w:val="nil"/>
              <w:bottom w:val="single" w:sz="12" w:space="0" w:color="333333"/>
              <w:right w:val="nil"/>
            </w:tcBorders>
          </w:tcPr>
          <w:p w:rsidR="00176316" w:rsidRDefault="00176316">
            <w:pPr>
              <w:pStyle w:val="TableParagraph"/>
              <w:rPr>
                <w:rFonts w:ascii="Times New Roman"/>
                <w:sz w:val="18"/>
              </w:rPr>
            </w:pPr>
          </w:p>
        </w:tc>
        <w:tc>
          <w:tcPr>
            <w:tcW w:w="1005" w:type="dxa"/>
            <w:vMerge/>
            <w:tcBorders>
              <w:top w:val="single" w:sz="6" w:space="0" w:color="EDEDED"/>
              <w:left w:val="nil"/>
              <w:bottom w:val="single" w:sz="12" w:space="0" w:color="333333"/>
              <w:right w:val="nil"/>
            </w:tcBorders>
            <w:vAlign w:val="center"/>
            <w:hideMark/>
          </w:tcPr>
          <w:p w:rsidR="00176316" w:rsidRDefault="00176316">
            <w:pPr>
              <w:rPr>
                <w:rFonts w:ascii="Arial" w:eastAsia="Arial" w:hAnsi="Arial" w:cs="Arial"/>
                <w:sz w:val="18"/>
              </w:rPr>
            </w:pPr>
          </w:p>
        </w:tc>
        <w:tc>
          <w:tcPr>
            <w:tcW w:w="615" w:type="dxa"/>
            <w:tcBorders>
              <w:top w:val="single" w:sz="6" w:space="0" w:color="F7F7F7"/>
              <w:left w:val="nil"/>
              <w:bottom w:val="single" w:sz="12" w:space="0" w:color="333333"/>
              <w:right w:val="nil"/>
            </w:tcBorders>
          </w:tcPr>
          <w:p w:rsidR="00176316" w:rsidRDefault="00176316">
            <w:pPr>
              <w:pStyle w:val="TableParagraph"/>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F7F7F7"/>
              <w:left w:val="nil"/>
              <w:bottom w:val="single" w:sz="12" w:space="0" w:color="333333"/>
              <w:right w:val="single" w:sz="6" w:space="0" w:color="EDEDED"/>
            </w:tcBorders>
          </w:tcPr>
          <w:p w:rsidR="00176316" w:rsidRDefault="00176316">
            <w:pPr>
              <w:pStyle w:val="TableParagraph"/>
              <w:rPr>
                <w:rFonts w:ascii="Times New Roman"/>
                <w:sz w:val="18"/>
              </w:rPr>
            </w:pPr>
          </w:p>
        </w:tc>
      </w:tr>
    </w:tbl>
    <w:p w:rsidR="00176316" w:rsidRDefault="00176316" w:rsidP="00176316">
      <w:pPr>
        <w:rPr>
          <w:rFonts w:ascii="Times New Roman"/>
          <w:sz w:val="18"/>
        </w:rPr>
        <w:sectPr w:rsidR="00176316">
          <w:pgSz w:w="15840" w:h="12240" w:orient="landscape"/>
          <w:pgMar w:top="560" w:right="2260" w:bottom="1680" w:left="2260" w:header="274" w:footer="1490" w:gutter="0"/>
          <w:cols w:space="720"/>
        </w:sectPr>
      </w:pPr>
    </w:p>
    <w:p w:rsidR="00176316" w:rsidRDefault="00176316" w:rsidP="00176316">
      <w:pPr>
        <w:pStyle w:val="BodyText"/>
        <w:rPr>
          <w:rFonts w:ascii="Times New Roman"/>
          <w:sz w:val="20"/>
        </w:rPr>
      </w:pPr>
      <w:r>
        <w:rPr>
          <w:noProof/>
        </w:rPr>
        <w:lastRenderedPageBreak/>
        <mc:AlternateContent>
          <mc:Choice Requires="wpg">
            <w:drawing>
              <wp:anchor distT="0" distB="0" distL="114300" distR="114300" simplePos="0" relativeHeight="251659264" behindDoc="1" locked="0" layoutInCell="1" allowOverlap="1">
                <wp:simplePos x="0" y="0"/>
                <wp:positionH relativeFrom="page">
                  <wp:posOffset>1987550</wp:posOffset>
                </wp:positionH>
                <wp:positionV relativeFrom="page">
                  <wp:posOffset>368300</wp:posOffset>
                </wp:positionV>
                <wp:extent cx="6096000" cy="3638550"/>
                <wp:effectExtent l="6350" t="6350" r="3175" b="3175"/>
                <wp:wrapNone/>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638550"/>
                          <a:chOff x="3130" y="580"/>
                          <a:chExt cx="9600" cy="5730"/>
                        </a:xfrm>
                      </wpg:grpSpPr>
                      <wps:wsp>
                        <wps:cNvPr id="95" name="docshape100"/>
                        <wps:cNvSpPr>
                          <a:spLocks/>
                        </wps:cNvSpPr>
                        <wps:spPr bwMode="auto">
                          <a:xfrm>
                            <a:off x="3137" y="587"/>
                            <a:ext cx="9585" cy="5715"/>
                          </a:xfrm>
                          <a:custGeom>
                            <a:avLst/>
                            <a:gdLst>
                              <a:gd name="T0" fmla="+- 0 3137 3137"/>
                              <a:gd name="T1" fmla="*/ T0 w 9585"/>
                              <a:gd name="T2" fmla="+- 0 6190 587"/>
                              <a:gd name="T3" fmla="*/ 6190 h 5715"/>
                              <a:gd name="T4" fmla="+- 0 3137 3137"/>
                              <a:gd name="T5" fmla="*/ T4 w 9585"/>
                              <a:gd name="T6" fmla="+- 0 700 587"/>
                              <a:gd name="T7" fmla="*/ 700 h 5715"/>
                              <a:gd name="T8" fmla="+- 0 3137 3137"/>
                              <a:gd name="T9" fmla="*/ T8 w 9585"/>
                              <a:gd name="T10" fmla="+- 0 693 587"/>
                              <a:gd name="T11" fmla="*/ 693 h 5715"/>
                              <a:gd name="T12" fmla="+- 0 3138 3137"/>
                              <a:gd name="T13" fmla="*/ T12 w 9585"/>
                              <a:gd name="T14" fmla="+- 0 685 587"/>
                              <a:gd name="T15" fmla="*/ 685 h 5715"/>
                              <a:gd name="T16" fmla="+- 0 3140 3137"/>
                              <a:gd name="T17" fmla="*/ T16 w 9585"/>
                              <a:gd name="T18" fmla="+- 0 678 587"/>
                              <a:gd name="T19" fmla="*/ 678 h 5715"/>
                              <a:gd name="T20" fmla="+- 0 3141 3137"/>
                              <a:gd name="T21" fmla="*/ T20 w 9585"/>
                              <a:gd name="T22" fmla="+- 0 671 587"/>
                              <a:gd name="T23" fmla="*/ 671 h 5715"/>
                              <a:gd name="T24" fmla="+- 0 3143 3137"/>
                              <a:gd name="T25" fmla="*/ T24 w 9585"/>
                              <a:gd name="T26" fmla="+- 0 664 587"/>
                              <a:gd name="T27" fmla="*/ 664 h 5715"/>
                              <a:gd name="T28" fmla="+- 0 3146 3137"/>
                              <a:gd name="T29" fmla="*/ T28 w 9585"/>
                              <a:gd name="T30" fmla="+- 0 657 587"/>
                              <a:gd name="T31" fmla="*/ 657 h 5715"/>
                              <a:gd name="T32" fmla="+- 0 3149 3137"/>
                              <a:gd name="T33" fmla="*/ T32 w 9585"/>
                              <a:gd name="T34" fmla="+- 0 650 587"/>
                              <a:gd name="T35" fmla="*/ 650 h 5715"/>
                              <a:gd name="T36" fmla="+- 0 3152 3137"/>
                              <a:gd name="T37" fmla="*/ T36 w 9585"/>
                              <a:gd name="T38" fmla="+- 0 644 587"/>
                              <a:gd name="T39" fmla="*/ 644 h 5715"/>
                              <a:gd name="T40" fmla="+- 0 3156 3137"/>
                              <a:gd name="T41" fmla="*/ T40 w 9585"/>
                              <a:gd name="T42" fmla="+- 0 637 587"/>
                              <a:gd name="T43" fmla="*/ 637 h 5715"/>
                              <a:gd name="T44" fmla="+- 0 3161 3137"/>
                              <a:gd name="T45" fmla="*/ T44 w 9585"/>
                              <a:gd name="T46" fmla="+- 0 631 587"/>
                              <a:gd name="T47" fmla="*/ 631 h 5715"/>
                              <a:gd name="T48" fmla="+- 0 3165 3137"/>
                              <a:gd name="T49" fmla="*/ T48 w 9585"/>
                              <a:gd name="T50" fmla="+- 0 626 587"/>
                              <a:gd name="T51" fmla="*/ 626 h 5715"/>
                              <a:gd name="T52" fmla="+- 0 3170 3137"/>
                              <a:gd name="T53" fmla="*/ T52 w 9585"/>
                              <a:gd name="T54" fmla="+- 0 620 587"/>
                              <a:gd name="T55" fmla="*/ 620 h 5715"/>
                              <a:gd name="T56" fmla="+- 0 3176 3137"/>
                              <a:gd name="T57" fmla="*/ T56 w 9585"/>
                              <a:gd name="T58" fmla="+- 0 615 587"/>
                              <a:gd name="T59" fmla="*/ 615 h 5715"/>
                              <a:gd name="T60" fmla="+- 0 3207 3137"/>
                              <a:gd name="T61" fmla="*/ T60 w 9585"/>
                              <a:gd name="T62" fmla="+- 0 596 587"/>
                              <a:gd name="T63" fmla="*/ 596 h 5715"/>
                              <a:gd name="T64" fmla="+- 0 3214 3137"/>
                              <a:gd name="T65" fmla="*/ T64 w 9585"/>
                              <a:gd name="T66" fmla="+- 0 593 587"/>
                              <a:gd name="T67" fmla="*/ 593 h 5715"/>
                              <a:gd name="T68" fmla="+- 0 3221 3137"/>
                              <a:gd name="T69" fmla="*/ T68 w 9585"/>
                              <a:gd name="T70" fmla="+- 0 591 587"/>
                              <a:gd name="T71" fmla="*/ 591 h 5715"/>
                              <a:gd name="T72" fmla="+- 0 3228 3137"/>
                              <a:gd name="T73" fmla="*/ T72 w 9585"/>
                              <a:gd name="T74" fmla="+- 0 590 587"/>
                              <a:gd name="T75" fmla="*/ 590 h 5715"/>
                              <a:gd name="T76" fmla="+- 0 3235 3137"/>
                              <a:gd name="T77" fmla="*/ T76 w 9585"/>
                              <a:gd name="T78" fmla="+- 0 588 587"/>
                              <a:gd name="T79" fmla="*/ 588 h 5715"/>
                              <a:gd name="T80" fmla="+- 0 3243 3137"/>
                              <a:gd name="T81" fmla="*/ T80 w 9585"/>
                              <a:gd name="T82" fmla="+- 0 587 587"/>
                              <a:gd name="T83" fmla="*/ 587 h 5715"/>
                              <a:gd name="T84" fmla="+- 0 3250 3137"/>
                              <a:gd name="T85" fmla="*/ T84 w 9585"/>
                              <a:gd name="T86" fmla="+- 0 587 587"/>
                              <a:gd name="T87" fmla="*/ 587 h 5715"/>
                              <a:gd name="T88" fmla="+- 0 12610 3137"/>
                              <a:gd name="T89" fmla="*/ T88 w 9585"/>
                              <a:gd name="T90" fmla="+- 0 587 587"/>
                              <a:gd name="T91" fmla="*/ 587 h 5715"/>
                              <a:gd name="T92" fmla="+- 0 12617 3137"/>
                              <a:gd name="T93" fmla="*/ T92 w 9585"/>
                              <a:gd name="T94" fmla="+- 0 587 587"/>
                              <a:gd name="T95" fmla="*/ 587 h 5715"/>
                              <a:gd name="T96" fmla="+- 0 12625 3137"/>
                              <a:gd name="T97" fmla="*/ T96 w 9585"/>
                              <a:gd name="T98" fmla="+- 0 588 587"/>
                              <a:gd name="T99" fmla="*/ 588 h 5715"/>
                              <a:gd name="T100" fmla="+- 0 12632 3137"/>
                              <a:gd name="T101" fmla="*/ T100 w 9585"/>
                              <a:gd name="T102" fmla="+- 0 590 587"/>
                              <a:gd name="T103" fmla="*/ 590 h 5715"/>
                              <a:gd name="T104" fmla="+- 0 12639 3137"/>
                              <a:gd name="T105" fmla="*/ T104 w 9585"/>
                              <a:gd name="T106" fmla="+- 0 591 587"/>
                              <a:gd name="T107" fmla="*/ 591 h 5715"/>
                              <a:gd name="T108" fmla="+- 0 12646 3137"/>
                              <a:gd name="T109" fmla="*/ T108 w 9585"/>
                              <a:gd name="T110" fmla="+- 0 593 587"/>
                              <a:gd name="T111" fmla="*/ 593 h 5715"/>
                              <a:gd name="T112" fmla="+- 0 12653 3137"/>
                              <a:gd name="T113" fmla="*/ T112 w 9585"/>
                              <a:gd name="T114" fmla="+- 0 596 587"/>
                              <a:gd name="T115" fmla="*/ 596 h 5715"/>
                              <a:gd name="T116" fmla="+- 0 12660 3137"/>
                              <a:gd name="T117" fmla="*/ T116 w 9585"/>
                              <a:gd name="T118" fmla="+- 0 599 587"/>
                              <a:gd name="T119" fmla="*/ 599 h 5715"/>
                              <a:gd name="T120" fmla="+- 0 12690 3137"/>
                              <a:gd name="T121" fmla="*/ T120 w 9585"/>
                              <a:gd name="T122" fmla="+- 0 620 587"/>
                              <a:gd name="T123" fmla="*/ 620 h 5715"/>
                              <a:gd name="T124" fmla="+- 0 12695 3137"/>
                              <a:gd name="T125" fmla="*/ T124 w 9585"/>
                              <a:gd name="T126" fmla="+- 0 626 587"/>
                              <a:gd name="T127" fmla="*/ 626 h 5715"/>
                              <a:gd name="T128" fmla="+- 0 12722 3137"/>
                              <a:gd name="T129" fmla="*/ T128 w 9585"/>
                              <a:gd name="T130" fmla="+- 0 685 587"/>
                              <a:gd name="T131" fmla="*/ 685 h 5715"/>
                              <a:gd name="T132" fmla="+- 0 12722 3137"/>
                              <a:gd name="T133" fmla="*/ T132 w 9585"/>
                              <a:gd name="T134" fmla="+- 0 700 587"/>
                              <a:gd name="T135" fmla="*/ 700 h 5715"/>
                              <a:gd name="T136" fmla="+- 0 12722 3137"/>
                              <a:gd name="T137" fmla="*/ T136 w 9585"/>
                              <a:gd name="T138" fmla="+- 0 6190 587"/>
                              <a:gd name="T139" fmla="*/ 6190 h 5715"/>
                              <a:gd name="T140" fmla="+- 0 12722 3137"/>
                              <a:gd name="T141" fmla="*/ T140 w 9585"/>
                              <a:gd name="T142" fmla="+- 0 6197 587"/>
                              <a:gd name="T143" fmla="*/ 6197 h 5715"/>
                              <a:gd name="T144" fmla="+- 0 12722 3137"/>
                              <a:gd name="T145" fmla="*/ T144 w 9585"/>
                              <a:gd name="T146" fmla="+- 0 6205 587"/>
                              <a:gd name="T147" fmla="*/ 6205 h 5715"/>
                              <a:gd name="T148" fmla="+- 0 12720 3137"/>
                              <a:gd name="T149" fmla="*/ T148 w 9585"/>
                              <a:gd name="T150" fmla="+- 0 6212 587"/>
                              <a:gd name="T151" fmla="*/ 6212 h 5715"/>
                              <a:gd name="T152" fmla="+- 0 12719 3137"/>
                              <a:gd name="T153" fmla="*/ T152 w 9585"/>
                              <a:gd name="T154" fmla="+- 0 6219 587"/>
                              <a:gd name="T155" fmla="*/ 6219 h 5715"/>
                              <a:gd name="T156" fmla="+- 0 12684 3137"/>
                              <a:gd name="T157" fmla="*/ T156 w 9585"/>
                              <a:gd name="T158" fmla="+- 0 6275 587"/>
                              <a:gd name="T159" fmla="*/ 6275 h 5715"/>
                              <a:gd name="T160" fmla="+- 0 12672 3137"/>
                              <a:gd name="T161" fmla="*/ T160 w 9585"/>
                              <a:gd name="T162" fmla="+- 0 6284 587"/>
                              <a:gd name="T163" fmla="*/ 6284 h 5715"/>
                              <a:gd name="T164" fmla="+- 0 12666 3137"/>
                              <a:gd name="T165" fmla="*/ T164 w 9585"/>
                              <a:gd name="T166" fmla="+- 0 6288 587"/>
                              <a:gd name="T167" fmla="*/ 6288 h 5715"/>
                              <a:gd name="T168" fmla="+- 0 12632 3137"/>
                              <a:gd name="T169" fmla="*/ T168 w 9585"/>
                              <a:gd name="T170" fmla="+- 0 6300 587"/>
                              <a:gd name="T171" fmla="*/ 6300 h 5715"/>
                              <a:gd name="T172" fmla="+- 0 12625 3137"/>
                              <a:gd name="T173" fmla="*/ T172 w 9585"/>
                              <a:gd name="T174" fmla="+- 0 6302 587"/>
                              <a:gd name="T175" fmla="*/ 6302 h 5715"/>
                              <a:gd name="T176" fmla="+- 0 12617 3137"/>
                              <a:gd name="T177" fmla="*/ T176 w 9585"/>
                              <a:gd name="T178" fmla="+- 0 6302 587"/>
                              <a:gd name="T179" fmla="*/ 6302 h 5715"/>
                              <a:gd name="T180" fmla="+- 0 12610 3137"/>
                              <a:gd name="T181" fmla="*/ T180 w 9585"/>
                              <a:gd name="T182" fmla="+- 0 6302 587"/>
                              <a:gd name="T183" fmla="*/ 6302 h 5715"/>
                              <a:gd name="T184" fmla="+- 0 3250 3137"/>
                              <a:gd name="T185" fmla="*/ T184 w 9585"/>
                              <a:gd name="T186" fmla="+- 0 6302 587"/>
                              <a:gd name="T187" fmla="*/ 6302 h 5715"/>
                              <a:gd name="T188" fmla="+- 0 3243 3137"/>
                              <a:gd name="T189" fmla="*/ T188 w 9585"/>
                              <a:gd name="T190" fmla="+- 0 6302 587"/>
                              <a:gd name="T191" fmla="*/ 6302 h 5715"/>
                              <a:gd name="T192" fmla="+- 0 3235 3137"/>
                              <a:gd name="T193" fmla="*/ T192 w 9585"/>
                              <a:gd name="T194" fmla="+- 0 6302 587"/>
                              <a:gd name="T195" fmla="*/ 6302 h 5715"/>
                              <a:gd name="T196" fmla="+- 0 3228 3137"/>
                              <a:gd name="T197" fmla="*/ T196 w 9585"/>
                              <a:gd name="T198" fmla="+- 0 6300 587"/>
                              <a:gd name="T199" fmla="*/ 6300 h 5715"/>
                              <a:gd name="T200" fmla="+- 0 3221 3137"/>
                              <a:gd name="T201" fmla="*/ T200 w 9585"/>
                              <a:gd name="T202" fmla="+- 0 6299 587"/>
                              <a:gd name="T203" fmla="*/ 6299 h 5715"/>
                              <a:gd name="T204" fmla="+- 0 3214 3137"/>
                              <a:gd name="T205" fmla="*/ T204 w 9585"/>
                              <a:gd name="T206" fmla="+- 0 6297 587"/>
                              <a:gd name="T207" fmla="*/ 6297 h 5715"/>
                              <a:gd name="T208" fmla="+- 0 3207 3137"/>
                              <a:gd name="T209" fmla="*/ T208 w 9585"/>
                              <a:gd name="T210" fmla="+- 0 6294 587"/>
                              <a:gd name="T211" fmla="*/ 6294 h 5715"/>
                              <a:gd name="T212" fmla="+- 0 3200 3137"/>
                              <a:gd name="T213" fmla="*/ T212 w 9585"/>
                              <a:gd name="T214" fmla="+- 0 6291 587"/>
                              <a:gd name="T215" fmla="*/ 6291 h 5715"/>
                              <a:gd name="T216" fmla="+- 0 3156 3137"/>
                              <a:gd name="T217" fmla="*/ T216 w 9585"/>
                              <a:gd name="T218" fmla="+- 0 6252 587"/>
                              <a:gd name="T219" fmla="*/ 6252 h 5715"/>
                              <a:gd name="T220" fmla="+- 0 3152 3137"/>
                              <a:gd name="T221" fmla="*/ T220 w 9585"/>
                              <a:gd name="T222" fmla="+- 0 6246 587"/>
                              <a:gd name="T223" fmla="*/ 6246 h 5715"/>
                              <a:gd name="T224" fmla="+- 0 3140 3137"/>
                              <a:gd name="T225" fmla="*/ T224 w 9585"/>
                              <a:gd name="T226" fmla="+- 0 6212 587"/>
                              <a:gd name="T227" fmla="*/ 6212 h 5715"/>
                              <a:gd name="T228" fmla="+- 0 3138 3137"/>
                              <a:gd name="T229" fmla="*/ T228 w 9585"/>
                              <a:gd name="T230" fmla="+- 0 6205 587"/>
                              <a:gd name="T231" fmla="*/ 6205 h 5715"/>
                              <a:gd name="T232" fmla="+- 0 3137 3137"/>
                              <a:gd name="T233" fmla="*/ T232 w 9585"/>
                              <a:gd name="T234" fmla="+- 0 6197 587"/>
                              <a:gd name="T235" fmla="*/ 6197 h 5715"/>
                              <a:gd name="T236" fmla="+- 0 3137 3137"/>
                              <a:gd name="T237" fmla="*/ T236 w 9585"/>
                              <a:gd name="T238" fmla="+- 0 6190 587"/>
                              <a:gd name="T239" fmla="*/ 6190 h 57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9585" h="5715">
                                <a:moveTo>
                                  <a:pt x="0" y="5603"/>
                                </a:moveTo>
                                <a:lnTo>
                                  <a:pt x="0"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70" y="9"/>
                                </a:lnTo>
                                <a:lnTo>
                                  <a:pt x="77" y="6"/>
                                </a:lnTo>
                                <a:lnTo>
                                  <a:pt x="84" y="4"/>
                                </a:lnTo>
                                <a:lnTo>
                                  <a:pt x="91" y="3"/>
                                </a:lnTo>
                                <a:lnTo>
                                  <a:pt x="98" y="1"/>
                                </a:lnTo>
                                <a:lnTo>
                                  <a:pt x="106" y="0"/>
                                </a:lnTo>
                                <a:lnTo>
                                  <a:pt x="113" y="0"/>
                                </a:lnTo>
                                <a:lnTo>
                                  <a:pt x="9473" y="0"/>
                                </a:lnTo>
                                <a:lnTo>
                                  <a:pt x="9480" y="0"/>
                                </a:lnTo>
                                <a:lnTo>
                                  <a:pt x="9488" y="1"/>
                                </a:lnTo>
                                <a:lnTo>
                                  <a:pt x="9495" y="3"/>
                                </a:lnTo>
                                <a:lnTo>
                                  <a:pt x="9502" y="4"/>
                                </a:lnTo>
                                <a:lnTo>
                                  <a:pt x="9509" y="6"/>
                                </a:lnTo>
                                <a:lnTo>
                                  <a:pt x="9516" y="9"/>
                                </a:lnTo>
                                <a:lnTo>
                                  <a:pt x="9523" y="12"/>
                                </a:lnTo>
                                <a:lnTo>
                                  <a:pt x="9553" y="33"/>
                                </a:lnTo>
                                <a:lnTo>
                                  <a:pt x="9558" y="39"/>
                                </a:lnTo>
                                <a:lnTo>
                                  <a:pt x="9585" y="98"/>
                                </a:lnTo>
                                <a:lnTo>
                                  <a:pt x="9585" y="113"/>
                                </a:lnTo>
                                <a:lnTo>
                                  <a:pt x="9585" y="5603"/>
                                </a:lnTo>
                                <a:lnTo>
                                  <a:pt x="9585" y="5610"/>
                                </a:lnTo>
                                <a:lnTo>
                                  <a:pt x="9585" y="5618"/>
                                </a:lnTo>
                                <a:lnTo>
                                  <a:pt x="9583" y="5625"/>
                                </a:lnTo>
                                <a:lnTo>
                                  <a:pt x="9582" y="5632"/>
                                </a:lnTo>
                                <a:lnTo>
                                  <a:pt x="9547" y="5688"/>
                                </a:lnTo>
                                <a:lnTo>
                                  <a:pt x="9535" y="5697"/>
                                </a:lnTo>
                                <a:lnTo>
                                  <a:pt x="9529" y="5701"/>
                                </a:lnTo>
                                <a:lnTo>
                                  <a:pt x="9495" y="5713"/>
                                </a:lnTo>
                                <a:lnTo>
                                  <a:pt x="9488" y="5715"/>
                                </a:lnTo>
                                <a:lnTo>
                                  <a:pt x="9480" y="5715"/>
                                </a:lnTo>
                                <a:lnTo>
                                  <a:pt x="9473" y="5715"/>
                                </a:lnTo>
                                <a:lnTo>
                                  <a:pt x="113" y="5715"/>
                                </a:lnTo>
                                <a:lnTo>
                                  <a:pt x="106" y="5715"/>
                                </a:lnTo>
                                <a:lnTo>
                                  <a:pt x="98" y="5715"/>
                                </a:lnTo>
                                <a:lnTo>
                                  <a:pt x="91" y="5713"/>
                                </a:lnTo>
                                <a:lnTo>
                                  <a:pt x="84" y="5712"/>
                                </a:lnTo>
                                <a:lnTo>
                                  <a:pt x="77" y="5710"/>
                                </a:lnTo>
                                <a:lnTo>
                                  <a:pt x="70" y="5707"/>
                                </a:lnTo>
                                <a:lnTo>
                                  <a:pt x="63" y="5704"/>
                                </a:lnTo>
                                <a:lnTo>
                                  <a:pt x="19" y="5665"/>
                                </a:lnTo>
                                <a:lnTo>
                                  <a:pt x="15" y="5659"/>
                                </a:lnTo>
                                <a:lnTo>
                                  <a:pt x="3" y="5625"/>
                                </a:lnTo>
                                <a:lnTo>
                                  <a:pt x="1" y="5618"/>
                                </a:lnTo>
                                <a:lnTo>
                                  <a:pt x="0" y="5610"/>
                                </a:lnTo>
                                <a:lnTo>
                                  <a:pt x="0" y="56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docshape101"/>
                        <wps:cNvSpPr>
                          <a:spLocks noChangeArrowheads="1"/>
                        </wps:cNvSpPr>
                        <wps:spPr bwMode="auto">
                          <a:xfrm>
                            <a:off x="3505" y="2335"/>
                            <a:ext cx="9030" cy="3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docshape102"/>
                        <wps:cNvSpPr txBox="1">
                          <a:spLocks noChangeArrowheads="1"/>
                        </wps:cNvSpPr>
                        <wps:spPr bwMode="auto">
                          <a:xfrm>
                            <a:off x="3505" y="918"/>
                            <a:ext cx="8190"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line="292" w:lineRule="auto"/>
                                <w:rPr>
                                  <w:rFonts w:ascii="Calibri"/>
                                  <w:sz w:val="24"/>
                                </w:rPr>
                              </w:pPr>
                              <w:r>
                                <w:rPr>
                                  <w:rFonts w:ascii="Calibri"/>
                                  <w:color w:val="202024"/>
                                  <w:w w:val="110"/>
                                  <w:sz w:val="24"/>
                                </w:rPr>
                                <w:t>6.</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what</w:t>
                              </w:r>
                              <w:r>
                                <w:rPr>
                                  <w:rFonts w:ascii="Calibri"/>
                                  <w:color w:val="202024"/>
                                  <w:spacing w:val="6"/>
                                  <w:w w:val="110"/>
                                  <w:sz w:val="24"/>
                                </w:rPr>
                                <w:t xml:space="preserve"> </w:t>
                              </w:r>
                              <w:r>
                                <w:rPr>
                                  <w:rFonts w:ascii="Calibri"/>
                                  <w:color w:val="202024"/>
                                  <w:w w:val="110"/>
                                  <w:sz w:val="24"/>
                                </w:rPr>
                                <w:t>extent</w:t>
                              </w:r>
                              <w:r>
                                <w:rPr>
                                  <w:rFonts w:ascii="Calibri"/>
                                  <w:color w:val="202024"/>
                                  <w:spacing w:val="7"/>
                                  <w:w w:val="110"/>
                                  <w:sz w:val="24"/>
                                </w:rPr>
                                <w:t xml:space="preserve"> </w:t>
                              </w:r>
                              <w:r>
                                <w:rPr>
                                  <w:rFonts w:ascii="Calibri"/>
                                  <w:color w:val="202024"/>
                                  <w:w w:val="110"/>
                                  <w:sz w:val="24"/>
                                </w:rPr>
                                <w:t>did</w:t>
                              </w:r>
                              <w:r>
                                <w:rPr>
                                  <w:rFonts w:ascii="Calibri"/>
                                  <w:color w:val="202024"/>
                                  <w:spacing w:val="6"/>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7"/>
                                  <w:w w:val="110"/>
                                  <w:sz w:val="24"/>
                                </w:rPr>
                                <w:t xml:space="preserve"> </w:t>
                              </w:r>
                              <w:r>
                                <w:rPr>
                                  <w:rFonts w:ascii="Calibri"/>
                                  <w:color w:val="202024"/>
                                  <w:w w:val="110"/>
                                  <w:sz w:val="24"/>
                                </w:rPr>
                                <w:t>helpful</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passing</w:t>
                              </w:r>
                              <w:r>
                                <w:rPr>
                                  <w:rFonts w:ascii="Calibri"/>
                                  <w:color w:val="202024"/>
                                  <w:spacing w:val="6"/>
                                  <w:w w:val="110"/>
                                  <w:sz w:val="24"/>
                                </w:rPr>
                                <w:t xml:space="preserve"> </w:t>
                              </w:r>
                              <w:r>
                                <w:rPr>
                                  <w:rFonts w:ascii="Calibri"/>
                                  <w:color w:val="202024"/>
                                  <w:w w:val="110"/>
                                  <w:sz w:val="24"/>
                                </w:rPr>
                                <w:t>the</w:t>
                              </w:r>
                              <w:r>
                                <w:rPr>
                                  <w:rFonts w:ascii="Calibri"/>
                                  <w:color w:val="202024"/>
                                  <w:spacing w:val="7"/>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57"/>
                                  <w:w w:val="110"/>
                                  <w:sz w:val="24"/>
                                </w:rPr>
                                <w:t xml:space="preserve"> </w:t>
                              </w:r>
                              <w:r>
                                <w:rPr>
                                  <w:rFonts w:ascii="Calibri"/>
                                  <w:color w:val="202024"/>
                                  <w:w w:val="110"/>
                                  <w:sz w:val="24"/>
                                </w:rPr>
                                <w:t>play</w:t>
                              </w:r>
                              <w:r>
                                <w:rPr>
                                  <w:rFonts w:ascii="Calibri"/>
                                  <w:color w:val="202024"/>
                                  <w:spacing w:val="-2"/>
                                  <w:w w:val="110"/>
                                  <w:sz w:val="24"/>
                                </w:rPr>
                                <w:t xml:space="preserve"> </w:t>
                              </w:r>
                              <w:r>
                                <w:rPr>
                                  <w:rFonts w:ascii="Calibri"/>
                                  <w:color w:val="202024"/>
                                  <w:w w:val="110"/>
                                  <w:sz w:val="24"/>
                                </w:rPr>
                                <w:t>a</w:t>
                              </w:r>
                              <w:r>
                                <w:rPr>
                                  <w:rFonts w:ascii="Calibri"/>
                                  <w:color w:val="202024"/>
                                  <w:spacing w:val="-2"/>
                                  <w:w w:val="110"/>
                                  <w:sz w:val="24"/>
                                </w:rPr>
                                <w:t xml:space="preserve"> </w:t>
                              </w:r>
                              <w:r>
                                <w:rPr>
                                  <w:rFonts w:ascii="Calibri"/>
                                  <w:color w:val="202024"/>
                                  <w:w w:val="110"/>
                                  <w:sz w:val="24"/>
                                </w:rPr>
                                <w:t>role</w:t>
                              </w:r>
                              <w:r>
                                <w:rPr>
                                  <w:rFonts w:ascii="Calibri"/>
                                  <w:color w:val="202024"/>
                                  <w:spacing w:val="-1"/>
                                  <w:w w:val="110"/>
                                  <w:sz w:val="24"/>
                                </w:rPr>
                                <w:t xml:space="preserve"> </w:t>
                              </w:r>
                              <w:r>
                                <w:rPr>
                                  <w:rFonts w:ascii="Calibri"/>
                                  <w:color w:val="202024"/>
                                  <w:w w:val="110"/>
                                  <w:sz w:val="24"/>
                                </w:rPr>
                                <w:t>in</w:t>
                              </w:r>
                              <w:r>
                                <w:rPr>
                                  <w:rFonts w:ascii="Calibri"/>
                                  <w:color w:val="202024"/>
                                  <w:spacing w:val="-2"/>
                                  <w:w w:val="110"/>
                                  <w:sz w:val="24"/>
                                </w:rPr>
                                <w:t xml:space="preserve"> </w:t>
                              </w:r>
                              <w:r>
                                <w:rPr>
                                  <w:rFonts w:ascii="Calibri"/>
                                  <w:color w:val="202024"/>
                                  <w:w w:val="110"/>
                                  <w:sz w:val="24"/>
                                </w:rPr>
                                <w:t>your</w:t>
                              </w:r>
                              <w:r>
                                <w:rPr>
                                  <w:rFonts w:ascii="Calibri"/>
                                  <w:color w:val="202024"/>
                                  <w:spacing w:val="-1"/>
                                  <w:w w:val="110"/>
                                  <w:sz w:val="24"/>
                                </w:rPr>
                                <w:t xml:space="preserve"> </w:t>
                              </w:r>
                              <w:r>
                                <w:rPr>
                                  <w:rFonts w:ascii="Calibri"/>
                                  <w:color w:val="202024"/>
                                  <w:w w:val="110"/>
                                  <w:sz w:val="24"/>
                                </w:rPr>
                                <w:t>decision</w:t>
                              </w:r>
                              <w:r>
                                <w:rPr>
                                  <w:rFonts w:ascii="Calibri"/>
                                  <w:color w:val="202024"/>
                                  <w:spacing w:val="-2"/>
                                  <w:w w:val="110"/>
                                  <w:sz w:val="24"/>
                                </w:rPr>
                                <w:t xml:space="preserve"> </w:t>
                              </w:r>
                              <w:r>
                                <w:rPr>
                                  <w:rFonts w:ascii="Calibri"/>
                                  <w:color w:val="202024"/>
                                  <w:w w:val="110"/>
                                  <w:sz w:val="24"/>
                                </w:rPr>
                                <w:t>on</w:t>
                              </w:r>
                              <w:r>
                                <w:rPr>
                                  <w:rFonts w:ascii="Calibri"/>
                                  <w:color w:val="202024"/>
                                  <w:spacing w:val="-1"/>
                                  <w:w w:val="110"/>
                                  <w:sz w:val="24"/>
                                </w:rPr>
                                <w:t xml:space="preserve"> </w:t>
                              </w:r>
                              <w:r>
                                <w:rPr>
                                  <w:rFonts w:ascii="Calibri"/>
                                  <w:color w:val="202024"/>
                                  <w:w w:val="110"/>
                                  <w:sz w:val="24"/>
                                </w:rPr>
                                <w:t>whether</w:t>
                              </w:r>
                              <w:r>
                                <w:rPr>
                                  <w:rFonts w:ascii="Calibri"/>
                                  <w:color w:val="202024"/>
                                  <w:spacing w:val="-2"/>
                                  <w:w w:val="110"/>
                                  <w:sz w:val="24"/>
                                </w:rPr>
                                <w:t xml:space="preserve"> </w:t>
                              </w:r>
                              <w:r>
                                <w:rPr>
                                  <w:rFonts w:ascii="Calibri"/>
                                  <w:color w:val="202024"/>
                                  <w:w w:val="110"/>
                                  <w:sz w:val="24"/>
                                </w:rPr>
                                <w:t>to</w:t>
                              </w:r>
                              <w:r>
                                <w:rPr>
                                  <w:rFonts w:ascii="Calibri"/>
                                  <w:color w:val="202024"/>
                                  <w:spacing w:val="-1"/>
                                  <w:w w:val="110"/>
                                  <w:sz w:val="24"/>
                                </w:rPr>
                                <w:t xml:space="preserve"> </w:t>
                              </w:r>
                              <w:r>
                                <w:rPr>
                                  <w:rFonts w:ascii="Calibri"/>
                                  <w:color w:val="202024"/>
                                  <w:w w:val="110"/>
                                  <w:sz w:val="24"/>
                                </w:rPr>
                                <w:t>take</w:t>
                              </w:r>
                              <w:r>
                                <w:rPr>
                                  <w:rFonts w:ascii="Calibri"/>
                                  <w:color w:val="202024"/>
                                  <w:spacing w:val="-2"/>
                                  <w:w w:val="110"/>
                                  <w:sz w:val="24"/>
                                </w:rPr>
                                <w:t xml:space="preserve"> </w:t>
                              </w:r>
                              <w:r>
                                <w:rPr>
                                  <w:rFonts w:ascii="Calibri"/>
                                  <w:color w:val="202024"/>
                                  <w:w w:val="110"/>
                                  <w:sz w:val="24"/>
                                </w:rPr>
                                <w:t>ACC</w:t>
                              </w:r>
                              <w:r>
                                <w:rPr>
                                  <w:rFonts w:ascii="Calibri"/>
                                  <w:color w:val="202024"/>
                                  <w:spacing w:val="-2"/>
                                  <w:w w:val="110"/>
                                  <w:sz w:val="24"/>
                                </w:rPr>
                                <w:t xml:space="preserve"> </w:t>
                              </w:r>
                              <w:r>
                                <w:rPr>
                                  <w:rFonts w:ascii="Calibri"/>
                                  <w:color w:val="202024"/>
                                  <w:w w:val="110"/>
                                  <w:sz w:val="24"/>
                                </w:rPr>
                                <w:t>407,</w:t>
                              </w:r>
                              <w:r>
                                <w:rPr>
                                  <w:rFonts w:ascii="Calibri"/>
                                  <w:color w:val="202024"/>
                                  <w:spacing w:val="-1"/>
                                  <w:w w:val="110"/>
                                  <w:sz w:val="24"/>
                                </w:rPr>
                                <w:t xml:space="preserve"> </w:t>
                              </w:r>
                              <w:r>
                                <w:rPr>
                                  <w:rFonts w:ascii="Calibri"/>
                                  <w:color w:val="202024"/>
                                  <w:w w:val="110"/>
                                  <w:sz w:val="24"/>
                                </w:rPr>
                                <w:t>413,</w:t>
                              </w:r>
                              <w:r>
                                <w:rPr>
                                  <w:rFonts w:ascii="Calibri"/>
                                  <w:color w:val="202024"/>
                                  <w:spacing w:val="-2"/>
                                  <w:w w:val="110"/>
                                  <w:sz w:val="24"/>
                                </w:rPr>
                                <w:t xml:space="preserve"> </w:t>
                              </w:r>
                              <w:r>
                                <w:rPr>
                                  <w:rFonts w:ascii="Calibri"/>
                                  <w:color w:val="202024"/>
                                  <w:w w:val="110"/>
                                  <w:sz w:val="24"/>
                                </w:rPr>
                                <w:t>and</w:t>
                              </w:r>
                              <w:r>
                                <w:rPr>
                                  <w:rFonts w:ascii="Calibri"/>
                                  <w:color w:val="202024"/>
                                  <w:spacing w:val="-1"/>
                                  <w:w w:val="110"/>
                                  <w:sz w:val="24"/>
                                </w:rPr>
                                <w:t xml:space="preserve"> </w:t>
                              </w:r>
                              <w:r>
                                <w:rPr>
                                  <w:rFonts w:ascii="Calibri"/>
                                  <w:color w:val="202024"/>
                                  <w:w w:val="110"/>
                                  <w:sz w:val="24"/>
                                </w:rPr>
                                <w:t>415?</w:t>
                              </w:r>
                            </w:p>
                            <w:p w:rsidR="0017628C" w:rsidRDefault="0017628C" w:rsidP="00176316">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98" name="docshape103"/>
                        <wps:cNvSpPr txBox="1">
                          <a:spLocks noChangeArrowheads="1"/>
                        </wps:cNvSpPr>
                        <wps:spPr bwMode="auto">
                          <a:xfrm>
                            <a:off x="4024" y="2392"/>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20</w:t>
                              </w:r>
                            </w:p>
                          </w:txbxContent>
                        </wps:txbx>
                        <wps:bodyPr rot="0" vert="horz" wrap="square" lIns="0" tIns="0" rIns="0" bIns="0" anchor="t" anchorCtr="0" upright="1">
                          <a:noAutofit/>
                        </wps:bodyPr>
                      </wps:wsp>
                      <wps:wsp>
                        <wps:cNvPr id="99" name="docshape104"/>
                        <wps:cNvSpPr txBox="1">
                          <a:spLocks noChangeArrowheads="1"/>
                        </wps:cNvSpPr>
                        <wps:spPr bwMode="auto">
                          <a:xfrm>
                            <a:off x="4024" y="3063"/>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15</w:t>
                              </w:r>
                            </w:p>
                          </w:txbxContent>
                        </wps:txbx>
                        <wps:bodyPr rot="0" vert="horz" wrap="square" lIns="0" tIns="0" rIns="0" bIns="0" anchor="t" anchorCtr="0" upright="1">
                          <a:noAutofit/>
                        </wps:bodyPr>
                      </wps:wsp>
                      <wps:wsp>
                        <wps:cNvPr id="100" name="docshape105"/>
                        <wps:cNvSpPr txBox="1">
                          <a:spLocks noChangeArrowheads="1"/>
                        </wps:cNvSpPr>
                        <wps:spPr bwMode="auto">
                          <a:xfrm>
                            <a:off x="4024" y="3735"/>
                            <a:ext cx="2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10</w:t>
                              </w:r>
                            </w:p>
                          </w:txbxContent>
                        </wps:txbx>
                        <wps:bodyPr rot="0" vert="horz" wrap="square" lIns="0" tIns="0" rIns="0" bIns="0" anchor="t" anchorCtr="0" upright="1">
                          <a:noAutofit/>
                        </wps:bodyPr>
                      </wps:wsp>
                      <wps:wsp>
                        <wps:cNvPr id="101" name="docshape106"/>
                        <wps:cNvSpPr txBox="1">
                          <a:spLocks noChangeArrowheads="1"/>
                        </wps:cNvSpPr>
                        <wps:spPr bwMode="auto">
                          <a:xfrm>
                            <a:off x="4124" y="4406"/>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5</w:t>
                              </w:r>
                            </w:p>
                          </w:txbxContent>
                        </wps:txbx>
                        <wps:bodyPr rot="0" vert="horz" wrap="square" lIns="0" tIns="0" rIns="0" bIns="0" anchor="t" anchorCtr="0" upright="1">
                          <a:noAutofit/>
                        </wps:bodyPr>
                      </wps:wsp>
                      <wps:wsp>
                        <wps:cNvPr id="102" name="docshape107"/>
                        <wps:cNvSpPr txBox="1">
                          <a:spLocks noChangeArrowheads="1"/>
                        </wps:cNvSpPr>
                        <wps:spPr bwMode="auto">
                          <a:xfrm>
                            <a:off x="4124" y="5077"/>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444444"/>
                                  <w:sz w:val="18"/>
                                </w:rPr>
                                <w:t>0</w:t>
                              </w:r>
                            </w:p>
                          </w:txbxContent>
                        </wps:txbx>
                        <wps:bodyPr rot="0" vert="horz" wrap="square" lIns="0" tIns="0" rIns="0" bIns="0" anchor="t" anchorCtr="0" upright="1">
                          <a:noAutofit/>
                        </wps:bodyPr>
                      </wps:wsp>
                      <wps:wsp>
                        <wps:cNvPr id="103" name="docshape108"/>
                        <wps:cNvSpPr txBox="1">
                          <a:spLocks noChangeArrowheads="1"/>
                        </wps:cNvSpPr>
                        <wps:spPr bwMode="auto">
                          <a:xfrm>
                            <a:off x="5173" y="528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1</w:t>
                              </w:r>
                            </w:p>
                          </w:txbxContent>
                        </wps:txbx>
                        <wps:bodyPr rot="0" vert="horz" wrap="square" lIns="0" tIns="0" rIns="0" bIns="0" anchor="t" anchorCtr="0" upright="1">
                          <a:noAutofit/>
                        </wps:bodyPr>
                      </wps:wsp>
                      <wps:wsp>
                        <wps:cNvPr id="104" name="docshape109"/>
                        <wps:cNvSpPr txBox="1">
                          <a:spLocks noChangeArrowheads="1"/>
                        </wps:cNvSpPr>
                        <wps:spPr bwMode="auto">
                          <a:xfrm>
                            <a:off x="6796" y="528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2</w:t>
                              </w:r>
                            </w:p>
                          </w:txbxContent>
                        </wps:txbx>
                        <wps:bodyPr rot="0" vert="horz" wrap="square" lIns="0" tIns="0" rIns="0" bIns="0" anchor="t" anchorCtr="0" upright="1">
                          <a:noAutofit/>
                        </wps:bodyPr>
                      </wps:wsp>
                      <wps:wsp>
                        <wps:cNvPr id="105" name="docshape110"/>
                        <wps:cNvSpPr txBox="1">
                          <a:spLocks noChangeArrowheads="1"/>
                        </wps:cNvSpPr>
                        <wps:spPr bwMode="auto">
                          <a:xfrm>
                            <a:off x="8419" y="528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3</w:t>
                              </w:r>
                            </w:p>
                          </w:txbxContent>
                        </wps:txbx>
                        <wps:bodyPr rot="0" vert="horz" wrap="square" lIns="0" tIns="0" rIns="0" bIns="0" anchor="t" anchorCtr="0" upright="1">
                          <a:noAutofit/>
                        </wps:bodyPr>
                      </wps:wsp>
                      <wps:wsp>
                        <wps:cNvPr id="106" name="docshape111"/>
                        <wps:cNvSpPr txBox="1">
                          <a:spLocks noChangeArrowheads="1"/>
                        </wps:cNvSpPr>
                        <wps:spPr bwMode="auto">
                          <a:xfrm>
                            <a:off x="10042" y="528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4</w:t>
                              </w:r>
                            </w:p>
                          </w:txbxContent>
                        </wps:txbx>
                        <wps:bodyPr rot="0" vert="horz" wrap="square" lIns="0" tIns="0" rIns="0" bIns="0" anchor="t" anchorCtr="0" upright="1">
                          <a:noAutofit/>
                        </wps:bodyPr>
                      </wps:wsp>
                      <wps:wsp>
                        <wps:cNvPr id="107" name="docshape112"/>
                        <wps:cNvSpPr txBox="1">
                          <a:spLocks noChangeArrowheads="1"/>
                        </wps:cNvSpPr>
                        <wps:spPr bwMode="auto">
                          <a:xfrm>
                            <a:off x="11665" y="5280"/>
                            <a:ext cx="12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4" o:spid="_x0000_s1113" style="position:absolute;margin-left:156.5pt;margin-top:29pt;width:480pt;height:286.5pt;z-index:-251657216;mso-position-horizontal-relative:page;mso-position-vertical-relative:page" coordorigin="3130,580" coordsize="9600,5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">
                <v:shape id="docshape100" o:spid="_x0000_s1114" style="position:absolute;left:3137;top:587;width:9585;height:5715;visibility:visible;mso-wrap-style:square;v-text-anchor:top" coordsize="958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" path="m,5603l,113r,-7l1,98,3,91,4,84,6,77,9,70r3,-7l15,57r4,-7l24,44r4,-5l33,33r6,-5l70,9,77,6,84,4,91,3,98,1,106,r7,l9473,r7,l9488,1r7,2l9502,4r7,2l9516,9r7,3l9553,33r5,6l9585,98r,15l9585,5603r,7l9585,5618r-2,7l9582,5632r-35,56l9535,5697r-6,4l9495,5713r-7,2l9480,5715r-7,l113,5715r-7,l98,5715r-7,-2l84,5712r-7,-2l70,5707r-7,-3l19,5665r-4,-6l3,5625r-2,-7l,5610r,-7xe" filled="f" strokecolor="#d9dbdf">
                  <v:path arrowok="t" o:connecttype="custom" o:connectlocs="0,6190;0,700;0,693;1,685;3,678;4,671;6,664;9,657;12,650;15,644;19,637;24,631;28,626;33,620;39,615;70,596;77,593;84,591;91,590;98,588;106,587;113,587;9473,587;9480,587;9488,588;9495,590;9502,591;9509,593;9516,596;9523,599;9553,620;9558,626;9585,685;9585,700;9585,6190;9585,6197;9585,6205;9583,6212;9582,6219;9547,6275;9535,6284;9529,6288;9495,6300;9488,6302;9480,6302;9473,6302;113,6302;106,6302;98,6302;91,6300;84,6299;77,6297;70,6294;63,6291;19,6252;15,6246;3,6212;1,6205;0,6197;0,6190" o:connectangles="0,0,0,0,0,0,0,0,0,0,0,0,0,0,0,0,0,0,0,0,0,0,0,0,0,0,0,0,0,0,0,0,0,0,0,0,0,0,0,0,0,0,0,0,0,0,0,0,0,0,0,0,0,0,0,0,0,0,0,0"/>
                </v:shape>
                <v:rect id="docshape101" o:spid="_x0000_s1115" style="position:absolute;left:3505;top:2335;width:903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" stroked="f"/>
                <v:shape id="docshape102" o:spid="_x0000_s1116" type="#_x0000_t202" style="position:absolute;left:3505;top:918;width:8190;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rsidR="0017628C" w:rsidRDefault="0017628C" w:rsidP="00176316">
                        <w:pPr>
                          <w:spacing w:before="3" w:line="292" w:lineRule="auto"/>
                          <w:rPr>
                            <w:rFonts w:ascii="Calibri"/>
                            <w:sz w:val="24"/>
                          </w:rPr>
                        </w:pPr>
                        <w:r>
                          <w:rPr>
                            <w:rFonts w:ascii="Calibri"/>
                            <w:color w:val="202024"/>
                            <w:w w:val="110"/>
                            <w:sz w:val="24"/>
                          </w:rPr>
                          <w:t>6.</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what</w:t>
                        </w:r>
                        <w:r>
                          <w:rPr>
                            <w:rFonts w:ascii="Calibri"/>
                            <w:color w:val="202024"/>
                            <w:spacing w:val="6"/>
                            <w:w w:val="110"/>
                            <w:sz w:val="24"/>
                          </w:rPr>
                          <w:t xml:space="preserve"> </w:t>
                        </w:r>
                        <w:r>
                          <w:rPr>
                            <w:rFonts w:ascii="Calibri"/>
                            <w:color w:val="202024"/>
                            <w:w w:val="110"/>
                            <w:sz w:val="24"/>
                          </w:rPr>
                          <w:t>extent</w:t>
                        </w:r>
                        <w:r>
                          <w:rPr>
                            <w:rFonts w:ascii="Calibri"/>
                            <w:color w:val="202024"/>
                            <w:spacing w:val="7"/>
                            <w:w w:val="110"/>
                            <w:sz w:val="24"/>
                          </w:rPr>
                          <w:t xml:space="preserve"> </w:t>
                        </w:r>
                        <w:r>
                          <w:rPr>
                            <w:rFonts w:ascii="Calibri"/>
                            <w:color w:val="202024"/>
                            <w:w w:val="110"/>
                            <w:sz w:val="24"/>
                          </w:rPr>
                          <w:t>did</w:t>
                        </w:r>
                        <w:r>
                          <w:rPr>
                            <w:rFonts w:ascii="Calibri"/>
                            <w:color w:val="202024"/>
                            <w:spacing w:val="6"/>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7"/>
                            <w:w w:val="110"/>
                            <w:sz w:val="24"/>
                          </w:rPr>
                          <w:t xml:space="preserve"> </w:t>
                        </w:r>
                        <w:r>
                          <w:rPr>
                            <w:rFonts w:ascii="Calibri"/>
                            <w:color w:val="202024"/>
                            <w:w w:val="110"/>
                            <w:sz w:val="24"/>
                          </w:rPr>
                          <w:t>helpful</w:t>
                        </w:r>
                        <w:r>
                          <w:rPr>
                            <w:rFonts w:ascii="Calibri"/>
                            <w:color w:val="202024"/>
                            <w:spacing w:val="6"/>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passing</w:t>
                        </w:r>
                        <w:r>
                          <w:rPr>
                            <w:rFonts w:ascii="Calibri"/>
                            <w:color w:val="202024"/>
                            <w:spacing w:val="6"/>
                            <w:w w:val="110"/>
                            <w:sz w:val="24"/>
                          </w:rPr>
                          <w:t xml:space="preserve"> </w:t>
                        </w:r>
                        <w:r>
                          <w:rPr>
                            <w:rFonts w:ascii="Calibri"/>
                            <w:color w:val="202024"/>
                            <w:w w:val="110"/>
                            <w:sz w:val="24"/>
                          </w:rPr>
                          <w:t>the</w:t>
                        </w:r>
                        <w:r>
                          <w:rPr>
                            <w:rFonts w:ascii="Calibri"/>
                            <w:color w:val="202024"/>
                            <w:spacing w:val="7"/>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57"/>
                            <w:w w:val="110"/>
                            <w:sz w:val="24"/>
                          </w:rPr>
                          <w:t xml:space="preserve"> </w:t>
                        </w:r>
                        <w:r>
                          <w:rPr>
                            <w:rFonts w:ascii="Calibri"/>
                            <w:color w:val="202024"/>
                            <w:w w:val="110"/>
                            <w:sz w:val="24"/>
                          </w:rPr>
                          <w:t>play</w:t>
                        </w:r>
                        <w:r>
                          <w:rPr>
                            <w:rFonts w:ascii="Calibri"/>
                            <w:color w:val="202024"/>
                            <w:spacing w:val="-2"/>
                            <w:w w:val="110"/>
                            <w:sz w:val="24"/>
                          </w:rPr>
                          <w:t xml:space="preserve"> </w:t>
                        </w:r>
                        <w:r>
                          <w:rPr>
                            <w:rFonts w:ascii="Calibri"/>
                            <w:color w:val="202024"/>
                            <w:w w:val="110"/>
                            <w:sz w:val="24"/>
                          </w:rPr>
                          <w:t>a</w:t>
                        </w:r>
                        <w:r>
                          <w:rPr>
                            <w:rFonts w:ascii="Calibri"/>
                            <w:color w:val="202024"/>
                            <w:spacing w:val="-2"/>
                            <w:w w:val="110"/>
                            <w:sz w:val="24"/>
                          </w:rPr>
                          <w:t xml:space="preserve"> </w:t>
                        </w:r>
                        <w:r>
                          <w:rPr>
                            <w:rFonts w:ascii="Calibri"/>
                            <w:color w:val="202024"/>
                            <w:w w:val="110"/>
                            <w:sz w:val="24"/>
                          </w:rPr>
                          <w:t>role</w:t>
                        </w:r>
                        <w:r>
                          <w:rPr>
                            <w:rFonts w:ascii="Calibri"/>
                            <w:color w:val="202024"/>
                            <w:spacing w:val="-1"/>
                            <w:w w:val="110"/>
                            <w:sz w:val="24"/>
                          </w:rPr>
                          <w:t xml:space="preserve"> </w:t>
                        </w:r>
                        <w:r>
                          <w:rPr>
                            <w:rFonts w:ascii="Calibri"/>
                            <w:color w:val="202024"/>
                            <w:w w:val="110"/>
                            <w:sz w:val="24"/>
                          </w:rPr>
                          <w:t>in</w:t>
                        </w:r>
                        <w:r>
                          <w:rPr>
                            <w:rFonts w:ascii="Calibri"/>
                            <w:color w:val="202024"/>
                            <w:spacing w:val="-2"/>
                            <w:w w:val="110"/>
                            <w:sz w:val="24"/>
                          </w:rPr>
                          <w:t xml:space="preserve"> </w:t>
                        </w:r>
                        <w:r>
                          <w:rPr>
                            <w:rFonts w:ascii="Calibri"/>
                            <w:color w:val="202024"/>
                            <w:w w:val="110"/>
                            <w:sz w:val="24"/>
                          </w:rPr>
                          <w:t>your</w:t>
                        </w:r>
                        <w:r>
                          <w:rPr>
                            <w:rFonts w:ascii="Calibri"/>
                            <w:color w:val="202024"/>
                            <w:spacing w:val="-1"/>
                            <w:w w:val="110"/>
                            <w:sz w:val="24"/>
                          </w:rPr>
                          <w:t xml:space="preserve"> </w:t>
                        </w:r>
                        <w:r>
                          <w:rPr>
                            <w:rFonts w:ascii="Calibri"/>
                            <w:color w:val="202024"/>
                            <w:w w:val="110"/>
                            <w:sz w:val="24"/>
                          </w:rPr>
                          <w:t>decision</w:t>
                        </w:r>
                        <w:r>
                          <w:rPr>
                            <w:rFonts w:ascii="Calibri"/>
                            <w:color w:val="202024"/>
                            <w:spacing w:val="-2"/>
                            <w:w w:val="110"/>
                            <w:sz w:val="24"/>
                          </w:rPr>
                          <w:t xml:space="preserve"> </w:t>
                        </w:r>
                        <w:r>
                          <w:rPr>
                            <w:rFonts w:ascii="Calibri"/>
                            <w:color w:val="202024"/>
                            <w:w w:val="110"/>
                            <w:sz w:val="24"/>
                          </w:rPr>
                          <w:t>on</w:t>
                        </w:r>
                        <w:r>
                          <w:rPr>
                            <w:rFonts w:ascii="Calibri"/>
                            <w:color w:val="202024"/>
                            <w:spacing w:val="-1"/>
                            <w:w w:val="110"/>
                            <w:sz w:val="24"/>
                          </w:rPr>
                          <w:t xml:space="preserve"> </w:t>
                        </w:r>
                        <w:r>
                          <w:rPr>
                            <w:rFonts w:ascii="Calibri"/>
                            <w:color w:val="202024"/>
                            <w:w w:val="110"/>
                            <w:sz w:val="24"/>
                          </w:rPr>
                          <w:t>whether</w:t>
                        </w:r>
                        <w:r>
                          <w:rPr>
                            <w:rFonts w:ascii="Calibri"/>
                            <w:color w:val="202024"/>
                            <w:spacing w:val="-2"/>
                            <w:w w:val="110"/>
                            <w:sz w:val="24"/>
                          </w:rPr>
                          <w:t xml:space="preserve"> </w:t>
                        </w:r>
                        <w:r>
                          <w:rPr>
                            <w:rFonts w:ascii="Calibri"/>
                            <w:color w:val="202024"/>
                            <w:w w:val="110"/>
                            <w:sz w:val="24"/>
                          </w:rPr>
                          <w:t>to</w:t>
                        </w:r>
                        <w:r>
                          <w:rPr>
                            <w:rFonts w:ascii="Calibri"/>
                            <w:color w:val="202024"/>
                            <w:spacing w:val="-1"/>
                            <w:w w:val="110"/>
                            <w:sz w:val="24"/>
                          </w:rPr>
                          <w:t xml:space="preserve"> </w:t>
                        </w:r>
                        <w:r>
                          <w:rPr>
                            <w:rFonts w:ascii="Calibri"/>
                            <w:color w:val="202024"/>
                            <w:w w:val="110"/>
                            <w:sz w:val="24"/>
                          </w:rPr>
                          <w:t>take</w:t>
                        </w:r>
                        <w:r>
                          <w:rPr>
                            <w:rFonts w:ascii="Calibri"/>
                            <w:color w:val="202024"/>
                            <w:spacing w:val="-2"/>
                            <w:w w:val="110"/>
                            <w:sz w:val="24"/>
                          </w:rPr>
                          <w:t xml:space="preserve"> </w:t>
                        </w:r>
                        <w:r>
                          <w:rPr>
                            <w:rFonts w:ascii="Calibri"/>
                            <w:color w:val="202024"/>
                            <w:w w:val="110"/>
                            <w:sz w:val="24"/>
                          </w:rPr>
                          <w:t>ACC</w:t>
                        </w:r>
                        <w:r>
                          <w:rPr>
                            <w:rFonts w:ascii="Calibri"/>
                            <w:color w:val="202024"/>
                            <w:spacing w:val="-2"/>
                            <w:w w:val="110"/>
                            <w:sz w:val="24"/>
                          </w:rPr>
                          <w:t xml:space="preserve"> </w:t>
                        </w:r>
                        <w:r>
                          <w:rPr>
                            <w:rFonts w:ascii="Calibri"/>
                            <w:color w:val="202024"/>
                            <w:w w:val="110"/>
                            <w:sz w:val="24"/>
                          </w:rPr>
                          <w:t>407,</w:t>
                        </w:r>
                        <w:r>
                          <w:rPr>
                            <w:rFonts w:ascii="Calibri"/>
                            <w:color w:val="202024"/>
                            <w:spacing w:val="-1"/>
                            <w:w w:val="110"/>
                            <w:sz w:val="24"/>
                          </w:rPr>
                          <w:t xml:space="preserve"> </w:t>
                        </w:r>
                        <w:r>
                          <w:rPr>
                            <w:rFonts w:ascii="Calibri"/>
                            <w:color w:val="202024"/>
                            <w:w w:val="110"/>
                            <w:sz w:val="24"/>
                          </w:rPr>
                          <w:t>413,</w:t>
                        </w:r>
                        <w:r>
                          <w:rPr>
                            <w:rFonts w:ascii="Calibri"/>
                            <w:color w:val="202024"/>
                            <w:spacing w:val="-2"/>
                            <w:w w:val="110"/>
                            <w:sz w:val="24"/>
                          </w:rPr>
                          <w:t xml:space="preserve"> </w:t>
                        </w:r>
                        <w:r>
                          <w:rPr>
                            <w:rFonts w:ascii="Calibri"/>
                            <w:color w:val="202024"/>
                            <w:w w:val="110"/>
                            <w:sz w:val="24"/>
                          </w:rPr>
                          <w:t>and</w:t>
                        </w:r>
                        <w:r>
                          <w:rPr>
                            <w:rFonts w:ascii="Calibri"/>
                            <w:color w:val="202024"/>
                            <w:spacing w:val="-1"/>
                            <w:w w:val="110"/>
                            <w:sz w:val="24"/>
                          </w:rPr>
                          <w:t xml:space="preserve"> </w:t>
                        </w:r>
                        <w:r>
                          <w:rPr>
                            <w:rFonts w:ascii="Calibri"/>
                            <w:color w:val="202024"/>
                            <w:w w:val="110"/>
                            <w:sz w:val="24"/>
                          </w:rPr>
                          <w:t>415?</w:t>
                        </w:r>
                      </w:p>
                      <w:p w:rsidR="0017628C" w:rsidRDefault="0017628C" w:rsidP="00176316">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v:textbox>
                </v:shape>
                <v:shape id="docshape103" o:spid="_x0000_s1117" type="#_x0000_t202" style="position:absolute;left:4024;top:2392;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rsidR="0017628C" w:rsidRDefault="0017628C" w:rsidP="00176316">
                        <w:pPr>
                          <w:spacing w:line="201" w:lineRule="exact"/>
                          <w:rPr>
                            <w:rFonts w:ascii="Arial"/>
                            <w:sz w:val="18"/>
                          </w:rPr>
                        </w:pPr>
                        <w:r>
                          <w:rPr>
                            <w:rFonts w:ascii="Arial"/>
                            <w:color w:val="444444"/>
                            <w:sz w:val="18"/>
                          </w:rPr>
                          <w:t>20</w:t>
                        </w:r>
                      </w:p>
                    </w:txbxContent>
                  </v:textbox>
                </v:shape>
                <v:shape id="docshape104" o:spid="_x0000_s1118" type="#_x0000_t202" style="position:absolute;left:4024;top:3063;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rsidR="0017628C" w:rsidRDefault="0017628C" w:rsidP="00176316">
                        <w:pPr>
                          <w:spacing w:line="201" w:lineRule="exact"/>
                          <w:rPr>
                            <w:rFonts w:ascii="Arial"/>
                            <w:sz w:val="18"/>
                          </w:rPr>
                        </w:pPr>
                        <w:r>
                          <w:rPr>
                            <w:rFonts w:ascii="Arial"/>
                            <w:color w:val="444444"/>
                            <w:sz w:val="18"/>
                          </w:rPr>
                          <w:t>15</w:t>
                        </w:r>
                      </w:p>
                    </w:txbxContent>
                  </v:textbox>
                </v:shape>
                <v:shape id="docshape105" o:spid="_x0000_s1119" type="#_x0000_t202" style="position:absolute;left:4024;top:3735;width:2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inset="0,0,0,0">
                    <w:txbxContent>
                      <w:p w:rsidR="0017628C" w:rsidRDefault="0017628C" w:rsidP="00176316">
                        <w:pPr>
                          <w:spacing w:line="201" w:lineRule="exact"/>
                          <w:rPr>
                            <w:rFonts w:ascii="Arial"/>
                            <w:sz w:val="18"/>
                          </w:rPr>
                        </w:pPr>
                        <w:r>
                          <w:rPr>
                            <w:rFonts w:ascii="Arial"/>
                            <w:color w:val="444444"/>
                            <w:sz w:val="18"/>
                          </w:rPr>
                          <w:t>10</w:t>
                        </w:r>
                      </w:p>
                    </w:txbxContent>
                  </v:textbox>
                </v:shape>
                <v:shape id="docshape106" o:spid="_x0000_s1120" type="#_x0000_t202" style="position:absolute;left:4124;top:4406;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444444"/>
                            <w:sz w:val="18"/>
                          </w:rPr>
                          <w:t>5</w:t>
                        </w:r>
                      </w:p>
                    </w:txbxContent>
                  </v:textbox>
                </v:shape>
                <v:shape id="docshape107" o:spid="_x0000_s1121" type="#_x0000_t202" style="position:absolute;left:4124;top:5077;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444444"/>
                            <w:sz w:val="18"/>
                          </w:rPr>
                          <w:t>0</w:t>
                        </w:r>
                      </w:p>
                    </w:txbxContent>
                  </v:textbox>
                </v:shape>
                <v:shape id="docshape108" o:spid="_x0000_s1122" type="#_x0000_t202" style="position:absolute;left:5173;top:528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1</w:t>
                        </w:r>
                      </w:p>
                    </w:txbxContent>
                  </v:textbox>
                </v:shape>
                <v:shape id="docshape109" o:spid="_x0000_s1123" type="#_x0000_t202" style="position:absolute;left:6796;top:528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fswgAAANwAAAAPAAAAZHJzL2Rvd25yZXYueG1sRE9NawIx&#10;EL0X/A9hhN5qYil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Ae5Vfs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2</w:t>
                        </w:r>
                      </w:p>
                    </w:txbxContent>
                  </v:textbox>
                </v:shape>
                <v:shape id="docshape110" o:spid="_x0000_s1124" type="#_x0000_t202" style="position:absolute;left:8419;top:528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3</w:t>
                        </w:r>
                      </w:p>
                    </w:txbxContent>
                  </v:textbox>
                </v:shape>
                <v:shape id="docshape111" o:spid="_x0000_s1125" type="#_x0000_t202" style="position:absolute;left:10042;top:528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4</w:t>
                        </w:r>
                      </w:p>
                    </w:txbxContent>
                  </v:textbox>
                </v:shape>
                <v:shape id="docshape112" o:spid="_x0000_s1126" type="#_x0000_t202" style="position:absolute;left:11665;top:5280;width:12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rsidR="0017628C" w:rsidRDefault="0017628C" w:rsidP="00176316">
                        <w:pPr>
                          <w:spacing w:line="201" w:lineRule="exact"/>
                          <w:rPr>
                            <w:rFonts w:ascii="Arial"/>
                            <w:sz w:val="18"/>
                          </w:rPr>
                        </w:pPr>
                        <w:r>
                          <w:rPr>
                            <w:rFonts w:ascii="Arial"/>
                            <w:color w:val="212121"/>
                            <w:sz w:val="18"/>
                          </w:rPr>
                          <w:t>5</w:t>
                        </w:r>
                      </w:p>
                    </w:txbxContent>
                  </v:textbox>
                </v:shape>
                <w10:wrap anchorx="page" anchory="page"/>
              </v:group>
            </w:pict>
          </mc:Fallback>
        </mc:AlternateContent>
      </w:r>
      <w:r>
        <w:rPr>
          <w:noProof/>
        </w:rPr>
        <mc:AlternateContent>
          <mc:Choice Requires="wpg">
            <w:drawing>
              <wp:anchor distT="0" distB="0" distL="114300" distR="114300" simplePos="0" relativeHeight="251660288" behindDoc="1" locked="0" layoutInCell="1" allowOverlap="1">
                <wp:simplePos x="0" y="0"/>
                <wp:positionH relativeFrom="page">
                  <wp:posOffset>2997200</wp:posOffset>
                </wp:positionH>
                <wp:positionV relativeFrom="page">
                  <wp:posOffset>1930400</wp:posOffset>
                </wp:positionV>
                <wp:extent cx="4762500" cy="1352550"/>
                <wp:effectExtent l="0" t="0" r="3175" b="3175"/>
                <wp:wrapNone/>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00" cy="1352550"/>
                          <a:chOff x="4720" y="3040"/>
                          <a:chExt cx="7500" cy="2130"/>
                        </a:xfrm>
                      </wpg:grpSpPr>
                      <wps:wsp>
                        <wps:cNvPr id="84" name="docshape114"/>
                        <wps:cNvSpPr>
                          <a:spLocks noChangeArrowheads="1"/>
                        </wps:cNvSpPr>
                        <wps:spPr bwMode="auto">
                          <a:xfrm>
                            <a:off x="8965" y="4495"/>
                            <a:ext cx="630" cy="15"/>
                          </a:xfrm>
                          <a:prstGeom prst="rect">
                            <a:avLst/>
                          </a:prstGeom>
                          <a:solidFill>
                            <a:srgbClr val="EDED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docshape115"/>
                        <wps:cNvSpPr>
                          <a:spLocks noChangeArrowheads="1"/>
                        </wps:cNvSpPr>
                        <wps:spPr bwMode="auto">
                          <a:xfrm>
                            <a:off x="5725" y="4840"/>
                            <a:ext cx="615" cy="15"/>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docshape116"/>
                        <wps:cNvSpPr>
                          <a:spLocks noChangeArrowheads="1"/>
                        </wps:cNvSpPr>
                        <wps:spPr bwMode="auto">
                          <a:xfrm>
                            <a:off x="4720" y="4780"/>
                            <a:ext cx="1005" cy="39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docshape117"/>
                        <wps:cNvSpPr>
                          <a:spLocks noChangeArrowheads="1"/>
                        </wps:cNvSpPr>
                        <wps:spPr bwMode="auto">
                          <a:xfrm>
                            <a:off x="7345" y="4840"/>
                            <a:ext cx="630" cy="15"/>
                          </a:xfrm>
                          <a:prstGeom prst="rect">
                            <a:avLst/>
                          </a:prstGeom>
                          <a:solidFill>
                            <a:srgbClr val="F7F7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 name="docshape118"/>
                        <wps:cNvSpPr>
                          <a:spLocks noChangeArrowheads="1"/>
                        </wps:cNvSpPr>
                        <wps:spPr bwMode="auto">
                          <a:xfrm>
                            <a:off x="6340" y="4780"/>
                            <a:ext cx="1005" cy="39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docshape119"/>
                        <wps:cNvSpPr>
                          <a:spLocks/>
                        </wps:cNvSpPr>
                        <wps:spPr bwMode="auto">
                          <a:xfrm>
                            <a:off x="8964" y="4165"/>
                            <a:ext cx="630" cy="690"/>
                          </a:xfrm>
                          <a:custGeom>
                            <a:avLst/>
                            <a:gdLst>
                              <a:gd name="T0" fmla="+- 0 9595 8965"/>
                              <a:gd name="T1" fmla="*/ T0 w 630"/>
                              <a:gd name="T2" fmla="+- 0 4840 4165"/>
                              <a:gd name="T3" fmla="*/ 4840 h 690"/>
                              <a:gd name="T4" fmla="+- 0 8965 8965"/>
                              <a:gd name="T5" fmla="*/ T4 w 630"/>
                              <a:gd name="T6" fmla="+- 0 4840 4165"/>
                              <a:gd name="T7" fmla="*/ 4840 h 690"/>
                              <a:gd name="T8" fmla="+- 0 8965 8965"/>
                              <a:gd name="T9" fmla="*/ T8 w 630"/>
                              <a:gd name="T10" fmla="+- 0 4855 4165"/>
                              <a:gd name="T11" fmla="*/ 4855 h 690"/>
                              <a:gd name="T12" fmla="+- 0 9595 8965"/>
                              <a:gd name="T13" fmla="*/ T12 w 630"/>
                              <a:gd name="T14" fmla="+- 0 4855 4165"/>
                              <a:gd name="T15" fmla="*/ 4855 h 690"/>
                              <a:gd name="T16" fmla="+- 0 9595 8965"/>
                              <a:gd name="T17" fmla="*/ T16 w 630"/>
                              <a:gd name="T18" fmla="+- 0 4840 4165"/>
                              <a:gd name="T19" fmla="*/ 4840 h 690"/>
                              <a:gd name="T20" fmla="+- 0 9595 8965"/>
                              <a:gd name="T21" fmla="*/ T20 w 630"/>
                              <a:gd name="T22" fmla="+- 0 4165 4165"/>
                              <a:gd name="T23" fmla="*/ 4165 h 690"/>
                              <a:gd name="T24" fmla="+- 0 8965 8965"/>
                              <a:gd name="T25" fmla="*/ T24 w 630"/>
                              <a:gd name="T26" fmla="+- 0 4165 4165"/>
                              <a:gd name="T27" fmla="*/ 4165 h 690"/>
                              <a:gd name="T28" fmla="+- 0 8965 8965"/>
                              <a:gd name="T29" fmla="*/ T28 w 630"/>
                              <a:gd name="T30" fmla="+- 0 4180 4165"/>
                              <a:gd name="T31" fmla="*/ 4180 h 690"/>
                              <a:gd name="T32" fmla="+- 0 9595 8965"/>
                              <a:gd name="T33" fmla="*/ T32 w 630"/>
                              <a:gd name="T34" fmla="+- 0 4180 4165"/>
                              <a:gd name="T35" fmla="*/ 4180 h 690"/>
                              <a:gd name="T36" fmla="+- 0 9595 8965"/>
                              <a:gd name="T37" fmla="*/ T36 w 630"/>
                              <a:gd name="T38" fmla="+- 0 4165 4165"/>
                              <a:gd name="T39" fmla="*/ 4165 h 6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30" h="690">
                                <a:moveTo>
                                  <a:pt x="630" y="675"/>
                                </a:moveTo>
                                <a:lnTo>
                                  <a:pt x="0" y="675"/>
                                </a:lnTo>
                                <a:lnTo>
                                  <a:pt x="0" y="690"/>
                                </a:lnTo>
                                <a:lnTo>
                                  <a:pt x="630" y="690"/>
                                </a:lnTo>
                                <a:lnTo>
                                  <a:pt x="630" y="675"/>
                                </a:lnTo>
                                <a:close/>
                                <a:moveTo>
                                  <a:pt x="630" y="0"/>
                                </a:moveTo>
                                <a:lnTo>
                                  <a:pt x="0" y="0"/>
                                </a:lnTo>
                                <a:lnTo>
                                  <a:pt x="0" y="15"/>
                                </a:lnTo>
                                <a:lnTo>
                                  <a:pt x="630" y="15"/>
                                </a:lnTo>
                                <a:lnTo>
                                  <a:pt x="630" y="0"/>
                                </a:lnTo>
                                <a:close/>
                              </a:path>
                            </a:pathLst>
                          </a:custGeom>
                          <a:solidFill>
                            <a:srgbClr val="F7F7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docshape120"/>
                        <wps:cNvSpPr>
                          <a:spLocks noChangeArrowheads="1"/>
                        </wps:cNvSpPr>
                        <wps:spPr bwMode="auto">
                          <a:xfrm>
                            <a:off x="7975" y="3970"/>
                            <a:ext cx="990" cy="1200"/>
                          </a:xfrm>
                          <a:prstGeom prst="rect">
                            <a:avLst/>
                          </a:prstGeom>
                          <a:solidFill>
                            <a:srgbClr val="7445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docshape121"/>
                        <wps:cNvSpPr>
                          <a:spLocks noChangeArrowheads="1"/>
                        </wps:cNvSpPr>
                        <wps:spPr bwMode="auto">
                          <a:xfrm>
                            <a:off x="10600" y="4495"/>
                            <a:ext cx="615" cy="15"/>
                          </a:xfrm>
                          <a:prstGeom prst="rect">
                            <a:avLst/>
                          </a:prstGeom>
                          <a:solidFill>
                            <a:srgbClr val="EDEDE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 name="docshape122"/>
                        <wps:cNvSpPr>
                          <a:spLocks/>
                        </wps:cNvSpPr>
                        <wps:spPr bwMode="auto">
                          <a:xfrm>
                            <a:off x="10599" y="4165"/>
                            <a:ext cx="615" cy="690"/>
                          </a:xfrm>
                          <a:custGeom>
                            <a:avLst/>
                            <a:gdLst>
                              <a:gd name="T0" fmla="+- 0 11215 10600"/>
                              <a:gd name="T1" fmla="*/ T0 w 615"/>
                              <a:gd name="T2" fmla="+- 0 4840 4165"/>
                              <a:gd name="T3" fmla="*/ 4840 h 690"/>
                              <a:gd name="T4" fmla="+- 0 10600 10600"/>
                              <a:gd name="T5" fmla="*/ T4 w 615"/>
                              <a:gd name="T6" fmla="+- 0 4840 4165"/>
                              <a:gd name="T7" fmla="*/ 4840 h 690"/>
                              <a:gd name="T8" fmla="+- 0 10600 10600"/>
                              <a:gd name="T9" fmla="*/ T8 w 615"/>
                              <a:gd name="T10" fmla="+- 0 4855 4165"/>
                              <a:gd name="T11" fmla="*/ 4855 h 690"/>
                              <a:gd name="T12" fmla="+- 0 11215 10600"/>
                              <a:gd name="T13" fmla="*/ T12 w 615"/>
                              <a:gd name="T14" fmla="+- 0 4855 4165"/>
                              <a:gd name="T15" fmla="*/ 4855 h 690"/>
                              <a:gd name="T16" fmla="+- 0 11215 10600"/>
                              <a:gd name="T17" fmla="*/ T16 w 615"/>
                              <a:gd name="T18" fmla="+- 0 4840 4165"/>
                              <a:gd name="T19" fmla="*/ 4840 h 690"/>
                              <a:gd name="T20" fmla="+- 0 11215 10600"/>
                              <a:gd name="T21" fmla="*/ T20 w 615"/>
                              <a:gd name="T22" fmla="+- 0 4165 4165"/>
                              <a:gd name="T23" fmla="*/ 4165 h 690"/>
                              <a:gd name="T24" fmla="+- 0 10600 10600"/>
                              <a:gd name="T25" fmla="*/ T24 w 615"/>
                              <a:gd name="T26" fmla="+- 0 4165 4165"/>
                              <a:gd name="T27" fmla="*/ 4165 h 690"/>
                              <a:gd name="T28" fmla="+- 0 10600 10600"/>
                              <a:gd name="T29" fmla="*/ T28 w 615"/>
                              <a:gd name="T30" fmla="+- 0 4180 4165"/>
                              <a:gd name="T31" fmla="*/ 4180 h 690"/>
                              <a:gd name="T32" fmla="+- 0 11215 10600"/>
                              <a:gd name="T33" fmla="*/ T32 w 615"/>
                              <a:gd name="T34" fmla="+- 0 4180 4165"/>
                              <a:gd name="T35" fmla="*/ 4180 h 690"/>
                              <a:gd name="T36" fmla="+- 0 11215 10600"/>
                              <a:gd name="T37" fmla="*/ T36 w 615"/>
                              <a:gd name="T38" fmla="+- 0 4165 4165"/>
                              <a:gd name="T39" fmla="*/ 4165 h 6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15" h="690">
                                <a:moveTo>
                                  <a:pt x="615" y="675"/>
                                </a:moveTo>
                                <a:lnTo>
                                  <a:pt x="0" y="675"/>
                                </a:lnTo>
                                <a:lnTo>
                                  <a:pt x="0" y="690"/>
                                </a:lnTo>
                                <a:lnTo>
                                  <a:pt x="615" y="690"/>
                                </a:lnTo>
                                <a:lnTo>
                                  <a:pt x="615" y="675"/>
                                </a:lnTo>
                                <a:close/>
                                <a:moveTo>
                                  <a:pt x="615" y="0"/>
                                </a:moveTo>
                                <a:lnTo>
                                  <a:pt x="0" y="0"/>
                                </a:lnTo>
                                <a:lnTo>
                                  <a:pt x="0" y="15"/>
                                </a:lnTo>
                                <a:lnTo>
                                  <a:pt x="615" y="15"/>
                                </a:lnTo>
                                <a:lnTo>
                                  <a:pt x="615" y="0"/>
                                </a:lnTo>
                                <a:close/>
                              </a:path>
                            </a:pathLst>
                          </a:custGeom>
                          <a:solidFill>
                            <a:srgbClr val="F7F7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docshape123"/>
                        <wps:cNvSpPr>
                          <a:spLocks/>
                        </wps:cNvSpPr>
                        <wps:spPr bwMode="auto">
                          <a:xfrm>
                            <a:off x="9594" y="3040"/>
                            <a:ext cx="2625" cy="2130"/>
                          </a:xfrm>
                          <a:custGeom>
                            <a:avLst/>
                            <a:gdLst>
                              <a:gd name="T0" fmla="+- 0 10600 9595"/>
                              <a:gd name="T1" fmla="*/ T0 w 2625"/>
                              <a:gd name="T2" fmla="+- 0 3970 3040"/>
                              <a:gd name="T3" fmla="*/ 3970 h 2130"/>
                              <a:gd name="T4" fmla="+- 0 9595 9595"/>
                              <a:gd name="T5" fmla="*/ T4 w 2625"/>
                              <a:gd name="T6" fmla="+- 0 3970 3040"/>
                              <a:gd name="T7" fmla="*/ 3970 h 2130"/>
                              <a:gd name="T8" fmla="+- 0 9595 9595"/>
                              <a:gd name="T9" fmla="*/ T8 w 2625"/>
                              <a:gd name="T10" fmla="+- 0 5170 3040"/>
                              <a:gd name="T11" fmla="*/ 5170 h 2130"/>
                              <a:gd name="T12" fmla="+- 0 10600 9595"/>
                              <a:gd name="T13" fmla="*/ T12 w 2625"/>
                              <a:gd name="T14" fmla="+- 0 5170 3040"/>
                              <a:gd name="T15" fmla="*/ 5170 h 2130"/>
                              <a:gd name="T16" fmla="+- 0 10600 9595"/>
                              <a:gd name="T17" fmla="*/ T16 w 2625"/>
                              <a:gd name="T18" fmla="+- 0 3970 3040"/>
                              <a:gd name="T19" fmla="*/ 3970 h 2130"/>
                              <a:gd name="T20" fmla="+- 0 12220 9595"/>
                              <a:gd name="T21" fmla="*/ T20 w 2625"/>
                              <a:gd name="T22" fmla="+- 0 3040 3040"/>
                              <a:gd name="T23" fmla="*/ 3040 h 2130"/>
                              <a:gd name="T24" fmla="+- 0 11215 9595"/>
                              <a:gd name="T25" fmla="*/ T24 w 2625"/>
                              <a:gd name="T26" fmla="+- 0 3040 3040"/>
                              <a:gd name="T27" fmla="*/ 3040 h 2130"/>
                              <a:gd name="T28" fmla="+- 0 11215 9595"/>
                              <a:gd name="T29" fmla="*/ T28 w 2625"/>
                              <a:gd name="T30" fmla="+- 0 5170 3040"/>
                              <a:gd name="T31" fmla="*/ 5170 h 2130"/>
                              <a:gd name="T32" fmla="+- 0 12220 9595"/>
                              <a:gd name="T33" fmla="*/ T32 w 2625"/>
                              <a:gd name="T34" fmla="+- 0 5170 3040"/>
                              <a:gd name="T35" fmla="*/ 5170 h 2130"/>
                              <a:gd name="T36" fmla="+- 0 12220 9595"/>
                              <a:gd name="T37" fmla="*/ T36 w 2625"/>
                              <a:gd name="T38" fmla="+- 0 3040 3040"/>
                              <a:gd name="T39" fmla="*/ 3040 h 2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625" h="2130">
                                <a:moveTo>
                                  <a:pt x="1005" y="930"/>
                                </a:moveTo>
                                <a:lnTo>
                                  <a:pt x="0" y="930"/>
                                </a:lnTo>
                                <a:lnTo>
                                  <a:pt x="0" y="2130"/>
                                </a:lnTo>
                                <a:lnTo>
                                  <a:pt x="1005" y="2130"/>
                                </a:lnTo>
                                <a:lnTo>
                                  <a:pt x="1005" y="930"/>
                                </a:lnTo>
                                <a:close/>
                                <a:moveTo>
                                  <a:pt x="2625" y="0"/>
                                </a:moveTo>
                                <a:lnTo>
                                  <a:pt x="1620" y="0"/>
                                </a:lnTo>
                                <a:lnTo>
                                  <a:pt x="1620" y="2130"/>
                                </a:lnTo>
                                <a:lnTo>
                                  <a:pt x="2625" y="2130"/>
                                </a:lnTo>
                                <a:lnTo>
                                  <a:pt x="2625" y="0"/>
                                </a:lnTo>
                                <a:close/>
                              </a:path>
                            </a:pathLst>
                          </a:custGeom>
                          <a:solidFill>
                            <a:srgbClr val="74454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F96EC8" id="Group 83" o:spid="_x0000_s1026" style="position:absolute;margin-left:236pt;margin-top:152pt;width:375pt;height:106.5pt;z-index:-251658240;mso-position-horizontal-relative:page;mso-position-vertical-relative:page" coordorigin="4720,3040" coordsize="7500,2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">
                <v:rect id="docshape114" o:spid="_x0000_s1027" style="position:absolute;left:8965;top:4495;width:63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" fillcolor="#ededed" stroked="f"/>
                <v:rect id="docshape115" o:spid="_x0000_s1028" style="position:absolute;left:5725;top:4840;width:615;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" fillcolor="#f7f7f7" stroked="f"/>
                <v:rect id="docshape116" o:spid="_x0000_s1029" style="position:absolute;left:4720;top:4780;width:100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" fillcolor="#744541" stroked="f"/>
                <v:rect id="docshape117" o:spid="_x0000_s1030" style="position:absolute;left:7345;top:4840;width:63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" fillcolor="#f7f7f7" stroked="f"/>
                <v:rect id="docshape118" o:spid="_x0000_s1031" style="position:absolute;left:6340;top:4780;width:1005;height: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" fillcolor="#744541" stroked="f"/>
                <v:shape id="docshape119" o:spid="_x0000_s1032" style="position:absolute;left:8964;top:4165;width:630;height:690;visibility:visible;mso-wrap-style:square;v-text-anchor:top" coordsize="630,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" path="m630,675l,675r,15l630,690r,-15xm630,l,,,15r630,l630,xe" fillcolor="#f7f7f7" stroked="f">
                  <v:path arrowok="t" o:connecttype="custom" o:connectlocs="630,4840;0,4840;0,4855;630,4855;630,4840;630,4165;0,4165;0,4180;630,4180;630,4165" o:connectangles="0,0,0,0,0,0,0,0,0,0"/>
                </v:shape>
                <v:rect id="docshape120" o:spid="_x0000_s1033" style="position:absolute;left:7975;top:3970;width:990;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" fillcolor="#744541" stroked="f"/>
                <v:rect id="docshape121" o:spid="_x0000_s1034" style="position:absolute;left:10600;top:4495;width:615;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" fillcolor="#ededed" stroked="f"/>
                <v:shape id="docshape122" o:spid="_x0000_s1035" style="position:absolute;left:10599;top:4165;width:615;height:690;visibility:visible;mso-wrap-style:square;v-text-anchor:top" coordsize="61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" path="m615,675l,675r,15l615,690r,-15xm615,l,,,15r615,l615,xe" fillcolor="#f7f7f7" stroked="f">
                  <v:path arrowok="t" o:connecttype="custom" o:connectlocs="615,4840;0,4840;0,4855;615,4855;615,4840;615,4165;0,4165;0,4180;615,4180;615,4165" o:connectangles="0,0,0,0,0,0,0,0,0,0"/>
                </v:shape>
                <v:shape id="docshape123" o:spid="_x0000_s1036" style="position:absolute;left:9594;top:3040;width:2625;height:2130;visibility:visible;mso-wrap-style:square;v-text-anchor:top" coordsize="2625,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" path="m1005,930l,930,,2130r1005,l1005,930xm2625,l1620,r,2130l2625,2130,2625,xe" fillcolor="#744541" stroked="f">
                  <v:path arrowok="t" o:connecttype="custom" o:connectlocs="1005,3970;0,3970;0,5170;1005,5170;1005,3970;2625,3040;1620,3040;1620,5170;2625,5170;2625,3040" o:connectangles="0,0,0,0,0,0,0,0,0,0"/>
                </v:shape>
                <w10:wrap anchorx="page" anchory="page"/>
              </v:group>
            </w:pict>
          </mc:Fallback>
        </mc:AlternateContent>
      </w:r>
    </w:p>
    <w:p w:rsidR="00176316" w:rsidRDefault="00176316" w:rsidP="00176316">
      <w:pPr>
        <w:pStyle w:val="BodyText"/>
        <w:rPr>
          <w:rFonts w:ascii="Times New Roman"/>
          <w:sz w:val="20"/>
        </w:rPr>
      </w:pPr>
    </w:p>
    <w:p w:rsidR="00176316" w:rsidRDefault="00176316" w:rsidP="00176316">
      <w:pPr>
        <w:pStyle w:val="BodyText"/>
        <w:rPr>
          <w:rFonts w:ascii="Times New Roman"/>
          <w:sz w:val="20"/>
        </w:rPr>
      </w:pPr>
    </w:p>
    <w:p w:rsidR="00176316" w:rsidRDefault="00176316" w:rsidP="00176316">
      <w:pPr>
        <w:pStyle w:val="BodyText"/>
        <w:rPr>
          <w:rFonts w:ascii="Times New Roman"/>
          <w:sz w:val="20"/>
        </w:rPr>
      </w:pPr>
    </w:p>
    <w:p w:rsidR="00176316" w:rsidRDefault="00176316" w:rsidP="00176316">
      <w:pPr>
        <w:pStyle w:val="BodyText"/>
        <w:rPr>
          <w:rFonts w:ascii="Times New Roman"/>
          <w:sz w:val="20"/>
        </w:rPr>
      </w:pPr>
    </w:p>
    <w:p w:rsidR="00176316" w:rsidRDefault="00176316" w:rsidP="00176316">
      <w:pPr>
        <w:pStyle w:val="BodyText"/>
        <w:rPr>
          <w:rFonts w:ascii="Times New Roman"/>
          <w:sz w:val="20"/>
        </w:rPr>
      </w:pPr>
    </w:p>
    <w:p w:rsidR="00176316" w:rsidRDefault="00176316" w:rsidP="00176316">
      <w:pPr>
        <w:pStyle w:val="BodyText"/>
        <w:rPr>
          <w:rFonts w:ascii="Times New Roman"/>
          <w:sz w:val="20"/>
        </w:rPr>
      </w:pPr>
    </w:p>
    <w:p w:rsidR="00176316" w:rsidRDefault="00176316" w:rsidP="00176316">
      <w:pPr>
        <w:pStyle w:val="BodyText"/>
        <w:spacing w:before="10"/>
        <w:rPr>
          <w:rFonts w:ascii="Times New Roman"/>
          <w:sz w:val="25"/>
        </w:rPr>
      </w:pPr>
    </w:p>
    <w:tbl>
      <w:tblPr>
        <w:tblW w:w="0" w:type="auto"/>
        <w:tblInd w:w="2152" w:type="dxa"/>
        <w:tblBorders>
          <w:top w:val="single" w:sz="12" w:space="0" w:color="EDEDED"/>
          <w:left w:val="single" w:sz="12" w:space="0" w:color="EDEDED"/>
          <w:bottom w:val="single" w:sz="12" w:space="0" w:color="EDEDED"/>
          <w:right w:val="single" w:sz="12" w:space="0" w:color="EDEDED"/>
          <w:insideH w:val="single" w:sz="12" w:space="0" w:color="EDEDED"/>
          <w:insideV w:val="single" w:sz="12" w:space="0" w:color="EDEDED"/>
        </w:tblBorders>
        <w:tblLayout w:type="fixed"/>
        <w:tblCellMar>
          <w:left w:w="0" w:type="dxa"/>
          <w:right w:w="0" w:type="dxa"/>
        </w:tblCellMar>
        <w:tblLook w:val="01E0" w:firstRow="1" w:lastRow="1" w:firstColumn="1" w:lastColumn="1" w:noHBand="0" w:noVBand="0"/>
      </w:tblPr>
      <w:tblGrid>
        <w:gridCol w:w="315"/>
        <w:gridCol w:w="3255"/>
        <w:gridCol w:w="3240"/>
        <w:gridCol w:w="1005"/>
        <w:gridCol w:w="315"/>
      </w:tblGrid>
      <w:tr w:rsidR="00176316" w:rsidTr="00176316">
        <w:trPr>
          <w:trHeight w:val="311"/>
        </w:trPr>
        <w:tc>
          <w:tcPr>
            <w:tcW w:w="8130" w:type="dxa"/>
            <w:gridSpan w:val="5"/>
            <w:tcBorders>
              <w:top w:val="single" w:sz="12" w:space="0" w:color="EDEDED"/>
              <w:left w:val="single" w:sz="6" w:space="0" w:color="EDEDED"/>
              <w:bottom w:val="single" w:sz="6" w:space="0" w:color="F7F7F7"/>
              <w:right w:val="single" w:sz="6" w:space="0" w:color="EDEDED"/>
            </w:tcBorders>
          </w:tcPr>
          <w:p w:rsidR="00176316" w:rsidRDefault="00176316">
            <w:pPr>
              <w:pStyle w:val="TableParagraph"/>
              <w:rPr>
                <w:rFonts w:ascii="Times New Roman"/>
                <w:sz w:val="18"/>
              </w:rPr>
            </w:pPr>
          </w:p>
        </w:tc>
      </w:tr>
      <w:tr w:rsidR="00176316" w:rsidTr="00176316">
        <w:trPr>
          <w:trHeight w:val="322"/>
        </w:trPr>
        <w:tc>
          <w:tcPr>
            <w:tcW w:w="6810" w:type="dxa"/>
            <w:gridSpan w:val="3"/>
            <w:tcBorders>
              <w:top w:val="single" w:sz="6" w:space="0" w:color="F7F7F7"/>
              <w:left w:val="single" w:sz="6" w:space="0" w:color="EDEDED"/>
              <w:bottom w:val="single" w:sz="6" w:space="0" w:color="EDEDED"/>
              <w:right w:val="nil"/>
            </w:tcBorders>
          </w:tcPr>
          <w:p w:rsidR="00176316" w:rsidRDefault="00176316">
            <w:pPr>
              <w:pStyle w:val="TableParagraph"/>
              <w:rPr>
                <w:rFonts w:ascii="Times New Roman"/>
                <w:sz w:val="18"/>
              </w:rPr>
            </w:pPr>
          </w:p>
        </w:tc>
        <w:tc>
          <w:tcPr>
            <w:tcW w:w="1005" w:type="dxa"/>
            <w:vMerge w:val="restart"/>
            <w:tcBorders>
              <w:top w:val="single" w:sz="6" w:space="0" w:color="F7F7F7"/>
              <w:left w:val="nil"/>
              <w:bottom w:val="single" w:sz="12" w:space="0" w:color="333333"/>
              <w:right w:val="nil"/>
            </w:tcBorders>
            <w:shd w:val="clear" w:color="auto" w:fill="744541"/>
          </w:tcPr>
          <w:p w:rsidR="00176316" w:rsidRDefault="00176316">
            <w:pPr>
              <w:pStyle w:val="TableParagraph"/>
              <w:spacing w:before="5"/>
              <w:rPr>
                <w:rFonts w:ascii="Times New Roman"/>
                <w:sz w:val="19"/>
              </w:rPr>
            </w:pPr>
          </w:p>
          <w:p w:rsidR="00176316" w:rsidRDefault="00176316">
            <w:pPr>
              <w:pStyle w:val="TableParagraph"/>
              <w:ind w:left="137"/>
              <w:rPr>
                <w:sz w:val="18"/>
              </w:rPr>
            </w:pPr>
            <w:r>
              <w:rPr>
                <w:color w:val="FFFFFF"/>
                <w:sz w:val="18"/>
              </w:rPr>
              <w:t>16 (40%)</w:t>
            </w:r>
          </w:p>
        </w:tc>
        <w:tc>
          <w:tcPr>
            <w:tcW w:w="315" w:type="dxa"/>
            <w:tcBorders>
              <w:top w:val="single" w:sz="6" w:space="0" w:color="F7F7F7"/>
              <w:left w:val="nil"/>
              <w:bottom w:val="single" w:sz="6" w:space="0" w:color="EDEDED"/>
              <w:right w:val="single" w:sz="6" w:space="0" w:color="EDEDED"/>
            </w:tcBorders>
          </w:tcPr>
          <w:p w:rsidR="00176316" w:rsidRDefault="00176316">
            <w:pPr>
              <w:pStyle w:val="TableParagraph"/>
              <w:rPr>
                <w:rFonts w:ascii="Times New Roman"/>
                <w:sz w:val="18"/>
              </w:rPr>
            </w:pPr>
          </w:p>
        </w:tc>
      </w:tr>
      <w:tr w:rsidR="00176316" w:rsidTr="00176316">
        <w:trPr>
          <w:trHeight w:val="299"/>
        </w:trPr>
        <w:tc>
          <w:tcPr>
            <w:tcW w:w="6810" w:type="dxa"/>
            <w:gridSpan w:val="3"/>
            <w:tcBorders>
              <w:top w:val="single" w:sz="6" w:space="0" w:color="EDEDED"/>
              <w:left w:val="single" w:sz="6" w:space="0" w:color="EDEDED"/>
              <w:bottom w:val="single" w:sz="6" w:space="0" w:color="F7F7F7"/>
              <w:right w:val="nil"/>
            </w:tcBorders>
          </w:tcPr>
          <w:p w:rsidR="00176316" w:rsidRDefault="00176316">
            <w:pPr>
              <w:pStyle w:val="TableParagraph"/>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176316" w:rsidRDefault="00176316">
            <w:pPr>
              <w:pStyle w:val="TableParagraph"/>
              <w:rPr>
                <w:rFonts w:ascii="Times New Roman"/>
                <w:sz w:val="18"/>
              </w:rPr>
            </w:pPr>
          </w:p>
        </w:tc>
      </w:tr>
      <w:tr w:rsidR="00176316" w:rsidTr="00176316">
        <w:trPr>
          <w:trHeight w:val="314"/>
        </w:trPr>
        <w:tc>
          <w:tcPr>
            <w:tcW w:w="6810" w:type="dxa"/>
            <w:gridSpan w:val="3"/>
            <w:tcBorders>
              <w:top w:val="single" w:sz="6" w:space="0" w:color="F7F7F7"/>
              <w:left w:val="single" w:sz="6" w:space="0" w:color="EDEDED"/>
              <w:bottom w:val="single" w:sz="6" w:space="0" w:color="EDEDED"/>
              <w:right w:val="nil"/>
            </w:tcBorders>
          </w:tcPr>
          <w:p w:rsidR="00176316" w:rsidRDefault="00176316">
            <w:pPr>
              <w:pStyle w:val="TableParagraph"/>
              <w:rPr>
                <w:rFonts w:ascii="Times New Roman"/>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F7F7F7"/>
              <w:left w:val="nil"/>
              <w:bottom w:val="single" w:sz="6" w:space="0" w:color="EDEDED"/>
              <w:right w:val="single" w:sz="6" w:space="0" w:color="EDEDED"/>
            </w:tcBorders>
          </w:tcPr>
          <w:p w:rsidR="00176316" w:rsidRDefault="00176316">
            <w:pPr>
              <w:pStyle w:val="TableParagraph"/>
              <w:rPr>
                <w:rFonts w:ascii="Times New Roman"/>
                <w:sz w:val="18"/>
              </w:rPr>
            </w:pPr>
          </w:p>
        </w:tc>
      </w:tr>
      <w:tr w:rsidR="00176316" w:rsidTr="00176316">
        <w:trPr>
          <w:trHeight w:val="299"/>
        </w:trPr>
        <w:tc>
          <w:tcPr>
            <w:tcW w:w="3570" w:type="dxa"/>
            <w:gridSpan w:val="2"/>
            <w:tcBorders>
              <w:top w:val="single" w:sz="6" w:space="0" w:color="EDEDED"/>
              <w:left w:val="single" w:sz="6" w:space="0" w:color="EDEDED"/>
              <w:bottom w:val="single" w:sz="6" w:space="0" w:color="F7F7F7"/>
              <w:right w:val="nil"/>
            </w:tcBorders>
          </w:tcPr>
          <w:p w:rsidR="00176316" w:rsidRDefault="00176316">
            <w:pPr>
              <w:pStyle w:val="TableParagraph"/>
              <w:rPr>
                <w:rFonts w:ascii="Times New Roman"/>
                <w:sz w:val="18"/>
              </w:rPr>
            </w:pPr>
          </w:p>
        </w:tc>
        <w:tc>
          <w:tcPr>
            <w:tcW w:w="3240" w:type="dxa"/>
            <w:vMerge w:val="restart"/>
            <w:tcBorders>
              <w:top w:val="single" w:sz="6" w:space="0" w:color="EDEDED"/>
              <w:left w:val="nil"/>
              <w:bottom w:val="single" w:sz="12" w:space="0" w:color="333333"/>
              <w:right w:val="nil"/>
            </w:tcBorders>
            <w:hideMark/>
          </w:tcPr>
          <w:p w:rsidR="00176316" w:rsidRDefault="00176316">
            <w:pPr>
              <w:pStyle w:val="TableParagraph"/>
              <w:tabs>
                <w:tab w:val="left" w:pos="1732"/>
              </w:tabs>
              <w:spacing w:before="126"/>
              <w:ind w:left="112"/>
              <w:rPr>
                <w:sz w:val="18"/>
              </w:rPr>
            </w:pPr>
            <w:r>
              <w:rPr>
                <w:color w:val="FFFFFF"/>
                <w:sz w:val="18"/>
              </w:rPr>
              <w:t>9 (22.5%)</w:t>
            </w:r>
            <w:r>
              <w:rPr>
                <w:color w:val="FFFFFF"/>
                <w:sz w:val="18"/>
              </w:rPr>
              <w:tab/>
              <w:t>9 (22.5%)</w:t>
            </w: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176316" w:rsidRDefault="00176316">
            <w:pPr>
              <w:pStyle w:val="TableParagraph"/>
              <w:rPr>
                <w:rFonts w:ascii="Times New Roman"/>
                <w:sz w:val="18"/>
              </w:rPr>
            </w:pPr>
          </w:p>
        </w:tc>
      </w:tr>
      <w:tr w:rsidR="00176316" w:rsidTr="00176316">
        <w:trPr>
          <w:trHeight w:val="299"/>
        </w:trPr>
        <w:tc>
          <w:tcPr>
            <w:tcW w:w="3570" w:type="dxa"/>
            <w:gridSpan w:val="2"/>
            <w:tcBorders>
              <w:top w:val="single" w:sz="6" w:space="0" w:color="F7F7F7"/>
              <w:left w:val="single" w:sz="6" w:space="0" w:color="EDEDED"/>
              <w:bottom w:val="single" w:sz="6" w:space="0" w:color="EDEDED"/>
              <w:right w:val="nil"/>
            </w:tcBorders>
          </w:tcPr>
          <w:p w:rsidR="00176316" w:rsidRDefault="00176316">
            <w:pPr>
              <w:pStyle w:val="TableParagraph"/>
              <w:rPr>
                <w:rFonts w:ascii="Times New Roman"/>
                <w:sz w:val="18"/>
              </w:rPr>
            </w:pPr>
          </w:p>
        </w:tc>
        <w:tc>
          <w:tcPr>
            <w:tcW w:w="3240" w:type="dxa"/>
            <w:vMerge/>
            <w:tcBorders>
              <w:top w:val="single" w:sz="6" w:space="0" w:color="EDEDED"/>
              <w:left w:val="nil"/>
              <w:bottom w:val="single" w:sz="12" w:space="0" w:color="333333"/>
              <w:right w:val="nil"/>
            </w:tcBorders>
            <w:vAlign w:val="center"/>
            <w:hideMark/>
          </w:tcPr>
          <w:p w:rsidR="00176316" w:rsidRDefault="00176316">
            <w:pPr>
              <w:rPr>
                <w:rFonts w:ascii="Arial" w:eastAsia="Arial" w:hAnsi="Arial" w:cs="Arial"/>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F7F7F7"/>
              <w:left w:val="nil"/>
              <w:bottom w:val="single" w:sz="6" w:space="0" w:color="EDEDED"/>
              <w:right w:val="single" w:sz="6" w:space="0" w:color="EDEDED"/>
            </w:tcBorders>
          </w:tcPr>
          <w:p w:rsidR="00176316" w:rsidRDefault="00176316">
            <w:pPr>
              <w:pStyle w:val="TableParagraph"/>
              <w:rPr>
                <w:rFonts w:ascii="Times New Roman"/>
                <w:sz w:val="18"/>
              </w:rPr>
            </w:pPr>
          </w:p>
        </w:tc>
      </w:tr>
      <w:tr w:rsidR="00176316" w:rsidTr="00176316">
        <w:trPr>
          <w:trHeight w:val="314"/>
        </w:trPr>
        <w:tc>
          <w:tcPr>
            <w:tcW w:w="315" w:type="dxa"/>
            <w:tcBorders>
              <w:top w:val="single" w:sz="6" w:space="0" w:color="EDEDED"/>
              <w:left w:val="single" w:sz="6" w:space="0" w:color="EDEDED"/>
              <w:bottom w:val="single" w:sz="6" w:space="0" w:color="F7F7F7"/>
              <w:right w:val="nil"/>
            </w:tcBorders>
          </w:tcPr>
          <w:p w:rsidR="00176316" w:rsidRDefault="00176316">
            <w:pPr>
              <w:pStyle w:val="TableParagraph"/>
              <w:rPr>
                <w:rFonts w:ascii="Times New Roman"/>
                <w:sz w:val="18"/>
              </w:rPr>
            </w:pPr>
          </w:p>
        </w:tc>
        <w:tc>
          <w:tcPr>
            <w:tcW w:w="3255" w:type="dxa"/>
            <w:vMerge w:val="restart"/>
            <w:tcBorders>
              <w:top w:val="single" w:sz="6" w:space="0" w:color="EDEDED"/>
              <w:left w:val="nil"/>
              <w:bottom w:val="single" w:sz="12" w:space="0" w:color="333333"/>
              <w:right w:val="nil"/>
            </w:tcBorders>
          </w:tcPr>
          <w:p w:rsidR="00176316" w:rsidRDefault="00176316">
            <w:pPr>
              <w:pStyle w:val="TableParagraph"/>
              <w:rPr>
                <w:rFonts w:ascii="Times New Roman"/>
                <w:sz w:val="24"/>
              </w:rPr>
            </w:pPr>
          </w:p>
          <w:p w:rsidR="00176316" w:rsidRDefault="00176316">
            <w:pPr>
              <w:pStyle w:val="TableParagraph"/>
              <w:tabs>
                <w:tab w:val="left" w:pos="1782"/>
              </w:tabs>
              <w:ind w:left="162"/>
              <w:rPr>
                <w:sz w:val="18"/>
              </w:rPr>
            </w:pPr>
            <w:r>
              <w:rPr>
                <w:color w:val="FFFFFF"/>
                <w:sz w:val="18"/>
              </w:rPr>
              <w:t>3 (7.5%)</w:t>
            </w:r>
            <w:r>
              <w:rPr>
                <w:color w:val="FFFFFF"/>
                <w:sz w:val="18"/>
              </w:rPr>
              <w:tab/>
              <w:t>3 (7.5%)</w:t>
            </w:r>
          </w:p>
        </w:tc>
        <w:tc>
          <w:tcPr>
            <w:tcW w:w="3240" w:type="dxa"/>
            <w:vMerge/>
            <w:tcBorders>
              <w:top w:val="single" w:sz="6" w:space="0" w:color="EDEDED"/>
              <w:left w:val="nil"/>
              <w:bottom w:val="single" w:sz="12" w:space="0" w:color="333333"/>
              <w:right w:val="nil"/>
            </w:tcBorders>
            <w:vAlign w:val="center"/>
            <w:hideMark/>
          </w:tcPr>
          <w:p w:rsidR="00176316" w:rsidRDefault="00176316">
            <w:pPr>
              <w:rPr>
                <w:rFonts w:ascii="Arial" w:eastAsia="Arial" w:hAnsi="Arial" w:cs="Arial"/>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EDEDED"/>
              <w:left w:val="nil"/>
              <w:bottom w:val="single" w:sz="6" w:space="0" w:color="F7F7F7"/>
              <w:right w:val="single" w:sz="6" w:space="0" w:color="EDEDED"/>
            </w:tcBorders>
          </w:tcPr>
          <w:p w:rsidR="00176316" w:rsidRDefault="00176316">
            <w:pPr>
              <w:pStyle w:val="TableParagraph"/>
              <w:rPr>
                <w:rFonts w:ascii="Times New Roman"/>
                <w:sz w:val="18"/>
              </w:rPr>
            </w:pPr>
          </w:p>
        </w:tc>
      </w:tr>
      <w:tr w:rsidR="00176316" w:rsidTr="00176316">
        <w:trPr>
          <w:trHeight w:val="303"/>
        </w:trPr>
        <w:tc>
          <w:tcPr>
            <w:tcW w:w="315" w:type="dxa"/>
            <w:tcBorders>
              <w:top w:val="single" w:sz="6" w:space="0" w:color="F7F7F7"/>
              <w:left w:val="single" w:sz="6" w:space="0" w:color="EDEDED"/>
              <w:bottom w:val="single" w:sz="12" w:space="0" w:color="333333"/>
              <w:right w:val="nil"/>
            </w:tcBorders>
          </w:tcPr>
          <w:p w:rsidR="00176316" w:rsidRDefault="00176316">
            <w:pPr>
              <w:pStyle w:val="TableParagraph"/>
              <w:rPr>
                <w:rFonts w:ascii="Times New Roman"/>
                <w:sz w:val="18"/>
              </w:rPr>
            </w:pPr>
          </w:p>
        </w:tc>
        <w:tc>
          <w:tcPr>
            <w:tcW w:w="3255" w:type="dxa"/>
            <w:vMerge/>
            <w:tcBorders>
              <w:top w:val="single" w:sz="6" w:space="0" w:color="EDEDED"/>
              <w:left w:val="nil"/>
              <w:bottom w:val="single" w:sz="12" w:space="0" w:color="333333"/>
              <w:right w:val="nil"/>
            </w:tcBorders>
            <w:vAlign w:val="center"/>
            <w:hideMark/>
          </w:tcPr>
          <w:p w:rsidR="00176316" w:rsidRDefault="00176316">
            <w:pPr>
              <w:rPr>
                <w:rFonts w:ascii="Arial" w:eastAsia="Arial" w:hAnsi="Arial" w:cs="Arial"/>
                <w:sz w:val="18"/>
              </w:rPr>
            </w:pPr>
          </w:p>
        </w:tc>
        <w:tc>
          <w:tcPr>
            <w:tcW w:w="3240" w:type="dxa"/>
            <w:vMerge/>
            <w:tcBorders>
              <w:top w:val="single" w:sz="6" w:space="0" w:color="EDEDED"/>
              <w:left w:val="nil"/>
              <w:bottom w:val="single" w:sz="12" w:space="0" w:color="333333"/>
              <w:right w:val="nil"/>
            </w:tcBorders>
            <w:vAlign w:val="center"/>
            <w:hideMark/>
          </w:tcPr>
          <w:p w:rsidR="00176316" w:rsidRDefault="00176316">
            <w:pPr>
              <w:rPr>
                <w:rFonts w:ascii="Arial" w:eastAsia="Arial" w:hAnsi="Arial" w:cs="Arial"/>
                <w:sz w:val="18"/>
              </w:rPr>
            </w:pPr>
          </w:p>
        </w:tc>
        <w:tc>
          <w:tcPr>
            <w:tcW w:w="1005" w:type="dxa"/>
            <w:vMerge/>
            <w:tcBorders>
              <w:top w:val="single" w:sz="6" w:space="0" w:color="F7F7F7"/>
              <w:left w:val="nil"/>
              <w:bottom w:val="single" w:sz="12" w:space="0" w:color="333333"/>
              <w:right w:val="nil"/>
            </w:tcBorders>
            <w:vAlign w:val="center"/>
            <w:hideMark/>
          </w:tcPr>
          <w:p w:rsidR="00176316" w:rsidRDefault="00176316">
            <w:pPr>
              <w:rPr>
                <w:rFonts w:ascii="Arial" w:eastAsia="Arial" w:hAnsi="Arial" w:cs="Arial"/>
                <w:sz w:val="18"/>
              </w:rPr>
            </w:pPr>
          </w:p>
        </w:tc>
        <w:tc>
          <w:tcPr>
            <w:tcW w:w="315" w:type="dxa"/>
            <w:tcBorders>
              <w:top w:val="single" w:sz="6" w:space="0" w:color="F7F7F7"/>
              <w:left w:val="nil"/>
              <w:bottom w:val="single" w:sz="12" w:space="0" w:color="333333"/>
              <w:right w:val="single" w:sz="6" w:space="0" w:color="EDEDED"/>
            </w:tcBorders>
          </w:tcPr>
          <w:p w:rsidR="00176316" w:rsidRDefault="00176316">
            <w:pPr>
              <w:pStyle w:val="TableParagraph"/>
              <w:rPr>
                <w:rFonts w:ascii="Times New Roman"/>
                <w:sz w:val="18"/>
              </w:rPr>
            </w:pPr>
          </w:p>
        </w:tc>
      </w:tr>
    </w:tbl>
    <w:p w:rsidR="00176316" w:rsidRDefault="00176316" w:rsidP="00176316">
      <w:pPr>
        <w:rPr>
          <w:rFonts w:ascii="Times New Roman"/>
          <w:sz w:val="18"/>
        </w:rPr>
        <w:sectPr w:rsidR="00176316">
          <w:pgSz w:w="15840" w:h="12240" w:orient="landscape"/>
          <w:pgMar w:top="560" w:right="2260" w:bottom="1680" w:left="2260" w:header="274" w:footer="1490" w:gutter="0"/>
          <w:cols w:space="720"/>
        </w:sectPr>
      </w:pPr>
    </w:p>
    <w:p w:rsidR="00176316" w:rsidRDefault="00176316" w:rsidP="00176316">
      <w:pPr>
        <w:pStyle w:val="BodyText"/>
        <w:ind w:left="869"/>
        <w:rPr>
          <w:rFonts w:ascii="Times New Roman"/>
          <w:sz w:val="20"/>
        </w:rPr>
      </w:pPr>
      <w:r>
        <w:rPr>
          <w:rFonts w:ascii="Times New Roman"/>
          <w:noProof/>
          <w:sz w:val="20"/>
        </w:rPr>
        <w:lastRenderedPageBreak/>
        <mc:AlternateContent>
          <mc:Choice Requires="wpg">
            <w:drawing>
              <wp:inline distT="0" distB="0" distL="0" distR="0">
                <wp:extent cx="6096000" cy="5162550"/>
                <wp:effectExtent l="9525" t="9525" r="0" b="0"/>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5162550"/>
                          <a:chOff x="0" y="0"/>
                          <a:chExt cx="9600" cy="8130"/>
                        </a:xfrm>
                      </wpg:grpSpPr>
                      <wps:wsp>
                        <wps:cNvPr id="68" name="docshape125"/>
                        <wps:cNvSpPr>
                          <a:spLocks/>
                        </wps:cNvSpPr>
                        <wps:spPr bwMode="auto">
                          <a:xfrm>
                            <a:off x="7" y="7"/>
                            <a:ext cx="9585" cy="8115"/>
                          </a:xfrm>
                          <a:custGeom>
                            <a:avLst/>
                            <a:gdLst>
                              <a:gd name="T0" fmla="+- 0 8 7"/>
                              <a:gd name="T1" fmla="*/ T0 w 9585"/>
                              <a:gd name="T2" fmla="+- 0 8010 7"/>
                              <a:gd name="T3" fmla="*/ 8010 h 8115"/>
                              <a:gd name="T4" fmla="+- 0 8 7"/>
                              <a:gd name="T5" fmla="*/ T4 w 9585"/>
                              <a:gd name="T6" fmla="+- 0 120 7"/>
                              <a:gd name="T7" fmla="*/ 120 h 8115"/>
                              <a:gd name="T8" fmla="+- 0 7 7"/>
                              <a:gd name="T9" fmla="*/ T8 w 9585"/>
                              <a:gd name="T10" fmla="+- 0 113 7"/>
                              <a:gd name="T11" fmla="*/ 113 h 8115"/>
                              <a:gd name="T12" fmla="+- 0 8 7"/>
                              <a:gd name="T13" fmla="*/ T12 w 9585"/>
                              <a:gd name="T14" fmla="+- 0 105 7"/>
                              <a:gd name="T15" fmla="*/ 105 h 8115"/>
                              <a:gd name="T16" fmla="+- 0 10 7"/>
                              <a:gd name="T17" fmla="*/ T16 w 9585"/>
                              <a:gd name="T18" fmla="+- 0 98 7"/>
                              <a:gd name="T19" fmla="*/ 98 h 8115"/>
                              <a:gd name="T20" fmla="+- 0 11 7"/>
                              <a:gd name="T21" fmla="*/ T20 w 9585"/>
                              <a:gd name="T22" fmla="+- 0 91 7"/>
                              <a:gd name="T23" fmla="*/ 91 h 8115"/>
                              <a:gd name="T24" fmla="+- 0 13 7"/>
                              <a:gd name="T25" fmla="*/ T24 w 9585"/>
                              <a:gd name="T26" fmla="+- 0 84 7"/>
                              <a:gd name="T27" fmla="*/ 84 h 8115"/>
                              <a:gd name="T28" fmla="+- 0 16 7"/>
                              <a:gd name="T29" fmla="*/ T28 w 9585"/>
                              <a:gd name="T30" fmla="+- 0 77 7"/>
                              <a:gd name="T31" fmla="*/ 77 h 8115"/>
                              <a:gd name="T32" fmla="+- 0 19 7"/>
                              <a:gd name="T33" fmla="*/ T32 w 9585"/>
                              <a:gd name="T34" fmla="+- 0 70 7"/>
                              <a:gd name="T35" fmla="*/ 70 h 8115"/>
                              <a:gd name="T36" fmla="+- 0 22 7"/>
                              <a:gd name="T37" fmla="*/ T36 w 9585"/>
                              <a:gd name="T38" fmla="+- 0 64 7"/>
                              <a:gd name="T39" fmla="*/ 64 h 8115"/>
                              <a:gd name="T40" fmla="+- 0 26 7"/>
                              <a:gd name="T41" fmla="*/ T40 w 9585"/>
                              <a:gd name="T42" fmla="+- 0 57 7"/>
                              <a:gd name="T43" fmla="*/ 57 h 8115"/>
                              <a:gd name="T44" fmla="+- 0 31 7"/>
                              <a:gd name="T45" fmla="*/ T44 w 9585"/>
                              <a:gd name="T46" fmla="+- 0 51 7"/>
                              <a:gd name="T47" fmla="*/ 51 h 8115"/>
                              <a:gd name="T48" fmla="+- 0 35 7"/>
                              <a:gd name="T49" fmla="*/ T48 w 9585"/>
                              <a:gd name="T50" fmla="+- 0 46 7"/>
                              <a:gd name="T51" fmla="*/ 46 h 8115"/>
                              <a:gd name="T52" fmla="+- 0 40 7"/>
                              <a:gd name="T53" fmla="*/ T52 w 9585"/>
                              <a:gd name="T54" fmla="+- 0 40 7"/>
                              <a:gd name="T55" fmla="*/ 40 h 8115"/>
                              <a:gd name="T56" fmla="+- 0 46 7"/>
                              <a:gd name="T57" fmla="*/ T56 w 9585"/>
                              <a:gd name="T58" fmla="+- 0 35 7"/>
                              <a:gd name="T59" fmla="*/ 35 h 8115"/>
                              <a:gd name="T60" fmla="+- 0 51 7"/>
                              <a:gd name="T61" fmla="*/ T60 w 9585"/>
                              <a:gd name="T62" fmla="+- 0 31 7"/>
                              <a:gd name="T63" fmla="*/ 31 h 8115"/>
                              <a:gd name="T64" fmla="+- 0 57 7"/>
                              <a:gd name="T65" fmla="*/ T64 w 9585"/>
                              <a:gd name="T66" fmla="+- 0 26 7"/>
                              <a:gd name="T67" fmla="*/ 26 h 8115"/>
                              <a:gd name="T68" fmla="+- 0 64 7"/>
                              <a:gd name="T69" fmla="*/ T68 w 9585"/>
                              <a:gd name="T70" fmla="+- 0 22 7"/>
                              <a:gd name="T71" fmla="*/ 22 h 8115"/>
                              <a:gd name="T72" fmla="+- 0 70 7"/>
                              <a:gd name="T73" fmla="*/ T72 w 9585"/>
                              <a:gd name="T74" fmla="+- 0 19 7"/>
                              <a:gd name="T75" fmla="*/ 19 h 8115"/>
                              <a:gd name="T76" fmla="+- 0 77 7"/>
                              <a:gd name="T77" fmla="*/ T76 w 9585"/>
                              <a:gd name="T78" fmla="+- 0 16 7"/>
                              <a:gd name="T79" fmla="*/ 16 h 8115"/>
                              <a:gd name="T80" fmla="+- 0 84 7"/>
                              <a:gd name="T81" fmla="*/ T80 w 9585"/>
                              <a:gd name="T82" fmla="+- 0 13 7"/>
                              <a:gd name="T83" fmla="*/ 13 h 8115"/>
                              <a:gd name="T84" fmla="+- 0 120 7"/>
                              <a:gd name="T85" fmla="*/ T84 w 9585"/>
                              <a:gd name="T86" fmla="+- 0 7 7"/>
                              <a:gd name="T87" fmla="*/ 7 h 8115"/>
                              <a:gd name="T88" fmla="+- 0 9480 7"/>
                              <a:gd name="T89" fmla="*/ T88 w 9585"/>
                              <a:gd name="T90" fmla="+- 0 7 7"/>
                              <a:gd name="T91" fmla="*/ 7 h 8115"/>
                              <a:gd name="T92" fmla="+- 0 9523 7"/>
                              <a:gd name="T93" fmla="*/ T92 w 9585"/>
                              <a:gd name="T94" fmla="+- 0 16 7"/>
                              <a:gd name="T95" fmla="*/ 16 h 8115"/>
                              <a:gd name="T96" fmla="+- 0 9530 7"/>
                              <a:gd name="T97" fmla="*/ T96 w 9585"/>
                              <a:gd name="T98" fmla="+- 0 19 7"/>
                              <a:gd name="T99" fmla="*/ 19 h 8115"/>
                              <a:gd name="T100" fmla="+- 0 9536 7"/>
                              <a:gd name="T101" fmla="*/ T100 w 9585"/>
                              <a:gd name="T102" fmla="+- 0 22 7"/>
                              <a:gd name="T103" fmla="*/ 22 h 8115"/>
                              <a:gd name="T104" fmla="+- 0 9542 7"/>
                              <a:gd name="T105" fmla="*/ T104 w 9585"/>
                              <a:gd name="T106" fmla="+- 0 26 7"/>
                              <a:gd name="T107" fmla="*/ 26 h 8115"/>
                              <a:gd name="T108" fmla="+- 0 9549 7"/>
                              <a:gd name="T109" fmla="*/ T108 w 9585"/>
                              <a:gd name="T110" fmla="+- 0 31 7"/>
                              <a:gd name="T111" fmla="*/ 31 h 8115"/>
                              <a:gd name="T112" fmla="+- 0 9554 7"/>
                              <a:gd name="T113" fmla="*/ T112 w 9585"/>
                              <a:gd name="T114" fmla="+- 0 35 7"/>
                              <a:gd name="T115" fmla="*/ 35 h 8115"/>
                              <a:gd name="T116" fmla="+- 0 9560 7"/>
                              <a:gd name="T117" fmla="*/ T116 w 9585"/>
                              <a:gd name="T118" fmla="+- 0 40 7"/>
                              <a:gd name="T119" fmla="*/ 40 h 8115"/>
                              <a:gd name="T120" fmla="+- 0 9565 7"/>
                              <a:gd name="T121" fmla="*/ T120 w 9585"/>
                              <a:gd name="T122" fmla="+- 0 46 7"/>
                              <a:gd name="T123" fmla="*/ 46 h 8115"/>
                              <a:gd name="T124" fmla="+- 0 9592 7"/>
                              <a:gd name="T125" fmla="*/ T124 w 9585"/>
                              <a:gd name="T126" fmla="+- 0 105 7"/>
                              <a:gd name="T127" fmla="*/ 105 h 8115"/>
                              <a:gd name="T128" fmla="+- 0 9592 7"/>
                              <a:gd name="T129" fmla="*/ T128 w 9585"/>
                              <a:gd name="T130" fmla="+- 0 120 7"/>
                              <a:gd name="T131" fmla="*/ 120 h 8115"/>
                              <a:gd name="T132" fmla="+- 0 9592 7"/>
                              <a:gd name="T133" fmla="*/ T132 w 9585"/>
                              <a:gd name="T134" fmla="+- 0 8010 7"/>
                              <a:gd name="T135" fmla="*/ 8010 h 8115"/>
                              <a:gd name="T136" fmla="+- 0 9592 7"/>
                              <a:gd name="T137" fmla="*/ T136 w 9585"/>
                              <a:gd name="T138" fmla="+- 0 8017 7"/>
                              <a:gd name="T139" fmla="*/ 8017 h 8115"/>
                              <a:gd name="T140" fmla="+- 0 9592 7"/>
                              <a:gd name="T141" fmla="*/ T140 w 9585"/>
                              <a:gd name="T142" fmla="+- 0 8025 7"/>
                              <a:gd name="T143" fmla="*/ 8025 h 8115"/>
                              <a:gd name="T144" fmla="+- 0 9590 7"/>
                              <a:gd name="T145" fmla="*/ T144 w 9585"/>
                              <a:gd name="T146" fmla="+- 0 8032 7"/>
                              <a:gd name="T147" fmla="*/ 8032 h 8115"/>
                              <a:gd name="T148" fmla="+- 0 9589 7"/>
                              <a:gd name="T149" fmla="*/ T148 w 9585"/>
                              <a:gd name="T150" fmla="+- 0 8039 7"/>
                              <a:gd name="T151" fmla="*/ 8039 h 8115"/>
                              <a:gd name="T152" fmla="+- 0 9560 7"/>
                              <a:gd name="T153" fmla="*/ T152 w 9585"/>
                              <a:gd name="T154" fmla="+- 0 8090 7"/>
                              <a:gd name="T155" fmla="*/ 8090 h 8115"/>
                              <a:gd name="T156" fmla="+- 0 9554 7"/>
                              <a:gd name="T157" fmla="*/ T156 w 9585"/>
                              <a:gd name="T158" fmla="+- 0 8095 7"/>
                              <a:gd name="T159" fmla="*/ 8095 h 8115"/>
                              <a:gd name="T160" fmla="+- 0 9502 7"/>
                              <a:gd name="T161" fmla="*/ T160 w 9585"/>
                              <a:gd name="T162" fmla="+- 0 8120 7"/>
                              <a:gd name="T163" fmla="*/ 8120 h 8115"/>
                              <a:gd name="T164" fmla="+- 0 9495 7"/>
                              <a:gd name="T165" fmla="*/ T164 w 9585"/>
                              <a:gd name="T166" fmla="+- 0 8122 7"/>
                              <a:gd name="T167" fmla="*/ 8122 h 8115"/>
                              <a:gd name="T168" fmla="+- 0 9487 7"/>
                              <a:gd name="T169" fmla="*/ T168 w 9585"/>
                              <a:gd name="T170" fmla="+- 0 8122 7"/>
                              <a:gd name="T171" fmla="*/ 8122 h 8115"/>
                              <a:gd name="T172" fmla="+- 0 9480 7"/>
                              <a:gd name="T173" fmla="*/ T172 w 9585"/>
                              <a:gd name="T174" fmla="+- 0 8122 7"/>
                              <a:gd name="T175" fmla="*/ 8122 h 8115"/>
                              <a:gd name="T176" fmla="+- 0 120 7"/>
                              <a:gd name="T177" fmla="*/ T176 w 9585"/>
                              <a:gd name="T178" fmla="+- 0 8122 7"/>
                              <a:gd name="T179" fmla="*/ 8122 h 8115"/>
                              <a:gd name="T180" fmla="+- 0 57 7"/>
                              <a:gd name="T181" fmla="*/ T180 w 9585"/>
                              <a:gd name="T182" fmla="+- 0 8104 7"/>
                              <a:gd name="T183" fmla="*/ 8104 h 8115"/>
                              <a:gd name="T184" fmla="+- 0 40 7"/>
                              <a:gd name="T185" fmla="*/ T184 w 9585"/>
                              <a:gd name="T186" fmla="+- 0 8090 7"/>
                              <a:gd name="T187" fmla="*/ 8090 h 8115"/>
                              <a:gd name="T188" fmla="+- 0 35 7"/>
                              <a:gd name="T189" fmla="*/ T188 w 9585"/>
                              <a:gd name="T190" fmla="+- 0 8084 7"/>
                              <a:gd name="T191" fmla="*/ 8084 h 8115"/>
                              <a:gd name="T192" fmla="+- 0 31 7"/>
                              <a:gd name="T193" fmla="*/ T192 w 9585"/>
                              <a:gd name="T194" fmla="+- 0 8079 7"/>
                              <a:gd name="T195" fmla="*/ 8079 h 8115"/>
                              <a:gd name="T196" fmla="+- 0 26 7"/>
                              <a:gd name="T197" fmla="*/ T196 w 9585"/>
                              <a:gd name="T198" fmla="+- 0 8072 7"/>
                              <a:gd name="T199" fmla="*/ 8072 h 8115"/>
                              <a:gd name="T200" fmla="+- 0 22 7"/>
                              <a:gd name="T201" fmla="*/ T200 w 9585"/>
                              <a:gd name="T202" fmla="+- 0 8066 7"/>
                              <a:gd name="T203" fmla="*/ 8066 h 8115"/>
                              <a:gd name="T204" fmla="+- 0 10 7"/>
                              <a:gd name="T205" fmla="*/ T204 w 9585"/>
                              <a:gd name="T206" fmla="+- 0 8032 7"/>
                              <a:gd name="T207" fmla="*/ 8032 h 8115"/>
                              <a:gd name="T208" fmla="+- 0 8 7"/>
                              <a:gd name="T209" fmla="*/ T208 w 9585"/>
                              <a:gd name="T210" fmla="+- 0 8025 7"/>
                              <a:gd name="T211" fmla="*/ 8025 h 8115"/>
                              <a:gd name="T212" fmla="+- 0 7 7"/>
                              <a:gd name="T213" fmla="*/ T212 w 9585"/>
                              <a:gd name="T214" fmla="+- 0 8017 7"/>
                              <a:gd name="T215" fmla="*/ 8017 h 8115"/>
                              <a:gd name="T216" fmla="+- 0 8 7"/>
                              <a:gd name="T217" fmla="*/ T216 w 9585"/>
                              <a:gd name="T218" fmla="+- 0 8010 7"/>
                              <a:gd name="T219" fmla="*/ 8010 h 81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9585" h="8115">
                                <a:moveTo>
                                  <a:pt x="1" y="800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63" y="12"/>
                                </a:lnTo>
                                <a:lnTo>
                                  <a:pt x="70" y="9"/>
                                </a:lnTo>
                                <a:lnTo>
                                  <a:pt x="77" y="6"/>
                                </a:lnTo>
                                <a:lnTo>
                                  <a:pt x="113" y="0"/>
                                </a:lnTo>
                                <a:lnTo>
                                  <a:pt x="9473" y="0"/>
                                </a:lnTo>
                                <a:lnTo>
                                  <a:pt x="9516" y="9"/>
                                </a:lnTo>
                                <a:lnTo>
                                  <a:pt x="9523" y="12"/>
                                </a:lnTo>
                                <a:lnTo>
                                  <a:pt x="9529" y="15"/>
                                </a:lnTo>
                                <a:lnTo>
                                  <a:pt x="9535" y="19"/>
                                </a:lnTo>
                                <a:lnTo>
                                  <a:pt x="9542" y="24"/>
                                </a:lnTo>
                                <a:lnTo>
                                  <a:pt x="9547" y="28"/>
                                </a:lnTo>
                                <a:lnTo>
                                  <a:pt x="9553" y="33"/>
                                </a:lnTo>
                                <a:lnTo>
                                  <a:pt x="9558" y="39"/>
                                </a:lnTo>
                                <a:lnTo>
                                  <a:pt x="9585" y="98"/>
                                </a:lnTo>
                                <a:lnTo>
                                  <a:pt x="9585" y="113"/>
                                </a:lnTo>
                                <a:lnTo>
                                  <a:pt x="9585" y="8003"/>
                                </a:lnTo>
                                <a:lnTo>
                                  <a:pt x="9585" y="8010"/>
                                </a:lnTo>
                                <a:lnTo>
                                  <a:pt x="9585" y="8018"/>
                                </a:lnTo>
                                <a:lnTo>
                                  <a:pt x="9583" y="8025"/>
                                </a:lnTo>
                                <a:lnTo>
                                  <a:pt x="9582" y="8032"/>
                                </a:lnTo>
                                <a:lnTo>
                                  <a:pt x="9553" y="8083"/>
                                </a:lnTo>
                                <a:lnTo>
                                  <a:pt x="9547" y="8088"/>
                                </a:lnTo>
                                <a:lnTo>
                                  <a:pt x="9495" y="8113"/>
                                </a:lnTo>
                                <a:lnTo>
                                  <a:pt x="9488" y="8115"/>
                                </a:lnTo>
                                <a:lnTo>
                                  <a:pt x="9480" y="8115"/>
                                </a:lnTo>
                                <a:lnTo>
                                  <a:pt x="9473" y="8115"/>
                                </a:lnTo>
                                <a:lnTo>
                                  <a:pt x="113" y="8115"/>
                                </a:lnTo>
                                <a:lnTo>
                                  <a:pt x="50" y="8097"/>
                                </a:lnTo>
                                <a:lnTo>
                                  <a:pt x="33" y="8083"/>
                                </a:lnTo>
                                <a:lnTo>
                                  <a:pt x="28" y="8077"/>
                                </a:lnTo>
                                <a:lnTo>
                                  <a:pt x="24" y="8072"/>
                                </a:lnTo>
                                <a:lnTo>
                                  <a:pt x="19" y="8065"/>
                                </a:lnTo>
                                <a:lnTo>
                                  <a:pt x="15" y="8059"/>
                                </a:lnTo>
                                <a:lnTo>
                                  <a:pt x="3" y="8025"/>
                                </a:lnTo>
                                <a:lnTo>
                                  <a:pt x="1" y="8018"/>
                                </a:lnTo>
                                <a:lnTo>
                                  <a:pt x="0" y="8010"/>
                                </a:lnTo>
                                <a:lnTo>
                                  <a:pt x="1" y="80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9" name="docshape1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9090" y="1755"/>
                            <a:ext cx="315" cy="3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 name="docshape1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9090" y="7439"/>
                            <a:ext cx="315" cy="316"/>
                          </a:xfrm>
                          <a:prstGeom prst="rect">
                            <a:avLst/>
                          </a:prstGeom>
                          <a:noFill/>
                          <a:extLst>
                            <a:ext uri="{909E8E84-426E-40DD-AFC4-6F175D3DCCD1}">
                              <a14:hiddenFill xmlns:a14="http://schemas.microsoft.com/office/drawing/2010/main">
                                <a:solidFill>
                                  <a:srgbClr val="FFFFFF"/>
                                </a:solidFill>
                              </a14:hiddenFill>
                            </a:ext>
                          </a:extLst>
                        </pic:spPr>
                      </pic:pic>
                      <wps:wsp>
                        <wps:cNvPr id="71" name="docshape128"/>
                        <wps:cNvSpPr>
                          <a:spLocks noChangeArrowheads="1"/>
                        </wps:cNvSpPr>
                        <wps:spPr bwMode="auto">
                          <a:xfrm>
                            <a:off x="9090" y="2070"/>
                            <a:ext cx="315" cy="537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docshape129"/>
                        <wps:cNvSpPr>
                          <a:spLocks noChangeArrowheads="1"/>
                        </wps:cNvSpPr>
                        <wps:spPr bwMode="auto">
                          <a:xfrm>
                            <a:off x="9120" y="2070"/>
                            <a:ext cx="255" cy="1170"/>
                          </a:xfrm>
                          <a:prstGeom prst="rect">
                            <a:avLst/>
                          </a:prstGeom>
                          <a:solidFill>
                            <a:srgbClr val="000000">
                              <a:alpha val="20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docshape130"/>
                        <wps:cNvSpPr>
                          <a:spLocks/>
                        </wps:cNvSpPr>
                        <wps:spPr bwMode="auto">
                          <a:xfrm>
                            <a:off x="374" y="1815"/>
                            <a:ext cx="8535" cy="5940"/>
                          </a:xfrm>
                          <a:custGeom>
                            <a:avLst/>
                            <a:gdLst>
                              <a:gd name="T0" fmla="+- 0 8887 375"/>
                              <a:gd name="T1" fmla="*/ T0 w 8535"/>
                              <a:gd name="T2" fmla="+- 0 7707 1815"/>
                              <a:gd name="T3" fmla="*/ 7707 h 5940"/>
                              <a:gd name="T4" fmla="+- 0 419 375"/>
                              <a:gd name="T5" fmla="*/ T4 w 8535"/>
                              <a:gd name="T6" fmla="+- 0 7697 1815"/>
                              <a:gd name="T7" fmla="*/ 7697 h 5940"/>
                              <a:gd name="T8" fmla="+- 0 377 375"/>
                              <a:gd name="T9" fmla="*/ T8 w 8535"/>
                              <a:gd name="T10" fmla="+- 0 7739 1815"/>
                              <a:gd name="T11" fmla="*/ 7739 h 5940"/>
                              <a:gd name="T12" fmla="+- 0 8910 375"/>
                              <a:gd name="T13" fmla="*/ T12 w 8535"/>
                              <a:gd name="T14" fmla="+- 0 7087 1815"/>
                              <a:gd name="T15" fmla="*/ 7087 h 5940"/>
                              <a:gd name="T16" fmla="+- 0 8880 375"/>
                              <a:gd name="T17" fmla="*/ T16 w 8535"/>
                              <a:gd name="T18" fmla="+- 0 7043 1815"/>
                              <a:gd name="T19" fmla="*/ 7043 h 5940"/>
                              <a:gd name="T20" fmla="+- 0 405 375"/>
                              <a:gd name="T21" fmla="*/ T20 w 8535"/>
                              <a:gd name="T22" fmla="+- 0 7043 1815"/>
                              <a:gd name="T23" fmla="*/ 7043 h 5940"/>
                              <a:gd name="T24" fmla="+- 0 375 375"/>
                              <a:gd name="T25" fmla="*/ T24 w 8535"/>
                              <a:gd name="T26" fmla="+- 0 7087 1815"/>
                              <a:gd name="T27" fmla="*/ 7087 h 5940"/>
                              <a:gd name="T28" fmla="+- 0 387 375"/>
                              <a:gd name="T29" fmla="*/ T28 w 8535"/>
                              <a:gd name="T30" fmla="+- 0 7612 1815"/>
                              <a:gd name="T31" fmla="*/ 7612 h 5940"/>
                              <a:gd name="T32" fmla="+- 0 8858 375"/>
                              <a:gd name="T33" fmla="*/ T32 w 8535"/>
                              <a:gd name="T34" fmla="+- 0 7635 1815"/>
                              <a:gd name="T35" fmla="*/ 7635 h 5940"/>
                              <a:gd name="T36" fmla="+- 0 8902 375"/>
                              <a:gd name="T37" fmla="*/ T36 w 8535"/>
                              <a:gd name="T38" fmla="+- 0 7605 1815"/>
                              <a:gd name="T39" fmla="*/ 7605 h 5940"/>
                              <a:gd name="T40" fmla="+- 0 8908 375"/>
                              <a:gd name="T41" fmla="*/ T40 w 8535"/>
                              <a:gd name="T42" fmla="+- 0 6419 1815"/>
                              <a:gd name="T43" fmla="*/ 6419 h 5940"/>
                              <a:gd name="T44" fmla="+- 0 8866 375"/>
                              <a:gd name="T45" fmla="*/ T44 w 8535"/>
                              <a:gd name="T46" fmla="+- 0 6377 1815"/>
                              <a:gd name="T47" fmla="*/ 6377 h 5940"/>
                              <a:gd name="T48" fmla="+- 0 398 375"/>
                              <a:gd name="T49" fmla="*/ T48 w 8535"/>
                              <a:gd name="T50" fmla="+- 0 6387 1815"/>
                              <a:gd name="T51" fmla="*/ 6387 h 5940"/>
                              <a:gd name="T52" fmla="+- 0 375 375"/>
                              <a:gd name="T53" fmla="*/ T52 w 8535"/>
                              <a:gd name="T54" fmla="+- 0 6915 1815"/>
                              <a:gd name="T55" fmla="*/ 6915 h 5940"/>
                              <a:gd name="T56" fmla="+- 0 398 375"/>
                              <a:gd name="T57" fmla="*/ T56 w 8535"/>
                              <a:gd name="T58" fmla="+- 0 6963 1815"/>
                              <a:gd name="T59" fmla="*/ 6963 h 5940"/>
                              <a:gd name="T60" fmla="+- 0 8866 375"/>
                              <a:gd name="T61" fmla="*/ T60 w 8535"/>
                              <a:gd name="T62" fmla="+- 0 6973 1815"/>
                              <a:gd name="T63" fmla="*/ 6973 h 5940"/>
                              <a:gd name="T64" fmla="+- 0 8908 375"/>
                              <a:gd name="T65" fmla="*/ T64 w 8535"/>
                              <a:gd name="T66" fmla="+- 0 6931 1815"/>
                              <a:gd name="T67" fmla="*/ 6931 h 5940"/>
                              <a:gd name="T68" fmla="+- 0 8902 375"/>
                              <a:gd name="T69" fmla="*/ T68 w 8535"/>
                              <a:gd name="T70" fmla="+- 0 5445 1815"/>
                              <a:gd name="T71" fmla="*/ 5445 h 5940"/>
                              <a:gd name="T72" fmla="+- 0 8858 375"/>
                              <a:gd name="T73" fmla="*/ T72 w 8535"/>
                              <a:gd name="T74" fmla="+- 0 5415 1815"/>
                              <a:gd name="T75" fmla="*/ 5415 h 5940"/>
                              <a:gd name="T76" fmla="+- 0 387 375"/>
                              <a:gd name="T77" fmla="*/ T76 w 8535"/>
                              <a:gd name="T78" fmla="+- 0 5438 1815"/>
                              <a:gd name="T79" fmla="*/ 5438 h 5940"/>
                              <a:gd name="T80" fmla="+- 0 375 375"/>
                              <a:gd name="T81" fmla="*/ T80 w 8535"/>
                              <a:gd name="T82" fmla="+- 0 6263 1815"/>
                              <a:gd name="T83" fmla="*/ 6263 h 5940"/>
                              <a:gd name="T84" fmla="+- 0 405 375"/>
                              <a:gd name="T85" fmla="*/ T84 w 8535"/>
                              <a:gd name="T86" fmla="+- 0 6307 1815"/>
                              <a:gd name="T87" fmla="*/ 6307 h 5940"/>
                              <a:gd name="T88" fmla="+- 0 8880 375"/>
                              <a:gd name="T89" fmla="*/ T88 w 8535"/>
                              <a:gd name="T90" fmla="+- 0 6307 1815"/>
                              <a:gd name="T91" fmla="*/ 6307 h 5940"/>
                              <a:gd name="T92" fmla="+- 0 8910 375"/>
                              <a:gd name="T93" fmla="*/ T92 w 8535"/>
                              <a:gd name="T94" fmla="+- 0 6263 1815"/>
                              <a:gd name="T95" fmla="*/ 6263 h 5940"/>
                              <a:gd name="T96" fmla="+- 0 8898 375"/>
                              <a:gd name="T97" fmla="*/ T96 w 8535"/>
                              <a:gd name="T98" fmla="+- 0 4778 1815"/>
                              <a:gd name="T99" fmla="*/ 4778 h 5940"/>
                              <a:gd name="T100" fmla="+- 0 427 375"/>
                              <a:gd name="T101" fmla="*/ T100 w 8535"/>
                              <a:gd name="T102" fmla="+- 0 4755 1815"/>
                              <a:gd name="T103" fmla="*/ 4755 h 5940"/>
                              <a:gd name="T104" fmla="+- 0 383 375"/>
                              <a:gd name="T105" fmla="*/ T104 w 8535"/>
                              <a:gd name="T106" fmla="+- 0 4785 1815"/>
                              <a:gd name="T107" fmla="*/ 4785 h 5940"/>
                              <a:gd name="T108" fmla="+- 0 377 375"/>
                              <a:gd name="T109" fmla="*/ T108 w 8535"/>
                              <a:gd name="T110" fmla="+- 0 5311 1815"/>
                              <a:gd name="T111" fmla="*/ 5311 h 5940"/>
                              <a:gd name="T112" fmla="+- 0 419 375"/>
                              <a:gd name="T113" fmla="*/ T112 w 8535"/>
                              <a:gd name="T114" fmla="+- 0 5353 1815"/>
                              <a:gd name="T115" fmla="*/ 5353 h 5940"/>
                              <a:gd name="T116" fmla="+- 0 8887 375"/>
                              <a:gd name="T117" fmla="*/ T116 w 8535"/>
                              <a:gd name="T118" fmla="+- 0 5343 1815"/>
                              <a:gd name="T119" fmla="*/ 5343 h 5940"/>
                              <a:gd name="T120" fmla="+- 0 8910 375"/>
                              <a:gd name="T121" fmla="*/ T120 w 8535"/>
                              <a:gd name="T122" fmla="+- 0 4807 1815"/>
                              <a:gd name="T123" fmla="*/ 4807 h 5940"/>
                              <a:gd name="T124" fmla="+- 0 8887 375"/>
                              <a:gd name="T125" fmla="*/ T124 w 8535"/>
                              <a:gd name="T126" fmla="+- 0 3807 1815"/>
                              <a:gd name="T127" fmla="*/ 3807 h 5940"/>
                              <a:gd name="T128" fmla="+- 0 419 375"/>
                              <a:gd name="T129" fmla="*/ T128 w 8535"/>
                              <a:gd name="T130" fmla="+- 0 3797 1815"/>
                              <a:gd name="T131" fmla="*/ 3797 h 5940"/>
                              <a:gd name="T132" fmla="+- 0 377 375"/>
                              <a:gd name="T133" fmla="*/ T132 w 8535"/>
                              <a:gd name="T134" fmla="+- 0 3839 1815"/>
                              <a:gd name="T135" fmla="*/ 3839 h 5940"/>
                              <a:gd name="T136" fmla="+- 0 383 375"/>
                              <a:gd name="T137" fmla="*/ T136 w 8535"/>
                              <a:gd name="T138" fmla="+- 0 4665 1815"/>
                              <a:gd name="T139" fmla="*/ 4665 h 5940"/>
                              <a:gd name="T140" fmla="+- 0 427 375"/>
                              <a:gd name="T141" fmla="*/ T140 w 8535"/>
                              <a:gd name="T142" fmla="+- 0 4695 1815"/>
                              <a:gd name="T143" fmla="*/ 4695 h 5940"/>
                              <a:gd name="T144" fmla="+- 0 8898 375"/>
                              <a:gd name="T145" fmla="*/ T144 w 8535"/>
                              <a:gd name="T146" fmla="+- 0 4672 1815"/>
                              <a:gd name="T147" fmla="*/ 4672 h 5940"/>
                              <a:gd name="T148" fmla="+- 0 8910 375"/>
                              <a:gd name="T149" fmla="*/ T148 w 8535"/>
                              <a:gd name="T150" fmla="+- 0 3187 1815"/>
                              <a:gd name="T151" fmla="*/ 3187 h 5940"/>
                              <a:gd name="T152" fmla="+- 0 8880 375"/>
                              <a:gd name="T153" fmla="*/ T152 w 8535"/>
                              <a:gd name="T154" fmla="+- 0 3143 1815"/>
                              <a:gd name="T155" fmla="*/ 3143 h 5940"/>
                              <a:gd name="T156" fmla="+- 0 405 375"/>
                              <a:gd name="T157" fmla="*/ T156 w 8535"/>
                              <a:gd name="T158" fmla="+- 0 3143 1815"/>
                              <a:gd name="T159" fmla="*/ 3143 h 5940"/>
                              <a:gd name="T160" fmla="+- 0 375 375"/>
                              <a:gd name="T161" fmla="*/ T160 w 8535"/>
                              <a:gd name="T162" fmla="+- 0 3187 1815"/>
                              <a:gd name="T163" fmla="*/ 3187 h 5940"/>
                              <a:gd name="T164" fmla="+- 0 387 375"/>
                              <a:gd name="T165" fmla="*/ T164 w 8535"/>
                              <a:gd name="T166" fmla="+- 0 3712 1815"/>
                              <a:gd name="T167" fmla="*/ 3712 h 5940"/>
                              <a:gd name="T168" fmla="+- 0 8858 375"/>
                              <a:gd name="T169" fmla="*/ T168 w 8535"/>
                              <a:gd name="T170" fmla="+- 0 3735 1815"/>
                              <a:gd name="T171" fmla="*/ 3735 h 5940"/>
                              <a:gd name="T172" fmla="+- 0 8902 375"/>
                              <a:gd name="T173" fmla="*/ T172 w 8535"/>
                              <a:gd name="T174" fmla="+- 0 3705 1815"/>
                              <a:gd name="T175" fmla="*/ 3705 h 5940"/>
                              <a:gd name="T176" fmla="+- 0 8908 375"/>
                              <a:gd name="T177" fmla="*/ T176 w 8535"/>
                              <a:gd name="T178" fmla="+- 0 2519 1815"/>
                              <a:gd name="T179" fmla="*/ 2519 h 5940"/>
                              <a:gd name="T180" fmla="+- 0 8866 375"/>
                              <a:gd name="T181" fmla="*/ T180 w 8535"/>
                              <a:gd name="T182" fmla="+- 0 2477 1815"/>
                              <a:gd name="T183" fmla="*/ 2477 h 5940"/>
                              <a:gd name="T184" fmla="+- 0 398 375"/>
                              <a:gd name="T185" fmla="*/ T184 w 8535"/>
                              <a:gd name="T186" fmla="+- 0 2487 1815"/>
                              <a:gd name="T187" fmla="*/ 2487 h 5940"/>
                              <a:gd name="T188" fmla="+- 0 375 375"/>
                              <a:gd name="T189" fmla="*/ T188 w 8535"/>
                              <a:gd name="T190" fmla="+- 0 3015 1815"/>
                              <a:gd name="T191" fmla="*/ 3015 h 5940"/>
                              <a:gd name="T192" fmla="+- 0 398 375"/>
                              <a:gd name="T193" fmla="*/ T192 w 8535"/>
                              <a:gd name="T194" fmla="+- 0 3063 1815"/>
                              <a:gd name="T195" fmla="*/ 3063 h 5940"/>
                              <a:gd name="T196" fmla="+- 0 8866 375"/>
                              <a:gd name="T197" fmla="*/ T196 w 8535"/>
                              <a:gd name="T198" fmla="+- 0 3073 1815"/>
                              <a:gd name="T199" fmla="*/ 3073 h 5940"/>
                              <a:gd name="T200" fmla="+- 0 8908 375"/>
                              <a:gd name="T201" fmla="*/ T200 w 8535"/>
                              <a:gd name="T202" fmla="+- 0 3031 1815"/>
                              <a:gd name="T203" fmla="*/ 3031 h 5940"/>
                              <a:gd name="T204" fmla="+- 0 8902 375"/>
                              <a:gd name="T205" fmla="*/ T204 w 8535"/>
                              <a:gd name="T206" fmla="+- 0 1845 1815"/>
                              <a:gd name="T207" fmla="*/ 1845 h 5940"/>
                              <a:gd name="T208" fmla="+- 0 8858 375"/>
                              <a:gd name="T209" fmla="*/ T208 w 8535"/>
                              <a:gd name="T210" fmla="+- 0 1815 1815"/>
                              <a:gd name="T211" fmla="*/ 1815 h 5940"/>
                              <a:gd name="T212" fmla="+- 0 387 375"/>
                              <a:gd name="T213" fmla="*/ T212 w 8535"/>
                              <a:gd name="T214" fmla="+- 0 1838 1815"/>
                              <a:gd name="T215" fmla="*/ 1838 h 5940"/>
                              <a:gd name="T216" fmla="+- 0 375 375"/>
                              <a:gd name="T217" fmla="*/ T216 w 8535"/>
                              <a:gd name="T218" fmla="+- 0 2363 1815"/>
                              <a:gd name="T219" fmla="*/ 2363 h 5940"/>
                              <a:gd name="T220" fmla="+- 0 405 375"/>
                              <a:gd name="T221" fmla="*/ T220 w 8535"/>
                              <a:gd name="T222" fmla="+- 0 2407 1815"/>
                              <a:gd name="T223" fmla="*/ 2407 h 5940"/>
                              <a:gd name="T224" fmla="+- 0 8880 375"/>
                              <a:gd name="T225" fmla="*/ T224 w 8535"/>
                              <a:gd name="T226" fmla="+- 0 2407 1815"/>
                              <a:gd name="T227" fmla="*/ 2407 h 5940"/>
                              <a:gd name="T228" fmla="+- 0 8910 375"/>
                              <a:gd name="T229" fmla="*/ T228 w 8535"/>
                              <a:gd name="T230" fmla="+- 0 2363 1815"/>
                              <a:gd name="T231" fmla="*/ 2363 h 59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8535" h="5940">
                                <a:moveTo>
                                  <a:pt x="8535" y="5932"/>
                                </a:moveTo>
                                <a:lnTo>
                                  <a:pt x="8533" y="5924"/>
                                </a:lnTo>
                                <a:lnTo>
                                  <a:pt x="8527" y="5910"/>
                                </a:lnTo>
                                <a:lnTo>
                                  <a:pt x="8523" y="5903"/>
                                </a:lnTo>
                                <a:lnTo>
                                  <a:pt x="8512" y="5892"/>
                                </a:lnTo>
                                <a:lnTo>
                                  <a:pt x="8505" y="5888"/>
                                </a:lnTo>
                                <a:lnTo>
                                  <a:pt x="8491" y="5882"/>
                                </a:lnTo>
                                <a:lnTo>
                                  <a:pt x="8483" y="5880"/>
                                </a:lnTo>
                                <a:lnTo>
                                  <a:pt x="52" y="5880"/>
                                </a:lnTo>
                                <a:lnTo>
                                  <a:pt x="44" y="5882"/>
                                </a:lnTo>
                                <a:lnTo>
                                  <a:pt x="30" y="5888"/>
                                </a:lnTo>
                                <a:lnTo>
                                  <a:pt x="23" y="5892"/>
                                </a:lnTo>
                                <a:lnTo>
                                  <a:pt x="12" y="5903"/>
                                </a:lnTo>
                                <a:lnTo>
                                  <a:pt x="8" y="5910"/>
                                </a:lnTo>
                                <a:lnTo>
                                  <a:pt x="2" y="5924"/>
                                </a:lnTo>
                                <a:lnTo>
                                  <a:pt x="0" y="5932"/>
                                </a:lnTo>
                                <a:lnTo>
                                  <a:pt x="0" y="5940"/>
                                </a:lnTo>
                                <a:lnTo>
                                  <a:pt x="8535" y="5940"/>
                                </a:lnTo>
                                <a:lnTo>
                                  <a:pt x="8535" y="5932"/>
                                </a:lnTo>
                                <a:close/>
                                <a:moveTo>
                                  <a:pt x="8535" y="5272"/>
                                </a:moveTo>
                                <a:lnTo>
                                  <a:pt x="8533" y="5264"/>
                                </a:lnTo>
                                <a:lnTo>
                                  <a:pt x="8527" y="5250"/>
                                </a:lnTo>
                                <a:lnTo>
                                  <a:pt x="8523" y="5243"/>
                                </a:lnTo>
                                <a:lnTo>
                                  <a:pt x="8512" y="5232"/>
                                </a:lnTo>
                                <a:lnTo>
                                  <a:pt x="8505" y="5228"/>
                                </a:lnTo>
                                <a:lnTo>
                                  <a:pt x="8491" y="5222"/>
                                </a:lnTo>
                                <a:lnTo>
                                  <a:pt x="8483" y="5220"/>
                                </a:lnTo>
                                <a:lnTo>
                                  <a:pt x="52" y="5220"/>
                                </a:lnTo>
                                <a:lnTo>
                                  <a:pt x="44" y="5222"/>
                                </a:lnTo>
                                <a:lnTo>
                                  <a:pt x="30" y="5228"/>
                                </a:lnTo>
                                <a:lnTo>
                                  <a:pt x="23" y="5232"/>
                                </a:lnTo>
                                <a:lnTo>
                                  <a:pt x="12" y="5243"/>
                                </a:lnTo>
                                <a:lnTo>
                                  <a:pt x="8" y="5250"/>
                                </a:lnTo>
                                <a:lnTo>
                                  <a:pt x="2" y="5264"/>
                                </a:lnTo>
                                <a:lnTo>
                                  <a:pt x="0" y="5272"/>
                                </a:lnTo>
                                <a:lnTo>
                                  <a:pt x="0" y="5760"/>
                                </a:lnTo>
                                <a:lnTo>
                                  <a:pt x="0" y="5768"/>
                                </a:lnTo>
                                <a:lnTo>
                                  <a:pt x="2" y="5776"/>
                                </a:lnTo>
                                <a:lnTo>
                                  <a:pt x="8" y="5790"/>
                                </a:lnTo>
                                <a:lnTo>
                                  <a:pt x="12" y="5797"/>
                                </a:lnTo>
                                <a:lnTo>
                                  <a:pt x="23" y="5808"/>
                                </a:lnTo>
                                <a:lnTo>
                                  <a:pt x="30" y="5812"/>
                                </a:lnTo>
                                <a:lnTo>
                                  <a:pt x="44" y="5818"/>
                                </a:lnTo>
                                <a:lnTo>
                                  <a:pt x="52" y="5820"/>
                                </a:lnTo>
                                <a:lnTo>
                                  <a:pt x="8483" y="5820"/>
                                </a:lnTo>
                                <a:lnTo>
                                  <a:pt x="8491" y="5818"/>
                                </a:lnTo>
                                <a:lnTo>
                                  <a:pt x="8505" y="5812"/>
                                </a:lnTo>
                                <a:lnTo>
                                  <a:pt x="8512" y="5808"/>
                                </a:lnTo>
                                <a:lnTo>
                                  <a:pt x="8523" y="5797"/>
                                </a:lnTo>
                                <a:lnTo>
                                  <a:pt x="8527" y="5790"/>
                                </a:lnTo>
                                <a:lnTo>
                                  <a:pt x="8533" y="5776"/>
                                </a:lnTo>
                                <a:lnTo>
                                  <a:pt x="8535" y="5768"/>
                                </a:lnTo>
                                <a:lnTo>
                                  <a:pt x="8535" y="5272"/>
                                </a:lnTo>
                                <a:close/>
                                <a:moveTo>
                                  <a:pt x="8535" y="4612"/>
                                </a:moveTo>
                                <a:lnTo>
                                  <a:pt x="8533" y="4604"/>
                                </a:lnTo>
                                <a:lnTo>
                                  <a:pt x="8527" y="4590"/>
                                </a:lnTo>
                                <a:lnTo>
                                  <a:pt x="8523" y="4583"/>
                                </a:lnTo>
                                <a:lnTo>
                                  <a:pt x="8512" y="4572"/>
                                </a:lnTo>
                                <a:lnTo>
                                  <a:pt x="8505" y="4568"/>
                                </a:lnTo>
                                <a:lnTo>
                                  <a:pt x="8491" y="4562"/>
                                </a:lnTo>
                                <a:lnTo>
                                  <a:pt x="8483" y="4560"/>
                                </a:lnTo>
                                <a:lnTo>
                                  <a:pt x="52" y="4560"/>
                                </a:lnTo>
                                <a:lnTo>
                                  <a:pt x="44" y="4562"/>
                                </a:lnTo>
                                <a:lnTo>
                                  <a:pt x="30" y="4568"/>
                                </a:lnTo>
                                <a:lnTo>
                                  <a:pt x="23" y="4572"/>
                                </a:lnTo>
                                <a:lnTo>
                                  <a:pt x="12" y="4583"/>
                                </a:lnTo>
                                <a:lnTo>
                                  <a:pt x="8" y="4590"/>
                                </a:lnTo>
                                <a:lnTo>
                                  <a:pt x="2" y="4604"/>
                                </a:lnTo>
                                <a:lnTo>
                                  <a:pt x="0" y="4612"/>
                                </a:lnTo>
                                <a:lnTo>
                                  <a:pt x="0" y="5100"/>
                                </a:lnTo>
                                <a:lnTo>
                                  <a:pt x="0" y="5108"/>
                                </a:lnTo>
                                <a:lnTo>
                                  <a:pt x="2" y="5116"/>
                                </a:lnTo>
                                <a:lnTo>
                                  <a:pt x="8" y="5130"/>
                                </a:lnTo>
                                <a:lnTo>
                                  <a:pt x="12" y="5137"/>
                                </a:lnTo>
                                <a:lnTo>
                                  <a:pt x="23" y="5148"/>
                                </a:lnTo>
                                <a:lnTo>
                                  <a:pt x="30" y="5152"/>
                                </a:lnTo>
                                <a:lnTo>
                                  <a:pt x="44" y="5158"/>
                                </a:lnTo>
                                <a:lnTo>
                                  <a:pt x="52" y="5160"/>
                                </a:lnTo>
                                <a:lnTo>
                                  <a:pt x="8483" y="5160"/>
                                </a:lnTo>
                                <a:lnTo>
                                  <a:pt x="8491" y="5158"/>
                                </a:lnTo>
                                <a:lnTo>
                                  <a:pt x="8505" y="5152"/>
                                </a:lnTo>
                                <a:lnTo>
                                  <a:pt x="8512" y="5148"/>
                                </a:lnTo>
                                <a:lnTo>
                                  <a:pt x="8523" y="5137"/>
                                </a:lnTo>
                                <a:lnTo>
                                  <a:pt x="8527" y="5130"/>
                                </a:lnTo>
                                <a:lnTo>
                                  <a:pt x="8533" y="5116"/>
                                </a:lnTo>
                                <a:lnTo>
                                  <a:pt x="8535" y="5108"/>
                                </a:lnTo>
                                <a:lnTo>
                                  <a:pt x="8535" y="4612"/>
                                </a:lnTo>
                                <a:close/>
                                <a:moveTo>
                                  <a:pt x="8535" y="3652"/>
                                </a:moveTo>
                                <a:lnTo>
                                  <a:pt x="8533" y="3644"/>
                                </a:lnTo>
                                <a:lnTo>
                                  <a:pt x="8527" y="3630"/>
                                </a:lnTo>
                                <a:lnTo>
                                  <a:pt x="8523" y="3623"/>
                                </a:lnTo>
                                <a:lnTo>
                                  <a:pt x="8512" y="3612"/>
                                </a:lnTo>
                                <a:lnTo>
                                  <a:pt x="8505" y="3608"/>
                                </a:lnTo>
                                <a:lnTo>
                                  <a:pt x="8491" y="3602"/>
                                </a:lnTo>
                                <a:lnTo>
                                  <a:pt x="8483" y="3600"/>
                                </a:lnTo>
                                <a:lnTo>
                                  <a:pt x="52" y="3600"/>
                                </a:lnTo>
                                <a:lnTo>
                                  <a:pt x="44" y="3602"/>
                                </a:lnTo>
                                <a:lnTo>
                                  <a:pt x="30" y="3608"/>
                                </a:lnTo>
                                <a:lnTo>
                                  <a:pt x="23" y="3612"/>
                                </a:lnTo>
                                <a:lnTo>
                                  <a:pt x="12" y="3623"/>
                                </a:lnTo>
                                <a:lnTo>
                                  <a:pt x="8" y="3630"/>
                                </a:lnTo>
                                <a:lnTo>
                                  <a:pt x="2" y="3644"/>
                                </a:lnTo>
                                <a:lnTo>
                                  <a:pt x="0" y="3652"/>
                                </a:lnTo>
                                <a:lnTo>
                                  <a:pt x="0" y="4440"/>
                                </a:lnTo>
                                <a:lnTo>
                                  <a:pt x="0" y="4448"/>
                                </a:lnTo>
                                <a:lnTo>
                                  <a:pt x="2" y="4456"/>
                                </a:lnTo>
                                <a:lnTo>
                                  <a:pt x="8" y="4470"/>
                                </a:lnTo>
                                <a:lnTo>
                                  <a:pt x="12" y="4477"/>
                                </a:lnTo>
                                <a:lnTo>
                                  <a:pt x="23" y="4488"/>
                                </a:lnTo>
                                <a:lnTo>
                                  <a:pt x="30" y="4492"/>
                                </a:lnTo>
                                <a:lnTo>
                                  <a:pt x="44" y="4498"/>
                                </a:lnTo>
                                <a:lnTo>
                                  <a:pt x="52" y="4500"/>
                                </a:lnTo>
                                <a:lnTo>
                                  <a:pt x="8483" y="4500"/>
                                </a:lnTo>
                                <a:lnTo>
                                  <a:pt x="8491" y="4498"/>
                                </a:lnTo>
                                <a:lnTo>
                                  <a:pt x="8505" y="4492"/>
                                </a:lnTo>
                                <a:lnTo>
                                  <a:pt x="8512" y="4488"/>
                                </a:lnTo>
                                <a:lnTo>
                                  <a:pt x="8523" y="4477"/>
                                </a:lnTo>
                                <a:lnTo>
                                  <a:pt x="8527" y="4470"/>
                                </a:lnTo>
                                <a:lnTo>
                                  <a:pt x="8533" y="4456"/>
                                </a:lnTo>
                                <a:lnTo>
                                  <a:pt x="8535" y="4448"/>
                                </a:lnTo>
                                <a:lnTo>
                                  <a:pt x="8535" y="3652"/>
                                </a:lnTo>
                                <a:close/>
                                <a:moveTo>
                                  <a:pt x="8535" y="2992"/>
                                </a:moveTo>
                                <a:lnTo>
                                  <a:pt x="8533" y="2984"/>
                                </a:lnTo>
                                <a:lnTo>
                                  <a:pt x="8527" y="2970"/>
                                </a:lnTo>
                                <a:lnTo>
                                  <a:pt x="8523" y="2963"/>
                                </a:lnTo>
                                <a:lnTo>
                                  <a:pt x="8512" y="2952"/>
                                </a:lnTo>
                                <a:lnTo>
                                  <a:pt x="8505" y="2948"/>
                                </a:lnTo>
                                <a:lnTo>
                                  <a:pt x="8491" y="2942"/>
                                </a:lnTo>
                                <a:lnTo>
                                  <a:pt x="8483" y="2940"/>
                                </a:lnTo>
                                <a:lnTo>
                                  <a:pt x="52" y="2940"/>
                                </a:lnTo>
                                <a:lnTo>
                                  <a:pt x="44" y="2942"/>
                                </a:lnTo>
                                <a:lnTo>
                                  <a:pt x="30" y="2948"/>
                                </a:lnTo>
                                <a:lnTo>
                                  <a:pt x="23" y="2952"/>
                                </a:lnTo>
                                <a:lnTo>
                                  <a:pt x="12" y="2963"/>
                                </a:lnTo>
                                <a:lnTo>
                                  <a:pt x="8" y="2970"/>
                                </a:lnTo>
                                <a:lnTo>
                                  <a:pt x="2" y="2984"/>
                                </a:lnTo>
                                <a:lnTo>
                                  <a:pt x="0" y="2992"/>
                                </a:lnTo>
                                <a:lnTo>
                                  <a:pt x="0" y="3480"/>
                                </a:lnTo>
                                <a:lnTo>
                                  <a:pt x="0" y="3488"/>
                                </a:lnTo>
                                <a:lnTo>
                                  <a:pt x="2" y="3496"/>
                                </a:lnTo>
                                <a:lnTo>
                                  <a:pt x="8" y="3510"/>
                                </a:lnTo>
                                <a:lnTo>
                                  <a:pt x="12" y="3517"/>
                                </a:lnTo>
                                <a:lnTo>
                                  <a:pt x="23" y="3528"/>
                                </a:lnTo>
                                <a:lnTo>
                                  <a:pt x="30" y="3532"/>
                                </a:lnTo>
                                <a:lnTo>
                                  <a:pt x="44" y="3538"/>
                                </a:lnTo>
                                <a:lnTo>
                                  <a:pt x="52" y="3540"/>
                                </a:lnTo>
                                <a:lnTo>
                                  <a:pt x="8483" y="3540"/>
                                </a:lnTo>
                                <a:lnTo>
                                  <a:pt x="8491" y="3538"/>
                                </a:lnTo>
                                <a:lnTo>
                                  <a:pt x="8505" y="3532"/>
                                </a:lnTo>
                                <a:lnTo>
                                  <a:pt x="8512" y="3528"/>
                                </a:lnTo>
                                <a:lnTo>
                                  <a:pt x="8523" y="3517"/>
                                </a:lnTo>
                                <a:lnTo>
                                  <a:pt x="8527" y="3510"/>
                                </a:lnTo>
                                <a:lnTo>
                                  <a:pt x="8533" y="3496"/>
                                </a:lnTo>
                                <a:lnTo>
                                  <a:pt x="8535" y="3488"/>
                                </a:lnTo>
                                <a:lnTo>
                                  <a:pt x="8535" y="2992"/>
                                </a:lnTo>
                                <a:close/>
                                <a:moveTo>
                                  <a:pt x="8535" y="2032"/>
                                </a:moveTo>
                                <a:lnTo>
                                  <a:pt x="8533" y="2024"/>
                                </a:lnTo>
                                <a:lnTo>
                                  <a:pt x="8527" y="2010"/>
                                </a:lnTo>
                                <a:lnTo>
                                  <a:pt x="8523" y="2003"/>
                                </a:lnTo>
                                <a:lnTo>
                                  <a:pt x="8512" y="1992"/>
                                </a:lnTo>
                                <a:lnTo>
                                  <a:pt x="8505" y="1988"/>
                                </a:lnTo>
                                <a:lnTo>
                                  <a:pt x="8491" y="1982"/>
                                </a:lnTo>
                                <a:lnTo>
                                  <a:pt x="8483" y="1980"/>
                                </a:lnTo>
                                <a:lnTo>
                                  <a:pt x="52" y="1980"/>
                                </a:lnTo>
                                <a:lnTo>
                                  <a:pt x="44" y="1982"/>
                                </a:lnTo>
                                <a:lnTo>
                                  <a:pt x="30" y="1988"/>
                                </a:lnTo>
                                <a:lnTo>
                                  <a:pt x="23" y="1992"/>
                                </a:lnTo>
                                <a:lnTo>
                                  <a:pt x="12" y="2003"/>
                                </a:lnTo>
                                <a:lnTo>
                                  <a:pt x="8" y="2010"/>
                                </a:lnTo>
                                <a:lnTo>
                                  <a:pt x="2" y="2024"/>
                                </a:lnTo>
                                <a:lnTo>
                                  <a:pt x="0" y="2032"/>
                                </a:lnTo>
                                <a:lnTo>
                                  <a:pt x="0" y="2820"/>
                                </a:lnTo>
                                <a:lnTo>
                                  <a:pt x="0" y="2828"/>
                                </a:lnTo>
                                <a:lnTo>
                                  <a:pt x="2" y="2836"/>
                                </a:lnTo>
                                <a:lnTo>
                                  <a:pt x="8" y="2850"/>
                                </a:lnTo>
                                <a:lnTo>
                                  <a:pt x="12" y="2857"/>
                                </a:lnTo>
                                <a:lnTo>
                                  <a:pt x="23" y="2868"/>
                                </a:lnTo>
                                <a:lnTo>
                                  <a:pt x="30" y="2872"/>
                                </a:lnTo>
                                <a:lnTo>
                                  <a:pt x="44" y="2878"/>
                                </a:lnTo>
                                <a:lnTo>
                                  <a:pt x="52" y="2880"/>
                                </a:lnTo>
                                <a:lnTo>
                                  <a:pt x="8483" y="2880"/>
                                </a:lnTo>
                                <a:lnTo>
                                  <a:pt x="8491" y="2878"/>
                                </a:lnTo>
                                <a:lnTo>
                                  <a:pt x="8505" y="2872"/>
                                </a:lnTo>
                                <a:lnTo>
                                  <a:pt x="8512" y="2868"/>
                                </a:lnTo>
                                <a:lnTo>
                                  <a:pt x="8523" y="2857"/>
                                </a:lnTo>
                                <a:lnTo>
                                  <a:pt x="8527" y="2850"/>
                                </a:lnTo>
                                <a:lnTo>
                                  <a:pt x="8533" y="2836"/>
                                </a:lnTo>
                                <a:lnTo>
                                  <a:pt x="8535" y="2828"/>
                                </a:lnTo>
                                <a:lnTo>
                                  <a:pt x="8535" y="2032"/>
                                </a:lnTo>
                                <a:close/>
                                <a:moveTo>
                                  <a:pt x="8535" y="1372"/>
                                </a:moveTo>
                                <a:lnTo>
                                  <a:pt x="8533" y="1364"/>
                                </a:lnTo>
                                <a:lnTo>
                                  <a:pt x="8527" y="1350"/>
                                </a:lnTo>
                                <a:lnTo>
                                  <a:pt x="8523" y="1343"/>
                                </a:lnTo>
                                <a:lnTo>
                                  <a:pt x="8512" y="1332"/>
                                </a:lnTo>
                                <a:lnTo>
                                  <a:pt x="8505" y="1328"/>
                                </a:lnTo>
                                <a:lnTo>
                                  <a:pt x="8491" y="1322"/>
                                </a:lnTo>
                                <a:lnTo>
                                  <a:pt x="8483" y="1320"/>
                                </a:lnTo>
                                <a:lnTo>
                                  <a:pt x="52" y="1320"/>
                                </a:lnTo>
                                <a:lnTo>
                                  <a:pt x="44" y="1322"/>
                                </a:lnTo>
                                <a:lnTo>
                                  <a:pt x="30" y="1328"/>
                                </a:lnTo>
                                <a:lnTo>
                                  <a:pt x="23" y="1332"/>
                                </a:lnTo>
                                <a:lnTo>
                                  <a:pt x="12" y="1343"/>
                                </a:lnTo>
                                <a:lnTo>
                                  <a:pt x="8" y="1350"/>
                                </a:lnTo>
                                <a:lnTo>
                                  <a:pt x="2" y="1364"/>
                                </a:lnTo>
                                <a:lnTo>
                                  <a:pt x="0" y="1372"/>
                                </a:lnTo>
                                <a:lnTo>
                                  <a:pt x="0" y="1860"/>
                                </a:lnTo>
                                <a:lnTo>
                                  <a:pt x="0" y="1868"/>
                                </a:lnTo>
                                <a:lnTo>
                                  <a:pt x="2" y="1876"/>
                                </a:lnTo>
                                <a:lnTo>
                                  <a:pt x="8" y="1890"/>
                                </a:lnTo>
                                <a:lnTo>
                                  <a:pt x="12" y="1897"/>
                                </a:lnTo>
                                <a:lnTo>
                                  <a:pt x="23" y="1908"/>
                                </a:lnTo>
                                <a:lnTo>
                                  <a:pt x="30" y="1912"/>
                                </a:lnTo>
                                <a:lnTo>
                                  <a:pt x="44" y="1918"/>
                                </a:lnTo>
                                <a:lnTo>
                                  <a:pt x="52" y="1920"/>
                                </a:lnTo>
                                <a:lnTo>
                                  <a:pt x="8483" y="1920"/>
                                </a:lnTo>
                                <a:lnTo>
                                  <a:pt x="8491" y="1918"/>
                                </a:lnTo>
                                <a:lnTo>
                                  <a:pt x="8505" y="1912"/>
                                </a:lnTo>
                                <a:lnTo>
                                  <a:pt x="8512" y="1908"/>
                                </a:lnTo>
                                <a:lnTo>
                                  <a:pt x="8523" y="1897"/>
                                </a:lnTo>
                                <a:lnTo>
                                  <a:pt x="8527" y="1890"/>
                                </a:lnTo>
                                <a:lnTo>
                                  <a:pt x="8533" y="1876"/>
                                </a:lnTo>
                                <a:lnTo>
                                  <a:pt x="8535" y="1868"/>
                                </a:lnTo>
                                <a:lnTo>
                                  <a:pt x="8535" y="1372"/>
                                </a:lnTo>
                                <a:close/>
                                <a:moveTo>
                                  <a:pt x="8535" y="712"/>
                                </a:moveTo>
                                <a:lnTo>
                                  <a:pt x="8533" y="704"/>
                                </a:lnTo>
                                <a:lnTo>
                                  <a:pt x="8527" y="690"/>
                                </a:lnTo>
                                <a:lnTo>
                                  <a:pt x="8523" y="683"/>
                                </a:lnTo>
                                <a:lnTo>
                                  <a:pt x="8512" y="672"/>
                                </a:lnTo>
                                <a:lnTo>
                                  <a:pt x="8505" y="668"/>
                                </a:lnTo>
                                <a:lnTo>
                                  <a:pt x="8491" y="662"/>
                                </a:lnTo>
                                <a:lnTo>
                                  <a:pt x="8483" y="660"/>
                                </a:lnTo>
                                <a:lnTo>
                                  <a:pt x="52" y="660"/>
                                </a:lnTo>
                                <a:lnTo>
                                  <a:pt x="44" y="662"/>
                                </a:lnTo>
                                <a:lnTo>
                                  <a:pt x="30" y="668"/>
                                </a:lnTo>
                                <a:lnTo>
                                  <a:pt x="23" y="672"/>
                                </a:lnTo>
                                <a:lnTo>
                                  <a:pt x="12" y="683"/>
                                </a:lnTo>
                                <a:lnTo>
                                  <a:pt x="8" y="690"/>
                                </a:lnTo>
                                <a:lnTo>
                                  <a:pt x="2" y="704"/>
                                </a:lnTo>
                                <a:lnTo>
                                  <a:pt x="0" y="712"/>
                                </a:lnTo>
                                <a:lnTo>
                                  <a:pt x="0" y="1200"/>
                                </a:lnTo>
                                <a:lnTo>
                                  <a:pt x="0" y="1208"/>
                                </a:lnTo>
                                <a:lnTo>
                                  <a:pt x="2" y="1216"/>
                                </a:lnTo>
                                <a:lnTo>
                                  <a:pt x="8" y="1230"/>
                                </a:lnTo>
                                <a:lnTo>
                                  <a:pt x="12" y="1237"/>
                                </a:lnTo>
                                <a:lnTo>
                                  <a:pt x="23" y="1248"/>
                                </a:lnTo>
                                <a:lnTo>
                                  <a:pt x="30" y="1252"/>
                                </a:lnTo>
                                <a:lnTo>
                                  <a:pt x="44" y="1258"/>
                                </a:lnTo>
                                <a:lnTo>
                                  <a:pt x="52" y="1260"/>
                                </a:lnTo>
                                <a:lnTo>
                                  <a:pt x="8483" y="1260"/>
                                </a:lnTo>
                                <a:lnTo>
                                  <a:pt x="8491" y="1258"/>
                                </a:lnTo>
                                <a:lnTo>
                                  <a:pt x="8505" y="1252"/>
                                </a:lnTo>
                                <a:lnTo>
                                  <a:pt x="8512" y="1248"/>
                                </a:lnTo>
                                <a:lnTo>
                                  <a:pt x="8523" y="1237"/>
                                </a:lnTo>
                                <a:lnTo>
                                  <a:pt x="8527" y="1230"/>
                                </a:lnTo>
                                <a:lnTo>
                                  <a:pt x="8533" y="1216"/>
                                </a:lnTo>
                                <a:lnTo>
                                  <a:pt x="8535" y="1208"/>
                                </a:lnTo>
                                <a:lnTo>
                                  <a:pt x="8535" y="712"/>
                                </a:lnTo>
                                <a:close/>
                                <a:moveTo>
                                  <a:pt x="8535" y="52"/>
                                </a:moveTo>
                                <a:lnTo>
                                  <a:pt x="8533" y="44"/>
                                </a:lnTo>
                                <a:lnTo>
                                  <a:pt x="8527" y="30"/>
                                </a:lnTo>
                                <a:lnTo>
                                  <a:pt x="8523" y="23"/>
                                </a:lnTo>
                                <a:lnTo>
                                  <a:pt x="8512" y="12"/>
                                </a:lnTo>
                                <a:lnTo>
                                  <a:pt x="8505" y="8"/>
                                </a:lnTo>
                                <a:lnTo>
                                  <a:pt x="8491" y="2"/>
                                </a:lnTo>
                                <a:lnTo>
                                  <a:pt x="8483" y="0"/>
                                </a:lnTo>
                                <a:lnTo>
                                  <a:pt x="52" y="0"/>
                                </a:lnTo>
                                <a:lnTo>
                                  <a:pt x="44" y="2"/>
                                </a:lnTo>
                                <a:lnTo>
                                  <a:pt x="30" y="8"/>
                                </a:lnTo>
                                <a:lnTo>
                                  <a:pt x="23" y="12"/>
                                </a:lnTo>
                                <a:lnTo>
                                  <a:pt x="12" y="23"/>
                                </a:lnTo>
                                <a:lnTo>
                                  <a:pt x="8" y="30"/>
                                </a:lnTo>
                                <a:lnTo>
                                  <a:pt x="2" y="44"/>
                                </a:lnTo>
                                <a:lnTo>
                                  <a:pt x="0" y="52"/>
                                </a:lnTo>
                                <a:lnTo>
                                  <a:pt x="0" y="540"/>
                                </a:lnTo>
                                <a:lnTo>
                                  <a:pt x="0" y="548"/>
                                </a:lnTo>
                                <a:lnTo>
                                  <a:pt x="2" y="556"/>
                                </a:lnTo>
                                <a:lnTo>
                                  <a:pt x="8" y="570"/>
                                </a:lnTo>
                                <a:lnTo>
                                  <a:pt x="12" y="577"/>
                                </a:lnTo>
                                <a:lnTo>
                                  <a:pt x="23" y="588"/>
                                </a:lnTo>
                                <a:lnTo>
                                  <a:pt x="30" y="592"/>
                                </a:lnTo>
                                <a:lnTo>
                                  <a:pt x="44" y="598"/>
                                </a:lnTo>
                                <a:lnTo>
                                  <a:pt x="52" y="600"/>
                                </a:lnTo>
                                <a:lnTo>
                                  <a:pt x="8483" y="600"/>
                                </a:lnTo>
                                <a:lnTo>
                                  <a:pt x="8491" y="598"/>
                                </a:lnTo>
                                <a:lnTo>
                                  <a:pt x="8505" y="592"/>
                                </a:lnTo>
                                <a:lnTo>
                                  <a:pt x="8512" y="588"/>
                                </a:lnTo>
                                <a:lnTo>
                                  <a:pt x="8523" y="577"/>
                                </a:lnTo>
                                <a:lnTo>
                                  <a:pt x="8527" y="570"/>
                                </a:lnTo>
                                <a:lnTo>
                                  <a:pt x="8533" y="556"/>
                                </a:lnTo>
                                <a:lnTo>
                                  <a:pt x="8535" y="548"/>
                                </a:lnTo>
                                <a:lnTo>
                                  <a:pt x="8535" y="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docshape131"/>
                        <wps:cNvSpPr txBox="1">
                          <a:spLocks noChangeArrowheads="1"/>
                        </wps:cNvSpPr>
                        <wps:spPr bwMode="auto">
                          <a:xfrm>
                            <a:off x="375" y="338"/>
                            <a:ext cx="8406"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line="292" w:lineRule="auto"/>
                                <w:rPr>
                                  <w:rFonts w:ascii="Calibri"/>
                                  <w:sz w:val="24"/>
                                </w:rPr>
                              </w:pPr>
                              <w:r>
                                <w:rPr>
                                  <w:rFonts w:ascii="Calibri"/>
                                  <w:color w:val="202024"/>
                                  <w:w w:val="110"/>
                                  <w:sz w:val="24"/>
                                </w:rPr>
                                <w:t>7.</w:t>
                              </w:r>
                              <w:r>
                                <w:rPr>
                                  <w:rFonts w:ascii="Calibri"/>
                                  <w:color w:val="202024"/>
                                  <w:spacing w:val="4"/>
                                  <w:w w:val="110"/>
                                  <w:sz w:val="24"/>
                                </w:rPr>
                                <w:t xml:space="preserve"> </w:t>
                              </w:r>
                              <w:r>
                                <w:rPr>
                                  <w:rFonts w:ascii="Calibri"/>
                                  <w:color w:val="202024"/>
                                  <w:w w:val="110"/>
                                  <w:sz w:val="24"/>
                                </w:rPr>
                                <w:t>Knowing</w:t>
                              </w:r>
                              <w:r>
                                <w:rPr>
                                  <w:rFonts w:ascii="Calibri"/>
                                  <w:color w:val="202024"/>
                                  <w:spacing w:val="5"/>
                                  <w:w w:val="110"/>
                                  <w:sz w:val="24"/>
                                </w:rPr>
                                <w:t xml:space="preserve"> </w:t>
                              </w:r>
                              <w:r>
                                <w:rPr>
                                  <w:rFonts w:ascii="Calibri"/>
                                  <w:color w:val="202024"/>
                                  <w:w w:val="110"/>
                                  <w:sz w:val="24"/>
                                </w:rPr>
                                <w:t>that</w:t>
                              </w:r>
                              <w:r>
                                <w:rPr>
                                  <w:rFonts w:ascii="Calibri"/>
                                  <w:color w:val="202024"/>
                                  <w:spacing w:val="5"/>
                                  <w:w w:val="110"/>
                                  <w:sz w:val="24"/>
                                </w:rPr>
                                <w:t xml:space="preserve"> </w:t>
                              </w:r>
                              <w:r>
                                <w:rPr>
                                  <w:rFonts w:ascii="Calibri"/>
                                  <w:color w:val="202024"/>
                                  <w:w w:val="110"/>
                                  <w:sz w:val="24"/>
                                </w:rPr>
                                <w:t>ACC</w:t>
                              </w:r>
                              <w:r>
                                <w:rPr>
                                  <w:rFonts w:ascii="Calibri"/>
                                  <w:color w:val="202024"/>
                                  <w:spacing w:val="5"/>
                                  <w:w w:val="110"/>
                                  <w:sz w:val="24"/>
                                </w:rPr>
                                <w:t xml:space="preserve"> </w:t>
                              </w:r>
                              <w:r>
                                <w:rPr>
                                  <w:rFonts w:ascii="Calibri"/>
                                  <w:color w:val="202024"/>
                                  <w:w w:val="110"/>
                                  <w:sz w:val="24"/>
                                </w:rPr>
                                <w:t>407,</w:t>
                              </w:r>
                              <w:r>
                                <w:rPr>
                                  <w:rFonts w:ascii="Calibri"/>
                                  <w:color w:val="202024"/>
                                  <w:spacing w:val="5"/>
                                  <w:w w:val="110"/>
                                  <w:sz w:val="24"/>
                                </w:rPr>
                                <w:t xml:space="preserve"> </w:t>
                              </w:r>
                              <w:r>
                                <w:rPr>
                                  <w:rFonts w:ascii="Calibri"/>
                                  <w:color w:val="202024"/>
                                  <w:w w:val="110"/>
                                  <w:sz w:val="24"/>
                                </w:rPr>
                                <w:t>413,</w:t>
                              </w:r>
                              <w:r>
                                <w:rPr>
                                  <w:rFonts w:ascii="Calibri"/>
                                  <w:color w:val="202024"/>
                                  <w:spacing w:val="5"/>
                                  <w:w w:val="110"/>
                                  <w:sz w:val="24"/>
                                </w:rPr>
                                <w:t xml:space="preserve"> </w:t>
                              </w:r>
                              <w:r>
                                <w:rPr>
                                  <w:rFonts w:ascii="Calibri"/>
                                  <w:color w:val="202024"/>
                                  <w:w w:val="110"/>
                                  <w:sz w:val="24"/>
                                </w:rPr>
                                <w:t>and</w:t>
                              </w:r>
                              <w:r>
                                <w:rPr>
                                  <w:rFonts w:ascii="Calibri"/>
                                  <w:color w:val="202024"/>
                                  <w:spacing w:val="5"/>
                                  <w:w w:val="110"/>
                                  <w:sz w:val="24"/>
                                </w:rPr>
                                <w:t xml:space="preserve"> </w:t>
                              </w:r>
                              <w:r>
                                <w:rPr>
                                  <w:rFonts w:ascii="Calibri"/>
                                  <w:color w:val="202024"/>
                                  <w:w w:val="110"/>
                                  <w:sz w:val="24"/>
                                </w:rPr>
                                <w:t>415</w:t>
                              </w:r>
                              <w:r>
                                <w:rPr>
                                  <w:rFonts w:ascii="Calibri"/>
                                  <w:color w:val="202024"/>
                                  <w:spacing w:val="5"/>
                                  <w:w w:val="110"/>
                                  <w:sz w:val="24"/>
                                </w:rPr>
                                <w:t xml:space="preserve"> </w:t>
                              </w:r>
                              <w:r>
                                <w:rPr>
                                  <w:rFonts w:ascii="Calibri"/>
                                  <w:color w:val="202024"/>
                                  <w:w w:val="110"/>
                                  <w:sz w:val="24"/>
                                </w:rPr>
                                <w:t>cover</w:t>
                              </w:r>
                              <w:r>
                                <w:rPr>
                                  <w:rFonts w:ascii="Calibri"/>
                                  <w:color w:val="202024"/>
                                  <w:spacing w:val="4"/>
                                  <w:w w:val="110"/>
                                  <w:sz w:val="24"/>
                                </w:rPr>
                                <w:t xml:space="preserve"> </w:t>
                              </w:r>
                              <w:r>
                                <w:rPr>
                                  <w:rFonts w:ascii="Calibri"/>
                                  <w:color w:val="202024"/>
                                  <w:w w:val="110"/>
                                  <w:sz w:val="24"/>
                                </w:rPr>
                                <w:t>topics</w:t>
                              </w:r>
                              <w:r>
                                <w:rPr>
                                  <w:rFonts w:ascii="Calibri"/>
                                  <w:color w:val="202024"/>
                                  <w:spacing w:val="5"/>
                                  <w:w w:val="110"/>
                                  <w:sz w:val="24"/>
                                </w:rPr>
                                <w:t xml:space="preserve"> </w:t>
                              </w:r>
                              <w:r>
                                <w:rPr>
                                  <w:rFonts w:ascii="Calibri"/>
                                  <w:color w:val="202024"/>
                                  <w:w w:val="110"/>
                                  <w:sz w:val="24"/>
                                </w:rPr>
                                <w:t>of</w:t>
                              </w:r>
                              <w:r>
                                <w:rPr>
                                  <w:rFonts w:ascii="Calibri"/>
                                  <w:color w:val="202024"/>
                                  <w:spacing w:val="5"/>
                                  <w:w w:val="110"/>
                                  <w:sz w:val="24"/>
                                </w:rPr>
                                <w:t xml:space="preserve"> </w:t>
                              </w:r>
                              <w:r>
                                <w:rPr>
                                  <w:rFonts w:ascii="Calibri"/>
                                  <w:color w:val="202024"/>
                                  <w:w w:val="110"/>
                                  <w:sz w:val="24"/>
                                </w:rPr>
                                <w:t>importance</w:t>
                              </w:r>
                              <w:r>
                                <w:rPr>
                                  <w:rFonts w:ascii="Calibri"/>
                                  <w:color w:val="202024"/>
                                  <w:spacing w:val="5"/>
                                  <w:w w:val="110"/>
                                  <w:sz w:val="24"/>
                                </w:rPr>
                                <w:t xml:space="preserve"> </w:t>
                              </w:r>
                              <w:r>
                                <w:rPr>
                                  <w:rFonts w:ascii="Calibri"/>
                                  <w:color w:val="202024"/>
                                  <w:w w:val="110"/>
                                  <w:sz w:val="24"/>
                                </w:rPr>
                                <w:t>to</w:t>
                              </w:r>
                              <w:r>
                                <w:rPr>
                                  <w:rFonts w:ascii="Calibri"/>
                                  <w:color w:val="202024"/>
                                  <w:spacing w:val="5"/>
                                  <w:w w:val="110"/>
                                  <w:sz w:val="24"/>
                                </w:rPr>
                                <w:t xml:space="preserve"> </w:t>
                              </w:r>
                              <w:r>
                                <w:rPr>
                                  <w:rFonts w:ascii="Calibri"/>
                                  <w:color w:val="202024"/>
                                  <w:w w:val="110"/>
                                  <w:sz w:val="24"/>
                                </w:rPr>
                                <w:t>the</w:t>
                              </w:r>
                              <w:r>
                                <w:rPr>
                                  <w:rFonts w:ascii="Calibri"/>
                                  <w:color w:val="202024"/>
                                  <w:spacing w:val="5"/>
                                  <w:w w:val="110"/>
                                  <w:sz w:val="24"/>
                                </w:rPr>
                                <w:t xml:space="preserve"> </w:t>
                              </w:r>
                              <w:r>
                                <w:rPr>
                                  <w:rFonts w:ascii="Calibri"/>
                                  <w:color w:val="202024"/>
                                  <w:w w:val="110"/>
                                  <w:sz w:val="24"/>
                                </w:rPr>
                                <w:t>CPA</w:t>
                              </w:r>
                              <w:r>
                                <w:rPr>
                                  <w:rFonts w:ascii="Calibri"/>
                                  <w:color w:val="202024"/>
                                  <w:spacing w:val="-57"/>
                                  <w:w w:val="110"/>
                                  <w:sz w:val="24"/>
                                </w:rPr>
                                <w:t xml:space="preserve"> </w:t>
                              </w:r>
                              <w:r>
                                <w:rPr>
                                  <w:rFonts w:ascii="Calibri"/>
                                  <w:color w:val="202024"/>
                                  <w:w w:val="110"/>
                                  <w:sz w:val="24"/>
                                </w:rPr>
                                <w:t>Exam,</w:t>
                              </w:r>
                              <w:r>
                                <w:rPr>
                                  <w:rFonts w:ascii="Calibri"/>
                                  <w:color w:val="202024"/>
                                  <w:spacing w:val="-1"/>
                                  <w:w w:val="110"/>
                                  <w:sz w:val="24"/>
                                </w:rPr>
                                <w:t xml:space="preserve"> </w:t>
                              </w:r>
                              <w:r>
                                <w:rPr>
                                  <w:rFonts w:ascii="Calibri"/>
                                  <w:color w:val="202024"/>
                                  <w:w w:val="110"/>
                                  <w:sz w:val="24"/>
                                </w:rPr>
                                <w:t>do</w:t>
                              </w:r>
                              <w:r>
                                <w:rPr>
                                  <w:rFonts w:ascii="Calibri"/>
                                  <w:color w:val="202024"/>
                                  <w:spacing w:val="-1"/>
                                  <w:w w:val="110"/>
                                  <w:sz w:val="24"/>
                                </w:rPr>
                                <w:t xml:space="preserve"> </w:t>
                              </w:r>
                              <w:r>
                                <w:rPr>
                                  <w:rFonts w:ascii="Calibri"/>
                                  <w:color w:val="202024"/>
                                  <w:w w:val="110"/>
                                  <w:sz w:val="24"/>
                                </w:rPr>
                                <w:t>you</w:t>
                              </w:r>
                              <w:r>
                                <w:rPr>
                                  <w:rFonts w:ascii="Calibri"/>
                                  <w:color w:val="202024"/>
                                  <w:spacing w:val="-1"/>
                                  <w:w w:val="110"/>
                                  <w:sz w:val="24"/>
                                </w:rPr>
                                <w:t xml:space="preserve"> </w:t>
                              </w:r>
                              <w:r>
                                <w:rPr>
                                  <w:rFonts w:ascii="Calibri"/>
                                  <w:color w:val="202024"/>
                                  <w:w w:val="110"/>
                                  <w:sz w:val="24"/>
                                </w:rPr>
                                <w:t>plan on</w:t>
                              </w:r>
                              <w:r>
                                <w:rPr>
                                  <w:rFonts w:ascii="Calibri"/>
                                  <w:color w:val="202024"/>
                                  <w:spacing w:val="-1"/>
                                  <w:w w:val="110"/>
                                  <w:sz w:val="24"/>
                                </w:rPr>
                                <w:t xml:space="preserve"> </w:t>
                              </w:r>
                              <w:r>
                                <w:rPr>
                                  <w:rFonts w:ascii="Calibri"/>
                                  <w:color w:val="202024"/>
                                  <w:w w:val="110"/>
                                  <w:sz w:val="24"/>
                                </w:rPr>
                                <w:t>taking</w:t>
                              </w:r>
                              <w:r>
                                <w:rPr>
                                  <w:rFonts w:ascii="Calibri"/>
                                  <w:color w:val="202024"/>
                                  <w:spacing w:val="-1"/>
                                  <w:w w:val="110"/>
                                  <w:sz w:val="24"/>
                                </w:rPr>
                                <w:t xml:space="preserve"> </w:t>
                              </w:r>
                              <w:r>
                                <w:rPr>
                                  <w:rFonts w:ascii="Calibri"/>
                                  <w:color w:val="202024"/>
                                  <w:w w:val="110"/>
                                  <w:sz w:val="24"/>
                                </w:rPr>
                                <w:t>any</w:t>
                              </w:r>
                              <w:r>
                                <w:rPr>
                                  <w:rFonts w:ascii="Calibri"/>
                                  <w:color w:val="202024"/>
                                  <w:spacing w:val="-1"/>
                                  <w:w w:val="110"/>
                                  <w:sz w:val="24"/>
                                </w:rPr>
                                <w:t xml:space="preserve"> </w:t>
                              </w:r>
                              <w:r>
                                <w:rPr>
                                  <w:rFonts w:ascii="Calibri"/>
                                  <w:color w:val="202024"/>
                                  <w:w w:val="110"/>
                                  <w:sz w:val="24"/>
                                </w:rPr>
                                <w:t>of them?</w:t>
                              </w:r>
                              <w:r>
                                <w:rPr>
                                  <w:rFonts w:ascii="Calibri"/>
                                  <w:color w:val="202024"/>
                                  <w:spacing w:val="-1"/>
                                  <w:w w:val="110"/>
                                  <w:sz w:val="24"/>
                                </w:rPr>
                                <w:t xml:space="preserve"> </w:t>
                              </w:r>
                              <w:r>
                                <w:rPr>
                                  <w:rFonts w:ascii="Calibri"/>
                                  <w:color w:val="202024"/>
                                  <w:w w:val="110"/>
                                  <w:sz w:val="24"/>
                                </w:rPr>
                                <w:t>Which</w:t>
                              </w:r>
                              <w:r>
                                <w:rPr>
                                  <w:rFonts w:ascii="Calibri"/>
                                  <w:color w:val="202024"/>
                                  <w:spacing w:val="-1"/>
                                  <w:w w:val="110"/>
                                  <w:sz w:val="24"/>
                                </w:rPr>
                                <w:t xml:space="preserve"> </w:t>
                              </w:r>
                              <w:r>
                                <w:rPr>
                                  <w:rFonts w:ascii="Calibri"/>
                                  <w:color w:val="202024"/>
                                  <w:w w:val="110"/>
                                  <w:sz w:val="24"/>
                                </w:rPr>
                                <w:t>ones?</w:t>
                              </w:r>
                            </w:p>
                            <w:p w:rsidR="0017628C" w:rsidRDefault="0017628C" w:rsidP="00176316">
                              <w:pPr>
                                <w:spacing w:before="102" w:line="215" w:lineRule="exact"/>
                                <w:rPr>
                                  <w:rFonts w:ascii="Roboto"/>
                                  <w:sz w:val="18"/>
                                </w:rPr>
                              </w:pPr>
                              <w:r>
                                <w:rPr>
                                  <w:color w:val="202024"/>
                                  <w:sz w:val="18"/>
                                </w:rPr>
                                <w:t>39</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75" name="docshape132"/>
                        <wps:cNvSpPr txBox="1">
                          <a:spLocks noChangeArrowheads="1"/>
                        </wps:cNvSpPr>
                        <wps:spPr bwMode="auto">
                          <a:xfrm>
                            <a:off x="525" y="1980"/>
                            <a:ext cx="112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All</w:t>
                              </w:r>
                              <w:r>
                                <w:rPr>
                                  <w:color w:val="202024"/>
                                  <w:spacing w:val="14"/>
                                  <w:sz w:val="21"/>
                                </w:rPr>
                                <w:t xml:space="preserve"> </w:t>
                              </w:r>
                              <w:r>
                                <w:rPr>
                                  <w:color w:val="202024"/>
                                  <w:sz w:val="21"/>
                                </w:rPr>
                                <w:t>of</w:t>
                              </w:r>
                              <w:r>
                                <w:rPr>
                                  <w:color w:val="202024"/>
                                  <w:spacing w:val="15"/>
                                  <w:sz w:val="21"/>
                                </w:rPr>
                                <w:t xml:space="preserve"> </w:t>
                              </w:r>
                              <w:r>
                                <w:rPr>
                                  <w:color w:val="202024"/>
                                  <w:sz w:val="21"/>
                                </w:rPr>
                                <w:t>them.</w:t>
                              </w:r>
                            </w:p>
                          </w:txbxContent>
                        </wps:txbx>
                        <wps:bodyPr rot="0" vert="horz" wrap="square" lIns="0" tIns="0" rIns="0" bIns="0" anchor="t" anchorCtr="0" upright="1">
                          <a:noAutofit/>
                        </wps:bodyPr>
                      </wps:wsp>
                      <wps:wsp>
                        <wps:cNvPr id="76" name="docshape133"/>
                        <wps:cNvSpPr txBox="1">
                          <a:spLocks noChangeArrowheads="1"/>
                        </wps:cNvSpPr>
                        <wps:spPr bwMode="auto">
                          <a:xfrm>
                            <a:off x="525" y="2640"/>
                            <a:ext cx="345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yes.</w:t>
                              </w:r>
                              <w:r>
                                <w:rPr>
                                  <w:color w:val="202024"/>
                                  <w:spacing w:val="14"/>
                                  <w:sz w:val="21"/>
                                </w:rPr>
                                <w:t xml:space="preserve"> </w:t>
                              </w:r>
                              <w:r>
                                <w:rPr>
                                  <w:color w:val="202024"/>
                                  <w:sz w:val="21"/>
                                </w:rPr>
                                <w:t>I</w:t>
                              </w:r>
                              <w:r>
                                <w:rPr>
                                  <w:color w:val="202024"/>
                                  <w:spacing w:val="14"/>
                                  <w:sz w:val="21"/>
                                </w:rPr>
                                <w:t xml:space="preserve"> </w:t>
                              </w:r>
                              <w:r>
                                <w:rPr>
                                  <w:color w:val="202024"/>
                                  <w:sz w:val="21"/>
                                </w:rPr>
                                <w:t>plan</w:t>
                              </w:r>
                              <w:r>
                                <w:rPr>
                                  <w:color w:val="202024"/>
                                  <w:spacing w:val="15"/>
                                  <w:sz w:val="21"/>
                                </w:rPr>
                                <w:t xml:space="preserve"> </w:t>
                              </w:r>
                              <w:r>
                                <w:rPr>
                                  <w:color w:val="202024"/>
                                  <w:sz w:val="21"/>
                                </w:rPr>
                                <w:t>on</w:t>
                              </w:r>
                              <w:r>
                                <w:rPr>
                                  <w:color w:val="202024"/>
                                  <w:spacing w:val="14"/>
                                  <w:sz w:val="21"/>
                                </w:rPr>
                                <w:t xml:space="preserve"> </w:t>
                              </w:r>
                              <w:r>
                                <w:rPr>
                                  <w:color w:val="202024"/>
                                  <w:sz w:val="21"/>
                                </w:rPr>
                                <w:t>take</w:t>
                              </w:r>
                              <w:r>
                                <w:rPr>
                                  <w:color w:val="202024"/>
                                  <w:spacing w:val="14"/>
                                  <w:sz w:val="21"/>
                                </w:rPr>
                                <w:t xml:space="preserve"> </w:t>
                              </w:r>
                              <w:r>
                                <w:rPr>
                                  <w:color w:val="202024"/>
                                  <w:sz w:val="21"/>
                                </w:rPr>
                                <w:t>all</w:t>
                              </w:r>
                              <w:r>
                                <w:rPr>
                                  <w:color w:val="202024"/>
                                  <w:spacing w:val="15"/>
                                  <w:sz w:val="21"/>
                                </w:rPr>
                                <w:t xml:space="preserve"> </w:t>
                              </w:r>
                              <w:r>
                                <w:rPr>
                                  <w:color w:val="202024"/>
                                  <w:sz w:val="21"/>
                                </w:rPr>
                                <w:t>three</w:t>
                              </w:r>
                              <w:r>
                                <w:rPr>
                                  <w:color w:val="202024"/>
                                  <w:spacing w:val="14"/>
                                  <w:sz w:val="21"/>
                                </w:rPr>
                                <w:t xml:space="preserve"> </w:t>
                              </w:r>
                              <w:r>
                                <w:rPr>
                                  <w:color w:val="202024"/>
                                  <w:sz w:val="21"/>
                                </w:rPr>
                                <w:t>courses.</w:t>
                              </w:r>
                            </w:p>
                          </w:txbxContent>
                        </wps:txbx>
                        <wps:bodyPr rot="0" vert="horz" wrap="square" lIns="0" tIns="0" rIns="0" bIns="0" anchor="t" anchorCtr="0" upright="1">
                          <a:noAutofit/>
                        </wps:bodyPr>
                      </wps:wsp>
                      <wps:wsp>
                        <wps:cNvPr id="77" name="docshape134"/>
                        <wps:cNvSpPr txBox="1">
                          <a:spLocks noChangeArrowheads="1"/>
                        </wps:cNvSpPr>
                        <wps:spPr bwMode="auto">
                          <a:xfrm>
                            <a:off x="525" y="3300"/>
                            <a:ext cx="293"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No</w:t>
                              </w:r>
                            </w:p>
                          </w:txbxContent>
                        </wps:txbx>
                        <wps:bodyPr rot="0" vert="horz" wrap="square" lIns="0" tIns="0" rIns="0" bIns="0" anchor="t" anchorCtr="0" upright="1">
                          <a:noAutofit/>
                        </wps:bodyPr>
                      </wps:wsp>
                      <wps:wsp>
                        <wps:cNvPr id="78" name="docshape135"/>
                        <wps:cNvSpPr txBox="1">
                          <a:spLocks noChangeArrowheads="1"/>
                        </wps:cNvSpPr>
                        <wps:spPr bwMode="auto">
                          <a:xfrm>
                            <a:off x="525" y="3960"/>
                            <a:ext cx="7310" cy="5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7" w:lineRule="exact"/>
                                <w:rPr>
                                  <w:sz w:val="21"/>
                                </w:rPr>
                              </w:pPr>
                              <w:r>
                                <w:rPr>
                                  <w:color w:val="202024"/>
                                  <w:sz w:val="21"/>
                                </w:rPr>
                                <w:t>with</w:t>
                              </w:r>
                              <w:r>
                                <w:rPr>
                                  <w:color w:val="202024"/>
                                  <w:spacing w:val="13"/>
                                  <w:sz w:val="21"/>
                                </w:rPr>
                                <w:t xml:space="preserve"> </w:t>
                              </w:r>
                              <w:r>
                                <w:rPr>
                                  <w:color w:val="202024"/>
                                  <w:sz w:val="21"/>
                                </w:rPr>
                                <w:t>this</w:t>
                              </w:r>
                              <w:r>
                                <w:rPr>
                                  <w:color w:val="202024"/>
                                  <w:spacing w:val="13"/>
                                  <w:sz w:val="21"/>
                                </w:rPr>
                                <w:t xml:space="preserve"> </w:t>
                              </w:r>
                              <w:r>
                                <w:rPr>
                                  <w:color w:val="202024"/>
                                  <w:sz w:val="21"/>
                                </w:rPr>
                                <w:t>knowledge</w:t>
                              </w:r>
                              <w:r>
                                <w:rPr>
                                  <w:color w:val="202024"/>
                                  <w:spacing w:val="14"/>
                                  <w:sz w:val="21"/>
                                </w:rPr>
                                <w:t xml:space="preserve"> </w:t>
                              </w:r>
                              <w:r>
                                <w:rPr>
                                  <w:color w:val="202024"/>
                                  <w:sz w:val="21"/>
                                </w:rPr>
                                <w:t>i</w:t>
                              </w:r>
                              <w:r>
                                <w:rPr>
                                  <w:color w:val="202024"/>
                                  <w:spacing w:val="13"/>
                                  <w:sz w:val="21"/>
                                </w:rPr>
                                <w:t xml:space="preserve"> </w:t>
                              </w:r>
                              <w:r>
                                <w:rPr>
                                  <w:color w:val="202024"/>
                                  <w:sz w:val="21"/>
                                </w:rPr>
                                <w:t>might</w:t>
                              </w:r>
                              <w:r>
                                <w:rPr>
                                  <w:color w:val="202024"/>
                                  <w:spacing w:val="14"/>
                                  <w:sz w:val="21"/>
                                </w:rPr>
                                <w:t xml:space="preserve"> </w:t>
                              </w:r>
                              <w:r>
                                <w:rPr>
                                  <w:color w:val="202024"/>
                                  <w:sz w:val="21"/>
                                </w:rPr>
                                <w:t>try</w:t>
                              </w:r>
                              <w:r>
                                <w:rPr>
                                  <w:color w:val="202024"/>
                                  <w:spacing w:val="13"/>
                                  <w:sz w:val="21"/>
                                </w:rPr>
                                <w:t xml:space="preserve"> </w:t>
                              </w:r>
                              <w:r>
                                <w:rPr>
                                  <w:color w:val="202024"/>
                                  <w:sz w:val="21"/>
                                </w:rPr>
                                <w:t>to</w:t>
                              </w:r>
                              <w:r>
                                <w:rPr>
                                  <w:color w:val="202024"/>
                                  <w:spacing w:val="14"/>
                                  <w:sz w:val="21"/>
                                </w:rPr>
                                <w:t xml:space="preserve"> </w:t>
                              </w:r>
                              <w:r>
                                <w:rPr>
                                  <w:color w:val="202024"/>
                                  <w:sz w:val="21"/>
                                </w:rPr>
                                <w:t>fit</w:t>
                              </w:r>
                              <w:r>
                                <w:rPr>
                                  <w:color w:val="202024"/>
                                  <w:spacing w:val="13"/>
                                  <w:sz w:val="21"/>
                                </w:rPr>
                                <w:t xml:space="preserve"> </w:t>
                              </w:r>
                              <w:r>
                                <w:rPr>
                                  <w:color w:val="202024"/>
                                  <w:sz w:val="21"/>
                                </w:rPr>
                                <w:t>all</w:t>
                              </w:r>
                              <w:r>
                                <w:rPr>
                                  <w:color w:val="202024"/>
                                  <w:spacing w:val="14"/>
                                  <w:sz w:val="21"/>
                                </w:rPr>
                                <w:t xml:space="preserve"> </w:t>
                              </w:r>
                              <w:r>
                                <w:rPr>
                                  <w:color w:val="202024"/>
                                  <w:sz w:val="21"/>
                                </w:rPr>
                                <w:t>3</w:t>
                              </w:r>
                              <w:r>
                                <w:rPr>
                                  <w:color w:val="202024"/>
                                  <w:spacing w:val="13"/>
                                  <w:sz w:val="21"/>
                                </w:rPr>
                                <w:t xml:space="preserve"> </w:t>
                              </w:r>
                              <w:r>
                                <w:rPr>
                                  <w:color w:val="202024"/>
                                  <w:sz w:val="21"/>
                                </w:rPr>
                                <w:t>classes</w:t>
                              </w:r>
                              <w:r>
                                <w:rPr>
                                  <w:color w:val="202024"/>
                                  <w:spacing w:val="14"/>
                                  <w:sz w:val="21"/>
                                </w:rPr>
                                <w:t xml:space="preserve"> </w:t>
                              </w:r>
                              <w:r>
                                <w:rPr>
                                  <w:color w:val="202024"/>
                                  <w:sz w:val="21"/>
                                </w:rPr>
                                <w:t>into</w:t>
                              </w:r>
                              <w:r>
                                <w:rPr>
                                  <w:color w:val="202024"/>
                                  <w:spacing w:val="13"/>
                                  <w:sz w:val="21"/>
                                </w:rPr>
                                <w:t xml:space="preserve"> </w:t>
                              </w:r>
                              <w:r>
                                <w:rPr>
                                  <w:color w:val="202024"/>
                                  <w:sz w:val="21"/>
                                </w:rPr>
                                <w:t>my</w:t>
                              </w:r>
                              <w:r>
                                <w:rPr>
                                  <w:color w:val="202024"/>
                                  <w:spacing w:val="14"/>
                                  <w:sz w:val="21"/>
                                </w:rPr>
                                <w:t xml:space="preserve"> </w:t>
                              </w:r>
                              <w:r>
                                <w:rPr>
                                  <w:color w:val="202024"/>
                                  <w:sz w:val="21"/>
                                </w:rPr>
                                <w:t>plan</w:t>
                              </w:r>
                              <w:r>
                                <w:rPr>
                                  <w:color w:val="202024"/>
                                  <w:spacing w:val="13"/>
                                  <w:sz w:val="21"/>
                                </w:rPr>
                                <w:t xml:space="preserve"> </w:t>
                              </w:r>
                              <w:r>
                                <w:rPr>
                                  <w:color w:val="202024"/>
                                  <w:sz w:val="21"/>
                                </w:rPr>
                                <w:t>as</w:t>
                              </w:r>
                              <w:r>
                                <w:rPr>
                                  <w:color w:val="202024"/>
                                  <w:spacing w:val="14"/>
                                  <w:sz w:val="21"/>
                                </w:rPr>
                                <w:t xml:space="preserve"> </w:t>
                              </w:r>
                              <w:r>
                                <w:rPr>
                                  <w:color w:val="202024"/>
                                  <w:sz w:val="21"/>
                                </w:rPr>
                                <w:t>it</w:t>
                              </w:r>
                              <w:r>
                                <w:rPr>
                                  <w:color w:val="202024"/>
                                  <w:spacing w:val="13"/>
                                  <w:sz w:val="21"/>
                                </w:rPr>
                                <w:t xml:space="preserve"> </w:t>
                              </w:r>
                              <w:r>
                                <w:rPr>
                                  <w:color w:val="202024"/>
                                  <w:sz w:val="21"/>
                                </w:rPr>
                                <w:t>would</w:t>
                              </w:r>
                              <w:r>
                                <w:rPr>
                                  <w:color w:val="202024"/>
                                  <w:spacing w:val="13"/>
                                  <w:sz w:val="21"/>
                                </w:rPr>
                                <w:t xml:space="preserve"> </w:t>
                              </w:r>
                              <w:r>
                                <w:rPr>
                                  <w:color w:val="202024"/>
                                  <w:sz w:val="21"/>
                                </w:rPr>
                                <w:t>be</w:t>
                              </w:r>
                            </w:p>
                            <w:p w:rsidR="0017628C" w:rsidRDefault="0017628C" w:rsidP="00176316">
                              <w:pPr>
                                <w:spacing w:before="48" w:line="251" w:lineRule="exact"/>
                                <w:rPr>
                                  <w:sz w:val="21"/>
                                </w:rPr>
                              </w:pPr>
                              <w:r>
                                <w:rPr>
                                  <w:color w:val="202024"/>
                                  <w:sz w:val="21"/>
                                </w:rPr>
                                <w:t>beneficial</w:t>
                              </w:r>
                              <w:r>
                                <w:rPr>
                                  <w:color w:val="202024"/>
                                  <w:spacing w:val="15"/>
                                  <w:sz w:val="21"/>
                                </w:rPr>
                                <w:t xml:space="preserve"> </w:t>
                              </w:r>
                              <w:r>
                                <w:rPr>
                                  <w:color w:val="202024"/>
                                  <w:sz w:val="21"/>
                                </w:rPr>
                                <w:t>to</w:t>
                              </w:r>
                              <w:r>
                                <w:rPr>
                                  <w:color w:val="202024"/>
                                  <w:spacing w:val="15"/>
                                  <w:sz w:val="21"/>
                                </w:rPr>
                                <w:t xml:space="preserve"> </w:t>
                              </w:r>
                              <w:r>
                                <w:rPr>
                                  <w:color w:val="202024"/>
                                  <w:sz w:val="21"/>
                                </w:rPr>
                                <w:t>me</w:t>
                              </w:r>
                            </w:p>
                          </w:txbxContent>
                        </wps:txbx>
                        <wps:bodyPr rot="0" vert="horz" wrap="square" lIns="0" tIns="0" rIns="0" bIns="0" anchor="t" anchorCtr="0" upright="1">
                          <a:noAutofit/>
                        </wps:bodyPr>
                      </wps:wsp>
                      <wps:wsp>
                        <wps:cNvPr id="79" name="docshape136"/>
                        <wps:cNvSpPr txBox="1">
                          <a:spLocks noChangeArrowheads="1"/>
                        </wps:cNvSpPr>
                        <wps:spPr bwMode="auto">
                          <a:xfrm>
                            <a:off x="525" y="4920"/>
                            <a:ext cx="746"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Acc407</w:t>
                              </w:r>
                            </w:p>
                          </w:txbxContent>
                        </wps:txbx>
                        <wps:bodyPr rot="0" vert="horz" wrap="square" lIns="0" tIns="0" rIns="0" bIns="0" anchor="t" anchorCtr="0" upright="1">
                          <a:noAutofit/>
                        </wps:bodyPr>
                      </wps:wsp>
                      <wps:wsp>
                        <wps:cNvPr id="80" name="docshape137"/>
                        <wps:cNvSpPr txBox="1">
                          <a:spLocks noChangeArrowheads="1"/>
                        </wps:cNvSpPr>
                        <wps:spPr bwMode="auto">
                          <a:xfrm>
                            <a:off x="525" y="5580"/>
                            <a:ext cx="7739" cy="5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7" w:lineRule="exact"/>
                                <w:rPr>
                                  <w:sz w:val="21"/>
                                </w:rPr>
                              </w:pPr>
                              <w:r>
                                <w:rPr>
                                  <w:color w:val="202024"/>
                                  <w:sz w:val="21"/>
                                </w:rPr>
                                <w:t>I</w:t>
                              </w:r>
                              <w:r>
                                <w:rPr>
                                  <w:color w:val="202024"/>
                                  <w:spacing w:val="13"/>
                                  <w:sz w:val="21"/>
                                </w:rPr>
                                <w:t xml:space="preserve"> </w:t>
                              </w:r>
                              <w:r>
                                <w:rPr>
                                  <w:color w:val="202024"/>
                                  <w:sz w:val="21"/>
                                </w:rPr>
                                <w:t>plan</w:t>
                              </w:r>
                              <w:r>
                                <w:rPr>
                                  <w:color w:val="202024"/>
                                  <w:spacing w:val="14"/>
                                  <w:sz w:val="21"/>
                                </w:rPr>
                                <w:t xml:space="preserve"> </w:t>
                              </w:r>
                              <w:r>
                                <w:rPr>
                                  <w:color w:val="202024"/>
                                  <w:sz w:val="21"/>
                                </w:rPr>
                                <w:t>on</w:t>
                              </w:r>
                              <w:r>
                                <w:rPr>
                                  <w:color w:val="202024"/>
                                  <w:spacing w:val="14"/>
                                  <w:sz w:val="21"/>
                                </w:rPr>
                                <w:t xml:space="preserve"> </w:t>
                              </w:r>
                              <w:r>
                                <w:rPr>
                                  <w:color w:val="202024"/>
                                  <w:sz w:val="21"/>
                                </w:rPr>
                                <w:t>probably</w:t>
                              </w:r>
                              <w:r>
                                <w:rPr>
                                  <w:color w:val="202024"/>
                                  <w:spacing w:val="14"/>
                                  <w:sz w:val="21"/>
                                </w:rPr>
                                <w:t xml:space="preserve"> </w:t>
                              </w:r>
                              <w:r>
                                <w:rPr>
                                  <w:color w:val="202024"/>
                                  <w:sz w:val="21"/>
                                </w:rPr>
                                <w:t>taking</w:t>
                              </w:r>
                              <w:r>
                                <w:rPr>
                                  <w:color w:val="202024"/>
                                  <w:spacing w:val="13"/>
                                  <w:sz w:val="21"/>
                                </w:rPr>
                                <w:t xml:space="preserve"> </w:t>
                              </w:r>
                              <w:r>
                                <w:rPr>
                                  <w:color w:val="202024"/>
                                  <w:sz w:val="21"/>
                                </w:rPr>
                                <w:t>all</w:t>
                              </w:r>
                              <w:r>
                                <w:rPr>
                                  <w:color w:val="202024"/>
                                  <w:spacing w:val="14"/>
                                  <w:sz w:val="21"/>
                                </w:rPr>
                                <w:t xml:space="preserve"> </w:t>
                              </w:r>
                              <w:r>
                                <w:rPr>
                                  <w:color w:val="202024"/>
                                  <w:sz w:val="21"/>
                                </w:rPr>
                                <w:t>three,</w:t>
                              </w:r>
                              <w:r>
                                <w:rPr>
                                  <w:color w:val="202024"/>
                                  <w:spacing w:val="14"/>
                                  <w:sz w:val="21"/>
                                </w:rPr>
                                <w:t xml:space="preserve"> </w:t>
                              </w:r>
                              <w:r>
                                <w:rPr>
                                  <w:color w:val="202024"/>
                                  <w:sz w:val="21"/>
                                </w:rPr>
                                <w:t>as</w:t>
                              </w:r>
                              <w:r>
                                <w:rPr>
                                  <w:color w:val="202024"/>
                                  <w:spacing w:val="14"/>
                                  <w:sz w:val="21"/>
                                </w:rPr>
                                <w:t xml:space="preserve"> </w:t>
                              </w:r>
                              <w:r>
                                <w:rPr>
                                  <w:color w:val="202024"/>
                                  <w:sz w:val="21"/>
                                </w:rPr>
                                <w:t>I</w:t>
                              </w:r>
                              <w:r>
                                <w:rPr>
                                  <w:color w:val="202024"/>
                                  <w:spacing w:val="13"/>
                                  <w:sz w:val="21"/>
                                </w:rPr>
                                <w:t xml:space="preserve"> </w:t>
                              </w:r>
                              <w:r>
                                <w:rPr>
                                  <w:color w:val="202024"/>
                                  <w:sz w:val="21"/>
                                </w:rPr>
                                <w:t>need</w:t>
                              </w:r>
                              <w:r>
                                <w:rPr>
                                  <w:color w:val="202024"/>
                                  <w:spacing w:val="14"/>
                                  <w:sz w:val="21"/>
                                </w:rPr>
                                <w:t xml:space="preserve"> </w:t>
                              </w:r>
                              <w:r>
                                <w:rPr>
                                  <w:color w:val="202024"/>
                                  <w:sz w:val="21"/>
                                </w:rPr>
                                <w:t>as</w:t>
                              </w:r>
                              <w:r>
                                <w:rPr>
                                  <w:color w:val="202024"/>
                                  <w:spacing w:val="14"/>
                                  <w:sz w:val="21"/>
                                </w:rPr>
                                <w:t xml:space="preserve"> </w:t>
                              </w:r>
                              <w:r>
                                <w:rPr>
                                  <w:color w:val="202024"/>
                                  <w:sz w:val="21"/>
                                </w:rPr>
                                <w:t>much</w:t>
                              </w:r>
                              <w:r>
                                <w:rPr>
                                  <w:color w:val="202024"/>
                                  <w:spacing w:val="14"/>
                                  <w:sz w:val="21"/>
                                </w:rPr>
                                <w:t xml:space="preserve"> </w:t>
                              </w:r>
                              <w:r>
                                <w:rPr>
                                  <w:color w:val="202024"/>
                                  <w:sz w:val="21"/>
                                </w:rPr>
                                <w:t>preparation</w:t>
                              </w:r>
                              <w:r>
                                <w:rPr>
                                  <w:color w:val="202024"/>
                                  <w:spacing w:val="13"/>
                                  <w:sz w:val="21"/>
                                </w:rPr>
                                <w:t xml:space="preserve"> </w:t>
                              </w:r>
                              <w:r>
                                <w:rPr>
                                  <w:color w:val="202024"/>
                                  <w:sz w:val="21"/>
                                </w:rPr>
                                <w:t>that</w:t>
                              </w:r>
                              <w:r>
                                <w:rPr>
                                  <w:color w:val="202024"/>
                                  <w:spacing w:val="14"/>
                                  <w:sz w:val="21"/>
                                </w:rPr>
                                <w:t xml:space="preserve"> </w:t>
                              </w:r>
                              <w:r>
                                <w:rPr>
                                  <w:color w:val="202024"/>
                                  <w:sz w:val="21"/>
                                </w:rPr>
                                <w:t>I</w:t>
                              </w:r>
                              <w:r>
                                <w:rPr>
                                  <w:color w:val="202024"/>
                                  <w:spacing w:val="14"/>
                                  <w:sz w:val="21"/>
                                </w:rPr>
                                <w:t xml:space="preserve"> </w:t>
                              </w:r>
                              <w:r>
                                <w:rPr>
                                  <w:color w:val="202024"/>
                                  <w:sz w:val="21"/>
                                </w:rPr>
                                <w:t>can</w:t>
                              </w:r>
                              <w:r>
                                <w:rPr>
                                  <w:color w:val="202024"/>
                                  <w:spacing w:val="14"/>
                                  <w:sz w:val="21"/>
                                </w:rPr>
                                <w:t xml:space="preserve"> </w:t>
                              </w:r>
                              <w:r>
                                <w:rPr>
                                  <w:color w:val="202024"/>
                                  <w:sz w:val="21"/>
                                </w:rPr>
                                <w:t>get</w:t>
                              </w:r>
                              <w:r>
                                <w:rPr>
                                  <w:color w:val="202024"/>
                                  <w:spacing w:val="13"/>
                                  <w:sz w:val="21"/>
                                </w:rPr>
                                <w:t xml:space="preserve"> </w:t>
                              </w:r>
                              <w:r>
                                <w:rPr>
                                  <w:color w:val="202024"/>
                                  <w:sz w:val="21"/>
                                </w:rPr>
                                <w:t>in</w:t>
                              </w:r>
                            </w:p>
                            <w:p w:rsidR="0017628C" w:rsidRDefault="0017628C" w:rsidP="00176316">
                              <w:pPr>
                                <w:spacing w:before="48" w:line="251" w:lineRule="exact"/>
                                <w:rPr>
                                  <w:sz w:val="21"/>
                                </w:rPr>
                              </w:pPr>
                              <w:r>
                                <w:rPr>
                                  <w:color w:val="202024"/>
                                  <w:sz w:val="21"/>
                                </w:rPr>
                                <w:t>taking</w:t>
                              </w:r>
                              <w:r>
                                <w:rPr>
                                  <w:color w:val="202024"/>
                                  <w:spacing w:val="10"/>
                                  <w:sz w:val="21"/>
                                </w:rPr>
                                <w:t xml:space="preserve"> </w:t>
                              </w:r>
                              <w:r>
                                <w:rPr>
                                  <w:color w:val="202024"/>
                                  <w:sz w:val="21"/>
                                </w:rPr>
                                <w:t>the</w:t>
                              </w:r>
                              <w:r>
                                <w:rPr>
                                  <w:color w:val="202024"/>
                                  <w:spacing w:val="11"/>
                                  <w:sz w:val="21"/>
                                </w:rPr>
                                <w:t xml:space="preserve"> </w:t>
                              </w:r>
                              <w:r>
                                <w:rPr>
                                  <w:color w:val="202024"/>
                                  <w:sz w:val="21"/>
                                </w:rPr>
                                <w:t>CPA.</w:t>
                              </w:r>
                            </w:p>
                          </w:txbxContent>
                        </wps:txbx>
                        <wps:bodyPr rot="0" vert="horz" wrap="square" lIns="0" tIns="0" rIns="0" bIns="0" anchor="t" anchorCtr="0" upright="1">
                          <a:noAutofit/>
                        </wps:bodyPr>
                      </wps:wsp>
                      <wps:wsp>
                        <wps:cNvPr id="81" name="docshape138"/>
                        <wps:cNvSpPr txBox="1">
                          <a:spLocks noChangeArrowheads="1"/>
                        </wps:cNvSpPr>
                        <wps:spPr bwMode="auto">
                          <a:xfrm>
                            <a:off x="525" y="6540"/>
                            <a:ext cx="149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Yes,</w:t>
                              </w:r>
                              <w:r>
                                <w:rPr>
                                  <w:color w:val="202024"/>
                                  <w:spacing w:val="11"/>
                                  <w:sz w:val="21"/>
                                </w:rPr>
                                <w:t xml:space="preserve"> </w:t>
                              </w:r>
                              <w:r>
                                <w:rPr>
                                  <w:color w:val="202024"/>
                                  <w:sz w:val="21"/>
                                </w:rPr>
                                <w:t>all</w:t>
                              </w:r>
                              <w:r>
                                <w:rPr>
                                  <w:color w:val="202024"/>
                                  <w:spacing w:val="12"/>
                                  <w:sz w:val="21"/>
                                </w:rPr>
                                <w:t xml:space="preserve"> </w:t>
                              </w:r>
                              <w:r>
                                <w:rPr>
                                  <w:color w:val="202024"/>
                                  <w:sz w:val="21"/>
                                </w:rPr>
                                <w:t>of</w:t>
                              </w:r>
                              <w:r>
                                <w:rPr>
                                  <w:color w:val="202024"/>
                                  <w:spacing w:val="12"/>
                                  <w:sz w:val="21"/>
                                </w:rPr>
                                <w:t xml:space="preserve"> </w:t>
                              </w:r>
                              <w:r>
                                <w:rPr>
                                  <w:color w:val="202024"/>
                                  <w:sz w:val="21"/>
                                </w:rPr>
                                <w:t>them</w:t>
                              </w:r>
                            </w:p>
                          </w:txbxContent>
                        </wps:txbx>
                        <wps:bodyPr rot="0" vert="horz" wrap="square" lIns="0" tIns="0" rIns="0" bIns="0" anchor="t" anchorCtr="0" upright="1">
                          <a:noAutofit/>
                        </wps:bodyPr>
                      </wps:wsp>
                      <wps:wsp>
                        <wps:cNvPr id="82" name="docshape139"/>
                        <wps:cNvSpPr txBox="1">
                          <a:spLocks noChangeArrowheads="1"/>
                        </wps:cNvSpPr>
                        <wps:spPr bwMode="auto">
                          <a:xfrm>
                            <a:off x="525" y="7200"/>
                            <a:ext cx="2008"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Yes</w:t>
                              </w:r>
                              <w:r>
                                <w:rPr>
                                  <w:color w:val="202024"/>
                                  <w:spacing w:val="12"/>
                                  <w:sz w:val="21"/>
                                </w:rPr>
                                <w:t xml:space="preserve"> </w:t>
                              </w:r>
                              <w:r>
                                <w:rPr>
                                  <w:color w:val="202024"/>
                                  <w:sz w:val="21"/>
                                </w:rPr>
                                <w:t>as</w:t>
                              </w:r>
                              <w:r>
                                <w:rPr>
                                  <w:color w:val="202024"/>
                                  <w:spacing w:val="12"/>
                                  <w:sz w:val="21"/>
                                </w:rPr>
                                <w:t xml:space="preserve"> </w:t>
                              </w:r>
                              <w:r>
                                <w:rPr>
                                  <w:color w:val="202024"/>
                                  <w:sz w:val="21"/>
                                </w:rPr>
                                <w:t>part</w:t>
                              </w:r>
                              <w:r>
                                <w:rPr>
                                  <w:color w:val="202024"/>
                                  <w:spacing w:val="12"/>
                                  <w:sz w:val="21"/>
                                </w:rPr>
                                <w:t xml:space="preserve"> </w:t>
                              </w:r>
                              <w:r>
                                <w:rPr>
                                  <w:color w:val="202024"/>
                                  <w:sz w:val="21"/>
                                </w:rPr>
                                <w:t>of</w:t>
                              </w:r>
                              <w:r>
                                <w:rPr>
                                  <w:color w:val="202024"/>
                                  <w:spacing w:val="12"/>
                                  <w:sz w:val="21"/>
                                </w:rPr>
                                <w:t xml:space="preserve"> </w:t>
                              </w:r>
                              <w:r>
                                <w:rPr>
                                  <w:color w:val="202024"/>
                                  <w:sz w:val="21"/>
                                </w:rPr>
                                <w:t>MACC</w:t>
                              </w:r>
                            </w:p>
                          </w:txbxContent>
                        </wps:txbx>
                        <wps:bodyPr rot="0" vert="horz" wrap="square" lIns="0" tIns="0" rIns="0" bIns="0" anchor="t" anchorCtr="0" upright="1">
                          <a:noAutofit/>
                        </wps:bodyPr>
                      </wps:wsp>
                    </wpg:wgp>
                  </a:graphicData>
                </a:graphic>
              </wp:inline>
            </w:drawing>
          </mc:Choice>
          <mc:Fallback>
            <w:pict>
              <v:group id="Group 67" o:spid="_x0000_s1127" style="width:480pt;height:406.5pt;mso-position-horizontal-relative:char;mso-position-vertical-relative:line" coordsize="9600,8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">
                <v:shape id="docshape125" o:spid="_x0000_s1128" style="position:absolute;left:7;top:7;width:9585;height:8115;visibility:visible;mso-wrap-style:square;v-text-anchor:top" coordsize="9585,8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" path="m1,8003l1,113,,106,1,98,3,91,4,84,6,77,9,70r3,-7l15,57r4,-7l24,44r4,-5l33,33r6,-5l44,24r6,-5l57,15r6,-3l70,9,77,6,113,,9473,r43,9l9523,12r6,3l9535,19r7,5l9547,28r6,5l9558,39r27,59l9585,113r,7890l9585,8010r,8l9583,8025r-1,7l9553,8083r-6,5l9495,8113r-7,2l9480,8115r-7,l113,8115,50,8097,33,8083r-5,-6l24,8072r-5,-7l15,8059,3,8025r-2,-7l,8010r1,-7xe" filled="f" strokecolor="#d9dbdf">
                  <v:path arrowok="t" o:connecttype="custom" o:connectlocs="1,8010;1,120;0,113;1,105;3,98;4,91;6,84;9,77;12,70;15,64;19,57;24,51;28,46;33,40;39,35;44,31;50,26;57,22;63,19;70,16;77,13;113,7;9473,7;9516,16;9523,19;9529,22;9535,26;9542,31;9547,35;9553,40;9558,46;9585,105;9585,120;9585,8010;9585,8017;9585,8025;9583,8032;9582,8039;9553,8090;9547,8095;9495,8120;9488,8122;9480,8122;9473,8122;113,8122;50,8104;33,8090;28,8084;24,8079;19,8072;15,8066;3,8032;1,8025;0,8017;1,8010" o:connectangles="0,0,0,0,0,0,0,0,0,0,0,0,0,0,0,0,0,0,0,0,0,0,0,0,0,0,0,0,0,0,0,0,0,0,0,0,0,0,0,0,0,0,0,0,0,0,0,0,0,0,0,0,0,0,0"/>
                </v:shape>
                <v:shape id="docshape126" o:spid="_x0000_s1129" type="#_x0000_t75" style="position:absolute;left:9090;top:1755;width:315;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">
                  <v:imagedata r:id="rId17" o:title=""/>
                </v:shape>
                <v:shape id="docshape127" o:spid="_x0000_s1130" type="#_x0000_t75" style="position:absolute;left:9090;top:7439;width:315;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">
                  <v:imagedata r:id="rId18" o:title=""/>
                </v:shape>
                <v:rect id="docshape128" o:spid="_x0000_s1131" style="position:absolute;left:9090;top:2070;width:315;height:5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" fillcolor="#f1f1f1" stroked="f"/>
                <v:rect id="docshape129" o:spid="_x0000_s1132" style="position:absolute;left:9120;top:2070;width:255;height:1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" fillcolor="black" stroked="f">
                  <v:fill opacity="13107f"/>
                </v:rect>
                <v:shape id="docshape130" o:spid="_x0000_s1133" style="position:absolute;left:374;top:1815;width:8535;height:5940;visibility:visible;mso-wrap-style:square;v-text-anchor:top" coordsize="8535,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" path="m8535,5932r-2,-8l8527,5910r-4,-7l8512,5892r-7,-4l8491,5882r-8,-2l52,5880r-8,2l30,5888r-7,4l12,5903r-4,7l2,5924r-2,8l,5940r8535,l8535,5932xm8535,5272r-2,-8l8527,5250r-4,-7l8512,5232r-7,-4l8491,5222r-8,-2l52,5220r-8,2l30,5228r-7,4l12,5243r-4,7l2,5264r-2,8l,5760r,8l2,5776r6,14l12,5797r11,11l30,5812r14,6l52,5820r8431,l8491,5818r14,-6l8512,5808r11,-11l8527,5790r6,-14l8535,5768r,-496xm8535,4612r-2,-8l8527,4590r-4,-7l8512,4572r-7,-4l8491,4562r-8,-2l52,4560r-8,2l30,4568r-7,4l12,4583r-4,7l2,4604r-2,8l,5100r,8l2,5116r6,14l12,5137r11,11l30,5152r14,6l52,5160r8431,l8491,5158r14,-6l8512,5148r11,-11l8527,5130r6,-14l8535,5108r,-496xm8535,3652r-2,-8l8527,3630r-4,-7l8512,3612r-7,-4l8491,3602r-8,-2l52,3600r-8,2l30,3608r-7,4l12,3623r-4,7l2,3644r-2,8l,4440r,8l2,4456r6,14l12,4477r11,11l30,4492r14,6l52,4500r8431,l8491,4498r14,-6l8512,4488r11,-11l8527,4470r6,-14l8535,4448r,-796xm8535,2992r-2,-8l8527,2970r-4,-7l8512,2952r-7,-4l8491,2942r-8,-2l52,2940r-8,2l30,2948r-7,4l12,2963r-4,7l2,2984r-2,8l,3480r,8l2,3496r6,14l12,3517r11,11l30,3532r14,6l52,3540r8431,l8491,3538r14,-6l8512,3528r11,-11l8527,3510r6,-14l8535,3488r,-496xm8535,2032r-2,-8l8527,2010r-4,-7l8512,1992r-7,-4l8491,1982r-8,-2l52,1980r-8,2l30,1988r-7,4l12,2003r-4,7l2,2024r-2,8l,2820r,8l2,2836r6,14l12,2857r11,11l30,2872r14,6l52,2880r8431,l8491,2878r14,-6l8512,2868r11,-11l8527,2850r6,-14l8535,2828r,-796xm8535,1372r-2,-8l8527,1350r-4,-7l8512,1332r-7,-4l8491,1322r-8,-2l52,1320r-8,2l30,1328r-7,4l12,1343r-4,7l2,1364r-2,8l,1860r,8l2,1876r6,14l12,1897r11,11l30,1912r14,6l52,1920r8431,l8491,1918r14,-6l8512,1908r11,-11l8527,1890r6,-14l8535,1868r,-496xm8535,712r-2,-8l8527,690r-4,-7l8512,672r-7,-4l8491,662r-8,-2l52,660r-8,2l30,668r-7,4l12,683r-4,7l2,704,,712r,488l,1208r2,8l8,1230r4,7l23,1248r7,4l44,1258r8,2l8483,1260r8,-2l8505,1252r7,-4l8523,1237r4,-7l8533,1216r2,-8l8535,712xm8535,52r-2,-8l8527,30r-4,-7l8512,12r-7,-4l8491,2,8483,,52,,44,2,30,8r-7,4l12,23,8,30,2,44,,52,,540r,8l2,556r6,14l12,577r11,11l30,592r14,6l52,600r8431,l8491,598r14,-6l8512,588r11,-11l8527,570r6,-14l8535,548r,-496xe" stroked="f">
                  <v:path arrowok="t" o:connecttype="custom" o:connectlocs="8512,7707;44,7697;2,7739;8535,7087;8505,7043;30,7043;0,7087;12,7612;8483,7635;8527,7605;8533,6419;8491,6377;23,6387;0,6915;23,6963;8491,6973;8533,6931;8527,5445;8483,5415;12,5438;0,6263;30,6307;8505,6307;8535,6263;8523,4778;52,4755;8,4785;2,5311;44,5353;8512,5343;8535,4807;8512,3807;44,3797;2,3839;8,4665;52,4695;8523,4672;8535,3187;8505,3143;30,3143;0,3187;12,3712;8483,3735;8527,3705;8533,2519;8491,2477;23,2487;0,3015;23,3063;8491,3073;8533,3031;8527,1845;8483,1815;12,1838;0,2363;30,2407;8505,2407;8535,2363" o:connectangles="0,0,0,0,0,0,0,0,0,0,0,0,0,0,0,0,0,0,0,0,0,0,0,0,0,0,0,0,0,0,0,0,0,0,0,0,0,0,0,0,0,0,0,0,0,0,0,0,0,0,0,0,0,0,0,0,0,0"/>
                </v:shape>
                <v:shape id="docshape131" o:spid="_x0000_s1134" type="#_x0000_t202" style="position:absolute;left:375;top:338;width:8406;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rsidR="0017628C" w:rsidRDefault="0017628C" w:rsidP="00176316">
                        <w:pPr>
                          <w:spacing w:before="3" w:line="292" w:lineRule="auto"/>
                          <w:rPr>
                            <w:rFonts w:ascii="Calibri"/>
                            <w:sz w:val="24"/>
                          </w:rPr>
                        </w:pPr>
                        <w:r>
                          <w:rPr>
                            <w:rFonts w:ascii="Calibri"/>
                            <w:color w:val="202024"/>
                            <w:w w:val="110"/>
                            <w:sz w:val="24"/>
                          </w:rPr>
                          <w:t>7.</w:t>
                        </w:r>
                        <w:r>
                          <w:rPr>
                            <w:rFonts w:ascii="Calibri"/>
                            <w:color w:val="202024"/>
                            <w:spacing w:val="4"/>
                            <w:w w:val="110"/>
                            <w:sz w:val="24"/>
                          </w:rPr>
                          <w:t xml:space="preserve"> </w:t>
                        </w:r>
                        <w:r>
                          <w:rPr>
                            <w:rFonts w:ascii="Calibri"/>
                            <w:color w:val="202024"/>
                            <w:w w:val="110"/>
                            <w:sz w:val="24"/>
                          </w:rPr>
                          <w:t>Knowing</w:t>
                        </w:r>
                        <w:r>
                          <w:rPr>
                            <w:rFonts w:ascii="Calibri"/>
                            <w:color w:val="202024"/>
                            <w:spacing w:val="5"/>
                            <w:w w:val="110"/>
                            <w:sz w:val="24"/>
                          </w:rPr>
                          <w:t xml:space="preserve"> </w:t>
                        </w:r>
                        <w:r>
                          <w:rPr>
                            <w:rFonts w:ascii="Calibri"/>
                            <w:color w:val="202024"/>
                            <w:w w:val="110"/>
                            <w:sz w:val="24"/>
                          </w:rPr>
                          <w:t>that</w:t>
                        </w:r>
                        <w:r>
                          <w:rPr>
                            <w:rFonts w:ascii="Calibri"/>
                            <w:color w:val="202024"/>
                            <w:spacing w:val="5"/>
                            <w:w w:val="110"/>
                            <w:sz w:val="24"/>
                          </w:rPr>
                          <w:t xml:space="preserve"> </w:t>
                        </w:r>
                        <w:r>
                          <w:rPr>
                            <w:rFonts w:ascii="Calibri"/>
                            <w:color w:val="202024"/>
                            <w:w w:val="110"/>
                            <w:sz w:val="24"/>
                          </w:rPr>
                          <w:t>ACC</w:t>
                        </w:r>
                        <w:r>
                          <w:rPr>
                            <w:rFonts w:ascii="Calibri"/>
                            <w:color w:val="202024"/>
                            <w:spacing w:val="5"/>
                            <w:w w:val="110"/>
                            <w:sz w:val="24"/>
                          </w:rPr>
                          <w:t xml:space="preserve"> </w:t>
                        </w:r>
                        <w:r>
                          <w:rPr>
                            <w:rFonts w:ascii="Calibri"/>
                            <w:color w:val="202024"/>
                            <w:w w:val="110"/>
                            <w:sz w:val="24"/>
                          </w:rPr>
                          <w:t>407,</w:t>
                        </w:r>
                        <w:r>
                          <w:rPr>
                            <w:rFonts w:ascii="Calibri"/>
                            <w:color w:val="202024"/>
                            <w:spacing w:val="5"/>
                            <w:w w:val="110"/>
                            <w:sz w:val="24"/>
                          </w:rPr>
                          <w:t xml:space="preserve"> </w:t>
                        </w:r>
                        <w:r>
                          <w:rPr>
                            <w:rFonts w:ascii="Calibri"/>
                            <w:color w:val="202024"/>
                            <w:w w:val="110"/>
                            <w:sz w:val="24"/>
                          </w:rPr>
                          <w:t>413,</w:t>
                        </w:r>
                        <w:r>
                          <w:rPr>
                            <w:rFonts w:ascii="Calibri"/>
                            <w:color w:val="202024"/>
                            <w:spacing w:val="5"/>
                            <w:w w:val="110"/>
                            <w:sz w:val="24"/>
                          </w:rPr>
                          <w:t xml:space="preserve"> </w:t>
                        </w:r>
                        <w:r>
                          <w:rPr>
                            <w:rFonts w:ascii="Calibri"/>
                            <w:color w:val="202024"/>
                            <w:w w:val="110"/>
                            <w:sz w:val="24"/>
                          </w:rPr>
                          <w:t>and</w:t>
                        </w:r>
                        <w:r>
                          <w:rPr>
                            <w:rFonts w:ascii="Calibri"/>
                            <w:color w:val="202024"/>
                            <w:spacing w:val="5"/>
                            <w:w w:val="110"/>
                            <w:sz w:val="24"/>
                          </w:rPr>
                          <w:t xml:space="preserve"> </w:t>
                        </w:r>
                        <w:r>
                          <w:rPr>
                            <w:rFonts w:ascii="Calibri"/>
                            <w:color w:val="202024"/>
                            <w:w w:val="110"/>
                            <w:sz w:val="24"/>
                          </w:rPr>
                          <w:t>415</w:t>
                        </w:r>
                        <w:r>
                          <w:rPr>
                            <w:rFonts w:ascii="Calibri"/>
                            <w:color w:val="202024"/>
                            <w:spacing w:val="5"/>
                            <w:w w:val="110"/>
                            <w:sz w:val="24"/>
                          </w:rPr>
                          <w:t xml:space="preserve"> </w:t>
                        </w:r>
                        <w:r>
                          <w:rPr>
                            <w:rFonts w:ascii="Calibri"/>
                            <w:color w:val="202024"/>
                            <w:w w:val="110"/>
                            <w:sz w:val="24"/>
                          </w:rPr>
                          <w:t>cover</w:t>
                        </w:r>
                        <w:r>
                          <w:rPr>
                            <w:rFonts w:ascii="Calibri"/>
                            <w:color w:val="202024"/>
                            <w:spacing w:val="4"/>
                            <w:w w:val="110"/>
                            <w:sz w:val="24"/>
                          </w:rPr>
                          <w:t xml:space="preserve"> </w:t>
                        </w:r>
                        <w:r>
                          <w:rPr>
                            <w:rFonts w:ascii="Calibri"/>
                            <w:color w:val="202024"/>
                            <w:w w:val="110"/>
                            <w:sz w:val="24"/>
                          </w:rPr>
                          <w:t>topics</w:t>
                        </w:r>
                        <w:r>
                          <w:rPr>
                            <w:rFonts w:ascii="Calibri"/>
                            <w:color w:val="202024"/>
                            <w:spacing w:val="5"/>
                            <w:w w:val="110"/>
                            <w:sz w:val="24"/>
                          </w:rPr>
                          <w:t xml:space="preserve"> </w:t>
                        </w:r>
                        <w:r>
                          <w:rPr>
                            <w:rFonts w:ascii="Calibri"/>
                            <w:color w:val="202024"/>
                            <w:w w:val="110"/>
                            <w:sz w:val="24"/>
                          </w:rPr>
                          <w:t>of</w:t>
                        </w:r>
                        <w:r>
                          <w:rPr>
                            <w:rFonts w:ascii="Calibri"/>
                            <w:color w:val="202024"/>
                            <w:spacing w:val="5"/>
                            <w:w w:val="110"/>
                            <w:sz w:val="24"/>
                          </w:rPr>
                          <w:t xml:space="preserve"> </w:t>
                        </w:r>
                        <w:r>
                          <w:rPr>
                            <w:rFonts w:ascii="Calibri"/>
                            <w:color w:val="202024"/>
                            <w:w w:val="110"/>
                            <w:sz w:val="24"/>
                          </w:rPr>
                          <w:t>importance</w:t>
                        </w:r>
                        <w:r>
                          <w:rPr>
                            <w:rFonts w:ascii="Calibri"/>
                            <w:color w:val="202024"/>
                            <w:spacing w:val="5"/>
                            <w:w w:val="110"/>
                            <w:sz w:val="24"/>
                          </w:rPr>
                          <w:t xml:space="preserve"> </w:t>
                        </w:r>
                        <w:r>
                          <w:rPr>
                            <w:rFonts w:ascii="Calibri"/>
                            <w:color w:val="202024"/>
                            <w:w w:val="110"/>
                            <w:sz w:val="24"/>
                          </w:rPr>
                          <w:t>to</w:t>
                        </w:r>
                        <w:r>
                          <w:rPr>
                            <w:rFonts w:ascii="Calibri"/>
                            <w:color w:val="202024"/>
                            <w:spacing w:val="5"/>
                            <w:w w:val="110"/>
                            <w:sz w:val="24"/>
                          </w:rPr>
                          <w:t xml:space="preserve"> </w:t>
                        </w:r>
                        <w:r>
                          <w:rPr>
                            <w:rFonts w:ascii="Calibri"/>
                            <w:color w:val="202024"/>
                            <w:w w:val="110"/>
                            <w:sz w:val="24"/>
                          </w:rPr>
                          <w:t>the</w:t>
                        </w:r>
                        <w:r>
                          <w:rPr>
                            <w:rFonts w:ascii="Calibri"/>
                            <w:color w:val="202024"/>
                            <w:spacing w:val="5"/>
                            <w:w w:val="110"/>
                            <w:sz w:val="24"/>
                          </w:rPr>
                          <w:t xml:space="preserve"> </w:t>
                        </w:r>
                        <w:r>
                          <w:rPr>
                            <w:rFonts w:ascii="Calibri"/>
                            <w:color w:val="202024"/>
                            <w:w w:val="110"/>
                            <w:sz w:val="24"/>
                          </w:rPr>
                          <w:t>CPA</w:t>
                        </w:r>
                        <w:r>
                          <w:rPr>
                            <w:rFonts w:ascii="Calibri"/>
                            <w:color w:val="202024"/>
                            <w:spacing w:val="-57"/>
                            <w:w w:val="110"/>
                            <w:sz w:val="24"/>
                          </w:rPr>
                          <w:t xml:space="preserve"> </w:t>
                        </w:r>
                        <w:r>
                          <w:rPr>
                            <w:rFonts w:ascii="Calibri"/>
                            <w:color w:val="202024"/>
                            <w:w w:val="110"/>
                            <w:sz w:val="24"/>
                          </w:rPr>
                          <w:t>Exam,</w:t>
                        </w:r>
                        <w:r>
                          <w:rPr>
                            <w:rFonts w:ascii="Calibri"/>
                            <w:color w:val="202024"/>
                            <w:spacing w:val="-1"/>
                            <w:w w:val="110"/>
                            <w:sz w:val="24"/>
                          </w:rPr>
                          <w:t xml:space="preserve"> </w:t>
                        </w:r>
                        <w:r>
                          <w:rPr>
                            <w:rFonts w:ascii="Calibri"/>
                            <w:color w:val="202024"/>
                            <w:w w:val="110"/>
                            <w:sz w:val="24"/>
                          </w:rPr>
                          <w:t>do</w:t>
                        </w:r>
                        <w:r>
                          <w:rPr>
                            <w:rFonts w:ascii="Calibri"/>
                            <w:color w:val="202024"/>
                            <w:spacing w:val="-1"/>
                            <w:w w:val="110"/>
                            <w:sz w:val="24"/>
                          </w:rPr>
                          <w:t xml:space="preserve"> </w:t>
                        </w:r>
                        <w:r>
                          <w:rPr>
                            <w:rFonts w:ascii="Calibri"/>
                            <w:color w:val="202024"/>
                            <w:w w:val="110"/>
                            <w:sz w:val="24"/>
                          </w:rPr>
                          <w:t>you</w:t>
                        </w:r>
                        <w:r>
                          <w:rPr>
                            <w:rFonts w:ascii="Calibri"/>
                            <w:color w:val="202024"/>
                            <w:spacing w:val="-1"/>
                            <w:w w:val="110"/>
                            <w:sz w:val="24"/>
                          </w:rPr>
                          <w:t xml:space="preserve"> </w:t>
                        </w:r>
                        <w:r>
                          <w:rPr>
                            <w:rFonts w:ascii="Calibri"/>
                            <w:color w:val="202024"/>
                            <w:w w:val="110"/>
                            <w:sz w:val="24"/>
                          </w:rPr>
                          <w:t>plan on</w:t>
                        </w:r>
                        <w:r>
                          <w:rPr>
                            <w:rFonts w:ascii="Calibri"/>
                            <w:color w:val="202024"/>
                            <w:spacing w:val="-1"/>
                            <w:w w:val="110"/>
                            <w:sz w:val="24"/>
                          </w:rPr>
                          <w:t xml:space="preserve"> </w:t>
                        </w:r>
                        <w:r>
                          <w:rPr>
                            <w:rFonts w:ascii="Calibri"/>
                            <w:color w:val="202024"/>
                            <w:w w:val="110"/>
                            <w:sz w:val="24"/>
                          </w:rPr>
                          <w:t>taking</w:t>
                        </w:r>
                        <w:r>
                          <w:rPr>
                            <w:rFonts w:ascii="Calibri"/>
                            <w:color w:val="202024"/>
                            <w:spacing w:val="-1"/>
                            <w:w w:val="110"/>
                            <w:sz w:val="24"/>
                          </w:rPr>
                          <w:t xml:space="preserve"> </w:t>
                        </w:r>
                        <w:r>
                          <w:rPr>
                            <w:rFonts w:ascii="Calibri"/>
                            <w:color w:val="202024"/>
                            <w:w w:val="110"/>
                            <w:sz w:val="24"/>
                          </w:rPr>
                          <w:t>any</w:t>
                        </w:r>
                        <w:r>
                          <w:rPr>
                            <w:rFonts w:ascii="Calibri"/>
                            <w:color w:val="202024"/>
                            <w:spacing w:val="-1"/>
                            <w:w w:val="110"/>
                            <w:sz w:val="24"/>
                          </w:rPr>
                          <w:t xml:space="preserve"> </w:t>
                        </w:r>
                        <w:r>
                          <w:rPr>
                            <w:rFonts w:ascii="Calibri"/>
                            <w:color w:val="202024"/>
                            <w:w w:val="110"/>
                            <w:sz w:val="24"/>
                          </w:rPr>
                          <w:t>of them?</w:t>
                        </w:r>
                        <w:r>
                          <w:rPr>
                            <w:rFonts w:ascii="Calibri"/>
                            <w:color w:val="202024"/>
                            <w:spacing w:val="-1"/>
                            <w:w w:val="110"/>
                            <w:sz w:val="24"/>
                          </w:rPr>
                          <w:t xml:space="preserve"> </w:t>
                        </w:r>
                        <w:r>
                          <w:rPr>
                            <w:rFonts w:ascii="Calibri"/>
                            <w:color w:val="202024"/>
                            <w:w w:val="110"/>
                            <w:sz w:val="24"/>
                          </w:rPr>
                          <w:t>Which</w:t>
                        </w:r>
                        <w:r>
                          <w:rPr>
                            <w:rFonts w:ascii="Calibri"/>
                            <w:color w:val="202024"/>
                            <w:spacing w:val="-1"/>
                            <w:w w:val="110"/>
                            <w:sz w:val="24"/>
                          </w:rPr>
                          <w:t xml:space="preserve"> </w:t>
                        </w:r>
                        <w:r>
                          <w:rPr>
                            <w:rFonts w:ascii="Calibri"/>
                            <w:color w:val="202024"/>
                            <w:w w:val="110"/>
                            <w:sz w:val="24"/>
                          </w:rPr>
                          <w:t>ones?</w:t>
                        </w:r>
                      </w:p>
                      <w:p w:rsidR="0017628C" w:rsidRDefault="0017628C" w:rsidP="00176316">
                        <w:pPr>
                          <w:spacing w:before="102" w:line="215" w:lineRule="exact"/>
                          <w:rPr>
                            <w:rFonts w:ascii="Roboto"/>
                            <w:sz w:val="18"/>
                          </w:rPr>
                        </w:pPr>
                        <w:r>
                          <w:rPr>
                            <w:color w:val="202024"/>
                            <w:sz w:val="18"/>
                          </w:rPr>
                          <w:t>39</w:t>
                        </w:r>
                        <w:r>
                          <w:rPr>
                            <w:color w:val="202024"/>
                            <w:spacing w:val="25"/>
                            <w:sz w:val="18"/>
                          </w:rPr>
                          <w:t xml:space="preserve"> </w:t>
                        </w:r>
                        <w:r>
                          <w:rPr>
                            <w:color w:val="202024"/>
                            <w:sz w:val="18"/>
                          </w:rPr>
                          <w:t>responses</w:t>
                        </w:r>
                      </w:p>
                    </w:txbxContent>
                  </v:textbox>
                </v:shape>
                <v:shape id="docshape132" o:spid="_x0000_s1135" type="#_x0000_t202" style="position:absolute;left:525;top:1980;width:1124;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rsidR="0017628C" w:rsidRDefault="0017628C" w:rsidP="00176316">
                        <w:pPr>
                          <w:spacing w:line="246" w:lineRule="exact"/>
                          <w:rPr>
                            <w:sz w:val="21"/>
                          </w:rPr>
                        </w:pPr>
                        <w:r>
                          <w:rPr>
                            <w:color w:val="202024"/>
                            <w:sz w:val="21"/>
                          </w:rPr>
                          <w:t>All</w:t>
                        </w:r>
                        <w:r>
                          <w:rPr>
                            <w:color w:val="202024"/>
                            <w:spacing w:val="14"/>
                            <w:sz w:val="21"/>
                          </w:rPr>
                          <w:t xml:space="preserve"> </w:t>
                        </w:r>
                        <w:r>
                          <w:rPr>
                            <w:color w:val="202024"/>
                            <w:sz w:val="21"/>
                          </w:rPr>
                          <w:t>of</w:t>
                        </w:r>
                        <w:r>
                          <w:rPr>
                            <w:color w:val="202024"/>
                            <w:spacing w:val="15"/>
                            <w:sz w:val="21"/>
                          </w:rPr>
                          <w:t xml:space="preserve"> </w:t>
                        </w:r>
                        <w:r>
                          <w:rPr>
                            <w:color w:val="202024"/>
                            <w:sz w:val="21"/>
                          </w:rPr>
                          <w:t>them.</w:t>
                        </w:r>
                      </w:p>
                    </w:txbxContent>
                  </v:textbox>
                </v:shape>
                <v:shape id="docshape133" o:spid="_x0000_s1136" type="#_x0000_t202" style="position:absolute;left:525;top:2640;width:3450;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rsidR="0017628C" w:rsidRDefault="0017628C" w:rsidP="00176316">
                        <w:pPr>
                          <w:spacing w:line="246" w:lineRule="exact"/>
                          <w:rPr>
                            <w:sz w:val="21"/>
                          </w:rPr>
                        </w:pPr>
                        <w:r>
                          <w:rPr>
                            <w:color w:val="202024"/>
                            <w:sz w:val="21"/>
                          </w:rPr>
                          <w:t>yes.</w:t>
                        </w:r>
                        <w:r>
                          <w:rPr>
                            <w:color w:val="202024"/>
                            <w:spacing w:val="14"/>
                            <w:sz w:val="21"/>
                          </w:rPr>
                          <w:t xml:space="preserve"> </w:t>
                        </w:r>
                        <w:r>
                          <w:rPr>
                            <w:color w:val="202024"/>
                            <w:sz w:val="21"/>
                          </w:rPr>
                          <w:t>I</w:t>
                        </w:r>
                        <w:r>
                          <w:rPr>
                            <w:color w:val="202024"/>
                            <w:spacing w:val="14"/>
                            <w:sz w:val="21"/>
                          </w:rPr>
                          <w:t xml:space="preserve"> </w:t>
                        </w:r>
                        <w:r>
                          <w:rPr>
                            <w:color w:val="202024"/>
                            <w:sz w:val="21"/>
                          </w:rPr>
                          <w:t>plan</w:t>
                        </w:r>
                        <w:r>
                          <w:rPr>
                            <w:color w:val="202024"/>
                            <w:spacing w:val="15"/>
                            <w:sz w:val="21"/>
                          </w:rPr>
                          <w:t xml:space="preserve"> </w:t>
                        </w:r>
                        <w:r>
                          <w:rPr>
                            <w:color w:val="202024"/>
                            <w:sz w:val="21"/>
                          </w:rPr>
                          <w:t>on</w:t>
                        </w:r>
                        <w:r>
                          <w:rPr>
                            <w:color w:val="202024"/>
                            <w:spacing w:val="14"/>
                            <w:sz w:val="21"/>
                          </w:rPr>
                          <w:t xml:space="preserve"> </w:t>
                        </w:r>
                        <w:r>
                          <w:rPr>
                            <w:color w:val="202024"/>
                            <w:sz w:val="21"/>
                          </w:rPr>
                          <w:t>take</w:t>
                        </w:r>
                        <w:r>
                          <w:rPr>
                            <w:color w:val="202024"/>
                            <w:spacing w:val="14"/>
                            <w:sz w:val="21"/>
                          </w:rPr>
                          <w:t xml:space="preserve"> </w:t>
                        </w:r>
                        <w:r>
                          <w:rPr>
                            <w:color w:val="202024"/>
                            <w:sz w:val="21"/>
                          </w:rPr>
                          <w:t>all</w:t>
                        </w:r>
                        <w:r>
                          <w:rPr>
                            <w:color w:val="202024"/>
                            <w:spacing w:val="15"/>
                            <w:sz w:val="21"/>
                          </w:rPr>
                          <w:t xml:space="preserve"> </w:t>
                        </w:r>
                        <w:r>
                          <w:rPr>
                            <w:color w:val="202024"/>
                            <w:sz w:val="21"/>
                          </w:rPr>
                          <w:t>three</w:t>
                        </w:r>
                        <w:r>
                          <w:rPr>
                            <w:color w:val="202024"/>
                            <w:spacing w:val="14"/>
                            <w:sz w:val="21"/>
                          </w:rPr>
                          <w:t xml:space="preserve"> </w:t>
                        </w:r>
                        <w:r>
                          <w:rPr>
                            <w:color w:val="202024"/>
                            <w:sz w:val="21"/>
                          </w:rPr>
                          <w:t>courses.</w:t>
                        </w:r>
                      </w:p>
                    </w:txbxContent>
                  </v:textbox>
                </v:shape>
                <v:shape id="docshape134" o:spid="_x0000_s1137" type="#_x0000_t202" style="position:absolute;left:525;top:3300;width:293;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rsidR="0017628C" w:rsidRDefault="0017628C" w:rsidP="00176316">
                        <w:pPr>
                          <w:spacing w:line="246" w:lineRule="exact"/>
                          <w:rPr>
                            <w:sz w:val="21"/>
                          </w:rPr>
                        </w:pPr>
                        <w:r>
                          <w:rPr>
                            <w:color w:val="202024"/>
                            <w:sz w:val="21"/>
                          </w:rPr>
                          <w:t>No</w:t>
                        </w:r>
                      </w:p>
                    </w:txbxContent>
                  </v:textbox>
                </v:shape>
                <v:shape id="docshape135" o:spid="_x0000_s1138" type="#_x0000_t202" style="position:absolute;left:525;top:3960;width:7310;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rsidR="0017628C" w:rsidRDefault="0017628C" w:rsidP="00176316">
                        <w:pPr>
                          <w:spacing w:line="247" w:lineRule="exact"/>
                          <w:rPr>
                            <w:sz w:val="21"/>
                          </w:rPr>
                        </w:pPr>
                        <w:r>
                          <w:rPr>
                            <w:color w:val="202024"/>
                            <w:sz w:val="21"/>
                          </w:rPr>
                          <w:t>with</w:t>
                        </w:r>
                        <w:r>
                          <w:rPr>
                            <w:color w:val="202024"/>
                            <w:spacing w:val="13"/>
                            <w:sz w:val="21"/>
                          </w:rPr>
                          <w:t xml:space="preserve"> </w:t>
                        </w:r>
                        <w:r>
                          <w:rPr>
                            <w:color w:val="202024"/>
                            <w:sz w:val="21"/>
                          </w:rPr>
                          <w:t>this</w:t>
                        </w:r>
                        <w:r>
                          <w:rPr>
                            <w:color w:val="202024"/>
                            <w:spacing w:val="13"/>
                            <w:sz w:val="21"/>
                          </w:rPr>
                          <w:t xml:space="preserve"> </w:t>
                        </w:r>
                        <w:r>
                          <w:rPr>
                            <w:color w:val="202024"/>
                            <w:sz w:val="21"/>
                          </w:rPr>
                          <w:t>knowledge</w:t>
                        </w:r>
                        <w:r>
                          <w:rPr>
                            <w:color w:val="202024"/>
                            <w:spacing w:val="14"/>
                            <w:sz w:val="21"/>
                          </w:rPr>
                          <w:t xml:space="preserve"> </w:t>
                        </w:r>
                        <w:r>
                          <w:rPr>
                            <w:color w:val="202024"/>
                            <w:sz w:val="21"/>
                          </w:rPr>
                          <w:t>i</w:t>
                        </w:r>
                        <w:r>
                          <w:rPr>
                            <w:color w:val="202024"/>
                            <w:spacing w:val="13"/>
                            <w:sz w:val="21"/>
                          </w:rPr>
                          <w:t xml:space="preserve"> </w:t>
                        </w:r>
                        <w:r>
                          <w:rPr>
                            <w:color w:val="202024"/>
                            <w:sz w:val="21"/>
                          </w:rPr>
                          <w:t>might</w:t>
                        </w:r>
                        <w:r>
                          <w:rPr>
                            <w:color w:val="202024"/>
                            <w:spacing w:val="14"/>
                            <w:sz w:val="21"/>
                          </w:rPr>
                          <w:t xml:space="preserve"> </w:t>
                        </w:r>
                        <w:r>
                          <w:rPr>
                            <w:color w:val="202024"/>
                            <w:sz w:val="21"/>
                          </w:rPr>
                          <w:t>try</w:t>
                        </w:r>
                        <w:r>
                          <w:rPr>
                            <w:color w:val="202024"/>
                            <w:spacing w:val="13"/>
                            <w:sz w:val="21"/>
                          </w:rPr>
                          <w:t xml:space="preserve"> </w:t>
                        </w:r>
                        <w:r>
                          <w:rPr>
                            <w:color w:val="202024"/>
                            <w:sz w:val="21"/>
                          </w:rPr>
                          <w:t>to</w:t>
                        </w:r>
                        <w:r>
                          <w:rPr>
                            <w:color w:val="202024"/>
                            <w:spacing w:val="14"/>
                            <w:sz w:val="21"/>
                          </w:rPr>
                          <w:t xml:space="preserve"> </w:t>
                        </w:r>
                        <w:r>
                          <w:rPr>
                            <w:color w:val="202024"/>
                            <w:sz w:val="21"/>
                          </w:rPr>
                          <w:t>fit</w:t>
                        </w:r>
                        <w:r>
                          <w:rPr>
                            <w:color w:val="202024"/>
                            <w:spacing w:val="13"/>
                            <w:sz w:val="21"/>
                          </w:rPr>
                          <w:t xml:space="preserve"> </w:t>
                        </w:r>
                        <w:r>
                          <w:rPr>
                            <w:color w:val="202024"/>
                            <w:sz w:val="21"/>
                          </w:rPr>
                          <w:t>all</w:t>
                        </w:r>
                        <w:r>
                          <w:rPr>
                            <w:color w:val="202024"/>
                            <w:spacing w:val="14"/>
                            <w:sz w:val="21"/>
                          </w:rPr>
                          <w:t xml:space="preserve"> </w:t>
                        </w:r>
                        <w:r>
                          <w:rPr>
                            <w:color w:val="202024"/>
                            <w:sz w:val="21"/>
                          </w:rPr>
                          <w:t>3</w:t>
                        </w:r>
                        <w:r>
                          <w:rPr>
                            <w:color w:val="202024"/>
                            <w:spacing w:val="13"/>
                            <w:sz w:val="21"/>
                          </w:rPr>
                          <w:t xml:space="preserve"> </w:t>
                        </w:r>
                        <w:r>
                          <w:rPr>
                            <w:color w:val="202024"/>
                            <w:sz w:val="21"/>
                          </w:rPr>
                          <w:t>classes</w:t>
                        </w:r>
                        <w:r>
                          <w:rPr>
                            <w:color w:val="202024"/>
                            <w:spacing w:val="14"/>
                            <w:sz w:val="21"/>
                          </w:rPr>
                          <w:t xml:space="preserve"> </w:t>
                        </w:r>
                        <w:r>
                          <w:rPr>
                            <w:color w:val="202024"/>
                            <w:sz w:val="21"/>
                          </w:rPr>
                          <w:t>into</w:t>
                        </w:r>
                        <w:r>
                          <w:rPr>
                            <w:color w:val="202024"/>
                            <w:spacing w:val="13"/>
                            <w:sz w:val="21"/>
                          </w:rPr>
                          <w:t xml:space="preserve"> </w:t>
                        </w:r>
                        <w:r>
                          <w:rPr>
                            <w:color w:val="202024"/>
                            <w:sz w:val="21"/>
                          </w:rPr>
                          <w:t>my</w:t>
                        </w:r>
                        <w:r>
                          <w:rPr>
                            <w:color w:val="202024"/>
                            <w:spacing w:val="14"/>
                            <w:sz w:val="21"/>
                          </w:rPr>
                          <w:t xml:space="preserve"> </w:t>
                        </w:r>
                        <w:r>
                          <w:rPr>
                            <w:color w:val="202024"/>
                            <w:sz w:val="21"/>
                          </w:rPr>
                          <w:t>plan</w:t>
                        </w:r>
                        <w:r>
                          <w:rPr>
                            <w:color w:val="202024"/>
                            <w:spacing w:val="13"/>
                            <w:sz w:val="21"/>
                          </w:rPr>
                          <w:t xml:space="preserve"> </w:t>
                        </w:r>
                        <w:r>
                          <w:rPr>
                            <w:color w:val="202024"/>
                            <w:sz w:val="21"/>
                          </w:rPr>
                          <w:t>as</w:t>
                        </w:r>
                        <w:r>
                          <w:rPr>
                            <w:color w:val="202024"/>
                            <w:spacing w:val="14"/>
                            <w:sz w:val="21"/>
                          </w:rPr>
                          <w:t xml:space="preserve"> </w:t>
                        </w:r>
                        <w:r>
                          <w:rPr>
                            <w:color w:val="202024"/>
                            <w:sz w:val="21"/>
                          </w:rPr>
                          <w:t>it</w:t>
                        </w:r>
                        <w:r>
                          <w:rPr>
                            <w:color w:val="202024"/>
                            <w:spacing w:val="13"/>
                            <w:sz w:val="21"/>
                          </w:rPr>
                          <w:t xml:space="preserve"> </w:t>
                        </w:r>
                        <w:r>
                          <w:rPr>
                            <w:color w:val="202024"/>
                            <w:sz w:val="21"/>
                          </w:rPr>
                          <w:t>would</w:t>
                        </w:r>
                        <w:r>
                          <w:rPr>
                            <w:color w:val="202024"/>
                            <w:spacing w:val="13"/>
                            <w:sz w:val="21"/>
                          </w:rPr>
                          <w:t xml:space="preserve"> </w:t>
                        </w:r>
                        <w:r>
                          <w:rPr>
                            <w:color w:val="202024"/>
                            <w:sz w:val="21"/>
                          </w:rPr>
                          <w:t>be</w:t>
                        </w:r>
                      </w:p>
                      <w:p w:rsidR="0017628C" w:rsidRDefault="0017628C" w:rsidP="00176316">
                        <w:pPr>
                          <w:spacing w:before="48" w:line="251" w:lineRule="exact"/>
                          <w:rPr>
                            <w:sz w:val="21"/>
                          </w:rPr>
                        </w:pPr>
                        <w:r>
                          <w:rPr>
                            <w:color w:val="202024"/>
                            <w:sz w:val="21"/>
                          </w:rPr>
                          <w:t>beneficial</w:t>
                        </w:r>
                        <w:r>
                          <w:rPr>
                            <w:color w:val="202024"/>
                            <w:spacing w:val="15"/>
                            <w:sz w:val="21"/>
                          </w:rPr>
                          <w:t xml:space="preserve"> </w:t>
                        </w:r>
                        <w:r>
                          <w:rPr>
                            <w:color w:val="202024"/>
                            <w:sz w:val="21"/>
                          </w:rPr>
                          <w:t>to</w:t>
                        </w:r>
                        <w:r>
                          <w:rPr>
                            <w:color w:val="202024"/>
                            <w:spacing w:val="15"/>
                            <w:sz w:val="21"/>
                          </w:rPr>
                          <w:t xml:space="preserve"> </w:t>
                        </w:r>
                        <w:r>
                          <w:rPr>
                            <w:color w:val="202024"/>
                            <w:sz w:val="21"/>
                          </w:rPr>
                          <w:t>me</w:t>
                        </w:r>
                      </w:p>
                    </w:txbxContent>
                  </v:textbox>
                </v:shape>
                <v:shape id="docshape136" o:spid="_x0000_s1139" type="#_x0000_t202" style="position:absolute;left:525;top:4920;width:746;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rsidR="0017628C" w:rsidRDefault="0017628C" w:rsidP="00176316">
                        <w:pPr>
                          <w:spacing w:line="246" w:lineRule="exact"/>
                          <w:rPr>
                            <w:sz w:val="21"/>
                          </w:rPr>
                        </w:pPr>
                        <w:r>
                          <w:rPr>
                            <w:color w:val="202024"/>
                            <w:sz w:val="21"/>
                          </w:rPr>
                          <w:t>Acc407</w:t>
                        </w:r>
                      </w:p>
                    </w:txbxContent>
                  </v:textbox>
                </v:shape>
                <v:shape id="docshape137" o:spid="_x0000_s1140" type="#_x0000_t202" style="position:absolute;left:525;top:5580;width:7739;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rsidR="0017628C" w:rsidRDefault="0017628C" w:rsidP="00176316">
                        <w:pPr>
                          <w:spacing w:line="247" w:lineRule="exact"/>
                          <w:rPr>
                            <w:sz w:val="21"/>
                          </w:rPr>
                        </w:pPr>
                        <w:r>
                          <w:rPr>
                            <w:color w:val="202024"/>
                            <w:sz w:val="21"/>
                          </w:rPr>
                          <w:t>I</w:t>
                        </w:r>
                        <w:r>
                          <w:rPr>
                            <w:color w:val="202024"/>
                            <w:spacing w:val="13"/>
                            <w:sz w:val="21"/>
                          </w:rPr>
                          <w:t xml:space="preserve"> </w:t>
                        </w:r>
                        <w:r>
                          <w:rPr>
                            <w:color w:val="202024"/>
                            <w:sz w:val="21"/>
                          </w:rPr>
                          <w:t>plan</w:t>
                        </w:r>
                        <w:r>
                          <w:rPr>
                            <w:color w:val="202024"/>
                            <w:spacing w:val="14"/>
                            <w:sz w:val="21"/>
                          </w:rPr>
                          <w:t xml:space="preserve"> </w:t>
                        </w:r>
                        <w:r>
                          <w:rPr>
                            <w:color w:val="202024"/>
                            <w:sz w:val="21"/>
                          </w:rPr>
                          <w:t>on</w:t>
                        </w:r>
                        <w:r>
                          <w:rPr>
                            <w:color w:val="202024"/>
                            <w:spacing w:val="14"/>
                            <w:sz w:val="21"/>
                          </w:rPr>
                          <w:t xml:space="preserve"> </w:t>
                        </w:r>
                        <w:r>
                          <w:rPr>
                            <w:color w:val="202024"/>
                            <w:sz w:val="21"/>
                          </w:rPr>
                          <w:t>probably</w:t>
                        </w:r>
                        <w:r>
                          <w:rPr>
                            <w:color w:val="202024"/>
                            <w:spacing w:val="14"/>
                            <w:sz w:val="21"/>
                          </w:rPr>
                          <w:t xml:space="preserve"> </w:t>
                        </w:r>
                        <w:r>
                          <w:rPr>
                            <w:color w:val="202024"/>
                            <w:sz w:val="21"/>
                          </w:rPr>
                          <w:t>taking</w:t>
                        </w:r>
                        <w:r>
                          <w:rPr>
                            <w:color w:val="202024"/>
                            <w:spacing w:val="13"/>
                            <w:sz w:val="21"/>
                          </w:rPr>
                          <w:t xml:space="preserve"> </w:t>
                        </w:r>
                        <w:r>
                          <w:rPr>
                            <w:color w:val="202024"/>
                            <w:sz w:val="21"/>
                          </w:rPr>
                          <w:t>all</w:t>
                        </w:r>
                        <w:r>
                          <w:rPr>
                            <w:color w:val="202024"/>
                            <w:spacing w:val="14"/>
                            <w:sz w:val="21"/>
                          </w:rPr>
                          <w:t xml:space="preserve"> </w:t>
                        </w:r>
                        <w:r>
                          <w:rPr>
                            <w:color w:val="202024"/>
                            <w:sz w:val="21"/>
                          </w:rPr>
                          <w:t>three,</w:t>
                        </w:r>
                        <w:r>
                          <w:rPr>
                            <w:color w:val="202024"/>
                            <w:spacing w:val="14"/>
                            <w:sz w:val="21"/>
                          </w:rPr>
                          <w:t xml:space="preserve"> </w:t>
                        </w:r>
                        <w:r>
                          <w:rPr>
                            <w:color w:val="202024"/>
                            <w:sz w:val="21"/>
                          </w:rPr>
                          <w:t>as</w:t>
                        </w:r>
                        <w:r>
                          <w:rPr>
                            <w:color w:val="202024"/>
                            <w:spacing w:val="14"/>
                            <w:sz w:val="21"/>
                          </w:rPr>
                          <w:t xml:space="preserve"> </w:t>
                        </w:r>
                        <w:r>
                          <w:rPr>
                            <w:color w:val="202024"/>
                            <w:sz w:val="21"/>
                          </w:rPr>
                          <w:t>I</w:t>
                        </w:r>
                        <w:r>
                          <w:rPr>
                            <w:color w:val="202024"/>
                            <w:spacing w:val="13"/>
                            <w:sz w:val="21"/>
                          </w:rPr>
                          <w:t xml:space="preserve"> </w:t>
                        </w:r>
                        <w:r>
                          <w:rPr>
                            <w:color w:val="202024"/>
                            <w:sz w:val="21"/>
                          </w:rPr>
                          <w:t>need</w:t>
                        </w:r>
                        <w:r>
                          <w:rPr>
                            <w:color w:val="202024"/>
                            <w:spacing w:val="14"/>
                            <w:sz w:val="21"/>
                          </w:rPr>
                          <w:t xml:space="preserve"> </w:t>
                        </w:r>
                        <w:r>
                          <w:rPr>
                            <w:color w:val="202024"/>
                            <w:sz w:val="21"/>
                          </w:rPr>
                          <w:t>as</w:t>
                        </w:r>
                        <w:r>
                          <w:rPr>
                            <w:color w:val="202024"/>
                            <w:spacing w:val="14"/>
                            <w:sz w:val="21"/>
                          </w:rPr>
                          <w:t xml:space="preserve"> </w:t>
                        </w:r>
                        <w:r>
                          <w:rPr>
                            <w:color w:val="202024"/>
                            <w:sz w:val="21"/>
                          </w:rPr>
                          <w:t>much</w:t>
                        </w:r>
                        <w:r>
                          <w:rPr>
                            <w:color w:val="202024"/>
                            <w:spacing w:val="14"/>
                            <w:sz w:val="21"/>
                          </w:rPr>
                          <w:t xml:space="preserve"> </w:t>
                        </w:r>
                        <w:r>
                          <w:rPr>
                            <w:color w:val="202024"/>
                            <w:sz w:val="21"/>
                          </w:rPr>
                          <w:t>preparation</w:t>
                        </w:r>
                        <w:r>
                          <w:rPr>
                            <w:color w:val="202024"/>
                            <w:spacing w:val="13"/>
                            <w:sz w:val="21"/>
                          </w:rPr>
                          <w:t xml:space="preserve"> </w:t>
                        </w:r>
                        <w:r>
                          <w:rPr>
                            <w:color w:val="202024"/>
                            <w:sz w:val="21"/>
                          </w:rPr>
                          <w:t>that</w:t>
                        </w:r>
                        <w:r>
                          <w:rPr>
                            <w:color w:val="202024"/>
                            <w:spacing w:val="14"/>
                            <w:sz w:val="21"/>
                          </w:rPr>
                          <w:t xml:space="preserve"> </w:t>
                        </w:r>
                        <w:r>
                          <w:rPr>
                            <w:color w:val="202024"/>
                            <w:sz w:val="21"/>
                          </w:rPr>
                          <w:t>I</w:t>
                        </w:r>
                        <w:r>
                          <w:rPr>
                            <w:color w:val="202024"/>
                            <w:spacing w:val="14"/>
                            <w:sz w:val="21"/>
                          </w:rPr>
                          <w:t xml:space="preserve"> </w:t>
                        </w:r>
                        <w:r>
                          <w:rPr>
                            <w:color w:val="202024"/>
                            <w:sz w:val="21"/>
                          </w:rPr>
                          <w:t>can</w:t>
                        </w:r>
                        <w:r>
                          <w:rPr>
                            <w:color w:val="202024"/>
                            <w:spacing w:val="14"/>
                            <w:sz w:val="21"/>
                          </w:rPr>
                          <w:t xml:space="preserve"> </w:t>
                        </w:r>
                        <w:r>
                          <w:rPr>
                            <w:color w:val="202024"/>
                            <w:sz w:val="21"/>
                          </w:rPr>
                          <w:t>get</w:t>
                        </w:r>
                        <w:r>
                          <w:rPr>
                            <w:color w:val="202024"/>
                            <w:spacing w:val="13"/>
                            <w:sz w:val="21"/>
                          </w:rPr>
                          <w:t xml:space="preserve"> </w:t>
                        </w:r>
                        <w:r>
                          <w:rPr>
                            <w:color w:val="202024"/>
                            <w:sz w:val="21"/>
                          </w:rPr>
                          <w:t>in</w:t>
                        </w:r>
                      </w:p>
                      <w:p w:rsidR="0017628C" w:rsidRDefault="0017628C" w:rsidP="00176316">
                        <w:pPr>
                          <w:spacing w:before="48" w:line="251" w:lineRule="exact"/>
                          <w:rPr>
                            <w:sz w:val="21"/>
                          </w:rPr>
                        </w:pPr>
                        <w:r>
                          <w:rPr>
                            <w:color w:val="202024"/>
                            <w:sz w:val="21"/>
                          </w:rPr>
                          <w:t>taking</w:t>
                        </w:r>
                        <w:r>
                          <w:rPr>
                            <w:color w:val="202024"/>
                            <w:spacing w:val="10"/>
                            <w:sz w:val="21"/>
                          </w:rPr>
                          <w:t xml:space="preserve"> </w:t>
                        </w:r>
                        <w:r>
                          <w:rPr>
                            <w:color w:val="202024"/>
                            <w:sz w:val="21"/>
                          </w:rPr>
                          <w:t>the</w:t>
                        </w:r>
                        <w:r>
                          <w:rPr>
                            <w:color w:val="202024"/>
                            <w:spacing w:val="11"/>
                            <w:sz w:val="21"/>
                          </w:rPr>
                          <w:t xml:space="preserve"> </w:t>
                        </w:r>
                        <w:r>
                          <w:rPr>
                            <w:color w:val="202024"/>
                            <w:sz w:val="21"/>
                          </w:rPr>
                          <w:t>CPA.</w:t>
                        </w:r>
                      </w:p>
                    </w:txbxContent>
                  </v:textbox>
                </v:shape>
                <v:shape id="docshape138" o:spid="_x0000_s1141" type="#_x0000_t202" style="position:absolute;left:525;top:6540;width:1490;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rsidR="0017628C" w:rsidRDefault="0017628C" w:rsidP="00176316">
                        <w:pPr>
                          <w:spacing w:line="246" w:lineRule="exact"/>
                          <w:rPr>
                            <w:sz w:val="21"/>
                          </w:rPr>
                        </w:pPr>
                        <w:r>
                          <w:rPr>
                            <w:color w:val="202024"/>
                            <w:sz w:val="21"/>
                          </w:rPr>
                          <w:t>Yes,</w:t>
                        </w:r>
                        <w:r>
                          <w:rPr>
                            <w:color w:val="202024"/>
                            <w:spacing w:val="11"/>
                            <w:sz w:val="21"/>
                          </w:rPr>
                          <w:t xml:space="preserve"> </w:t>
                        </w:r>
                        <w:r>
                          <w:rPr>
                            <w:color w:val="202024"/>
                            <w:sz w:val="21"/>
                          </w:rPr>
                          <w:t>all</w:t>
                        </w:r>
                        <w:r>
                          <w:rPr>
                            <w:color w:val="202024"/>
                            <w:spacing w:val="12"/>
                            <w:sz w:val="21"/>
                          </w:rPr>
                          <w:t xml:space="preserve"> </w:t>
                        </w:r>
                        <w:r>
                          <w:rPr>
                            <w:color w:val="202024"/>
                            <w:sz w:val="21"/>
                          </w:rPr>
                          <w:t>of</w:t>
                        </w:r>
                        <w:r>
                          <w:rPr>
                            <w:color w:val="202024"/>
                            <w:spacing w:val="12"/>
                            <w:sz w:val="21"/>
                          </w:rPr>
                          <w:t xml:space="preserve"> </w:t>
                        </w:r>
                        <w:r>
                          <w:rPr>
                            <w:color w:val="202024"/>
                            <w:sz w:val="21"/>
                          </w:rPr>
                          <w:t>them</w:t>
                        </w:r>
                      </w:p>
                    </w:txbxContent>
                  </v:textbox>
                </v:shape>
                <v:shape id="docshape139" o:spid="_x0000_s1142" type="#_x0000_t202" style="position:absolute;left:525;top:7200;width:2008;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rsidR="0017628C" w:rsidRDefault="0017628C" w:rsidP="00176316">
                        <w:pPr>
                          <w:spacing w:line="246" w:lineRule="exact"/>
                          <w:rPr>
                            <w:sz w:val="21"/>
                          </w:rPr>
                        </w:pPr>
                        <w:r>
                          <w:rPr>
                            <w:color w:val="202024"/>
                            <w:sz w:val="21"/>
                          </w:rPr>
                          <w:t>Yes</w:t>
                        </w:r>
                        <w:r>
                          <w:rPr>
                            <w:color w:val="202024"/>
                            <w:spacing w:val="12"/>
                            <w:sz w:val="21"/>
                          </w:rPr>
                          <w:t xml:space="preserve"> </w:t>
                        </w:r>
                        <w:r>
                          <w:rPr>
                            <w:color w:val="202024"/>
                            <w:sz w:val="21"/>
                          </w:rPr>
                          <w:t>as</w:t>
                        </w:r>
                        <w:r>
                          <w:rPr>
                            <w:color w:val="202024"/>
                            <w:spacing w:val="12"/>
                            <w:sz w:val="21"/>
                          </w:rPr>
                          <w:t xml:space="preserve"> </w:t>
                        </w:r>
                        <w:r>
                          <w:rPr>
                            <w:color w:val="202024"/>
                            <w:sz w:val="21"/>
                          </w:rPr>
                          <w:t>part</w:t>
                        </w:r>
                        <w:r>
                          <w:rPr>
                            <w:color w:val="202024"/>
                            <w:spacing w:val="12"/>
                            <w:sz w:val="21"/>
                          </w:rPr>
                          <w:t xml:space="preserve"> </w:t>
                        </w:r>
                        <w:r>
                          <w:rPr>
                            <w:color w:val="202024"/>
                            <w:sz w:val="21"/>
                          </w:rPr>
                          <w:t>of</w:t>
                        </w:r>
                        <w:r>
                          <w:rPr>
                            <w:color w:val="202024"/>
                            <w:spacing w:val="12"/>
                            <w:sz w:val="21"/>
                          </w:rPr>
                          <w:t xml:space="preserve"> </w:t>
                        </w:r>
                        <w:r>
                          <w:rPr>
                            <w:color w:val="202024"/>
                            <w:sz w:val="21"/>
                          </w:rPr>
                          <w:t>MACC</w:t>
                        </w:r>
                      </w:p>
                    </w:txbxContent>
                  </v:textbox>
                </v:shape>
                <w10:anchorlock/>
              </v:group>
            </w:pict>
          </mc:Fallback>
        </mc:AlternateContent>
      </w:r>
    </w:p>
    <w:p w:rsidR="00176316" w:rsidRDefault="00176316" w:rsidP="00176316">
      <w:pPr>
        <w:rPr>
          <w:rFonts w:ascii="Times New Roman"/>
          <w:sz w:val="20"/>
        </w:rPr>
        <w:sectPr w:rsidR="00176316">
          <w:pgSz w:w="15840" w:h="12240" w:orient="landscape"/>
          <w:pgMar w:top="560" w:right="2260" w:bottom="1680" w:left="2260" w:header="274" w:footer="1490" w:gutter="0"/>
          <w:cols w:space="720"/>
        </w:sectPr>
      </w:pPr>
    </w:p>
    <w:p w:rsidR="00176316" w:rsidRDefault="00176316" w:rsidP="00176316">
      <w:pPr>
        <w:pStyle w:val="BodyText"/>
        <w:ind w:left="869"/>
        <w:rPr>
          <w:rFonts w:ascii="Times New Roman"/>
          <w:sz w:val="20"/>
        </w:rPr>
      </w:pPr>
      <w:r>
        <w:rPr>
          <w:rFonts w:ascii="Times New Roman"/>
          <w:noProof/>
          <w:sz w:val="20"/>
        </w:rPr>
        <w:lastRenderedPageBreak/>
        <mc:AlternateContent>
          <mc:Choice Requires="wpg">
            <w:drawing>
              <wp:inline distT="0" distB="0" distL="0" distR="0">
                <wp:extent cx="6096000" cy="3257550"/>
                <wp:effectExtent l="9525" t="9525" r="0" b="0"/>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3257550"/>
                          <a:chOff x="0" y="0"/>
                          <a:chExt cx="9600" cy="5130"/>
                        </a:xfrm>
                      </wpg:grpSpPr>
                      <wps:wsp>
                        <wps:cNvPr id="47" name="docshape141"/>
                        <wps:cNvSpPr>
                          <a:spLocks/>
                        </wps:cNvSpPr>
                        <wps:spPr bwMode="auto">
                          <a:xfrm>
                            <a:off x="7" y="7"/>
                            <a:ext cx="9585" cy="5115"/>
                          </a:xfrm>
                          <a:custGeom>
                            <a:avLst/>
                            <a:gdLst>
                              <a:gd name="T0" fmla="+- 0 8 7"/>
                              <a:gd name="T1" fmla="*/ T0 w 9585"/>
                              <a:gd name="T2" fmla="+- 0 5010 7"/>
                              <a:gd name="T3" fmla="*/ 5010 h 5115"/>
                              <a:gd name="T4" fmla="+- 0 8 7"/>
                              <a:gd name="T5" fmla="*/ T4 w 9585"/>
                              <a:gd name="T6" fmla="+- 0 120 7"/>
                              <a:gd name="T7" fmla="*/ 120 h 5115"/>
                              <a:gd name="T8" fmla="+- 0 7 7"/>
                              <a:gd name="T9" fmla="*/ T8 w 9585"/>
                              <a:gd name="T10" fmla="+- 0 113 7"/>
                              <a:gd name="T11" fmla="*/ 113 h 5115"/>
                              <a:gd name="T12" fmla="+- 0 8 7"/>
                              <a:gd name="T13" fmla="*/ T12 w 9585"/>
                              <a:gd name="T14" fmla="+- 0 105 7"/>
                              <a:gd name="T15" fmla="*/ 105 h 5115"/>
                              <a:gd name="T16" fmla="+- 0 10 7"/>
                              <a:gd name="T17" fmla="*/ T16 w 9585"/>
                              <a:gd name="T18" fmla="+- 0 98 7"/>
                              <a:gd name="T19" fmla="*/ 98 h 5115"/>
                              <a:gd name="T20" fmla="+- 0 11 7"/>
                              <a:gd name="T21" fmla="*/ T20 w 9585"/>
                              <a:gd name="T22" fmla="+- 0 91 7"/>
                              <a:gd name="T23" fmla="*/ 91 h 5115"/>
                              <a:gd name="T24" fmla="+- 0 13 7"/>
                              <a:gd name="T25" fmla="*/ T24 w 9585"/>
                              <a:gd name="T26" fmla="+- 0 84 7"/>
                              <a:gd name="T27" fmla="*/ 84 h 5115"/>
                              <a:gd name="T28" fmla="+- 0 16 7"/>
                              <a:gd name="T29" fmla="*/ T28 w 9585"/>
                              <a:gd name="T30" fmla="+- 0 77 7"/>
                              <a:gd name="T31" fmla="*/ 77 h 5115"/>
                              <a:gd name="T32" fmla="+- 0 19 7"/>
                              <a:gd name="T33" fmla="*/ T32 w 9585"/>
                              <a:gd name="T34" fmla="+- 0 70 7"/>
                              <a:gd name="T35" fmla="*/ 70 h 5115"/>
                              <a:gd name="T36" fmla="+- 0 40 7"/>
                              <a:gd name="T37" fmla="*/ T36 w 9585"/>
                              <a:gd name="T38" fmla="+- 0 40 7"/>
                              <a:gd name="T39" fmla="*/ 40 h 5115"/>
                              <a:gd name="T40" fmla="+- 0 46 7"/>
                              <a:gd name="T41" fmla="*/ T40 w 9585"/>
                              <a:gd name="T42" fmla="+- 0 35 7"/>
                              <a:gd name="T43" fmla="*/ 35 h 5115"/>
                              <a:gd name="T44" fmla="+- 0 105 7"/>
                              <a:gd name="T45" fmla="*/ T44 w 9585"/>
                              <a:gd name="T46" fmla="+- 0 8 7"/>
                              <a:gd name="T47" fmla="*/ 8 h 5115"/>
                              <a:gd name="T48" fmla="+- 0 120 7"/>
                              <a:gd name="T49" fmla="*/ T48 w 9585"/>
                              <a:gd name="T50" fmla="+- 0 7 7"/>
                              <a:gd name="T51" fmla="*/ 7 h 5115"/>
                              <a:gd name="T52" fmla="+- 0 9480 7"/>
                              <a:gd name="T53" fmla="*/ T52 w 9585"/>
                              <a:gd name="T54" fmla="+- 0 7 7"/>
                              <a:gd name="T55" fmla="*/ 7 h 5115"/>
                              <a:gd name="T56" fmla="+- 0 9542 7"/>
                              <a:gd name="T57" fmla="*/ T56 w 9585"/>
                              <a:gd name="T58" fmla="+- 0 26 7"/>
                              <a:gd name="T59" fmla="*/ 26 h 5115"/>
                              <a:gd name="T60" fmla="+- 0 9560 7"/>
                              <a:gd name="T61" fmla="*/ T60 w 9585"/>
                              <a:gd name="T62" fmla="+- 0 40 7"/>
                              <a:gd name="T63" fmla="*/ 40 h 5115"/>
                              <a:gd name="T64" fmla="+- 0 9565 7"/>
                              <a:gd name="T65" fmla="*/ T64 w 9585"/>
                              <a:gd name="T66" fmla="+- 0 46 7"/>
                              <a:gd name="T67" fmla="*/ 46 h 5115"/>
                              <a:gd name="T68" fmla="+- 0 9592 7"/>
                              <a:gd name="T69" fmla="*/ T68 w 9585"/>
                              <a:gd name="T70" fmla="+- 0 105 7"/>
                              <a:gd name="T71" fmla="*/ 105 h 5115"/>
                              <a:gd name="T72" fmla="+- 0 9592 7"/>
                              <a:gd name="T73" fmla="*/ T72 w 9585"/>
                              <a:gd name="T74" fmla="+- 0 120 7"/>
                              <a:gd name="T75" fmla="*/ 120 h 5115"/>
                              <a:gd name="T76" fmla="+- 0 9592 7"/>
                              <a:gd name="T77" fmla="*/ T76 w 9585"/>
                              <a:gd name="T78" fmla="+- 0 5010 7"/>
                              <a:gd name="T79" fmla="*/ 5010 h 5115"/>
                              <a:gd name="T80" fmla="+- 0 9592 7"/>
                              <a:gd name="T81" fmla="*/ T80 w 9585"/>
                              <a:gd name="T82" fmla="+- 0 5017 7"/>
                              <a:gd name="T83" fmla="*/ 5017 h 5115"/>
                              <a:gd name="T84" fmla="+- 0 9592 7"/>
                              <a:gd name="T85" fmla="*/ T84 w 9585"/>
                              <a:gd name="T86" fmla="+- 0 5025 7"/>
                              <a:gd name="T87" fmla="*/ 5025 h 5115"/>
                              <a:gd name="T88" fmla="+- 0 9590 7"/>
                              <a:gd name="T89" fmla="*/ T88 w 9585"/>
                              <a:gd name="T90" fmla="+- 0 5032 7"/>
                              <a:gd name="T91" fmla="*/ 5032 h 5115"/>
                              <a:gd name="T92" fmla="+- 0 9589 7"/>
                              <a:gd name="T93" fmla="*/ T92 w 9585"/>
                              <a:gd name="T94" fmla="+- 0 5039 7"/>
                              <a:gd name="T95" fmla="*/ 5039 h 5115"/>
                              <a:gd name="T96" fmla="+- 0 9587 7"/>
                              <a:gd name="T97" fmla="*/ T96 w 9585"/>
                              <a:gd name="T98" fmla="+- 0 5046 7"/>
                              <a:gd name="T99" fmla="*/ 5046 h 5115"/>
                              <a:gd name="T100" fmla="+- 0 9584 7"/>
                              <a:gd name="T101" fmla="*/ T100 w 9585"/>
                              <a:gd name="T102" fmla="+- 0 5053 7"/>
                              <a:gd name="T103" fmla="*/ 5053 h 5115"/>
                              <a:gd name="T104" fmla="+- 0 9581 7"/>
                              <a:gd name="T105" fmla="*/ T104 w 9585"/>
                              <a:gd name="T106" fmla="+- 0 5060 7"/>
                              <a:gd name="T107" fmla="*/ 5060 h 5115"/>
                              <a:gd name="T108" fmla="+- 0 9560 7"/>
                              <a:gd name="T109" fmla="*/ T108 w 9585"/>
                              <a:gd name="T110" fmla="+- 0 5090 7"/>
                              <a:gd name="T111" fmla="*/ 5090 h 5115"/>
                              <a:gd name="T112" fmla="+- 0 9554 7"/>
                              <a:gd name="T113" fmla="*/ T112 w 9585"/>
                              <a:gd name="T114" fmla="+- 0 5095 7"/>
                              <a:gd name="T115" fmla="*/ 5095 h 5115"/>
                              <a:gd name="T116" fmla="+- 0 9502 7"/>
                              <a:gd name="T117" fmla="*/ T116 w 9585"/>
                              <a:gd name="T118" fmla="+- 0 5120 7"/>
                              <a:gd name="T119" fmla="*/ 5120 h 5115"/>
                              <a:gd name="T120" fmla="+- 0 9495 7"/>
                              <a:gd name="T121" fmla="*/ T120 w 9585"/>
                              <a:gd name="T122" fmla="+- 0 5122 7"/>
                              <a:gd name="T123" fmla="*/ 5122 h 5115"/>
                              <a:gd name="T124" fmla="+- 0 9487 7"/>
                              <a:gd name="T125" fmla="*/ T124 w 9585"/>
                              <a:gd name="T126" fmla="+- 0 5122 7"/>
                              <a:gd name="T127" fmla="*/ 5122 h 5115"/>
                              <a:gd name="T128" fmla="+- 0 9480 7"/>
                              <a:gd name="T129" fmla="*/ T128 w 9585"/>
                              <a:gd name="T130" fmla="+- 0 5122 7"/>
                              <a:gd name="T131" fmla="*/ 5122 h 5115"/>
                              <a:gd name="T132" fmla="+- 0 120 7"/>
                              <a:gd name="T133" fmla="*/ T132 w 9585"/>
                              <a:gd name="T134" fmla="+- 0 5122 7"/>
                              <a:gd name="T135" fmla="*/ 5122 h 5115"/>
                              <a:gd name="T136" fmla="+- 0 113 7"/>
                              <a:gd name="T137" fmla="*/ T136 w 9585"/>
                              <a:gd name="T138" fmla="+- 0 5122 7"/>
                              <a:gd name="T139" fmla="*/ 5122 h 5115"/>
                              <a:gd name="T140" fmla="+- 0 105 7"/>
                              <a:gd name="T141" fmla="*/ T140 w 9585"/>
                              <a:gd name="T142" fmla="+- 0 5122 7"/>
                              <a:gd name="T143" fmla="*/ 5122 h 5115"/>
                              <a:gd name="T144" fmla="+- 0 98 7"/>
                              <a:gd name="T145" fmla="*/ T144 w 9585"/>
                              <a:gd name="T146" fmla="+- 0 5120 7"/>
                              <a:gd name="T147" fmla="*/ 5120 h 5115"/>
                              <a:gd name="T148" fmla="+- 0 91 7"/>
                              <a:gd name="T149" fmla="*/ T148 w 9585"/>
                              <a:gd name="T150" fmla="+- 0 5119 7"/>
                              <a:gd name="T151" fmla="*/ 5119 h 5115"/>
                              <a:gd name="T152" fmla="+- 0 84 7"/>
                              <a:gd name="T153" fmla="*/ T152 w 9585"/>
                              <a:gd name="T154" fmla="+- 0 5117 7"/>
                              <a:gd name="T155" fmla="*/ 5117 h 5115"/>
                              <a:gd name="T156" fmla="+- 0 77 7"/>
                              <a:gd name="T157" fmla="*/ T156 w 9585"/>
                              <a:gd name="T158" fmla="+- 0 5114 7"/>
                              <a:gd name="T159" fmla="*/ 5114 h 5115"/>
                              <a:gd name="T160" fmla="+- 0 70 7"/>
                              <a:gd name="T161" fmla="*/ T160 w 9585"/>
                              <a:gd name="T162" fmla="+- 0 5111 7"/>
                              <a:gd name="T163" fmla="*/ 5111 h 5115"/>
                              <a:gd name="T164" fmla="+- 0 40 7"/>
                              <a:gd name="T165" fmla="*/ T164 w 9585"/>
                              <a:gd name="T166" fmla="+- 0 5090 7"/>
                              <a:gd name="T167" fmla="*/ 5090 h 5115"/>
                              <a:gd name="T168" fmla="+- 0 35 7"/>
                              <a:gd name="T169" fmla="*/ T168 w 9585"/>
                              <a:gd name="T170" fmla="+- 0 5084 7"/>
                              <a:gd name="T171" fmla="*/ 5084 h 5115"/>
                              <a:gd name="T172" fmla="+- 0 31 7"/>
                              <a:gd name="T173" fmla="*/ T172 w 9585"/>
                              <a:gd name="T174" fmla="+- 0 5079 7"/>
                              <a:gd name="T175" fmla="*/ 5079 h 5115"/>
                              <a:gd name="T176" fmla="+- 0 26 7"/>
                              <a:gd name="T177" fmla="*/ T176 w 9585"/>
                              <a:gd name="T178" fmla="+- 0 5072 7"/>
                              <a:gd name="T179" fmla="*/ 5072 h 5115"/>
                              <a:gd name="T180" fmla="+- 0 22 7"/>
                              <a:gd name="T181" fmla="*/ T180 w 9585"/>
                              <a:gd name="T182" fmla="+- 0 5066 7"/>
                              <a:gd name="T183" fmla="*/ 5066 h 5115"/>
                              <a:gd name="T184" fmla="+- 0 19 7"/>
                              <a:gd name="T185" fmla="*/ T184 w 9585"/>
                              <a:gd name="T186" fmla="+- 0 5060 7"/>
                              <a:gd name="T187" fmla="*/ 5060 h 5115"/>
                              <a:gd name="T188" fmla="+- 0 16 7"/>
                              <a:gd name="T189" fmla="*/ T188 w 9585"/>
                              <a:gd name="T190" fmla="+- 0 5053 7"/>
                              <a:gd name="T191" fmla="*/ 5053 h 5115"/>
                              <a:gd name="T192" fmla="+- 0 13 7"/>
                              <a:gd name="T193" fmla="*/ T192 w 9585"/>
                              <a:gd name="T194" fmla="+- 0 5046 7"/>
                              <a:gd name="T195" fmla="*/ 5046 h 5115"/>
                              <a:gd name="T196" fmla="+- 0 11 7"/>
                              <a:gd name="T197" fmla="*/ T196 w 9585"/>
                              <a:gd name="T198" fmla="+- 0 5039 7"/>
                              <a:gd name="T199" fmla="*/ 5039 h 5115"/>
                              <a:gd name="T200" fmla="+- 0 10 7"/>
                              <a:gd name="T201" fmla="*/ T200 w 9585"/>
                              <a:gd name="T202" fmla="+- 0 5032 7"/>
                              <a:gd name="T203" fmla="*/ 5032 h 5115"/>
                              <a:gd name="T204" fmla="+- 0 8 7"/>
                              <a:gd name="T205" fmla="*/ T204 w 9585"/>
                              <a:gd name="T206" fmla="+- 0 5025 7"/>
                              <a:gd name="T207" fmla="*/ 5025 h 5115"/>
                              <a:gd name="T208" fmla="+- 0 7 7"/>
                              <a:gd name="T209" fmla="*/ T208 w 9585"/>
                              <a:gd name="T210" fmla="+- 0 5017 7"/>
                              <a:gd name="T211" fmla="*/ 5017 h 5115"/>
                              <a:gd name="T212" fmla="+- 0 8 7"/>
                              <a:gd name="T213" fmla="*/ T212 w 9585"/>
                              <a:gd name="T214" fmla="+- 0 5010 7"/>
                              <a:gd name="T215" fmla="*/ 5010 h 51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9585" h="5115">
                                <a:moveTo>
                                  <a:pt x="1" y="5003"/>
                                </a:moveTo>
                                <a:lnTo>
                                  <a:pt x="1" y="113"/>
                                </a:lnTo>
                                <a:lnTo>
                                  <a:pt x="0" y="106"/>
                                </a:lnTo>
                                <a:lnTo>
                                  <a:pt x="1" y="98"/>
                                </a:lnTo>
                                <a:lnTo>
                                  <a:pt x="3" y="91"/>
                                </a:lnTo>
                                <a:lnTo>
                                  <a:pt x="4" y="84"/>
                                </a:lnTo>
                                <a:lnTo>
                                  <a:pt x="6" y="77"/>
                                </a:lnTo>
                                <a:lnTo>
                                  <a:pt x="9" y="70"/>
                                </a:lnTo>
                                <a:lnTo>
                                  <a:pt x="12" y="63"/>
                                </a:lnTo>
                                <a:lnTo>
                                  <a:pt x="33" y="33"/>
                                </a:lnTo>
                                <a:lnTo>
                                  <a:pt x="39" y="28"/>
                                </a:lnTo>
                                <a:lnTo>
                                  <a:pt x="98" y="1"/>
                                </a:lnTo>
                                <a:lnTo>
                                  <a:pt x="113" y="0"/>
                                </a:lnTo>
                                <a:lnTo>
                                  <a:pt x="9473" y="0"/>
                                </a:lnTo>
                                <a:lnTo>
                                  <a:pt x="9535" y="19"/>
                                </a:lnTo>
                                <a:lnTo>
                                  <a:pt x="9553" y="33"/>
                                </a:lnTo>
                                <a:lnTo>
                                  <a:pt x="9558" y="39"/>
                                </a:lnTo>
                                <a:lnTo>
                                  <a:pt x="9585" y="98"/>
                                </a:lnTo>
                                <a:lnTo>
                                  <a:pt x="9585" y="113"/>
                                </a:lnTo>
                                <a:lnTo>
                                  <a:pt x="9585" y="5003"/>
                                </a:lnTo>
                                <a:lnTo>
                                  <a:pt x="9585" y="5010"/>
                                </a:lnTo>
                                <a:lnTo>
                                  <a:pt x="9585" y="5018"/>
                                </a:lnTo>
                                <a:lnTo>
                                  <a:pt x="9583" y="5025"/>
                                </a:lnTo>
                                <a:lnTo>
                                  <a:pt x="9582" y="5032"/>
                                </a:lnTo>
                                <a:lnTo>
                                  <a:pt x="9580" y="5039"/>
                                </a:lnTo>
                                <a:lnTo>
                                  <a:pt x="9577" y="5046"/>
                                </a:lnTo>
                                <a:lnTo>
                                  <a:pt x="9574" y="5053"/>
                                </a:lnTo>
                                <a:lnTo>
                                  <a:pt x="9553" y="5083"/>
                                </a:lnTo>
                                <a:lnTo>
                                  <a:pt x="9547" y="5088"/>
                                </a:lnTo>
                                <a:lnTo>
                                  <a:pt x="9495" y="5113"/>
                                </a:lnTo>
                                <a:lnTo>
                                  <a:pt x="9488" y="5115"/>
                                </a:lnTo>
                                <a:lnTo>
                                  <a:pt x="9480" y="5115"/>
                                </a:lnTo>
                                <a:lnTo>
                                  <a:pt x="9473" y="5115"/>
                                </a:lnTo>
                                <a:lnTo>
                                  <a:pt x="113" y="5115"/>
                                </a:lnTo>
                                <a:lnTo>
                                  <a:pt x="106" y="5115"/>
                                </a:lnTo>
                                <a:lnTo>
                                  <a:pt x="98" y="5115"/>
                                </a:lnTo>
                                <a:lnTo>
                                  <a:pt x="91" y="5113"/>
                                </a:lnTo>
                                <a:lnTo>
                                  <a:pt x="84" y="5112"/>
                                </a:lnTo>
                                <a:lnTo>
                                  <a:pt x="77" y="5110"/>
                                </a:lnTo>
                                <a:lnTo>
                                  <a:pt x="70" y="5107"/>
                                </a:lnTo>
                                <a:lnTo>
                                  <a:pt x="63" y="5104"/>
                                </a:lnTo>
                                <a:lnTo>
                                  <a:pt x="33" y="5083"/>
                                </a:lnTo>
                                <a:lnTo>
                                  <a:pt x="28" y="5077"/>
                                </a:lnTo>
                                <a:lnTo>
                                  <a:pt x="24" y="5072"/>
                                </a:lnTo>
                                <a:lnTo>
                                  <a:pt x="19" y="5065"/>
                                </a:lnTo>
                                <a:lnTo>
                                  <a:pt x="15" y="5059"/>
                                </a:lnTo>
                                <a:lnTo>
                                  <a:pt x="12" y="5053"/>
                                </a:lnTo>
                                <a:lnTo>
                                  <a:pt x="9" y="5046"/>
                                </a:lnTo>
                                <a:lnTo>
                                  <a:pt x="6" y="5039"/>
                                </a:lnTo>
                                <a:lnTo>
                                  <a:pt x="4" y="5032"/>
                                </a:lnTo>
                                <a:lnTo>
                                  <a:pt x="3" y="5025"/>
                                </a:lnTo>
                                <a:lnTo>
                                  <a:pt x="1" y="5018"/>
                                </a:lnTo>
                                <a:lnTo>
                                  <a:pt x="0" y="5010"/>
                                </a:lnTo>
                                <a:lnTo>
                                  <a:pt x="1" y="500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docshape142"/>
                        <wps:cNvSpPr>
                          <a:spLocks noChangeArrowheads="1"/>
                        </wps:cNvSpPr>
                        <wps:spPr bwMode="auto">
                          <a:xfrm>
                            <a:off x="375" y="1755"/>
                            <a:ext cx="9030" cy="3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9" name="docshape1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6135" y="1905"/>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 name="docshape14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135" y="2190"/>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 name="docshape1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135" y="2715"/>
                            <a:ext cx="180" cy="1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 name="docshape14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6135" y="3000"/>
                            <a:ext cx="180" cy="180"/>
                          </a:xfrm>
                          <a:prstGeom prst="rect">
                            <a:avLst/>
                          </a:prstGeom>
                          <a:noFill/>
                          <a:extLst>
                            <a:ext uri="{909E8E84-426E-40DD-AFC4-6F175D3DCCD1}">
                              <a14:hiddenFill xmlns:a14="http://schemas.microsoft.com/office/drawing/2010/main">
                                <a:solidFill>
                                  <a:srgbClr val="FFFFFF"/>
                                </a:solidFill>
                              </a14:hiddenFill>
                            </a:ext>
                          </a:extLst>
                        </pic:spPr>
                      </pic:pic>
                      <wps:wsp>
                        <wps:cNvPr id="53" name="docshape147"/>
                        <wps:cNvSpPr>
                          <a:spLocks/>
                        </wps:cNvSpPr>
                        <wps:spPr bwMode="auto">
                          <a:xfrm>
                            <a:off x="3345" y="3255"/>
                            <a:ext cx="1350" cy="1203"/>
                          </a:xfrm>
                          <a:custGeom>
                            <a:avLst/>
                            <a:gdLst>
                              <a:gd name="T0" fmla="+- 0 3958 3345"/>
                              <a:gd name="T1" fmla="*/ T0 w 1350"/>
                              <a:gd name="T2" fmla="+- 0 4458 3255"/>
                              <a:gd name="T3" fmla="*/ 4458 h 1203"/>
                              <a:gd name="T4" fmla="+- 0 3345 3345"/>
                              <a:gd name="T5" fmla="*/ T4 w 1350"/>
                              <a:gd name="T6" fmla="+- 0 3255 3255"/>
                              <a:gd name="T7" fmla="*/ 3255 h 1203"/>
                              <a:gd name="T8" fmla="+- 0 4695 3345"/>
                              <a:gd name="T9" fmla="*/ T8 w 1350"/>
                              <a:gd name="T10" fmla="+- 0 3255 3255"/>
                              <a:gd name="T11" fmla="*/ 3255 h 1203"/>
                              <a:gd name="T12" fmla="+- 0 4692 3345"/>
                              <a:gd name="T13" fmla="*/ T12 w 1350"/>
                              <a:gd name="T14" fmla="+- 0 3348 3255"/>
                              <a:gd name="T15" fmla="*/ 3348 h 1203"/>
                              <a:gd name="T16" fmla="+- 0 4682 3345"/>
                              <a:gd name="T17" fmla="*/ T16 w 1350"/>
                              <a:gd name="T18" fmla="+- 0 3440 3255"/>
                              <a:gd name="T19" fmla="*/ 3440 h 1203"/>
                              <a:gd name="T20" fmla="+- 0 4666 3345"/>
                              <a:gd name="T21" fmla="*/ T20 w 1350"/>
                              <a:gd name="T22" fmla="+- 0 3531 3255"/>
                              <a:gd name="T23" fmla="*/ 3531 h 1203"/>
                              <a:gd name="T24" fmla="+- 0 4644 3345"/>
                              <a:gd name="T25" fmla="*/ T24 w 1350"/>
                              <a:gd name="T26" fmla="+- 0 3621 3255"/>
                              <a:gd name="T27" fmla="*/ 3621 h 1203"/>
                              <a:gd name="T28" fmla="+- 0 4616 3345"/>
                              <a:gd name="T29" fmla="*/ T28 w 1350"/>
                              <a:gd name="T30" fmla="+- 0 3710 3255"/>
                              <a:gd name="T31" fmla="*/ 3710 h 1203"/>
                              <a:gd name="T32" fmla="+- 0 4582 3345"/>
                              <a:gd name="T33" fmla="*/ T32 w 1350"/>
                              <a:gd name="T34" fmla="+- 0 3796 3255"/>
                              <a:gd name="T35" fmla="*/ 3796 h 1203"/>
                              <a:gd name="T36" fmla="+- 0 4542 3345"/>
                              <a:gd name="T37" fmla="*/ T36 w 1350"/>
                              <a:gd name="T38" fmla="+- 0 3880 3255"/>
                              <a:gd name="T39" fmla="*/ 3880 h 1203"/>
                              <a:gd name="T40" fmla="+- 0 4496 3345"/>
                              <a:gd name="T41" fmla="*/ T40 w 1350"/>
                              <a:gd name="T42" fmla="+- 0 3960 3255"/>
                              <a:gd name="T43" fmla="*/ 3960 h 1203"/>
                              <a:gd name="T44" fmla="+- 0 4445 3345"/>
                              <a:gd name="T45" fmla="*/ T44 w 1350"/>
                              <a:gd name="T46" fmla="+- 0 4038 3255"/>
                              <a:gd name="T47" fmla="*/ 4038 h 1203"/>
                              <a:gd name="T48" fmla="+- 0 4389 3345"/>
                              <a:gd name="T49" fmla="*/ T48 w 1350"/>
                              <a:gd name="T50" fmla="+- 0 4111 3255"/>
                              <a:gd name="T51" fmla="*/ 4111 h 1203"/>
                              <a:gd name="T52" fmla="+- 0 4327 3345"/>
                              <a:gd name="T53" fmla="*/ T52 w 1350"/>
                              <a:gd name="T54" fmla="+- 0 4181 3255"/>
                              <a:gd name="T55" fmla="*/ 4181 h 1203"/>
                              <a:gd name="T56" fmla="+- 0 4261 3345"/>
                              <a:gd name="T57" fmla="*/ T56 w 1350"/>
                              <a:gd name="T58" fmla="+- 0 4246 3255"/>
                              <a:gd name="T59" fmla="*/ 4246 h 1203"/>
                              <a:gd name="T60" fmla="+- 0 4191 3345"/>
                              <a:gd name="T61" fmla="*/ T60 w 1350"/>
                              <a:gd name="T62" fmla="+- 0 4307 3255"/>
                              <a:gd name="T63" fmla="*/ 4307 h 1203"/>
                              <a:gd name="T64" fmla="+- 0 4117 3345"/>
                              <a:gd name="T65" fmla="*/ T64 w 1350"/>
                              <a:gd name="T66" fmla="+- 0 4363 3255"/>
                              <a:gd name="T67" fmla="*/ 4363 h 1203"/>
                              <a:gd name="T68" fmla="+- 0 4039 3345"/>
                              <a:gd name="T69" fmla="*/ T68 w 1350"/>
                              <a:gd name="T70" fmla="+- 0 4413 3255"/>
                              <a:gd name="T71" fmla="*/ 4413 h 1203"/>
                              <a:gd name="T72" fmla="+- 0 3958 3345"/>
                              <a:gd name="T73" fmla="*/ T72 w 1350"/>
                              <a:gd name="T74" fmla="+- 0 4458 3255"/>
                              <a:gd name="T75" fmla="*/ 4458 h 12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350" h="1203">
                                <a:moveTo>
                                  <a:pt x="613" y="1203"/>
                                </a:moveTo>
                                <a:lnTo>
                                  <a:pt x="0" y="0"/>
                                </a:lnTo>
                                <a:lnTo>
                                  <a:pt x="1350" y="0"/>
                                </a:lnTo>
                                <a:lnTo>
                                  <a:pt x="1347" y="93"/>
                                </a:lnTo>
                                <a:lnTo>
                                  <a:pt x="1337" y="185"/>
                                </a:lnTo>
                                <a:lnTo>
                                  <a:pt x="1321" y="276"/>
                                </a:lnTo>
                                <a:lnTo>
                                  <a:pt x="1299" y="366"/>
                                </a:lnTo>
                                <a:lnTo>
                                  <a:pt x="1271" y="455"/>
                                </a:lnTo>
                                <a:lnTo>
                                  <a:pt x="1237" y="541"/>
                                </a:lnTo>
                                <a:lnTo>
                                  <a:pt x="1197" y="625"/>
                                </a:lnTo>
                                <a:lnTo>
                                  <a:pt x="1151" y="705"/>
                                </a:lnTo>
                                <a:lnTo>
                                  <a:pt x="1100" y="783"/>
                                </a:lnTo>
                                <a:lnTo>
                                  <a:pt x="1044" y="856"/>
                                </a:lnTo>
                                <a:lnTo>
                                  <a:pt x="982" y="926"/>
                                </a:lnTo>
                                <a:lnTo>
                                  <a:pt x="916" y="991"/>
                                </a:lnTo>
                                <a:lnTo>
                                  <a:pt x="846" y="1052"/>
                                </a:lnTo>
                                <a:lnTo>
                                  <a:pt x="772" y="1108"/>
                                </a:lnTo>
                                <a:lnTo>
                                  <a:pt x="694" y="1158"/>
                                </a:lnTo>
                                <a:lnTo>
                                  <a:pt x="613" y="1203"/>
                                </a:lnTo>
                                <a:close/>
                              </a:path>
                            </a:pathLst>
                          </a:custGeom>
                          <a:solidFill>
                            <a:srgbClr val="33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docshape148"/>
                        <wps:cNvSpPr>
                          <a:spLocks/>
                        </wps:cNvSpPr>
                        <wps:spPr bwMode="auto">
                          <a:xfrm>
                            <a:off x="3345" y="3255"/>
                            <a:ext cx="1350" cy="1203"/>
                          </a:xfrm>
                          <a:custGeom>
                            <a:avLst/>
                            <a:gdLst>
                              <a:gd name="T0" fmla="+- 0 3345 3345"/>
                              <a:gd name="T1" fmla="*/ T0 w 1350"/>
                              <a:gd name="T2" fmla="+- 0 3255 3255"/>
                              <a:gd name="T3" fmla="*/ 3255 h 1203"/>
                              <a:gd name="T4" fmla="+- 0 4695 3345"/>
                              <a:gd name="T5" fmla="*/ T4 w 1350"/>
                              <a:gd name="T6" fmla="+- 0 3255 3255"/>
                              <a:gd name="T7" fmla="*/ 3255 h 1203"/>
                              <a:gd name="T8" fmla="+- 0 4694 3345"/>
                              <a:gd name="T9" fmla="*/ T8 w 1350"/>
                              <a:gd name="T10" fmla="+- 0 3301 3255"/>
                              <a:gd name="T11" fmla="*/ 3301 h 1203"/>
                              <a:gd name="T12" fmla="+- 0 4688 3345"/>
                              <a:gd name="T13" fmla="*/ T12 w 1350"/>
                              <a:gd name="T14" fmla="+- 0 3394 3255"/>
                              <a:gd name="T15" fmla="*/ 3394 h 1203"/>
                              <a:gd name="T16" fmla="+- 0 4675 3345"/>
                              <a:gd name="T17" fmla="*/ T16 w 1350"/>
                              <a:gd name="T18" fmla="+- 0 3486 3255"/>
                              <a:gd name="T19" fmla="*/ 3486 h 1203"/>
                              <a:gd name="T20" fmla="+- 0 4656 3345"/>
                              <a:gd name="T21" fmla="*/ T20 w 1350"/>
                              <a:gd name="T22" fmla="+- 0 3577 3255"/>
                              <a:gd name="T23" fmla="*/ 3577 h 1203"/>
                              <a:gd name="T24" fmla="+- 0 4631 3345"/>
                              <a:gd name="T25" fmla="*/ T24 w 1350"/>
                              <a:gd name="T26" fmla="+- 0 3666 3255"/>
                              <a:gd name="T27" fmla="*/ 3666 h 1203"/>
                              <a:gd name="T28" fmla="+- 0 4600 3345"/>
                              <a:gd name="T29" fmla="*/ T28 w 1350"/>
                              <a:gd name="T30" fmla="+- 0 3753 3255"/>
                              <a:gd name="T31" fmla="*/ 3753 h 1203"/>
                              <a:gd name="T32" fmla="+- 0 4563 3345"/>
                              <a:gd name="T33" fmla="*/ T32 w 1350"/>
                              <a:gd name="T34" fmla="+- 0 3838 3255"/>
                              <a:gd name="T35" fmla="*/ 3838 h 1203"/>
                              <a:gd name="T36" fmla="+- 0 4520 3345"/>
                              <a:gd name="T37" fmla="*/ T36 w 1350"/>
                              <a:gd name="T38" fmla="+- 0 3920 3255"/>
                              <a:gd name="T39" fmla="*/ 3920 h 1203"/>
                              <a:gd name="T40" fmla="+- 0 4471 3345"/>
                              <a:gd name="T41" fmla="*/ T40 w 1350"/>
                              <a:gd name="T42" fmla="+- 0 4000 3255"/>
                              <a:gd name="T43" fmla="*/ 4000 h 1203"/>
                              <a:gd name="T44" fmla="+- 0 4417 3345"/>
                              <a:gd name="T45" fmla="*/ T44 w 1350"/>
                              <a:gd name="T46" fmla="+- 0 4075 3255"/>
                              <a:gd name="T47" fmla="*/ 4075 h 1203"/>
                              <a:gd name="T48" fmla="+- 0 4359 3345"/>
                              <a:gd name="T49" fmla="*/ T48 w 1350"/>
                              <a:gd name="T50" fmla="+- 0 4147 3255"/>
                              <a:gd name="T51" fmla="*/ 4147 h 1203"/>
                              <a:gd name="T52" fmla="+- 0 4295 3345"/>
                              <a:gd name="T53" fmla="*/ T52 w 1350"/>
                              <a:gd name="T54" fmla="+- 0 4214 3255"/>
                              <a:gd name="T55" fmla="*/ 4214 h 1203"/>
                              <a:gd name="T56" fmla="+- 0 4227 3345"/>
                              <a:gd name="T57" fmla="*/ T56 w 1350"/>
                              <a:gd name="T58" fmla="+- 0 4277 3255"/>
                              <a:gd name="T59" fmla="*/ 4277 h 1203"/>
                              <a:gd name="T60" fmla="+- 0 4155 3345"/>
                              <a:gd name="T61" fmla="*/ T60 w 1350"/>
                              <a:gd name="T62" fmla="+- 0 4335 3255"/>
                              <a:gd name="T63" fmla="*/ 4335 h 1203"/>
                              <a:gd name="T64" fmla="+- 0 4078 3345"/>
                              <a:gd name="T65" fmla="*/ T64 w 1350"/>
                              <a:gd name="T66" fmla="+- 0 4388 3255"/>
                              <a:gd name="T67" fmla="*/ 4388 h 1203"/>
                              <a:gd name="T68" fmla="+- 0 3999 3345"/>
                              <a:gd name="T69" fmla="*/ T68 w 1350"/>
                              <a:gd name="T70" fmla="+- 0 4436 3255"/>
                              <a:gd name="T71" fmla="*/ 4436 h 1203"/>
                              <a:gd name="T72" fmla="+- 0 3958 3345"/>
                              <a:gd name="T73" fmla="*/ T72 w 1350"/>
                              <a:gd name="T74" fmla="+- 0 4458 3255"/>
                              <a:gd name="T75" fmla="*/ 4458 h 1203"/>
                              <a:gd name="T76" fmla="+- 0 3345 3345"/>
                              <a:gd name="T77" fmla="*/ T76 w 1350"/>
                              <a:gd name="T78" fmla="+- 0 3255 3255"/>
                              <a:gd name="T79" fmla="*/ 3255 h 12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350" h="1203">
                                <a:moveTo>
                                  <a:pt x="0" y="0"/>
                                </a:moveTo>
                                <a:lnTo>
                                  <a:pt x="1350" y="0"/>
                                </a:lnTo>
                                <a:lnTo>
                                  <a:pt x="1349" y="46"/>
                                </a:lnTo>
                                <a:lnTo>
                                  <a:pt x="1343" y="139"/>
                                </a:lnTo>
                                <a:lnTo>
                                  <a:pt x="1330" y="231"/>
                                </a:lnTo>
                                <a:lnTo>
                                  <a:pt x="1311" y="322"/>
                                </a:lnTo>
                                <a:lnTo>
                                  <a:pt x="1286" y="411"/>
                                </a:lnTo>
                                <a:lnTo>
                                  <a:pt x="1255" y="498"/>
                                </a:lnTo>
                                <a:lnTo>
                                  <a:pt x="1218" y="583"/>
                                </a:lnTo>
                                <a:lnTo>
                                  <a:pt x="1175" y="665"/>
                                </a:lnTo>
                                <a:lnTo>
                                  <a:pt x="1126" y="745"/>
                                </a:lnTo>
                                <a:lnTo>
                                  <a:pt x="1072" y="820"/>
                                </a:lnTo>
                                <a:lnTo>
                                  <a:pt x="1014" y="892"/>
                                </a:lnTo>
                                <a:lnTo>
                                  <a:pt x="950" y="959"/>
                                </a:lnTo>
                                <a:lnTo>
                                  <a:pt x="882" y="1022"/>
                                </a:lnTo>
                                <a:lnTo>
                                  <a:pt x="810" y="1080"/>
                                </a:lnTo>
                                <a:lnTo>
                                  <a:pt x="733" y="1133"/>
                                </a:lnTo>
                                <a:lnTo>
                                  <a:pt x="654" y="1181"/>
                                </a:lnTo>
                                <a:lnTo>
                                  <a:pt x="613" y="1203"/>
                                </a:lnTo>
                                <a:lnTo>
                                  <a:pt x="0" y="0"/>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docshape149"/>
                        <wps:cNvSpPr>
                          <a:spLocks/>
                        </wps:cNvSpPr>
                        <wps:spPr bwMode="auto">
                          <a:xfrm>
                            <a:off x="3345" y="1905"/>
                            <a:ext cx="1350" cy="1350"/>
                          </a:xfrm>
                          <a:custGeom>
                            <a:avLst/>
                            <a:gdLst>
                              <a:gd name="T0" fmla="+- 0 4695 3345"/>
                              <a:gd name="T1" fmla="*/ T0 w 1350"/>
                              <a:gd name="T2" fmla="+- 0 3255 1905"/>
                              <a:gd name="T3" fmla="*/ 3255 h 1350"/>
                              <a:gd name="T4" fmla="+- 0 3345 3345"/>
                              <a:gd name="T5" fmla="*/ T4 w 1350"/>
                              <a:gd name="T6" fmla="+- 0 3255 1905"/>
                              <a:gd name="T7" fmla="*/ 3255 h 1350"/>
                              <a:gd name="T8" fmla="+- 0 3345 3345"/>
                              <a:gd name="T9" fmla="*/ T8 w 1350"/>
                              <a:gd name="T10" fmla="+- 0 1905 1905"/>
                              <a:gd name="T11" fmla="*/ 1905 h 1350"/>
                              <a:gd name="T12" fmla="+- 0 3411 3345"/>
                              <a:gd name="T13" fmla="*/ T12 w 1350"/>
                              <a:gd name="T14" fmla="+- 0 1907 1905"/>
                              <a:gd name="T15" fmla="*/ 1907 h 1350"/>
                              <a:gd name="T16" fmla="+- 0 3477 3345"/>
                              <a:gd name="T17" fmla="*/ T16 w 1350"/>
                              <a:gd name="T18" fmla="+- 0 1912 1905"/>
                              <a:gd name="T19" fmla="*/ 1912 h 1350"/>
                              <a:gd name="T20" fmla="+- 0 3543 3345"/>
                              <a:gd name="T21" fmla="*/ T20 w 1350"/>
                              <a:gd name="T22" fmla="+- 0 1920 1905"/>
                              <a:gd name="T23" fmla="*/ 1920 h 1350"/>
                              <a:gd name="T24" fmla="+- 0 3608 3345"/>
                              <a:gd name="T25" fmla="*/ T24 w 1350"/>
                              <a:gd name="T26" fmla="+- 0 1931 1905"/>
                              <a:gd name="T27" fmla="*/ 1931 h 1350"/>
                              <a:gd name="T28" fmla="+- 0 3673 3345"/>
                              <a:gd name="T29" fmla="*/ T28 w 1350"/>
                              <a:gd name="T30" fmla="+- 0 1945 1905"/>
                              <a:gd name="T31" fmla="*/ 1945 h 1350"/>
                              <a:gd name="T32" fmla="+- 0 3737 3345"/>
                              <a:gd name="T33" fmla="*/ T32 w 1350"/>
                              <a:gd name="T34" fmla="+- 0 1963 1905"/>
                              <a:gd name="T35" fmla="*/ 1963 h 1350"/>
                              <a:gd name="T36" fmla="+- 0 3800 3345"/>
                              <a:gd name="T37" fmla="*/ T36 w 1350"/>
                              <a:gd name="T38" fmla="+- 0 1984 1905"/>
                              <a:gd name="T39" fmla="*/ 1984 h 1350"/>
                              <a:gd name="T40" fmla="+- 0 3862 3345"/>
                              <a:gd name="T41" fmla="*/ T40 w 1350"/>
                              <a:gd name="T42" fmla="+- 0 2008 1905"/>
                              <a:gd name="T43" fmla="*/ 2008 h 1350"/>
                              <a:gd name="T44" fmla="+- 0 3922 3345"/>
                              <a:gd name="T45" fmla="*/ T44 w 1350"/>
                              <a:gd name="T46" fmla="+- 0 2035 1905"/>
                              <a:gd name="T47" fmla="*/ 2035 h 1350"/>
                              <a:gd name="T48" fmla="+- 0 3981 3345"/>
                              <a:gd name="T49" fmla="*/ T48 w 1350"/>
                              <a:gd name="T50" fmla="+- 0 2064 1905"/>
                              <a:gd name="T51" fmla="*/ 2064 h 1350"/>
                              <a:gd name="T52" fmla="+- 0 4039 3345"/>
                              <a:gd name="T53" fmla="*/ T52 w 1350"/>
                              <a:gd name="T54" fmla="+- 0 2097 1905"/>
                              <a:gd name="T55" fmla="*/ 2097 h 1350"/>
                              <a:gd name="T56" fmla="+- 0 4095 3345"/>
                              <a:gd name="T57" fmla="*/ T56 w 1350"/>
                              <a:gd name="T58" fmla="+- 0 2133 1905"/>
                              <a:gd name="T59" fmla="*/ 2133 h 1350"/>
                              <a:gd name="T60" fmla="+- 0 4149 3345"/>
                              <a:gd name="T61" fmla="*/ T60 w 1350"/>
                              <a:gd name="T62" fmla="+- 0 2171 1905"/>
                              <a:gd name="T63" fmla="*/ 2171 h 1350"/>
                              <a:gd name="T64" fmla="+- 0 4201 3345"/>
                              <a:gd name="T65" fmla="*/ T64 w 1350"/>
                              <a:gd name="T66" fmla="+- 0 2211 1905"/>
                              <a:gd name="T67" fmla="*/ 2211 h 1350"/>
                              <a:gd name="T68" fmla="+- 0 4252 3345"/>
                              <a:gd name="T69" fmla="*/ T68 w 1350"/>
                              <a:gd name="T70" fmla="+- 0 2255 1905"/>
                              <a:gd name="T71" fmla="*/ 2255 h 1350"/>
                              <a:gd name="T72" fmla="+- 0 4300 3345"/>
                              <a:gd name="T73" fmla="*/ T72 w 1350"/>
                              <a:gd name="T74" fmla="+- 0 2300 1905"/>
                              <a:gd name="T75" fmla="*/ 2300 h 1350"/>
                              <a:gd name="T76" fmla="+- 0 4345 3345"/>
                              <a:gd name="T77" fmla="*/ T76 w 1350"/>
                              <a:gd name="T78" fmla="+- 0 2348 1905"/>
                              <a:gd name="T79" fmla="*/ 2348 h 1350"/>
                              <a:gd name="T80" fmla="+- 0 4389 3345"/>
                              <a:gd name="T81" fmla="*/ T80 w 1350"/>
                              <a:gd name="T82" fmla="+- 0 2399 1905"/>
                              <a:gd name="T83" fmla="*/ 2399 h 1350"/>
                              <a:gd name="T84" fmla="+- 0 4429 3345"/>
                              <a:gd name="T85" fmla="*/ T84 w 1350"/>
                              <a:gd name="T86" fmla="+- 0 2451 1905"/>
                              <a:gd name="T87" fmla="*/ 2451 h 1350"/>
                              <a:gd name="T88" fmla="+- 0 4467 3345"/>
                              <a:gd name="T89" fmla="*/ T88 w 1350"/>
                              <a:gd name="T90" fmla="+- 0 2505 1905"/>
                              <a:gd name="T91" fmla="*/ 2505 h 1350"/>
                              <a:gd name="T92" fmla="+- 0 4503 3345"/>
                              <a:gd name="T93" fmla="*/ T92 w 1350"/>
                              <a:gd name="T94" fmla="+- 0 2561 1905"/>
                              <a:gd name="T95" fmla="*/ 2561 h 1350"/>
                              <a:gd name="T96" fmla="+- 0 4536 3345"/>
                              <a:gd name="T97" fmla="*/ T96 w 1350"/>
                              <a:gd name="T98" fmla="+- 0 2619 1905"/>
                              <a:gd name="T99" fmla="*/ 2619 h 1350"/>
                              <a:gd name="T100" fmla="+- 0 4565 3345"/>
                              <a:gd name="T101" fmla="*/ T100 w 1350"/>
                              <a:gd name="T102" fmla="+- 0 2678 1905"/>
                              <a:gd name="T103" fmla="*/ 2678 h 1350"/>
                              <a:gd name="T104" fmla="+- 0 4592 3345"/>
                              <a:gd name="T105" fmla="*/ T104 w 1350"/>
                              <a:gd name="T106" fmla="+- 0 2738 1905"/>
                              <a:gd name="T107" fmla="*/ 2738 h 1350"/>
                              <a:gd name="T108" fmla="+- 0 4616 3345"/>
                              <a:gd name="T109" fmla="*/ T108 w 1350"/>
                              <a:gd name="T110" fmla="+- 0 2800 1905"/>
                              <a:gd name="T111" fmla="*/ 2800 h 1350"/>
                              <a:gd name="T112" fmla="+- 0 4637 3345"/>
                              <a:gd name="T113" fmla="*/ T112 w 1350"/>
                              <a:gd name="T114" fmla="+- 0 2863 1905"/>
                              <a:gd name="T115" fmla="*/ 2863 h 1350"/>
                              <a:gd name="T116" fmla="+- 0 4655 3345"/>
                              <a:gd name="T117" fmla="*/ T116 w 1350"/>
                              <a:gd name="T118" fmla="+- 0 2927 1905"/>
                              <a:gd name="T119" fmla="*/ 2927 h 1350"/>
                              <a:gd name="T120" fmla="+- 0 4669 3345"/>
                              <a:gd name="T121" fmla="*/ T120 w 1350"/>
                              <a:gd name="T122" fmla="+- 0 2992 1905"/>
                              <a:gd name="T123" fmla="*/ 2992 h 1350"/>
                              <a:gd name="T124" fmla="+- 0 4680 3345"/>
                              <a:gd name="T125" fmla="*/ T124 w 1350"/>
                              <a:gd name="T126" fmla="+- 0 3057 1905"/>
                              <a:gd name="T127" fmla="*/ 3057 h 1350"/>
                              <a:gd name="T128" fmla="+- 0 4688 3345"/>
                              <a:gd name="T129" fmla="*/ T128 w 1350"/>
                              <a:gd name="T130" fmla="+- 0 3123 1905"/>
                              <a:gd name="T131" fmla="*/ 3123 h 1350"/>
                              <a:gd name="T132" fmla="+- 0 4693 3345"/>
                              <a:gd name="T133" fmla="*/ T132 w 1350"/>
                              <a:gd name="T134" fmla="+- 0 3189 1905"/>
                              <a:gd name="T135" fmla="*/ 3189 h 1350"/>
                              <a:gd name="T136" fmla="+- 0 4695 3345"/>
                              <a:gd name="T137" fmla="*/ T136 w 1350"/>
                              <a:gd name="T138" fmla="+- 0 3255 1905"/>
                              <a:gd name="T139" fmla="*/ 3255 h 13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350" h="1350">
                                <a:moveTo>
                                  <a:pt x="1350" y="1350"/>
                                </a:moveTo>
                                <a:lnTo>
                                  <a:pt x="0" y="1350"/>
                                </a:lnTo>
                                <a:lnTo>
                                  <a:pt x="0" y="0"/>
                                </a:lnTo>
                                <a:lnTo>
                                  <a:pt x="66" y="2"/>
                                </a:lnTo>
                                <a:lnTo>
                                  <a:pt x="132" y="7"/>
                                </a:lnTo>
                                <a:lnTo>
                                  <a:pt x="198" y="15"/>
                                </a:lnTo>
                                <a:lnTo>
                                  <a:pt x="263" y="26"/>
                                </a:lnTo>
                                <a:lnTo>
                                  <a:pt x="328" y="40"/>
                                </a:lnTo>
                                <a:lnTo>
                                  <a:pt x="392" y="58"/>
                                </a:lnTo>
                                <a:lnTo>
                                  <a:pt x="455" y="79"/>
                                </a:lnTo>
                                <a:lnTo>
                                  <a:pt x="517" y="103"/>
                                </a:lnTo>
                                <a:lnTo>
                                  <a:pt x="577" y="130"/>
                                </a:lnTo>
                                <a:lnTo>
                                  <a:pt x="636" y="159"/>
                                </a:lnTo>
                                <a:lnTo>
                                  <a:pt x="694" y="192"/>
                                </a:lnTo>
                                <a:lnTo>
                                  <a:pt x="750" y="228"/>
                                </a:lnTo>
                                <a:lnTo>
                                  <a:pt x="804" y="266"/>
                                </a:lnTo>
                                <a:lnTo>
                                  <a:pt x="856" y="306"/>
                                </a:lnTo>
                                <a:lnTo>
                                  <a:pt x="907" y="350"/>
                                </a:lnTo>
                                <a:lnTo>
                                  <a:pt x="955" y="395"/>
                                </a:lnTo>
                                <a:lnTo>
                                  <a:pt x="1000" y="443"/>
                                </a:lnTo>
                                <a:lnTo>
                                  <a:pt x="1044" y="494"/>
                                </a:lnTo>
                                <a:lnTo>
                                  <a:pt x="1084" y="546"/>
                                </a:lnTo>
                                <a:lnTo>
                                  <a:pt x="1122" y="600"/>
                                </a:lnTo>
                                <a:lnTo>
                                  <a:pt x="1158" y="656"/>
                                </a:lnTo>
                                <a:lnTo>
                                  <a:pt x="1191" y="714"/>
                                </a:lnTo>
                                <a:lnTo>
                                  <a:pt x="1220" y="773"/>
                                </a:lnTo>
                                <a:lnTo>
                                  <a:pt x="1247" y="833"/>
                                </a:lnTo>
                                <a:lnTo>
                                  <a:pt x="1271" y="895"/>
                                </a:lnTo>
                                <a:lnTo>
                                  <a:pt x="1292" y="958"/>
                                </a:lnTo>
                                <a:lnTo>
                                  <a:pt x="1310" y="1022"/>
                                </a:lnTo>
                                <a:lnTo>
                                  <a:pt x="1324" y="1087"/>
                                </a:lnTo>
                                <a:lnTo>
                                  <a:pt x="1335" y="1152"/>
                                </a:lnTo>
                                <a:lnTo>
                                  <a:pt x="1343" y="1218"/>
                                </a:lnTo>
                                <a:lnTo>
                                  <a:pt x="1348" y="1284"/>
                                </a:lnTo>
                                <a:lnTo>
                                  <a:pt x="1350" y="1350"/>
                                </a:lnTo>
                                <a:close/>
                              </a:path>
                            </a:pathLst>
                          </a:custGeom>
                          <a:solidFill>
                            <a:srgbClr val="0F951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docshape150"/>
                        <wps:cNvSpPr>
                          <a:spLocks/>
                        </wps:cNvSpPr>
                        <wps:spPr bwMode="auto">
                          <a:xfrm>
                            <a:off x="3345" y="1905"/>
                            <a:ext cx="1350" cy="1350"/>
                          </a:xfrm>
                          <a:custGeom>
                            <a:avLst/>
                            <a:gdLst>
                              <a:gd name="T0" fmla="+- 0 3345 3345"/>
                              <a:gd name="T1" fmla="*/ T0 w 1350"/>
                              <a:gd name="T2" fmla="+- 0 3255 1905"/>
                              <a:gd name="T3" fmla="*/ 3255 h 1350"/>
                              <a:gd name="T4" fmla="+- 0 3345 3345"/>
                              <a:gd name="T5" fmla="*/ T4 w 1350"/>
                              <a:gd name="T6" fmla="+- 0 1905 1905"/>
                              <a:gd name="T7" fmla="*/ 1905 h 1350"/>
                              <a:gd name="T8" fmla="+- 0 3362 3345"/>
                              <a:gd name="T9" fmla="*/ T8 w 1350"/>
                              <a:gd name="T10" fmla="+- 0 1905 1905"/>
                              <a:gd name="T11" fmla="*/ 1905 h 1350"/>
                              <a:gd name="T12" fmla="+- 0 3428 3345"/>
                              <a:gd name="T13" fmla="*/ T12 w 1350"/>
                              <a:gd name="T14" fmla="+- 0 1908 1905"/>
                              <a:gd name="T15" fmla="*/ 1908 h 1350"/>
                              <a:gd name="T16" fmla="+- 0 3494 3345"/>
                              <a:gd name="T17" fmla="*/ T16 w 1350"/>
                              <a:gd name="T18" fmla="+- 0 1913 1905"/>
                              <a:gd name="T19" fmla="*/ 1913 h 1350"/>
                              <a:gd name="T20" fmla="+- 0 3559 3345"/>
                              <a:gd name="T21" fmla="*/ T20 w 1350"/>
                              <a:gd name="T22" fmla="+- 0 1922 1905"/>
                              <a:gd name="T23" fmla="*/ 1922 h 1350"/>
                              <a:gd name="T24" fmla="+- 0 3625 3345"/>
                              <a:gd name="T25" fmla="*/ T24 w 1350"/>
                              <a:gd name="T26" fmla="+- 0 1934 1905"/>
                              <a:gd name="T27" fmla="*/ 1934 h 1350"/>
                              <a:gd name="T28" fmla="+- 0 3689 3345"/>
                              <a:gd name="T29" fmla="*/ T28 w 1350"/>
                              <a:gd name="T30" fmla="+- 0 1950 1905"/>
                              <a:gd name="T31" fmla="*/ 1950 h 1350"/>
                              <a:gd name="T32" fmla="+- 0 3753 3345"/>
                              <a:gd name="T33" fmla="*/ T32 w 1350"/>
                              <a:gd name="T34" fmla="+- 0 1968 1905"/>
                              <a:gd name="T35" fmla="*/ 1968 h 1350"/>
                              <a:gd name="T36" fmla="+- 0 3815 3345"/>
                              <a:gd name="T37" fmla="*/ T36 w 1350"/>
                              <a:gd name="T38" fmla="+- 0 1990 1905"/>
                              <a:gd name="T39" fmla="*/ 1990 h 1350"/>
                              <a:gd name="T40" fmla="+- 0 3877 3345"/>
                              <a:gd name="T41" fmla="*/ T40 w 1350"/>
                              <a:gd name="T42" fmla="+- 0 2014 1905"/>
                              <a:gd name="T43" fmla="*/ 2014 h 1350"/>
                              <a:gd name="T44" fmla="+- 0 3937 3345"/>
                              <a:gd name="T45" fmla="*/ T44 w 1350"/>
                              <a:gd name="T46" fmla="+- 0 2042 1905"/>
                              <a:gd name="T47" fmla="*/ 2042 h 1350"/>
                              <a:gd name="T48" fmla="+- 0 3996 3345"/>
                              <a:gd name="T49" fmla="*/ T48 w 1350"/>
                              <a:gd name="T50" fmla="+- 0 2072 1905"/>
                              <a:gd name="T51" fmla="*/ 2072 h 1350"/>
                              <a:gd name="T52" fmla="+- 0 4053 3345"/>
                              <a:gd name="T53" fmla="*/ T52 w 1350"/>
                              <a:gd name="T54" fmla="+- 0 2106 1905"/>
                              <a:gd name="T55" fmla="*/ 2106 h 1350"/>
                              <a:gd name="T56" fmla="+- 0 4109 3345"/>
                              <a:gd name="T57" fmla="*/ T56 w 1350"/>
                              <a:gd name="T58" fmla="+- 0 2142 1905"/>
                              <a:gd name="T59" fmla="*/ 2142 h 1350"/>
                              <a:gd name="T60" fmla="+- 0 4162 3345"/>
                              <a:gd name="T61" fmla="*/ T60 w 1350"/>
                              <a:gd name="T62" fmla="+- 0 2181 1905"/>
                              <a:gd name="T63" fmla="*/ 2181 h 1350"/>
                              <a:gd name="T64" fmla="+- 0 4214 3345"/>
                              <a:gd name="T65" fmla="*/ T64 w 1350"/>
                              <a:gd name="T66" fmla="+- 0 2222 1905"/>
                              <a:gd name="T67" fmla="*/ 2222 h 1350"/>
                              <a:gd name="T68" fmla="+- 0 4264 3345"/>
                              <a:gd name="T69" fmla="*/ T68 w 1350"/>
                              <a:gd name="T70" fmla="+- 0 2266 1905"/>
                              <a:gd name="T71" fmla="*/ 2266 h 1350"/>
                              <a:gd name="T72" fmla="+- 0 4311 3345"/>
                              <a:gd name="T73" fmla="*/ T72 w 1350"/>
                              <a:gd name="T74" fmla="+- 0 2312 1905"/>
                              <a:gd name="T75" fmla="*/ 2312 h 1350"/>
                              <a:gd name="T76" fmla="+- 0 4356 3345"/>
                              <a:gd name="T77" fmla="*/ T76 w 1350"/>
                              <a:gd name="T78" fmla="+- 0 2361 1905"/>
                              <a:gd name="T79" fmla="*/ 2361 h 1350"/>
                              <a:gd name="T80" fmla="+- 0 4399 3345"/>
                              <a:gd name="T81" fmla="*/ T80 w 1350"/>
                              <a:gd name="T82" fmla="+- 0 2411 1905"/>
                              <a:gd name="T83" fmla="*/ 2411 h 1350"/>
                              <a:gd name="T84" fmla="+- 0 4439 3345"/>
                              <a:gd name="T85" fmla="*/ T84 w 1350"/>
                              <a:gd name="T86" fmla="+- 0 2464 1905"/>
                              <a:gd name="T87" fmla="*/ 2464 h 1350"/>
                              <a:gd name="T88" fmla="+- 0 4477 3345"/>
                              <a:gd name="T89" fmla="*/ T88 w 1350"/>
                              <a:gd name="T90" fmla="+- 0 2519 1905"/>
                              <a:gd name="T91" fmla="*/ 2519 h 1350"/>
                              <a:gd name="T92" fmla="+- 0 4511 3345"/>
                              <a:gd name="T93" fmla="*/ T92 w 1350"/>
                              <a:gd name="T94" fmla="+- 0 2575 1905"/>
                              <a:gd name="T95" fmla="*/ 2575 h 1350"/>
                              <a:gd name="T96" fmla="+- 0 4543 3345"/>
                              <a:gd name="T97" fmla="*/ T96 w 1350"/>
                              <a:gd name="T98" fmla="+- 0 2633 1905"/>
                              <a:gd name="T99" fmla="*/ 2633 h 1350"/>
                              <a:gd name="T100" fmla="+- 0 4572 3345"/>
                              <a:gd name="T101" fmla="*/ T100 w 1350"/>
                              <a:gd name="T102" fmla="+- 0 2693 1905"/>
                              <a:gd name="T103" fmla="*/ 2693 h 1350"/>
                              <a:gd name="T104" fmla="+- 0 4598 3345"/>
                              <a:gd name="T105" fmla="*/ T104 w 1350"/>
                              <a:gd name="T106" fmla="+- 0 2754 1905"/>
                              <a:gd name="T107" fmla="*/ 2754 h 1350"/>
                              <a:gd name="T108" fmla="+- 0 4622 3345"/>
                              <a:gd name="T109" fmla="*/ T108 w 1350"/>
                              <a:gd name="T110" fmla="+- 0 2816 1905"/>
                              <a:gd name="T111" fmla="*/ 2816 h 1350"/>
                              <a:gd name="T112" fmla="+- 0 4642 3345"/>
                              <a:gd name="T113" fmla="*/ T112 w 1350"/>
                              <a:gd name="T114" fmla="+- 0 2879 1905"/>
                              <a:gd name="T115" fmla="*/ 2879 h 1350"/>
                              <a:gd name="T116" fmla="+- 0 4658 3345"/>
                              <a:gd name="T117" fmla="*/ T116 w 1350"/>
                              <a:gd name="T118" fmla="+- 0 2943 1905"/>
                              <a:gd name="T119" fmla="*/ 2943 h 1350"/>
                              <a:gd name="T120" fmla="+- 0 4672 3345"/>
                              <a:gd name="T121" fmla="*/ T120 w 1350"/>
                              <a:gd name="T122" fmla="+- 0 3008 1905"/>
                              <a:gd name="T123" fmla="*/ 3008 h 1350"/>
                              <a:gd name="T124" fmla="+- 0 4683 3345"/>
                              <a:gd name="T125" fmla="*/ T124 w 1350"/>
                              <a:gd name="T126" fmla="+- 0 3073 1905"/>
                              <a:gd name="T127" fmla="*/ 3073 h 1350"/>
                              <a:gd name="T128" fmla="+- 0 4690 3345"/>
                              <a:gd name="T129" fmla="*/ T128 w 1350"/>
                              <a:gd name="T130" fmla="+- 0 3139 1905"/>
                              <a:gd name="T131" fmla="*/ 3139 h 1350"/>
                              <a:gd name="T132" fmla="+- 0 4694 3345"/>
                              <a:gd name="T133" fmla="*/ T132 w 1350"/>
                              <a:gd name="T134" fmla="+- 0 3205 1905"/>
                              <a:gd name="T135" fmla="*/ 3205 h 1350"/>
                              <a:gd name="T136" fmla="+- 0 4695 3345"/>
                              <a:gd name="T137" fmla="*/ T136 w 1350"/>
                              <a:gd name="T138" fmla="+- 0 3255 1905"/>
                              <a:gd name="T139" fmla="*/ 3255 h 1350"/>
                              <a:gd name="T140" fmla="+- 0 3345 3345"/>
                              <a:gd name="T141" fmla="*/ T140 w 1350"/>
                              <a:gd name="T142" fmla="+- 0 3255 1905"/>
                              <a:gd name="T143" fmla="*/ 3255 h 13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350" h="1350">
                                <a:moveTo>
                                  <a:pt x="0" y="1350"/>
                                </a:moveTo>
                                <a:lnTo>
                                  <a:pt x="0" y="0"/>
                                </a:lnTo>
                                <a:lnTo>
                                  <a:pt x="17" y="0"/>
                                </a:lnTo>
                                <a:lnTo>
                                  <a:pt x="83" y="3"/>
                                </a:lnTo>
                                <a:lnTo>
                                  <a:pt x="149" y="8"/>
                                </a:lnTo>
                                <a:lnTo>
                                  <a:pt x="214" y="17"/>
                                </a:lnTo>
                                <a:lnTo>
                                  <a:pt x="280" y="29"/>
                                </a:lnTo>
                                <a:lnTo>
                                  <a:pt x="344" y="45"/>
                                </a:lnTo>
                                <a:lnTo>
                                  <a:pt x="408" y="63"/>
                                </a:lnTo>
                                <a:lnTo>
                                  <a:pt x="470" y="85"/>
                                </a:lnTo>
                                <a:lnTo>
                                  <a:pt x="532" y="109"/>
                                </a:lnTo>
                                <a:lnTo>
                                  <a:pt x="592" y="137"/>
                                </a:lnTo>
                                <a:lnTo>
                                  <a:pt x="651" y="167"/>
                                </a:lnTo>
                                <a:lnTo>
                                  <a:pt x="708" y="201"/>
                                </a:lnTo>
                                <a:lnTo>
                                  <a:pt x="764" y="237"/>
                                </a:lnTo>
                                <a:lnTo>
                                  <a:pt x="817" y="276"/>
                                </a:lnTo>
                                <a:lnTo>
                                  <a:pt x="869" y="317"/>
                                </a:lnTo>
                                <a:lnTo>
                                  <a:pt x="919" y="361"/>
                                </a:lnTo>
                                <a:lnTo>
                                  <a:pt x="966" y="407"/>
                                </a:lnTo>
                                <a:lnTo>
                                  <a:pt x="1011" y="456"/>
                                </a:lnTo>
                                <a:lnTo>
                                  <a:pt x="1054" y="506"/>
                                </a:lnTo>
                                <a:lnTo>
                                  <a:pt x="1094" y="559"/>
                                </a:lnTo>
                                <a:lnTo>
                                  <a:pt x="1132" y="614"/>
                                </a:lnTo>
                                <a:lnTo>
                                  <a:pt x="1166" y="670"/>
                                </a:lnTo>
                                <a:lnTo>
                                  <a:pt x="1198" y="728"/>
                                </a:lnTo>
                                <a:lnTo>
                                  <a:pt x="1227" y="788"/>
                                </a:lnTo>
                                <a:lnTo>
                                  <a:pt x="1253" y="849"/>
                                </a:lnTo>
                                <a:lnTo>
                                  <a:pt x="1277" y="911"/>
                                </a:lnTo>
                                <a:lnTo>
                                  <a:pt x="1297" y="974"/>
                                </a:lnTo>
                                <a:lnTo>
                                  <a:pt x="1313" y="1038"/>
                                </a:lnTo>
                                <a:lnTo>
                                  <a:pt x="1327" y="1103"/>
                                </a:lnTo>
                                <a:lnTo>
                                  <a:pt x="1338" y="1168"/>
                                </a:lnTo>
                                <a:lnTo>
                                  <a:pt x="1345" y="1234"/>
                                </a:lnTo>
                                <a:lnTo>
                                  <a:pt x="1349" y="1300"/>
                                </a:lnTo>
                                <a:lnTo>
                                  <a:pt x="1350" y="1350"/>
                                </a:lnTo>
                                <a:lnTo>
                                  <a:pt x="0" y="1350"/>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docshape151"/>
                        <wps:cNvSpPr>
                          <a:spLocks/>
                        </wps:cNvSpPr>
                        <wps:spPr bwMode="auto">
                          <a:xfrm>
                            <a:off x="2252" y="1905"/>
                            <a:ext cx="1093" cy="1350"/>
                          </a:xfrm>
                          <a:custGeom>
                            <a:avLst/>
                            <a:gdLst>
                              <a:gd name="T0" fmla="+- 0 3345 2253"/>
                              <a:gd name="T1" fmla="*/ T0 w 1093"/>
                              <a:gd name="T2" fmla="+- 0 3255 1905"/>
                              <a:gd name="T3" fmla="*/ 3255 h 1350"/>
                              <a:gd name="T4" fmla="+- 0 2253 2253"/>
                              <a:gd name="T5" fmla="*/ T4 w 1093"/>
                              <a:gd name="T6" fmla="+- 0 2461 1905"/>
                              <a:gd name="T7" fmla="*/ 2461 h 1350"/>
                              <a:gd name="T8" fmla="+- 0 2277 2253"/>
                              <a:gd name="T9" fmla="*/ T8 w 1093"/>
                              <a:gd name="T10" fmla="+- 0 2430 1905"/>
                              <a:gd name="T11" fmla="*/ 2430 h 1350"/>
                              <a:gd name="T12" fmla="+- 0 2301 2253"/>
                              <a:gd name="T13" fmla="*/ T12 w 1093"/>
                              <a:gd name="T14" fmla="+- 0 2399 1905"/>
                              <a:gd name="T15" fmla="*/ 2399 h 1350"/>
                              <a:gd name="T16" fmla="+- 0 2354 2253"/>
                              <a:gd name="T17" fmla="*/ T16 w 1093"/>
                              <a:gd name="T18" fmla="+- 0 2339 1905"/>
                              <a:gd name="T19" fmla="*/ 2339 h 1350"/>
                              <a:gd name="T20" fmla="+- 0 2409 2253"/>
                              <a:gd name="T21" fmla="*/ T20 w 1093"/>
                              <a:gd name="T22" fmla="+- 0 2282 1905"/>
                              <a:gd name="T23" fmla="*/ 2282 h 1350"/>
                              <a:gd name="T24" fmla="+- 0 2468 2253"/>
                              <a:gd name="T25" fmla="*/ T24 w 1093"/>
                              <a:gd name="T26" fmla="+- 0 2228 1905"/>
                              <a:gd name="T27" fmla="*/ 2228 h 1350"/>
                              <a:gd name="T28" fmla="+- 0 2530 2253"/>
                              <a:gd name="T29" fmla="*/ T28 w 1093"/>
                              <a:gd name="T30" fmla="+- 0 2179 1905"/>
                              <a:gd name="T31" fmla="*/ 2179 h 1350"/>
                              <a:gd name="T32" fmla="+- 0 2595 2253"/>
                              <a:gd name="T33" fmla="*/ T32 w 1093"/>
                              <a:gd name="T34" fmla="+- 0 2133 1905"/>
                              <a:gd name="T35" fmla="*/ 2133 h 1350"/>
                              <a:gd name="T36" fmla="+- 0 2662 2253"/>
                              <a:gd name="T37" fmla="*/ T36 w 1093"/>
                              <a:gd name="T38" fmla="+- 0 2090 1905"/>
                              <a:gd name="T39" fmla="*/ 2090 h 1350"/>
                              <a:gd name="T40" fmla="+- 0 2732 2253"/>
                              <a:gd name="T41" fmla="*/ T40 w 1093"/>
                              <a:gd name="T42" fmla="+- 0 2052 1905"/>
                              <a:gd name="T43" fmla="*/ 2052 h 1350"/>
                              <a:gd name="T44" fmla="+- 0 2804 2253"/>
                              <a:gd name="T45" fmla="*/ T44 w 1093"/>
                              <a:gd name="T46" fmla="+- 0 2018 1905"/>
                              <a:gd name="T47" fmla="*/ 2018 h 1350"/>
                              <a:gd name="T48" fmla="+- 0 2878 2253"/>
                              <a:gd name="T49" fmla="*/ T48 w 1093"/>
                              <a:gd name="T50" fmla="+- 0 1988 1905"/>
                              <a:gd name="T51" fmla="*/ 1988 h 1350"/>
                              <a:gd name="T52" fmla="+- 0 2953 2253"/>
                              <a:gd name="T53" fmla="*/ T52 w 1093"/>
                              <a:gd name="T54" fmla="+- 0 1963 1905"/>
                              <a:gd name="T55" fmla="*/ 1963 h 1350"/>
                              <a:gd name="T56" fmla="+- 0 3030 2253"/>
                              <a:gd name="T57" fmla="*/ T56 w 1093"/>
                              <a:gd name="T58" fmla="+- 0 1942 1905"/>
                              <a:gd name="T59" fmla="*/ 1942 h 1350"/>
                              <a:gd name="T60" fmla="+- 0 3108 2253"/>
                              <a:gd name="T61" fmla="*/ T60 w 1093"/>
                              <a:gd name="T62" fmla="+- 0 1926 1905"/>
                              <a:gd name="T63" fmla="*/ 1926 h 1350"/>
                              <a:gd name="T64" fmla="+- 0 3186 2253"/>
                              <a:gd name="T65" fmla="*/ T64 w 1093"/>
                              <a:gd name="T66" fmla="+- 0 1914 1905"/>
                              <a:gd name="T67" fmla="*/ 1914 h 1350"/>
                              <a:gd name="T68" fmla="+- 0 3266 2253"/>
                              <a:gd name="T69" fmla="*/ T68 w 1093"/>
                              <a:gd name="T70" fmla="+- 0 1907 1905"/>
                              <a:gd name="T71" fmla="*/ 1907 h 1350"/>
                              <a:gd name="T72" fmla="+- 0 3345 2253"/>
                              <a:gd name="T73" fmla="*/ T72 w 1093"/>
                              <a:gd name="T74" fmla="+- 0 1905 1905"/>
                              <a:gd name="T75" fmla="*/ 1905 h 1350"/>
                              <a:gd name="T76" fmla="+- 0 3345 2253"/>
                              <a:gd name="T77" fmla="*/ T76 w 1093"/>
                              <a:gd name="T78" fmla="+- 0 3255 1905"/>
                              <a:gd name="T79" fmla="*/ 3255 h 13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93" h="1350">
                                <a:moveTo>
                                  <a:pt x="1092" y="1350"/>
                                </a:moveTo>
                                <a:lnTo>
                                  <a:pt x="0" y="556"/>
                                </a:lnTo>
                                <a:lnTo>
                                  <a:pt x="24" y="525"/>
                                </a:lnTo>
                                <a:lnTo>
                                  <a:pt x="48" y="494"/>
                                </a:lnTo>
                                <a:lnTo>
                                  <a:pt x="101" y="434"/>
                                </a:lnTo>
                                <a:lnTo>
                                  <a:pt x="156" y="377"/>
                                </a:lnTo>
                                <a:lnTo>
                                  <a:pt x="215" y="323"/>
                                </a:lnTo>
                                <a:lnTo>
                                  <a:pt x="277" y="274"/>
                                </a:lnTo>
                                <a:lnTo>
                                  <a:pt x="342" y="228"/>
                                </a:lnTo>
                                <a:lnTo>
                                  <a:pt x="409" y="185"/>
                                </a:lnTo>
                                <a:lnTo>
                                  <a:pt x="479" y="147"/>
                                </a:lnTo>
                                <a:lnTo>
                                  <a:pt x="551" y="113"/>
                                </a:lnTo>
                                <a:lnTo>
                                  <a:pt x="625" y="83"/>
                                </a:lnTo>
                                <a:lnTo>
                                  <a:pt x="700" y="58"/>
                                </a:lnTo>
                                <a:lnTo>
                                  <a:pt x="777" y="37"/>
                                </a:lnTo>
                                <a:lnTo>
                                  <a:pt x="855" y="21"/>
                                </a:lnTo>
                                <a:lnTo>
                                  <a:pt x="933" y="9"/>
                                </a:lnTo>
                                <a:lnTo>
                                  <a:pt x="1013" y="2"/>
                                </a:lnTo>
                                <a:lnTo>
                                  <a:pt x="1092" y="0"/>
                                </a:lnTo>
                                <a:lnTo>
                                  <a:pt x="1092" y="1350"/>
                                </a:lnTo>
                                <a:close/>
                              </a:path>
                            </a:pathLst>
                          </a:cu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docshape152"/>
                        <wps:cNvSpPr>
                          <a:spLocks/>
                        </wps:cNvSpPr>
                        <wps:spPr bwMode="auto">
                          <a:xfrm>
                            <a:off x="2252" y="1905"/>
                            <a:ext cx="1093" cy="1350"/>
                          </a:xfrm>
                          <a:custGeom>
                            <a:avLst/>
                            <a:gdLst>
                              <a:gd name="T0" fmla="+- 0 3345 2253"/>
                              <a:gd name="T1" fmla="*/ T0 w 1093"/>
                              <a:gd name="T2" fmla="+- 0 3255 1905"/>
                              <a:gd name="T3" fmla="*/ 3255 h 1350"/>
                              <a:gd name="T4" fmla="+- 0 2253 2253"/>
                              <a:gd name="T5" fmla="*/ T4 w 1093"/>
                              <a:gd name="T6" fmla="+- 0 2461 1905"/>
                              <a:gd name="T7" fmla="*/ 2461 h 1350"/>
                              <a:gd name="T8" fmla="+- 0 2277 2253"/>
                              <a:gd name="T9" fmla="*/ T8 w 1093"/>
                              <a:gd name="T10" fmla="+- 0 2430 1905"/>
                              <a:gd name="T11" fmla="*/ 2430 h 1350"/>
                              <a:gd name="T12" fmla="+- 0 2301 2253"/>
                              <a:gd name="T13" fmla="*/ T12 w 1093"/>
                              <a:gd name="T14" fmla="+- 0 2399 1905"/>
                              <a:gd name="T15" fmla="*/ 2399 h 1350"/>
                              <a:gd name="T16" fmla="+- 0 2354 2253"/>
                              <a:gd name="T17" fmla="*/ T16 w 1093"/>
                              <a:gd name="T18" fmla="+- 0 2339 1905"/>
                              <a:gd name="T19" fmla="*/ 2339 h 1350"/>
                              <a:gd name="T20" fmla="+- 0 2409 2253"/>
                              <a:gd name="T21" fmla="*/ T20 w 1093"/>
                              <a:gd name="T22" fmla="+- 0 2282 1905"/>
                              <a:gd name="T23" fmla="*/ 2282 h 1350"/>
                              <a:gd name="T24" fmla="+- 0 2468 2253"/>
                              <a:gd name="T25" fmla="*/ T24 w 1093"/>
                              <a:gd name="T26" fmla="+- 0 2228 1905"/>
                              <a:gd name="T27" fmla="*/ 2228 h 1350"/>
                              <a:gd name="T28" fmla="+- 0 2530 2253"/>
                              <a:gd name="T29" fmla="*/ T28 w 1093"/>
                              <a:gd name="T30" fmla="+- 0 2179 1905"/>
                              <a:gd name="T31" fmla="*/ 2179 h 1350"/>
                              <a:gd name="T32" fmla="+- 0 2595 2253"/>
                              <a:gd name="T33" fmla="*/ T32 w 1093"/>
                              <a:gd name="T34" fmla="+- 0 2133 1905"/>
                              <a:gd name="T35" fmla="*/ 2133 h 1350"/>
                              <a:gd name="T36" fmla="+- 0 2662 2253"/>
                              <a:gd name="T37" fmla="*/ T36 w 1093"/>
                              <a:gd name="T38" fmla="+- 0 2090 1905"/>
                              <a:gd name="T39" fmla="*/ 2090 h 1350"/>
                              <a:gd name="T40" fmla="+- 0 2732 2253"/>
                              <a:gd name="T41" fmla="*/ T40 w 1093"/>
                              <a:gd name="T42" fmla="+- 0 2052 1905"/>
                              <a:gd name="T43" fmla="*/ 2052 h 1350"/>
                              <a:gd name="T44" fmla="+- 0 2804 2253"/>
                              <a:gd name="T45" fmla="*/ T44 w 1093"/>
                              <a:gd name="T46" fmla="+- 0 2018 1905"/>
                              <a:gd name="T47" fmla="*/ 2018 h 1350"/>
                              <a:gd name="T48" fmla="+- 0 2878 2253"/>
                              <a:gd name="T49" fmla="*/ T48 w 1093"/>
                              <a:gd name="T50" fmla="+- 0 1988 1905"/>
                              <a:gd name="T51" fmla="*/ 1988 h 1350"/>
                              <a:gd name="T52" fmla="+- 0 2953 2253"/>
                              <a:gd name="T53" fmla="*/ T52 w 1093"/>
                              <a:gd name="T54" fmla="+- 0 1963 1905"/>
                              <a:gd name="T55" fmla="*/ 1963 h 1350"/>
                              <a:gd name="T56" fmla="+- 0 3030 2253"/>
                              <a:gd name="T57" fmla="*/ T56 w 1093"/>
                              <a:gd name="T58" fmla="+- 0 1942 1905"/>
                              <a:gd name="T59" fmla="*/ 1942 h 1350"/>
                              <a:gd name="T60" fmla="+- 0 3108 2253"/>
                              <a:gd name="T61" fmla="*/ T60 w 1093"/>
                              <a:gd name="T62" fmla="+- 0 1926 1905"/>
                              <a:gd name="T63" fmla="*/ 1926 h 1350"/>
                              <a:gd name="T64" fmla="+- 0 3186 2253"/>
                              <a:gd name="T65" fmla="*/ T64 w 1093"/>
                              <a:gd name="T66" fmla="+- 0 1914 1905"/>
                              <a:gd name="T67" fmla="*/ 1914 h 1350"/>
                              <a:gd name="T68" fmla="+- 0 3266 2253"/>
                              <a:gd name="T69" fmla="*/ T68 w 1093"/>
                              <a:gd name="T70" fmla="+- 0 1907 1905"/>
                              <a:gd name="T71" fmla="*/ 1907 h 1350"/>
                              <a:gd name="T72" fmla="+- 0 3345 2253"/>
                              <a:gd name="T73" fmla="*/ T72 w 1093"/>
                              <a:gd name="T74" fmla="+- 0 1905 1905"/>
                              <a:gd name="T75" fmla="*/ 1905 h 1350"/>
                              <a:gd name="T76" fmla="+- 0 3345 2253"/>
                              <a:gd name="T77" fmla="*/ T76 w 1093"/>
                              <a:gd name="T78" fmla="+- 0 3255 1905"/>
                              <a:gd name="T79" fmla="*/ 3255 h 13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93" h="1350">
                                <a:moveTo>
                                  <a:pt x="1092" y="1350"/>
                                </a:moveTo>
                                <a:lnTo>
                                  <a:pt x="0" y="556"/>
                                </a:lnTo>
                                <a:lnTo>
                                  <a:pt x="24" y="525"/>
                                </a:lnTo>
                                <a:lnTo>
                                  <a:pt x="48" y="494"/>
                                </a:lnTo>
                                <a:lnTo>
                                  <a:pt x="101" y="434"/>
                                </a:lnTo>
                                <a:lnTo>
                                  <a:pt x="156" y="377"/>
                                </a:lnTo>
                                <a:lnTo>
                                  <a:pt x="215" y="323"/>
                                </a:lnTo>
                                <a:lnTo>
                                  <a:pt x="277" y="274"/>
                                </a:lnTo>
                                <a:lnTo>
                                  <a:pt x="342" y="228"/>
                                </a:lnTo>
                                <a:lnTo>
                                  <a:pt x="409" y="185"/>
                                </a:lnTo>
                                <a:lnTo>
                                  <a:pt x="479" y="147"/>
                                </a:lnTo>
                                <a:lnTo>
                                  <a:pt x="551" y="113"/>
                                </a:lnTo>
                                <a:lnTo>
                                  <a:pt x="625" y="83"/>
                                </a:lnTo>
                                <a:lnTo>
                                  <a:pt x="700" y="58"/>
                                </a:lnTo>
                                <a:lnTo>
                                  <a:pt x="777" y="37"/>
                                </a:lnTo>
                                <a:lnTo>
                                  <a:pt x="855" y="21"/>
                                </a:lnTo>
                                <a:lnTo>
                                  <a:pt x="933" y="9"/>
                                </a:lnTo>
                                <a:lnTo>
                                  <a:pt x="1013" y="2"/>
                                </a:lnTo>
                                <a:lnTo>
                                  <a:pt x="1092" y="0"/>
                                </a:lnTo>
                                <a:lnTo>
                                  <a:pt x="1092" y="1350"/>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docshape153"/>
                        <wps:cNvSpPr>
                          <a:spLocks/>
                        </wps:cNvSpPr>
                        <wps:spPr bwMode="auto">
                          <a:xfrm>
                            <a:off x="1995" y="2461"/>
                            <a:ext cx="1963" cy="2144"/>
                          </a:xfrm>
                          <a:custGeom>
                            <a:avLst/>
                            <a:gdLst>
                              <a:gd name="T0" fmla="+- 0 3362 1995"/>
                              <a:gd name="T1" fmla="*/ T0 w 1963"/>
                              <a:gd name="T2" fmla="+- 0 4605 2461"/>
                              <a:gd name="T3" fmla="*/ 4605 h 2144"/>
                              <a:gd name="T4" fmla="+- 0 3277 1995"/>
                              <a:gd name="T5" fmla="*/ T4 w 1963"/>
                              <a:gd name="T6" fmla="+- 0 4603 2461"/>
                              <a:gd name="T7" fmla="*/ 4603 h 2144"/>
                              <a:gd name="T8" fmla="+- 0 3193 1995"/>
                              <a:gd name="T9" fmla="*/ T8 w 1963"/>
                              <a:gd name="T10" fmla="+- 0 4596 2461"/>
                              <a:gd name="T11" fmla="*/ 4596 h 2144"/>
                              <a:gd name="T12" fmla="+- 0 3109 1995"/>
                              <a:gd name="T13" fmla="*/ T12 w 1963"/>
                              <a:gd name="T14" fmla="+- 0 4584 2461"/>
                              <a:gd name="T15" fmla="*/ 4584 h 2144"/>
                              <a:gd name="T16" fmla="+- 0 3027 1995"/>
                              <a:gd name="T17" fmla="*/ T16 w 1963"/>
                              <a:gd name="T18" fmla="+- 0 4567 2461"/>
                              <a:gd name="T19" fmla="*/ 4567 h 2144"/>
                              <a:gd name="T20" fmla="+- 0 2945 1995"/>
                              <a:gd name="T21" fmla="*/ T20 w 1963"/>
                              <a:gd name="T22" fmla="+- 0 4544 2461"/>
                              <a:gd name="T23" fmla="*/ 4544 h 2144"/>
                              <a:gd name="T24" fmla="+- 0 2865 1995"/>
                              <a:gd name="T25" fmla="*/ T24 w 1963"/>
                              <a:gd name="T26" fmla="+- 0 4517 2461"/>
                              <a:gd name="T27" fmla="*/ 4517 h 2144"/>
                              <a:gd name="T28" fmla="+- 0 2787 1995"/>
                              <a:gd name="T29" fmla="*/ T28 w 1963"/>
                              <a:gd name="T30" fmla="+- 0 4484 2461"/>
                              <a:gd name="T31" fmla="*/ 4484 h 2144"/>
                              <a:gd name="T32" fmla="+- 0 2712 1995"/>
                              <a:gd name="T33" fmla="*/ T32 w 1963"/>
                              <a:gd name="T34" fmla="+- 0 4447 2461"/>
                              <a:gd name="T35" fmla="*/ 4447 h 2144"/>
                              <a:gd name="T36" fmla="+- 0 2638 1995"/>
                              <a:gd name="T37" fmla="*/ T36 w 1963"/>
                              <a:gd name="T38" fmla="+- 0 4405 2461"/>
                              <a:gd name="T39" fmla="*/ 4405 h 2144"/>
                              <a:gd name="T40" fmla="+- 0 2568 1995"/>
                              <a:gd name="T41" fmla="*/ T40 w 1963"/>
                              <a:gd name="T42" fmla="+- 0 4359 2461"/>
                              <a:gd name="T43" fmla="*/ 4359 h 2144"/>
                              <a:gd name="T44" fmla="+- 0 2500 1995"/>
                              <a:gd name="T45" fmla="*/ T44 w 1963"/>
                              <a:gd name="T46" fmla="+- 0 4308 2461"/>
                              <a:gd name="T47" fmla="*/ 4308 h 2144"/>
                              <a:gd name="T48" fmla="+- 0 2436 1995"/>
                              <a:gd name="T49" fmla="*/ T48 w 1963"/>
                              <a:gd name="T50" fmla="+- 0 4253 2461"/>
                              <a:gd name="T51" fmla="*/ 4253 h 2144"/>
                              <a:gd name="T52" fmla="+- 0 2375 1995"/>
                              <a:gd name="T53" fmla="*/ T52 w 1963"/>
                              <a:gd name="T54" fmla="+- 0 4194 2461"/>
                              <a:gd name="T55" fmla="*/ 4194 h 2144"/>
                              <a:gd name="T56" fmla="+- 0 2318 1995"/>
                              <a:gd name="T57" fmla="*/ T56 w 1963"/>
                              <a:gd name="T58" fmla="+- 0 4132 2461"/>
                              <a:gd name="T59" fmla="*/ 4132 h 2144"/>
                              <a:gd name="T60" fmla="+- 0 2266 1995"/>
                              <a:gd name="T61" fmla="*/ T60 w 1963"/>
                              <a:gd name="T62" fmla="+- 0 4066 2461"/>
                              <a:gd name="T63" fmla="*/ 4066 h 2144"/>
                              <a:gd name="T64" fmla="+- 0 2217 1995"/>
                              <a:gd name="T65" fmla="*/ T64 w 1963"/>
                              <a:gd name="T66" fmla="+- 0 3997 2461"/>
                              <a:gd name="T67" fmla="*/ 3997 h 2144"/>
                              <a:gd name="T68" fmla="+- 0 2173 1995"/>
                              <a:gd name="T69" fmla="*/ T68 w 1963"/>
                              <a:gd name="T70" fmla="+- 0 3925 2461"/>
                              <a:gd name="T71" fmla="*/ 3925 h 2144"/>
                              <a:gd name="T72" fmla="+- 0 2133 1995"/>
                              <a:gd name="T73" fmla="*/ T72 w 1963"/>
                              <a:gd name="T74" fmla="+- 0 3850 2461"/>
                              <a:gd name="T75" fmla="*/ 3850 h 2144"/>
                              <a:gd name="T76" fmla="+- 0 2098 1995"/>
                              <a:gd name="T77" fmla="*/ T76 w 1963"/>
                              <a:gd name="T78" fmla="+- 0 3773 2461"/>
                              <a:gd name="T79" fmla="*/ 3773 h 2144"/>
                              <a:gd name="T80" fmla="+- 0 2068 1995"/>
                              <a:gd name="T81" fmla="*/ T80 w 1963"/>
                              <a:gd name="T82" fmla="+- 0 3694 2461"/>
                              <a:gd name="T83" fmla="*/ 3694 h 2144"/>
                              <a:gd name="T84" fmla="+- 0 2043 1995"/>
                              <a:gd name="T85" fmla="*/ T84 w 1963"/>
                              <a:gd name="T86" fmla="+- 0 3613 2461"/>
                              <a:gd name="T87" fmla="*/ 3613 h 2144"/>
                              <a:gd name="T88" fmla="+- 0 2024 1995"/>
                              <a:gd name="T89" fmla="*/ T88 w 1963"/>
                              <a:gd name="T90" fmla="+- 0 3531 2461"/>
                              <a:gd name="T91" fmla="*/ 3531 h 2144"/>
                              <a:gd name="T92" fmla="+- 0 2009 1995"/>
                              <a:gd name="T93" fmla="*/ T92 w 1963"/>
                              <a:gd name="T94" fmla="+- 0 3448 2461"/>
                              <a:gd name="T95" fmla="*/ 3448 h 2144"/>
                              <a:gd name="T96" fmla="+- 0 1999 1995"/>
                              <a:gd name="T97" fmla="*/ T96 w 1963"/>
                              <a:gd name="T98" fmla="+- 0 3364 2461"/>
                              <a:gd name="T99" fmla="*/ 3364 h 2144"/>
                              <a:gd name="T100" fmla="+- 0 1995 1995"/>
                              <a:gd name="T101" fmla="*/ T100 w 1963"/>
                              <a:gd name="T102" fmla="+- 0 3280 2461"/>
                              <a:gd name="T103" fmla="*/ 3280 h 2144"/>
                              <a:gd name="T104" fmla="+- 0 1995 1995"/>
                              <a:gd name="T105" fmla="*/ T104 w 1963"/>
                              <a:gd name="T106" fmla="+- 0 3252 2461"/>
                              <a:gd name="T107" fmla="*/ 3252 h 2144"/>
                              <a:gd name="T108" fmla="+- 0 1995 1995"/>
                              <a:gd name="T109" fmla="*/ T108 w 1963"/>
                              <a:gd name="T110" fmla="+- 0 3224 2461"/>
                              <a:gd name="T111" fmla="*/ 3224 h 2144"/>
                              <a:gd name="T112" fmla="+- 0 2000 1995"/>
                              <a:gd name="T113" fmla="*/ T112 w 1963"/>
                              <a:gd name="T114" fmla="+- 0 3139 2461"/>
                              <a:gd name="T115" fmla="*/ 3139 h 2144"/>
                              <a:gd name="T116" fmla="+- 0 2010 1995"/>
                              <a:gd name="T117" fmla="*/ T116 w 1963"/>
                              <a:gd name="T118" fmla="+- 0 3055 2461"/>
                              <a:gd name="T119" fmla="*/ 3055 h 2144"/>
                              <a:gd name="T120" fmla="+- 0 2025 1995"/>
                              <a:gd name="T121" fmla="*/ T120 w 1963"/>
                              <a:gd name="T122" fmla="+- 0 2972 2461"/>
                              <a:gd name="T123" fmla="*/ 2972 h 2144"/>
                              <a:gd name="T124" fmla="+- 0 2045 1995"/>
                              <a:gd name="T125" fmla="*/ T124 w 1963"/>
                              <a:gd name="T126" fmla="+- 0 2890 2461"/>
                              <a:gd name="T127" fmla="*/ 2890 h 2144"/>
                              <a:gd name="T128" fmla="+- 0 2071 1995"/>
                              <a:gd name="T129" fmla="*/ T128 w 1963"/>
                              <a:gd name="T130" fmla="+- 0 2810 2461"/>
                              <a:gd name="T131" fmla="*/ 2810 h 2144"/>
                              <a:gd name="T132" fmla="+- 0 2101 1995"/>
                              <a:gd name="T133" fmla="*/ T132 w 1963"/>
                              <a:gd name="T134" fmla="+- 0 2731 2461"/>
                              <a:gd name="T135" fmla="*/ 2731 h 2144"/>
                              <a:gd name="T136" fmla="+- 0 2136 1995"/>
                              <a:gd name="T137" fmla="*/ T136 w 1963"/>
                              <a:gd name="T138" fmla="+- 0 2654 2461"/>
                              <a:gd name="T139" fmla="*/ 2654 h 2144"/>
                              <a:gd name="T140" fmla="+- 0 2176 1995"/>
                              <a:gd name="T141" fmla="*/ T140 w 1963"/>
                              <a:gd name="T142" fmla="+- 0 2580 2461"/>
                              <a:gd name="T143" fmla="*/ 2580 h 2144"/>
                              <a:gd name="T144" fmla="+- 0 2221 1995"/>
                              <a:gd name="T145" fmla="*/ T144 w 1963"/>
                              <a:gd name="T146" fmla="+- 0 2508 2461"/>
                              <a:gd name="T147" fmla="*/ 2508 h 2144"/>
                              <a:gd name="T148" fmla="+- 0 2253 1995"/>
                              <a:gd name="T149" fmla="*/ T148 w 1963"/>
                              <a:gd name="T150" fmla="+- 0 2461 2461"/>
                              <a:gd name="T151" fmla="*/ 2461 h 2144"/>
                              <a:gd name="T152" fmla="+- 0 3345 1995"/>
                              <a:gd name="T153" fmla="*/ T152 w 1963"/>
                              <a:gd name="T154" fmla="+- 0 3255 2461"/>
                              <a:gd name="T155" fmla="*/ 3255 h 2144"/>
                              <a:gd name="T156" fmla="+- 0 3958 1995"/>
                              <a:gd name="T157" fmla="*/ T156 w 1963"/>
                              <a:gd name="T158" fmla="+- 0 4458 2461"/>
                              <a:gd name="T159" fmla="*/ 4458 h 2144"/>
                              <a:gd name="T160" fmla="+- 0 3933 1995"/>
                              <a:gd name="T161" fmla="*/ T160 w 1963"/>
                              <a:gd name="T162" fmla="+- 0 4470 2461"/>
                              <a:gd name="T163" fmla="*/ 4470 h 2144"/>
                              <a:gd name="T164" fmla="+- 0 3855 1995"/>
                              <a:gd name="T165" fmla="*/ T164 w 1963"/>
                              <a:gd name="T166" fmla="+- 0 4505 2461"/>
                              <a:gd name="T167" fmla="*/ 4505 h 2144"/>
                              <a:gd name="T168" fmla="+- 0 3776 1995"/>
                              <a:gd name="T169" fmla="*/ T168 w 1963"/>
                              <a:gd name="T170" fmla="+- 0 4534 2461"/>
                              <a:gd name="T171" fmla="*/ 4534 h 2144"/>
                              <a:gd name="T172" fmla="+- 0 3695 1995"/>
                              <a:gd name="T173" fmla="*/ T172 w 1963"/>
                              <a:gd name="T174" fmla="+- 0 4559 2461"/>
                              <a:gd name="T175" fmla="*/ 4559 h 2144"/>
                              <a:gd name="T176" fmla="+- 0 3613 1995"/>
                              <a:gd name="T177" fmla="*/ T176 w 1963"/>
                              <a:gd name="T178" fmla="+- 0 4578 2461"/>
                              <a:gd name="T179" fmla="*/ 4578 h 2144"/>
                              <a:gd name="T180" fmla="+- 0 3530 1995"/>
                              <a:gd name="T181" fmla="*/ T180 w 1963"/>
                              <a:gd name="T182" fmla="+- 0 4592 2461"/>
                              <a:gd name="T183" fmla="*/ 4592 h 2144"/>
                              <a:gd name="T184" fmla="+- 0 3446 1995"/>
                              <a:gd name="T185" fmla="*/ T184 w 1963"/>
                              <a:gd name="T186" fmla="+- 0 4601 2461"/>
                              <a:gd name="T187" fmla="*/ 4601 h 2144"/>
                              <a:gd name="T188" fmla="+- 0 3362 1995"/>
                              <a:gd name="T189" fmla="*/ T188 w 1963"/>
                              <a:gd name="T190" fmla="+- 0 4605 2461"/>
                              <a:gd name="T191" fmla="*/ 4605 h 21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963" h="2144">
                                <a:moveTo>
                                  <a:pt x="1367" y="2144"/>
                                </a:moveTo>
                                <a:lnTo>
                                  <a:pt x="1282" y="2142"/>
                                </a:lnTo>
                                <a:lnTo>
                                  <a:pt x="1198" y="2135"/>
                                </a:lnTo>
                                <a:lnTo>
                                  <a:pt x="1114" y="2123"/>
                                </a:lnTo>
                                <a:lnTo>
                                  <a:pt x="1032" y="2106"/>
                                </a:lnTo>
                                <a:lnTo>
                                  <a:pt x="950" y="2083"/>
                                </a:lnTo>
                                <a:lnTo>
                                  <a:pt x="870" y="2056"/>
                                </a:lnTo>
                                <a:lnTo>
                                  <a:pt x="792" y="2023"/>
                                </a:lnTo>
                                <a:lnTo>
                                  <a:pt x="717" y="1986"/>
                                </a:lnTo>
                                <a:lnTo>
                                  <a:pt x="643" y="1944"/>
                                </a:lnTo>
                                <a:lnTo>
                                  <a:pt x="573" y="1898"/>
                                </a:lnTo>
                                <a:lnTo>
                                  <a:pt x="505" y="1847"/>
                                </a:lnTo>
                                <a:lnTo>
                                  <a:pt x="441" y="1792"/>
                                </a:lnTo>
                                <a:lnTo>
                                  <a:pt x="380" y="1733"/>
                                </a:lnTo>
                                <a:lnTo>
                                  <a:pt x="323" y="1671"/>
                                </a:lnTo>
                                <a:lnTo>
                                  <a:pt x="271" y="1605"/>
                                </a:lnTo>
                                <a:lnTo>
                                  <a:pt x="222" y="1536"/>
                                </a:lnTo>
                                <a:lnTo>
                                  <a:pt x="178" y="1464"/>
                                </a:lnTo>
                                <a:lnTo>
                                  <a:pt x="138" y="1389"/>
                                </a:lnTo>
                                <a:lnTo>
                                  <a:pt x="103" y="1312"/>
                                </a:lnTo>
                                <a:lnTo>
                                  <a:pt x="73" y="1233"/>
                                </a:lnTo>
                                <a:lnTo>
                                  <a:pt x="48" y="1152"/>
                                </a:lnTo>
                                <a:lnTo>
                                  <a:pt x="29" y="1070"/>
                                </a:lnTo>
                                <a:lnTo>
                                  <a:pt x="14" y="987"/>
                                </a:lnTo>
                                <a:lnTo>
                                  <a:pt x="4" y="903"/>
                                </a:lnTo>
                                <a:lnTo>
                                  <a:pt x="0" y="819"/>
                                </a:lnTo>
                                <a:lnTo>
                                  <a:pt x="0" y="791"/>
                                </a:lnTo>
                                <a:lnTo>
                                  <a:pt x="0" y="763"/>
                                </a:lnTo>
                                <a:lnTo>
                                  <a:pt x="5" y="678"/>
                                </a:lnTo>
                                <a:lnTo>
                                  <a:pt x="15" y="594"/>
                                </a:lnTo>
                                <a:lnTo>
                                  <a:pt x="30" y="511"/>
                                </a:lnTo>
                                <a:lnTo>
                                  <a:pt x="50" y="429"/>
                                </a:lnTo>
                                <a:lnTo>
                                  <a:pt x="76" y="349"/>
                                </a:lnTo>
                                <a:lnTo>
                                  <a:pt x="106" y="270"/>
                                </a:lnTo>
                                <a:lnTo>
                                  <a:pt x="141" y="193"/>
                                </a:lnTo>
                                <a:lnTo>
                                  <a:pt x="181" y="119"/>
                                </a:lnTo>
                                <a:lnTo>
                                  <a:pt x="226" y="47"/>
                                </a:lnTo>
                                <a:lnTo>
                                  <a:pt x="258" y="0"/>
                                </a:lnTo>
                                <a:lnTo>
                                  <a:pt x="1350" y="794"/>
                                </a:lnTo>
                                <a:lnTo>
                                  <a:pt x="1963" y="1997"/>
                                </a:lnTo>
                                <a:lnTo>
                                  <a:pt x="1938" y="2009"/>
                                </a:lnTo>
                                <a:lnTo>
                                  <a:pt x="1860" y="2044"/>
                                </a:lnTo>
                                <a:lnTo>
                                  <a:pt x="1781" y="2073"/>
                                </a:lnTo>
                                <a:lnTo>
                                  <a:pt x="1700" y="2098"/>
                                </a:lnTo>
                                <a:lnTo>
                                  <a:pt x="1618" y="2117"/>
                                </a:lnTo>
                                <a:lnTo>
                                  <a:pt x="1535" y="2131"/>
                                </a:lnTo>
                                <a:lnTo>
                                  <a:pt x="1451" y="2140"/>
                                </a:lnTo>
                                <a:lnTo>
                                  <a:pt x="1367" y="2144"/>
                                </a:lnTo>
                                <a:close/>
                              </a:path>
                            </a:pathLst>
                          </a:custGeom>
                          <a:solidFill>
                            <a:srgbClr val="DB38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docshape154"/>
                        <wps:cNvSpPr>
                          <a:spLocks/>
                        </wps:cNvSpPr>
                        <wps:spPr bwMode="auto">
                          <a:xfrm>
                            <a:off x="1995" y="2461"/>
                            <a:ext cx="1963" cy="2144"/>
                          </a:xfrm>
                          <a:custGeom>
                            <a:avLst/>
                            <a:gdLst>
                              <a:gd name="T0" fmla="+- 0 3345 1995"/>
                              <a:gd name="T1" fmla="*/ T0 w 1963"/>
                              <a:gd name="T2" fmla="+- 0 3255 2461"/>
                              <a:gd name="T3" fmla="*/ 3255 h 2144"/>
                              <a:gd name="T4" fmla="+- 0 3958 1995"/>
                              <a:gd name="T5" fmla="*/ T4 w 1963"/>
                              <a:gd name="T6" fmla="+- 0 4458 2461"/>
                              <a:gd name="T7" fmla="*/ 4458 h 2144"/>
                              <a:gd name="T8" fmla="+- 0 3933 1995"/>
                              <a:gd name="T9" fmla="*/ T8 w 1963"/>
                              <a:gd name="T10" fmla="+- 0 4470 2461"/>
                              <a:gd name="T11" fmla="*/ 4470 h 2144"/>
                              <a:gd name="T12" fmla="+- 0 3907 1995"/>
                              <a:gd name="T13" fmla="*/ T12 w 1963"/>
                              <a:gd name="T14" fmla="+- 0 4482 2461"/>
                              <a:gd name="T15" fmla="*/ 4482 h 2144"/>
                              <a:gd name="T16" fmla="+- 0 3829 1995"/>
                              <a:gd name="T17" fmla="*/ T16 w 1963"/>
                              <a:gd name="T18" fmla="+- 0 4515 2461"/>
                              <a:gd name="T19" fmla="*/ 4515 h 2144"/>
                              <a:gd name="T20" fmla="+- 0 3750 1995"/>
                              <a:gd name="T21" fmla="*/ T20 w 1963"/>
                              <a:gd name="T22" fmla="+- 0 4543 2461"/>
                              <a:gd name="T23" fmla="*/ 4543 h 2144"/>
                              <a:gd name="T24" fmla="+- 0 3668 1995"/>
                              <a:gd name="T25" fmla="*/ T24 w 1963"/>
                              <a:gd name="T26" fmla="+- 0 4566 2461"/>
                              <a:gd name="T27" fmla="*/ 4566 h 2144"/>
                              <a:gd name="T28" fmla="+- 0 3586 1995"/>
                              <a:gd name="T29" fmla="*/ T28 w 1963"/>
                              <a:gd name="T30" fmla="+- 0 4583 2461"/>
                              <a:gd name="T31" fmla="*/ 4583 h 2144"/>
                              <a:gd name="T32" fmla="+- 0 3502 1995"/>
                              <a:gd name="T33" fmla="*/ T32 w 1963"/>
                              <a:gd name="T34" fmla="+- 0 4596 2461"/>
                              <a:gd name="T35" fmla="*/ 4596 h 2144"/>
                              <a:gd name="T36" fmla="+- 0 3418 1995"/>
                              <a:gd name="T37" fmla="*/ T36 w 1963"/>
                              <a:gd name="T38" fmla="+- 0 4603 2461"/>
                              <a:gd name="T39" fmla="*/ 4603 h 2144"/>
                              <a:gd name="T40" fmla="+- 0 3333 1995"/>
                              <a:gd name="T41" fmla="*/ T40 w 1963"/>
                              <a:gd name="T42" fmla="+- 0 4605 2461"/>
                              <a:gd name="T43" fmla="*/ 4605 h 2144"/>
                              <a:gd name="T44" fmla="+- 0 3305 1995"/>
                              <a:gd name="T45" fmla="*/ T44 w 1963"/>
                              <a:gd name="T46" fmla="+- 0 4604 2461"/>
                              <a:gd name="T47" fmla="*/ 4604 h 2144"/>
                              <a:gd name="T48" fmla="+- 0 3221 1995"/>
                              <a:gd name="T49" fmla="*/ T48 w 1963"/>
                              <a:gd name="T50" fmla="+- 0 4599 2461"/>
                              <a:gd name="T51" fmla="*/ 4599 h 2144"/>
                              <a:gd name="T52" fmla="+- 0 3137 1995"/>
                              <a:gd name="T53" fmla="*/ T52 w 1963"/>
                              <a:gd name="T54" fmla="+- 0 4589 2461"/>
                              <a:gd name="T55" fmla="*/ 4589 h 2144"/>
                              <a:gd name="T56" fmla="+- 0 3054 1995"/>
                              <a:gd name="T57" fmla="*/ T56 w 1963"/>
                              <a:gd name="T58" fmla="+- 0 4573 2461"/>
                              <a:gd name="T59" fmla="*/ 4573 h 2144"/>
                              <a:gd name="T60" fmla="+- 0 2972 1995"/>
                              <a:gd name="T61" fmla="*/ T60 w 1963"/>
                              <a:gd name="T62" fmla="+- 0 4553 2461"/>
                              <a:gd name="T63" fmla="*/ 4553 h 2144"/>
                              <a:gd name="T64" fmla="+- 0 2892 1995"/>
                              <a:gd name="T65" fmla="*/ T64 w 1963"/>
                              <a:gd name="T66" fmla="+- 0 4527 2461"/>
                              <a:gd name="T67" fmla="*/ 4527 h 2144"/>
                              <a:gd name="T68" fmla="+- 0 2813 1995"/>
                              <a:gd name="T69" fmla="*/ T68 w 1963"/>
                              <a:gd name="T70" fmla="+- 0 4496 2461"/>
                              <a:gd name="T71" fmla="*/ 4496 h 2144"/>
                              <a:gd name="T72" fmla="+- 0 2737 1995"/>
                              <a:gd name="T73" fmla="*/ T72 w 1963"/>
                              <a:gd name="T74" fmla="+- 0 4460 2461"/>
                              <a:gd name="T75" fmla="*/ 4460 h 2144"/>
                              <a:gd name="T76" fmla="+- 0 2662 1995"/>
                              <a:gd name="T77" fmla="*/ T76 w 1963"/>
                              <a:gd name="T78" fmla="+- 0 4420 2461"/>
                              <a:gd name="T79" fmla="*/ 4420 h 2144"/>
                              <a:gd name="T80" fmla="+- 0 2591 1995"/>
                              <a:gd name="T81" fmla="*/ T80 w 1963"/>
                              <a:gd name="T82" fmla="+- 0 4375 2461"/>
                              <a:gd name="T83" fmla="*/ 4375 h 2144"/>
                              <a:gd name="T84" fmla="+- 0 2522 1995"/>
                              <a:gd name="T85" fmla="*/ T84 w 1963"/>
                              <a:gd name="T86" fmla="+- 0 4325 2461"/>
                              <a:gd name="T87" fmla="*/ 4325 h 2144"/>
                              <a:gd name="T88" fmla="+- 0 2457 1995"/>
                              <a:gd name="T89" fmla="*/ T88 w 1963"/>
                              <a:gd name="T90" fmla="+- 0 4272 2461"/>
                              <a:gd name="T91" fmla="*/ 4272 h 2144"/>
                              <a:gd name="T92" fmla="+- 0 2395 1995"/>
                              <a:gd name="T93" fmla="*/ T92 w 1963"/>
                              <a:gd name="T94" fmla="+- 0 4214 2461"/>
                              <a:gd name="T95" fmla="*/ 4214 h 2144"/>
                              <a:gd name="T96" fmla="+- 0 2337 1995"/>
                              <a:gd name="T97" fmla="*/ T96 w 1963"/>
                              <a:gd name="T98" fmla="+- 0 4153 2461"/>
                              <a:gd name="T99" fmla="*/ 4153 h 2144"/>
                              <a:gd name="T100" fmla="+- 0 2283 1995"/>
                              <a:gd name="T101" fmla="*/ T100 w 1963"/>
                              <a:gd name="T102" fmla="+- 0 4088 2461"/>
                              <a:gd name="T103" fmla="*/ 4088 h 2144"/>
                              <a:gd name="T104" fmla="+- 0 2233 1995"/>
                              <a:gd name="T105" fmla="*/ T104 w 1963"/>
                              <a:gd name="T106" fmla="+- 0 4020 2461"/>
                              <a:gd name="T107" fmla="*/ 4020 h 2144"/>
                              <a:gd name="T108" fmla="+- 0 2187 1995"/>
                              <a:gd name="T109" fmla="*/ T108 w 1963"/>
                              <a:gd name="T110" fmla="+- 0 3949 2461"/>
                              <a:gd name="T111" fmla="*/ 3949 h 2144"/>
                              <a:gd name="T112" fmla="+- 0 2146 1995"/>
                              <a:gd name="T113" fmla="*/ T112 w 1963"/>
                              <a:gd name="T114" fmla="+- 0 3875 2461"/>
                              <a:gd name="T115" fmla="*/ 3875 h 2144"/>
                              <a:gd name="T116" fmla="+- 0 2109 1995"/>
                              <a:gd name="T117" fmla="*/ T116 w 1963"/>
                              <a:gd name="T118" fmla="+- 0 3799 2461"/>
                              <a:gd name="T119" fmla="*/ 3799 h 2144"/>
                              <a:gd name="T120" fmla="+- 0 2078 1995"/>
                              <a:gd name="T121" fmla="*/ T120 w 1963"/>
                              <a:gd name="T122" fmla="+- 0 3721 2461"/>
                              <a:gd name="T123" fmla="*/ 3721 h 2144"/>
                              <a:gd name="T124" fmla="+- 0 2051 1995"/>
                              <a:gd name="T125" fmla="*/ T124 w 1963"/>
                              <a:gd name="T126" fmla="+- 0 3641 2461"/>
                              <a:gd name="T127" fmla="*/ 3641 h 2144"/>
                              <a:gd name="T128" fmla="+- 0 2030 1995"/>
                              <a:gd name="T129" fmla="*/ T128 w 1963"/>
                              <a:gd name="T130" fmla="+- 0 3559 2461"/>
                              <a:gd name="T131" fmla="*/ 3559 h 2144"/>
                              <a:gd name="T132" fmla="+- 0 2013 1995"/>
                              <a:gd name="T133" fmla="*/ T132 w 1963"/>
                              <a:gd name="T134" fmla="+- 0 3476 2461"/>
                              <a:gd name="T135" fmla="*/ 3476 h 2144"/>
                              <a:gd name="T136" fmla="+- 0 2002 1995"/>
                              <a:gd name="T137" fmla="*/ T136 w 1963"/>
                              <a:gd name="T138" fmla="+- 0 3392 2461"/>
                              <a:gd name="T139" fmla="*/ 3392 h 2144"/>
                              <a:gd name="T140" fmla="+- 0 1996 1995"/>
                              <a:gd name="T141" fmla="*/ T140 w 1963"/>
                              <a:gd name="T142" fmla="+- 0 3308 2461"/>
                              <a:gd name="T143" fmla="*/ 3308 h 2144"/>
                              <a:gd name="T144" fmla="+- 0 1995 1995"/>
                              <a:gd name="T145" fmla="*/ T144 w 1963"/>
                              <a:gd name="T146" fmla="+- 0 3252 2461"/>
                              <a:gd name="T147" fmla="*/ 3252 h 2144"/>
                              <a:gd name="T148" fmla="+- 0 1995 1995"/>
                              <a:gd name="T149" fmla="*/ T148 w 1963"/>
                              <a:gd name="T150" fmla="+- 0 3224 2461"/>
                              <a:gd name="T151" fmla="*/ 3224 h 2144"/>
                              <a:gd name="T152" fmla="+- 0 2000 1995"/>
                              <a:gd name="T153" fmla="*/ T152 w 1963"/>
                              <a:gd name="T154" fmla="+- 0 3139 2461"/>
                              <a:gd name="T155" fmla="*/ 3139 h 2144"/>
                              <a:gd name="T156" fmla="+- 0 2010 1995"/>
                              <a:gd name="T157" fmla="*/ T156 w 1963"/>
                              <a:gd name="T158" fmla="+- 0 3055 2461"/>
                              <a:gd name="T159" fmla="*/ 3055 h 2144"/>
                              <a:gd name="T160" fmla="+- 0 2025 1995"/>
                              <a:gd name="T161" fmla="*/ T160 w 1963"/>
                              <a:gd name="T162" fmla="+- 0 2972 2461"/>
                              <a:gd name="T163" fmla="*/ 2972 h 2144"/>
                              <a:gd name="T164" fmla="+- 0 2045 1995"/>
                              <a:gd name="T165" fmla="*/ T164 w 1963"/>
                              <a:gd name="T166" fmla="+- 0 2890 2461"/>
                              <a:gd name="T167" fmla="*/ 2890 h 2144"/>
                              <a:gd name="T168" fmla="+- 0 2071 1995"/>
                              <a:gd name="T169" fmla="*/ T168 w 1963"/>
                              <a:gd name="T170" fmla="+- 0 2810 2461"/>
                              <a:gd name="T171" fmla="*/ 2810 h 2144"/>
                              <a:gd name="T172" fmla="+- 0 2101 1995"/>
                              <a:gd name="T173" fmla="*/ T172 w 1963"/>
                              <a:gd name="T174" fmla="+- 0 2731 2461"/>
                              <a:gd name="T175" fmla="*/ 2731 h 2144"/>
                              <a:gd name="T176" fmla="+- 0 2136 1995"/>
                              <a:gd name="T177" fmla="*/ T176 w 1963"/>
                              <a:gd name="T178" fmla="+- 0 2654 2461"/>
                              <a:gd name="T179" fmla="*/ 2654 h 2144"/>
                              <a:gd name="T180" fmla="+- 0 2176 1995"/>
                              <a:gd name="T181" fmla="*/ T180 w 1963"/>
                              <a:gd name="T182" fmla="+- 0 2580 2461"/>
                              <a:gd name="T183" fmla="*/ 2580 h 2144"/>
                              <a:gd name="T184" fmla="+- 0 2221 1995"/>
                              <a:gd name="T185" fmla="*/ T184 w 1963"/>
                              <a:gd name="T186" fmla="+- 0 2508 2461"/>
                              <a:gd name="T187" fmla="*/ 2508 h 2144"/>
                              <a:gd name="T188" fmla="+- 0 2253 1995"/>
                              <a:gd name="T189" fmla="*/ T188 w 1963"/>
                              <a:gd name="T190" fmla="+- 0 2461 2461"/>
                              <a:gd name="T191" fmla="*/ 2461 h 2144"/>
                              <a:gd name="T192" fmla="+- 0 3345 1995"/>
                              <a:gd name="T193" fmla="*/ T192 w 1963"/>
                              <a:gd name="T194" fmla="+- 0 3255 2461"/>
                              <a:gd name="T195" fmla="*/ 3255 h 21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963" h="2144">
                                <a:moveTo>
                                  <a:pt x="1350" y="794"/>
                                </a:moveTo>
                                <a:lnTo>
                                  <a:pt x="1963" y="1997"/>
                                </a:lnTo>
                                <a:lnTo>
                                  <a:pt x="1938" y="2009"/>
                                </a:lnTo>
                                <a:lnTo>
                                  <a:pt x="1912" y="2021"/>
                                </a:lnTo>
                                <a:lnTo>
                                  <a:pt x="1834" y="2054"/>
                                </a:lnTo>
                                <a:lnTo>
                                  <a:pt x="1755" y="2082"/>
                                </a:lnTo>
                                <a:lnTo>
                                  <a:pt x="1673" y="2105"/>
                                </a:lnTo>
                                <a:lnTo>
                                  <a:pt x="1591" y="2122"/>
                                </a:lnTo>
                                <a:lnTo>
                                  <a:pt x="1507" y="2135"/>
                                </a:lnTo>
                                <a:lnTo>
                                  <a:pt x="1423" y="2142"/>
                                </a:lnTo>
                                <a:lnTo>
                                  <a:pt x="1338" y="2144"/>
                                </a:lnTo>
                                <a:lnTo>
                                  <a:pt x="1310" y="2143"/>
                                </a:lnTo>
                                <a:lnTo>
                                  <a:pt x="1226" y="2138"/>
                                </a:lnTo>
                                <a:lnTo>
                                  <a:pt x="1142" y="2128"/>
                                </a:lnTo>
                                <a:lnTo>
                                  <a:pt x="1059" y="2112"/>
                                </a:lnTo>
                                <a:lnTo>
                                  <a:pt x="977" y="2092"/>
                                </a:lnTo>
                                <a:lnTo>
                                  <a:pt x="897" y="2066"/>
                                </a:lnTo>
                                <a:lnTo>
                                  <a:pt x="818" y="2035"/>
                                </a:lnTo>
                                <a:lnTo>
                                  <a:pt x="742" y="1999"/>
                                </a:lnTo>
                                <a:lnTo>
                                  <a:pt x="667" y="1959"/>
                                </a:lnTo>
                                <a:lnTo>
                                  <a:pt x="596" y="1914"/>
                                </a:lnTo>
                                <a:lnTo>
                                  <a:pt x="527" y="1864"/>
                                </a:lnTo>
                                <a:lnTo>
                                  <a:pt x="462" y="1811"/>
                                </a:lnTo>
                                <a:lnTo>
                                  <a:pt x="400" y="1753"/>
                                </a:lnTo>
                                <a:lnTo>
                                  <a:pt x="342" y="1692"/>
                                </a:lnTo>
                                <a:lnTo>
                                  <a:pt x="288" y="1627"/>
                                </a:lnTo>
                                <a:lnTo>
                                  <a:pt x="238" y="1559"/>
                                </a:lnTo>
                                <a:lnTo>
                                  <a:pt x="192" y="1488"/>
                                </a:lnTo>
                                <a:lnTo>
                                  <a:pt x="151" y="1414"/>
                                </a:lnTo>
                                <a:lnTo>
                                  <a:pt x="114" y="1338"/>
                                </a:lnTo>
                                <a:lnTo>
                                  <a:pt x="83" y="1260"/>
                                </a:lnTo>
                                <a:lnTo>
                                  <a:pt x="56" y="1180"/>
                                </a:lnTo>
                                <a:lnTo>
                                  <a:pt x="35" y="1098"/>
                                </a:lnTo>
                                <a:lnTo>
                                  <a:pt x="18" y="1015"/>
                                </a:lnTo>
                                <a:lnTo>
                                  <a:pt x="7" y="931"/>
                                </a:lnTo>
                                <a:lnTo>
                                  <a:pt x="1" y="847"/>
                                </a:lnTo>
                                <a:lnTo>
                                  <a:pt x="0" y="791"/>
                                </a:lnTo>
                                <a:lnTo>
                                  <a:pt x="0" y="763"/>
                                </a:lnTo>
                                <a:lnTo>
                                  <a:pt x="5" y="678"/>
                                </a:lnTo>
                                <a:lnTo>
                                  <a:pt x="15" y="594"/>
                                </a:lnTo>
                                <a:lnTo>
                                  <a:pt x="30" y="511"/>
                                </a:lnTo>
                                <a:lnTo>
                                  <a:pt x="50" y="429"/>
                                </a:lnTo>
                                <a:lnTo>
                                  <a:pt x="76" y="349"/>
                                </a:lnTo>
                                <a:lnTo>
                                  <a:pt x="106" y="270"/>
                                </a:lnTo>
                                <a:lnTo>
                                  <a:pt x="141" y="193"/>
                                </a:lnTo>
                                <a:lnTo>
                                  <a:pt x="181" y="119"/>
                                </a:lnTo>
                                <a:lnTo>
                                  <a:pt x="226" y="47"/>
                                </a:lnTo>
                                <a:lnTo>
                                  <a:pt x="258" y="0"/>
                                </a:lnTo>
                                <a:lnTo>
                                  <a:pt x="1350" y="794"/>
                                </a:lnTo>
                              </a:path>
                            </a:pathLst>
                          </a:custGeom>
                          <a:noFill/>
                          <a:ln w="952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docshape155"/>
                        <wps:cNvSpPr txBox="1">
                          <a:spLocks noChangeArrowheads="1"/>
                        </wps:cNvSpPr>
                        <wps:spPr bwMode="auto">
                          <a:xfrm>
                            <a:off x="375" y="338"/>
                            <a:ext cx="7426" cy="1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line="292" w:lineRule="auto"/>
                                <w:rPr>
                                  <w:rFonts w:ascii="Calibri"/>
                                  <w:sz w:val="24"/>
                                </w:rPr>
                              </w:pPr>
                              <w:r>
                                <w:rPr>
                                  <w:rFonts w:ascii="Calibri"/>
                                  <w:color w:val="202024"/>
                                  <w:w w:val="110"/>
                                  <w:sz w:val="24"/>
                                </w:rPr>
                                <w:t>8.</w:t>
                              </w:r>
                              <w:r>
                                <w:rPr>
                                  <w:rFonts w:ascii="Calibri"/>
                                  <w:color w:val="202024"/>
                                  <w:spacing w:val="6"/>
                                  <w:w w:val="110"/>
                                  <w:sz w:val="24"/>
                                </w:rPr>
                                <w:t xml:space="preserve"> </w:t>
                              </w:r>
                              <w:r>
                                <w:rPr>
                                  <w:rFonts w:ascii="Calibri"/>
                                  <w:color w:val="202024"/>
                                  <w:w w:val="110"/>
                                  <w:sz w:val="24"/>
                                </w:rPr>
                                <w:t>If</w:t>
                              </w:r>
                              <w:r>
                                <w:rPr>
                                  <w:rFonts w:ascii="Calibri"/>
                                  <w:color w:val="202024"/>
                                  <w:spacing w:val="7"/>
                                  <w:w w:val="110"/>
                                  <w:sz w:val="24"/>
                                </w:rPr>
                                <w:t xml:space="preserve"> </w:t>
                              </w:r>
                              <w:r>
                                <w:rPr>
                                  <w:rFonts w:ascii="Calibri"/>
                                  <w:color w:val="202024"/>
                                  <w:w w:val="110"/>
                                  <w:sz w:val="24"/>
                                </w:rPr>
                                <w:t>financial</w:t>
                              </w:r>
                              <w:r>
                                <w:rPr>
                                  <w:rFonts w:ascii="Calibri"/>
                                  <w:color w:val="202024"/>
                                  <w:spacing w:val="7"/>
                                  <w:w w:val="110"/>
                                  <w:sz w:val="24"/>
                                </w:rPr>
                                <w:t xml:space="preserve"> </w:t>
                              </w:r>
                              <w:r>
                                <w:rPr>
                                  <w:rFonts w:ascii="Calibri"/>
                                  <w:color w:val="202024"/>
                                  <w:w w:val="110"/>
                                  <w:sz w:val="24"/>
                                </w:rPr>
                                <w:t>aid</w:t>
                              </w:r>
                              <w:r>
                                <w:rPr>
                                  <w:rFonts w:ascii="Calibri"/>
                                  <w:color w:val="202024"/>
                                  <w:spacing w:val="6"/>
                                  <w:w w:val="110"/>
                                  <w:sz w:val="24"/>
                                </w:rPr>
                                <w:t xml:space="preserve"> </w:t>
                              </w:r>
                              <w:r>
                                <w:rPr>
                                  <w:rFonts w:ascii="Calibri"/>
                                  <w:color w:val="202024"/>
                                  <w:w w:val="110"/>
                                  <w:sz w:val="24"/>
                                </w:rPr>
                                <w:t>did</w:t>
                              </w:r>
                              <w:r>
                                <w:rPr>
                                  <w:rFonts w:ascii="Calibri"/>
                                  <w:color w:val="202024"/>
                                  <w:spacing w:val="7"/>
                                  <w:w w:val="110"/>
                                  <w:sz w:val="24"/>
                                </w:rPr>
                                <w:t xml:space="preserve"> </w:t>
                              </w:r>
                              <w:r>
                                <w:rPr>
                                  <w:rFonts w:ascii="Calibri"/>
                                  <w:color w:val="202024"/>
                                  <w:w w:val="110"/>
                                  <w:sz w:val="24"/>
                                </w:rPr>
                                <w:t>not</w:t>
                              </w:r>
                              <w:r>
                                <w:rPr>
                                  <w:rFonts w:ascii="Calibri"/>
                                  <w:color w:val="202024"/>
                                  <w:spacing w:val="7"/>
                                  <w:w w:val="110"/>
                                  <w:sz w:val="24"/>
                                </w:rPr>
                                <w:t xml:space="preserve"> </w:t>
                              </w:r>
                              <w:r>
                                <w:rPr>
                                  <w:rFonts w:ascii="Calibri"/>
                                  <w:color w:val="202024"/>
                                  <w:w w:val="110"/>
                                  <w:sz w:val="24"/>
                                </w:rPr>
                                <w:t>cover</w:t>
                              </w:r>
                              <w:r>
                                <w:rPr>
                                  <w:rFonts w:ascii="Calibri"/>
                                  <w:color w:val="202024"/>
                                  <w:spacing w:val="7"/>
                                  <w:w w:val="110"/>
                                  <w:sz w:val="24"/>
                                </w:rPr>
                                <w:t xml:space="preserve"> </w:t>
                              </w:r>
                              <w:r>
                                <w:rPr>
                                  <w:rFonts w:ascii="Calibri"/>
                                  <w:color w:val="202024"/>
                                  <w:w w:val="110"/>
                                  <w:sz w:val="24"/>
                                </w:rPr>
                                <w:t>those</w:t>
                              </w:r>
                              <w:r>
                                <w:rPr>
                                  <w:rFonts w:ascii="Calibri"/>
                                  <w:color w:val="202024"/>
                                  <w:spacing w:val="6"/>
                                  <w:w w:val="110"/>
                                  <w:sz w:val="24"/>
                                </w:rPr>
                                <w:t xml:space="preserve"> </w:t>
                              </w:r>
                              <w:r>
                                <w:rPr>
                                  <w:rFonts w:ascii="Calibri"/>
                                  <w:color w:val="202024"/>
                                  <w:w w:val="110"/>
                                  <w:sz w:val="24"/>
                                </w:rPr>
                                <w:t>courses,</w:t>
                              </w:r>
                              <w:r>
                                <w:rPr>
                                  <w:rFonts w:ascii="Calibri"/>
                                  <w:color w:val="202024"/>
                                  <w:spacing w:val="7"/>
                                  <w:w w:val="110"/>
                                  <w:sz w:val="24"/>
                                </w:rPr>
                                <w:t xml:space="preserve"> </w:t>
                              </w:r>
                              <w:r>
                                <w:rPr>
                                  <w:rFonts w:ascii="Calibri"/>
                                  <w:color w:val="202024"/>
                                  <w:w w:val="110"/>
                                  <w:sz w:val="24"/>
                                </w:rPr>
                                <w:t>would</w:t>
                              </w:r>
                              <w:r>
                                <w:rPr>
                                  <w:rFonts w:ascii="Calibri"/>
                                  <w:color w:val="202024"/>
                                  <w:spacing w:val="7"/>
                                  <w:w w:val="110"/>
                                  <w:sz w:val="24"/>
                                </w:rPr>
                                <w:t xml:space="preserve"> </w:t>
                              </w:r>
                              <w:r>
                                <w:rPr>
                                  <w:rFonts w:ascii="Calibri"/>
                                  <w:color w:val="202024"/>
                                  <w:w w:val="110"/>
                                  <w:sz w:val="24"/>
                                </w:rPr>
                                <w:t>that</w:t>
                              </w:r>
                              <w:r>
                                <w:rPr>
                                  <w:rFonts w:ascii="Calibri"/>
                                  <w:color w:val="202024"/>
                                  <w:spacing w:val="7"/>
                                  <w:w w:val="110"/>
                                  <w:sz w:val="24"/>
                                </w:rPr>
                                <w:t xml:space="preserve"> </w:t>
                              </w:r>
                              <w:r>
                                <w:rPr>
                                  <w:rFonts w:ascii="Calibri"/>
                                  <w:color w:val="202024"/>
                                  <w:w w:val="110"/>
                                  <w:sz w:val="24"/>
                                </w:rPr>
                                <w:t>affect</w:t>
                              </w:r>
                              <w:r>
                                <w:rPr>
                                  <w:rFonts w:ascii="Calibri"/>
                                  <w:color w:val="202024"/>
                                  <w:spacing w:val="6"/>
                                  <w:w w:val="110"/>
                                  <w:sz w:val="24"/>
                                </w:rPr>
                                <w:t xml:space="preserve"> </w:t>
                              </w:r>
                              <w:r>
                                <w:rPr>
                                  <w:rFonts w:ascii="Calibri"/>
                                  <w:color w:val="202024"/>
                                  <w:w w:val="110"/>
                                  <w:sz w:val="24"/>
                                </w:rPr>
                                <w:t>your</w:t>
                              </w:r>
                              <w:r>
                                <w:rPr>
                                  <w:rFonts w:ascii="Calibri"/>
                                  <w:color w:val="202024"/>
                                  <w:spacing w:val="-57"/>
                                  <w:w w:val="110"/>
                                  <w:sz w:val="24"/>
                                </w:rPr>
                                <w:t xml:space="preserve"> </w:t>
                              </w:r>
                              <w:r>
                                <w:rPr>
                                  <w:rFonts w:ascii="Calibri"/>
                                  <w:color w:val="202024"/>
                                  <w:w w:val="110"/>
                                  <w:sz w:val="24"/>
                                </w:rPr>
                                <w:t>decision</w:t>
                              </w:r>
                              <w:r>
                                <w:rPr>
                                  <w:rFonts w:ascii="Calibri"/>
                                  <w:color w:val="202024"/>
                                  <w:spacing w:val="-2"/>
                                  <w:w w:val="110"/>
                                  <w:sz w:val="24"/>
                                </w:rPr>
                                <w:t xml:space="preserve"> </w:t>
                              </w:r>
                              <w:r>
                                <w:rPr>
                                  <w:rFonts w:ascii="Calibri"/>
                                  <w:color w:val="202024"/>
                                  <w:w w:val="110"/>
                                  <w:sz w:val="24"/>
                                </w:rPr>
                                <w:t>to</w:t>
                              </w:r>
                              <w:r>
                                <w:rPr>
                                  <w:rFonts w:ascii="Calibri"/>
                                  <w:color w:val="202024"/>
                                  <w:spacing w:val="-1"/>
                                  <w:w w:val="110"/>
                                  <w:sz w:val="24"/>
                                </w:rPr>
                                <w:t xml:space="preserve"> </w:t>
                              </w:r>
                              <w:r>
                                <w:rPr>
                                  <w:rFonts w:ascii="Calibri"/>
                                  <w:color w:val="202024"/>
                                  <w:w w:val="110"/>
                                  <w:sz w:val="24"/>
                                </w:rPr>
                                <w:t>take</w:t>
                              </w:r>
                              <w:r>
                                <w:rPr>
                                  <w:rFonts w:ascii="Calibri"/>
                                  <w:color w:val="202024"/>
                                  <w:spacing w:val="-1"/>
                                  <w:w w:val="110"/>
                                  <w:sz w:val="24"/>
                                </w:rPr>
                                <w:t xml:space="preserve"> </w:t>
                              </w:r>
                              <w:r>
                                <w:rPr>
                                  <w:rFonts w:ascii="Calibri"/>
                                  <w:color w:val="202024"/>
                                  <w:w w:val="110"/>
                                  <w:sz w:val="24"/>
                                </w:rPr>
                                <w:t>them?</w:t>
                              </w:r>
                            </w:p>
                            <w:p w:rsidR="0017628C" w:rsidRDefault="0017628C" w:rsidP="00176316">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62" name="docshape156"/>
                        <wps:cNvSpPr txBox="1">
                          <a:spLocks noChangeArrowheads="1"/>
                        </wps:cNvSpPr>
                        <wps:spPr bwMode="auto">
                          <a:xfrm>
                            <a:off x="2715" y="2258"/>
                            <a:ext cx="38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FFFFFF"/>
                                  <w:sz w:val="18"/>
                                </w:rPr>
                                <w:t>15%</w:t>
                              </w:r>
                            </w:p>
                          </w:txbxContent>
                        </wps:txbx>
                        <wps:bodyPr rot="0" vert="horz" wrap="square" lIns="0" tIns="0" rIns="0" bIns="0" anchor="t" anchorCtr="0" upright="1">
                          <a:noAutofit/>
                        </wps:bodyPr>
                      </wps:wsp>
                      <wps:wsp>
                        <wps:cNvPr id="63" name="docshape157"/>
                        <wps:cNvSpPr txBox="1">
                          <a:spLocks noChangeArrowheads="1"/>
                        </wps:cNvSpPr>
                        <wps:spPr bwMode="auto">
                          <a:xfrm>
                            <a:off x="3867" y="2460"/>
                            <a:ext cx="38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FFFFFF"/>
                                  <w:sz w:val="18"/>
                                </w:rPr>
                                <w:t>25%</w:t>
                              </w:r>
                            </w:p>
                          </w:txbxContent>
                        </wps:txbx>
                        <wps:bodyPr rot="0" vert="horz" wrap="square" lIns="0" tIns="0" rIns="0" bIns="0" anchor="t" anchorCtr="0" upright="1">
                          <a:noAutofit/>
                        </wps:bodyPr>
                      </wps:wsp>
                      <wps:wsp>
                        <wps:cNvPr id="64" name="docshape158"/>
                        <wps:cNvSpPr txBox="1">
                          <a:spLocks noChangeArrowheads="1"/>
                        </wps:cNvSpPr>
                        <wps:spPr bwMode="auto">
                          <a:xfrm>
                            <a:off x="6390" y="1895"/>
                            <a:ext cx="2145" cy="15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212121"/>
                                  <w:sz w:val="18"/>
                                </w:rPr>
                                <w:t>No</w:t>
                              </w:r>
                            </w:p>
                            <w:p w:rsidR="0017628C" w:rsidRDefault="0017628C" w:rsidP="00176316">
                              <w:pPr>
                                <w:spacing w:before="78" w:line="276" w:lineRule="auto"/>
                                <w:ind w:right="14"/>
                                <w:rPr>
                                  <w:rFonts w:ascii="Arial"/>
                                  <w:sz w:val="18"/>
                                </w:rPr>
                              </w:pPr>
                              <w:r>
                                <w:rPr>
                                  <w:rFonts w:ascii="Arial"/>
                                  <w:color w:val="212121"/>
                                  <w:sz w:val="18"/>
                                </w:rPr>
                                <w:t>Yes,</w:t>
                              </w:r>
                              <w:r>
                                <w:rPr>
                                  <w:rFonts w:ascii="Arial"/>
                                  <w:color w:val="212121"/>
                                  <w:spacing w:val="-11"/>
                                  <w:sz w:val="18"/>
                                </w:rPr>
                                <w:t xml:space="preserve"> </w:t>
                              </w:r>
                              <w:r>
                                <w:rPr>
                                  <w:rFonts w:ascii="Arial"/>
                                  <w:color w:val="212121"/>
                                  <w:sz w:val="18"/>
                                </w:rPr>
                                <w:t>would</w:t>
                              </w:r>
                              <w:r>
                                <w:rPr>
                                  <w:rFonts w:ascii="Arial"/>
                                  <w:color w:val="212121"/>
                                  <w:spacing w:val="-10"/>
                                  <w:sz w:val="18"/>
                                </w:rPr>
                                <w:t xml:space="preserve"> </w:t>
                              </w:r>
                              <w:r>
                                <w:rPr>
                                  <w:rFonts w:ascii="Arial"/>
                                  <w:color w:val="212121"/>
                                  <w:sz w:val="18"/>
                                </w:rPr>
                                <w:t>reduce</w:t>
                              </w:r>
                              <w:r>
                                <w:rPr>
                                  <w:rFonts w:ascii="Arial"/>
                                  <w:color w:val="212121"/>
                                  <w:spacing w:val="-10"/>
                                  <w:sz w:val="18"/>
                                </w:rPr>
                                <w:t xml:space="preserve"> </w:t>
                              </w:r>
                              <w:r>
                                <w:rPr>
                                  <w:rFonts w:ascii="Arial"/>
                                  <w:color w:val="212121"/>
                                  <w:sz w:val="18"/>
                                </w:rPr>
                                <w:t>number</w:t>
                              </w:r>
                              <w:r>
                                <w:rPr>
                                  <w:rFonts w:ascii="Arial"/>
                                  <w:color w:val="212121"/>
                                  <w:spacing w:val="-47"/>
                                  <w:sz w:val="18"/>
                                </w:rPr>
                                <w:t xml:space="preserve"> </w:t>
                              </w:r>
                              <w:r>
                                <w:rPr>
                                  <w:rFonts w:ascii="Arial"/>
                                  <w:color w:val="212121"/>
                                  <w:sz w:val="18"/>
                                </w:rPr>
                                <w:t>taken</w:t>
                              </w:r>
                            </w:p>
                            <w:p w:rsidR="0017628C" w:rsidRDefault="0017628C" w:rsidP="00176316">
                              <w:pPr>
                                <w:spacing w:before="45"/>
                                <w:rPr>
                                  <w:rFonts w:ascii="Arial"/>
                                  <w:sz w:val="18"/>
                                </w:rPr>
                              </w:pPr>
                              <w:r>
                                <w:rPr>
                                  <w:rFonts w:ascii="Arial"/>
                                  <w:color w:val="212121"/>
                                  <w:sz w:val="18"/>
                                </w:rPr>
                                <w:t>Yes,</w:t>
                              </w:r>
                              <w:r>
                                <w:rPr>
                                  <w:rFonts w:ascii="Arial"/>
                                  <w:color w:val="212121"/>
                                  <w:spacing w:val="-4"/>
                                  <w:sz w:val="18"/>
                                </w:rPr>
                                <w:t xml:space="preserve"> </w:t>
                              </w:r>
                              <w:r>
                                <w:rPr>
                                  <w:rFonts w:ascii="Arial"/>
                                  <w:color w:val="212121"/>
                                  <w:sz w:val="18"/>
                                </w:rPr>
                                <w:t>would</w:t>
                              </w:r>
                              <w:r>
                                <w:rPr>
                                  <w:rFonts w:ascii="Arial"/>
                                  <w:color w:val="212121"/>
                                  <w:spacing w:val="-3"/>
                                  <w:sz w:val="18"/>
                                </w:rPr>
                                <w:t xml:space="preserve"> </w:t>
                              </w:r>
                              <w:r>
                                <w:rPr>
                                  <w:rFonts w:ascii="Arial"/>
                                  <w:color w:val="212121"/>
                                  <w:sz w:val="18"/>
                                </w:rPr>
                                <w:t>not</w:t>
                              </w:r>
                              <w:r>
                                <w:rPr>
                                  <w:rFonts w:ascii="Arial"/>
                                  <w:color w:val="212121"/>
                                  <w:spacing w:val="-3"/>
                                  <w:sz w:val="18"/>
                                </w:rPr>
                                <w:t xml:space="preserve"> </w:t>
                              </w:r>
                              <w:r>
                                <w:rPr>
                                  <w:rFonts w:ascii="Arial"/>
                                  <w:color w:val="212121"/>
                                  <w:sz w:val="18"/>
                                </w:rPr>
                                <w:t>take</w:t>
                              </w:r>
                              <w:r>
                                <w:rPr>
                                  <w:rFonts w:ascii="Arial"/>
                                  <w:color w:val="212121"/>
                                  <w:spacing w:val="-4"/>
                                  <w:sz w:val="18"/>
                                </w:rPr>
                                <w:t xml:space="preserve"> </w:t>
                              </w:r>
                              <w:r>
                                <w:rPr>
                                  <w:rFonts w:ascii="Arial"/>
                                  <w:color w:val="212121"/>
                                  <w:sz w:val="18"/>
                                </w:rPr>
                                <w:t>any</w:t>
                              </w:r>
                            </w:p>
                            <w:p w:rsidR="0017628C" w:rsidRDefault="0017628C" w:rsidP="00176316">
                              <w:pPr>
                                <w:spacing w:before="45" w:line="240" w:lineRule="atLeast"/>
                                <w:ind w:right="153"/>
                                <w:rPr>
                                  <w:rFonts w:ascii="Arial"/>
                                  <w:sz w:val="18"/>
                                </w:rPr>
                              </w:pPr>
                              <w:r>
                                <w:rPr>
                                  <w:rFonts w:ascii="Arial"/>
                                  <w:color w:val="212121"/>
                                  <w:sz w:val="18"/>
                                </w:rPr>
                                <w:t>N/A not receiving federal</w:t>
                              </w:r>
                              <w:r>
                                <w:rPr>
                                  <w:rFonts w:ascii="Arial"/>
                                  <w:color w:val="212121"/>
                                  <w:spacing w:val="-48"/>
                                  <w:sz w:val="18"/>
                                </w:rPr>
                                <w:t xml:space="preserve"> </w:t>
                              </w:r>
                              <w:r>
                                <w:rPr>
                                  <w:rFonts w:ascii="Arial"/>
                                  <w:color w:val="212121"/>
                                  <w:sz w:val="18"/>
                                </w:rPr>
                                <w:t>financial aid</w:t>
                              </w:r>
                            </w:p>
                          </w:txbxContent>
                        </wps:txbx>
                        <wps:bodyPr rot="0" vert="horz" wrap="square" lIns="0" tIns="0" rIns="0" bIns="0" anchor="t" anchorCtr="0" upright="1">
                          <a:noAutofit/>
                        </wps:bodyPr>
                      </wps:wsp>
                      <wps:wsp>
                        <wps:cNvPr id="65" name="docshape159"/>
                        <wps:cNvSpPr txBox="1">
                          <a:spLocks noChangeArrowheads="1"/>
                        </wps:cNvSpPr>
                        <wps:spPr bwMode="auto">
                          <a:xfrm>
                            <a:off x="2395" y="3748"/>
                            <a:ext cx="53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FFFFFF"/>
                                  <w:sz w:val="18"/>
                                </w:rPr>
                                <w:t>42.5%</w:t>
                              </w:r>
                            </w:p>
                          </w:txbxContent>
                        </wps:txbx>
                        <wps:bodyPr rot="0" vert="horz" wrap="square" lIns="0" tIns="0" rIns="0" bIns="0" anchor="t" anchorCtr="0" upright="1">
                          <a:noAutofit/>
                        </wps:bodyPr>
                      </wps:wsp>
                      <wps:wsp>
                        <wps:cNvPr id="66" name="docshape160"/>
                        <wps:cNvSpPr txBox="1">
                          <a:spLocks noChangeArrowheads="1"/>
                        </wps:cNvSpPr>
                        <wps:spPr bwMode="auto">
                          <a:xfrm>
                            <a:off x="3860" y="3627"/>
                            <a:ext cx="531"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01" w:lineRule="exact"/>
                                <w:rPr>
                                  <w:rFonts w:ascii="Arial"/>
                                  <w:sz w:val="18"/>
                                </w:rPr>
                              </w:pPr>
                              <w:r>
                                <w:rPr>
                                  <w:rFonts w:ascii="Arial"/>
                                  <w:color w:val="FFFFFF"/>
                                  <w:sz w:val="18"/>
                                </w:rPr>
                                <w:t>17.5%</w:t>
                              </w:r>
                            </w:p>
                          </w:txbxContent>
                        </wps:txbx>
                        <wps:bodyPr rot="0" vert="horz" wrap="square" lIns="0" tIns="0" rIns="0" bIns="0" anchor="t" anchorCtr="0" upright="1">
                          <a:noAutofit/>
                        </wps:bodyPr>
                      </wps:wsp>
                    </wpg:wgp>
                  </a:graphicData>
                </a:graphic>
              </wp:inline>
            </w:drawing>
          </mc:Choice>
          <mc:Fallback>
            <w:pict>
              <v:group id="Group 46" o:spid="_x0000_s1143" style="width:480pt;height:256.5pt;mso-position-horizontal-relative:char;mso-position-vertical-relative:line" coordsize="9600,5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">
                <v:shape id="docshape141" o:spid="_x0000_s1144" style="position:absolute;left:7;top:7;width:9585;height:5115;visibility:visible;mso-wrap-style:square;v-text-anchor:top" coordsize="9585,5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" path="m1,5003l1,113,,106,1,98,3,91,4,84,6,77,9,70r3,-7l33,33r6,-5l98,1,113,,9473,r62,19l9553,33r5,6l9585,98r,15l9585,5003r,7l9585,5018r-2,7l9582,5032r-2,7l9577,5046r-3,7l9553,5083r-6,5l9495,5113r-7,2l9480,5115r-7,l113,5115r-7,l98,5115r-7,-2l84,5112r-7,-2l70,5107r-7,-3l33,5083r-5,-6l24,5072r-5,-7l15,5059r-3,-6l9,5046r-3,-7l4,5032r-1,-7l1,5018,,5010r1,-7xe" filled="f" strokecolor="#d9dbdf">
                  <v:path arrowok="t" o:connecttype="custom" o:connectlocs="1,5010;1,120;0,113;1,105;3,98;4,91;6,84;9,77;12,70;33,40;39,35;98,8;113,7;9473,7;9535,26;9553,40;9558,46;9585,105;9585,120;9585,5010;9585,5017;9585,5025;9583,5032;9582,5039;9580,5046;9577,5053;9574,5060;9553,5090;9547,5095;9495,5120;9488,5122;9480,5122;9473,5122;113,5122;106,5122;98,5122;91,5120;84,5119;77,5117;70,5114;63,5111;33,5090;28,5084;24,5079;19,5072;15,5066;12,5060;9,5053;6,5046;4,5039;3,5032;1,5025;0,5017;1,5010" o:connectangles="0,0,0,0,0,0,0,0,0,0,0,0,0,0,0,0,0,0,0,0,0,0,0,0,0,0,0,0,0,0,0,0,0,0,0,0,0,0,0,0,0,0,0,0,0,0,0,0,0,0,0,0,0,0"/>
                </v:shape>
                <v:rect id="docshape142" o:spid="_x0000_s1145" style="position:absolute;left:375;top:1755;width:9030;height:3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" stroked="f"/>
                <v:shape id="docshape143" o:spid="_x0000_s1146" type="#_x0000_t75" style="position:absolute;left:6135;top:1905;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">
                  <v:imagedata r:id="rId11" o:title=""/>
                </v:shape>
                <v:shape id="docshape144" o:spid="_x0000_s1147" type="#_x0000_t75" style="position:absolute;left:6135;top:2190;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">
                  <v:imagedata r:id="rId12" o:title=""/>
                </v:shape>
                <v:shape id="docshape145" o:spid="_x0000_s1148" type="#_x0000_t75" style="position:absolute;left:6135;top:2715;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">
                  <v:imagedata r:id="rId21" o:title=""/>
                </v:shape>
                <v:shape id="docshape146" o:spid="_x0000_s1149" type="#_x0000_t75" style="position:absolute;left:6135;top:3000;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">
                  <v:imagedata r:id="rId22" o:title=""/>
                </v:shape>
                <v:shape id="docshape147" o:spid="_x0000_s1150" style="position:absolute;left:3345;top:3255;width:1350;height:1203;visibility:visible;mso-wrap-style:square;v-text-anchor:top" coordsize="1350,1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" path="m613,1203l,,1350,r-3,93l1337,185r-16,91l1299,366r-28,89l1237,541r-40,84l1151,705r-51,78l1044,856r-62,70l916,991r-70,61l772,1108r-78,50l613,1203xe" fillcolor="#36c" stroked="f">
                  <v:path arrowok="t" o:connecttype="custom" o:connectlocs="613,4458;0,3255;1350,3255;1347,3348;1337,3440;1321,3531;1299,3621;1271,3710;1237,3796;1197,3880;1151,3960;1100,4038;1044,4111;982,4181;916,4246;846,4307;772,4363;694,4413;613,4458" o:connectangles="0,0,0,0,0,0,0,0,0,0,0,0,0,0,0,0,0,0,0"/>
                </v:shape>
                <v:shape id="docshape148" o:spid="_x0000_s1151" style="position:absolute;left:3345;top:3255;width:1350;height:1203;visibility:visible;mso-wrap-style:square;v-text-anchor:top" coordsize="1350,1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" path="m,l1350,r-1,46l1343,139r-13,92l1311,322r-25,89l1255,498r-37,85l1175,665r-49,80l1072,820r-58,72l950,959r-68,63l810,1080r-77,53l654,1181r-41,22l,e" filled="f" strokecolor="white">
                  <v:path arrowok="t" o:connecttype="custom" o:connectlocs="0,3255;1350,3255;1349,3301;1343,3394;1330,3486;1311,3577;1286,3666;1255,3753;1218,3838;1175,3920;1126,4000;1072,4075;1014,4147;950,4214;882,4277;810,4335;733,4388;654,4436;613,4458;0,3255" o:connectangles="0,0,0,0,0,0,0,0,0,0,0,0,0,0,0,0,0,0,0,0"/>
                </v:shape>
                <v:shape id="docshape149" o:spid="_x0000_s1152" style="position:absolute;left:3345;top:1905;width:1350;height:1350;visibility:visible;mso-wrap-style:square;v-text-anchor:top" coordsize="1350,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" path="m1350,1350l,1350,,,66,2r66,5l198,15r65,11l328,40r64,18l455,79r62,24l577,130r59,29l694,192r56,36l804,266r52,40l907,350r48,45l1000,443r44,51l1084,546r38,54l1158,656r33,58l1220,773r27,60l1271,895r21,63l1310,1022r14,65l1335,1152r8,66l1348,1284r2,66xe" fillcolor="#0f9517" stroked="f">
                  <v:path arrowok="t" o:connecttype="custom" o:connectlocs="1350,3255;0,3255;0,1905;66,1907;132,1912;198,1920;263,1931;328,1945;392,1963;455,1984;517,2008;577,2035;636,2064;694,2097;750,2133;804,2171;856,2211;907,2255;955,2300;1000,2348;1044,2399;1084,2451;1122,2505;1158,2561;1191,2619;1220,2678;1247,2738;1271,2800;1292,2863;1310,2927;1324,2992;1335,3057;1343,3123;1348,3189;1350,3255" o:connectangles="0,0,0,0,0,0,0,0,0,0,0,0,0,0,0,0,0,0,0,0,0,0,0,0,0,0,0,0,0,0,0,0,0,0,0"/>
                </v:shape>
                <v:shape id="docshape150" o:spid="_x0000_s1153" style="position:absolute;left:3345;top:1905;width:1350;height:1350;visibility:visible;mso-wrap-style:square;v-text-anchor:top" coordsize="1350,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" path="m,1350l,,17,,83,3r66,5l214,17r66,12l344,45r64,18l470,85r62,24l592,137r59,30l708,201r56,36l817,276r52,41l919,361r47,46l1011,456r43,50l1094,559r38,55l1166,670r32,58l1227,788r26,61l1277,911r20,63l1313,1038r14,65l1338,1168r7,66l1349,1300r1,50l,1350e" filled="f" strokecolor="white">
                  <v:path arrowok="t" o:connecttype="custom" o:connectlocs="0,3255;0,1905;17,1905;83,1908;149,1913;214,1922;280,1934;344,1950;408,1968;470,1990;532,2014;592,2042;651,2072;708,2106;764,2142;817,2181;869,2222;919,2266;966,2312;1011,2361;1054,2411;1094,2464;1132,2519;1166,2575;1198,2633;1227,2693;1253,2754;1277,2816;1297,2879;1313,2943;1327,3008;1338,3073;1345,3139;1349,3205;1350,3255;0,3255" o:connectangles="0,0,0,0,0,0,0,0,0,0,0,0,0,0,0,0,0,0,0,0,0,0,0,0,0,0,0,0,0,0,0,0,0,0,0,0"/>
                </v:shape>
                <v:shape id="docshape151" o:spid="_x0000_s1154" style="position:absolute;left:2252;top:1905;width:1093;height:1350;visibility:visible;mso-wrap-style:square;v-text-anchor:top" coordsize="1093,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" path="m1092,1350l,556,24,525,48,494r53,-60l156,377r59,-54l277,274r65,-46l409,185r70,-38l551,113,625,83,700,58,777,37,855,21,933,9r80,-7l1092,r,1350xe" fillcolor="#f90" stroked="f">
                  <v:path arrowok="t" o:connecttype="custom" o:connectlocs="1092,3255;0,2461;24,2430;48,2399;101,2339;156,2282;215,2228;277,2179;342,2133;409,2090;479,2052;551,2018;625,1988;700,1963;777,1942;855,1926;933,1914;1013,1907;1092,1905;1092,3255" o:connectangles="0,0,0,0,0,0,0,0,0,0,0,0,0,0,0,0,0,0,0,0"/>
                </v:shape>
                <v:shape id="docshape152" o:spid="_x0000_s1155" style="position:absolute;left:2252;top:1905;width:1093;height:1350;visibility:visible;mso-wrap-style:square;v-text-anchor:top" coordsize="1093,1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" path="m1092,1350l,556,24,525,48,494r53,-60l156,377r59,-54l277,274r65,-46l409,185r70,-38l551,113,625,83,700,58,777,37,855,21,933,9r80,-7l1092,r,1350e" filled="f" strokecolor="white">
                  <v:path arrowok="t" o:connecttype="custom" o:connectlocs="1092,3255;0,2461;24,2430;48,2399;101,2339;156,2282;215,2228;277,2179;342,2133;409,2090;479,2052;551,2018;625,1988;700,1963;777,1942;855,1926;933,1914;1013,1907;1092,1905;1092,3255" o:connectangles="0,0,0,0,0,0,0,0,0,0,0,0,0,0,0,0,0,0,0,0"/>
                </v:shape>
                <v:shape id="docshape153" o:spid="_x0000_s1156" style="position:absolute;left:1995;top:2461;width:1963;height:2144;visibility:visible;mso-wrap-style:square;v-text-anchor:top" coordsize="1963,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" path="m1367,2144r-85,-2l1198,2135r-84,-12l1032,2106r-82,-23l870,2056r-78,-33l717,1986r-74,-42l573,1898r-68,-51l441,1792r-61,-59l323,1671r-52,-66l222,1536r-44,-72l138,1389r-35,-77l73,1233,48,1152,29,1070,14,987,4,903,,819,,791,,763,5,678,15,594,30,511,50,429,76,349r30,-79l141,193r40,-74l226,47,258,,1350,794r613,1203l1938,2009r-78,35l1781,2073r-81,25l1618,2117r-83,14l1451,2140r-84,4xe" fillcolor="#db3812" stroked="f">
                  <v:path arrowok="t" o:connecttype="custom" o:connectlocs="1367,4605;1282,4603;1198,4596;1114,4584;1032,4567;950,4544;870,4517;792,4484;717,4447;643,4405;573,4359;505,4308;441,4253;380,4194;323,4132;271,4066;222,3997;178,3925;138,3850;103,3773;73,3694;48,3613;29,3531;14,3448;4,3364;0,3280;0,3252;0,3224;5,3139;15,3055;30,2972;50,2890;76,2810;106,2731;141,2654;181,2580;226,2508;258,2461;1350,3255;1963,4458;1938,4470;1860,4505;1781,4534;1700,4559;1618,4578;1535,4592;1451,4601;1367,4605" o:connectangles="0,0,0,0,0,0,0,0,0,0,0,0,0,0,0,0,0,0,0,0,0,0,0,0,0,0,0,0,0,0,0,0,0,0,0,0,0,0,0,0,0,0,0,0,0,0,0,0"/>
                </v:shape>
                <v:shape id="docshape154" o:spid="_x0000_s1157" style="position:absolute;left:1995;top:2461;width:1963;height:2144;visibility:visible;mso-wrap-style:square;v-text-anchor:top" coordsize="1963,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" path="m1350,794r613,1203l1938,2009r-26,12l1834,2054r-79,28l1673,2105r-82,17l1507,2135r-84,7l1338,2144r-28,-1l1226,2138r-84,-10l1059,2112r-82,-20l897,2066r-79,-31l742,1999r-75,-40l596,1914r-69,-50l462,1811r-62,-58l342,1692r-54,-65l238,1559r-46,-71l151,1414r-37,-76l83,1260,56,1180,35,1098,18,1015,7,931,1,847,,791,,763,5,678,15,594,30,511,50,429,76,349r30,-79l141,193r40,-74l226,47,258,,1350,794e" filled="f" strokecolor="white">
                  <v:path arrowok="t" o:connecttype="custom" o:connectlocs="1350,3255;1963,4458;1938,4470;1912,4482;1834,4515;1755,4543;1673,4566;1591,4583;1507,4596;1423,4603;1338,4605;1310,4604;1226,4599;1142,4589;1059,4573;977,4553;897,4527;818,4496;742,4460;667,4420;596,4375;527,4325;462,4272;400,4214;342,4153;288,4088;238,4020;192,3949;151,3875;114,3799;83,3721;56,3641;35,3559;18,3476;7,3392;1,3308;0,3252;0,3224;5,3139;15,3055;30,2972;50,2890;76,2810;106,2731;141,2654;181,2580;226,2508;258,2461;1350,3255" o:connectangles="0,0,0,0,0,0,0,0,0,0,0,0,0,0,0,0,0,0,0,0,0,0,0,0,0,0,0,0,0,0,0,0,0,0,0,0,0,0,0,0,0,0,0,0,0,0,0,0,0"/>
                </v:shape>
                <v:shape id="docshape155" o:spid="_x0000_s1158" type="#_x0000_t202" style="position:absolute;left:375;top:338;width:7426;height:1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rsidR="0017628C" w:rsidRDefault="0017628C" w:rsidP="00176316">
                        <w:pPr>
                          <w:spacing w:before="3" w:line="292" w:lineRule="auto"/>
                          <w:rPr>
                            <w:rFonts w:ascii="Calibri"/>
                            <w:sz w:val="24"/>
                          </w:rPr>
                        </w:pPr>
                        <w:r>
                          <w:rPr>
                            <w:rFonts w:ascii="Calibri"/>
                            <w:color w:val="202024"/>
                            <w:w w:val="110"/>
                            <w:sz w:val="24"/>
                          </w:rPr>
                          <w:t>8.</w:t>
                        </w:r>
                        <w:r>
                          <w:rPr>
                            <w:rFonts w:ascii="Calibri"/>
                            <w:color w:val="202024"/>
                            <w:spacing w:val="6"/>
                            <w:w w:val="110"/>
                            <w:sz w:val="24"/>
                          </w:rPr>
                          <w:t xml:space="preserve"> </w:t>
                        </w:r>
                        <w:r>
                          <w:rPr>
                            <w:rFonts w:ascii="Calibri"/>
                            <w:color w:val="202024"/>
                            <w:w w:val="110"/>
                            <w:sz w:val="24"/>
                          </w:rPr>
                          <w:t>If</w:t>
                        </w:r>
                        <w:r>
                          <w:rPr>
                            <w:rFonts w:ascii="Calibri"/>
                            <w:color w:val="202024"/>
                            <w:spacing w:val="7"/>
                            <w:w w:val="110"/>
                            <w:sz w:val="24"/>
                          </w:rPr>
                          <w:t xml:space="preserve"> </w:t>
                        </w:r>
                        <w:r>
                          <w:rPr>
                            <w:rFonts w:ascii="Calibri"/>
                            <w:color w:val="202024"/>
                            <w:w w:val="110"/>
                            <w:sz w:val="24"/>
                          </w:rPr>
                          <w:t>financial</w:t>
                        </w:r>
                        <w:r>
                          <w:rPr>
                            <w:rFonts w:ascii="Calibri"/>
                            <w:color w:val="202024"/>
                            <w:spacing w:val="7"/>
                            <w:w w:val="110"/>
                            <w:sz w:val="24"/>
                          </w:rPr>
                          <w:t xml:space="preserve"> </w:t>
                        </w:r>
                        <w:r>
                          <w:rPr>
                            <w:rFonts w:ascii="Calibri"/>
                            <w:color w:val="202024"/>
                            <w:w w:val="110"/>
                            <w:sz w:val="24"/>
                          </w:rPr>
                          <w:t>aid</w:t>
                        </w:r>
                        <w:r>
                          <w:rPr>
                            <w:rFonts w:ascii="Calibri"/>
                            <w:color w:val="202024"/>
                            <w:spacing w:val="6"/>
                            <w:w w:val="110"/>
                            <w:sz w:val="24"/>
                          </w:rPr>
                          <w:t xml:space="preserve"> </w:t>
                        </w:r>
                        <w:r>
                          <w:rPr>
                            <w:rFonts w:ascii="Calibri"/>
                            <w:color w:val="202024"/>
                            <w:w w:val="110"/>
                            <w:sz w:val="24"/>
                          </w:rPr>
                          <w:t>did</w:t>
                        </w:r>
                        <w:r>
                          <w:rPr>
                            <w:rFonts w:ascii="Calibri"/>
                            <w:color w:val="202024"/>
                            <w:spacing w:val="7"/>
                            <w:w w:val="110"/>
                            <w:sz w:val="24"/>
                          </w:rPr>
                          <w:t xml:space="preserve"> </w:t>
                        </w:r>
                        <w:r>
                          <w:rPr>
                            <w:rFonts w:ascii="Calibri"/>
                            <w:color w:val="202024"/>
                            <w:w w:val="110"/>
                            <w:sz w:val="24"/>
                          </w:rPr>
                          <w:t>not</w:t>
                        </w:r>
                        <w:r>
                          <w:rPr>
                            <w:rFonts w:ascii="Calibri"/>
                            <w:color w:val="202024"/>
                            <w:spacing w:val="7"/>
                            <w:w w:val="110"/>
                            <w:sz w:val="24"/>
                          </w:rPr>
                          <w:t xml:space="preserve"> </w:t>
                        </w:r>
                        <w:r>
                          <w:rPr>
                            <w:rFonts w:ascii="Calibri"/>
                            <w:color w:val="202024"/>
                            <w:w w:val="110"/>
                            <w:sz w:val="24"/>
                          </w:rPr>
                          <w:t>cover</w:t>
                        </w:r>
                        <w:r>
                          <w:rPr>
                            <w:rFonts w:ascii="Calibri"/>
                            <w:color w:val="202024"/>
                            <w:spacing w:val="7"/>
                            <w:w w:val="110"/>
                            <w:sz w:val="24"/>
                          </w:rPr>
                          <w:t xml:space="preserve"> </w:t>
                        </w:r>
                        <w:r>
                          <w:rPr>
                            <w:rFonts w:ascii="Calibri"/>
                            <w:color w:val="202024"/>
                            <w:w w:val="110"/>
                            <w:sz w:val="24"/>
                          </w:rPr>
                          <w:t>those</w:t>
                        </w:r>
                        <w:r>
                          <w:rPr>
                            <w:rFonts w:ascii="Calibri"/>
                            <w:color w:val="202024"/>
                            <w:spacing w:val="6"/>
                            <w:w w:val="110"/>
                            <w:sz w:val="24"/>
                          </w:rPr>
                          <w:t xml:space="preserve"> </w:t>
                        </w:r>
                        <w:r>
                          <w:rPr>
                            <w:rFonts w:ascii="Calibri"/>
                            <w:color w:val="202024"/>
                            <w:w w:val="110"/>
                            <w:sz w:val="24"/>
                          </w:rPr>
                          <w:t>courses,</w:t>
                        </w:r>
                        <w:r>
                          <w:rPr>
                            <w:rFonts w:ascii="Calibri"/>
                            <w:color w:val="202024"/>
                            <w:spacing w:val="7"/>
                            <w:w w:val="110"/>
                            <w:sz w:val="24"/>
                          </w:rPr>
                          <w:t xml:space="preserve"> </w:t>
                        </w:r>
                        <w:r>
                          <w:rPr>
                            <w:rFonts w:ascii="Calibri"/>
                            <w:color w:val="202024"/>
                            <w:w w:val="110"/>
                            <w:sz w:val="24"/>
                          </w:rPr>
                          <w:t>would</w:t>
                        </w:r>
                        <w:r>
                          <w:rPr>
                            <w:rFonts w:ascii="Calibri"/>
                            <w:color w:val="202024"/>
                            <w:spacing w:val="7"/>
                            <w:w w:val="110"/>
                            <w:sz w:val="24"/>
                          </w:rPr>
                          <w:t xml:space="preserve"> </w:t>
                        </w:r>
                        <w:r>
                          <w:rPr>
                            <w:rFonts w:ascii="Calibri"/>
                            <w:color w:val="202024"/>
                            <w:w w:val="110"/>
                            <w:sz w:val="24"/>
                          </w:rPr>
                          <w:t>that</w:t>
                        </w:r>
                        <w:r>
                          <w:rPr>
                            <w:rFonts w:ascii="Calibri"/>
                            <w:color w:val="202024"/>
                            <w:spacing w:val="7"/>
                            <w:w w:val="110"/>
                            <w:sz w:val="24"/>
                          </w:rPr>
                          <w:t xml:space="preserve"> </w:t>
                        </w:r>
                        <w:r>
                          <w:rPr>
                            <w:rFonts w:ascii="Calibri"/>
                            <w:color w:val="202024"/>
                            <w:w w:val="110"/>
                            <w:sz w:val="24"/>
                          </w:rPr>
                          <w:t>affect</w:t>
                        </w:r>
                        <w:r>
                          <w:rPr>
                            <w:rFonts w:ascii="Calibri"/>
                            <w:color w:val="202024"/>
                            <w:spacing w:val="6"/>
                            <w:w w:val="110"/>
                            <w:sz w:val="24"/>
                          </w:rPr>
                          <w:t xml:space="preserve"> </w:t>
                        </w:r>
                        <w:r>
                          <w:rPr>
                            <w:rFonts w:ascii="Calibri"/>
                            <w:color w:val="202024"/>
                            <w:w w:val="110"/>
                            <w:sz w:val="24"/>
                          </w:rPr>
                          <w:t>your</w:t>
                        </w:r>
                        <w:r>
                          <w:rPr>
                            <w:rFonts w:ascii="Calibri"/>
                            <w:color w:val="202024"/>
                            <w:spacing w:val="-57"/>
                            <w:w w:val="110"/>
                            <w:sz w:val="24"/>
                          </w:rPr>
                          <w:t xml:space="preserve"> </w:t>
                        </w:r>
                        <w:r>
                          <w:rPr>
                            <w:rFonts w:ascii="Calibri"/>
                            <w:color w:val="202024"/>
                            <w:w w:val="110"/>
                            <w:sz w:val="24"/>
                          </w:rPr>
                          <w:t>decision</w:t>
                        </w:r>
                        <w:r>
                          <w:rPr>
                            <w:rFonts w:ascii="Calibri"/>
                            <w:color w:val="202024"/>
                            <w:spacing w:val="-2"/>
                            <w:w w:val="110"/>
                            <w:sz w:val="24"/>
                          </w:rPr>
                          <w:t xml:space="preserve"> </w:t>
                        </w:r>
                        <w:r>
                          <w:rPr>
                            <w:rFonts w:ascii="Calibri"/>
                            <w:color w:val="202024"/>
                            <w:w w:val="110"/>
                            <w:sz w:val="24"/>
                          </w:rPr>
                          <w:t>to</w:t>
                        </w:r>
                        <w:r>
                          <w:rPr>
                            <w:rFonts w:ascii="Calibri"/>
                            <w:color w:val="202024"/>
                            <w:spacing w:val="-1"/>
                            <w:w w:val="110"/>
                            <w:sz w:val="24"/>
                          </w:rPr>
                          <w:t xml:space="preserve"> </w:t>
                        </w:r>
                        <w:r>
                          <w:rPr>
                            <w:rFonts w:ascii="Calibri"/>
                            <w:color w:val="202024"/>
                            <w:w w:val="110"/>
                            <w:sz w:val="24"/>
                          </w:rPr>
                          <w:t>take</w:t>
                        </w:r>
                        <w:r>
                          <w:rPr>
                            <w:rFonts w:ascii="Calibri"/>
                            <w:color w:val="202024"/>
                            <w:spacing w:val="-1"/>
                            <w:w w:val="110"/>
                            <w:sz w:val="24"/>
                          </w:rPr>
                          <w:t xml:space="preserve"> </w:t>
                        </w:r>
                        <w:r>
                          <w:rPr>
                            <w:rFonts w:ascii="Calibri"/>
                            <w:color w:val="202024"/>
                            <w:w w:val="110"/>
                            <w:sz w:val="24"/>
                          </w:rPr>
                          <w:t>them?</w:t>
                        </w:r>
                      </w:p>
                      <w:p w:rsidR="0017628C" w:rsidRDefault="0017628C" w:rsidP="00176316">
                        <w:pPr>
                          <w:spacing w:before="102" w:line="215" w:lineRule="exact"/>
                          <w:rPr>
                            <w:rFonts w:ascii="Roboto"/>
                            <w:sz w:val="18"/>
                          </w:rPr>
                        </w:pPr>
                        <w:r>
                          <w:rPr>
                            <w:color w:val="202024"/>
                            <w:sz w:val="18"/>
                          </w:rPr>
                          <w:t>40</w:t>
                        </w:r>
                        <w:r>
                          <w:rPr>
                            <w:color w:val="202024"/>
                            <w:spacing w:val="25"/>
                            <w:sz w:val="18"/>
                          </w:rPr>
                          <w:t xml:space="preserve"> </w:t>
                        </w:r>
                        <w:r>
                          <w:rPr>
                            <w:color w:val="202024"/>
                            <w:sz w:val="18"/>
                          </w:rPr>
                          <w:t>responses</w:t>
                        </w:r>
                      </w:p>
                    </w:txbxContent>
                  </v:textbox>
                </v:shape>
                <v:shape id="docshape156" o:spid="_x0000_s1159" type="#_x0000_t202" style="position:absolute;left:2715;top:2258;width:38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rsidR="0017628C" w:rsidRDefault="0017628C" w:rsidP="00176316">
                        <w:pPr>
                          <w:spacing w:line="201" w:lineRule="exact"/>
                          <w:rPr>
                            <w:rFonts w:ascii="Arial"/>
                            <w:sz w:val="18"/>
                          </w:rPr>
                        </w:pPr>
                        <w:r>
                          <w:rPr>
                            <w:rFonts w:ascii="Arial"/>
                            <w:color w:val="FFFFFF"/>
                            <w:sz w:val="18"/>
                          </w:rPr>
                          <w:t>15%</w:t>
                        </w:r>
                      </w:p>
                    </w:txbxContent>
                  </v:textbox>
                </v:shape>
                <v:shape id="docshape157" o:spid="_x0000_s1160" type="#_x0000_t202" style="position:absolute;left:3867;top:2460;width:38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rsidR="0017628C" w:rsidRDefault="0017628C" w:rsidP="00176316">
                        <w:pPr>
                          <w:spacing w:line="201" w:lineRule="exact"/>
                          <w:rPr>
                            <w:rFonts w:ascii="Arial"/>
                            <w:sz w:val="18"/>
                          </w:rPr>
                        </w:pPr>
                        <w:r>
                          <w:rPr>
                            <w:rFonts w:ascii="Arial"/>
                            <w:color w:val="FFFFFF"/>
                            <w:sz w:val="18"/>
                          </w:rPr>
                          <w:t>25%</w:t>
                        </w:r>
                      </w:p>
                    </w:txbxContent>
                  </v:textbox>
                </v:shape>
                <v:shape id="docshape158" o:spid="_x0000_s1161" type="#_x0000_t202" style="position:absolute;left:6390;top:1895;width:2145;height:1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rsidR="0017628C" w:rsidRDefault="0017628C" w:rsidP="00176316">
                        <w:pPr>
                          <w:spacing w:line="201" w:lineRule="exact"/>
                          <w:rPr>
                            <w:rFonts w:ascii="Arial"/>
                            <w:sz w:val="18"/>
                          </w:rPr>
                        </w:pPr>
                        <w:r>
                          <w:rPr>
                            <w:rFonts w:ascii="Arial"/>
                            <w:color w:val="212121"/>
                            <w:sz w:val="18"/>
                          </w:rPr>
                          <w:t>No</w:t>
                        </w:r>
                      </w:p>
                      <w:p w:rsidR="0017628C" w:rsidRDefault="0017628C" w:rsidP="00176316">
                        <w:pPr>
                          <w:spacing w:before="78" w:line="276" w:lineRule="auto"/>
                          <w:ind w:right="14"/>
                          <w:rPr>
                            <w:rFonts w:ascii="Arial"/>
                            <w:sz w:val="18"/>
                          </w:rPr>
                        </w:pPr>
                        <w:r>
                          <w:rPr>
                            <w:rFonts w:ascii="Arial"/>
                            <w:color w:val="212121"/>
                            <w:sz w:val="18"/>
                          </w:rPr>
                          <w:t>Yes,</w:t>
                        </w:r>
                        <w:r>
                          <w:rPr>
                            <w:rFonts w:ascii="Arial"/>
                            <w:color w:val="212121"/>
                            <w:spacing w:val="-11"/>
                            <w:sz w:val="18"/>
                          </w:rPr>
                          <w:t xml:space="preserve"> </w:t>
                        </w:r>
                        <w:r>
                          <w:rPr>
                            <w:rFonts w:ascii="Arial"/>
                            <w:color w:val="212121"/>
                            <w:sz w:val="18"/>
                          </w:rPr>
                          <w:t>would</w:t>
                        </w:r>
                        <w:r>
                          <w:rPr>
                            <w:rFonts w:ascii="Arial"/>
                            <w:color w:val="212121"/>
                            <w:spacing w:val="-10"/>
                            <w:sz w:val="18"/>
                          </w:rPr>
                          <w:t xml:space="preserve"> </w:t>
                        </w:r>
                        <w:r>
                          <w:rPr>
                            <w:rFonts w:ascii="Arial"/>
                            <w:color w:val="212121"/>
                            <w:sz w:val="18"/>
                          </w:rPr>
                          <w:t>reduce</w:t>
                        </w:r>
                        <w:r>
                          <w:rPr>
                            <w:rFonts w:ascii="Arial"/>
                            <w:color w:val="212121"/>
                            <w:spacing w:val="-10"/>
                            <w:sz w:val="18"/>
                          </w:rPr>
                          <w:t xml:space="preserve"> </w:t>
                        </w:r>
                        <w:r>
                          <w:rPr>
                            <w:rFonts w:ascii="Arial"/>
                            <w:color w:val="212121"/>
                            <w:sz w:val="18"/>
                          </w:rPr>
                          <w:t>number</w:t>
                        </w:r>
                        <w:r>
                          <w:rPr>
                            <w:rFonts w:ascii="Arial"/>
                            <w:color w:val="212121"/>
                            <w:spacing w:val="-47"/>
                            <w:sz w:val="18"/>
                          </w:rPr>
                          <w:t xml:space="preserve"> </w:t>
                        </w:r>
                        <w:r>
                          <w:rPr>
                            <w:rFonts w:ascii="Arial"/>
                            <w:color w:val="212121"/>
                            <w:sz w:val="18"/>
                          </w:rPr>
                          <w:t>taken</w:t>
                        </w:r>
                      </w:p>
                      <w:p w:rsidR="0017628C" w:rsidRDefault="0017628C" w:rsidP="00176316">
                        <w:pPr>
                          <w:spacing w:before="45"/>
                          <w:rPr>
                            <w:rFonts w:ascii="Arial"/>
                            <w:sz w:val="18"/>
                          </w:rPr>
                        </w:pPr>
                        <w:r>
                          <w:rPr>
                            <w:rFonts w:ascii="Arial"/>
                            <w:color w:val="212121"/>
                            <w:sz w:val="18"/>
                          </w:rPr>
                          <w:t>Yes,</w:t>
                        </w:r>
                        <w:r>
                          <w:rPr>
                            <w:rFonts w:ascii="Arial"/>
                            <w:color w:val="212121"/>
                            <w:spacing w:val="-4"/>
                            <w:sz w:val="18"/>
                          </w:rPr>
                          <w:t xml:space="preserve"> </w:t>
                        </w:r>
                        <w:r>
                          <w:rPr>
                            <w:rFonts w:ascii="Arial"/>
                            <w:color w:val="212121"/>
                            <w:sz w:val="18"/>
                          </w:rPr>
                          <w:t>would</w:t>
                        </w:r>
                        <w:r>
                          <w:rPr>
                            <w:rFonts w:ascii="Arial"/>
                            <w:color w:val="212121"/>
                            <w:spacing w:val="-3"/>
                            <w:sz w:val="18"/>
                          </w:rPr>
                          <w:t xml:space="preserve"> </w:t>
                        </w:r>
                        <w:r>
                          <w:rPr>
                            <w:rFonts w:ascii="Arial"/>
                            <w:color w:val="212121"/>
                            <w:sz w:val="18"/>
                          </w:rPr>
                          <w:t>not</w:t>
                        </w:r>
                        <w:r>
                          <w:rPr>
                            <w:rFonts w:ascii="Arial"/>
                            <w:color w:val="212121"/>
                            <w:spacing w:val="-3"/>
                            <w:sz w:val="18"/>
                          </w:rPr>
                          <w:t xml:space="preserve"> </w:t>
                        </w:r>
                        <w:r>
                          <w:rPr>
                            <w:rFonts w:ascii="Arial"/>
                            <w:color w:val="212121"/>
                            <w:sz w:val="18"/>
                          </w:rPr>
                          <w:t>take</w:t>
                        </w:r>
                        <w:r>
                          <w:rPr>
                            <w:rFonts w:ascii="Arial"/>
                            <w:color w:val="212121"/>
                            <w:spacing w:val="-4"/>
                            <w:sz w:val="18"/>
                          </w:rPr>
                          <w:t xml:space="preserve"> </w:t>
                        </w:r>
                        <w:r>
                          <w:rPr>
                            <w:rFonts w:ascii="Arial"/>
                            <w:color w:val="212121"/>
                            <w:sz w:val="18"/>
                          </w:rPr>
                          <w:t>any</w:t>
                        </w:r>
                      </w:p>
                      <w:p w:rsidR="0017628C" w:rsidRDefault="0017628C" w:rsidP="00176316">
                        <w:pPr>
                          <w:spacing w:before="45" w:line="240" w:lineRule="atLeast"/>
                          <w:ind w:right="153"/>
                          <w:rPr>
                            <w:rFonts w:ascii="Arial"/>
                            <w:sz w:val="18"/>
                          </w:rPr>
                        </w:pPr>
                        <w:r>
                          <w:rPr>
                            <w:rFonts w:ascii="Arial"/>
                            <w:color w:val="212121"/>
                            <w:sz w:val="18"/>
                          </w:rPr>
                          <w:t>N/A not receiving federal</w:t>
                        </w:r>
                        <w:r>
                          <w:rPr>
                            <w:rFonts w:ascii="Arial"/>
                            <w:color w:val="212121"/>
                            <w:spacing w:val="-48"/>
                            <w:sz w:val="18"/>
                          </w:rPr>
                          <w:t xml:space="preserve"> </w:t>
                        </w:r>
                        <w:r>
                          <w:rPr>
                            <w:rFonts w:ascii="Arial"/>
                            <w:color w:val="212121"/>
                            <w:sz w:val="18"/>
                          </w:rPr>
                          <w:t>financial aid</w:t>
                        </w:r>
                      </w:p>
                    </w:txbxContent>
                  </v:textbox>
                </v:shape>
                <v:shape id="docshape159" o:spid="_x0000_s1162" type="#_x0000_t202" style="position:absolute;left:2395;top:3748;width:53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rsidR="0017628C" w:rsidRDefault="0017628C" w:rsidP="00176316">
                        <w:pPr>
                          <w:spacing w:line="201" w:lineRule="exact"/>
                          <w:rPr>
                            <w:rFonts w:ascii="Arial"/>
                            <w:sz w:val="18"/>
                          </w:rPr>
                        </w:pPr>
                        <w:r>
                          <w:rPr>
                            <w:rFonts w:ascii="Arial"/>
                            <w:color w:val="FFFFFF"/>
                            <w:sz w:val="18"/>
                          </w:rPr>
                          <w:t>42.5%</w:t>
                        </w:r>
                      </w:p>
                    </w:txbxContent>
                  </v:textbox>
                </v:shape>
                <v:shape id="docshape160" o:spid="_x0000_s1163" type="#_x0000_t202" style="position:absolute;left:3860;top:3627;width:531;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rsidR="0017628C" w:rsidRDefault="0017628C" w:rsidP="00176316">
                        <w:pPr>
                          <w:spacing w:line="201" w:lineRule="exact"/>
                          <w:rPr>
                            <w:rFonts w:ascii="Arial"/>
                            <w:sz w:val="18"/>
                          </w:rPr>
                        </w:pPr>
                        <w:r>
                          <w:rPr>
                            <w:rFonts w:ascii="Arial"/>
                            <w:color w:val="FFFFFF"/>
                            <w:sz w:val="18"/>
                          </w:rPr>
                          <w:t>17.5%</w:t>
                        </w:r>
                      </w:p>
                    </w:txbxContent>
                  </v:textbox>
                </v:shape>
                <w10:anchorlock/>
              </v:group>
            </w:pict>
          </mc:Fallback>
        </mc:AlternateContent>
      </w:r>
    </w:p>
    <w:p w:rsidR="00176316" w:rsidRDefault="00176316" w:rsidP="00176316">
      <w:pPr>
        <w:pStyle w:val="BodyText"/>
        <w:spacing w:before="4"/>
        <w:rPr>
          <w:rFonts w:ascii="Times New Roman"/>
          <w:sz w:val="11"/>
        </w:rPr>
      </w:pPr>
      <w:r>
        <w:rPr>
          <w:noProof/>
        </w:rPr>
        <mc:AlternateContent>
          <mc:Choice Requires="wpg">
            <w:drawing>
              <wp:anchor distT="0" distB="0" distL="0" distR="0" simplePos="0" relativeHeight="251661312" behindDoc="1" locked="0" layoutInCell="1" allowOverlap="1">
                <wp:simplePos x="0" y="0"/>
                <wp:positionH relativeFrom="page">
                  <wp:posOffset>1987550</wp:posOffset>
                </wp:positionH>
                <wp:positionV relativeFrom="paragraph">
                  <wp:posOffset>98425</wp:posOffset>
                </wp:positionV>
                <wp:extent cx="6096000" cy="704850"/>
                <wp:effectExtent l="6350" t="3175" r="3175" b="6350"/>
                <wp:wrapTopAndBottom/>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704850"/>
                          <a:chOff x="3130" y="155"/>
                          <a:chExt cx="9600" cy="1110"/>
                        </a:xfrm>
                      </wpg:grpSpPr>
                      <wps:wsp>
                        <wps:cNvPr id="44" name="docshape162"/>
                        <wps:cNvSpPr>
                          <a:spLocks/>
                        </wps:cNvSpPr>
                        <wps:spPr bwMode="auto">
                          <a:xfrm>
                            <a:off x="3137" y="162"/>
                            <a:ext cx="9585" cy="1095"/>
                          </a:xfrm>
                          <a:custGeom>
                            <a:avLst/>
                            <a:gdLst>
                              <a:gd name="T0" fmla="+- 0 3137 3137"/>
                              <a:gd name="T1" fmla="*/ T0 w 9585"/>
                              <a:gd name="T2" fmla="+- 0 275 162"/>
                              <a:gd name="T3" fmla="*/ 275 h 1095"/>
                              <a:gd name="T4" fmla="+- 0 3138 3137"/>
                              <a:gd name="T5" fmla="*/ T4 w 9585"/>
                              <a:gd name="T6" fmla="+- 0 260 162"/>
                              <a:gd name="T7" fmla="*/ 260 h 1095"/>
                              <a:gd name="T8" fmla="+- 0 3141 3137"/>
                              <a:gd name="T9" fmla="*/ T8 w 9585"/>
                              <a:gd name="T10" fmla="+- 0 246 162"/>
                              <a:gd name="T11" fmla="*/ 246 h 1095"/>
                              <a:gd name="T12" fmla="+- 0 3146 3137"/>
                              <a:gd name="T13" fmla="*/ T12 w 9585"/>
                              <a:gd name="T14" fmla="+- 0 232 162"/>
                              <a:gd name="T15" fmla="*/ 232 h 1095"/>
                              <a:gd name="T16" fmla="+- 0 3152 3137"/>
                              <a:gd name="T17" fmla="*/ T16 w 9585"/>
                              <a:gd name="T18" fmla="+- 0 219 162"/>
                              <a:gd name="T19" fmla="*/ 219 h 1095"/>
                              <a:gd name="T20" fmla="+- 0 3161 3137"/>
                              <a:gd name="T21" fmla="*/ T20 w 9585"/>
                              <a:gd name="T22" fmla="+- 0 206 162"/>
                              <a:gd name="T23" fmla="*/ 206 h 1095"/>
                              <a:gd name="T24" fmla="+- 0 3170 3137"/>
                              <a:gd name="T25" fmla="*/ T24 w 9585"/>
                              <a:gd name="T26" fmla="+- 0 195 162"/>
                              <a:gd name="T27" fmla="*/ 195 h 1095"/>
                              <a:gd name="T28" fmla="+- 0 3181 3137"/>
                              <a:gd name="T29" fmla="*/ T28 w 9585"/>
                              <a:gd name="T30" fmla="+- 0 186 162"/>
                              <a:gd name="T31" fmla="*/ 186 h 1095"/>
                              <a:gd name="T32" fmla="+- 0 3194 3137"/>
                              <a:gd name="T33" fmla="*/ T32 w 9585"/>
                              <a:gd name="T34" fmla="+- 0 177 162"/>
                              <a:gd name="T35" fmla="*/ 177 h 1095"/>
                              <a:gd name="T36" fmla="+- 0 3250 3137"/>
                              <a:gd name="T37" fmla="*/ T36 w 9585"/>
                              <a:gd name="T38" fmla="+- 0 162 162"/>
                              <a:gd name="T39" fmla="*/ 162 h 1095"/>
                              <a:gd name="T40" fmla="+- 0 12617 3137"/>
                              <a:gd name="T41" fmla="*/ T40 w 9585"/>
                              <a:gd name="T42" fmla="+- 0 162 162"/>
                              <a:gd name="T43" fmla="*/ 162 h 1095"/>
                              <a:gd name="T44" fmla="+- 0 12684 3137"/>
                              <a:gd name="T45" fmla="*/ T44 w 9585"/>
                              <a:gd name="T46" fmla="+- 0 190 162"/>
                              <a:gd name="T47" fmla="*/ 190 h 1095"/>
                              <a:gd name="T48" fmla="+- 0 12695 3137"/>
                              <a:gd name="T49" fmla="*/ T48 w 9585"/>
                              <a:gd name="T50" fmla="+- 0 201 162"/>
                              <a:gd name="T51" fmla="*/ 201 h 1095"/>
                              <a:gd name="T52" fmla="+- 0 12722 3137"/>
                              <a:gd name="T53" fmla="*/ T52 w 9585"/>
                              <a:gd name="T54" fmla="+- 0 260 162"/>
                              <a:gd name="T55" fmla="*/ 260 h 1095"/>
                              <a:gd name="T56" fmla="+- 0 12722 3137"/>
                              <a:gd name="T57" fmla="*/ T56 w 9585"/>
                              <a:gd name="T58" fmla="+- 0 275 162"/>
                              <a:gd name="T59" fmla="*/ 275 h 1095"/>
                              <a:gd name="T60" fmla="+- 0 12714 3137"/>
                              <a:gd name="T61" fmla="*/ T60 w 9585"/>
                              <a:gd name="T62" fmla="+- 0 1188 162"/>
                              <a:gd name="T63" fmla="*/ 1188 h 1095"/>
                              <a:gd name="T64" fmla="+- 0 12708 3137"/>
                              <a:gd name="T65" fmla="*/ T64 w 9585"/>
                              <a:gd name="T66" fmla="+- 0 1201 162"/>
                              <a:gd name="T67" fmla="*/ 1201 h 1095"/>
                              <a:gd name="T68" fmla="+- 0 12699 3137"/>
                              <a:gd name="T69" fmla="*/ T68 w 9585"/>
                              <a:gd name="T70" fmla="+- 0 1214 162"/>
                              <a:gd name="T71" fmla="*/ 1214 h 1095"/>
                              <a:gd name="T72" fmla="+- 0 12690 3137"/>
                              <a:gd name="T73" fmla="*/ T72 w 9585"/>
                              <a:gd name="T74" fmla="+- 0 1225 162"/>
                              <a:gd name="T75" fmla="*/ 1225 h 1095"/>
                              <a:gd name="T76" fmla="+- 0 12632 3137"/>
                              <a:gd name="T77" fmla="*/ T76 w 9585"/>
                              <a:gd name="T78" fmla="+- 0 1255 162"/>
                              <a:gd name="T79" fmla="*/ 1255 h 1095"/>
                              <a:gd name="T80" fmla="+- 0 12617 3137"/>
                              <a:gd name="T81" fmla="*/ T80 w 9585"/>
                              <a:gd name="T82" fmla="+- 0 1257 162"/>
                              <a:gd name="T83" fmla="*/ 1257 h 1095"/>
                              <a:gd name="T84" fmla="+- 0 3250 3137"/>
                              <a:gd name="T85" fmla="*/ T84 w 9585"/>
                              <a:gd name="T86" fmla="+- 0 1257 162"/>
                              <a:gd name="T87" fmla="*/ 1257 h 1095"/>
                              <a:gd name="T88" fmla="+- 0 3235 3137"/>
                              <a:gd name="T89" fmla="*/ T88 w 9585"/>
                              <a:gd name="T90" fmla="+- 0 1257 162"/>
                              <a:gd name="T91" fmla="*/ 1257 h 1095"/>
                              <a:gd name="T92" fmla="+- 0 3221 3137"/>
                              <a:gd name="T93" fmla="*/ T92 w 9585"/>
                              <a:gd name="T94" fmla="+- 0 1254 162"/>
                              <a:gd name="T95" fmla="*/ 1254 h 1095"/>
                              <a:gd name="T96" fmla="+- 0 3181 3137"/>
                              <a:gd name="T97" fmla="*/ T96 w 9585"/>
                              <a:gd name="T98" fmla="+- 0 1234 162"/>
                              <a:gd name="T99" fmla="*/ 1234 h 1095"/>
                              <a:gd name="T100" fmla="+- 0 3170 3137"/>
                              <a:gd name="T101" fmla="*/ T100 w 9585"/>
                              <a:gd name="T102" fmla="+- 0 1225 162"/>
                              <a:gd name="T103" fmla="*/ 1225 h 1095"/>
                              <a:gd name="T104" fmla="+- 0 3161 3137"/>
                              <a:gd name="T105" fmla="*/ T104 w 9585"/>
                              <a:gd name="T106" fmla="+- 0 1214 162"/>
                              <a:gd name="T107" fmla="*/ 1214 h 1095"/>
                              <a:gd name="T108" fmla="+- 0 3152 3137"/>
                              <a:gd name="T109" fmla="*/ T108 w 9585"/>
                              <a:gd name="T110" fmla="+- 0 1201 162"/>
                              <a:gd name="T111" fmla="*/ 1201 h 1095"/>
                              <a:gd name="T112" fmla="+- 0 3146 3137"/>
                              <a:gd name="T113" fmla="*/ T112 w 9585"/>
                              <a:gd name="T114" fmla="+- 0 1188 162"/>
                              <a:gd name="T115" fmla="*/ 1188 h 1095"/>
                              <a:gd name="T116" fmla="+- 0 3141 3137"/>
                              <a:gd name="T117" fmla="*/ T116 w 9585"/>
                              <a:gd name="T118" fmla="+- 0 1174 162"/>
                              <a:gd name="T119" fmla="*/ 1174 h 1095"/>
                              <a:gd name="T120" fmla="+- 0 3138 3137"/>
                              <a:gd name="T121" fmla="*/ T120 w 9585"/>
                              <a:gd name="T122" fmla="+- 0 1160 162"/>
                              <a:gd name="T123" fmla="*/ 1160 h 1095"/>
                              <a:gd name="T124" fmla="+- 0 3137 3137"/>
                              <a:gd name="T125" fmla="*/ T124 w 9585"/>
                              <a:gd name="T126" fmla="+- 0 1145 162"/>
                              <a:gd name="T127" fmla="*/ 1145 h 10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9585" h="1095">
                                <a:moveTo>
                                  <a:pt x="0" y="983"/>
                                </a:moveTo>
                                <a:lnTo>
                                  <a:pt x="0"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106" y="0"/>
                                </a:lnTo>
                                <a:lnTo>
                                  <a:pt x="113" y="0"/>
                                </a:lnTo>
                                <a:lnTo>
                                  <a:pt x="9473" y="0"/>
                                </a:lnTo>
                                <a:lnTo>
                                  <a:pt x="9480" y="0"/>
                                </a:lnTo>
                                <a:lnTo>
                                  <a:pt x="9488" y="1"/>
                                </a:lnTo>
                                <a:lnTo>
                                  <a:pt x="9547" y="28"/>
                                </a:lnTo>
                                <a:lnTo>
                                  <a:pt x="9553" y="33"/>
                                </a:lnTo>
                                <a:lnTo>
                                  <a:pt x="9558" y="39"/>
                                </a:lnTo>
                                <a:lnTo>
                                  <a:pt x="9583" y="91"/>
                                </a:lnTo>
                                <a:lnTo>
                                  <a:pt x="9585" y="98"/>
                                </a:lnTo>
                                <a:lnTo>
                                  <a:pt x="9585" y="106"/>
                                </a:lnTo>
                                <a:lnTo>
                                  <a:pt x="9585" y="113"/>
                                </a:lnTo>
                                <a:lnTo>
                                  <a:pt x="9585" y="983"/>
                                </a:lnTo>
                                <a:lnTo>
                                  <a:pt x="9577" y="1026"/>
                                </a:lnTo>
                                <a:lnTo>
                                  <a:pt x="9574" y="1033"/>
                                </a:lnTo>
                                <a:lnTo>
                                  <a:pt x="9571" y="1039"/>
                                </a:lnTo>
                                <a:lnTo>
                                  <a:pt x="9567" y="1045"/>
                                </a:lnTo>
                                <a:lnTo>
                                  <a:pt x="9562" y="1052"/>
                                </a:lnTo>
                                <a:lnTo>
                                  <a:pt x="9558" y="1057"/>
                                </a:lnTo>
                                <a:lnTo>
                                  <a:pt x="9553" y="1063"/>
                                </a:lnTo>
                                <a:lnTo>
                                  <a:pt x="9547" y="1068"/>
                                </a:lnTo>
                                <a:lnTo>
                                  <a:pt x="9495" y="1093"/>
                                </a:lnTo>
                                <a:lnTo>
                                  <a:pt x="9488" y="1095"/>
                                </a:lnTo>
                                <a:lnTo>
                                  <a:pt x="9480" y="1095"/>
                                </a:lnTo>
                                <a:lnTo>
                                  <a:pt x="9473" y="1095"/>
                                </a:lnTo>
                                <a:lnTo>
                                  <a:pt x="113" y="1095"/>
                                </a:lnTo>
                                <a:lnTo>
                                  <a:pt x="106" y="1095"/>
                                </a:lnTo>
                                <a:lnTo>
                                  <a:pt x="98" y="1095"/>
                                </a:lnTo>
                                <a:lnTo>
                                  <a:pt x="91" y="1093"/>
                                </a:lnTo>
                                <a:lnTo>
                                  <a:pt x="84" y="1092"/>
                                </a:lnTo>
                                <a:lnTo>
                                  <a:pt x="50" y="1077"/>
                                </a:lnTo>
                                <a:lnTo>
                                  <a:pt x="44" y="1072"/>
                                </a:lnTo>
                                <a:lnTo>
                                  <a:pt x="39" y="1068"/>
                                </a:lnTo>
                                <a:lnTo>
                                  <a:pt x="33" y="1063"/>
                                </a:lnTo>
                                <a:lnTo>
                                  <a:pt x="28" y="1057"/>
                                </a:lnTo>
                                <a:lnTo>
                                  <a:pt x="24" y="1052"/>
                                </a:lnTo>
                                <a:lnTo>
                                  <a:pt x="19" y="1045"/>
                                </a:lnTo>
                                <a:lnTo>
                                  <a:pt x="15" y="1039"/>
                                </a:lnTo>
                                <a:lnTo>
                                  <a:pt x="12" y="1033"/>
                                </a:lnTo>
                                <a:lnTo>
                                  <a:pt x="9" y="1026"/>
                                </a:lnTo>
                                <a:lnTo>
                                  <a:pt x="6" y="1019"/>
                                </a:lnTo>
                                <a:lnTo>
                                  <a:pt x="4" y="1012"/>
                                </a:lnTo>
                                <a:lnTo>
                                  <a:pt x="3" y="1005"/>
                                </a:lnTo>
                                <a:lnTo>
                                  <a:pt x="1" y="998"/>
                                </a:lnTo>
                                <a:lnTo>
                                  <a:pt x="0" y="990"/>
                                </a:lnTo>
                                <a:lnTo>
                                  <a:pt x="0" y="98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docshape163"/>
                        <wps:cNvSpPr txBox="1">
                          <a:spLocks noChangeArrowheads="1"/>
                        </wps:cNvSpPr>
                        <wps:spPr bwMode="auto">
                          <a:xfrm>
                            <a:off x="3130" y="155"/>
                            <a:ext cx="9600" cy="1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10"/>
                                <w:rPr>
                                  <w:rFonts w:ascii="Times New Roman"/>
                                  <w:sz w:val="34"/>
                                </w:rPr>
                              </w:pPr>
                            </w:p>
                            <w:p w:rsidR="0017628C" w:rsidRDefault="0017628C" w:rsidP="00176316">
                              <w:pPr>
                                <w:ind w:left="375"/>
                                <w:rPr>
                                  <w:rFonts w:ascii="Calibri"/>
                                  <w:sz w:val="24"/>
                                </w:rPr>
                              </w:pPr>
                              <w:r>
                                <w:rPr>
                                  <w:rFonts w:ascii="Calibri"/>
                                  <w:w w:val="115"/>
                                  <w:sz w:val="24"/>
                                </w:rPr>
                                <w:t>For</w:t>
                              </w:r>
                              <w:r>
                                <w:rPr>
                                  <w:rFonts w:ascii="Calibri"/>
                                  <w:spacing w:val="-2"/>
                                  <w:w w:val="115"/>
                                  <w:sz w:val="24"/>
                                </w:rPr>
                                <w:t xml:space="preserve"> </w:t>
                              </w:r>
                              <w:r>
                                <w:rPr>
                                  <w:rFonts w:ascii="Calibri"/>
                                  <w:w w:val="115"/>
                                  <w:sz w:val="24"/>
                                </w:rPr>
                                <w:t>everyone,</w:t>
                              </w:r>
                              <w:r>
                                <w:rPr>
                                  <w:rFonts w:ascii="Calibri"/>
                                  <w:spacing w:val="-1"/>
                                  <w:w w:val="115"/>
                                  <w:sz w:val="24"/>
                                </w:rPr>
                                <w:t xml:space="preserve"> </w:t>
                              </w:r>
                              <w:r>
                                <w:rPr>
                                  <w:rFonts w:ascii="Calibri"/>
                                  <w:w w:val="115"/>
                                  <w:sz w:val="24"/>
                                </w:rPr>
                                <w:t>not</w:t>
                              </w:r>
                              <w:r>
                                <w:rPr>
                                  <w:rFonts w:ascii="Calibri"/>
                                  <w:spacing w:val="-1"/>
                                  <w:w w:val="115"/>
                                  <w:sz w:val="24"/>
                                </w:rPr>
                                <w:t xml:space="preserve"> </w:t>
                              </w:r>
                              <w:r>
                                <w:rPr>
                                  <w:rFonts w:ascii="Calibri"/>
                                  <w:w w:val="115"/>
                                  <w:sz w:val="24"/>
                                </w:rPr>
                                <w:t>just</w:t>
                              </w:r>
                              <w:r>
                                <w:rPr>
                                  <w:rFonts w:ascii="Calibri"/>
                                  <w:spacing w:val="-1"/>
                                  <w:w w:val="115"/>
                                  <w:sz w:val="24"/>
                                </w:rPr>
                                <w:t xml:space="preserve"> </w:t>
                              </w:r>
                              <w:r>
                                <w:rPr>
                                  <w:rFonts w:ascii="Calibri"/>
                                  <w:w w:val="115"/>
                                  <w:sz w:val="24"/>
                                </w:rPr>
                                <w:t>those</w:t>
                              </w:r>
                              <w:r>
                                <w:rPr>
                                  <w:rFonts w:ascii="Calibri"/>
                                  <w:spacing w:val="-2"/>
                                  <w:w w:val="115"/>
                                  <w:sz w:val="24"/>
                                </w:rPr>
                                <w:t xml:space="preserve"> </w:t>
                              </w:r>
                              <w:r>
                                <w:rPr>
                                  <w:rFonts w:ascii="Calibri"/>
                                  <w:w w:val="115"/>
                                  <w:sz w:val="24"/>
                                </w:rPr>
                                <w:t>planning</w:t>
                              </w:r>
                              <w:r>
                                <w:rPr>
                                  <w:rFonts w:ascii="Calibri"/>
                                  <w:spacing w:val="-1"/>
                                  <w:w w:val="115"/>
                                  <w:sz w:val="24"/>
                                </w:rPr>
                                <w:t xml:space="preserve"> </w:t>
                              </w:r>
                              <w:r>
                                <w:rPr>
                                  <w:rFonts w:ascii="Calibri"/>
                                  <w:w w:val="115"/>
                                  <w:sz w:val="24"/>
                                </w:rPr>
                                <w:t>on</w:t>
                              </w:r>
                              <w:r>
                                <w:rPr>
                                  <w:rFonts w:ascii="Calibri"/>
                                  <w:spacing w:val="-1"/>
                                  <w:w w:val="115"/>
                                  <w:sz w:val="24"/>
                                </w:rPr>
                                <w:t xml:space="preserve"> </w:t>
                              </w:r>
                              <w:r>
                                <w:rPr>
                                  <w:rFonts w:ascii="Calibri"/>
                                  <w:w w:val="115"/>
                                  <w:sz w:val="24"/>
                                </w:rPr>
                                <w:t>becoming</w:t>
                              </w:r>
                              <w:r>
                                <w:rPr>
                                  <w:rFonts w:ascii="Calibri"/>
                                  <w:spacing w:val="-1"/>
                                  <w:w w:val="115"/>
                                  <w:sz w:val="24"/>
                                </w:rPr>
                                <w:t xml:space="preserve"> </w:t>
                              </w:r>
                              <w:r>
                                <w:rPr>
                                  <w:rFonts w:ascii="Calibri"/>
                                  <w:w w:val="115"/>
                                  <w:sz w:val="24"/>
                                </w:rPr>
                                <w:t>a</w:t>
                              </w:r>
                              <w:r>
                                <w:rPr>
                                  <w:rFonts w:ascii="Calibri"/>
                                  <w:spacing w:val="-2"/>
                                  <w:w w:val="115"/>
                                  <w:sz w:val="24"/>
                                </w:rPr>
                                <w:t xml:space="preserve"> </w:t>
                              </w:r>
                              <w:r>
                                <w:rPr>
                                  <w:rFonts w:ascii="Calibri"/>
                                  <w:w w:val="115"/>
                                  <w:sz w:val="24"/>
                                </w:rPr>
                                <w:t>CP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3" o:spid="_x0000_s1164" style="position:absolute;margin-left:156.5pt;margin-top:7.75pt;width:480pt;height:55.5pt;z-index:-251655168;mso-wrap-distance-left:0;mso-wrap-distance-right:0;mso-position-horizontal-relative:page;mso-position-vertical-relative:text" coordorigin="3130,155" coordsize="9600,1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">
                <v:shape id="docshape162" o:spid="_x0000_s1165" style="position:absolute;left:3137;top:162;width:9585;height:1095;visibility:visible;mso-wrap-style:square;v-text-anchor:top" coordsize="9585,1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" path="m,983l,113r,-7l1,98,3,91,4,84,6,77,9,70r3,-7l15,57r4,-7l24,44r4,-5l33,33r6,-5l44,24r6,-5l57,15,106,r7,l9473,r7,l9488,1r59,27l9553,33r5,6l9583,91r2,7l9585,106r,7l9585,983r-8,43l9574,1033r-3,6l9567,1045r-5,7l9558,1057r-5,6l9547,1068r-52,25l9488,1095r-8,l9473,1095r-9360,l106,1095r-8,l91,1093r-7,-1l50,1077r-6,-5l39,1068r-6,-5l28,1057r-4,-5l19,1045r-4,-6l12,1033r-3,-7l6,1019r-2,-7l3,1005,1,998,,990r,-7xe" filled="f" strokecolor="#d9dbdf">
                  <v:path arrowok="t" o:connecttype="custom" o:connectlocs="0,275;1,260;4,246;9,232;15,219;24,206;33,195;44,186;57,177;113,162;9480,162;9547,190;9558,201;9585,260;9585,275;9577,1188;9571,1201;9562,1214;9553,1225;9495,1255;9480,1257;113,1257;98,1257;84,1254;44,1234;33,1225;24,1214;15,1201;9,1188;4,1174;1,1160;0,1145" o:connectangles="0,0,0,0,0,0,0,0,0,0,0,0,0,0,0,0,0,0,0,0,0,0,0,0,0,0,0,0,0,0,0,0"/>
                </v:shape>
                <v:shape id="docshape163" o:spid="_x0000_s1166" type="#_x0000_t202" style="position:absolute;left:3130;top:155;width:9600;height:1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rsidR="0017628C" w:rsidRDefault="0017628C" w:rsidP="00176316">
                        <w:pPr>
                          <w:spacing w:before="10"/>
                          <w:rPr>
                            <w:rFonts w:ascii="Times New Roman"/>
                            <w:sz w:val="34"/>
                          </w:rPr>
                        </w:pPr>
                      </w:p>
                      <w:p w:rsidR="0017628C" w:rsidRDefault="0017628C" w:rsidP="00176316">
                        <w:pPr>
                          <w:ind w:left="375"/>
                          <w:rPr>
                            <w:rFonts w:ascii="Calibri"/>
                            <w:sz w:val="24"/>
                          </w:rPr>
                        </w:pPr>
                        <w:r>
                          <w:rPr>
                            <w:rFonts w:ascii="Calibri"/>
                            <w:w w:val="115"/>
                            <w:sz w:val="24"/>
                          </w:rPr>
                          <w:t>For</w:t>
                        </w:r>
                        <w:r>
                          <w:rPr>
                            <w:rFonts w:ascii="Calibri"/>
                            <w:spacing w:val="-2"/>
                            <w:w w:val="115"/>
                            <w:sz w:val="24"/>
                          </w:rPr>
                          <w:t xml:space="preserve"> </w:t>
                        </w:r>
                        <w:r>
                          <w:rPr>
                            <w:rFonts w:ascii="Calibri"/>
                            <w:w w:val="115"/>
                            <w:sz w:val="24"/>
                          </w:rPr>
                          <w:t>everyone,</w:t>
                        </w:r>
                        <w:r>
                          <w:rPr>
                            <w:rFonts w:ascii="Calibri"/>
                            <w:spacing w:val="-1"/>
                            <w:w w:val="115"/>
                            <w:sz w:val="24"/>
                          </w:rPr>
                          <w:t xml:space="preserve"> </w:t>
                        </w:r>
                        <w:r>
                          <w:rPr>
                            <w:rFonts w:ascii="Calibri"/>
                            <w:w w:val="115"/>
                            <w:sz w:val="24"/>
                          </w:rPr>
                          <w:t>not</w:t>
                        </w:r>
                        <w:r>
                          <w:rPr>
                            <w:rFonts w:ascii="Calibri"/>
                            <w:spacing w:val="-1"/>
                            <w:w w:val="115"/>
                            <w:sz w:val="24"/>
                          </w:rPr>
                          <w:t xml:space="preserve"> </w:t>
                        </w:r>
                        <w:r>
                          <w:rPr>
                            <w:rFonts w:ascii="Calibri"/>
                            <w:w w:val="115"/>
                            <w:sz w:val="24"/>
                          </w:rPr>
                          <w:t>just</w:t>
                        </w:r>
                        <w:r>
                          <w:rPr>
                            <w:rFonts w:ascii="Calibri"/>
                            <w:spacing w:val="-1"/>
                            <w:w w:val="115"/>
                            <w:sz w:val="24"/>
                          </w:rPr>
                          <w:t xml:space="preserve"> </w:t>
                        </w:r>
                        <w:r>
                          <w:rPr>
                            <w:rFonts w:ascii="Calibri"/>
                            <w:w w:val="115"/>
                            <w:sz w:val="24"/>
                          </w:rPr>
                          <w:t>those</w:t>
                        </w:r>
                        <w:r>
                          <w:rPr>
                            <w:rFonts w:ascii="Calibri"/>
                            <w:spacing w:val="-2"/>
                            <w:w w:val="115"/>
                            <w:sz w:val="24"/>
                          </w:rPr>
                          <w:t xml:space="preserve"> </w:t>
                        </w:r>
                        <w:r>
                          <w:rPr>
                            <w:rFonts w:ascii="Calibri"/>
                            <w:w w:val="115"/>
                            <w:sz w:val="24"/>
                          </w:rPr>
                          <w:t>planning</w:t>
                        </w:r>
                        <w:r>
                          <w:rPr>
                            <w:rFonts w:ascii="Calibri"/>
                            <w:spacing w:val="-1"/>
                            <w:w w:val="115"/>
                            <w:sz w:val="24"/>
                          </w:rPr>
                          <w:t xml:space="preserve"> </w:t>
                        </w:r>
                        <w:r>
                          <w:rPr>
                            <w:rFonts w:ascii="Calibri"/>
                            <w:w w:val="115"/>
                            <w:sz w:val="24"/>
                          </w:rPr>
                          <w:t>on</w:t>
                        </w:r>
                        <w:r>
                          <w:rPr>
                            <w:rFonts w:ascii="Calibri"/>
                            <w:spacing w:val="-1"/>
                            <w:w w:val="115"/>
                            <w:sz w:val="24"/>
                          </w:rPr>
                          <w:t xml:space="preserve"> </w:t>
                        </w:r>
                        <w:r>
                          <w:rPr>
                            <w:rFonts w:ascii="Calibri"/>
                            <w:w w:val="115"/>
                            <w:sz w:val="24"/>
                          </w:rPr>
                          <w:t>becoming</w:t>
                        </w:r>
                        <w:r>
                          <w:rPr>
                            <w:rFonts w:ascii="Calibri"/>
                            <w:spacing w:val="-1"/>
                            <w:w w:val="115"/>
                            <w:sz w:val="24"/>
                          </w:rPr>
                          <w:t xml:space="preserve"> </w:t>
                        </w:r>
                        <w:r>
                          <w:rPr>
                            <w:rFonts w:ascii="Calibri"/>
                            <w:w w:val="115"/>
                            <w:sz w:val="24"/>
                          </w:rPr>
                          <w:t>a</w:t>
                        </w:r>
                        <w:r>
                          <w:rPr>
                            <w:rFonts w:ascii="Calibri"/>
                            <w:spacing w:val="-2"/>
                            <w:w w:val="115"/>
                            <w:sz w:val="24"/>
                          </w:rPr>
                          <w:t xml:space="preserve"> </w:t>
                        </w:r>
                        <w:r>
                          <w:rPr>
                            <w:rFonts w:ascii="Calibri"/>
                            <w:w w:val="115"/>
                            <w:sz w:val="24"/>
                          </w:rPr>
                          <w:t>CPA:</w:t>
                        </w:r>
                      </w:p>
                    </w:txbxContent>
                  </v:textbox>
                </v:shape>
                <w10:wrap type="topAndBottom" anchorx="page"/>
              </v:group>
            </w:pict>
          </mc:Fallback>
        </mc:AlternateContent>
      </w:r>
    </w:p>
    <w:p w:rsidR="00176316" w:rsidRDefault="00176316" w:rsidP="00176316">
      <w:pPr>
        <w:rPr>
          <w:rFonts w:ascii="Times New Roman"/>
          <w:sz w:val="11"/>
        </w:rPr>
        <w:sectPr w:rsidR="00176316">
          <w:pgSz w:w="15840" w:h="12240" w:orient="landscape"/>
          <w:pgMar w:top="560" w:right="2260" w:bottom="1680" w:left="2260" w:header="274" w:footer="1490" w:gutter="0"/>
          <w:cols w:space="720"/>
        </w:sectPr>
      </w:pPr>
    </w:p>
    <w:p w:rsidR="00176316" w:rsidRDefault="00176316" w:rsidP="00176316">
      <w:pPr>
        <w:pStyle w:val="BodyText"/>
        <w:ind w:left="869"/>
        <w:rPr>
          <w:rFonts w:ascii="Times New Roman"/>
          <w:sz w:val="20"/>
        </w:rPr>
      </w:pPr>
      <w:r>
        <w:rPr>
          <w:rFonts w:ascii="Times New Roman"/>
          <w:noProof/>
          <w:sz w:val="20"/>
        </w:rPr>
        <w:lastRenderedPageBreak/>
        <mc:AlternateContent>
          <mc:Choice Requires="wpg">
            <w:drawing>
              <wp:inline distT="0" distB="0" distL="0" distR="0">
                <wp:extent cx="6096000" cy="5391150"/>
                <wp:effectExtent l="9525" t="9525" r="0" b="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5391150"/>
                          <a:chOff x="0" y="0"/>
                          <a:chExt cx="9600" cy="8490"/>
                        </a:xfrm>
                      </wpg:grpSpPr>
                      <wps:wsp>
                        <wps:cNvPr id="27" name="docshape165"/>
                        <wps:cNvSpPr>
                          <a:spLocks/>
                        </wps:cNvSpPr>
                        <wps:spPr bwMode="auto">
                          <a:xfrm>
                            <a:off x="7" y="7"/>
                            <a:ext cx="9585" cy="8475"/>
                          </a:xfrm>
                          <a:custGeom>
                            <a:avLst/>
                            <a:gdLst>
                              <a:gd name="T0" fmla="+- 0 8 7"/>
                              <a:gd name="T1" fmla="*/ T0 w 9585"/>
                              <a:gd name="T2" fmla="+- 0 8370 7"/>
                              <a:gd name="T3" fmla="*/ 8370 h 8475"/>
                              <a:gd name="T4" fmla="+- 0 8 7"/>
                              <a:gd name="T5" fmla="*/ T4 w 9585"/>
                              <a:gd name="T6" fmla="+- 0 120 7"/>
                              <a:gd name="T7" fmla="*/ 120 h 8475"/>
                              <a:gd name="T8" fmla="+- 0 7 7"/>
                              <a:gd name="T9" fmla="*/ T8 w 9585"/>
                              <a:gd name="T10" fmla="+- 0 113 7"/>
                              <a:gd name="T11" fmla="*/ 113 h 8475"/>
                              <a:gd name="T12" fmla="+- 0 8 7"/>
                              <a:gd name="T13" fmla="*/ T12 w 9585"/>
                              <a:gd name="T14" fmla="+- 0 105 7"/>
                              <a:gd name="T15" fmla="*/ 105 h 8475"/>
                              <a:gd name="T16" fmla="+- 0 10 7"/>
                              <a:gd name="T17" fmla="*/ T16 w 9585"/>
                              <a:gd name="T18" fmla="+- 0 98 7"/>
                              <a:gd name="T19" fmla="*/ 98 h 8475"/>
                              <a:gd name="T20" fmla="+- 0 11 7"/>
                              <a:gd name="T21" fmla="*/ T20 w 9585"/>
                              <a:gd name="T22" fmla="+- 0 91 7"/>
                              <a:gd name="T23" fmla="*/ 91 h 8475"/>
                              <a:gd name="T24" fmla="+- 0 13 7"/>
                              <a:gd name="T25" fmla="*/ T24 w 9585"/>
                              <a:gd name="T26" fmla="+- 0 84 7"/>
                              <a:gd name="T27" fmla="*/ 84 h 8475"/>
                              <a:gd name="T28" fmla="+- 0 16 7"/>
                              <a:gd name="T29" fmla="*/ T28 w 9585"/>
                              <a:gd name="T30" fmla="+- 0 77 7"/>
                              <a:gd name="T31" fmla="*/ 77 h 8475"/>
                              <a:gd name="T32" fmla="+- 0 19 7"/>
                              <a:gd name="T33" fmla="*/ T32 w 9585"/>
                              <a:gd name="T34" fmla="+- 0 70 7"/>
                              <a:gd name="T35" fmla="*/ 70 h 8475"/>
                              <a:gd name="T36" fmla="+- 0 22 7"/>
                              <a:gd name="T37" fmla="*/ T36 w 9585"/>
                              <a:gd name="T38" fmla="+- 0 64 7"/>
                              <a:gd name="T39" fmla="*/ 64 h 8475"/>
                              <a:gd name="T40" fmla="+- 0 26 7"/>
                              <a:gd name="T41" fmla="*/ T40 w 9585"/>
                              <a:gd name="T42" fmla="+- 0 57 7"/>
                              <a:gd name="T43" fmla="*/ 57 h 8475"/>
                              <a:gd name="T44" fmla="+- 0 31 7"/>
                              <a:gd name="T45" fmla="*/ T44 w 9585"/>
                              <a:gd name="T46" fmla="+- 0 51 7"/>
                              <a:gd name="T47" fmla="*/ 51 h 8475"/>
                              <a:gd name="T48" fmla="+- 0 35 7"/>
                              <a:gd name="T49" fmla="*/ T48 w 9585"/>
                              <a:gd name="T50" fmla="+- 0 46 7"/>
                              <a:gd name="T51" fmla="*/ 46 h 8475"/>
                              <a:gd name="T52" fmla="+- 0 40 7"/>
                              <a:gd name="T53" fmla="*/ T52 w 9585"/>
                              <a:gd name="T54" fmla="+- 0 40 7"/>
                              <a:gd name="T55" fmla="*/ 40 h 8475"/>
                              <a:gd name="T56" fmla="+- 0 46 7"/>
                              <a:gd name="T57" fmla="*/ T56 w 9585"/>
                              <a:gd name="T58" fmla="+- 0 35 7"/>
                              <a:gd name="T59" fmla="*/ 35 h 8475"/>
                              <a:gd name="T60" fmla="+- 0 51 7"/>
                              <a:gd name="T61" fmla="*/ T60 w 9585"/>
                              <a:gd name="T62" fmla="+- 0 31 7"/>
                              <a:gd name="T63" fmla="*/ 31 h 8475"/>
                              <a:gd name="T64" fmla="+- 0 57 7"/>
                              <a:gd name="T65" fmla="*/ T64 w 9585"/>
                              <a:gd name="T66" fmla="+- 0 26 7"/>
                              <a:gd name="T67" fmla="*/ 26 h 8475"/>
                              <a:gd name="T68" fmla="+- 0 64 7"/>
                              <a:gd name="T69" fmla="*/ T68 w 9585"/>
                              <a:gd name="T70" fmla="+- 0 22 7"/>
                              <a:gd name="T71" fmla="*/ 22 h 8475"/>
                              <a:gd name="T72" fmla="+- 0 70 7"/>
                              <a:gd name="T73" fmla="*/ T72 w 9585"/>
                              <a:gd name="T74" fmla="+- 0 19 7"/>
                              <a:gd name="T75" fmla="*/ 19 h 8475"/>
                              <a:gd name="T76" fmla="+- 0 77 7"/>
                              <a:gd name="T77" fmla="*/ T76 w 9585"/>
                              <a:gd name="T78" fmla="+- 0 16 7"/>
                              <a:gd name="T79" fmla="*/ 16 h 8475"/>
                              <a:gd name="T80" fmla="+- 0 84 7"/>
                              <a:gd name="T81" fmla="*/ T80 w 9585"/>
                              <a:gd name="T82" fmla="+- 0 13 7"/>
                              <a:gd name="T83" fmla="*/ 13 h 8475"/>
                              <a:gd name="T84" fmla="+- 0 91 7"/>
                              <a:gd name="T85" fmla="*/ T84 w 9585"/>
                              <a:gd name="T86" fmla="+- 0 11 7"/>
                              <a:gd name="T87" fmla="*/ 11 h 8475"/>
                              <a:gd name="T88" fmla="+- 0 98 7"/>
                              <a:gd name="T89" fmla="*/ T88 w 9585"/>
                              <a:gd name="T90" fmla="+- 0 10 7"/>
                              <a:gd name="T91" fmla="*/ 10 h 8475"/>
                              <a:gd name="T92" fmla="+- 0 105 7"/>
                              <a:gd name="T93" fmla="*/ T92 w 9585"/>
                              <a:gd name="T94" fmla="+- 0 8 7"/>
                              <a:gd name="T95" fmla="*/ 8 h 8475"/>
                              <a:gd name="T96" fmla="+- 0 113 7"/>
                              <a:gd name="T97" fmla="*/ T96 w 9585"/>
                              <a:gd name="T98" fmla="+- 0 7 7"/>
                              <a:gd name="T99" fmla="*/ 7 h 8475"/>
                              <a:gd name="T100" fmla="+- 0 120 7"/>
                              <a:gd name="T101" fmla="*/ T100 w 9585"/>
                              <a:gd name="T102" fmla="+- 0 7 7"/>
                              <a:gd name="T103" fmla="*/ 7 h 8475"/>
                              <a:gd name="T104" fmla="+- 0 9480 7"/>
                              <a:gd name="T105" fmla="*/ T104 w 9585"/>
                              <a:gd name="T106" fmla="+- 0 7 7"/>
                              <a:gd name="T107" fmla="*/ 7 h 8475"/>
                              <a:gd name="T108" fmla="+- 0 9487 7"/>
                              <a:gd name="T109" fmla="*/ T108 w 9585"/>
                              <a:gd name="T110" fmla="+- 0 7 7"/>
                              <a:gd name="T111" fmla="*/ 7 h 8475"/>
                              <a:gd name="T112" fmla="+- 0 9495 7"/>
                              <a:gd name="T113" fmla="*/ T112 w 9585"/>
                              <a:gd name="T114" fmla="+- 0 8 7"/>
                              <a:gd name="T115" fmla="*/ 8 h 8475"/>
                              <a:gd name="T116" fmla="+- 0 9542 7"/>
                              <a:gd name="T117" fmla="*/ T116 w 9585"/>
                              <a:gd name="T118" fmla="+- 0 26 7"/>
                              <a:gd name="T119" fmla="*/ 26 h 8475"/>
                              <a:gd name="T120" fmla="+- 0 9549 7"/>
                              <a:gd name="T121" fmla="*/ T120 w 9585"/>
                              <a:gd name="T122" fmla="+- 0 31 7"/>
                              <a:gd name="T123" fmla="*/ 31 h 8475"/>
                              <a:gd name="T124" fmla="+- 0 9554 7"/>
                              <a:gd name="T125" fmla="*/ T124 w 9585"/>
                              <a:gd name="T126" fmla="+- 0 35 7"/>
                              <a:gd name="T127" fmla="*/ 35 h 8475"/>
                              <a:gd name="T128" fmla="+- 0 9560 7"/>
                              <a:gd name="T129" fmla="*/ T128 w 9585"/>
                              <a:gd name="T130" fmla="+- 0 40 7"/>
                              <a:gd name="T131" fmla="*/ 40 h 8475"/>
                              <a:gd name="T132" fmla="+- 0 9565 7"/>
                              <a:gd name="T133" fmla="*/ T132 w 9585"/>
                              <a:gd name="T134" fmla="+- 0 46 7"/>
                              <a:gd name="T135" fmla="*/ 46 h 8475"/>
                              <a:gd name="T136" fmla="+- 0 9584 7"/>
                              <a:gd name="T137" fmla="*/ T136 w 9585"/>
                              <a:gd name="T138" fmla="+- 0 77 7"/>
                              <a:gd name="T139" fmla="*/ 77 h 8475"/>
                              <a:gd name="T140" fmla="+- 0 9587 7"/>
                              <a:gd name="T141" fmla="*/ T140 w 9585"/>
                              <a:gd name="T142" fmla="+- 0 84 7"/>
                              <a:gd name="T143" fmla="*/ 84 h 8475"/>
                              <a:gd name="T144" fmla="+- 0 9592 7"/>
                              <a:gd name="T145" fmla="*/ T144 w 9585"/>
                              <a:gd name="T146" fmla="+- 0 120 7"/>
                              <a:gd name="T147" fmla="*/ 120 h 8475"/>
                              <a:gd name="T148" fmla="+- 0 9592 7"/>
                              <a:gd name="T149" fmla="*/ T148 w 9585"/>
                              <a:gd name="T150" fmla="+- 0 8370 7"/>
                              <a:gd name="T151" fmla="*/ 8370 h 8475"/>
                              <a:gd name="T152" fmla="+- 0 9574 7"/>
                              <a:gd name="T153" fmla="*/ T152 w 9585"/>
                              <a:gd name="T154" fmla="+- 0 8432 7"/>
                              <a:gd name="T155" fmla="*/ 8432 h 8475"/>
                              <a:gd name="T156" fmla="+- 0 9542 7"/>
                              <a:gd name="T157" fmla="*/ T156 w 9585"/>
                              <a:gd name="T158" fmla="+- 0 8464 7"/>
                              <a:gd name="T159" fmla="*/ 8464 h 8475"/>
                              <a:gd name="T160" fmla="+- 0 9536 7"/>
                              <a:gd name="T161" fmla="*/ T160 w 9585"/>
                              <a:gd name="T162" fmla="+- 0 8468 7"/>
                              <a:gd name="T163" fmla="*/ 8468 h 8475"/>
                              <a:gd name="T164" fmla="+- 0 9502 7"/>
                              <a:gd name="T165" fmla="*/ T164 w 9585"/>
                              <a:gd name="T166" fmla="+- 0 8480 7"/>
                              <a:gd name="T167" fmla="*/ 8480 h 8475"/>
                              <a:gd name="T168" fmla="+- 0 9495 7"/>
                              <a:gd name="T169" fmla="*/ T168 w 9585"/>
                              <a:gd name="T170" fmla="+- 0 8482 7"/>
                              <a:gd name="T171" fmla="*/ 8482 h 8475"/>
                              <a:gd name="T172" fmla="+- 0 9487 7"/>
                              <a:gd name="T173" fmla="*/ T172 w 9585"/>
                              <a:gd name="T174" fmla="+- 0 8482 7"/>
                              <a:gd name="T175" fmla="*/ 8482 h 8475"/>
                              <a:gd name="T176" fmla="+- 0 9480 7"/>
                              <a:gd name="T177" fmla="*/ T176 w 9585"/>
                              <a:gd name="T178" fmla="+- 0 8482 7"/>
                              <a:gd name="T179" fmla="*/ 8482 h 8475"/>
                              <a:gd name="T180" fmla="+- 0 120 7"/>
                              <a:gd name="T181" fmla="*/ T180 w 9585"/>
                              <a:gd name="T182" fmla="+- 0 8482 7"/>
                              <a:gd name="T183" fmla="*/ 8482 h 8475"/>
                              <a:gd name="T184" fmla="+- 0 113 7"/>
                              <a:gd name="T185" fmla="*/ T184 w 9585"/>
                              <a:gd name="T186" fmla="+- 0 8482 7"/>
                              <a:gd name="T187" fmla="*/ 8482 h 8475"/>
                              <a:gd name="T188" fmla="+- 0 105 7"/>
                              <a:gd name="T189" fmla="*/ T188 w 9585"/>
                              <a:gd name="T190" fmla="+- 0 8482 7"/>
                              <a:gd name="T191" fmla="*/ 8482 h 8475"/>
                              <a:gd name="T192" fmla="+- 0 98 7"/>
                              <a:gd name="T193" fmla="*/ T192 w 9585"/>
                              <a:gd name="T194" fmla="+- 0 8480 7"/>
                              <a:gd name="T195" fmla="*/ 8480 h 8475"/>
                              <a:gd name="T196" fmla="+- 0 91 7"/>
                              <a:gd name="T197" fmla="*/ T196 w 9585"/>
                              <a:gd name="T198" fmla="+- 0 8479 7"/>
                              <a:gd name="T199" fmla="*/ 8479 h 8475"/>
                              <a:gd name="T200" fmla="+- 0 84 7"/>
                              <a:gd name="T201" fmla="*/ T200 w 9585"/>
                              <a:gd name="T202" fmla="+- 0 8477 7"/>
                              <a:gd name="T203" fmla="*/ 8477 h 8475"/>
                              <a:gd name="T204" fmla="+- 0 77 7"/>
                              <a:gd name="T205" fmla="*/ T204 w 9585"/>
                              <a:gd name="T206" fmla="+- 0 8474 7"/>
                              <a:gd name="T207" fmla="*/ 8474 h 8475"/>
                              <a:gd name="T208" fmla="+- 0 70 7"/>
                              <a:gd name="T209" fmla="*/ T208 w 9585"/>
                              <a:gd name="T210" fmla="+- 0 8471 7"/>
                              <a:gd name="T211" fmla="*/ 8471 h 8475"/>
                              <a:gd name="T212" fmla="+- 0 64 7"/>
                              <a:gd name="T213" fmla="*/ T212 w 9585"/>
                              <a:gd name="T214" fmla="+- 0 8468 7"/>
                              <a:gd name="T215" fmla="*/ 8468 h 8475"/>
                              <a:gd name="T216" fmla="+- 0 57 7"/>
                              <a:gd name="T217" fmla="*/ T216 w 9585"/>
                              <a:gd name="T218" fmla="+- 0 8464 7"/>
                              <a:gd name="T219" fmla="*/ 8464 h 8475"/>
                              <a:gd name="T220" fmla="+- 0 51 7"/>
                              <a:gd name="T221" fmla="*/ T220 w 9585"/>
                              <a:gd name="T222" fmla="+- 0 8459 7"/>
                              <a:gd name="T223" fmla="*/ 8459 h 8475"/>
                              <a:gd name="T224" fmla="+- 0 26 7"/>
                              <a:gd name="T225" fmla="*/ T224 w 9585"/>
                              <a:gd name="T226" fmla="+- 0 8432 7"/>
                              <a:gd name="T227" fmla="*/ 8432 h 8475"/>
                              <a:gd name="T228" fmla="+- 0 22 7"/>
                              <a:gd name="T229" fmla="*/ T228 w 9585"/>
                              <a:gd name="T230" fmla="+- 0 8426 7"/>
                              <a:gd name="T231" fmla="*/ 8426 h 8475"/>
                              <a:gd name="T232" fmla="+- 0 10 7"/>
                              <a:gd name="T233" fmla="*/ T232 w 9585"/>
                              <a:gd name="T234" fmla="+- 0 8392 7"/>
                              <a:gd name="T235" fmla="*/ 8392 h 8475"/>
                              <a:gd name="T236" fmla="+- 0 8 7"/>
                              <a:gd name="T237" fmla="*/ T236 w 9585"/>
                              <a:gd name="T238" fmla="+- 0 8385 7"/>
                              <a:gd name="T239" fmla="*/ 8385 h 8475"/>
                              <a:gd name="T240" fmla="+- 0 7 7"/>
                              <a:gd name="T241" fmla="*/ T240 w 9585"/>
                              <a:gd name="T242" fmla="+- 0 8377 7"/>
                              <a:gd name="T243" fmla="*/ 8377 h 8475"/>
                              <a:gd name="T244" fmla="+- 0 8 7"/>
                              <a:gd name="T245" fmla="*/ T244 w 9585"/>
                              <a:gd name="T246" fmla="+- 0 8370 7"/>
                              <a:gd name="T247" fmla="*/ 8370 h 84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9585" h="8475">
                                <a:moveTo>
                                  <a:pt x="1" y="8363"/>
                                </a:moveTo>
                                <a:lnTo>
                                  <a:pt x="1" y="113"/>
                                </a:lnTo>
                                <a:lnTo>
                                  <a:pt x="0" y="106"/>
                                </a:lnTo>
                                <a:lnTo>
                                  <a:pt x="1" y="98"/>
                                </a:lnTo>
                                <a:lnTo>
                                  <a:pt x="3" y="91"/>
                                </a:lnTo>
                                <a:lnTo>
                                  <a:pt x="4" y="84"/>
                                </a:lnTo>
                                <a:lnTo>
                                  <a:pt x="6" y="77"/>
                                </a:lnTo>
                                <a:lnTo>
                                  <a:pt x="9" y="70"/>
                                </a:lnTo>
                                <a:lnTo>
                                  <a:pt x="12" y="63"/>
                                </a:lnTo>
                                <a:lnTo>
                                  <a:pt x="15" y="57"/>
                                </a:lnTo>
                                <a:lnTo>
                                  <a:pt x="19" y="50"/>
                                </a:lnTo>
                                <a:lnTo>
                                  <a:pt x="24" y="44"/>
                                </a:lnTo>
                                <a:lnTo>
                                  <a:pt x="28" y="39"/>
                                </a:lnTo>
                                <a:lnTo>
                                  <a:pt x="33" y="33"/>
                                </a:lnTo>
                                <a:lnTo>
                                  <a:pt x="39" y="28"/>
                                </a:lnTo>
                                <a:lnTo>
                                  <a:pt x="44" y="24"/>
                                </a:lnTo>
                                <a:lnTo>
                                  <a:pt x="50" y="19"/>
                                </a:lnTo>
                                <a:lnTo>
                                  <a:pt x="57" y="15"/>
                                </a:lnTo>
                                <a:lnTo>
                                  <a:pt x="63" y="12"/>
                                </a:lnTo>
                                <a:lnTo>
                                  <a:pt x="70" y="9"/>
                                </a:lnTo>
                                <a:lnTo>
                                  <a:pt x="77" y="6"/>
                                </a:lnTo>
                                <a:lnTo>
                                  <a:pt x="84" y="4"/>
                                </a:lnTo>
                                <a:lnTo>
                                  <a:pt x="91" y="3"/>
                                </a:lnTo>
                                <a:lnTo>
                                  <a:pt x="98" y="1"/>
                                </a:lnTo>
                                <a:lnTo>
                                  <a:pt x="106" y="0"/>
                                </a:lnTo>
                                <a:lnTo>
                                  <a:pt x="113" y="0"/>
                                </a:lnTo>
                                <a:lnTo>
                                  <a:pt x="9473" y="0"/>
                                </a:lnTo>
                                <a:lnTo>
                                  <a:pt x="9480" y="0"/>
                                </a:lnTo>
                                <a:lnTo>
                                  <a:pt x="9488" y="1"/>
                                </a:lnTo>
                                <a:lnTo>
                                  <a:pt x="9535" y="19"/>
                                </a:lnTo>
                                <a:lnTo>
                                  <a:pt x="9542" y="24"/>
                                </a:lnTo>
                                <a:lnTo>
                                  <a:pt x="9547" y="28"/>
                                </a:lnTo>
                                <a:lnTo>
                                  <a:pt x="9553" y="33"/>
                                </a:lnTo>
                                <a:lnTo>
                                  <a:pt x="9558" y="39"/>
                                </a:lnTo>
                                <a:lnTo>
                                  <a:pt x="9577" y="70"/>
                                </a:lnTo>
                                <a:lnTo>
                                  <a:pt x="9580" y="77"/>
                                </a:lnTo>
                                <a:lnTo>
                                  <a:pt x="9585" y="113"/>
                                </a:lnTo>
                                <a:lnTo>
                                  <a:pt x="9585" y="8363"/>
                                </a:lnTo>
                                <a:lnTo>
                                  <a:pt x="9567" y="8425"/>
                                </a:lnTo>
                                <a:lnTo>
                                  <a:pt x="9535" y="8457"/>
                                </a:lnTo>
                                <a:lnTo>
                                  <a:pt x="9529" y="8461"/>
                                </a:lnTo>
                                <a:lnTo>
                                  <a:pt x="9495" y="8473"/>
                                </a:lnTo>
                                <a:lnTo>
                                  <a:pt x="9488" y="8475"/>
                                </a:lnTo>
                                <a:lnTo>
                                  <a:pt x="9480" y="8475"/>
                                </a:lnTo>
                                <a:lnTo>
                                  <a:pt x="9473" y="8475"/>
                                </a:lnTo>
                                <a:lnTo>
                                  <a:pt x="113" y="8475"/>
                                </a:lnTo>
                                <a:lnTo>
                                  <a:pt x="106" y="8475"/>
                                </a:lnTo>
                                <a:lnTo>
                                  <a:pt x="98" y="8475"/>
                                </a:lnTo>
                                <a:lnTo>
                                  <a:pt x="91" y="8473"/>
                                </a:lnTo>
                                <a:lnTo>
                                  <a:pt x="84" y="8472"/>
                                </a:lnTo>
                                <a:lnTo>
                                  <a:pt x="77" y="8470"/>
                                </a:lnTo>
                                <a:lnTo>
                                  <a:pt x="70" y="8467"/>
                                </a:lnTo>
                                <a:lnTo>
                                  <a:pt x="63" y="8464"/>
                                </a:lnTo>
                                <a:lnTo>
                                  <a:pt x="57" y="8461"/>
                                </a:lnTo>
                                <a:lnTo>
                                  <a:pt x="50" y="8457"/>
                                </a:lnTo>
                                <a:lnTo>
                                  <a:pt x="44" y="8452"/>
                                </a:lnTo>
                                <a:lnTo>
                                  <a:pt x="19" y="8425"/>
                                </a:lnTo>
                                <a:lnTo>
                                  <a:pt x="15" y="8419"/>
                                </a:lnTo>
                                <a:lnTo>
                                  <a:pt x="3" y="8385"/>
                                </a:lnTo>
                                <a:lnTo>
                                  <a:pt x="1" y="8378"/>
                                </a:lnTo>
                                <a:lnTo>
                                  <a:pt x="0" y="8370"/>
                                </a:lnTo>
                                <a:lnTo>
                                  <a:pt x="1" y="836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8" name="docshape1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9090" y="2115"/>
                            <a:ext cx="315" cy="3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docshape16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9090" y="7799"/>
                            <a:ext cx="315" cy="316"/>
                          </a:xfrm>
                          <a:prstGeom prst="rect">
                            <a:avLst/>
                          </a:prstGeom>
                          <a:noFill/>
                          <a:extLst>
                            <a:ext uri="{909E8E84-426E-40DD-AFC4-6F175D3DCCD1}">
                              <a14:hiddenFill xmlns:a14="http://schemas.microsoft.com/office/drawing/2010/main">
                                <a:solidFill>
                                  <a:srgbClr val="FFFFFF"/>
                                </a:solidFill>
                              </a14:hiddenFill>
                            </a:ext>
                          </a:extLst>
                        </pic:spPr>
                      </pic:pic>
                      <wps:wsp>
                        <wps:cNvPr id="30" name="docshape168"/>
                        <wps:cNvSpPr>
                          <a:spLocks noChangeArrowheads="1"/>
                        </wps:cNvSpPr>
                        <wps:spPr bwMode="auto">
                          <a:xfrm>
                            <a:off x="9090" y="2430"/>
                            <a:ext cx="315" cy="537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docshape169"/>
                        <wps:cNvSpPr>
                          <a:spLocks noChangeArrowheads="1"/>
                        </wps:cNvSpPr>
                        <wps:spPr bwMode="auto">
                          <a:xfrm>
                            <a:off x="9120" y="2430"/>
                            <a:ext cx="255" cy="1050"/>
                          </a:xfrm>
                          <a:prstGeom prst="rect">
                            <a:avLst/>
                          </a:prstGeom>
                          <a:solidFill>
                            <a:srgbClr val="000000">
                              <a:alpha val="20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docshape170"/>
                        <wps:cNvSpPr>
                          <a:spLocks/>
                        </wps:cNvSpPr>
                        <wps:spPr bwMode="auto">
                          <a:xfrm>
                            <a:off x="374" y="2175"/>
                            <a:ext cx="8535" cy="5880"/>
                          </a:xfrm>
                          <a:custGeom>
                            <a:avLst/>
                            <a:gdLst>
                              <a:gd name="T0" fmla="+- 0 8887 375"/>
                              <a:gd name="T1" fmla="*/ T0 w 8535"/>
                              <a:gd name="T2" fmla="+- 0 7467 2175"/>
                              <a:gd name="T3" fmla="*/ 7467 h 5880"/>
                              <a:gd name="T4" fmla="+- 0 419 375"/>
                              <a:gd name="T5" fmla="*/ T4 w 8535"/>
                              <a:gd name="T6" fmla="+- 0 7457 2175"/>
                              <a:gd name="T7" fmla="*/ 7457 h 5880"/>
                              <a:gd name="T8" fmla="+- 0 377 375"/>
                              <a:gd name="T9" fmla="*/ T8 w 8535"/>
                              <a:gd name="T10" fmla="+- 0 7499 2175"/>
                              <a:gd name="T11" fmla="*/ 7499 h 5880"/>
                              <a:gd name="T12" fmla="+- 0 383 375"/>
                              <a:gd name="T13" fmla="*/ T12 w 8535"/>
                              <a:gd name="T14" fmla="+- 0 8025 2175"/>
                              <a:gd name="T15" fmla="*/ 8025 h 5880"/>
                              <a:gd name="T16" fmla="+- 0 427 375"/>
                              <a:gd name="T17" fmla="*/ T16 w 8535"/>
                              <a:gd name="T18" fmla="+- 0 8055 2175"/>
                              <a:gd name="T19" fmla="*/ 8055 h 5880"/>
                              <a:gd name="T20" fmla="+- 0 8898 375"/>
                              <a:gd name="T21" fmla="*/ T20 w 8535"/>
                              <a:gd name="T22" fmla="+- 0 8032 2175"/>
                              <a:gd name="T23" fmla="*/ 8032 h 5880"/>
                              <a:gd name="T24" fmla="+- 0 8910 375"/>
                              <a:gd name="T25" fmla="*/ T24 w 8535"/>
                              <a:gd name="T26" fmla="+- 0 6847 2175"/>
                              <a:gd name="T27" fmla="*/ 6847 h 5880"/>
                              <a:gd name="T28" fmla="+- 0 8880 375"/>
                              <a:gd name="T29" fmla="*/ T28 w 8535"/>
                              <a:gd name="T30" fmla="+- 0 6803 2175"/>
                              <a:gd name="T31" fmla="*/ 6803 h 5880"/>
                              <a:gd name="T32" fmla="+- 0 405 375"/>
                              <a:gd name="T33" fmla="*/ T32 w 8535"/>
                              <a:gd name="T34" fmla="+- 0 6803 2175"/>
                              <a:gd name="T35" fmla="*/ 6803 h 5880"/>
                              <a:gd name="T36" fmla="+- 0 375 375"/>
                              <a:gd name="T37" fmla="*/ T36 w 8535"/>
                              <a:gd name="T38" fmla="+- 0 6847 2175"/>
                              <a:gd name="T39" fmla="*/ 6847 h 5880"/>
                              <a:gd name="T40" fmla="+- 0 387 375"/>
                              <a:gd name="T41" fmla="*/ T40 w 8535"/>
                              <a:gd name="T42" fmla="+- 0 7372 2175"/>
                              <a:gd name="T43" fmla="*/ 7372 h 5880"/>
                              <a:gd name="T44" fmla="+- 0 8858 375"/>
                              <a:gd name="T45" fmla="*/ T44 w 8535"/>
                              <a:gd name="T46" fmla="+- 0 7395 2175"/>
                              <a:gd name="T47" fmla="*/ 7395 h 5880"/>
                              <a:gd name="T48" fmla="+- 0 8902 375"/>
                              <a:gd name="T49" fmla="*/ T48 w 8535"/>
                              <a:gd name="T50" fmla="+- 0 7365 2175"/>
                              <a:gd name="T51" fmla="*/ 7365 h 5880"/>
                              <a:gd name="T52" fmla="+- 0 8908 375"/>
                              <a:gd name="T53" fmla="*/ T52 w 8535"/>
                              <a:gd name="T54" fmla="+- 0 6179 2175"/>
                              <a:gd name="T55" fmla="*/ 6179 h 5880"/>
                              <a:gd name="T56" fmla="+- 0 8866 375"/>
                              <a:gd name="T57" fmla="*/ T56 w 8535"/>
                              <a:gd name="T58" fmla="+- 0 6137 2175"/>
                              <a:gd name="T59" fmla="*/ 6137 h 5880"/>
                              <a:gd name="T60" fmla="+- 0 398 375"/>
                              <a:gd name="T61" fmla="*/ T60 w 8535"/>
                              <a:gd name="T62" fmla="+- 0 6147 2175"/>
                              <a:gd name="T63" fmla="*/ 6147 h 5880"/>
                              <a:gd name="T64" fmla="+- 0 375 375"/>
                              <a:gd name="T65" fmla="*/ T64 w 8535"/>
                              <a:gd name="T66" fmla="+- 0 6675 2175"/>
                              <a:gd name="T67" fmla="*/ 6675 h 5880"/>
                              <a:gd name="T68" fmla="+- 0 398 375"/>
                              <a:gd name="T69" fmla="*/ T68 w 8535"/>
                              <a:gd name="T70" fmla="+- 0 6723 2175"/>
                              <a:gd name="T71" fmla="*/ 6723 h 5880"/>
                              <a:gd name="T72" fmla="+- 0 8866 375"/>
                              <a:gd name="T73" fmla="*/ T72 w 8535"/>
                              <a:gd name="T74" fmla="+- 0 6733 2175"/>
                              <a:gd name="T75" fmla="*/ 6733 h 5880"/>
                              <a:gd name="T76" fmla="+- 0 8908 375"/>
                              <a:gd name="T77" fmla="*/ T76 w 8535"/>
                              <a:gd name="T78" fmla="+- 0 6691 2175"/>
                              <a:gd name="T79" fmla="*/ 6691 h 5880"/>
                              <a:gd name="T80" fmla="+- 0 8902 375"/>
                              <a:gd name="T81" fmla="*/ T80 w 8535"/>
                              <a:gd name="T82" fmla="+- 0 5505 2175"/>
                              <a:gd name="T83" fmla="*/ 5505 h 5880"/>
                              <a:gd name="T84" fmla="+- 0 8858 375"/>
                              <a:gd name="T85" fmla="*/ T84 w 8535"/>
                              <a:gd name="T86" fmla="+- 0 5475 2175"/>
                              <a:gd name="T87" fmla="*/ 5475 h 5880"/>
                              <a:gd name="T88" fmla="+- 0 387 375"/>
                              <a:gd name="T89" fmla="*/ T88 w 8535"/>
                              <a:gd name="T90" fmla="+- 0 5498 2175"/>
                              <a:gd name="T91" fmla="*/ 5498 h 5880"/>
                              <a:gd name="T92" fmla="+- 0 375 375"/>
                              <a:gd name="T93" fmla="*/ T92 w 8535"/>
                              <a:gd name="T94" fmla="+- 0 6023 2175"/>
                              <a:gd name="T95" fmla="*/ 6023 h 5880"/>
                              <a:gd name="T96" fmla="+- 0 405 375"/>
                              <a:gd name="T97" fmla="*/ T96 w 8535"/>
                              <a:gd name="T98" fmla="+- 0 6067 2175"/>
                              <a:gd name="T99" fmla="*/ 6067 h 5880"/>
                              <a:gd name="T100" fmla="+- 0 8880 375"/>
                              <a:gd name="T101" fmla="*/ T100 w 8535"/>
                              <a:gd name="T102" fmla="+- 0 6067 2175"/>
                              <a:gd name="T103" fmla="*/ 6067 h 5880"/>
                              <a:gd name="T104" fmla="+- 0 8910 375"/>
                              <a:gd name="T105" fmla="*/ T104 w 8535"/>
                              <a:gd name="T106" fmla="+- 0 6023 2175"/>
                              <a:gd name="T107" fmla="*/ 6023 h 5880"/>
                              <a:gd name="T108" fmla="+- 0 8898 375"/>
                              <a:gd name="T109" fmla="*/ T108 w 8535"/>
                              <a:gd name="T110" fmla="+- 0 4838 2175"/>
                              <a:gd name="T111" fmla="*/ 4838 h 5880"/>
                              <a:gd name="T112" fmla="+- 0 427 375"/>
                              <a:gd name="T113" fmla="*/ T112 w 8535"/>
                              <a:gd name="T114" fmla="+- 0 4815 2175"/>
                              <a:gd name="T115" fmla="*/ 4815 h 5880"/>
                              <a:gd name="T116" fmla="+- 0 383 375"/>
                              <a:gd name="T117" fmla="*/ T116 w 8535"/>
                              <a:gd name="T118" fmla="+- 0 4845 2175"/>
                              <a:gd name="T119" fmla="*/ 4845 h 5880"/>
                              <a:gd name="T120" fmla="+- 0 377 375"/>
                              <a:gd name="T121" fmla="*/ T120 w 8535"/>
                              <a:gd name="T122" fmla="+- 0 5371 2175"/>
                              <a:gd name="T123" fmla="*/ 5371 h 5880"/>
                              <a:gd name="T124" fmla="+- 0 419 375"/>
                              <a:gd name="T125" fmla="*/ T124 w 8535"/>
                              <a:gd name="T126" fmla="+- 0 5413 2175"/>
                              <a:gd name="T127" fmla="*/ 5413 h 5880"/>
                              <a:gd name="T128" fmla="+- 0 8887 375"/>
                              <a:gd name="T129" fmla="*/ T128 w 8535"/>
                              <a:gd name="T130" fmla="+- 0 5403 2175"/>
                              <a:gd name="T131" fmla="*/ 5403 h 5880"/>
                              <a:gd name="T132" fmla="+- 0 8910 375"/>
                              <a:gd name="T133" fmla="*/ T132 w 8535"/>
                              <a:gd name="T134" fmla="+- 0 4867 2175"/>
                              <a:gd name="T135" fmla="*/ 4867 h 5880"/>
                              <a:gd name="T136" fmla="+- 0 8887 375"/>
                              <a:gd name="T137" fmla="*/ T136 w 8535"/>
                              <a:gd name="T138" fmla="+- 0 4167 2175"/>
                              <a:gd name="T139" fmla="*/ 4167 h 5880"/>
                              <a:gd name="T140" fmla="+- 0 419 375"/>
                              <a:gd name="T141" fmla="*/ T140 w 8535"/>
                              <a:gd name="T142" fmla="+- 0 4157 2175"/>
                              <a:gd name="T143" fmla="*/ 4157 h 5880"/>
                              <a:gd name="T144" fmla="+- 0 377 375"/>
                              <a:gd name="T145" fmla="*/ T144 w 8535"/>
                              <a:gd name="T146" fmla="+- 0 4199 2175"/>
                              <a:gd name="T147" fmla="*/ 4199 h 5880"/>
                              <a:gd name="T148" fmla="+- 0 383 375"/>
                              <a:gd name="T149" fmla="*/ T148 w 8535"/>
                              <a:gd name="T150" fmla="+- 0 4725 2175"/>
                              <a:gd name="T151" fmla="*/ 4725 h 5880"/>
                              <a:gd name="T152" fmla="+- 0 427 375"/>
                              <a:gd name="T153" fmla="*/ T152 w 8535"/>
                              <a:gd name="T154" fmla="+- 0 4755 2175"/>
                              <a:gd name="T155" fmla="*/ 4755 h 5880"/>
                              <a:gd name="T156" fmla="+- 0 8898 375"/>
                              <a:gd name="T157" fmla="*/ T156 w 8535"/>
                              <a:gd name="T158" fmla="+- 0 4732 2175"/>
                              <a:gd name="T159" fmla="*/ 4732 h 5880"/>
                              <a:gd name="T160" fmla="+- 0 8910 375"/>
                              <a:gd name="T161" fmla="*/ T160 w 8535"/>
                              <a:gd name="T162" fmla="+- 0 3547 2175"/>
                              <a:gd name="T163" fmla="*/ 3547 h 5880"/>
                              <a:gd name="T164" fmla="+- 0 8880 375"/>
                              <a:gd name="T165" fmla="*/ T164 w 8535"/>
                              <a:gd name="T166" fmla="+- 0 3503 2175"/>
                              <a:gd name="T167" fmla="*/ 3503 h 5880"/>
                              <a:gd name="T168" fmla="+- 0 405 375"/>
                              <a:gd name="T169" fmla="*/ T168 w 8535"/>
                              <a:gd name="T170" fmla="+- 0 3503 2175"/>
                              <a:gd name="T171" fmla="*/ 3503 h 5880"/>
                              <a:gd name="T172" fmla="+- 0 375 375"/>
                              <a:gd name="T173" fmla="*/ T172 w 8535"/>
                              <a:gd name="T174" fmla="+- 0 3547 2175"/>
                              <a:gd name="T175" fmla="*/ 3547 h 5880"/>
                              <a:gd name="T176" fmla="+- 0 387 375"/>
                              <a:gd name="T177" fmla="*/ T176 w 8535"/>
                              <a:gd name="T178" fmla="+- 0 4072 2175"/>
                              <a:gd name="T179" fmla="*/ 4072 h 5880"/>
                              <a:gd name="T180" fmla="+- 0 8858 375"/>
                              <a:gd name="T181" fmla="*/ T180 w 8535"/>
                              <a:gd name="T182" fmla="+- 0 4095 2175"/>
                              <a:gd name="T183" fmla="*/ 4095 h 5880"/>
                              <a:gd name="T184" fmla="+- 0 8902 375"/>
                              <a:gd name="T185" fmla="*/ T184 w 8535"/>
                              <a:gd name="T186" fmla="+- 0 4065 2175"/>
                              <a:gd name="T187" fmla="*/ 4065 h 5880"/>
                              <a:gd name="T188" fmla="+- 0 8908 375"/>
                              <a:gd name="T189" fmla="*/ T188 w 8535"/>
                              <a:gd name="T190" fmla="+- 0 2879 2175"/>
                              <a:gd name="T191" fmla="*/ 2879 h 5880"/>
                              <a:gd name="T192" fmla="+- 0 8866 375"/>
                              <a:gd name="T193" fmla="*/ T192 w 8535"/>
                              <a:gd name="T194" fmla="+- 0 2837 2175"/>
                              <a:gd name="T195" fmla="*/ 2837 h 5880"/>
                              <a:gd name="T196" fmla="+- 0 398 375"/>
                              <a:gd name="T197" fmla="*/ T196 w 8535"/>
                              <a:gd name="T198" fmla="+- 0 2847 2175"/>
                              <a:gd name="T199" fmla="*/ 2847 h 5880"/>
                              <a:gd name="T200" fmla="+- 0 375 375"/>
                              <a:gd name="T201" fmla="*/ T200 w 8535"/>
                              <a:gd name="T202" fmla="+- 0 3375 2175"/>
                              <a:gd name="T203" fmla="*/ 3375 h 5880"/>
                              <a:gd name="T204" fmla="+- 0 398 375"/>
                              <a:gd name="T205" fmla="*/ T204 w 8535"/>
                              <a:gd name="T206" fmla="+- 0 3423 2175"/>
                              <a:gd name="T207" fmla="*/ 3423 h 5880"/>
                              <a:gd name="T208" fmla="+- 0 8866 375"/>
                              <a:gd name="T209" fmla="*/ T208 w 8535"/>
                              <a:gd name="T210" fmla="+- 0 3433 2175"/>
                              <a:gd name="T211" fmla="*/ 3433 h 5880"/>
                              <a:gd name="T212" fmla="+- 0 8908 375"/>
                              <a:gd name="T213" fmla="*/ T212 w 8535"/>
                              <a:gd name="T214" fmla="+- 0 3391 2175"/>
                              <a:gd name="T215" fmla="*/ 3391 h 5880"/>
                              <a:gd name="T216" fmla="+- 0 8902 375"/>
                              <a:gd name="T217" fmla="*/ T216 w 8535"/>
                              <a:gd name="T218" fmla="+- 0 2205 2175"/>
                              <a:gd name="T219" fmla="*/ 2205 h 5880"/>
                              <a:gd name="T220" fmla="+- 0 8858 375"/>
                              <a:gd name="T221" fmla="*/ T220 w 8535"/>
                              <a:gd name="T222" fmla="+- 0 2175 2175"/>
                              <a:gd name="T223" fmla="*/ 2175 h 5880"/>
                              <a:gd name="T224" fmla="+- 0 387 375"/>
                              <a:gd name="T225" fmla="*/ T224 w 8535"/>
                              <a:gd name="T226" fmla="+- 0 2198 2175"/>
                              <a:gd name="T227" fmla="*/ 2198 h 5880"/>
                              <a:gd name="T228" fmla="+- 0 375 375"/>
                              <a:gd name="T229" fmla="*/ T228 w 8535"/>
                              <a:gd name="T230" fmla="+- 0 2723 2175"/>
                              <a:gd name="T231" fmla="*/ 2723 h 5880"/>
                              <a:gd name="T232" fmla="+- 0 405 375"/>
                              <a:gd name="T233" fmla="*/ T232 w 8535"/>
                              <a:gd name="T234" fmla="+- 0 2767 2175"/>
                              <a:gd name="T235" fmla="*/ 2767 h 5880"/>
                              <a:gd name="T236" fmla="+- 0 8880 375"/>
                              <a:gd name="T237" fmla="*/ T236 w 8535"/>
                              <a:gd name="T238" fmla="+- 0 2767 2175"/>
                              <a:gd name="T239" fmla="*/ 2767 h 5880"/>
                              <a:gd name="T240" fmla="+- 0 8910 375"/>
                              <a:gd name="T241" fmla="*/ T240 w 8535"/>
                              <a:gd name="T242" fmla="+- 0 2723 2175"/>
                              <a:gd name="T243" fmla="*/ 2723 h 58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8535" h="5880">
                                <a:moveTo>
                                  <a:pt x="8535" y="5332"/>
                                </a:moveTo>
                                <a:lnTo>
                                  <a:pt x="8533" y="5324"/>
                                </a:lnTo>
                                <a:lnTo>
                                  <a:pt x="8527" y="5310"/>
                                </a:lnTo>
                                <a:lnTo>
                                  <a:pt x="8523" y="5303"/>
                                </a:lnTo>
                                <a:lnTo>
                                  <a:pt x="8512" y="5292"/>
                                </a:lnTo>
                                <a:lnTo>
                                  <a:pt x="8505" y="5288"/>
                                </a:lnTo>
                                <a:lnTo>
                                  <a:pt x="8491" y="5282"/>
                                </a:lnTo>
                                <a:lnTo>
                                  <a:pt x="8483" y="5280"/>
                                </a:lnTo>
                                <a:lnTo>
                                  <a:pt x="52" y="5280"/>
                                </a:lnTo>
                                <a:lnTo>
                                  <a:pt x="44" y="5282"/>
                                </a:lnTo>
                                <a:lnTo>
                                  <a:pt x="30" y="5288"/>
                                </a:lnTo>
                                <a:lnTo>
                                  <a:pt x="23" y="5292"/>
                                </a:lnTo>
                                <a:lnTo>
                                  <a:pt x="12" y="5303"/>
                                </a:lnTo>
                                <a:lnTo>
                                  <a:pt x="8" y="5310"/>
                                </a:lnTo>
                                <a:lnTo>
                                  <a:pt x="2" y="5324"/>
                                </a:lnTo>
                                <a:lnTo>
                                  <a:pt x="0" y="5332"/>
                                </a:lnTo>
                                <a:lnTo>
                                  <a:pt x="0" y="5820"/>
                                </a:lnTo>
                                <a:lnTo>
                                  <a:pt x="0" y="5828"/>
                                </a:lnTo>
                                <a:lnTo>
                                  <a:pt x="2" y="5836"/>
                                </a:lnTo>
                                <a:lnTo>
                                  <a:pt x="8" y="5850"/>
                                </a:lnTo>
                                <a:lnTo>
                                  <a:pt x="12" y="5857"/>
                                </a:lnTo>
                                <a:lnTo>
                                  <a:pt x="23" y="5868"/>
                                </a:lnTo>
                                <a:lnTo>
                                  <a:pt x="30" y="5872"/>
                                </a:lnTo>
                                <a:lnTo>
                                  <a:pt x="44" y="5878"/>
                                </a:lnTo>
                                <a:lnTo>
                                  <a:pt x="52" y="5880"/>
                                </a:lnTo>
                                <a:lnTo>
                                  <a:pt x="8483" y="5880"/>
                                </a:lnTo>
                                <a:lnTo>
                                  <a:pt x="8491" y="5878"/>
                                </a:lnTo>
                                <a:lnTo>
                                  <a:pt x="8505" y="5872"/>
                                </a:lnTo>
                                <a:lnTo>
                                  <a:pt x="8512" y="5868"/>
                                </a:lnTo>
                                <a:lnTo>
                                  <a:pt x="8523" y="5857"/>
                                </a:lnTo>
                                <a:lnTo>
                                  <a:pt x="8527" y="5850"/>
                                </a:lnTo>
                                <a:lnTo>
                                  <a:pt x="8533" y="5836"/>
                                </a:lnTo>
                                <a:lnTo>
                                  <a:pt x="8535" y="5828"/>
                                </a:lnTo>
                                <a:lnTo>
                                  <a:pt x="8535" y="5332"/>
                                </a:lnTo>
                                <a:close/>
                                <a:moveTo>
                                  <a:pt x="8535" y="4672"/>
                                </a:moveTo>
                                <a:lnTo>
                                  <a:pt x="8533" y="4664"/>
                                </a:lnTo>
                                <a:lnTo>
                                  <a:pt x="8527" y="4650"/>
                                </a:lnTo>
                                <a:lnTo>
                                  <a:pt x="8523" y="4643"/>
                                </a:lnTo>
                                <a:lnTo>
                                  <a:pt x="8512" y="4632"/>
                                </a:lnTo>
                                <a:lnTo>
                                  <a:pt x="8505" y="4628"/>
                                </a:lnTo>
                                <a:lnTo>
                                  <a:pt x="8491" y="4622"/>
                                </a:lnTo>
                                <a:lnTo>
                                  <a:pt x="8483" y="4620"/>
                                </a:lnTo>
                                <a:lnTo>
                                  <a:pt x="52" y="4620"/>
                                </a:lnTo>
                                <a:lnTo>
                                  <a:pt x="44" y="4622"/>
                                </a:lnTo>
                                <a:lnTo>
                                  <a:pt x="30" y="4628"/>
                                </a:lnTo>
                                <a:lnTo>
                                  <a:pt x="23" y="4632"/>
                                </a:lnTo>
                                <a:lnTo>
                                  <a:pt x="12" y="4643"/>
                                </a:lnTo>
                                <a:lnTo>
                                  <a:pt x="8" y="4650"/>
                                </a:lnTo>
                                <a:lnTo>
                                  <a:pt x="2" y="4664"/>
                                </a:lnTo>
                                <a:lnTo>
                                  <a:pt x="0" y="4672"/>
                                </a:lnTo>
                                <a:lnTo>
                                  <a:pt x="0" y="5160"/>
                                </a:lnTo>
                                <a:lnTo>
                                  <a:pt x="0" y="5168"/>
                                </a:lnTo>
                                <a:lnTo>
                                  <a:pt x="2" y="5176"/>
                                </a:lnTo>
                                <a:lnTo>
                                  <a:pt x="8" y="5190"/>
                                </a:lnTo>
                                <a:lnTo>
                                  <a:pt x="12" y="5197"/>
                                </a:lnTo>
                                <a:lnTo>
                                  <a:pt x="23" y="5208"/>
                                </a:lnTo>
                                <a:lnTo>
                                  <a:pt x="30" y="5212"/>
                                </a:lnTo>
                                <a:lnTo>
                                  <a:pt x="44" y="5218"/>
                                </a:lnTo>
                                <a:lnTo>
                                  <a:pt x="52" y="5220"/>
                                </a:lnTo>
                                <a:lnTo>
                                  <a:pt x="8483" y="5220"/>
                                </a:lnTo>
                                <a:lnTo>
                                  <a:pt x="8491" y="5218"/>
                                </a:lnTo>
                                <a:lnTo>
                                  <a:pt x="8505" y="5212"/>
                                </a:lnTo>
                                <a:lnTo>
                                  <a:pt x="8512" y="5208"/>
                                </a:lnTo>
                                <a:lnTo>
                                  <a:pt x="8523" y="5197"/>
                                </a:lnTo>
                                <a:lnTo>
                                  <a:pt x="8527" y="5190"/>
                                </a:lnTo>
                                <a:lnTo>
                                  <a:pt x="8533" y="5176"/>
                                </a:lnTo>
                                <a:lnTo>
                                  <a:pt x="8535" y="5168"/>
                                </a:lnTo>
                                <a:lnTo>
                                  <a:pt x="8535" y="4672"/>
                                </a:lnTo>
                                <a:close/>
                                <a:moveTo>
                                  <a:pt x="8535" y="4012"/>
                                </a:moveTo>
                                <a:lnTo>
                                  <a:pt x="8533" y="4004"/>
                                </a:lnTo>
                                <a:lnTo>
                                  <a:pt x="8527" y="3990"/>
                                </a:lnTo>
                                <a:lnTo>
                                  <a:pt x="8523" y="3983"/>
                                </a:lnTo>
                                <a:lnTo>
                                  <a:pt x="8512" y="3972"/>
                                </a:lnTo>
                                <a:lnTo>
                                  <a:pt x="8505" y="3968"/>
                                </a:lnTo>
                                <a:lnTo>
                                  <a:pt x="8491" y="3962"/>
                                </a:lnTo>
                                <a:lnTo>
                                  <a:pt x="8483" y="3960"/>
                                </a:lnTo>
                                <a:lnTo>
                                  <a:pt x="52" y="3960"/>
                                </a:lnTo>
                                <a:lnTo>
                                  <a:pt x="44" y="3962"/>
                                </a:lnTo>
                                <a:lnTo>
                                  <a:pt x="30" y="3968"/>
                                </a:lnTo>
                                <a:lnTo>
                                  <a:pt x="23" y="3972"/>
                                </a:lnTo>
                                <a:lnTo>
                                  <a:pt x="12" y="3983"/>
                                </a:lnTo>
                                <a:lnTo>
                                  <a:pt x="8" y="3990"/>
                                </a:lnTo>
                                <a:lnTo>
                                  <a:pt x="2" y="4004"/>
                                </a:lnTo>
                                <a:lnTo>
                                  <a:pt x="0" y="4012"/>
                                </a:lnTo>
                                <a:lnTo>
                                  <a:pt x="0" y="4500"/>
                                </a:lnTo>
                                <a:lnTo>
                                  <a:pt x="0" y="4508"/>
                                </a:lnTo>
                                <a:lnTo>
                                  <a:pt x="2" y="4516"/>
                                </a:lnTo>
                                <a:lnTo>
                                  <a:pt x="8" y="4530"/>
                                </a:lnTo>
                                <a:lnTo>
                                  <a:pt x="12" y="4537"/>
                                </a:lnTo>
                                <a:lnTo>
                                  <a:pt x="23" y="4548"/>
                                </a:lnTo>
                                <a:lnTo>
                                  <a:pt x="30" y="4552"/>
                                </a:lnTo>
                                <a:lnTo>
                                  <a:pt x="44" y="4558"/>
                                </a:lnTo>
                                <a:lnTo>
                                  <a:pt x="52" y="4560"/>
                                </a:lnTo>
                                <a:lnTo>
                                  <a:pt x="8483" y="4560"/>
                                </a:lnTo>
                                <a:lnTo>
                                  <a:pt x="8491" y="4558"/>
                                </a:lnTo>
                                <a:lnTo>
                                  <a:pt x="8505" y="4552"/>
                                </a:lnTo>
                                <a:lnTo>
                                  <a:pt x="8512" y="4548"/>
                                </a:lnTo>
                                <a:lnTo>
                                  <a:pt x="8523" y="4537"/>
                                </a:lnTo>
                                <a:lnTo>
                                  <a:pt x="8527" y="4530"/>
                                </a:lnTo>
                                <a:lnTo>
                                  <a:pt x="8533" y="4516"/>
                                </a:lnTo>
                                <a:lnTo>
                                  <a:pt x="8535" y="4508"/>
                                </a:lnTo>
                                <a:lnTo>
                                  <a:pt x="8535" y="4012"/>
                                </a:lnTo>
                                <a:close/>
                                <a:moveTo>
                                  <a:pt x="8535" y="3352"/>
                                </a:moveTo>
                                <a:lnTo>
                                  <a:pt x="8533" y="3344"/>
                                </a:lnTo>
                                <a:lnTo>
                                  <a:pt x="8527" y="3330"/>
                                </a:lnTo>
                                <a:lnTo>
                                  <a:pt x="8523" y="3323"/>
                                </a:lnTo>
                                <a:lnTo>
                                  <a:pt x="8512" y="3312"/>
                                </a:lnTo>
                                <a:lnTo>
                                  <a:pt x="8505" y="3308"/>
                                </a:lnTo>
                                <a:lnTo>
                                  <a:pt x="8491" y="3302"/>
                                </a:lnTo>
                                <a:lnTo>
                                  <a:pt x="8483" y="3300"/>
                                </a:lnTo>
                                <a:lnTo>
                                  <a:pt x="52" y="3300"/>
                                </a:lnTo>
                                <a:lnTo>
                                  <a:pt x="44" y="3302"/>
                                </a:lnTo>
                                <a:lnTo>
                                  <a:pt x="30" y="3308"/>
                                </a:lnTo>
                                <a:lnTo>
                                  <a:pt x="23" y="3312"/>
                                </a:lnTo>
                                <a:lnTo>
                                  <a:pt x="12" y="3323"/>
                                </a:lnTo>
                                <a:lnTo>
                                  <a:pt x="8" y="3330"/>
                                </a:lnTo>
                                <a:lnTo>
                                  <a:pt x="2" y="3344"/>
                                </a:lnTo>
                                <a:lnTo>
                                  <a:pt x="0" y="3352"/>
                                </a:lnTo>
                                <a:lnTo>
                                  <a:pt x="0" y="3840"/>
                                </a:lnTo>
                                <a:lnTo>
                                  <a:pt x="0" y="3848"/>
                                </a:lnTo>
                                <a:lnTo>
                                  <a:pt x="2" y="3856"/>
                                </a:lnTo>
                                <a:lnTo>
                                  <a:pt x="8" y="3870"/>
                                </a:lnTo>
                                <a:lnTo>
                                  <a:pt x="12" y="3877"/>
                                </a:lnTo>
                                <a:lnTo>
                                  <a:pt x="23" y="3888"/>
                                </a:lnTo>
                                <a:lnTo>
                                  <a:pt x="30" y="3892"/>
                                </a:lnTo>
                                <a:lnTo>
                                  <a:pt x="44" y="3898"/>
                                </a:lnTo>
                                <a:lnTo>
                                  <a:pt x="52" y="3900"/>
                                </a:lnTo>
                                <a:lnTo>
                                  <a:pt x="8483" y="3900"/>
                                </a:lnTo>
                                <a:lnTo>
                                  <a:pt x="8491" y="3898"/>
                                </a:lnTo>
                                <a:lnTo>
                                  <a:pt x="8505" y="3892"/>
                                </a:lnTo>
                                <a:lnTo>
                                  <a:pt x="8512" y="3888"/>
                                </a:lnTo>
                                <a:lnTo>
                                  <a:pt x="8523" y="3877"/>
                                </a:lnTo>
                                <a:lnTo>
                                  <a:pt x="8527" y="3870"/>
                                </a:lnTo>
                                <a:lnTo>
                                  <a:pt x="8533" y="3856"/>
                                </a:lnTo>
                                <a:lnTo>
                                  <a:pt x="8535" y="3848"/>
                                </a:lnTo>
                                <a:lnTo>
                                  <a:pt x="8535" y="3352"/>
                                </a:lnTo>
                                <a:close/>
                                <a:moveTo>
                                  <a:pt x="8535" y="2692"/>
                                </a:moveTo>
                                <a:lnTo>
                                  <a:pt x="8533" y="2684"/>
                                </a:lnTo>
                                <a:lnTo>
                                  <a:pt x="8527" y="2670"/>
                                </a:lnTo>
                                <a:lnTo>
                                  <a:pt x="8523" y="2663"/>
                                </a:lnTo>
                                <a:lnTo>
                                  <a:pt x="8512" y="2652"/>
                                </a:lnTo>
                                <a:lnTo>
                                  <a:pt x="8505" y="2648"/>
                                </a:lnTo>
                                <a:lnTo>
                                  <a:pt x="8491" y="2642"/>
                                </a:lnTo>
                                <a:lnTo>
                                  <a:pt x="8483" y="2640"/>
                                </a:lnTo>
                                <a:lnTo>
                                  <a:pt x="52" y="2640"/>
                                </a:lnTo>
                                <a:lnTo>
                                  <a:pt x="44" y="2642"/>
                                </a:lnTo>
                                <a:lnTo>
                                  <a:pt x="30" y="2648"/>
                                </a:lnTo>
                                <a:lnTo>
                                  <a:pt x="23" y="2652"/>
                                </a:lnTo>
                                <a:lnTo>
                                  <a:pt x="12" y="2663"/>
                                </a:lnTo>
                                <a:lnTo>
                                  <a:pt x="8" y="2670"/>
                                </a:lnTo>
                                <a:lnTo>
                                  <a:pt x="2" y="2684"/>
                                </a:lnTo>
                                <a:lnTo>
                                  <a:pt x="0" y="2692"/>
                                </a:lnTo>
                                <a:lnTo>
                                  <a:pt x="0" y="3180"/>
                                </a:lnTo>
                                <a:lnTo>
                                  <a:pt x="0" y="3188"/>
                                </a:lnTo>
                                <a:lnTo>
                                  <a:pt x="2" y="3196"/>
                                </a:lnTo>
                                <a:lnTo>
                                  <a:pt x="8" y="3210"/>
                                </a:lnTo>
                                <a:lnTo>
                                  <a:pt x="12" y="3217"/>
                                </a:lnTo>
                                <a:lnTo>
                                  <a:pt x="23" y="3228"/>
                                </a:lnTo>
                                <a:lnTo>
                                  <a:pt x="30" y="3232"/>
                                </a:lnTo>
                                <a:lnTo>
                                  <a:pt x="44" y="3238"/>
                                </a:lnTo>
                                <a:lnTo>
                                  <a:pt x="52" y="3240"/>
                                </a:lnTo>
                                <a:lnTo>
                                  <a:pt x="8483" y="3240"/>
                                </a:lnTo>
                                <a:lnTo>
                                  <a:pt x="8491" y="3238"/>
                                </a:lnTo>
                                <a:lnTo>
                                  <a:pt x="8505" y="3232"/>
                                </a:lnTo>
                                <a:lnTo>
                                  <a:pt x="8512" y="3228"/>
                                </a:lnTo>
                                <a:lnTo>
                                  <a:pt x="8523" y="3217"/>
                                </a:lnTo>
                                <a:lnTo>
                                  <a:pt x="8527" y="3210"/>
                                </a:lnTo>
                                <a:lnTo>
                                  <a:pt x="8533" y="3196"/>
                                </a:lnTo>
                                <a:lnTo>
                                  <a:pt x="8535" y="3188"/>
                                </a:lnTo>
                                <a:lnTo>
                                  <a:pt x="8535" y="2692"/>
                                </a:lnTo>
                                <a:close/>
                                <a:moveTo>
                                  <a:pt x="8535" y="2032"/>
                                </a:moveTo>
                                <a:lnTo>
                                  <a:pt x="8533" y="2024"/>
                                </a:lnTo>
                                <a:lnTo>
                                  <a:pt x="8527" y="2010"/>
                                </a:lnTo>
                                <a:lnTo>
                                  <a:pt x="8523" y="2003"/>
                                </a:lnTo>
                                <a:lnTo>
                                  <a:pt x="8512" y="1992"/>
                                </a:lnTo>
                                <a:lnTo>
                                  <a:pt x="8505" y="1988"/>
                                </a:lnTo>
                                <a:lnTo>
                                  <a:pt x="8491" y="1982"/>
                                </a:lnTo>
                                <a:lnTo>
                                  <a:pt x="8483" y="1980"/>
                                </a:lnTo>
                                <a:lnTo>
                                  <a:pt x="52" y="1980"/>
                                </a:lnTo>
                                <a:lnTo>
                                  <a:pt x="44" y="1982"/>
                                </a:lnTo>
                                <a:lnTo>
                                  <a:pt x="30" y="1988"/>
                                </a:lnTo>
                                <a:lnTo>
                                  <a:pt x="23" y="1992"/>
                                </a:lnTo>
                                <a:lnTo>
                                  <a:pt x="12" y="2003"/>
                                </a:lnTo>
                                <a:lnTo>
                                  <a:pt x="8" y="2010"/>
                                </a:lnTo>
                                <a:lnTo>
                                  <a:pt x="2" y="2024"/>
                                </a:lnTo>
                                <a:lnTo>
                                  <a:pt x="0" y="2032"/>
                                </a:lnTo>
                                <a:lnTo>
                                  <a:pt x="0" y="2520"/>
                                </a:lnTo>
                                <a:lnTo>
                                  <a:pt x="0" y="2528"/>
                                </a:lnTo>
                                <a:lnTo>
                                  <a:pt x="2" y="2536"/>
                                </a:lnTo>
                                <a:lnTo>
                                  <a:pt x="8" y="2550"/>
                                </a:lnTo>
                                <a:lnTo>
                                  <a:pt x="12" y="2557"/>
                                </a:lnTo>
                                <a:lnTo>
                                  <a:pt x="23" y="2568"/>
                                </a:lnTo>
                                <a:lnTo>
                                  <a:pt x="30" y="2572"/>
                                </a:lnTo>
                                <a:lnTo>
                                  <a:pt x="44" y="2578"/>
                                </a:lnTo>
                                <a:lnTo>
                                  <a:pt x="52" y="2580"/>
                                </a:lnTo>
                                <a:lnTo>
                                  <a:pt x="8483" y="2580"/>
                                </a:lnTo>
                                <a:lnTo>
                                  <a:pt x="8491" y="2578"/>
                                </a:lnTo>
                                <a:lnTo>
                                  <a:pt x="8505" y="2572"/>
                                </a:lnTo>
                                <a:lnTo>
                                  <a:pt x="8512" y="2568"/>
                                </a:lnTo>
                                <a:lnTo>
                                  <a:pt x="8523" y="2557"/>
                                </a:lnTo>
                                <a:lnTo>
                                  <a:pt x="8527" y="2550"/>
                                </a:lnTo>
                                <a:lnTo>
                                  <a:pt x="8533" y="2536"/>
                                </a:lnTo>
                                <a:lnTo>
                                  <a:pt x="8535" y="2528"/>
                                </a:lnTo>
                                <a:lnTo>
                                  <a:pt x="8535" y="2032"/>
                                </a:lnTo>
                                <a:close/>
                                <a:moveTo>
                                  <a:pt x="8535" y="1372"/>
                                </a:moveTo>
                                <a:lnTo>
                                  <a:pt x="8533" y="1364"/>
                                </a:lnTo>
                                <a:lnTo>
                                  <a:pt x="8527" y="1350"/>
                                </a:lnTo>
                                <a:lnTo>
                                  <a:pt x="8523" y="1343"/>
                                </a:lnTo>
                                <a:lnTo>
                                  <a:pt x="8512" y="1332"/>
                                </a:lnTo>
                                <a:lnTo>
                                  <a:pt x="8505" y="1328"/>
                                </a:lnTo>
                                <a:lnTo>
                                  <a:pt x="8491" y="1322"/>
                                </a:lnTo>
                                <a:lnTo>
                                  <a:pt x="8483" y="1320"/>
                                </a:lnTo>
                                <a:lnTo>
                                  <a:pt x="52" y="1320"/>
                                </a:lnTo>
                                <a:lnTo>
                                  <a:pt x="44" y="1322"/>
                                </a:lnTo>
                                <a:lnTo>
                                  <a:pt x="30" y="1328"/>
                                </a:lnTo>
                                <a:lnTo>
                                  <a:pt x="23" y="1332"/>
                                </a:lnTo>
                                <a:lnTo>
                                  <a:pt x="12" y="1343"/>
                                </a:lnTo>
                                <a:lnTo>
                                  <a:pt x="8" y="1350"/>
                                </a:lnTo>
                                <a:lnTo>
                                  <a:pt x="2" y="1364"/>
                                </a:lnTo>
                                <a:lnTo>
                                  <a:pt x="0" y="1372"/>
                                </a:lnTo>
                                <a:lnTo>
                                  <a:pt x="0" y="1860"/>
                                </a:lnTo>
                                <a:lnTo>
                                  <a:pt x="0" y="1868"/>
                                </a:lnTo>
                                <a:lnTo>
                                  <a:pt x="2" y="1876"/>
                                </a:lnTo>
                                <a:lnTo>
                                  <a:pt x="8" y="1890"/>
                                </a:lnTo>
                                <a:lnTo>
                                  <a:pt x="12" y="1897"/>
                                </a:lnTo>
                                <a:lnTo>
                                  <a:pt x="23" y="1908"/>
                                </a:lnTo>
                                <a:lnTo>
                                  <a:pt x="30" y="1912"/>
                                </a:lnTo>
                                <a:lnTo>
                                  <a:pt x="44" y="1918"/>
                                </a:lnTo>
                                <a:lnTo>
                                  <a:pt x="52" y="1920"/>
                                </a:lnTo>
                                <a:lnTo>
                                  <a:pt x="8483" y="1920"/>
                                </a:lnTo>
                                <a:lnTo>
                                  <a:pt x="8491" y="1918"/>
                                </a:lnTo>
                                <a:lnTo>
                                  <a:pt x="8505" y="1912"/>
                                </a:lnTo>
                                <a:lnTo>
                                  <a:pt x="8512" y="1908"/>
                                </a:lnTo>
                                <a:lnTo>
                                  <a:pt x="8523" y="1897"/>
                                </a:lnTo>
                                <a:lnTo>
                                  <a:pt x="8527" y="1890"/>
                                </a:lnTo>
                                <a:lnTo>
                                  <a:pt x="8533" y="1876"/>
                                </a:lnTo>
                                <a:lnTo>
                                  <a:pt x="8535" y="1868"/>
                                </a:lnTo>
                                <a:lnTo>
                                  <a:pt x="8535" y="1372"/>
                                </a:lnTo>
                                <a:close/>
                                <a:moveTo>
                                  <a:pt x="8535" y="712"/>
                                </a:moveTo>
                                <a:lnTo>
                                  <a:pt x="8533" y="704"/>
                                </a:lnTo>
                                <a:lnTo>
                                  <a:pt x="8527" y="690"/>
                                </a:lnTo>
                                <a:lnTo>
                                  <a:pt x="8523" y="683"/>
                                </a:lnTo>
                                <a:lnTo>
                                  <a:pt x="8512" y="672"/>
                                </a:lnTo>
                                <a:lnTo>
                                  <a:pt x="8505" y="668"/>
                                </a:lnTo>
                                <a:lnTo>
                                  <a:pt x="8491" y="662"/>
                                </a:lnTo>
                                <a:lnTo>
                                  <a:pt x="8483" y="660"/>
                                </a:lnTo>
                                <a:lnTo>
                                  <a:pt x="52" y="660"/>
                                </a:lnTo>
                                <a:lnTo>
                                  <a:pt x="44" y="662"/>
                                </a:lnTo>
                                <a:lnTo>
                                  <a:pt x="30" y="668"/>
                                </a:lnTo>
                                <a:lnTo>
                                  <a:pt x="23" y="672"/>
                                </a:lnTo>
                                <a:lnTo>
                                  <a:pt x="12" y="683"/>
                                </a:lnTo>
                                <a:lnTo>
                                  <a:pt x="8" y="690"/>
                                </a:lnTo>
                                <a:lnTo>
                                  <a:pt x="2" y="704"/>
                                </a:lnTo>
                                <a:lnTo>
                                  <a:pt x="0" y="712"/>
                                </a:lnTo>
                                <a:lnTo>
                                  <a:pt x="0" y="1200"/>
                                </a:lnTo>
                                <a:lnTo>
                                  <a:pt x="0" y="1208"/>
                                </a:lnTo>
                                <a:lnTo>
                                  <a:pt x="2" y="1216"/>
                                </a:lnTo>
                                <a:lnTo>
                                  <a:pt x="8" y="1230"/>
                                </a:lnTo>
                                <a:lnTo>
                                  <a:pt x="12" y="1237"/>
                                </a:lnTo>
                                <a:lnTo>
                                  <a:pt x="23" y="1248"/>
                                </a:lnTo>
                                <a:lnTo>
                                  <a:pt x="30" y="1252"/>
                                </a:lnTo>
                                <a:lnTo>
                                  <a:pt x="44" y="1258"/>
                                </a:lnTo>
                                <a:lnTo>
                                  <a:pt x="52" y="1260"/>
                                </a:lnTo>
                                <a:lnTo>
                                  <a:pt x="8483" y="1260"/>
                                </a:lnTo>
                                <a:lnTo>
                                  <a:pt x="8491" y="1258"/>
                                </a:lnTo>
                                <a:lnTo>
                                  <a:pt x="8505" y="1252"/>
                                </a:lnTo>
                                <a:lnTo>
                                  <a:pt x="8512" y="1248"/>
                                </a:lnTo>
                                <a:lnTo>
                                  <a:pt x="8523" y="1237"/>
                                </a:lnTo>
                                <a:lnTo>
                                  <a:pt x="8527" y="1230"/>
                                </a:lnTo>
                                <a:lnTo>
                                  <a:pt x="8533" y="1216"/>
                                </a:lnTo>
                                <a:lnTo>
                                  <a:pt x="8535" y="1208"/>
                                </a:lnTo>
                                <a:lnTo>
                                  <a:pt x="8535" y="712"/>
                                </a:lnTo>
                                <a:close/>
                                <a:moveTo>
                                  <a:pt x="8535" y="52"/>
                                </a:moveTo>
                                <a:lnTo>
                                  <a:pt x="8533" y="44"/>
                                </a:lnTo>
                                <a:lnTo>
                                  <a:pt x="8527" y="30"/>
                                </a:lnTo>
                                <a:lnTo>
                                  <a:pt x="8523" y="23"/>
                                </a:lnTo>
                                <a:lnTo>
                                  <a:pt x="8512" y="12"/>
                                </a:lnTo>
                                <a:lnTo>
                                  <a:pt x="8505" y="8"/>
                                </a:lnTo>
                                <a:lnTo>
                                  <a:pt x="8491" y="2"/>
                                </a:lnTo>
                                <a:lnTo>
                                  <a:pt x="8483" y="0"/>
                                </a:lnTo>
                                <a:lnTo>
                                  <a:pt x="52" y="0"/>
                                </a:lnTo>
                                <a:lnTo>
                                  <a:pt x="44" y="2"/>
                                </a:lnTo>
                                <a:lnTo>
                                  <a:pt x="30" y="8"/>
                                </a:lnTo>
                                <a:lnTo>
                                  <a:pt x="23" y="12"/>
                                </a:lnTo>
                                <a:lnTo>
                                  <a:pt x="12" y="23"/>
                                </a:lnTo>
                                <a:lnTo>
                                  <a:pt x="8" y="30"/>
                                </a:lnTo>
                                <a:lnTo>
                                  <a:pt x="2" y="44"/>
                                </a:lnTo>
                                <a:lnTo>
                                  <a:pt x="0" y="52"/>
                                </a:lnTo>
                                <a:lnTo>
                                  <a:pt x="0" y="540"/>
                                </a:lnTo>
                                <a:lnTo>
                                  <a:pt x="0" y="548"/>
                                </a:lnTo>
                                <a:lnTo>
                                  <a:pt x="2" y="556"/>
                                </a:lnTo>
                                <a:lnTo>
                                  <a:pt x="8" y="570"/>
                                </a:lnTo>
                                <a:lnTo>
                                  <a:pt x="12" y="577"/>
                                </a:lnTo>
                                <a:lnTo>
                                  <a:pt x="23" y="588"/>
                                </a:lnTo>
                                <a:lnTo>
                                  <a:pt x="30" y="592"/>
                                </a:lnTo>
                                <a:lnTo>
                                  <a:pt x="44" y="598"/>
                                </a:lnTo>
                                <a:lnTo>
                                  <a:pt x="52" y="600"/>
                                </a:lnTo>
                                <a:lnTo>
                                  <a:pt x="8483" y="600"/>
                                </a:lnTo>
                                <a:lnTo>
                                  <a:pt x="8491" y="598"/>
                                </a:lnTo>
                                <a:lnTo>
                                  <a:pt x="8505" y="592"/>
                                </a:lnTo>
                                <a:lnTo>
                                  <a:pt x="8512" y="588"/>
                                </a:lnTo>
                                <a:lnTo>
                                  <a:pt x="8523" y="577"/>
                                </a:lnTo>
                                <a:lnTo>
                                  <a:pt x="8527" y="570"/>
                                </a:lnTo>
                                <a:lnTo>
                                  <a:pt x="8533" y="556"/>
                                </a:lnTo>
                                <a:lnTo>
                                  <a:pt x="8535" y="548"/>
                                </a:lnTo>
                                <a:lnTo>
                                  <a:pt x="8535" y="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docshape171"/>
                        <wps:cNvSpPr txBox="1">
                          <a:spLocks noChangeArrowheads="1"/>
                        </wps:cNvSpPr>
                        <wps:spPr bwMode="auto">
                          <a:xfrm>
                            <a:off x="375" y="338"/>
                            <a:ext cx="8655" cy="1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line="292" w:lineRule="auto"/>
                                <w:rPr>
                                  <w:rFonts w:ascii="Calibri"/>
                                  <w:sz w:val="24"/>
                                </w:rPr>
                              </w:pPr>
                              <w:r>
                                <w:rPr>
                                  <w:rFonts w:ascii="Calibri"/>
                                  <w:color w:val="202024"/>
                                  <w:w w:val="110"/>
                                  <w:sz w:val="24"/>
                                </w:rPr>
                                <w:t>9.</w:t>
                              </w:r>
                              <w:r>
                                <w:rPr>
                                  <w:rFonts w:ascii="Calibri"/>
                                  <w:color w:val="202024"/>
                                  <w:spacing w:val="6"/>
                                  <w:w w:val="110"/>
                                  <w:sz w:val="24"/>
                                </w:rPr>
                                <w:t xml:space="preserve"> </w:t>
                              </w:r>
                              <w:r>
                                <w:rPr>
                                  <w:rFonts w:ascii="Calibri"/>
                                  <w:color w:val="202024"/>
                                  <w:w w:val="110"/>
                                  <w:sz w:val="24"/>
                                </w:rPr>
                                <w:t>In</w:t>
                              </w:r>
                              <w:r>
                                <w:rPr>
                                  <w:rFonts w:ascii="Calibri"/>
                                  <w:color w:val="202024"/>
                                  <w:spacing w:val="6"/>
                                  <w:w w:val="110"/>
                                  <w:sz w:val="24"/>
                                </w:rPr>
                                <w:t xml:space="preserve"> </w:t>
                              </w:r>
                              <w:r>
                                <w:rPr>
                                  <w:rFonts w:ascii="Calibri"/>
                                  <w:color w:val="202024"/>
                                  <w:w w:val="110"/>
                                  <w:sz w:val="24"/>
                                </w:rPr>
                                <w:t>addition</w:t>
                              </w:r>
                              <w:r>
                                <w:rPr>
                                  <w:rFonts w:ascii="Calibri"/>
                                  <w:color w:val="202024"/>
                                  <w:spacing w:val="6"/>
                                  <w:w w:val="110"/>
                                  <w:sz w:val="24"/>
                                </w:rPr>
                                <w:t xml:space="preserve"> </w:t>
                              </w:r>
                              <w:r>
                                <w:rPr>
                                  <w:rFonts w:ascii="Calibri"/>
                                  <w:color w:val="202024"/>
                                  <w:w w:val="110"/>
                                  <w:sz w:val="24"/>
                                </w:rPr>
                                <w:t>to</w:t>
                              </w:r>
                              <w:r>
                                <w:rPr>
                                  <w:rFonts w:ascii="Calibri"/>
                                  <w:color w:val="202024"/>
                                  <w:spacing w:val="7"/>
                                  <w:w w:val="110"/>
                                  <w:sz w:val="24"/>
                                </w:rPr>
                                <w:t xml:space="preserve"> </w:t>
                              </w:r>
                              <w:r>
                                <w:rPr>
                                  <w:rFonts w:ascii="Calibri"/>
                                  <w:color w:val="202024"/>
                                  <w:w w:val="110"/>
                                  <w:sz w:val="24"/>
                                </w:rPr>
                                <w:t>cost</w:t>
                              </w:r>
                              <w:r>
                                <w:rPr>
                                  <w:rFonts w:ascii="Calibri"/>
                                  <w:color w:val="202024"/>
                                  <w:spacing w:val="6"/>
                                  <w:w w:val="110"/>
                                  <w:sz w:val="24"/>
                                </w:rPr>
                                <w:t xml:space="preserve"> </w:t>
                              </w:r>
                              <w:r>
                                <w:rPr>
                                  <w:rFonts w:ascii="Calibri"/>
                                  <w:color w:val="202024"/>
                                  <w:w w:val="110"/>
                                  <w:sz w:val="24"/>
                                </w:rPr>
                                <w:t>and</w:t>
                              </w:r>
                              <w:r>
                                <w:rPr>
                                  <w:rFonts w:ascii="Calibri"/>
                                  <w:color w:val="202024"/>
                                  <w:spacing w:val="6"/>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7"/>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help</w:t>
                              </w:r>
                              <w:r>
                                <w:rPr>
                                  <w:rFonts w:ascii="Calibri"/>
                                  <w:color w:val="202024"/>
                                  <w:spacing w:val="6"/>
                                  <w:w w:val="110"/>
                                  <w:sz w:val="24"/>
                                </w:rPr>
                                <w:t xml:space="preserve"> </w:t>
                              </w:r>
                              <w:r>
                                <w:rPr>
                                  <w:rFonts w:ascii="Calibri"/>
                                  <w:color w:val="202024"/>
                                  <w:w w:val="110"/>
                                  <w:sz w:val="24"/>
                                </w:rPr>
                                <w:t>pass</w:t>
                              </w:r>
                              <w:r>
                                <w:rPr>
                                  <w:rFonts w:ascii="Calibri"/>
                                  <w:color w:val="202024"/>
                                  <w:spacing w:val="7"/>
                                  <w:w w:val="110"/>
                                  <w:sz w:val="24"/>
                                </w:rPr>
                                <w:t xml:space="preserve"> </w:t>
                              </w:r>
                              <w:r>
                                <w:rPr>
                                  <w:rFonts w:ascii="Calibri"/>
                                  <w:color w:val="202024"/>
                                  <w:w w:val="110"/>
                                  <w:sz w:val="24"/>
                                </w:rPr>
                                <w:t>the</w:t>
                              </w:r>
                              <w:r>
                                <w:rPr>
                                  <w:rFonts w:ascii="Calibri"/>
                                  <w:color w:val="202024"/>
                                  <w:spacing w:val="6"/>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6"/>
                                  <w:w w:val="110"/>
                                  <w:sz w:val="24"/>
                                </w:rPr>
                                <w:t xml:space="preserve"> </w:t>
                              </w:r>
                              <w:r>
                                <w:rPr>
                                  <w:rFonts w:ascii="Calibri"/>
                                  <w:color w:val="202024"/>
                                  <w:w w:val="110"/>
                                  <w:sz w:val="24"/>
                                </w:rPr>
                                <w:t>what</w:t>
                              </w:r>
                              <w:r>
                                <w:rPr>
                                  <w:rFonts w:ascii="Calibri"/>
                                  <w:color w:val="202024"/>
                                  <w:spacing w:val="-57"/>
                                  <w:w w:val="110"/>
                                  <w:sz w:val="24"/>
                                </w:rPr>
                                <w:t xml:space="preserve"> </w:t>
                              </w:r>
                              <w:r>
                                <w:rPr>
                                  <w:rFonts w:ascii="Calibri"/>
                                  <w:color w:val="202024"/>
                                  <w:w w:val="110"/>
                                  <w:sz w:val="24"/>
                                </w:rPr>
                                <w:t>other</w:t>
                              </w:r>
                              <w:r>
                                <w:rPr>
                                  <w:rFonts w:ascii="Calibri"/>
                                  <w:color w:val="202024"/>
                                  <w:spacing w:val="3"/>
                                  <w:w w:val="110"/>
                                  <w:sz w:val="24"/>
                                </w:rPr>
                                <w:t xml:space="preserve"> </w:t>
                              </w:r>
                              <w:r>
                                <w:rPr>
                                  <w:rFonts w:ascii="Calibri"/>
                                  <w:color w:val="202024"/>
                                  <w:w w:val="110"/>
                                  <w:sz w:val="24"/>
                                </w:rPr>
                                <w:t>factors</w:t>
                              </w:r>
                              <w:r>
                                <w:rPr>
                                  <w:rFonts w:ascii="Calibri"/>
                                  <w:color w:val="202024"/>
                                  <w:spacing w:val="3"/>
                                  <w:w w:val="110"/>
                                  <w:sz w:val="24"/>
                                </w:rPr>
                                <w:t xml:space="preserve"> </w:t>
                              </w:r>
                              <w:r>
                                <w:rPr>
                                  <w:rFonts w:ascii="Calibri"/>
                                  <w:color w:val="202024"/>
                                  <w:w w:val="110"/>
                                  <w:sz w:val="24"/>
                                </w:rPr>
                                <w:t>affected</w:t>
                              </w:r>
                              <w:r>
                                <w:rPr>
                                  <w:rFonts w:ascii="Calibri"/>
                                  <w:color w:val="202024"/>
                                  <w:spacing w:val="3"/>
                                  <w:w w:val="110"/>
                                  <w:sz w:val="24"/>
                                </w:rPr>
                                <w:t xml:space="preserve"> </w:t>
                              </w:r>
                              <w:r>
                                <w:rPr>
                                  <w:rFonts w:ascii="Calibri"/>
                                  <w:color w:val="202024"/>
                                  <w:w w:val="110"/>
                                  <w:sz w:val="24"/>
                                </w:rPr>
                                <w:t>your</w:t>
                              </w:r>
                              <w:r>
                                <w:rPr>
                                  <w:rFonts w:ascii="Calibri"/>
                                  <w:color w:val="202024"/>
                                  <w:spacing w:val="3"/>
                                  <w:w w:val="110"/>
                                  <w:sz w:val="24"/>
                                </w:rPr>
                                <w:t xml:space="preserve"> </w:t>
                              </w:r>
                              <w:r>
                                <w:rPr>
                                  <w:rFonts w:ascii="Calibri"/>
                                  <w:color w:val="202024"/>
                                  <w:w w:val="110"/>
                                  <w:sz w:val="24"/>
                                </w:rPr>
                                <w:t>decision</w:t>
                              </w:r>
                              <w:r>
                                <w:rPr>
                                  <w:rFonts w:ascii="Calibri"/>
                                  <w:color w:val="202024"/>
                                  <w:spacing w:val="4"/>
                                  <w:w w:val="110"/>
                                  <w:sz w:val="24"/>
                                </w:rPr>
                                <w:t xml:space="preserve"> </w:t>
                              </w:r>
                              <w:r>
                                <w:rPr>
                                  <w:rFonts w:ascii="Calibri"/>
                                  <w:color w:val="202024"/>
                                  <w:w w:val="110"/>
                                  <w:sz w:val="24"/>
                                </w:rPr>
                                <w:t>to</w:t>
                              </w:r>
                              <w:r>
                                <w:rPr>
                                  <w:rFonts w:ascii="Calibri"/>
                                  <w:color w:val="202024"/>
                                  <w:spacing w:val="3"/>
                                  <w:w w:val="110"/>
                                  <w:sz w:val="24"/>
                                </w:rPr>
                                <w:t xml:space="preserve"> </w:t>
                              </w:r>
                              <w:r>
                                <w:rPr>
                                  <w:rFonts w:ascii="Calibri"/>
                                  <w:color w:val="202024"/>
                                  <w:w w:val="110"/>
                                  <w:sz w:val="24"/>
                                </w:rPr>
                                <w:t>take</w:t>
                              </w:r>
                              <w:r>
                                <w:rPr>
                                  <w:rFonts w:ascii="Calibri"/>
                                  <w:color w:val="202024"/>
                                  <w:spacing w:val="3"/>
                                  <w:w w:val="110"/>
                                  <w:sz w:val="24"/>
                                </w:rPr>
                                <w:t xml:space="preserve"> </w:t>
                              </w:r>
                              <w:r>
                                <w:rPr>
                                  <w:rFonts w:ascii="Calibri"/>
                                  <w:color w:val="202024"/>
                                  <w:w w:val="110"/>
                                  <w:sz w:val="24"/>
                                </w:rPr>
                                <w:t>ACC</w:t>
                              </w:r>
                              <w:r>
                                <w:rPr>
                                  <w:rFonts w:ascii="Calibri"/>
                                  <w:color w:val="202024"/>
                                  <w:spacing w:val="3"/>
                                  <w:w w:val="110"/>
                                  <w:sz w:val="24"/>
                                </w:rPr>
                                <w:t xml:space="preserve"> </w:t>
                              </w:r>
                              <w:r>
                                <w:rPr>
                                  <w:rFonts w:ascii="Calibri"/>
                                  <w:color w:val="202024"/>
                                  <w:w w:val="110"/>
                                  <w:sz w:val="24"/>
                                </w:rPr>
                                <w:t>407,</w:t>
                              </w:r>
                              <w:r>
                                <w:rPr>
                                  <w:rFonts w:ascii="Calibri"/>
                                  <w:color w:val="202024"/>
                                  <w:spacing w:val="3"/>
                                  <w:w w:val="110"/>
                                  <w:sz w:val="24"/>
                                </w:rPr>
                                <w:t xml:space="preserve"> </w:t>
                              </w:r>
                              <w:r>
                                <w:rPr>
                                  <w:rFonts w:ascii="Calibri"/>
                                  <w:color w:val="202024"/>
                                  <w:w w:val="110"/>
                                  <w:sz w:val="24"/>
                                </w:rPr>
                                <w:t>413,</w:t>
                              </w:r>
                              <w:r>
                                <w:rPr>
                                  <w:rFonts w:ascii="Calibri"/>
                                  <w:color w:val="202024"/>
                                  <w:spacing w:val="4"/>
                                  <w:w w:val="110"/>
                                  <w:sz w:val="24"/>
                                </w:rPr>
                                <w:t xml:space="preserve"> </w:t>
                              </w:r>
                              <w:r>
                                <w:rPr>
                                  <w:rFonts w:ascii="Calibri"/>
                                  <w:color w:val="202024"/>
                                  <w:w w:val="110"/>
                                  <w:sz w:val="24"/>
                                </w:rPr>
                                <w:t>415</w:t>
                              </w:r>
                              <w:r>
                                <w:rPr>
                                  <w:rFonts w:ascii="Calibri"/>
                                  <w:color w:val="202024"/>
                                  <w:spacing w:val="3"/>
                                  <w:w w:val="110"/>
                                  <w:sz w:val="24"/>
                                </w:rPr>
                                <w:t xml:space="preserve"> </w:t>
                              </w:r>
                              <w:r>
                                <w:rPr>
                                  <w:rFonts w:ascii="Calibri"/>
                                  <w:color w:val="202024"/>
                                  <w:w w:val="110"/>
                                  <w:sz w:val="24"/>
                                </w:rPr>
                                <w:t>(for</w:t>
                              </w:r>
                              <w:r>
                                <w:rPr>
                                  <w:rFonts w:ascii="Calibri"/>
                                  <w:color w:val="202024"/>
                                  <w:spacing w:val="3"/>
                                  <w:w w:val="110"/>
                                  <w:sz w:val="24"/>
                                </w:rPr>
                                <w:t xml:space="preserve"> </w:t>
                              </w:r>
                              <w:r>
                                <w:rPr>
                                  <w:rFonts w:ascii="Calibri"/>
                                  <w:color w:val="202024"/>
                                  <w:w w:val="110"/>
                                  <w:sz w:val="24"/>
                                </w:rPr>
                                <w:t>example,</w:t>
                              </w:r>
                              <w:r>
                                <w:rPr>
                                  <w:rFonts w:ascii="Calibri"/>
                                  <w:color w:val="202024"/>
                                  <w:spacing w:val="1"/>
                                  <w:w w:val="110"/>
                                  <w:sz w:val="24"/>
                                </w:rPr>
                                <w:t xml:space="preserve"> </w:t>
                              </w:r>
                              <w:r>
                                <w:rPr>
                                  <w:rFonts w:ascii="Calibri"/>
                                  <w:color w:val="202024"/>
                                  <w:w w:val="110"/>
                                  <w:sz w:val="24"/>
                                </w:rPr>
                                <w:t>personal interest</w:t>
                              </w:r>
                              <w:r>
                                <w:rPr>
                                  <w:rFonts w:ascii="Calibri"/>
                                  <w:color w:val="202024"/>
                                  <w:spacing w:val="1"/>
                                  <w:w w:val="110"/>
                                  <w:sz w:val="24"/>
                                </w:rPr>
                                <w:t xml:space="preserve"> </w:t>
                              </w:r>
                              <w:r>
                                <w:rPr>
                                  <w:rFonts w:ascii="Calibri"/>
                                  <w:color w:val="202024"/>
                                  <w:w w:val="110"/>
                                  <w:sz w:val="24"/>
                                </w:rPr>
                                <w:t>in the</w:t>
                              </w:r>
                              <w:r>
                                <w:rPr>
                                  <w:rFonts w:ascii="Calibri"/>
                                  <w:color w:val="202024"/>
                                  <w:spacing w:val="1"/>
                                  <w:w w:val="110"/>
                                  <w:sz w:val="24"/>
                                </w:rPr>
                                <w:t xml:space="preserve"> </w:t>
                              </w:r>
                              <w:r>
                                <w:rPr>
                                  <w:rFonts w:ascii="Calibri"/>
                                  <w:color w:val="202024"/>
                                  <w:w w:val="110"/>
                                  <w:sz w:val="24"/>
                                </w:rPr>
                                <w:t>topic, the</w:t>
                              </w:r>
                              <w:r>
                                <w:rPr>
                                  <w:rFonts w:ascii="Calibri"/>
                                  <w:color w:val="202024"/>
                                  <w:spacing w:val="1"/>
                                  <w:w w:val="110"/>
                                  <w:sz w:val="24"/>
                                </w:rPr>
                                <w:t xml:space="preserve"> </w:t>
                              </w:r>
                              <w:r>
                                <w:rPr>
                                  <w:rFonts w:ascii="Calibri"/>
                                  <w:color w:val="202024"/>
                                  <w:w w:val="110"/>
                                  <w:sz w:val="24"/>
                                </w:rPr>
                                <w:t>timing</w:t>
                              </w:r>
                              <w:r>
                                <w:rPr>
                                  <w:rFonts w:ascii="Calibri"/>
                                  <w:color w:val="202024"/>
                                  <w:spacing w:val="1"/>
                                  <w:w w:val="110"/>
                                  <w:sz w:val="24"/>
                                </w:rPr>
                                <w:t xml:space="preserve"> </w:t>
                              </w:r>
                              <w:r>
                                <w:rPr>
                                  <w:rFonts w:ascii="Calibri"/>
                                  <w:color w:val="202024"/>
                                  <w:w w:val="110"/>
                                  <w:sz w:val="24"/>
                                </w:rPr>
                                <w:t>of course</w:t>
                              </w:r>
                              <w:r>
                                <w:rPr>
                                  <w:rFonts w:ascii="Calibri"/>
                                  <w:color w:val="202024"/>
                                  <w:spacing w:val="1"/>
                                  <w:w w:val="110"/>
                                  <w:sz w:val="24"/>
                                </w:rPr>
                                <w:t xml:space="preserve"> </w:t>
                              </w:r>
                              <w:r>
                                <w:rPr>
                                  <w:rFonts w:ascii="Calibri"/>
                                  <w:color w:val="202024"/>
                                  <w:w w:val="110"/>
                                  <w:sz w:val="24"/>
                                </w:rPr>
                                <w:t>offering, etc.)</w:t>
                              </w:r>
                            </w:p>
                            <w:p w:rsidR="0017628C" w:rsidRDefault="0017628C" w:rsidP="00176316">
                              <w:pPr>
                                <w:spacing w:before="101"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34" name="docshape172"/>
                        <wps:cNvSpPr txBox="1">
                          <a:spLocks noChangeArrowheads="1"/>
                        </wps:cNvSpPr>
                        <wps:spPr bwMode="auto">
                          <a:xfrm>
                            <a:off x="525" y="2340"/>
                            <a:ext cx="201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timing</w:t>
                              </w:r>
                              <w:r>
                                <w:rPr>
                                  <w:color w:val="202024"/>
                                  <w:spacing w:val="20"/>
                                  <w:sz w:val="21"/>
                                </w:rPr>
                                <w:t xml:space="preserve"> </w:t>
                              </w:r>
                              <w:r>
                                <w:rPr>
                                  <w:color w:val="202024"/>
                                  <w:sz w:val="21"/>
                                </w:rPr>
                                <w:t>is</w:t>
                              </w:r>
                              <w:r>
                                <w:rPr>
                                  <w:color w:val="202024"/>
                                  <w:spacing w:val="21"/>
                                  <w:sz w:val="21"/>
                                </w:rPr>
                                <w:t xml:space="preserve"> </w:t>
                              </w:r>
                              <w:r>
                                <w:rPr>
                                  <w:color w:val="202024"/>
                                  <w:sz w:val="21"/>
                                </w:rPr>
                                <w:t>important</w:t>
                              </w:r>
                              <w:r>
                                <w:rPr>
                                  <w:color w:val="202024"/>
                                  <w:spacing w:val="21"/>
                                  <w:sz w:val="21"/>
                                </w:rPr>
                                <w:t xml:space="preserve"> </w:t>
                              </w:r>
                              <w:r>
                                <w:rPr>
                                  <w:color w:val="202024"/>
                                  <w:sz w:val="21"/>
                                </w:rPr>
                                <w:t>..</w:t>
                              </w:r>
                            </w:p>
                          </w:txbxContent>
                        </wps:txbx>
                        <wps:bodyPr rot="0" vert="horz" wrap="square" lIns="0" tIns="0" rIns="0" bIns="0" anchor="t" anchorCtr="0" upright="1">
                          <a:noAutofit/>
                        </wps:bodyPr>
                      </wps:wsp>
                      <wps:wsp>
                        <wps:cNvPr id="35" name="docshape173"/>
                        <wps:cNvSpPr txBox="1">
                          <a:spLocks noChangeArrowheads="1"/>
                        </wps:cNvSpPr>
                        <wps:spPr bwMode="auto">
                          <a:xfrm>
                            <a:off x="525" y="3000"/>
                            <a:ext cx="5102"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Nothing,</w:t>
                              </w:r>
                              <w:r>
                                <w:rPr>
                                  <w:color w:val="202024"/>
                                  <w:spacing w:val="17"/>
                                  <w:sz w:val="21"/>
                                </w:rPr>
                                <w:t xml:space="preserve"> </w:t>
                              </w:r>
                              <w:r>
                                <w:rPr>
                                  <w:color w:val="202024"/>
                                  <w:sz w:val="21"/>
                                </w:rPr>
                                <w:t>I</w:t>
                              </w:r>
                              <w:r>
                                <w:rPr>
                                  <w:color w:val="202024"/>
                                  <w:spacing w:val="17"/>
                                  <w:sz w:val="21"/>
                                </w:rPr>
                                <w:t xml:space="preserve"> </w:t>
                              </w:r>
                              <w:r>
                                <w:rPr>
                                  <w:color w:val="202024"/>
                                  <w:sz w:val="21"/>
                                </w:rPr>
                                <w:t>plan</w:t>
                              </w:r>
                              <w:r>
                                <w:rPr>
                                  <w:color w:val="202024"/>
                                  <w:spacing w:val="18"/>
                                  <w:sz w:val="21"/>
                                </w:rPr>
                                <w:t xml:space="preserve"> </w:t>
                              </w:r>
                              <w:r>
                                <w:rPr>
                                  <w:color w:val="202024"/>
                                  <w:sz w:val="21"/>
                                </w:rPr>
                                <w:t>on</w:t>
                              </w:r>
                              <w:r>
                                <w:rPr>
                                  <w:color w:val="202024"/>
                                  <w:spacing w:val="17"/>
                                  <w:sz w:val="21"/>
                                </w:rPr>
                                <w:t xml:space="preserve"> </w:t>
                              </w:r>
                              <w:r>
                                <w:rPr>
                                  <w:color w:val="202024"/>
                                  <w:sz w:val="21"/>
                                </w:rPr>
                                <w:t>taking</w:t>
                              </w:r>
                              <w:r>
                                <w:rPr>
                                  <w:color w:val="202024"/>
                                  <w:spacing w:val="17"/>
                                  <w:sz w:val="21"/>
                                </w:rPr>
                                <w:t xml:space="preserve"> </w:t>
                              </w:r>
                              <w:r>
                                <w:rPr>
                                  <w:color w:val="202024"/>
                                  <w:sz w:val="21"/>
                                </w:rPr>
                                <w:t>these</w:t>
                              </w:r>
                              <w:r>
                                <w:rPr>
                                  <w:color w:val="202024"/>
                                  <w:spacing w:val="18"/>
                                  <w:sz w:val="21"/>
                                </w:rPr>
                                <w:t xml:space="preserve"> </w:t>
                              </w:r>
                              <w:r>
                                <w:rPr>
                                  <w:color w:val="202024"/>
                                  <w:sz w:val="21"/>
                                </w:rPr>
                                <w:t>courses</w:t>
                              </w:r>
                              <w:r>
                                <w:rPr>
                                  <w:color w:val="202024"/>
                                  <w:spacing w:val="17"/>
                                  <w:sz w:val="21"/>
                                </w:rPr>
                                <w:t xml:space="preserve"> </w:t>
                              </w:r>
                              <w:r>
                                <w:rPr>
                                  <w:color w:val="202024"/>
                                  <w:sz w:val="21"/>
                                </w:rPr>
                                <w:t>next</w:t>
                              </w:r>
                              <w:r>
                                <w:rPr>
                                  <w:color w:val="202024"/>
                                  <w:spacing w:val="17"/>
                                  <w:sz w:val="21"/>
                                </w:rPr>
                                <w:t xml:space="preserve"> </w:t>
                              </w:r>
                              <w:r>
                                <w:rPr>
                                  <w:color w:val="202024"/>
                                  <w:sz w:val="21"/>
                                </w:rPr>
                                <w:t>semster.</w:t>
                              </w:r>
                            </w:p>
                          </w:txbxContent>
                        </wps:txbx>
                        <wps:bodyPr rot="0" vert="horz" wrap="square" lIns="0" tIns="0" rIns="0" bIns="0" anchor="t" anchorCtr="0" upright="1">
                          <a:noAutofit/>
                        </wps:bodyPr>
                      </wps:wsp>
                      <wps:wsp>
                        <wps:cNvPr id="36" name="docshape174"/>
                        <wps:cNvSpPr txBox="1">
                          <a:spLocks noChangeArrowheads="1"/>
                        </wps:cNvSpPr>
                        <wps:spPr bwMode="auto">
                          <a:xfrm>
                            <a:off x="525" y="3660"/>
                            <a:ext cx="2336"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timing</w:t>
                              </w:r>
                              <w:r>
                                <w:rPr>
                                  <w:color w:val="202024"/>
                                  <w:spacing w:val="19"/>
                                  <w:sz w:val="21"/>
                                </w:rPr>
                                <w:t xml:space="preserve"> </w:t>
                              </w:r>
                              <w:r>
                                <w:rPr>
                                  <w:color w:val="202024"/>
                                  <w:sz w:val="21"/>
                                </w:rPr>
                                <w:t>of</w:t>
                              </w:r>
                              <w:r>
                                <w:rPr>
                                  <w:color w:val="202024"/>
                                  <w:spacing w:val="20"/>
                                  <w:sz w:val="21"/>
                                </w:rPr>
                                <w:t xml:space="preserve"> </w:t>
                              </w:r>
                              <w:r>
                                <w:rPr>
                                  <w:color w:val="202024"/>
                                  <w:sz w:val="21"/>
                                </w:rPr>
                                <w:t>course</w:t>
                              </w:r>
                              <w:r>
                                <w:rPr>
                                  <w:color w:val="202024"/>
                                  <w:spacing w:val="19"/>
                                  <w:sz w:val="21"/>
                                </w:rPr>
                                <w:t xml:space="preserve"> </w:t>
                              </w:r>
                              <w:r>
                                <w:rPr>
                                  <w:color w:val="202024"/>
                                  <w:sz w:val="21"/>
                                </w:rPr>
                                <w:t>offered</w:t>
                              </w:r>
                            </w:p>
                          </w:txbxContent>
                        </wps:txbx>
                        <wps:bodyPr rot="0" vert="horz" wrap="square" lIns="0" tIns="0" rIns="0" bIns="0" anchor="t" anchorCtr="0" upright="1">
                          <a:noAutofit/>
                        </wps:bodyPr>
                      </wps:wsp>
                      <wps:wsp>
                        <wps:cNvPr id="37" name="docshape175"/>
                        <wps:cNvSpPr txBox="1">
                          <a:spLocks noChangeArrowheads="1"/>
                        </wps:cNvSpPr>
                        <wps:spPr bwMode="auto">
                          <a:xfrm>
                            <a:off x="525" y="4320"/>
                            <a:ext cx="6779"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personal</w:t>
                              </w:r>
                              <w:r>
                                <w:rPr>
                                  <w:color w:val="202024"/>
                                  <w:spacing w:val="16"/>
                                  <w:sz w:val="21"/>
                                </w:rPr>
                                <w:t xml:space="preserve"> </w:t>
                              </w:r>
                              <w:r>
                                <w:rPr>
                                  <w:color w:val="202024"/>
                                  <w:sz w:val="21"/>
                                </w:rPr>
                                <w:t>interest</w:t>
                              </w:r>
                              <w:r>
                                <w:rPr>
                                  <w:color w:val="202024"/>
                                  <w:spacing w:val="17"/>
                                  <w:sz w:val="21"/>
                                </w:rPr>
                                <w:t xml:space="preserve"> </w:t>
                              </w:r>
                              <w:r>
                                <w:rPr>
                                  <w:color w:val="202024"/>
                                  <w:sz w:val="21"/>
                                </w:rPr>
                                <w:t>and</w:t>
                              </w:r>
                              <w:r>
                                <w:rPr>
                                  <w:color w:val="202024"/>
                                  <w:spacing w:val="16"/>
                                  <w:sz w:val="21"/>
                                </w:rPr>
                                <w:t xml:space="preserve"> </w:t>
                              </w:r>
                              <w:r>
                                <w:rPr>
                                  <w:color w:val="202024"/>
                                  <w:sz w:val="21"/>
                                </w:rPr>
                                <w:t>importance</w:t>
                              </w:r>
                              <w:r>
                                <w:rPr>
                                  <w:color w:val="202024"/>
                                  <w:spacing w:val="17"/>
                                  <w:sz w:val="21"/>
                                </w:rPr>
                                <w:t xml:space="preserve"> </w:t>
                              </w:r>
                              <w:r>
                                <w:rPr>
                                  <w:color w:val="202024"/>
                                  <w:sz w:val="21"/>
                                </w:rPr>
                                <w:t>in</w:t>
                              </w:r>
                              <w:r>
                                <w:rPr>
                                  <w:color w:val="202024"/>
                                  <w:spacing w:val="16"/>
                                  <w:sz w:val="21"/>
                                </w:rPr>
                                <w:t xml:space="preserve"> </w:t>
                              </w:r>
                              <w:r>
                                <w:rPr>
                                  <w:color w:val="202024"/>
                                  <w:sz w:val="21"/>
                                </w:rPr>
                                <w:t>aiding</w:t>
                              </w:r>
                              <w:r>
                                <w:rPr>
                                  <w:color w:val="202024"/>
                                  <w:spacing w:val="17"/>
                                  <w:sz w:val="21"/>
                                </w:rPr>
                                <w:t xml:space="preserve"> </w:t>
                              </w:r>
                              <w:r>
                                <w:rPr>
                                  <w:color w:val="202024"/>
                                  <w:sz w:val="21"/>
                                </w:rPr>
                                <w:t>my</w:t>
                              </w:r>
                              <w:r>
                                <w:rPr>
                                  <w:color w:val="202024"/>
                                  <w:spacing w:val="16"/>
                                  <w:sz w:val="21"/>
                                </w:rPr>
                                <w:t xml:space="preserve"> </w:t>
                              </w:r>
                              <w:r>
                                <w:rPr>
                                  <w:color w:val="202024"/>
                                  <w:sz w:val="21"/>
                                </w:rPr>
                                <w:t>path</w:t>
                              </w:r>
                              <w:r>
                                <w:rPr>
                                  <w:color w:val="202024"/>
                                  <w:spacing w:val="17"/>
                                  <w:sz w:val="21"/>
                                </w:rPr>
                                <w:t xml:space="preserve"> </w:t>
                              </w:r>
                              <w:r>
                                <w:rPr>
                                  <w:color w:val="202024"/>
                                  <w:sz w:val="21"/>
                                </w:rPr>
                                <w:t>to</w:t>
                              </w:r>
                              <w:r>
                                <w:rPr>
                                  <w:color w:val="202024"/>
                                  <w:spacing w:val="16"/>
                                  <w:sz w:val="21"/>
                                </w:rPr>
                                <w:t xml:space="preserve"> </w:t>
                              </w:r>
                              <w:r>
                                <w:rPr>
                                  <w:color w:val="202024"/>
                                  <w:sz w:val="21"/>
                                </w:rPr>
                                <w:t>becoming</w:t>
                              </w:r>
                              <w:r>
                                <w:rPr>
                                  <w:color w:val="202024"/>
                                  <w:spacing w:val="17"/>
                                  <w:sz w:val="21"/>
                                </w:rPr>
                                <w:t xml:space="preserve"> </w:t>
                              </w:r>
                              <w:r>
                                <w:rPr>
                                  <w:color w:val="202024"/>
                                  <w:sz w:val="21"/>
                                </w:rPr>
                                <w:t>a</w:t>
                              </w:r>
                              <w:r>
                                <w:rPr>
                                  <w:color w:val="202024"/>
                                  <w:spacing w:val="16"/>
                                  <w:sz w:val="21"/>
                                </w:rPr>
                                <w:t xml:space="preserve"> </w:t>
                              </w:r>
                              <w:r>
                                <w:rPr>
                                  <w:color w:val="202024"/>
                                  <w:sz w:val="21"/>
                                </w:rPr>
                                <w:t>CPA</w:t>
                              </w:r>
                            </w:p>
                          </w:txbxContent>
                        </wps:txbx>
                        <wps:bodyPr rot="0" vert="horz" wrap="square" lIns="0" tIns="0" rIns="0" bIns="0" anchor="t" anchorCtr="0" upright="1">
                          <a:noAutofit/>
                        </wps:bodyPr>
                      </wps:wsp>
                      <wps:wsp>
                        <wps:cNvPr id="38" name="docshape176"/>
                        <wps:cNvSpPr txBox="1">
                          <a:spLocks noChangeArrowheads="1"/>
                        </wps:cNvSpPr>
                        <wps:spPr bwMode="auto">
                          <a:xfrm>
                            <a:off x="525" y="4980"/>
                            <a:ext cx="2396"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timing</w:t>
                              </w:r>
                              <w:r>
                                <w:rPr>
                                  <w:color w:val="202024"/>
                                  <w:spacing w:val="21"/>
                                  <w:sz w:val="21"/>
                                </w:rPr>
                                <w:t xml:space="preserve"> </w:t>
                              </w:r>
                              <w:r>
                                <w:rPr>
                                  <w:color w:val="202024"/>
                                  <w:sz w:val="21"/>
                                </w:rPr>
                                <w:t>of</w:t>
                              </w:r>
                              <w:r>
                                <w:rPr>
                                  <w:color w:val="202024"/>
                                  <w:spacing w:val="21"/>
                                  <w:sz w:val="21"/>
                                </w:rPr>
                                <w:t xml:space="preserve"> </w:t>
                              </w:r>
                              <w:r>
                                <w:rPr>
                                  <w:color w:val="202024"/>
                                  <w:sz w:val="21"/>
                                </w:rPr>
                                <w:t>course</w:t>
                              </w:r>
                              <w:r>
                                <w:rPr>
                                  <w:color w:val="202024"/>
                                  <w:spacing w:val="21"/>
                                  <w:sz w:val="21"/>
                                </w:rPr>
                                <w:t xml:space="preserve"> </w:t>
                              </w:r>
                              <w:r>
                                <w:rPr>
                                  <w:color w:val="202024"/>
                                  <w:sz w:val="21"/>
                                </w:rPr>
                                <w:t>offering</w:t>
                              </w:r>
                            </w:p>
                          </w:txbxContent>
                        </wps:txbx>
                        <wps:bodyPr rot="0" vert="horz" wrap="square" lIns="0" tIns="0" rIns="0" bIns="0" anchor="t" anchorCtr="0" upright="1">
                          <a:noAutofit/>
                        </wps:bodyPr>
                      </wps:wsp>
                      <wps:wsp>
                        <wps:cNvPr id="39" name="docshape177"/>
                        <wps:cNvSpPr txBox="1">
                          <a:spLocks noChangeArrowheads="1"/>
                        </wps:cNvSpPr>
                        <wps:spPr bwMode="auto">
                          <a:xfrm>
                            <a:off x="525" y="5640"/>
                            <a:ext cx="791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I</w:t>
                              </w:r>
                              <w:r>
                                <w:rPr>
                                  <w:color w:val="202024"/>
                                  <w:spacing w:val="13"/>
                                  <w:sz w:val="21"/>
                                </w:rPr>
                                <w:t xml:space="preserve"> </w:t>
                              </w:r>
                              <w:r>
                                <w:rPr>
                                  <w:color w:val="202024"/>
                                  <w:sz w:val="21"/>
                                </w:rPr>
                                <w:t>like</w:t>
                              </w:r>
                              <w:r>
                                <w:rPr>
                                  <w:color w:val="202024"/>
                                  <w:spacing w:val="14"/>
                                  <w:sz w:val="21"/>
                                </w:rPr>
                                <w:t xml:space="preserve"> </w:t>
                              </w:r>
                              <w:r>
                                <w:rPr>
                                  <w:color w:val="202024"/>
                                  <w:sz w:val="21"/>
                                </w:rPr>
                                <w:t>the</w:t>
                              </w:r>
                              <w:r>
                                <w:rPr>
                                  <w:color w:val="202024"/>
                                  <w:spacing w:val="14"/>
                                  <w:sz w:val="21"/>
                                </w:rPr>
                                <w:t xml:space="preserve"> </w:t>
                              </w:r>
                              <w:r>
                                <w:rPr>
                                  <w:color w:val="202024"/>
                                  <w:sz w:val="21"/>
                                </w:rPr>
                                <w:t>idea</w:t>
                              </w:r>
                              <w:r>
                                <w:rPr>
                                  <w:color w:val="202024"/>
                                  <w:spacing w:val="14"/>
                                  <w:sz w:val="21"/>
                                </w:rPr>
                                <w:t xml:space="preserve"> </w:t>
                              </w:r>
                              <w:r>
                                <w:rPr>
                                  <w:color w:val="202024"/>
                                  <w:sz w:val="21"/>
                                </w:rPr>
                                <w:t>of</w:t>
                              </w:r>
                              <w:r>
                                <w:rPr>
                                  <w:color w:val="202024"/>
                                  <w:spacing w:val="13"/>
                                  <w:sz w:val="21"/>
                                </w:rPr>
                                <w:t xml:space="preserve"> </w:t>
                              </w:r>
                              <w:r>
                                <w:rPr>
                                  <w:color w:val="202024"/>
                                  <w:sz w:val="21"/>
                                </w:rPr>
                                <w:t>studying</w:t>
                              </w:r>
                              <w:r>
                                <w:rPr>
                                  <w:color w:val="202024"/>
                                  <w:spacing w:val="14"/>
                                  <w:sz w:val="21"/>
                                </w:rPr>
                                <w:t xml:space="preserve"> </w:t>
                              </w:r>
                              <w:r>
                                <w:rPr>
                                  <w:color w:val="202024"/>
                                  <w:sz w:val="21"/>
                                </w:rPr>
                                <w:t>tax</w:t>
                              </w:r>
                              <w:r>
                                <w:rPr>
                                  <w:color w:val="202024"/>
                                  <w:spacing w:val="14"/>
                                  <w:sz w:val="21"/>
                                </w:rPr>
                                <w:t xml:space="preserve"> </w:t>
                              </w:r>
                              <w:r>
                                <w:rPr>
                                  <w:color w:val="202024"/>
                                  <w:sz w:val="21"/>
                                </w:rPr>
                                <w:t>and</w:t>
                              </w:r>
                              <w:r>
                                <w:rPr>
                                  <w:color w:val="202024"/>
                                  <w:spacing w:val="14"/>
                                  <w:sz w:val="21"/>
                                </w:rPr>
                                <w:t xml:space="preserve"> </w:t>
                              </w:r>
                              <w:r>
                                <w:rPr>
                                  <w:color w:val="202024"/>
                                  <w:sz w:val="21"/>
                                </w:rPr>
                                <w:t>such,</w:t>
                              </w:r>
                              <w:r>
                                <w:rPr>
                                  <w:color w:val="202024"/>
                                  <w:spacing w:val="13"/>
                                  <w:sz w:val="21"/>
                                </w:rPr>
                                <w:t xml:space="preserve"> </w:t>
                              </w:r>
                              <w:r>
                                <w:rPr>
                                  <w:color w:val="202024"/>
                                  <w:sz w:val="21"/>
                                </w:rPr>
                                <w:t>so</w:t>
                              </w:r>
                              <w:r>
                                <w:rPr>
                                  <w:color w:val="202024"/>
                                  <w:spacing w:val="14"/>
                                  <w:sz w:val="21"/>
                                </w:rPr>
                                <w:t xml:space="preserve"> </w:t>
                              </w:r>
                              <w:r>
                                <w:rPr>
                                  <w:color w:val="202024"/>
                                  <w:sz w:val="21"/>
                                </w:rPr>
                                <w:t>ACC</w:t>
                              </w:r>
                              <w:r>
                                <w:rPr>
                                  <w:color w:val="202024"/>
                                  <w:spacing w:val="14"/>
                                  <w:sz w:val="21"/>
                                </w:rPr>
                                <w:t xml:space="preserve"> </w:t>
                              </w:r>
                              <w:r>
                                <w:rPr>
                                  <w:color w:val="202024"/>
                                  <w:sz w:val="21"/>
                                </w:rPr>
                                <w:t>407</w:t>
                              </w:r>
                              <w:r>
                                <w:rPr>
                                  <w:color w:val="202024"/>
                                  <w:spacing w:val="14"/>
                                  <w:sz w:val="21"/>
                                </w:rPr>
                                <w:t xml:space="preserve"> </w:t>
                              </w:r>
                              <w:r>
                                <w:rPr>
                                  <w:color w:val="202024"/>
                                  <w:sz w:val="21"/>
                                </w:rPr>
                                <w:t>seems</w:t>
                              </w:r>
                              <w:r>
                                <w:rPr>
                                  <w:color w:val="202024"/>
                                  <w:spacing w:val="13"/>
                                  <w:sz w:val="21"/>
                                </w:rPr>
                                <w:t xml:space="preserve"> </w:t>
                              </w:r>
                              <w:r>
                                <w:rPr>
                                  <w:color w:val="202024"/>
                                  <w:sz w:val="21"/>
                                </w:rPr>
                                <w:t>like</w:t>
                              </w:r>
                              <w:r>
                                <w:rPr>
                                  <w:color w:val="202024"/>
                                  <w:spacing w:val="14"/>
                                  <w:sz w:val="21"/>
                                </w:rPr>
                                <w:t xml:space="preserve"> </w:t>
                              </w:r>
                              <w:r>
                                <w:rPr>
                                  <w:color w:val="202024"/>
                                  <w:sz w:val="21"/>
                                </w:rPr>
                                <w:t>a</w:t>
                              </w:r>
                              <w:r>
                                <w:rPr>
                                  <w:color w:val="202024"/>
                                  <w:spacing w:val="14"/>
                                  <w:sz w:val="21"/>
                                </w:rPr>
                                <w:t xml:space="preserve"> </w:t>
                              </w:r>
                              <w:r>
                                <w:rPr>
                                  <w:color w:val="202024"/>
                                  <w:sz w:val="21"/>
                                </w:rPr>
                                <w:t>great</w:t>
                              </w:r>
                              <w:r>
                                <w:rPr>
                                  <w:color w:val="202024"/>
                                  <w:spacing w:val="14"/>
                                  <w:sz w:val="21"/>
                                </w:rPr>
                                <w:t xml:space="preserve"> </w:t>
                              </w:r>
                              <w:r>
                                <w:rPr>
                                  <w:color w:val="202024"/>
                                  <w:sz w:val="21"/>
                                </w:rPr>
                                <w:t>fit</w:t>
                              </w:r>
                              <w:r>
                                <w:rPr>
                                  <w:color w:val="202024"/>
                                  <w:spacing w:val="13"/>
                                  <w:sz w:val="21"/>
                                </w:rPr>
                                <w:t xml:space="preserve"> </w:t>
                              </w:r>
                              <w:r>
                                <w:rPr>
                                  <w:color w:val="202024"/>
                                  <w:sz w:val="21"/>
                                </w:rPr>
                                <w:t>anyways.</w:t>
                              </w:r>
                            </w:p>
                          </w:txbxContent>
                        </wps:txbx>
                        <wps:bodyPr rot="0" vert="horz" wrap="square" lIns="0" tIns="0" rIns="0" bIns="0" anchor="t" anchorCtr="0" upright="1">
                          <a:noAutofit/>
                        </wps:bodyPr>
                      </wps:wsp>
                      <wps:wsp>
                        <wps:cNvPr id="40" name="docshape178"/>
                        <wps:cNvSpPr txBox="1">
                          <a:spLocks noChangeArrowheads="1"/>
                        </wps:cNvSpPr>
                        <wps:spPr bwMode="auto">
                          <a:xfrm>
                            <a:off x="525" y="6300"/>
                            <a:ext cx="1817"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Expand</w:t>
                              </w:r>
                              <w:r>
                                <w:rPr>
                                  <w:color w:val="202024"/>
                                  <w:spacing w:val="34"/>
                                  <w:sz w:val="21"/>
                                </w:rPr>
                                <w:t xml:space="preserve"> </w:t>
                              </w:r>
                              <w:r>
                                <w:rPr>
                                  <w:color w:val="202024"/>
                                  <w:sz w:val="21"/>
                                </w:rPr>
                                <w:t>knowledge</w:t>
                              </w:r>
                            </w:p>
                          </w:txbxContent>
                        </wps:txbx>
                        <wps:bodyPr rot="0" vert="horz" wrap="square" lIns="0" tIns="0" rIns="0" bIns="0" anchor="t" anchorCtr="0" upright="1">
                          <a:noAutofit/>
                        </wps:bodyPr>
                      </wps:wsp>
                      <wps:wsp>
                        <wps:cNvPr id="41" name="docshape179"/>
                        <wps:cNvSpPr txBox="1">
                          <a:spLocks noChangeArrowheads="1"/>
                        </wps:cNvSpPr>
                        <wps:spPr bwMode="auto">
                          <a:xfrm>
                            <a:off x="525" y="6960"/>
                            <a:ext cx="2853"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to</w:t>
                              </w:r>
                              <w:r>
                                <w:rPr>
                                  <w:color w:val="202024"/>
                                  <w:spacing w:val="15"/>
                                  <w:sz w:val="21"/>
                                </w:rPr>
                                <w:t xml:space="preserve"> </w:t>
                              </w:r>
                              <w:r>
                                <w:rPr>
                                  <w:color w:val="202024"/>
                                  <w:sz w:val="21"/>
                                </w:rPr>
                                <w:t>learn</w:t>
                              </w:r>
                              <w:r>
                                <w:rPr>
                                  <w:color w:val="202024"/>
                                  <w:spacing w:val="15"/>
                                  <w:sz w:val="21"/>
                                </w:rPr>
                                <w:t xml:space="preserve"> </w:t>
                              </w:r>
                              <w:r>
                                <w:rPr>
                                  <w:color w:val="202024"/>
                                  <w:sz w:val="21"/>
                                </w:rPr>
                                <w:t>more</w:t>
                              </w:r>
                              <w:r>
                                <w:rPr>
                                  <w:color w:val="202024"/>
                                  <w:spacing w:val="15"/>
                                  <w:sz w:val="21"/>
                                </w:rPr>
                                <w:t xml:space="preserve"> </w:t>
                              </w:r>
                              <w:r>
                                <w:rPr>
                                  <w:color w:val="202024"/>
                                  <w:sz w:val="21"/>
                                </w:rPr>
                                <w:t>about</w:t>
                              </w:r>
                              <w:r>
                                <w:rPr>
                                  <w:color w:val="202024"/>
                                  <w:spacing w:val="15"/>
                                  <w:sz w:val="21"/>
                                </w:rPr>
                                <w:t xml:space="preserve"> </w:t>
                              </w:r>
                              <w:r>
                                <w:rPr>
                                  <w:color w:val="202024"/>
                                  <w:sz w:val="21"/>
                                </w:rPr>
                                <w:t>the</w:t>
                              </w:r>
                              <w:r>
                                <w:rPr>
                                  <w:color w:val="202024"/>
                                  <w:spacing w:val="15"/>
                                  <w:sz w:val="21"/>
                                </w:rPr>
                                <w:t xml:space="preserve"> </w:t>
                              </w:r>
                              <w:r>
                                <w:rPr>
                                  <w:color w:val="202024"/>
                                  <w:sz w:val="21"/>
                                </w:rPr>
                                <w:t>topic.</w:t>
                              </w:r>
                            </w:p>
                          </w:txbxContent>
                        </wps:txbx>
                        <wps:bodyPr rot="0" vert="horz" wrap="square" lIns="0" tIns="0" rIns="0" bIns="0" anchor="t" anchorCtr="0" upright="1">
                          <a:noAutofit/>
                        </wps:bodyPr>
                      </wps:wsp>
                      <wps:wsp>
                        <wps:cNvPr id="42" name="docshape180"/>
                        <wps:cNvSpPr txBox="1">
                          <a:spLocks noChangeArrowheads="1"/>
                        </wps:cNvSpPr>
                        <wps:spPr bwMode="auto">
                          <a:xfrm>
                            <a:off x="525" y="7620"/>
                            <a:ext cx="1838"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MACC</w:t>
                              </w:r>
                              <w:r>
                                <w:rPr>
                                  <w:color w:val="202024"/>
                                  <w:spacing w:val="30"/>
                                  <w:sz w:val="21"/>
                                </w:rPr>
                                <w:t xml:space="preserve"> </w:t>
                              </w:r>
                              <w:r>
                                <w:rPr>
                                  <w:color w:val="202024"/>
                                  <w:sz w:val="21"/>
                                </w:rPr>
                                <w:t>requirement</w:t>
                              </w:r>
                            </w:p>
                          </w:txbxContent>
                        </wps:txbx>
                        <wps:bodyPr rot="0" vert="horz" wrap="square" lIns="0" tIns="0" rIns="0" bIns="0" anchor="t" anchorCtr="0" upright="1">
                          <a:noAutofit/>
                        </wps:bodyPr>
                      </wps:wsp>
                    </wpg:wgp>
                  </a:graphicData>
                </a:graphic>
              </wp:inline>
            </w:drawing>
          </mc:Choice>
          <mc:Fallback>
            <w:pict>
              <v:group id="Group 26" o:spid="_x0000_s1167" style="width:480pt;height:424.5pt;mso-position-horizontal-relative:char;mso-position-vertical-relative:line" coordsize="9600,84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">
                <v:shape id="docshape165" o:spid="_x0000_s1168" style="position:absolute;left:7;top:7;width:9585;height:8475;visibility:visible;mso-wrap-style:square;v-text-anchor:top" coordsize="9585,8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" path="m1,8363l1,113,,106,1,98,3,91,4,84,6,77,9,70r3,-7l15,57r4,-7l24,44r4,-5l33,33r6,-5l44,24r6,-5l57,15r6,-3l70,9,77,6,84,4,91,3,98,1,106,r7,l9473,r7,l9488,1r47,18l9542,24r5,4l9553,33r5,6l9577,70r3,7l9585,113r,8250l9567,8425r-32,32l9529,8461r-34,12l9488,8475r-8,l9473,8475r-9360,l106,8475r-8,l91,8473r-7,-1l77,8470r-7,-3l63,8464r-6,-3l50,8457r-6,-5l19,8425r-4,-6l3,8385r-2,-7l,8370r1,-7xe" filled="f" strokecolor="#d9dbdf">
                  <v:path arrowok="t" o:connecttype="custom" o:connectlocs="1,8370;1,120;0,113;1,105;3,98;4,91;6,84;9,77;12,70;15,64;19,57;24,51;28,46;33,40;39,35;44,31;50,26;57,22;63,19;70,16;77,13;84,11;91,10;98,8;106,7;113,7;9473,7;9480,7;9488,8;9535,26;9542,31;9547,35;9553,40;9558,46;9577,77;9580,84;9585,120;9585,8370;9567,8432;9535,8464;9529,8468;9495,8480;9488,8482;9480,8482;9473,8482;113,8482;106,8482;98,8482;91,8480;84,8479;77,8477;70,8474;63,8471;57,8468;50,8464;44,8459;19,8432;15,8426;3,8392;1,8385;0,8377;1,8370" o:connectangles="0,0,0,0,0,0,0,0,0,0,0,0,0,0,0,0,0,0,0,0,0,0,0,0,0,0,0,0,0,0,0,0,0,0,0,0,0,0,0,0,0,0,0,0,0,0,0,0,0,0,0,0,0,0,0,0,0,0,0,0,0,0"/>
                </v:shape>
                <v:shape id="docshape166" o:spid="_x0000_s1169" type="#_x0000_t75" style="position:absolute;left:9090;top:2115;width:315;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">
                  <v:imagedata r:id="rId17" o:title=""/>
                </v:shape>
                <v:shape id="docshape167" o:spid="_x0000_s1170" type="#_x0000_t75" style="position:absolute;left:9090;top:7799;width:315;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">
                  <v:imagedata r:id="rId18" o:title=""/>
                </v:shape>
                <v:rect id="docshape168" o:spid="_x0000_s1171" style="position:absolute;left:9090;top:2430;width:315;height:5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" fillcolor="#f1f1f1" stroked="f"/>
                <v:rect id="docshape169" o:spid="_x0000_s1172" style="position:absolute;left:9120;top:2430;width:255;height:1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" fillcolor="black" stroked="f">
                  <v:fill opacity="13107f"/>
                </v:rect>
                <v:shape id="docshape170" o:spid="_x0000_s1173" style="position:absolute;left:374;top:2175;width:8535;height:5880;visibility:visible;mso-wrap-style:square;v-text-anchor:top" coordsize="853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" path="m8535,5332r-2,-8l8527,5310r-4,-7l8512,5292r-7,-4l8491,5282r-8,-2l52,5280r-8,2l30,5288r-7,4l12,5303r-4,7l2,5324r-2,8l,5820r,8l2,5836r6,14l12,5857r11,11l30,5872r14,6l52,5880r8431,l8491,5878r14,-6l8512,5868r11,-11l8527,5850r6,-14l8535,5828r,-496xm8535,4672r-2,-8l8527,4650r-4,-7l8512,4632r-7,-4l8491,4622r-8,-2l52,4620r-8,2l30,4628r-7,4l12,4643r-4,7l2,4664r-2,8l,5160r,8l2,5176r6,14l12,5197r11,11l30,5212r14,6l52,5220r8431,l8491,5218r14,-6l8512,5208r11,-11l8527,5190r6,-14l8535,5168r,-496xm8535,4012r-2,-8l8527,3990r-4,-7l8512,3972r-7,-4l8491,3962r-8,-2l52,3960r-8,2l30,3968r-7,4l12,3983r-4,7l2,4004r-2,8l,4500r,8l2,4516r6,14l12,4537r11,11l30,4552r14,6l52,4560r8431,l8491,4558r14,-6l8512,4548r11,-11l8527,4530r6,-14l8535,4508r,-496xm8535,3352r-2,-8l8527,3330r-4,-7l8512,3312r-7,-4l8491,3302r-8,-2l52,3300r-8,2l30,3308r-7,4l12,3323r-4,7l2,3344r-2,8l,3840r,8l2,3856r6,14l12,3877r11,11l30,3892r14,6l52,3900r8431,l8491,3898r14,-6l8512,3888r11,-11l8527,3870r6,-14l8535,3848r,-496xm8535,2692r-2,-8l8527,2670r-4,-7l8512,2652r-7,-4l8491,2642r-8,-2l52,2640r-8,2l30,2648r-7,4l12,2663r-4,7l2,2684r-2,8l,3180r,8l2,3196r6,14l12,3217r11,11l30,3232r14,6l52,3240r8431,l8491,3238r14,-6l8512,3228r11,-11l8527,3210r6,-14l8535,3188r,-496xm8535,2032r-2,-8l8527,2010r-4,-7l8512,1992r-7,-4l8491,1982r-8,-2l52,1980r-8,2l30,1988r-7,4l12,2003r-4,7l2,2024r-2,8l,2520r,8l2,2536r6,14l12,2557r11,11l30,2572r14,6l52,2580r8431,l8491,2578r14,-6l8512,2568r11,-11l8527,2550r6,-14l8535,2528r,-496xm8535,1372r-2,-8l8527,1350r-4,-7l8512,1332r-7,-4l8491,1322r-8,-2l52,1320r-8,2l30,1328r-7,4l12,1343r-4,7l2,1364r-2,8l,1860r,8l2,1876r6,14l12,1897r11,11l30,1912r14,6l52,1920r8431,l8491,1918r14,-6l8512,1908r11,-11l8527,1890r6,-14l8535,1868r,-496xm8535,712r-2,-8l8527,690r-4,-7l8512,672r-7,-4l8491,662r-8,-2l52,660r-8,2l30,668r-7,4l12,683r-4,7l2,704,,712r,488l,1208r2,8l8,1230r4,7l23,1248r7,4l44,1258r8,2l8483,1260r8,-2l8505,1252r7,-4l8523,1237r4,-7l8533,1216r2,-8l8535,712xm8535,52r-2,-8l8527,30r-4,-7l8512,12r-7,-4l8491,2,8483,,52,,44,2,30,8r-7,4l12,23,8,30,2,44,,52,,540r,8l2,556r6,14l12,577r11,11l30,592r14,6l52,600r8431,l8491,598r14,-6l8512,588r11,-11l8527,570r6,-14l8535,548r,-496xe" stroked="f">
                  <v:path arrowok="t" o:connecttype="custom" o:connectlocs="8512,7467;44,7457;2,7499;8,8025;52,8055;8523,8032;8535,6847;8505,6803;30,6803;0,6847;12,7372;8483,7395;8527,7365;8533,6179;8491,6137;23,6147;0,6675;23,6723;8491,6733;8533,6691;8527,5505;8483,5475;12,5498;0,6023;30,6067;8505,6067;8535,6023;8523,4838;52,4815;8,4845;2,5371;44,5413;8512,5403;8535,4867;8512,4167;44,4157;2,4199;8,4725;52,4755;8523,4732;8535,3547;8505,3503;30,3503;0,3547;12,4072;8483,4095;8527,4065;8533,2879;8491,2837;23,2847;0,3375;23,3423;8491,3433;8533,3391;8527,2205;8483,2175;12,2198;0,2723;30,2767;8505,2767;8535,2723" o:connectangles="0,0,0,0,0,0,0,0,0,0,0,0,0,0,0,0,0,0,0,0,0,0,0,0,0,0,0,0,0,0,0,0,0,0,0,0,0,0,0,0,0,0,0,0,0,0,0,0,0,0,0,0,0,0,0,0,0,0,0,0,0"/>
                </v:shape>
                <v:shape id="docshape171" o:spid="_x0000_s1174" type="#_x0000_t202" style="position:absolute;left:375;top:338;width:8655;height:1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rsidR="0017628C" w:rsidRDefault="0017628C" w:rsidP="00176316">
                        <w:pPr>
                          <w:spacing w:before="3" w:line="292" w:lineRule="auto"/>
                          <w:rPr>
                            <w:rFonts w:ascii="Calibri"/>
                            <w:sz w:val="24"/>
                          </w:rPr>
                        </w:pPr>
                        <w:r>
                          <w:rPr>
                            <w:rFonts w:ascii="Calibri"/>
                            <w:color w:val="202024"/>
                            <w:w w:val="110"/>
                            <w:sz w:val="24"/>
                          </w:rPr>
                          <w:t>9.</w:t>
                        </w:r>
                        <w:r>
                          <w:rPr>
                            <w:rFonts w:ascii="Calibri"/>
                            <w:color w:val="202024"/>
                            <w:spacing w:val="6"/>
                            <w:w w:val="110"/>
                            <w:sz w:val="24"/>
                          </w:rPr>
                          <w:t xml:space="preserve"> </w:t>
                        </w:r>
                        <w:r>
                          <w:rPr>
                            <w:rFonts w:ascii="Calibri"/>
                            <w:color w:val="202024"/>
                            <w:w w:val="110"/>
                            <w:sz w:val="24"/>
                          </w:rPr>
                          <w:t>In</w:t>
                        </w:r>
                        <w:r>
                          <w:rPr>
                            <w:rFonts w:ascii="Calibri"/>
                            <w:color w:val="202024"/>
                            <w:spacing w:val="6"/>
                            <w:w w:val="110"/>
                            <w:sz w:val="24"/>
                          </w:rPr>
                          <w:t xml:space="preserve"> </w:t>
                        </w:r>
                        <w:r>
                          <w:rPr>
                            <w:rFonts w:ascii="Calibri"/>
                            <w:color w:val="202024"/>
                            <w:w w:val="110"/>
                            <w:sz w:val="24"/>
                          </w:rPr>
                          <w:t>addition</w:t>
                        </w:r>
                        <w:r>
                          <w:rPr>
                            <w:rFonts w:ascii="Calibri"/>
                            <w:color w:val="202024"/>
                            <w:spacing w:val="6"/>
                            <w:w w:val="110"/>
                            <w:sz w:val="24"/>
                          </w:rPr>
                          <w:t xml:space="preserve"> </w:t>
                        </w:r>
                        <w:r>
                          <w:rPr>
                            <w:rFonts w:ascii="Calibri"/>
                            <w:color w:val="202024"/>
                            <w:w w:val="110"/>
                            <w:sz w:val="24"/>
                          </w:rPr>
                          <w:t>to</w:t>
                        </w:r>
                        <w:r>
                          <w:rPr>
                            <w:rFonts w:ascii="Calibri"/>
                            <w:color w:val="202024"/>
                            <w:spacing w:val="7"/>
                            <w:w w:val="110"/>
                            <w:sz w:val="24"/>
                          </w:rPr>
                          <w:t xml:space="preserve"> </w:t>
                        </w:r>
                        <w:r>
                          <w:rPr>
                            <w:rFonts w:ascii="Calibri"/>
                            <w:color w:val="202024"/>
                            <w:w w:val="110"/>
                            <w:sz w:val="24"/>
                          </w:rPr>
                          <w:t>cost</w:t>
                        </w:r>
                        <w:r>
                          <w:rPr>
                            <w:rFonts w:ascii="Calibri"/>
                            <w:color w:val="202024"/>
                            <w:spacing w:val="6"/>
                            <w:w w:val="110"/>
                            <w:sz w:val="24"/>
                          </w:rPr>
                          <w:t xml:space="preserve"> </w:t>
                        </w:r>
                        <w:r>
                          <w:rPr>
                            <w:rFonts w:ascii="Calibri"/>
                            <w:color w:val="202024"/>
                            <w:w w:val="110"/>
                            <w:sz w:val="24"/>
                          </w:rPr>
                          <w:t>and</w:t>
                        </w:r>
                        <w:r>
                          <w:rPr>
                            <w:rFonts w:ascii="Calibri"/>
                            <w:color w:val="202024"/>
                            <w:spacing w:val="6"/>
                            <w:w w:val="110"/>
                            <w:sz w:val="24"/>
                          </w:rPr>
                          <w:t xml:space="preserve"> </w:t>
                        </w:r>
                        <w:r>
                          <w:rPr>
                            <w:rFonts w:ascii="Calibri"/>
                            <w:color w:val="202024"/>
                            <w:w w:val="110"/>
                            <w:sz w:val="24"/>
                          </w:rPr>
                          <w:t>acquiring</w:t>
                        </w:r>
                        <w:r>
                          <w:rPr>
                            <w:rFonts w:ascii="Calibri"/>
                            <w:color w:val="202024"/>
                            <w:spacing w:val="6"/>
                            <w:w w:val="110"/>
                            <w:sz w:val="24"/>
                          </w:rPr>
                          <w:t xml:space="preserve"> </w:t>
                        </w:r>
                        <w:r>
                          <w:rPr>
                            <w:rFonts w:ascii="Calibri"/>
                            <w:color w:val="202024"/>
                            <w:w w:val="110"/>
                            <w:sz w:val="24"/>
                          </w:rPr>
                          <w:t>knowledge</w:t>
                        </w:r>
                        <w:r>
                          <w:rPr>
                            <w:rFonts w:ascii="Calibri"/>
                            <w:color w:val="202024"/>
                            <w:spacing w:val="7"/>
                            <w:w w:val="110"/>
                            <w:sz w:val="24"/>
                          </w:rPr>
                          <w:t xml:space="preserve"> </w:t>
                        </w:r>
                        <w:r>
                          <w:rPr>
                            <w:rFonts w:ascii="Calibri"/>
                            <w:color w:val="202024"/>
                            <w:w w:val="110"/>
                            <w:sz w:val="24"/>
                          </w:rPr>
                          <w:t>to</w:t>
                        </w:r>
                        <w:r>
                          <w:rPr>
                            <w:rFonts w:ascii="Calibri"/>
                            <w:color w:val="202024"/>
                            <w:spacing w:val="6"/>
                            <w:w w:val="110"/>
                            <w:sz w:val="24"/>
                          </w:rPr>
                          <w:t xml:space="preserve"> </w:t>
                        </w:r>
                        <w:r>
                          <w:rPr>
                            <w:rFonts w:ascii="Calibri"/>
                            <w:color w:val="202024"/>
                            <w:w w:val="110"/>
                            <w:sz w:val="24"/>
                          </w:rPr>
                          <w:t>help</w:t>
                        </w:r>
                        <w:r>
                          <w:rPr>
                            <w:rFonts w:ascii="Calibri"/>
                            <w:color w:val="202024"/>
                            <w:spacing w:val="6"/>
                            <w:w w:val="110"/>
                            <w:sz w:val="24"/>
                          </w:rPr>
                          <w:t xml:space="preserve"> </w:t>
                        </w:r>
                        <w:r>
                          <w:rPr>
                            <w:rFonts w:ascii="Calibri"/>
                            <w:color w:val="202024"/>
                            <w:w w:val="110"/>
                            <w:sz w:val="24"/>
                          </w:rPr>
                          <w:t>pass</w:t>
                        </w:r>
                        <w:r>
                          <w:rPr>
                            <w:rFonts w:ascii="Calibri"/>
                            <w:color w:val="202024"/>
                            <w:spacing w:val="7"/>
                            <w:w w:val="110"/>
                            <w:sz w:val="24"/>
                          </w:rPr>
                          <w:t xml:space="preserve"> </w:t>
                        </w:r>
                        <w:r>
                          <w:rPr>
                            <w:rFonts w:ascii="Calibri"/>
                            <w:color w:val="202024"/>
                            <w:w w:val="110"/>
                            <w:sz w:val="24"/>
                          </w:rPr>
                          <w:t>the</w:t>
                        </w:r>
                        <w:r>
                          <w:rPr>
                            <w:rFonts w:ascii="Calibri"/>
                            <w:color w:val="202024"/>
                            <w:spacing w:val="6"/>
                            <w:w w:val="110"/>
                            <w:sz w:val="24"/>
                          </w:rPr>
                          <w:t xml:space="preserve"> </w:t>
                        </w:r>
                        <w:r>
                          <w:rPr>
                            <w:rFonts w:ascii="Calibri"/>
                            <w:color w:val="202024"/>
                            <w:w w:val="110"/>
                            <w:sz w:val="24"/>
                          </w:rPr>
                          <w:t>CPA</w:t>
                        </w:r>
                        <w:r>
                          <w:rPr>
                            <w:rFonts w:ascii="Calibri"/>
                            <w:color w:val="202024"/>
                            <w:spacing w:val="6"/>
                            <w:w w:val="110"/>
                            <w:sz w:val="24"/>
                          </w:rPr>
                          <w:t xml:space="preserve"> </w:t>
                        </w:r>
                        <w:r>
                          <w:rPr>
                            <w:rFonts w:ascii="Calibri"/>
                            <w:color w:val="202024"/>
                            <w:w w:val="110"/>
                            <w:sz w:val="24"/>
                          </w:rPr>
                          <w:t>Exam,</w:t>
                        </w:r>
                        <w:r>
                          <w:rPr>
                            <w:rFonts w:ascii="Calibri"/>
                            <w:color w:val="202024"/>
                            <w:spacing w:val="6"/>
                            <w:w w:val="110"/>
                            <w:sz w:val="24"/>
                          </w:rPr>
                          <w:t xml:space="preserve"> </w:t>
                        </w:r>
                        <w:r>
                          <w:rPr>
                            <w:rFonts w:ascii="Calibri"/>
                            <w:color w:val="202024"/>
                            <w:w w:val="110"/>
                            <w:sz w:val="24"/>
                          </w:rPr>
                          <w:t>what</w:t>
                        </w:r>
                        <w:r>
                          <w:rPr>
                            <w:rFonts w:ascii="Calibri"/>
                            <w:color w:val="202024"/>
                            <w:spacing w:val="-57"/>
                            <w:w w:val="110"/>
                            <w:sz w:val="24"/>
                          </w:rPr>
                          <w:t xml:space="preserve"> </w:t>
                        </w:r>
                        <w:r>
                          <w:rPr>
                            <w:rFonts w:ascii="Calibri"/>
                            <w:color w:val="202024"/>
                            <w:w w:val="110"/>
                            <w:sz w:val="24"/>
                          </w:rPr>
                          <w:t>other</w:t>
                        </w:r>
                        <w:r>
                          <w:rPr>
                            <w:rFonts w:ascii="Calibri"/>
                            <w:color w:val="202024"/>
                            <w:spacing w:val="3"/>
                            <w:w w:val="110"/>
                            <w:sz w:val="24"/>
                          </w:rPr>
                          <w:t xml:space="preserve"> </w:t>
                        </w:r>
                        <w:r>
                          <w:rPr>
                            <w:rFonts w:ascii="Calibri"/>
                            <w:color w:val="202024"/>
                            <w:w w:val="110"/>
                            <w:sz w:val="24"/>
                          </w:rPr>
                          <w:t>factors</w:t>
                        </w:r>
                        <w:r>
                          <w:rPr>
                            <w:rFonts w:ascii="Calibri"/>
                            <w:color w:val="202024"/>
                            <w:spacing w:val="3"/>
                            <w:w w:val="110"/>
                            <w:sz w:val="24"/>
                          </w:rPr>
                          <w:t xml:space="preserve"> </w:t>
                        </w:r>
                        <w:r>
                          <w:rPr>
                            <w:rFonts w:ascii="Calibri"/>
                            <w:color w:val="202024"/>
                            <w:w w:val="110"/>
                            <w:sz w:val="24"/>
                          </w:rPr>
                          <w:t>affected</w:t>
                        </w:r>
                        <w:r>
                          <w:rPr>
                            <w:rFonts w:ascii="Calibri"/>
                            <w:color w:val="202024"/>
                            <w:spacing w:val="3"/>
                            <w:w w:val="110"/>
                            <w:sz w:val="24"/>
                          </w:rPr>
                          <w:t xml:space="preserve"> </w:t>
                        </w:r>
                        <w:r>
                          <w:rPr>
                            <w:rFonts w:ascii="Calibri"/>
                            <w:color w:val="202024"/>
                            <w:w w:val="110"/>
                            <w:sz w:val="24"/>
                          </w:rPr>
                          <w:t>your</w:t>
                        </w:r>
                        <w:r>
                          <w:rPr>
                            <w:rFonts w:ascii="Calibri"/>
                            <w:color w:val="202024"/>
                            <w:spacing w:val="3"/>
                            <w:w w:val="110"/>
                            <w:sz w:val="24"/>
                          </w:rPr>
                          <w:t xml:space="preserve"> </w:t>
                        </w:r>
                        <w:r>
                          <w:rPr>
                            <w:rFonts w:ascii="Calibri"/>
                            <w:color w:val="202024"/>
                            <w:w w:val="110"/>
                            <w:sz w:val="24"/>
                          </w:rPr>
                          <w:t>decision</w:t>
                        </w:r>
                        <w:r>
                          <w:rPr>
                            <w:rFonts w:ascii="Calibri"/>
                            <w:color w:val="202024"/>
                            <w:spacing w:val="4"/>
                            <w:w w:val="110"/>
                            <w:sz w:val="24"/>
                          </w:rPr>
                          <w:t xml:space="preserve"> </w:t>
                        </w:r>
                        <w:r>
                          <w:rPr>
                            <w:rFonts w:ascii="Calibri"/>
                            <w:color w:val="202024"/>
                            <w:w w:val="110"/>
                            <w:sz w:val="24"/>
                          </w:rPr>
                          <w:t>to</w:t>
                        </w:r>
                        <w:r>
                          <w:rPr>
                            <w:rFonts w:ascii="Calibri"/>
                            <w:color w:val="202024"/>
                            <w:spacing w:val="3"/>
                            <w:w w:val="110"/>
                            <w:sz w:val="24"/>
                          </w:rPr>
                          <w:t xml:space="preserve"> </w:t>
                        </w:r>
                        <w:r>
                          <w:rPr>
                            <w:rFonts w:ascii="Calibri"/>
                            <w:color w:val="202024"/>
                            <w:w w:val="110"/>
                            <w:sz w:val="24"/>
                          </w:rPr>
                          <w:t>take</w:t>
                        </w:r>
                        <w:r>
                          <w:rPr>
                            <w:rFonts w:ascii="Calibri"/>
                            <w:color w:val="202024"/>
                            <w:spacing w:val="3"/>
                            <w:w w:val="110"/>
                            <w:sz w:val="24"/>
                          </w:rPr>
                          <w:t xml:space="preserve"> </w:t>
                        </w:r>
                        <w:r>
                          <w:rPr>
                            <w:rFonts w:ascii="Calibri"/>
                            <w:color w:val="202024"/>
                            <w:w w:val="110"/>
                            <w:sz w:val="24"/>
                          </w:rPr>
                          <w:t>ACC</w:t>
                        </w:r>
                        <w:r>
                          <w:rPr>
                            <w:rFonts w:ascii="Calibri"/>
                            <w:color w:val="202024"/>
                            <w:spacing w:val="3"/>
                            <w:w w:val="110"/>
                            <w:sz w:val="24"/>
                          </w:rPr>
                          <w:t xml:space="preserve"> </w:t>
                        </w:r>
                        <w:r>
                          <w:rPr>
                            <w:rFonts w:ascii="Calibri"/>
                            <w:color w:val="202024"/>
                            <w:w w:val="110"/>
                            <w:sz w:val="24"/>
                          </w:rPr>
                          <w:t>407,</w:t>
                        </w:r>
                        <w:r>
                          <w:rPr>
                            <w:rFonts w:ascii="Calibri"/>
                            <w:color w:val="202024"/>
                            <w:spacing w:val="3"/>
                            <w:w w:val="110"/>
                            <w:sz w:val="24"/>
                          </w:rPr>
                          <w:t xml:space="preserve"> </w:t>
                        </w:r>
                        <w:r>
                          <w:rPr>
                            <w:rFonts w:ascii="Calibri"/>
                            <w:color w:val="202024"/>
                            <w:w w:val="110"/>
                            <w:sz w:val="24"/>
                          </w:rPr>
                          <w:t>413,</w:t>
                        </w:r>
                        <w:r>
                          <w:rPr>
                            <w:rFonts w:ascii="Calibri"/>
                            <w:color w:val="202024"/>
                            <w:spacing w:val="4"/>
                            <w:w w:val="110"/>
                            <w:sz w:val="24"/>
                          </w:rPr>
                          <w:t xml:space="preserve"> </w:t>
                        </w:r>
                        <w:r>
                          <w:rPr>
                            <w:rFonts w:ascii="Calibri"/>
                            <w:color w:val="202024"/>
                            <w:w w:val="110"/>
                            <w:sz w:val="24"/>
                          </w:rPr>
                          <w:t>415</w:t>
                        </w:r>
                        <w:r>
                          <w:rPr>
                            <w:rFonts w:ascii="Calibri"/>
                            <w:color w:val="202024"/>
                            <w:spacing w:val="3"/>
                            <w:w w:val="110"/>
                            <w:sz w:val="24"/>
                          </w:rPr>
                          <w:t xml:space="preserve"> </w:t>
                        </w:r>
                        <w:r>
                          <w:rPr>
                            <w:rFonts w:ascii="Calibri"/>
                            <w:color w:val="202024"/>
                            <w:w w:val="110"/>
                            <w:sz w:val="24"/>
                          </w:rPr>
                          <w:t>(for</w:t>
                        </w:r>
                        <w:r>
                          <w:rPr>
                            <w:rFonts w:ascii="Calibri"/>
                            <w:color w:val="202024"/>
                            <w:spacing w:val="3"/>
                            <w:w w:val="110"/>
                            <w:sz w:val="24"/>
                          </w:rPr>
                          <w:t xml:space="preserve"> </w:t>
                        </w:r>
                        <w:r>
                          <w:rPr>
                            <w:rFonts w:ascii="Calibri"/>
                            <w:color w:val="202024"/>
                            <w:w w:val="110"/>
                            <w:sz w:val="24"/>
                          </w:rPr>
                          <w:t>example,</w:t>
                        </w:r>
                        <w:r>
                          <w:rPr>
                            <w:rFonts w:ascii="Calibri"/>
                            <w:color w:val="202024"/>
                            <w:spacing w:val="1"/>
                            <w:w w:val="110"/>
                            <w:sz w:val="24"/>
                          </w:rPr>
                          <w:t xml:space="preserve"> </w:t>
                        </w:r>
                        <w:r>
                          <w:rPr>
                            <w:rFonts w:ascii="Calibri"/>
                            <w:color w:val="202024"/>
                            <w:w w:val="110"/>
                            <w:sz w:val="24"/>
                          </w:rPr>
                          <w:t>personal interest</w:t>
                        </w:r>
                        <w:r>
                          <w:rPr>
                            <w:rFonts w:ascii="Calibri"/>
                            <w:color w:val="202024"/>
                            <w:spacing w:val="1"/>
                            <w:w w:val="110"/>
                            <w:sz w:val="24"/>
                          </w:rPr>
                          <w:t xml:space="preserve"> </w:t>
                        </w:r>
                        <w:r>
                          <w:rPr>
                            <w:rFonts w:ascii="Calibri"/>
                            <w:color w:val="202024"/>
                            <w:w w:val="110"/>
                            <w:sz w:val="24"/>
                          </w:rPr>
                          <w:t>in the</w:t>
                        </w:r>
                        <w:r>
                          <w:rPr>
                            <w:rFonts w:ascii="Calibri"/>
                            <w:color w:val="202024"/>
                            <w:spacing w:val="1"/>
                            <w:w w:val="110"/>
                            <w:sz w:val="24"/>
                          </w:rPr>
                          <w:t xml:space="preserve"> </w:t>
                        </w:r>
                        <w:r>
                          <w:rPr>
                            <w:rFonts w:ascii="Calibri"/>
                            <w:color w:val="202024"/>
                            <w:w w:val="110"/>
                            <w:sz w:val="24"/>
                          </w:rPr>
                          <w:t>topic, the</w:t>
                        </w:r>
                        <w:r>
                          <w:rPr>
                            <w:rFonts w:ascii="Calibri"/>
                            <w:color w:val="202024"/>
                            <w:spacing w:val="1"/>
                            <w:w w:val="110"/>
                            <w:sz w:val="24"/>
                          </w:rPr>
                          <w:t xml:space="preserve"> </w:t>
                        </w:r>
                        <w:r>
                          <w:rPr>
                            <w:rFonts w:ascii="Calibri"/>
                            <w:color w:val="202024"/>
                            <w:w w:val="110"/>
                            <w:sz w:val="24"/>
                          </w:rPr>
                          <w:t>timing</w:t>
                        </w:r>
                        <w:r>
                          <w:rPr>
                            <w:rFonts w:ascii="Calibri"/>
                            <w:color w:val="202024"/>
                            <w:spacing w:val="1"/>
                            <w:w w:val="110"/>
                            <w:sz w:val="24"/>
                          </w:rPr>
                          <w:t xml:space="preserve"> </w:t>
                        </w:r>
                        <w:r>
                          <w:rPr>
                            <w:rFonts w:ascii="Calibri"/>
                            <w:color w:val="202024"/>
                            <w:w w:val="110"/>
                            <w:sz w:val="24"/>
                          </w:rPr>
                          <w:t>of course</w:t>
                        </w:r>
                        <w:r>
                          <w:rPr>
                            <w:rFonts w:ascii="Calibri"/>
                            <w:color w:val="202024"/>
                            <w:spacing w:val="1"/>
                            <w:w w:val="110"/>
                            <w:sz w:val="24"/>
                          </w:rPr>
                          <w:t xml:space="preserve"> </w:t>
                        </w:r>
                        <w:r>
                          <w:rPr>
                            <w:rFonts w:ascii="Calibri"/>
                            <w:color w:val="202024"/>
                            <w:w w:val="110"/>
                            <w:sz w:val="24"/>
                          </w:rPr>
                          <w:t>offering, etc.)</w:t>
                        </w:r>
                      </w:p>
                      <w:p w:rsidR="0017628C" w:rsidRDefault="0017628C" w:rsidP="00176316">
                        <w:pPr>
                          <w:spacing w:before="101"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v:textbox>
                </v:shape>
                <v:shape id="docshape172" o:spid="_x0000_s1175" type="#_x0000_t202" style="position:absolute;left:525;top:2340;width:2014;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rsidR="0017628C" w:rsidRDefault="0017628C" w:rsidP="00176316">
                        <w:pPr>
                          <w:spacing w:line="246" w:lineRule="exact"/>
                          <w:rPr>
                            <w:sz w:val="21"/>
                          </w:rPr>
                        </w:pPr>
                        <w:r>
                          <w:rPr>
                            <w:color w:val="202024"/>
                            <w:sz w:val="21"/>
                          </w:rPr>
                          <w:t>timing</w:t>
                        </w:r>
                        <w:r>
                          <w:rPr>
                            <w:color w:val="202024"/>
                            <w:spacing w:val="20"/>
                            <w:sz w:val="21"/>
                          </w:rPr>
                          <w:t xml:space="preserve"> </w:t>
                        </w:r>
                        <w:r>
                          <w:rPr>
                            <w:color w:val="202024"/>
                            <w:sz w:val="21"/>
                          </w:rPr>
                          <w:t>is</w:t>
                        </w:r>
                        <w:r>
                          <w:rPr>
                            <w:color w:val="202024"/>
                            <w:spacing w:val="21"/>
                            <w:sz w:val="21"/>
                          </w:rPr>
                          <w:t xml:space="preserve"> </w:t>
                        </w:r>
                        <w:r>
                          <w:rPr>
                            <w:color w:val="202024"/>
                            <w:sz w:val="21"/>
                          </w:rPr>
                          <w:t>important</w:t>
                        </w:r>
                        <w:r>
                          <w:rPr>
                            <w:color w:val="202024"/>
                            <w:spacing w:val="21"/>
                            <w:sz w:val="21"/>
                          </w:rPr>
                          <w:t xml:space="preserve"> </w:t>
                        </w:r>
                        <w:r>
                          <w:rPr>
                            <w:color w:val="202024"/>
                            <w:sz w:val="21"/>
                          </w:rPr>
                          <w:t>..</w:t>
                        </w:r>
                      </w:p>
                    </w:txbxContent>
                  </v:textbox>
                </v:shape>
                <v:shape id="docshape173" o:spid="_x0000_s1176" type="#_x0000_t202" style="position:absolute;left:525;top:3000;width:5102;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rsidR="0017628C" w:rsidRDefault="0017628C" w:rsidP="00176316">
                        <w:pPr>
                          <w:spacing w:line="246" w:lineRule="exact"/>
                          <w:rPr>
                            <w:sz w:val="21"/>
                          </w:rPr>
                        </w:pPr>
                        <w:r>
                          <w:rPr>
                            <w:color w:val="202024"/>
                            <w:sz w:val="21"/>
                          </w:rPr>
                          <w:t>Nothing,</w:t>
                        </w:r>
                        <w:r>
                          <w:rPr>
                            <w:color w:val="202024"/>
                            <w:spacing w:val="17"/>
                            <w:sz w:val="21"/>
                          </w:rPr>
                          <w:t xml:space="preserve"> </w:t>
                        </w:r>
                        <w:r>
                          <w:rPr>
                            <w:color w:val="202024"/>
                            <w:sz w:val="21"/>
                          </w:rPr>
                          <w:t>I</w:t>
                        </w:r>
                        <w:r>
                          <w:rPr>
                            <w:color w:val="202024"/>
                            <w:spacing w:val="17"/>
                            <w:sz w:val="21"/>
                          </w:rPr>
                          <w:t xml:space="preserve"> </w:t>
                        </w:r>
                        <w:r>
                          <w:rPr>
                            <w:color w:val="202024"/>
                            <w:sz w:val="21"/>
                          </w:rPr>
                          <w:t>plan</w:t>
                        </w:r>
                        <w:r>
                          <w:rPr>
                            <w:color w:val="202024"/>
                            <w:spacing w:val="18"/>
                            <w:sz w:val="21"/>
                          </w:rPr>
                          <w:t xml:space="preserve"> </w:t>
                        </w:r>
                        <w:r>
                          <w:rPr>
                            <w:color w:val="202024"/>
                            <w:sz w:val="21"/>
                          </w:rPr>
                          <w:t>on</w:t>
                        </w:r>
                        <w:r>
                          <w:rPr>
                            <w:color w:val="202024"/>
                            <w:spacing w:val="17"/>
                            <w:sz w:val="21"/>
                          </w:rPr>
                          <w:t xml:space="preserve"> </w:t>
                        </w:r>
                        <w:r>
                          <w:rPr>
                            <w:color w:val="202024"/>
                            <w:sz w:val="21"/>
                          </w:rPr>
                          <w:t>taking</w:t>
                        </w:r>
                        <w:r>
                          <w:rPr>
                            <w:color w:val="202024"/>
                            <w:spacing w:val="17"/>
                            <w:sz w:val="21"/>
                          </w:rPr>
                          <w:t xml:space="preserve"> </w:t>
                        </w:r>
                        <w:r>
                          <w:rPr>
                            <w:color w:val="202024"/>
                            <w:sz w:val="21"/>
                          </w:rPr>
                          <w:t>these</w:t>
                        </w:r>
                        <w:r>
                          <w:rPr>
                            <w:color w:val="202024"/>
                            <w:spacing w:val="18"/>
                            <w:sz w:val="21"/>
                          </w:rPr>
                          <w:t xml:space="preserve"> </w:t>
                        </w:r>
                        <w:r>
                          <w:rPr>
                            <w:color w:val="202024"/>
                            <w:sz w:val="21"/>
                          </w:rPr>
                          <w:t>courses</w:t>
                        </w:r>
                        <w:r>
                          <w:rPr>
                            <w:color w:val="202024"/>
                            <w:spacing w:val="17"/>
                            <w:sz w:val="21"/>
                          </w:rPr>
                          <w:t xml:space="preserve"> </w:t>
                        </w:r>
                        <w:r>
                          <w:rPr>
                            <w:color w:val="202024"/>
                            <w:sz w:val="21"/>
                          </w:rPr>
                          <w:t>next</w:t>
                        </w:r>
                        <w:r>
                          <w:rPr>
                            <w:color w:val="202024"/>
                            <w:spacing w:val="17"/>
                            <w:sz w:val="21"/>
                          </w:rPr>
                          <w:t xml:space="preserve"> </w:t>
                        </w:r>
                        <w:r>
                          <w:rPr>
                            <w:color w:val="202024"/>
                            <w:sz w:val="21"/>
                          </w:rPr>
                          <w:t>semster.</w:t>
                        </w:r>
                      </w:p>
                    </w:txbxContent>
                  </v:textbox>
                </v:shape>
                <v:shape id="docshape174" o:spid="_x0000_s1177" type="#_x0000_t202" style="position:absolute;left:525;top:3660;width:2336;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rsidR="0017628C" w:rsidRDefault="0017628C" w:rsidP="00176316">
                        <w:pPr>
                          <w:spacing w:line="246" w:lineRule="exact"/>
                          <w:rPr>
                            <w:sz w:val="21"/>
                          </w:rPr>
                        </w:pPr>
                        <w:r>
                          <w:rPr>
                            <w:color w:val="202024"/>
                            <w:sz w:val="21"/>
                          </w:rPr>
                          <w:t>timing</w:t>
                        </w:r>
                        <w:r>
                          <w:rPr>
                            <w:color w:val="202024"/>
                            <w:spacing w:val="19"/>
                            <w:sz w:val="21"/>
                          </w:rPr>
                          <w:t xml:space="preserve"> </w:t>
                        </w:r>
                        <w:r>
                          <w:rPr>
                            <w:color w:val="202024"/>
                            <w:sz w:val="21"/>
                          </w:rPr>
                          <w:t>of</w:t>
                        </w:r>
                        <w:r>
                          <w:rPr>
                            <w:color w:val="202024"/>
                            <w:spacing w:val="20"/>
                            <w:sz w:val="21"/>
                          </w:rPr>
                          <w:t xml:space="preserve"> </w:t>
                        </w:r>
                        <w:r>
                          <w:rPr>
                            <w:color w:val="202024"/>
                            <w:sz w:val="21"/>
                          </w:rPr>
                          <w:t>course</w:t>
                        </w:r>
                        <w:r>
                          <w:rPr>
                            <w:color w:val="202024"/>
                            <w:spacing w:val="19"/>
                            <w:sz w:val="21"/>
                          </w:rPr>
                          <w:t xml:space="preserve"> </w:t>
                        </w:r>
                        <w:r>
                          <w:rPr>
                            <w:color w:val="202024"/>
                            <w:sz w:val="21"/>
                          </w:rPr>
                          <w:t>offered</w:t>
                        </w:r>
                      </w:p>
                    </w:txbxContent>
                  </v:textbox>
                </v:shape>
                <v:shape id="docshape175" o:spid="_x0000_s1178" type="#_x0000_t202" style="position:absolute;left:525;top:4320;width:6779;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rsidR="0017628C" w:rsidRDefault="0017628C" w:rsidP="00176316">
                        <w:pPr>
                          <w:spacing w:line="246" w:lineRule="exact"/>
                          <w:rPr>
                            <w:sz w:val="21"/>
                          </w:rPr>
                        </w:pPr>
                        <w:r>
                          <w:rPr>
                            <w:color w:val="202024"/>
                            <w:sz w:val="21"/>
                          </w:rPr>
                          <w:t>personal</w:t>
                        </w:r>
                        <w:r>
                          <w:rPr>
                            <w:color w:val="202024"/>
                            <w:spacing w:val="16"/>
                            <w:sz w:val="21"/>
                          </w:rPr>
                          <w:t xml:space="preserve"> </w:t>
                        </w:r>
                        <w:r>
                          <w:rPr>
                            <w:color w:val="202024"/>
                            <w:sz w:val="21"/>
                          </w:rPr>
                          <w:t>interest</w:t>
                        </w:r>
                        <w:r>
                          <w:rPr>
                            <w:color w:val="202024"/>
                            <w:spacing w:val="17"/>
                            <w:sz w:val="21"/>
                          </w:rPr>
                          <w:t xml:space="preserve"> </w:t>
                        </w:r>
                        <w:r>
                          <w:rPr>
                            <w:color w:val="202024"/>
                            <w:sz w:val="21"/>
                          </w:rPr>
                          <w:t>and</w:t>
                        </w:r>
                        <w:r>
                          <w:rPr>
                            <w:color w:val="202024"/>
                            <w:spacing w:val="16"/>
                            <w:sz w:val="21"/>
                          </w:rPr>
                          <w:t xml:space="preserve"> </w:t>
                        </w:r>
                        <w:r>
                          <w:rPr>
                            <w:color w:val="202024"/>
                            <w:sz w:val="21"/>
                          </w:rPr>
                          <w:t>importance</w:t>
                        </w:r>
                        <w:r>
                          <w:rPr>
                            <w:color w:val="202024"/>
                            <w:spacing w:val="17"/>
                            <w:sz w:val="21"/>
                          </w:rPr>
                          <w:t xml:space="preserve"> </w:t>
                        </w:r>
                        <w:r>
                          <w:rPr>
                            <w:color w:val="202024"/>
                            <w:sz w:val="21"/>
                          </w:rPr>
                          <w:t>in</w:t>
                        </w:r>
                        <w:r>
                          <w:rPr>
                            <w:color w:val="202024"/>
                            <w:spacing w:val="16"/>
                            <w:sz w:val="21"/>
                          </w:rPr>
                          <w:t xml:space="preserve"> </w:t>
                        </w:r>
                        <w:r>
                          <w:rPr>
                            <w:color w:val="202024"/>
                            <w:sz w:val="21"/>
                          </w:rPr>
                          <w:t>aiding</w:t>
                        </w:r>
                        <w:r>
                          <w:rPr>
                            <w:color w:val="202024"/>
                            <w:spacing w:val="17"/>
                            <w:sz w:val="21"/>
                          </w:rPr>
                          <w:t xml:space="preserve"> </w:t>
                        </w:r>
                        <w:r>
                          <w:rPr>
                            <w:color w:val="202024"/>
                            <w:sz w:val="21"/>
                          </w:rPr>
                          <w:t>my</w:t>
                        </w:r>
                        <w:r>
                          <w:rPr>
                            <w:color w:val="202024"/>
                            <w:spacing w:val="16"/>
                            <w:sz w:val="21"/>
                          </w:rPr>
                          <w:t xml:space="preserve"> </w:t>
                        </w:r>
                        <w:r>
                          <w:rPr>
                            <w:color w:val="202024"/>
                            <w:sz w:val="21"/>
                          </w:rPr>
                          <w:t>path</w:t>
                        </w:r>
                        <w:r>
                          <w:rPr>
                            <w:color w:val="202024"/>
                            <w:spacing w:val="17"/>
                            <w:sz w:val="21"/>
                          </w:rPr>
                          <w:t xml:space="preserve"> </w:t>
                        </w:r>
                        <w:r>
                          <w:rPr>
                            <w:color w:val="202024"/>
                            <w:sz w:val="21"/>
                          </w:rPr>
                          <w:t>to</w:t>
                        </w:r>
                        <w:r>
                          <w:rPr>
                            <w:color w:val="202024"/>
                            <w:spacing w:val="16"/>
                            <w:sz w:val="21"/>
                          </w:rPr>
                          <w:t xml:space="preserve"> </w:t>
                        </w:r>
                        <w:r>
                          <w:rPr>
                            <w:color w:val="202024"/>
                            <w:sz w:val="21"/>
                          </w:rPr>
                          <w:t>becoming</w:t>
                        </w:r>
                        <w:r>
                          <w:rPr>
                            <w:color w:val="202024"/>
                            <w:spacing w:val="17"/>
                            <w:sz w:val="21"/>
                          </w:rPr>
                          <w:t xml:space="preserve"> </w:t>
                        </w:r>
                        <w:r>
                          <w:rPr>
                            <w:color w:val="202024"/>
                            <w:sz w:val="21"/>
                          </w:rPr>
                          <w:t>a</w:t>
                        </w:r>
                        <w:r>
                          <w:rPr>
                            <w:color w:val="202024"/>
                            <w:spacing w:val="16"/>
                            <w:sz w:val="21"/>
                          </w:rPr>
                          <w:t xml:space="preserve"> </w:t>
                        </w:r>
                        <w:r>
                          <w:rPr>
                            <w:color w:val="202024"/>
                            <w:sz w:val="21"/>
                          </w:rPr>
                          <w:t>CPA</w:t>
                        </w:r>
                      </w:p>
                    </w:txbxContent>
                  </v:textbox>
                </v:shape>
                <v:shape id="docshape176" o:spid="_x0000_s1179" type="#_x0000_t202" style="position:absolute;left:525;top:4980;width:2396;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rsidR="0017628C" w:rsidRDefault="0017628C" w:rsidP="00176316">
                        <w:pPr>
                          <w:spacing w:line="246" w:lineRule="exact"/>
                          <w:rPr>
                            <w:sz w:val="21"/>
                          </w:rPr>
                        </w:pPr>
                        <w:r>
                          <w:rPr>
                            <w:color w:val="202024"/>
                            <w:sz w:val="21"/>
                          </w:rPr>
                          <w:t>timing</w:t>
                        </w:r>
                        <w:r>
                          <w:rPr>
                            <w:color w:val="202024"/>
                            <w:spacing w:val="21"/>
                            <w:sz w:val="21"/>
                          </w:rPr>
                          <w:t xml:space="preserve"> </w:t>
                        </w:r>
                        <w:r>
                          <w:rPr>
                            <w:color w:val="202024"/>
                            <w:sz w:val="21"/>
                          </w:rPr>
                          <w:t>of</w:t>
                        </w:r>
                        <w:r>
                          <w:rPr>
                            <w:color w:val="202024"/>
                            <w:spacing w:val="21"/>
                            <w:sz w:val="21"/>
                          </w:rPr>
                          <w:t xml:space="preserve"> </w:t>
                        </w:r>
                        <w:r>
                          <w:rPr>
                            <w:color w:val="202024"/>
                            <w:sz w:val="21"/>
                          </w:rPr>
                          <w:t>course</w:t>
                        </w:r>
                        <w:r>
                          <w:rPr>
                            <w:color w:val="202024"/>
                            <w:spacing w:val="21"/>
                            <w:sz w:val="21"/>
                          </w:rPr>
                          <w:t xml:space="preserve"> </w:t>
                        </w:r>
                        <w:r>
                          <w:rPr>
                            <w:color w:val="202024"/>
                            <w:sz w:val="21"/>
                          </w:rPr>
                          <w:t>offering</w:t>
                        </w:r>
                      </w:p>
                    </w:txbxContent>
                  </v:textbox>
                </v:shape>
                <v:shape id="docshape177" o:spid="_x0000_s1180" type="#_x0000_t202" style="position:absolute;left:525;top:5640;width:7915;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rsidR="0017628C" w:rsidRDefault="0017628C" w:rsidP="00176316">
                        <w:pPr>
                          <w:spacing w:line="246" w:lineRule="exact"/>
                          <w:rPr>
                            <w:sz w:val="21"/>
                          </w:rPr>
                        </w:pPr>
                        <w:r>
                          <w:rPr>
                            <w:color w:val="202024"/>
                            <w:sz w:val="21"/>
                          </w:rPr>
                          <w:t>I</w:t>
                        </w:r>
                        <w:r>
                          <w:rPr>
                            <w:color w:val="202024"/>
                            <w:spacing w:val="13"/>
                            <w:sz w:val="21"/>
                          </w:rPr>
                          <w:t xml:space="preserve"> </w:t>
                        </w:r>
                        <w:r>
                          <w:rPr>
                            <w:color w:val="202024"/>
                            <w:sz w:val="21"/>
                          </w:rPr>
                          <w:t>like</w:t>
                        </w:r>
                        <w:r>
                          <w:rPr>
                            <w:color w:val="202024"/>
                            <w:spacing w:val="14"/>
                            <w:sz w:val="21"/>
                          </w:rPr>
                          <w:t xml:space="preserve"> </w:t>
                        </w:r>
                        <w:r>
                          <w:rPr>
                            <w:color w:val="202024"/>
                            <w:sz w:val="21"/>
                          </w:rPr>
                          <w:t>the</w:t>
                        </w:r>
                        <w:r>
                          <w:rPr>
                            <w:color w:val="202024"/>
                            <w:spacing w:val="14"/>
                            <w:sz w:val="21"/>
                          </w:rPr>
                          <w:t xml:space="preserve"> </w:t>
                        </w:r>
                        <w:r>
                          <w:rPr>
                            <w:color w:val="202024"/>
                            <w:sz w:val="21"/>
                          </w:rPr>
                          <w:t>idea</w:t>
                        </w:r>
                        <w:r>
                          <w:rPr>
                            <w:color w:val="202024"/>
                            <w:spacing w:val="14"/>
                            <w:sz w:val="21"/>
                          </w:rPr>
                          <w:t xml:space="preserve"> </w:t>
                        </w:r>
                        <w:r>
                          <w:rPr>
                            <w:color w:val="202024"/>
                            <w:sz w:val="21"/>
                          </w:rPr>
                          <w:t>of</w:t>
                        </w:r>
                        <w:r>
                          <w:rPr>
                            <w:color w:val="202024"/>
                            <w:spacing w:val="13"/>
                            <w:sz w:val="21"/>
                          </w:rPr>
                          <w:t xml:space="preserve"> </w:t>
                        </w:r>
                        <w:r>
                          <w:rPr>
                            <w:color w:val="202024"/>
                            <w:sz w:val="21"/>
                          </w:rPr>
                          <w:t>studying</w:t>
                        </w:r>
                        <w:r>
                          <w:rPr>
                            <w:color w:val="202024"/>
                            <w:spacing w:val="14"/>
                            <w:sz w:val="21"/>
                          </w:rPr>
                          <w:t xml:space="preserve"> </w:t>
                        </w:r>
                        <w:r>
                          <w:rPr>
                            <w:color w:val="202024"/>
                            <w:sz w:val="21"/>
                          </w:rPr>
                          <w:t>tax</w:t>
                        </w:r>
                        <w:r>
                          <w:rPr>
                            <w:color w:val="202024"/>
                            <w:spacing w:val="14"/>
                            <w:sz w:val="21"/>
                          </w:rPr>
                          <w:t xml:space="preserve"> </w:t>
                        </w:r>
                        <w:r>
                          <w:rPr>
                            <w:color w:val="202024"/>
                            <w:sz w:val="21"/>
                          </w:rPr>
                          <w:t>and</w:t>
                        </w:r>
                        <w:r>
                          <w:rPr>
                            <w:color w:val="202024"/>
                            <w:spacing w:val="14"/>
                            <w:sz w:val="21"/>
                          </w:rPr>
                          <w:t xml:space="preserve"> </w:t>
                        </w:r>
                        <w:r>
                          <w:rPr>
                            <w:color w:val="202024"/>
                            <w:sz w:val="21"/>
                          </w:rPr>
                          <w:t>such,</w:t>
                        </w:r>
                        <w:r>
                          <w:rPr>
                            <w:color w:val="202024"/>
                            <w:spacing w:val="13"/>
                            <w:sz w:val="21"/>
                          </w:rPr>
                          <w:t xml:space="preserve"> </w:t>
                        </w:r>
                        <w:r>
                          <w:rPr>
                            <w:color w:val="202024"/>
                            <w:sz w:val="21"/>
                          </w:rPr>
                          <w:t>so</w:t>
                        </w:r>
                        <w:r>
                          <w:rPr>
                            <w:color w:val="202024"/>
                            <w:spacing w:val="14"/>
                            <w:sz w:val="21"/>
                          </w:rPr>
                          <w:t xml:space="preserve"> </w:t>
                        </w:r>
                        <w:r>
                          <w:rPr>
                            <w:color w:val="202024"/>
                            <w:sz w:val="21"/>
                          </w:rPr>
                          <w:t>ACC</w:t>
                        </w:r>
                        <w:r>
                          <w:rPr>
                            <w:color w:val="202024"/>
                            <w:spacing w:val="14"/>
                            <w:sz w:val="21"/>
                          </w:rPr>
                          <w:t xml:space="preserve"> </w:t>
                        </w:r>
                        <w:r>
                          <w:rPr>
                            <w:color w:val="202024"/>
                            <w:sz w:val="21"/>
                          </w:rPr>
                          <w:t>407</w:t>
                        </w:r>
                        <w:r>
                          <w:rPr>
                            <w:color w:val="202024"/>
                            <w:spacing w:val="14"/>
                            <w:sz w:val="21"/>
                          </w:rPr>
                          <w:t xml:space="preserve"> </w:t>
                        </w:r>
                        <w:r>
                          <w:rPr>
                            <w:color w:val="202024"/>
                            <w:sz w:val="21"/>
                          </w:rPr>
                          <w:t>seems</w:t>
                        </w:r>
                        <w:r>
                          <w:rPr>
                            <w:color w:val="202024"/>
                            <w:spacing w:val="13"/>
                            <w:sz w:val="21"/>
                          </w:rPr>
                          <w:t xml:space="preserve"> </w:t>
                        </w:r>
                        <w:r>
                          <w:rPr>
                            <w:color w:val="202024"/>
                            <w:sz w:val="21"/>
                          </w:rPr>
                          <w:t>like</w:t>
                        </w:r>
                        <w:r>
                          <w:rPr>
                            <w:color w:val="202024"/>
                            <w:spacing w:val="14"/>
                            <w:sz w:val="21"/>
                          </w:rPr>
                          <w:t xml:space="preserve"> </w:t>
                        </w:r>
                        <w:r>
                          <w:rPr>
                            <w:color w:val="202024"/>
                            <w:sz w:val="21"/>
                          </w:rPr>
                          <w:t>a</w:t>
                        </w:r>
                        <w:r>
                          <w:rPr>
                            <w:color w:val="202024"/>
                            <w:spacing w:val="14"/>
                            <w:sz w:val="21"/>
                          </w:rPr>
                          <w:t xml:space="preserve"> </w:t>
                        </w:r>
                        <w:r>
                          <w:rPr>
                            <w:color w:val="202024"/>
                            <w:sz w:val="21"/>
                          </w:rPr>
                          <w:t>great</w:t>
                        </w:r>
                        <w:r>
                          <w:rPr>
                            <w:color w:val="202024"/>
                            <w:spacing w:val="14"/>
                            <w:sz w:val="21"/>
                          </w:rPr>
                          <w:t xml:space="preserve"> </w:t>
                        </w:r>
                        <w:r>
                          <w:rPr>
                            <w:color w:val="202024"/>
                            <w:sz w:val="21"/>
                          </w:rPr>
                          <w:t>fit</w:t>
                        </w:r>
                        <w:r>
                          <w:rPr>
                            <w:color w:val="202024"/>
                            <w:spacing w:val="13"/>
                            <w:sz w:val="21"/>
                          </w:rPr>
                          <w:t xml:space="preserve"> </w:t>
                        </w:r>
                        <w:r>
                          <w:rPr>
                            <w:color w:val="202024"/>
                            <w:sz w:val="21"/>
                          </w:rPr>
                          <w:t>anyways.</w:t>
                        </w:r>
                      </w:p>
                    </w:txbxContent>
                  </v:textbox>
                </v:shape>
                <v:shape id="docshape178" o:spid="_x0000_s1181" type="#_x0000_t202" style="position:absolute;left:525;top:6300;width:1817;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rsidR="0017628C" w:rsidRDefault="0017628C" w:rsidP="00176316">
                        <w:pPr>
                          <w:spacing w:line="246" w:lineRule="exact"/>
                          <w:rPr>
                            <w:sz w:val="21"/>
                          </w:rPr>
                        </w:pPr>
                        <w:r>
                          <w:rPr>
                            <w:color w:val="202024"/>
                            <w:sz w:val="21"/>
                          </w:rPr>
                          <w:t>Expand</w:t>
                        </w:r>
                        <w:r>
                          <w:rPr>
                            <w:color w:val="202024"/>
                            <w:spacing w:val="34"/>
                            <w:sz w:val="21"/>
                          </w:rPr>
                          <w:t xml:space="preserve"> </w:t>
                        </w:r>
                        <w:r>
                          <w:rPr>
                            <w:color w:val="202024"/>
                            <w:sz w:val="21"/>
                          </w:rPr>
                          <w:t>knowledge</w:t>
                        </w:r>
                      </w:p>
                    </w:txbxContent>
                  </v:textbox>
                </v:shape>
                <v:shape id="docshape179" o:spid="_x0000_s1182" type="#_x0000_t202" style="position:absolute;left:525;top:6960;width:2853;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igxxQAAANsAAAAPAAAAZHJzL2Rvd25yZXYueG1sRI9Ba8JA&#10;FITvhf6H5RW8NRtF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BpxigxxQAAANsAAAAP&#10;AAAAAAAAAAAAAAAAAAcCAABkcnMvZG93bnJldi54bWxQSwUGAAAAAAMAAwC3AAAA+QIAAAAA&#10;" filled="f" stroked="f">
                  <v:textbox inset="0,0,0,0">
                    <w:txbxContent>
                      <w:p w:rsidR="0017628C" w:rsidRDefault="0017628C" w:rsidP="00176316">
                        <w:pPr>
                          <w:spacing w:line="246" w:lineRule="exact"/>
                          <w:rPr>
                            <w:sz w:val="21"/>
                          </w:rPr>
                        </w:pPr>
                        <w:r>
                          <w:rPr>
                            <w:color w:val="202024"/>
                            <w:sz w:val="21"/>
                          </w:rPr>
                          <w:t>to</w:t>
                        </w:r>
                        <w:r>
                          <w:rPr>
                            <w:color w:val="202024"/>
                            <w:spacing w:val="15"/>
                            <w:sz w:val="21"/>
                          </w:rPr>
                          <w:t xml:space="preserve"> </w:t>
                        </w:r>
                        <w:r>
                          <w:rPr>
                            <w:color w:val="202024"/>
                            <w:sz w:val="21"/>
                          </w:rPr>
                          <w:t>learn</w:t>
                        </w:r>
                        <w:r>
                          <w:rPr>
                            <w:color w:val="202024"/>
                            <w:spacing w:val="15"/>
                            <w:sz w:val="21"/>
                          </w:rPr>
                          <w:t xml:space="preserve"> </w:t>
                        </w:r>
                        <w:r>
                          <w:rPr>
                            <w:color w:val="202024"/>
                            <w:sz w:val="21"/>
                          </w:rPr>
                          <w:t>more</w:t>
                        </w:r>
                        <w:r>
                          <w:rPr>
                            <w:color w:val="202024"/>
                            <w:spacing w:val="15"/>
                            <w:sz w:val="21"/>
                          </w:rPr>
                          <w:t xml:space="preserve"> </w:t>
                        </w:r>
                        <w:r>
                          <w:rPr>
                            <w:color w:val="202024"/>
                            <w:sz w:val="21"/>
                          </w:rPr>
                          <w:t>about</w:t>
                        </w:r>
                        <w:r>
                          <w:rPr>
                            <w:color w:val="202024"/>
                            <w:spacing w:val="15"/>
                            <w:sz w:val="21"/>
                          </w:rPr>
                          <w:t xml:space="preserve"> </w:t>
                        </w:r>
                        <w:r>
                          <w:rPr>
                            <w:color w:val="202024"/>
                            <w:sz w:val="21"/>
                          </w:rPr>
                          <w:t>the</w:t>
                        </w:r>
                        <w:r>
                          <w:rPr>
                            <w:color w:val="202024"/>
                            <w:spacing w:val="15"/>
                            <w:sz w:val="21"/>
                          </w:rPr>
                          <w:t xml:space="preserve"> </w:t>
                        </w:r>
                        <w:r>
                          <w:rPr>
                            <w:color w:val="202024"/>
                            <w:sz w:val="21"/>
                          </w:rPr>
                          <w:t>topic.</w:t>
                        </w:r>
                      </w:p>
                    </w:txbxContent>
                  </v:textbox>
                </v:shape>
                <v:shape id="docshape180" o:spid="_x0000_s1183" type="#_x0000_t202" style="position:absolute;left:525;top:7620;width:1838;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rsidR="0017628C" w:rsidRDefault="0017628C" w:rsidP="00176316">
                        <w:pPr>
                          <w:spacing w:line="246" w:lineRule="exact"/>
                          <w:rPr>
                            <w:sz w:val="21"/>
                          </w:rPr>
                        </w:pPr>
                        <w:r>
                          <w:rPr>
                            <w:color w:val="202024"/>
                            <w:sz w:val="21"/>
                          </w:rPr>
                          <w:t>MACC</w:t>
                        </w:r>
                        <w:r>
                          <w:rPr>
                            <w:color w:val="202024"/>
                            <w:spacing w:val="30"/>
                            <w:sz w:val="21"/>
                          </w:rPr>
                          <w:t xml:space="preserve"> </w:t>
                        </w:r>
                        <w:r>
                          <w:rPr>
                            <w:color w:val="202024"/>
                            <w:sz w:val="21"/>
                          </w:rPr>
                          <w:t>requirement</w:t>
                        </w:r>
                      </w:p>
                    </w:txbxContent>
                  </v:textbox>
                </v:shape>
                <w10:anchorlock/>
              </v:group>
            </w:pict>
          </mc:Fallback>
        </mc:AlternateContent>
      </w:r>
    </w:p>
    <w:p w:rsidR="00176316" w:rsidRDefault="00176316" w:rsidP="00176316">
      <w:pPr>
        <w:rPr>
          <w:rFonts w:ascii="Times New Roman"/>
          <w:sz w:val="20"/>
        </w:rPr>
        <w:sectPr w:rsidR="00176316">
          <w:pgSz w:w="15840" w:h="12240" w:orient="landscape"/>
          <w:pgMar w:top="560" w:right="2260" w:bottom="1680" w:left="2260" w:header="274" w:footer="1490" w:gutter="0"/>
          <w:cols w:space="720"/>
        </w:sectPr>
      </w:pPr>
    </w:p>
    <w:p w:rsidR="00176316" w:rsidRDefault="00176316" w:rsidP="00176316">
      <w:pPr>
        <w:pStyle w:val="BodyText"/>
        <w:ind w:left="869"/>
        <w:rPr>
          <w:rFonts w:ascii="Times New Roman"/>
          <w:sz w:val="20"/>
        </w:rPr>
      </w:pPr>
      <w:r>
        <w:rPr>
          <w:rFonts w:ascii="Times New Roman"/>
          <w:noProof/>
          <w:sz w:val="20"/>
        </w:rPr>
        <w:lastRenderedPageBreak/>
        <mc:AlternateContent>
          <mc:Choice Requires="wpg">
            <w:drawing>
              <wp:inline distT="0" distB="0" distL="0" distR="0">
                <wp:extent cx="6096000" cy="5619750"/>
                <wp:effectExtent l="9525" t="9525" r="0" b="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5619750"/>
                          <a:chOff x="0" y="0"/>
                          <a:chExt cx="9600" cy="8850"/>
                        </a:xfrm>
                      </wpg:grpSpPr>
                      <wps:wsp>
                        <wps:cNvPr id="11" name="docshape182"/>
                        <wps:cNvSpPr>
                          <a:spLocks/>
                        </wps:cNvSpPr>
                        <wps:spPr bwMode="auto">
                          <a:xfrm>
                            <a:off x="7" y="7"/>
                            <a:ext cx="9585" cy="8835"/>
                          </a:xfrm>
                          <a:custGeom>
                            <a:avLst/>
                            <a:gdLst>
                              <a:gd name="T0" fmla="+- 0 8 7"/>
                              <a:gd name="T1" fmla="*/ T0 w 9585"/>
                              <a:gd name="T2" fmla="+- 0 8730 7"/>
                              <a:gd name="T3" fmla="*/ 8730 h 8835"/>
                              <a:gd name="T4" fmla="+- 0 8 7"/>
                              <a:gd name="T5" fmla="*/ T4 w 9585"/>
                              <a:gd name="T6" fmla="+- 0 120 7"/>
                              <a:gd name="T7" fmla="*/ 120 h 8835"/>
                              <a:gd name="T8" fmla="+- 0 7 7"/>
                              <a:gd name="T9" fmla="*/ T8 w 9585"/>
                              <a:gd name="T10" fmla="+- 0 113 7"/>
                              <a:gd name="T11" fmla="*/ 113 h 8835"/>
                              <a:gd name="T12" fmla="+- 0 8 7"/>
                              <a:gd name="T13" fmla="*/ T12 w 9585"/>
                              <a:gd name="T14" fmla="+- 0 105 7"/>
                              <a:gd name="T15" fmla="*/ 105 h 8835"/>
                              <a:gd name="T16" fmla="+- 0 10 7"/>
                              <a:gd name="T17" fmla="*/ T16 w 9585"/>
                              <a:gd name="T18" fmla="+- 0 98 7"/>
                              <a:gd name="T19" fmla="*/ 98 h 8835"/>
                              <a:gd name="T20" fmla="+- 0 11 7"/>
                              <a:gd name="T21" fmla="*/ T20 w 9585"/>
                              <a:gd name="T22" fmla="+- 0 91 7"/>
                              <a:gd name="T23" fmla="*/ 91 h 8835"/>
                              <a:gd name="T24" fmla="+- 0 13 7"/>
                              <a:gd name="T25" fmla="*/ T24 w 9585"/>
                              <a:gd name="T26" fmla="+- 0 84 7"/>
                              <a:gd name="T27" fmla="*/ 84 h 8835"/>
                              <a:gd name="T28" fmla="+- 0 40 7"/>
                              <a:gd name="T29" fmla="*/ T28 w 9585"/>
                              <a:gd name="T30" fmla="+- 0 40 7"/>
                              <a:gd name="T31" fmla="*/ 40 h 8835"/>
                              <a:gd name="T32" fmla="+- 0 46 7"/>
                              <a:gd name="T33" fmla="*/ T32 w 9585"/>
                              <a:gd name="T34" fmla="+- 0 35 7"/>
                              <a:gd name="T35" fmla="*/ 35 h 8835"/>
                              <a:gd name="T36" fmla="+- 0 51 7"/>
                              <a:gd name="T37" fmla="*/ T36 w 9585"/>
                              <a:gd name="T38" fmla="+- 0 31 7"/>
                              <a:gd name="T39" fmla="*/ 31 h 8835"/>
                              <a:gd name="T40" fmla="+- 0 57 7"/>
                              <a:gd name="T41" fmla="*/ T40 w 9585"/>
                              <a:gd name="T42" fmla="+- 0 26 7"/>
                              <a:gd name="T43" fmla="*/ 26 h 8835"/>
                              <a:gd name="T44" fmla="+- 0 64 7"/>
                              <a:gd name="T45" fmla="*/ T44 w 9585"/>
                              <a:gd name="T46" fmla="+- 0 22 7"/>
                              <a:gd name="T47" fmla="*/ 22 h 8835"/>
                              <a:gd name="T48" fmla="+- 0 113 7"/>
                              <a:gd name="T49" fmla="*/ T48 w 9585"/>
                              <a:gd name="T50" fmla="+- 0 7 7"/>
                              <a:gd name="T51" fmla="*/ 7 h 8835"/>
                              <a:gd name="T52" fmla="+- 0 120 7"/>
                              <a:gd name="T53" fmla="*/ T52 w 9585"/>
                              <a:gd name="T54" fmla="+- 0 7 7"/>
                              <a:gd name="T55" fmla="*/ 7 h 8835"/>
                              <a:gd name="T56" fmla="+- 0 9480 7"/>
                              <a:gd name="T57" fmla="*/ T56 w 9585"/>
                              <a:gd name="T58" fmla="+- 0 7 7"/>
                              <a:gd name="T59" fmla="*/ 7 h 8835"/>
                              <a:gd name="T60" fmla="+- 0 9487 7"/>
                              <a:gd name="T61" fmla="*/ T60 w 9585"/>
                              <a:gd name="T62" fmla="+- 0 7 7"/>
                              <a:gd name="T63" fmla="*/ 7 h 8835"/>
                              <a:gd name="T64" fmla="+- 0 9495 7"/>
                              <a:gd name="T65" fmla="*/ T64 w 9585"/>
                              <a:gd name="T66" fmla="+- 0 8 7"/>
                              <a:gd name="T67" fmla="*/ 8 h 8835"/>
                              <a:gd name="T68" fmla="+- 0 9542 7"/>
                              <a:gd name="T69" fmla="*/ T68 w 9585"/>
                              <a:gd name="T70" fmla="+- 0 26 7"/>
                              <a:gd name="T71" fmla="*/ 26 h 8835"/>
                              <a:gd name="T72" fmla="+- 0 9549 7"/>
                              <a:gd name="T73" fmla="*/ T72 w 9585"/>
                              <a:gd name="T74" fmla="+- 0 31 7"/>
                              <a:gd name="T75" fmla="*/ 31 h 8835"/>
                              <a:gd name="T76" fmla="+- 0 9554 7"/>
                              <a:gd name="T77" fmla="*/ T76 w 9585"/>
                              <a:gd name="T78" fmla="+- 0 35 7"/>
                              <a:gd name="T79" fmla="*/ 35 h 8835"/>
                              <a:gd name="T80" fmla="+- 0 9560 7"/>
                              <a:gd name="T81" fmla="*/ T80 w 9585"/>
                              <a:gd name="T82" fmla="+- 0 40 7"/>
                              <a:gd name="T83" fmla="*/ 40 h 8835"/>
                              <a:gd name="T84" fmla="+- 0 9565 7"/>
                              <a:gd name="T85" fmla="*/ T84 w 9585"/>
                              <a:gd name="T86" fmla="+- 0 46 7"/>
                              <a:gd name="T87" fmla="*/ 46 h 8835"/>
                              <a:gd name="T88" fmla="+- 0 9590 7"/>
                              <a:gd name="T89" fmla="*/ T88 w 9585"/>
                              <a:gd name="T90" fmla="+- 0 98 7"/>
                              <a:gd name="T91" fmla="*/ 98 h 8835"/>
                              <a:gd name="T92" fmla="+- 0 9592 7"/>
                              <a:gd name="T93" fmla="*/ T92 w 9585"/>
                              <a:gd name="T94" fmla="+- 0 105 7"/>
                              <a:gd name="T95" fmla="*/ 105 h 8835"/>
                              <a:gd name="T96" fmla="+- 0 9592 7"/>
                              <a:gd name="T97" fmla="*/ T96 w 9585"/>
                              <a:gd name="T98" fmla="+- 0 113 7"/>
                              <a:gd name="T99" fmla="*/ 113 h 8835"/>
                              <a:gd name="T100" fmla="+- 0 9592 7"/>
                              <a:gd name="T101" fmla="*/ T100 w 9585"/>
                              <a:gd name="T102" fmla="+- 0 120 7"/>
                              <a:gd name="T103" fmla="*/ 120 h 8835"/>
                              <a:gd name="T104" fmla="+- 0 9592 7"/>
                              <a:gd name="T105" fmla="*/ T104 w 9585"/>
                              <a:gd name="T106" fmla="+- 0 8730 7"/>
                              <a:gd name="T107" fmla="*/ 8730 h 8835"/>
                              <a:gd name="T108" fmla="+- 0 9592 7"/>
                              <a:gd name="T109" fmla="*/ T108 w 9585"/>
                              <a:gd name="T110" fmla="+- 0 8737 7"/>
                              <a:gd name="T111" fmla="*/ 8737 h 8835"/>
                              <a:gd name="T112" fmla="+- 0 9592 7"/>
                              <a:gd name="T113" fmla="*/ T112 w 9585"/>
                              <a:gd name="T114" fmla="+- 0 8745 7"/>
                              <a:gd name="T115" fmla="*/ 8745 h 8835"/>
                              <a:gd name="T116" fmla="+- 0 9590 7"/>
                              <a:gd name="T117" fmla="*/ T116 w 9585"/>
                              <a:gd name="T118" fmla="+- 0 8752 7"/>
                              <a:gd name="T119" fmla="*/ 8752 h 8835"/>
                              <a:gd name="T120" fmla="+- 0 9589 7"/>
                              <a:gd name="T121" fmla="*/ T120 w 9585"/>
                              <a:gd name="T122" fmla="+- 0 8759 7"/>
                              <a:gd name="T123" fmla="*/ 8759 h 8835"/>
                              <a:gd name="T124" fmla="+- 0 9574 7"/>
                              <a:gd name="T125" fmla="*/ T124 w 9585"/>
                              <a:gd name="T126" fmla="+- 0 8792 7"/>
                              <a:gd name="T127" fmla="*/ 8792 h 8835"/>
                              <a:gd name="T128" fmla="+- 0 9569 7"/>
                              <a:gd name="T129" fmla="*/ T128 w 9585"/>
                              <a:gd name="T130" fmla="+- 0 8799 7"/>
                              <a:gd name="T131" fmla="*/ 8799 h 8835"/>
                              <a:gd name="T132" fmla="+- 0 9565 7"/>
                              <a:gd name="T133" fmla="*/ T132 w 9585"/>
                              <a:gd name="T134" fmla="+- 0 8804 7"/>
                              <a:gd name="T135" fmla="*/ 8804 h 8835"/>
                              <a:gd name="T136" fmla="+- 0 9560 7"/>
                              <a:gd name="T137" fmla="*/ T136 w 9585"/>
                              <a:gd name="T138" fmla="+- 0 8810 7"/>
                              <a:gd name="T139" fmla="*/ 8810 h 8835"/>
                              <a:gd name="T140" fmla="+- 0 9554 7"/>
                              <a:gd name="T141" fmla="*/ T140 w 9585"/>
                              <a:gd name="T142" fmla="+- 0 8815 7"/>
                              <a:gd name="T143" fmla="*/ 8815 h 8835"/>
                              <a:gd name="T144" fmla="+- 0 9502 7"/>
                              <a:gd name="T145" fmla="*/ T144 w 9585"/>
                              <a:gd name="T146" fmla="+- 0 8840 7"/>
                              <a:gd name="T147" fmla="*/ 8840 h 8835"/>
                              <a:gd name="T148" fmla="+- 0 9495 7"/>
                              <a:gd name="T149" fmla="*/ T148 w 9585"/>
                              <a:gd name="T150" fmla="+- 0 8842 7"/>
                              <a:gd name="T151" fmla="*/ 8842 h 8835"/>
                              <a:gd name="T152" fmla="+- 0 9487 7"/>
                              <a:gd name="T153" fmla="*/ T152 w 9585"/>
                              <a:gd name="T154" fmla="+- 0 8842 7"/>
                              <a:gd name="T155" fmla="*/ 8842 h 8835"/>
                              <a:gd name="T156" fmla="+- 0 9480 7"/>
                              <a:gd name="T157" fmla="*/ T156 w 9585"/>
                              <a:gd name="T158" fmla="+- 0 8842 7"/>
                              <a:gd name="T159" fmla="*/ 8842 h 8835"/>
                              <a:gd name="T160" fmla="+- 0 120 7"/>
                              <a:gd name="T161" fmla="*/ T160 w 9585"/>
                              <a:gd name="T162" fmla="+- 0 8842 7"/>
                              <a:gd name="T163" fmla="*/ 8842 h 8835"/>
                              <a:gd name="T164" fmla="+- 0 57 7"/>
                              <a:gd name="T165" fmla="*/ T164 w 9585"/>
                              <a:gd name="T166" fmla="+- 0 8824 7"/>
                              <a:gd name="T167" fmla="*/ 8824 h 8835"/>
                              <a:gd name="T168" fmla="+- 0 40 7"/>
                              <a:gd name="T169" fmla="*/ T168 w 9585"/>
                              <a:gd name="T170" fmla="+- 0 8810 7"/>
                              <a:gd name="T171" fmla="*/ 8810 h 8835"/>
                              <a:gd name="T172" fmla="+- 0 35 7"/>
                              <a:gd name="T173" fmla="*/ T172 w 9585"/>
                              <a:gd name="T174" fmla="+- 0 8804 7"/>
                              <a:gd name="T175" fmla="*/ 8804 h 8835"/>
                              <a:gd name="T176" fmla="+- 0 31 7"/>
                              <a:gd name="T177" fmla="*/ T176 w 9585"/>
                              <a:gd name="T178" fmla="+- 0 8799 7"/>
                              <a:gd name="T179" fmla="*/ 8799 h 8835"/>
                              <a:gd name="T180" fmla="+- 0 26 7"/>
                              <a:gd name="T181" fmla="*/ T180 w 9585"/>
                              <a:gd name="T182" fmla="+- 0 8792 7"/>
                              <a:gd name="T183" fmla="*/ 8792 h 8835"/>
                              <a:gd name="T184" fmla="+- 0 22 7"/>
                              <a:gd name="T185" fmla="*/ T184 w 9585"/>
                              <a:gd name="T186" fmla="+- 0 8786 7"/>
                              <a:gd name="T187" fmla="*/ 8786 h 8835"/>
                              <a:gd name="T188" fmla="+- 0 19 7"/>
                              <a:gd name="T189" fmla="*/ T188 w 9585"/>
                              <a:gd name="T190" fmla="+- 0 8780 7"/>
                              <a:gd name="T191" fmla="*/ 8780 h 8835"/>
                              <a:gd name="T192" fmla="+- 0 16 7"/>
                              <a:gd name="T193" fmla="*/ T192 w 9585"/>
                              <a:gd name="T194" fmla="+- 0 8773 7"/>
                              <a:gd name="T195" fmla="*/ 8773 h 8835"/>
                              <a:gd name="T196" fmla="+- 0 13 7"/>
                              <a:gd name="T197" fmla="*/ T196 w 9585"/>
                              <a:gd name="T198" fmla="+- 0 8766 7"/>
                              <a:gd name="T199" fmla="*/ 8766 h 8835"/>
                              <a:gd name="T200" fmla="+- 0 11 7"/>
                              <a:gd name="T201" fmla="*/ T200 w 9585"/>
                              <a:gd name="T202" fmla="+- 0 8759 7"/>
                              <a:gd name="T203" fmla="*/ 8759 h 8835"/>
                              <a:gd name="T204" fmla="+- 0 10 7"/>
                              <a:gd name="T205" fmla="*/ T204 w 9585"/>
                              <a:gd name="T206" fmla="+- 0 8752 7"/>
                              <a:gd name="T207" fmla="*/ 8752 h 8835"/>
                              <a:gd name="T208" fmla="+- 0 8 7"/>
                              <a:gd name="T209" fmla="*/ T208 w 9585"/>
                              <a:gd name="T210" fmla="+- 0 8745 7"/>
                              <a:gd name="T211" fmla="*/ 8745 h 8835"/>
                              <a:gd name="T212" fmla="+- 0 7 7"/>
                              <a:gd name="T213" fmla="*/ T212 w 9585"/>
                              <a:gd name="T214" fmla="+- 0 8737 7"/>
                              <a:gd name="T215" fmla="*/ 8737 h 8835"/>
                              <a:gd name="T216" fmla="+- 0 8 7"/>
                              <a:gd name="T217" fmla="*/ T216 w 9585"/>
                              <a:gd name="T218" fmla="+- 0 8730 7"/>
                              <a:gd name="T219" fmla="*/ 8730 h 88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9585" h="8835">
                                <a:moveTo>
                                  <a:pt x="1" y="8723"/>
                                </a:moveTo>
                                <a:lnTo>
                                  <a:pt x="1" y="113"/>
                                </a:lnTo>
                                <a:lnTo>
                                  <a:pt x="0" y="106"/>
                                </a:lnTo>
                                <a:lnTo>
                                  <a:pt x="1" y="98"/>
                                </a:lnTo>
                                <a:lnTo>
                                  <a:pt x="3" y="91"/>
                                </a:lnTo>
                                <a:lnTo>
                                  <a:pt x="4" y="84"/>
                                </a:lnTo>
                                <a:lnTo>
                                  <a:pt x="6" y="77"/>
                                </a:lnTo>
                                <a:lnTo>
                                  <a:pt x="33" y="33"/>
                                </a:lnTo>
                                <a:lnTo>
                                  <a:pt x="39" y="28"/>
                                </a:lnTo>
                                <a:lnTo>
                                  <a:pt x="44" y="24"/>
                                </a:lnTo>
                                <a:lnTo>
                                  <a:pt x="50" y="19"/>
                                </a:lnTo>
                                <a:lnTo>
                                  <a:pt x="57" y="15"/>
                                </a:lnTo>
                                <a:lnTo>
                                  <a:pt x="106" y="0"/>
                                </a:lnTo>
                                <a:lnTo>
                                  <a:pt x="113" y="0"/>
                                </a:lnTo>
                                <a:lnTo>
                                  <a:pt x="9473" y="0"/>
                                </a:lnTo>
                                <a:lnTo>
                                  <a:pt x="9480" y="0"/>
                                </a:lnTo>
                                <a:lnTo>
                                  <a:pt x="9488" y="1"/>
                                </a:lnTo>
                                <a:lnTo>
                                  <a:pt x="9535" y="19"/>
                                </a:lnTo>
                                <a:lnTo>
                                  <a:pt x="9542" y="24"/>
                                </a:lnTo>
                                <a:lnTo>
                                  <a:pt x="9547" y="28"/>
                                </a:lnTo>
                                <a:lnTo>
                                  <a:pt x="9553" y="33"/>
                                </a:lnTo>
                                <a:lnTo>
                                  <a:pt x="9558" y="39"/>
                                </a:lnTo>
                                <a:lnTo>
                                  <a:pt x="9583" y="91"/>
                                </a:lnTo>
                                <a:lnTo>
                                  <a:pt x="9585" y="98"/>
                                </a:lnTo>
                                <a:lnTo>
                                  <a:pt x="9585" y="106"/>
                                </a:lnTo>
                                <a:lnTo>
                                  <a:pt x="9585" y="113"/>
                                </a:lnTo>
                                <a:lnTo>
                                  <a:pt x="9585" y="8723"/>
                                </a:lnTo>
                                <a:lnTo>
                                  <a:pt x="9585" y="8730"/>
                                </a:lnTo>
                                <a:lnTo>
                                  <a:pt x="9585" y="8738"/>
                                </a:lnTo>
                                <a:lnTo>
                                  <a:pt x="9583" y="8745"/>
                                </a:lnTo>
                                <a:lnTo>
                                  <a:pt x="9582" y="8752"/>
                                </a:lnTo>
                                <a:lnTo>
                                  <a:pt x="9567" y="8785"/>
                                </a:lnTo>
                                <a:lnTo>
                                  <a:pt x="9562" y="8792"/>
                                </a:lnTo>
                                <a:lnTo>
                                  <a:pt x="9558" y="8797"/>
                                </a:lnTo>
                                <a:lnTo>
                                  <a:pt x="9553" y="8803"/>
                                </a:lnTo>
                                <a:lnTo>
                                  <a:pt x="9547" y="8808"/>
                                </a:lnTo>
                                <a:lnTo>
                                  <a:pt x="9495" y="8833"/>
                                </a:lnTo>
                                <a:lnTo>
                                  <a:pt x="9488" y="8835"/>
                                </a:lnTo>
                                <a:lnTo>
                                  <a:pt x="9480" y="8835"/>
                                </a:lnTo>
                                <a:lnTo>
                                  <a:pt x="9473" y="8835"/>
                                </a:lnTo>
                                <a:lnTo>
                                  <a:pt x="113" y="8835"/>
                                </a:lnTo>
                                <a:lnTo>
                                  <a:pt x="50" y="8817"/>
                                </a:lnTo>
                                <a:lnTo>
                                  <a:pt x="33" y="8803"/>
                                </a:lnTo>
                                <a:lnTo>
                                  <a:pt x="28" y="8797"/>
                                </a:lnTo>
                                <a:lnTo>
                                  <a:pt x="24" y="8792"/>
                                </a:lnTo>
                                <a:lnTo>
                                  <a:pt x="19" y="8785"/>
                                </a:lnTo>
                                <a:lnTo>
                                  <a:pt x="15" y="8779"/>
                                </a:lnTo>
                                <a:lnTo>
                                  <a:pt x="12" y="8773"/>
                                </a:lnTo>
                                <a:lnTo>
                                  <a:pt x="9" y="8766"/>
                                </a:lnTo>
                                <a:lnTo>
                                  <a:pt x="6" y="8759"/>
                                </a:lnTo>
                                <a:lnTo>
                                  <a:pt x="4" y="8752"/>
                                </a:lnTo>
                                <a:lnTo>
                                  <a:pt x="3" y="8745"/>
                                </a:lnTo>
                                <a:lnTo>
                                  <a:pt x="1" y="8738"/>
                                </a:lnTo>
                                <a:lnTo>
                                  <a:pt x="0" y="8730"/>
                                </a:lnTo>
                                <a:lnTo>
                                  <a:pt x="1" y="872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 name="docshape18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9090" y="2475"/>
                            <a:ext cx="315" cy="3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docshape18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9090" y="8159"/>
                            <a:ext cx="315" cy="316"/>
                          </a:xfrm>
                          <a:prstGeom prst="rect">
                            <a:avLst/>
                          </a:prstGeom>
                          <a:noFill/>
                          <a:extLst>
                            <a:ext uri="{909E8E84-426E-40DD-AFC4-6F175D3DCCD1}">
                              <a14:hiddenFill xmlns:a14="http://schemas.microsoft.com/office/drawing/2010/main">
                                <a:solidFill>
                                  <a:srgbClr val="FFFFFF"/>
                                </a:solidFill>
                              </a14:hiddenFill>
                            </a:ext>
                          </a:extLst>
                        </pic:spPr>
                      </pic:pic>
                      <wps:wsp>
                        <wps:cNvPr id="14" name="docshape185"/>
                        <wps:cNvSpPr>
                          <a:spLocks noChangeArrowheads="1"/>
                        </wps:cNvSpPr>
                        <wps:spPr bwMode="auto">
                          <a:xfrm>
                            <a:off x="9090" y="2790"/>
                            <a:ext cx="315" cy="537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docshape186"/>
                        <wps:cNvSpPr>
                          <a:spLocks noChangeArrowheads="1"/>
                        </wps:cNvSpPr>
                        <wps:spPr bwMode="auto">
                          <a:xfrm>
                            <a:off x="9120" y="2790"/>
                            <a:ext cx="255" cy="1530"/>
                          </a:xfrm>
                          <a:prstGeom prst="rect">
                            <a:avLst/>
                          </a:prstGeom>
                          <a:solidFill>
                            <a:srgbClr val="000000">
                              <a:alpha val="20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docshape187"/>
                        <wps:cNvSpPr>
                          <a:spLocks/>
                        </wps:cNvSpPr>
                        <wps:spPr bwMode="auto">
                          <a:xfrm>
                            <a:off x="374" y="2535"/>
                            <a:ext cx="8535" cy="5940"/>
                          </a:xfrm>
                          <a:custGeom>
                            <a:avLst/>
                            <a:gdLst>
                              <a:gd name="T0" fmla="+- 0 8887 375"/>
                              <a:gd name="T1" fmla="*/ T0 w 8535"/>
                              <a:gd name="T2" fmla="+- 0 8427 2535"/>
                              <a:gd name="T3" fmla="*/ 8427 h 5940"/>
                              <a:gd name="T4" fmla="+- 0 419 375"/>
                              <a:gd name="T5" fmla="*/ T4 w 8535"/>
                              <a:gd name="T6" fmla="+- 0 8417 2535"/>
                              <a:gd name="T7" fmla="*/ 8417 h 5940"/>
                              <a:gd name="T8" fmla="+- 0 377 375"/>
                              <a:gd name="T9" fmla="*/ T8 w 8535"/>
                              <a:gd name="T10" fmla="+- 0 8459 2535"/>
                              <a:gd name="T11" fmla="*/ 8459 h 5940"/>
                              <a:gd name="T12" fmla="+- 0 8910 375"/>
                              <a:gd name="T13" fmla="*/ T12 w 8535"/>
                              <a:gd name="T14" fmla="+- 0 7507 2535"/>
                              <a:gd name="T15" fmla="*/ 7507 h 5940"/>
                              <a:gd name="T16" fmla="+- 0 8880 375"/>
                              <a:gd name="T17" fmla="*/ T16 w 8535"/>
                              <a:gd name="T18" fmla="+- 0 7463 2535"/>
                              <a:gd name="T19" fmla="*/ 7463 h 5940"/>
                              <a:gd name="T20" fmla="+- 0 405 375"/>
                              <a:gd name="T21" fmla="*/ T20 w 8535"/>
                              <a:gd name="T22" fmla="+- 0 7463 2535"/>
                              <a:gd name="T23" fmla="*/ 7463 h 5940"/>
                              <a:gd name="T24" fmla="+- 0 375 375"/>
                              <a:gd name="T25" fmla="*/ T24 w 8535"/>
                              <a:gd name="T26" fmla="+- 0 7507 2535"/>
                              <a:gd name="T27" fmla="*/ 7507 h 5940"/>
                              <a:gd name="T28" fmla="+- 0 387 375"/>
                              <a:gd name="T29" fmla="*/ T28 w 8535"/>
                              <a:gd name="T30" fmla="+- 0 8332 2535"/>
                              <a:gd name="T31" fmla="*/ 8332 h 5940"/>
                              <a:gd name="T32" fmla="+- 0 8858 375"/>
                              <a:gd name="T33" fmla="*/ T32 w 8535"/>
                              <a:gd name="T34" fmla="+- 0 8355 2535"/>
                              <a:gd name="T35" fmla="*/ 8355 h 5940"/>
                              <a:gd name="T36" fmla="+- 0 8902 375"/>
                              <a:gd name="T37" fmla="*/ T36 w 8535"/>
                              <a:gd name="T38" fmla="+- 0 8325 2535"/>
                              <a:gd name="T39" fmla="*/ 8325 h 5940"/>
                              <a:gd name="T40" fmla="+- 0 8908 375"/>
                              <a:gd name="T41" fmla="*/ T40 w 8535"/>
                              <a:gd name="T42" fmla="+- 0 6539 2535"/>
                              <a:gd name="T43" fmla="*/ 6539 h 5940"/>
                              <a:gd name="T44" fmla="+- 0 8866 375"/>
                              <a:gd name="T45" fmla="*/ T44 w 8535"/>
                              <a:gd name="T46" fmla="+- 0 6497 2535"/>
                              <a:gd name="T47" fmla="*/ 6497 h 5940"/>
                              <a:gd name="T48" fmla="+- 0 398 375"/>
                              <a:gd name="T49" fmla="*/ T48 w 8535"/>
                              <a:gd name="T50" fmla="+- 0 6507 2535"/>
                              <a:gd name="T51" fmla="*/ 6507 h 5940"/>
                              <a:gd name="T52" fmla="+- 0 375 375"/>
                              <a:gd name="T53" fmla="*/ T52 w 8535"/>
                              <a:gd name="T54" fmla="+- 0 7335 2535"/>
                              <a:gd name="T55" fmla="*/ 7335 h 5940"/>
                              <a:gd name="T56" fmla="+- 0 398 375"/>
                              <a:gd name="T57" fmla="*/ T56 w 8535"/>
                              <a:gd name="T58" fmla="+- 0 7383 2535"/>
                              <a:gd name="T59" fmla="*/ 7383 h 5940"/>
                              <a:gd name="T60" fmla="+- 0 8866 375"/>
                              <a:gd name="T61" fmla="*/ T60 w 8535"/>
                              <a:gd name="T62" fmla="+- 0 7393 2535"/>
                              <a:gd name="T63" fmla="*/ 7393 h 5940"/>
                              <a:gd name="T64" fmla="+- 0 8908 375"/>
                              <a:gd name="T65" fmla="*/ T64 w 8535"/>
                              <a:gd name="T66" fmla="+- 0 7351 2535"/>
                              <a:gd name="T67" fmla="*/ 7351 h 5940"/>
                              <a:gd name="T68" fmla="+- 0 8902 375"/>
                              <a:gd name="T69" fmla="*/ T68 w 8535"/>
                              <a:gd name="T70" fmla="+- 0 5865 2535"/>
                              <a:gd name="T71" fmla="*/ 5865 h 5940"/>
                              <a:gd name="T72" fmla="+- 0 8858 375"/>
                              <a:gd name="T73" fmla="*/ T72 w 8535"/>
                              <a:gd name="T74" fmla="+- 0 5835 2535"/>
                              <a:gd name="T75" fmla="*/ 5835 h 5940"/>
                              <a:gd name="T76" fmla="+- 0 387 375"/>
                              <a:gd name="T77" fmla="*/ T76 w 8535"/>
                              <a:gd name="T78" fmla="+- 0 5858 2535"/>
                              <a:gd name="T79" fmla="*/ 5858 h 5940"/>
                              <a:gd name="T80" fmla="+- 0 375 375"/>
                              <a:gd name="T81" fmla="*/ T80 w 8535"/>
                              <a:gd name="T82" fmla="+- 0 6383 2535"/>
                              <a:gd name="T83" fmla="*/ 6383 h 5940"/>
                              <a:gd name="T84" fmla="+- 0 405 375"/>
                              <a:gd name="T85" fmla="*/ T84 w 8535"/>
                              <a:gd name="T86" fmla="+- 0 6427 2535"/>
                              <a:gd name="T87" fmla="*/ 6427 h 5940"/>
                              <a:gd name="T88" fmla="+- 0 8880 375"/>
                              <a:gd name="T89" fmla="*/ T88 w 8535"/>
                              <a:gd name="T90" fmla="+- 0 6427 2535"/>
                              <a:gd name="T91" fmla="*/ 6427 h 5940"/>
                              <a:gd name="T92" fmla="+- 0 8910 375"/>
                              <a:gd name="T93" fmla="*/ T92 w 8535"/>
                              <a:gd name="T94" fmla="+- 0 6383 2535"/>
                              <a:gd name="T95" fmla="*/ 6383 h 5940"/>
                              <a:gd name="T96" fmla="+- 0 8898 375"/>
                              <a:gd name="T97" fmla="*/ T96 w 8535"/>
                              <a:gd name="T98" fmla="+- 0 5198 2535"/>
                              <a:gd name="T99" fmla="*/ 5198 h 5940"/>
                              <a:gd name="T100" fmla="+- 0 427 375"/>
                              <a:gd name="T101" fmla="*/ T100 w 8535"/>
                              <a:gd name="T102" fmla="+- 0 5175 2535"/>
                              <a:gd name="T103" fmla="*/ 5175 h 5940"/>
                              <a:gd name="T104" fmla="+- 0 383 375"/>
                              <a:gd name="T105" fmla="*/ T104 w 8535"/>
                              <a:gd name="T106" fmla="+- 0 5205 2535"/>
                              <a:gd name="T107" fmla="*/ 5205 h 5940"/>
                              <a:gd name="T108" fmla="+- 0 377 375"/>
                              <a:gd name="T109" fmla="*/ T108 w 8535"/>
                              <a:gd name="T110" fmla="+- 0 5731 2535"/>
                              <a:gd name="T111" fmla="*/ 5731 h 5940"/>
                              <a:gd name="T112" fmla="+- 0 419 375"/>
                              <a:gd name="T113" fmla="*/ T112 w 8535"/>
                              <a:gd name="T114" fmla="+- 0 5773 2535"/>
                              <a:gd name="T115" fmla="*/ 5773 h 5940"/>
                              <a:gd name="T116" fmla="+- 0 8887 375"/>
                              <a:gd name="T117" fmla="*/ T116 w 8535"/>
                              <a:gd name="T118" fmla="+- 0 5763 2535"/>
                              <a:gd name="T119" fmla="*/ 5763 h 5940"/>
                              <a:gd name="T120" fmla="+- 0 8910 375"/>
                              <a:gd name="T121" fmla="*/ T120 w 8535"/>
                              <a:gd name="T122" fmla="+- 0 5227 2535"/>
                              <a:gd name="T123" fmla="*/ 5227 h 5940"/>
                              <a:gd name="T124" fmla="+- 0 8887 375"/>
                              <a:gd name="T125" fmla="*/ T124 w 8535"/>
                              <a:gd name="T126" fmla="+- 0 4527 2535"/>
                              <a:gd name="T127" fmla="*/ 4527 h 5940"/>
                              <a:gd name="T128" fmla="+- 0 419 375"/>
                              <a:gd name="T129" fmla="*/ T128 w 8535"/>
                              <a:gd name="T130" fmla="+- 0 4517 2535"/>
                              <a:gd name="T131" fmla="*/ 4517 h 5940"/>
                              <a:gd name="T132" fmla="+- 0 377 375"/>
                              <a:gd name="T133" fmla="*/ T132 w 8535"/>
                              <a:gd name="T134" fmla="+- 0 4559 2535"/>
                              <a:gd name="T135" fmla="*/ 4559 h 5940"/>
                              <a:gd name="T136" fmla="+- 0 383 375"/>
                              <a:gd name="T137" fmla="*/ T136 w 8535"/>
                              <a:gd name="T138" fmla="+- 0 5085 2535"/>
                              <a:gd name="T139" fmla="*/ 5085 h 5940"/>
                              <a:gd name="T140" fmla="+- 0 427 375"/>
                              <a:gd name="T141" fmla="*/ T140 w 8535"/>
                              <a:gd name="T142" fmla="+- 0 5115 2535"/>
                              <a:gd name="T143" fmla="*/ 5115 h 5940"/>
                              <a:gd name="T144" fmla="+- 0 8898 375"/>
                              <a:gd name="T145" fmla="*/ T144 w 8535"/>
                              <a:gd name="T146" fmla="+- 0 5092 2535"/>
                              <a:gd name="T147" fmla="*/ 5092 h 5940"/>
                              <a:gd name="T148" fmla="+- 0 8910 375"/>
                              <a:gd name="T149" fmla="*/ T148 w 8535"/>
                              <a:gd name="T150" fmla="+- 0 3907 2535"/>
                              <a:gd name="T151" fmla="*/ 3907 h 5940"/>
                              <a:gd name="T152" fmla="+- 0 8880 375"/>
                              <a:gd name="T153" fmla="*/ T152 w 8535"/>
                              <a:gd name="T154" fmla="+- 0 3863 2535"/>
                              <a:gd name="T155" fmla="*/ 3863 h 5940"/>
                              <a:gd name="T156" fmla="+- 0 405 375"/>
                              <a:gd name="T157" fmla="*/ T156 w 8535"/>
                              <a:gd name="T158" fmla="+- 0 3863 2535"/>
                              <a:gd name="T159" fmla="*/ 3863 h 5940"/>
                              <a:gd name="T160" fmla="+- 0 375 375"/>
                              <a:gd name="T161" fmla="*/ T160 w 8535"/>
                              <a:gd name="T162" fmla="+- 0 3907 2535"/>
                              <a:gd name="T163" fmla="*/ 3907 h 5940"/>
                              <a:gd name="T164" fmla="+- 0 387 375"/>
                              <a:gd name="T165" fmla="*/ T164 w 8535"/>
                              <a:gd name="T166" fmla="+- 0 4432 2535"/>
                              <a:gd name="T167" fmla="*/ 4432 h 5940"/>
                              <a:gd name="T168" fmla="+- 0 8858 375"/>
                              <a:gd name="T169" fmla="*/ T168 w 8535"/>
                              <a:gd name="T170" fmla="+- 0 4455 2535"/>
                              <a:gd name="T171" fmla="*/ 4455 h 5940"/>
                              <a:gd name="T172" fmla="+- 0 8902 375"/>
                              <a:gd name="T173" fmla="*/ T172 w 8535"/>
                              <a:gd name="T174" fmla="+- 0 4425 2535"/>
                              <a:gd name="T175" fmla="*/ 4425 h 5940"/>
                              <a:gd name="T176" fmla="+- 0 8908 375"/>
                              <a:gd name="T177" fmla="*/ T176 w 8535"/>
                              <a:gd name="T178" fmla="+- 0 3239 2535"/>
                              <a:gd name="T179" fmla="*/ 3239 h 5940"/>
                              <a:gd name="T180" fmla="+- 0 8866 375"/>
                              <a:gd name="T181" fmla="*/ T180 w 8535"/>
                              <a:gd name="T182" fmla="+- 0 3197 2535"/>
                              <a:gd name="T183" fmla="*/ 3197 h 5940"/>
                              <a:gd name="T184" fmla="+- 0 398 375"/>
                              <a:gd name="T185" fmla="*/ T184 w 8535"/>
                              <a:gd name="T186" fmla="+- 0 3207 2535"/>
                              <a:gd name="T187" fmla="*/ 3207 h 5940"/>
                              <a:gd name="T188" fmla="+- 0 375 375"/>
                              <a:gd name="T189" fmla="*/ T188 w 8535"/>
                              <a:gd name="T190" fmla="+- 0 3735 2535"/>
                              <a:gd name="T191" fmla="*/ 3735 h 5940"/>
                              <a:gd name="T192" fmla="+- 0 398 375"/>
                              <a:gd name="T193" fmla="*/ T192 w 8535"/>
                              <a:gd name="T194" fmla="+- 0 3783 2535"/>
                              <a:gd name="T195" fmla="*/ 3783 h 5940"/>
                              <a:gd name="T196" fmla="+- 0 8866 375"/>
                              <a:gd name="T197" fmla="*/ T196 w 8535"/>
                              <a:gd name="T198" fmla="+- 0 3794 2535"/>
                              <a:gd name="T199" fmla="*/ 3794 h 5940"/>
                              <a:gd name="T200" fmla="+- 0 8908 375"/>
                              <a:gd name="T201" fmla="*/ T200 w 8535"/>
                              <a:gd name="T202" fmla="+- 0 3751 2535"/>
                              <a:gd name="T203" fmla="*/ 3751 h 5940"/>
                              <a:gd name="T204" fmla="+- 0 8902 375"/>
                              <a:gd name="T205" fmla="*/ T204 w 8535"/>
                              <a:gd name="T206" fmla="+- 0 2565 2535"/>
                              <a:gd name="T207" fmla="*/ 2565 h 5940"/>
                              <a:gd name="T208" fmla="+- 0 8858 375"/>
                              <a:gd name="T209" fmla="*/ T208 w 8535"/>
                              <a:gd name="T210" fmla="+- 0 2535 2535"/>
                              <a:gd name="T211" fmla="*/ 2535 h 5940"/>
                              <a:gd name="T212" fmla="+- 0 387 375"/>
                              <a:gd name="T213" fmla="*/ T212 w 8535"/>
                              <a:gd name="T214" fmla="+- 0 2558 2535"/>
                              <a:gd name="T215" fmla="*/ 2558 h 5940"/>
                              <a:gd name="T216" fmla="+- 0 375 375"/>
                              <a:gd name="T217" fmla="*/ T216 w 8535"/>
                              <a:gd name="T218" fmla="+- 0 3083 2535"/>
                              <a:gd name="T219" fmla="*/ 3083 h 5940"/>
                              <a:gd name="T220" fmla="+- 0 405 375"/>
                              <a:gd name="T221" fmla="*/ T220 w 8535"/>
                              <a:gd name="T222" fmla="+- 0 3127 2535"/>
                              <a:gd name="T223" fmla="*/ 3127 h 5940"/>
                              <a:gd name="T224" fmla="+- 0 8880 375"/>
                              <a:gd name="T225" fmla="*/ T224 w 8535"/>
                              <a:gd name="T226" fmla="+- 0 3127 2535"/>
                              <a:gd name="T227" fmla="*/ 3127 h 5940"/>
                              <a:gd name="T228" fmla="+- 0 8910 375"/>
                              <a:gd name="T229" fmla="*/ T228 w 8535"/>
                              <a:gd name="T230" fmla="+- 0 3083 2535"/>
                              <a:gd name="T231" fmla="*/ 3083 h 59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8535" h="5940">
                                <a:moveTo>
                                  <a:pt x="8535" y="5932"/>
                                </a:moveTo>
                                <a:lnTo>
                                  <a:pt x="8533" y="5924"/>
                                </a:lnTo>
                                <a:lnTo>
                                  <a:pt x="8527" y="5910"/>
                                </a:lnTo>
                                <a:lnTo>
                                  <a:pt x="8523" y="5903"/>
                                </a:lnTo>
                                <a:lnTo>
                                  <a:pt x="8512" y="5892"/>
                                </a:lnTo>
                                <a:lnTo>
                                  <a:pt x="8505" y="5888"/>
                                </a:lnTo>
                                <a:lnTo>
                                  <a:pt x="8491" y="5882"/>
                                </a:lnTo>
                                <a:lnTo>
                                  <a:pt x="8483" y="5880"/>
                                </a:lnTo>
                                <a:lnTo>
                                  <a:pt x="52" y="5880"/>
                                </a:lnTo>
                                <a:lnTo>
                                  <a:pt x="44" y="5882"/>
                                </a:lnTo>
                                <a:lnTo>
                                  <a:pt x="30" y="5888"/>
                                </a:lnTo>
                                <a:lnTo>
                                  <a:pt x="23" y="5892"/>
                                </a:lnTo>
                                <a:lnTo>
                                  <a:pt x="12" y="5903"/>
                                </a:lnTo>
                                <a:lnTo>
                                  <a:pt x="8" y="5910"/>
                                </a:lnTo>
                                <a:lnTo>
                                  <a:pt x="2" y="5924"/>
                                </a:lnTo>
                                <a:lnTo>
                                  <a:pt x="0" y="5932"/>
                                </a:lnTo>
                                <a:lnTo>
                                  <a:pt x="0" y="5940"/>
                                </a:lnTo>
                                <a:lnTo>
                                  <a:pt x="8535" y="5940"/>
                                </a:lnTo>
                                <a:lnTo>
                                  <a:pt x="8535" y="5932"/>
                                </a:lnTo>
                                <a:close/>
                                <a:moveTo>
                                  <a:pt x="8535" y="4972"/>
                                </a:moveTo>
                                <a:lnTo>
                                  <a:pt x="8533" y="4964"/>
                                </a:lnTo>
                                <a:lnTo>
                                  <a:pt x="8527" y="4950"/>
                                </a:lnTo>
                                <a:lnTo>
                                  <a:pt x="8523" y="4943"/>
                                </a:lnTo>
                                <a:lnTo>
                                  <a:pt x="8512" y="4932"/>
                                </a:lnTo>
                                <a:lnTo>
                                  <a:pt x="8505" y="4928"/>
                                </a:lnTo>
                                <a:lnTo>
                                  <a:pt x="8491" y="4922"/>
                                </a:lnTo>
                                <a:lnTo>
                                  <a:pt x="8483" y="4920"/>
                                </a:lnTo>
                                <a:lnTo>
                                  <a:pt x="52" y="4920"/>
                                </a:lnTo>
                                <a:lnTo>
                                  <a:pt x="44" y="4922"/>
                                </a:lnTo>
                                <a:lnTo>
                                  <a:pt x="30" y="4928"/>
                                </a:lnTo>
                                <a:lnTo>
                                  <a:pt x="23" y="4932"/>
                                </a:lnTo>
                                <a:lnTo>
                                  <a:pt x="12" y="4943"/>
                                </a:lnTo>
                                <a:lnTo>
                                  <a:pt x="8" y="4950"/>
                                </a:lnTo>
                                <a:lnTo>
                                  <a:pt x="2" y="4964"/>
                                </a:lnTo>
                                <a:lnTo>
                                  <a:pt x="0" y="4972"/>
                                </a:lnTo>
                                <a:lnTo>
                                  <a:pt x="0" y="5760"/>
                                </a:lnTo>
                                <a:lnTo>
                                  <a:pt x="0" y="5768"/>
                                </a:lnTo>
                                <a:lnTo>
                                  <a:pt x="2" y="5776"/>
                                </a:lnTo>
                                <a:lnTo>
                                  <a:pt x="8" y="5790"/>
                                </a:lnTo>
                                <a:lnTo>
                                  <a:pt x="12" y="5797"/>
                                </a:lnTo>
                                <a:lnTo>
                                  <a:pt x="23" y="5808"/>
                                </a:lnTo>
                                <a:lnTo>
                                  <a:pt x="30" y="5812"/>
                                </a:lnTo>
                                <a:lnTo>
                                  <a:pt x="44" y="5818"/>
                                </a:lnTo>
                                <a:lnTo>
                                  <a:pt x="52" y="5820"/>
                                </a:lnTo>
                                <a:lnTo>
                                  <a:pt x="8483" y="5820"/>
                                </a:lnTo>
                                <a:lnTo>
                                  <a:pt x="8491" y="5818"/>
                                </a:lnTo>
                                <a:lnTo>
                                  <a:pt x="8505" y="5812"/>
                                </a:lnTo>
                                <a:lnTo>
                                  <a:pt x="8512" y="5808"/>
                                </a:lnTo>
                                <a:lnTo>
                                  <a:pt x="8523" y="5797"/>
                                </a:lnTo>
                                <a:lnTo>
                                  <a:pt x="8527" y="5790"/>
                                </a:lnTo>
                                <a:lnTo>
                                  <a:pt x="8533" y="5776"/>
                                </a:lnTo>
                                <a:lnTo>
                                  <a:pt x="8535" y="5768"/>
                                </a:lnTo>
                                <a:lnTo>
                                  <a:pt x="8535" y="4972"/>
                                </a:lnTo>
                                <a:close/>
                                <a:moveTo>
                                  <a:pt x="8535" y="4012"/>
                                </a:moveTo>
                                <a:lnTo>
                                  <a:pt x="8533" y="4004"/>
                                </a:lnTo>
                                <a:lnTo>
                                  <a:pt x="8527" y="3990"/>
                                </a:lnTo>
                                <a:lnTo>
                                  <a:pt x="8523" y="3983"/>
                                </a:lnTo>
                                <a:lnTo>
                                  <a:pt x="8512" y="3972"/>
                                </a:lnTo>
                                <a:lnTo>
                                  <a:pt x="8505" y="3968"/>
                                </a:lnTo>
                                <a:lnTo>
                                  <a:pt x="8491" y="3962"/>
                                </a:lnTo>
                                <a:lnTo>
                                  <a:pt x="8483" y="3960"/>
                                </a:lnTo>
                                <a:lnTo>
                                  <a:pt x="52" y="3960"/>
                                </a:lnTo>
                                <a:lnTo>
                                  <a:pt x="44" y="3962"/>
                                </a:lnTo>
                                <a:lnTo>
                                  <a:pt x="30" y="3968"/>
                                </a:lnTo>
                                <a:lnTo>
                                  <a:pt x="23" y="3972"/>
                                </a:lnTo>
                                <a:lnTo>
                                  <a:pt x="12" y="3983"/>
                                </a:lnTo>
                                <a:lnTo>
                                  <a:pt x="8" y="3990"/>
                                </a:lnTo>
                                <a:lnTo>
                                  <a:pt x="2" y="4004"/>
                                </a:lnTo>
                                <a:lnTo>
                                  <a:pt x="0" y="4012"/>
                                </a:lnTo>
                                <a:lnTo>
                                  <a:pt x="0" y="4800"/>
                                </a:lnTo>
                                <a:lnTo>
                                  <a:pt x="0" y="4808"/>
                                </a:lnTo>
                                <a:lnTo>
                                  <a:pt x="2" y="4816"/>
                                </a:lnTo>
                                <a:lnTo>
                                  <a:pt x="8" y="4830"/>
                                </a:lnTo>
                                <a:lnTo>
                                  <a:pt x="12" y="4837"/>
                                </a:lnTo>
                                <a:lnTo>
                                  <a:pt x="23" y="4848"/>
                                </a:lnTo>
                                <a:lnTo>
                                  <a:pt x="30" y="4852"/>
                                </a:lnTo>
                                <a:lnTo>
                                  <a:pt x="44" y="4858"/>
                                </a:lnTo>
                                <a:lnTo>
                                  <a:pt x="52" y="4860"/>
                                </a:lnTo>
                                <a:lnTo>
                                  <a:pt x="8483" y="4860"/>
                                </a:lnTo>
                                <a:lnTo>
                                  <a:pt x="8491" y="4858"/>
                                </a:lnTo>
                                <a:lnTo>
                                  <a:pt x="8505" y="4852"/>
                                </a:lnTo>
                                <a:lnTo>
                                  <a:pt x="8512" y="4848"/>
                                </a:lnTo>
                                <a:lnTo>
                                  <a:pt x="8523" y="4837"/>
                                </a:lnTo>
                                <a:lnTo>
                                  <a:pt x="8527" y="4830"/>
                                </a:lnTo>
                                <a:lnTo>
                                  <a:pt x="8533" y="4816"/>
                                </a:lnTo>
                                <a:lnTo>
                                  <a:pt x="8535" y="4808"/>
                                </a:lnTo>
                                <a:lnTo>
                                  <a:pt x="8535" y="4012"/>
                                </a:lnTo>
                                <a:close/>
                                <a:moveTo>
                                  <a:pt x="8535" y="3352"/>
                                </a:moveTo>
                                <a:lnTo>
                                  <a:pt x="8533" y="3344"/>
                                </a:lnTo>
                                <a:lnTo>
                                  <a:pt x="8527" y="3330"/>
                                </a:lnTo>
                                <a:lnTo>
                                  <a:pt x="8523" y="3323"/>
                                </a:lnTo>
                                <a:lnTo>
                                  <a:pt x="8512" y="3312"/>
                                </a:lnTo>
                                <a:lnTo>
                                  <a:pt x="8505" y="3308"/>
                                </a:lnTo>
                                <a:lnTo>
                                  <a:pt x="8491" y="3302"/>
                                </a:lnTo>
                                <a:lnTo>
                                  <a:pt x="8483" y="3300"/>
                                </a:lnTo>
                                <a:lnTo>
                                  <a:pt x="52" y="3300"/>
                                </a:lnTo>
                                <a:lnTo>
                                  <a:pt x="44" y="3302"/>
                                </a:lnTo>
                                <a:lnTo>
                                  <a:pt x="30" y="3308"/>
                                </a:lnTo>
                                <a:lnTo>
                                  <a:pt x="23" y="3312"/>
                                </a:lnTo>
                                <a:lnTo>
                                  <a:pt x="12" y="3323"/>
                                </a:lnTo>
                                <a:lnTo>
                                  <a:pt x="8" y="3330"/>
                                </a:lnTo>
                                <a:lnTo>
                                  <a:pt x="2" y="3344"/>
                                </a:lnTo>
                                <a:lnTo>
                                  <a:pt x="0" y="3352"/>
                                </a:lnTo>
                                <a:lnTo>
                                  <a:pt x="0" y="3840"/>
                                </a:lnTo>
                                <a:lnTo>
                                  <a:pt x="0" y="3848"/>
                                </a:lnTo>
                                <a:lnTo>
                                  <a:pt x="2" y="3856"/>
                                </a:lnTo>
                                <a:lnTo>
                                  <a:pt x="8" y="3870"/>
                                </a:lnTo>
                                <a:lnTo>
                                  <a:pt x="12" y="3877"/>
                                </a:lnTo>
                                <a:lnTo>
                                  <a:pt x="23" y="3888"/>
                                </a:lnTo>
                                <a:lnTo>
                                  <a:pt x="30" y="3892"/>
                                </a:lnTo>
                                <a:lnTo>
                                  <a:pt x="44" y="3898"/>
                                </a:lnTo>
                                <a:lnTo>
                                  <a:pt x="52" y="3900"/>
                                </a:lnTo>
                                <a:lnTo>
                                  <a:pt x="8483" y="3900"/>
                                </a:lnTo>
                                <a:lnTo>
                                  <a:pt x="8491" y="3898"/>
                                </a:lnTo>
                                <a:lnTo>
                                  <a:pt x="8505" y="3892"/>
                                </a:lnTo>
                                <a:lnTo>
                                  <a:pt x="8512" y="3888"/>
                                </a:lnTo>
                                <a:lnTo>
                                  <a:pt x="8523" y="3877"/>
                                </a:lnTo>
                                <a:lnTo>
                                  <a:pt x="8527" y="3870"/>
                                </a:lnTo>
                                <a:lnTo>
                                  <a:pt x="8533" y="3856"/>
                                </a:lnTo>
                                <a:lnTo>
                                  <a:pt x="8535" y="3848"/>
                                </a:lnTo>
                                <a:lnTo>
                                  <a:pt x="8535" y="3352"/>
                                </a:lnTo>
                                <a:close/>
                                <a:moveTo>
                                  <a:pt x="8535" y="2692"/>
                                </a:moveTo>
                                <a:lnTo>
                                  <a:pt x="8533" y="2684"/>
                                </a:lnTo>
                                <a:lnTo>
                                  <a:pt x="8527" y="2670"/>
                                </a:lnTo>
                                <a:lnTo>
                                  <a:pt x="8523" y="2663"/>
                                </a:lnTo>
                                <a:lnTo>
                                  <a:pt x="8512" y="2652"/>
                                </a:lnTo>
                                <a:lnTo>
                                  <a:pt x="8505" y="2648"/>
                                </a:lnTo>
                                <a:lnTo>
                                  <a:pt x="8491" y="2642"/>
                                </a:lnTo>
                                <a:lnTo>
                                  <a:pt x="8483" y="2640"/>
                                </a:lnTo>
                                <a:lnTo>
                                  <a:pt x="52" y="2640"/>
                                </a:lnTo>
                                <a:lnTo>
                                  <a:pt x="44" y="2642"/>
                                </a:lnTo>
                                <a:lnTo>
                                  <a:pt x="30" y="2648"/>
                                </a:lnTo>
                                <a:lnTo>
                                  <a:pt x="23" y="2652"/>
                                </a:lnTo>
                                <a:lnTo>
                                  <a:pt x="12" y="2663"/>
                                </a:lnTo>
                                <a:lnTo>
                                  <a:pt x="8" y="2670"/>
                                </a:lnTo>
                                <a:lnTo>
                                  <a:pt x="2" y="2684"/>
                                </a:lnTo>
                                <a:lnTo>
                                  <a:pt x="0" y="2692"/>
                                </a:lnTo>
                                <a:lnTo>
                                  <a:pt x="0" y="3180"/>
                                </a:lnTo>
                                <a:lnTo>
                                  <a:pt x="0" y="3188"/>
                                </a:lnTo>
                                <a:lnTo>
                                  <a:pt x="2" y="3196"/>
                                </a:lnTo>
                                <a:lnTo>
                                  <a:pt x="8" y="3210"/>
                                </a:lnTo>
                                <a:lnTo>
                                  <a:pt x="12" y="3217"/>
                                </a:lnTo>
                                <a:lnTo>
                                  <a:pt x="23" y="3228"/>
                                </a:lnTo>
                                <a:lnTo>
                                  <a:pt x="30" y="3232"/>
                                </a:lnTo>
                                <a:lnTo>
                                  <a:pt x="44" y="3238"/>
                                </a:lnTo>
                                <a:lnTo>
                                  <a:pt x="52" y="3240"/>
                                </a:lnTo>
                                <a:lnTo>
                                  <a:pt x="8483" y="3240"/>
                                </a:lnTo>
                                <a:lnTo>
                                  <a:pt x="8491" y="3238"/>
                                </a:lnTo>
                                <a:lnTo>
                                  <a:pt x="8505" y="3232"/>
                                </a:lnTo>
                                <a:lnTo>
                                  <a:pt x="8512" y="3228"/>
                                </a:lnTo>
                                <a:lnTo>
                                  <a:pt x="8523" y="3217"/>
                                </a:lnTo>
                                <a:lnTo>
                                  <a:pt x="8527" y="3210"/>
                                </a:lnTo>
                                <a:lnTo>
                                  <a:pt x="8533" y="3196"/>
                                </a:lnTo>
                                <a:lnTo>
                                  <a:pt x="8535" y="3188"/>
                                </a:lnTo>
                                <a:lnTo>
                                  <a:pt x="8535" y="2692"/>
                                </a:lnTo>
                                <a:close/>
                                <a:moveTo>
                                  <a:pt x="8535" y="2032"/>
                                </a:moveTo>
                                <a:lnTo>
                                  <a:pt x="8533" y="2024"/>
                                </a:lnTo>
                                <a:lnTo>
                                  <a:pt x="8527" y="2010"/>
                                </a:lnTo>
                                <a:lnTo>
                                  <a:pt x="8523" y="2003"/>
                                </a:lnTo>
                                <a:lnTo>
                                  <a:pt x="8512" y="1992"/>
                                </a:lnTo>
                                <a:lnTo>
                                  <a:pt x="8505" y="1988"/>
                                </a:lnTo>
                                <a:lnTo>
                                  <a:pt x="8491" y="1982"/>
                                </a:lnTo>
                                <a:lnTo>
                                  <a:pt x="8483" y="1980"/>
                                </a:lnTo>
                                <a:lnTo>
                                  <a:pt x="52" y="1980"/>
                                </a:lnTo>
                                <a:lnTo>
                                  <a:pt x="44" y="1982"/>
                                </a:lnTo>
                                <a:lnTo>
                                  <a:pt x="30" y="1988"/>
                                </a:lnTo>
                                <a:lnTo>
                                  <a:pt x="23" y="1992"/>
                                </a:lnTo>
                                <a:lnTo>
                                  <a:pt x="12" y="2003"/>
                                </a:lnTo>
                                <a:lnTo>
                                  <a:pt x="8" y="2010"/>
                                </a:lnTo>
                                <a:lnTo>
                                  <a:pt x="2" y="2024"/>
                                </a:lnTo>
                                <a:lnTo>
                                  <a:pt x="0" y="2032"/>
                                </a:lnTo>
                                <a:lnTo>
                                  <a:pt x="0" y="2520"/>
                                </a:lnTo>
                                <a:lnTo>
                                  <a:pt x="0" y="2528"/>
                                </a:lnTo>
                                <a:lnTo>
                                  <a:pt x="2" y="2536"/>
                                </a:lnTo>
                                <a:lnTo>
                                  <a:pt x="8" y="2550"/>
                                </a:lnTo>
                                <a:lnTo>
                                  <a:pt x="12" y="2557"/>
                                </a:lnTo>
                                <a:lnTo>
                                  <a:pt x="23" y="2568"/>
                                </a:lnTo>
                                <a:lnTo>
                                  <a:pt x="30" y="2572"/>
                                </a:lnTo>
                                <a:lnTo>
                                  <a:pt x="44" y="2579"/>
                                </a:lnTo>
                                <a:lnTo>
                                  <a:pt x="52" y="2580"/>
                                </a:lnTo>
                                <a:lnTo>
                                  <a:pt x="8483" y="2580"/>
                                </a:lnTo>
                                <a:lnTo>
                                  <a:pt x="8491" y="2579"/>
                                </a:lnTo>
                                <a:lnTo>
                                  <a:pt x="8505" y="2572"/>
                                </a:lnTo>
                                <a:lnTo>
                                  <a:pt x="8512" y="2568"/>
                                </a:lnTo>
                                <a:lnTo>
                                  <a:pt x="8523" y="2557"/>
                                </a:lnTo>
                                <a:lnTo>
                                  <a:pt x="8527" y="2550"/>
                                </a:lnTo>
                                <a:lnTo>
                                  <a:pt x="8533" y="2536"/>
                                </a:lnTo>
                                <a:lnTo>
                                  <a:pt x="8535" y="2528"/>
                                </a:lnTo>
                                <a:lnTo>
                                  <a:pt x="8535" y="2032"/>
                                </a:lnTo>
                                <a:close/>
                                <a:moveTo>
                                  <a:pt x="8535" y="1372"/>
                                </a:moveTo>
                                <a:lnTo>
                                  <a:pt x="8533" y="1364"/>
                                </a:lnTo>
                                <a:lnTo>
                                  <a:pt x="8527" y="1350"/>
                                </a:lnTo>
                                <a:lnTo>
                                  <a:pt x="8523" y="1343"/>
                                </a:lnTo>
                                <a:lnTo>
                                  <a:pt x="8512" y="1332"/>
                                </a:lnTo>
                                <a:lnTo>
                                  <a:pt x="8505" y="1328"/>
                                </a:lnTo>
                                <a:lnTo>
                                  <a:pt x="8491" y="1322"/>
                                </a:lnTo>
                                <a:lnTo>
                                  <a:pt x="8483" y="1320"/>
                                </a:lnTo>
                                <a:lnTo>
                                  <a:pt x="52" y="1320"/>
                                </a:lnTo>
                                <a:lnTo>
                                  <a:pt x="44" y="1322"/>
                                </a:lnTo>
                                <a:lnTo>
                                  <a:pt x="30" y="1328"/>
                                </a:lnTo>
                                <a:lnTo>
                                  <a:pt x="23" y="1332"/>
                                </a:lnTo>
                                <a:lnTo>
                                  <a:pt x="12" y="1343"/>
                                </a:lnTo>
                                <a:lnTo>
                                  <a:pt x="8" y="1350"/>
                                </a:lnTo>
                                <a:lnTo>
                                  <a:pt x="2" y="1364"/>
                                </a:lnTo>
                                <a:lnTo>
                                  <a:pt x="0" y="1372"/>
                                </a:lnTo>
                                <a:lnTo>
                                  <a:pt x="0" y="1860"/>
                                </a:lnTo>
                                <a:lnTo>
                                  <a:pt x="0" y="1868"/>
                                </a:lnTo>
                                <a:lnTo>
                                  <a:pt x="2" y="1876"/>
                                </a:lnTo>
                                <a:lnTo>
                                  <a:pt x="8" y="1890"/>
                                </a:lnTo>
                                <a:lnTo>
                                  <a:pt x="12" y="1897"/>
                                </a:lnTo>
                                <a:lnTo>
                                  <a:pt x="23" y="1908"/>
                                </a:lnTo>
                                <a:lnTo>
                                  <a:pt x="30" y="1912"/>
                                </a:lnTo>
                                <a:lnTo>
                                  <a:pt x="44" y="1919"/>
                                </a:lnTo>
                                <a:lnTo>
                                  <a:pt x="52" y="1920"/>
                                </a:lnTo>
                                <a:lnTo>
                                  <a:pt x="8483" y="1920"/>
                                </a:lnTo>
                                <a:lnTo>
                                  <a:pt x="8491" y="1919"/>
                                </a:lnTo>
                                <a:lnTo>
                                  <a:pt x="8505" y="1912"/>
                                </a:lnTo>
                                <a:lnTo>
                                  <a:pt x="8512" y="1908"/>
                                </a:lnTo>
                                <a:lnTo>
                                  <a:pt x="8523" y="1897"/>
                                </a:lnTo>
                                <a:lnTo>
                                  <a:pt x="8527" y="1890"/>
                                </a:lnTo>
                                <a:lnTo>
                                  <a:pt x="8533" y="1876"/>
                                </a:lnTo>
                                <a:lnTo>
                                  <a:pt x="8535" y="1868"/>
                                </a:lnTo>
                                <a:lnTo>
                                  <a:pt x="8535" y="1372"/>
                                </a:lnTo>
                                <a:close/>
                                <a:moveTo>
                                  <a:pt x="8535" y="712"/>
                                </a:moveTo>
                                <a:lnTo>
                                  <a:pt x="8533" y="704"/>
                                </a:lnTo>
                                <a:lnTo>
                                  <a:pt x="8527" y="690"/>
                                </a:lnTo>
                                <a:lnTo>
                                  <a:pt x="8523" y="683"/>
                                </a:lnTo>
                                <a:lnTo>
                                  <a:pt x="8512" y="672"/>
                                </a:lnTo>
                                <a:lnTo>
                                  <a:pt x="8505" y="668"/>
                                </a:lnTo>
                                <a:lnTo>
                                  <a:pt x="8491" y="662"/>
                                </a:lnTo>
                                <a:lnTo>
                                  <a:pt x="8483" y="660"/>
                                </a:lnTo>
                                <a:lnTo>
                                  <a:pt x="52" y="660"/>
                                </a:lnTo>
                                <a:lnTo>
                                  <a:pt x="44" y="662"/>
                                </a:lnTo>
                                <a:lnTo>
                                  <a:pt x="30" y="668"/>
                                </a:lnTo>
                                <a:lnTo>
                                  <a:pt x="23" y="672"/>
                                </a:lnTo>
                                <a:lnTo>
                                  <a:pt x="12" y="683"/>
                                </a:lnTo>
                                <a:lnTo>
                                  <a:pt x="8" y="690"/>
                                </a:lnTo>
                                <a:lnTo>
                                  <a:pt x="2" y="704"/>
                                </a:lnTo>
                                <a:lnTo>
                                  <a:pt x="0" y="712"/>
                                </a:lnTo>
                                <a:lnTo>
                                  <a:pt x="0" y="1200"/>
                                </a:lnTo>
                                <a:lnTo>
                                  <a:pt x="0" y="1208"/>
                                </a:lnTo>
                                <a:lnTo>
                                  <a:pt x="2" y="1216"/>
                                </a:lnTo>
                                <a:lnTo>
                                  <a:pt x="8" y="1230"/>
                                </a:lnTo>
                                <a:lnTo>
                                  <a:pt x="12" y="1237"/>
                                </a:lnTo>
                                <a:lnTo>
                                  <a:pt x="23" y="1248"/>
                                </a:lnTo>
                                <a:lnTo>
                                  <a:pt x="30" y="1252"/>
                                </a:lnTo>
                                <a:lnTo>
                                  <a:pt x="44" y="1259"/>
                                </a:lnTo>
                                <a:lnTo>
                                  <a:pt x="52" y="1260"/>
                                </a:lnTo>
                                <a:lnTo>
                                  <a:pt x="8483" y="1260"/>
                                </a:lnTo>
                                <a:lnTo>
                                  <a:pt x="8491" y="1259"/>
                                </a:lnTo>
                                <a:lnTo>
                                  <a:pt x="8505" y="1252"/>
                                </a:lnTo>
                                <a:lnTo>
                                  <a:pt x="8512" y="1248"/>
                                </a:lnTo>
                                <a:lnTo>
                                  <a:pt x="8523" y="1237"/>
                                </a:lnTo>
                                <a:lnTo>
                                  <a:pt x="8527" y="1230"/>
                                </a:lnTo>
                                <a:lnTo>
                                  <a:pt x="8533" y="1216"/>
                                </a:lnTo>
                                <a:lnTo>
                                  <a:pt x="8535" y="1208"/>
                                </a:lnTo>
                                <a:lnTo>
                                  <a:pt x="8535" y="712"/>
                                </a:lnTo>
                                <a:close/>
                                <a:moveTo>
                                  <a:pt x="8535" y="52"/>
                                </a:moveTo>
                                <a:lnTo>
                                  <a:pt x="8533" y="44"/>
                                </a:lnTo>
                                <a:lnTo>
                                  <a:pt x="8527" y="30"/>
                                </a:lnTo>
                                <a:lnTo>
                                  <a:pt x="8523" y="23"/>
                                </a:lnTo>
                                <a:lnTo>
                                  <a:pt x="8512" y="12"/>
                                </a:lnTo>
                                <a:lnTo>
                                  <a:pt x="8505" y="8"/>
                                </a:lnTo>
                                <a:lnTo>
                                  <a:pt x="8491" y="2"/>
                                </a:lnTo>
                                <a:lnTo>
                                  <a:pt x="8483" y="0"/>
                                </a:lnTo>
                                <a:lnTo>
                                  <a:pt x="52" y="0"/>
                                </a:lnTo>
                                <a:lnTo>
                                  <a:pt x="44" y="2"/>
                                </a:lnTo>
                                <a:lnTo>
                                  <a:pt x="30" y="8"/>
                                </a:lnTo>
                                <a:lnTo>
                                  <a:pt x="23" y="12"/>
                                </a:lnTo>
                                <a:lnTo>
                                  <a:pt x="12" y="23"/>
                                </a:lnTo>
                                <a:lnTo>
                                  <a:pt x="8" y="30"/>
                                </a:lnTo>
                                <a:lnTo>
                                  <a:pt x="2" y="44"/>
                                </a:lnTo>
                                <a:lnTo>
                                  <a:pt x="0" y="52"/>
                                </a:lnTo>
                                <a:lnTo>
                                  <a:pt x="0" y="540"/>
                                </a:lnTo>
                                <a:lnTo>
                                  <a:pt x="0" y="548"/>
                                </a:lnTo>
                                <a:lnTo>
                                  <a:pt x="2" y="556"/>
                                </a:lnTo>
                                <a:lnTo>
                                  <a:pt x="8" y="570"/>
                                </a:lnTo>
                                <a:lnTo>
                                  <a:pt x="12" y="577"/>
                                </a:lnTo>
                                <a:lnTo>
                                  <a:pt x="23" y="588"/>
                                </a:lnTo>
                                <a:lnTo>
                                  <a:pt x="30" y="592"/>
                                </a:lnTo>
                                <a:lnTo>
                                  <a:pt x="44" y="599"/>
                                </a:lnTo>
                                <a:lnTo>
                                  <a:pt x="52" y="600"/>
                                </a:lnTo>
                                <a:lnTo>
                                  <a:pt x="8483" y="600"/>
                                </a:lnTo>
                                <a:lnTo>
                                  <a:pt x="8491" y="599"/>
                                </a:lnTo>
                                <a:lnTo>
                                  <a:pt x="8505" y="592"/>
                                </a:lnTo>
                                <a:lnTo>
                                  <a:pt x="8512" y="588"/>
                                </a:lnTo>
                                <a:lnTo>
                                  <a:pt x="8523" y="577"/>
                                </a:lnTo>
                                <a:lnTo>
                                  <a:pt x="8527" y="570"/>
                                </a:lnTo>
                                <a:lnTo>
                                  <a:pt x="8533" y="556"/>
                                </a:lnTo>
                                <a:lnTo>
                                  <a:pt x="8535" y="548"/>
                                </a:lnTo>
                                <a:lnTo>
                                  <a:pt x="8535" y="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docshape188"/>
                        <wps:cNvSpPr txBox="1">
                          <a:spLocks noChangeArrowheads="1"/>
                        </wps:cNvSpPr>
                        <wps:spPr bwMode="auto">
                          <a:xfrm>
                            <a:off x="375" y="338"/>
                            <a:ext cx="8510" cy="17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before="3" w:line="292" w:lineRule="auto"/>
                                <w:ind w:right="12"/>
                                <w:rPr>
                                  <w:rFonts w:ascii="Calibri"/>
                                  <w:sz w:val="24"/>
                                </w:rPr>
                              </w:pPr>
                              <w:r>
                                <w:rPr>
                                  <w:rFonts w:ascii="Calibri"/>
                                  <w:color w:val="202024"/>
                                  <w:w w:val="110"/>
                                  <w:sz w:val="24"/>
                                </w:rPr>
                                <w:t>10. In addition to completing a major in accounting, would you be interested in</w:t>
                              </w:r>
                              <w:r>
                                <w:rPr>
                                  <w:rFonts w:ascii="Calibri"/>
                                  <w:color w:val="202024"/>
                                  <w:spacing w:val="-57"/>
                                  <w:w w:val="110"/>
                                  <w:sz w:val="24"/>
                                </w:rPr>
                                <w:t xml:space="preserve"> </w:t>
                              </w:r>
                              <w:r>
                                <w:rPr>
                                  <w:rFonts w:ascii="Calibri"/>
                                  <w:color w:val="202024"/>
                                  <w:w w:val="110"/>
                                  <w:sz w:val="24"/>
                                </w:rPr>
                                <w:t>completing a 15 (or more) -credit minor in "professional accountancy" that</w:t>
                              </w:r>
                              <w:r>
                                <w:rPr>
                                  <w:rFonts w:ascii="Calibri"/>
                                  <w:color w:val="202024"/>
                                  <w:spacing w:val="1"/>
                                  <w:w w:val="110"/>
                                  <w:sz w:val="24"/>
                                </w:rPr>
                                <w:t xml:space="preserve"> </w:t>
                              </w:r>
                              <w:r>
                                <w:rPr>
                                  <w:rFonts w:ascii="Calibri"/>
                                  <w:color w:val="202024"/>
                                  <w:w w:val="110"/>
                                  <w:sz w:val="24"/>
                                </w:rPr>
                                <w:t>included</w:t>
                              </w:r>
                              <w:r>
                                <w:rPr>
                                  <w:rFonts w:ascii="Calibri"/>
                                  <w:color w:val="202024"/>
                                  <w:spacing w:val="4"/>
                                  <w:w w:val="110"/>
                                  <w:sz w:val="24"/>
                                </w:rPr>
                                <w:t xml:space="preserve"> </w:t>
                              </w:r>
                              <w:r>
                                <w:rPr>
                                  <w:rFonts w:ascii="Calibri"/>
                                  <w:color w:val="202024"/>
                                  <w:w w:val="110"/>
                                  <w:sz w:val="24"/>
                                </w:rPr>
                                <w:t>ACC</w:t>
                              </w:r>
                              <w:r>
                                <w:rPr>
                                  <w:rFonts w:ascii="Calibri"/>
                                  <w:color w:val="202024"/>
                                  <w:spacing w:val="4"/>
                                  <w:w w:val="110"/>
                                  <w:sz w:val="24"/>
                                </w:rPr>
                                <w:t xml:space="preserve"> </w:t>
                              </w:r>
                              <w:r>
                                <w:rPr>
                                  <w:rFonts w:ascii="Calibri"/>
                                  <w:color w:val="202024"/>
                                  <w:w w:val="110"/>
                                  <w:sz w:val="24"/>
                                </w:rPr>
                                <w:t>407,</w:t>
                              </w:r>
                              <w:r>
                                <w:rPr>
                                  <w:rFonts w:ascii="Calibri"/>
                                  <w:color w:val="202024"/>
                                  <w:spacing w:val="4"/>
                                  <w:w w:val="110"/>
                                  <w:sz w:val="24"/>
                                </w:rPr>
                                <w:t xml:space="preserve"> </w:t>
                              </w:r>
                              <w:r>
                                <w:rPr>
                                  <w:rFonts w:ascii="Calibri"/>
                                  <w:color w:val="202024"/>
                                  <w:w w:val="110"/>
                                  <w:sz w:val="24"/>
                                </w:rPr>
                                <w:t>413,</w:t>
                              </w:r>
                              <w:r>
                                <w:rPr>
                                  <w:rFonts w:ascii="Calibri"/>
                                  <w:color w:val="202024"/>
                                  <w:spacing w:val="4"/>
                                  <w:w w:val="110"/>
                                  <w:sz w:val="24"/>
                                </w:rPr>
                                <w:t xml:space="preserve"> </w:t>
                              </w:r>
                              <w:r>
                                <w:rPr>
                                  <w:rFonts w:ascii="Calibri"/>
                                  <w:color w:val="202024"/>
                                  <w:w w:val="110"/>
                                  <w:sz w:val="24"/>
                                </w:rPr>
                                <w:t>and</w:t>
                              </w:r>
                              <w:r>
                                <w:rPr>
                                  <w:rFonts w:ascii="Calibri"/>
                                  <w:color w:val="202024"/>
                                  <w:spacing w:val="4"/>
                                  <w:w w:val="110"/>
                                  <w:sz w:val="24"/>
                                </w:rPr>
                                <w:t xml:space="preserve"> </w:t>
                              </w:r>
                              <w:r>
                                <w:rPr>
                                  <w:rFonts w:ascii="Calibri"/>
                                  <w:color w:val="202024"/>
                                  <w:w w:val="110"/>
                                  <w:sz w:val="24"/>
                                </w:rPr>
                                <w:t>415</w:t>
                              </w:r>
                              <w:r>
                                <w:rPr>
                                  <w:rFonts w:ascii="Calibri"/>
                                  <w:color w:val="202024"/>
                                  <w:spacing w:val="5"/>
                                  <w:w w:val="110"/>
                                  <w:sz w:val="24"/>
                                </w:rPr>
                                <w:t xml:space="preserve"> </w:t>
                              </w:r>
                              <w:r>
                                <w:rPr>
                                  <w:rFonts w:ascii="Calibri"/>
                                  <w:color w:val="202024"/>
                                  <w:w w:val="110"/>
                                  <w:sz w:val="24"/>
                                </w:rPr>
                                <w:t>plus</w:t>
                              </w:r>
                              <w:r>
                                <w:rPr>
                                  <w:rFonts w:ascii="Calibri"/>
                                  <w:color w:val="202024"/>
                                  <w:spacing w:val="4"/>
                                  <w:w w:val="110"/>
                                  <w:sz w:val="24"/>
                                </w:rPr>
                                <w:t xml:space="preserve"> </w:t>
                              </w:r>
                              <w:r>
                                <w:rPr>
                                  <w:rFonts w:ascii="Calibri"/>
                                  <w:color w:val="202024"/>
                                  <w:w w:val="110"/>
                                  <w:sz w:val="24"/>
                                </w:rPr>
                                <w:t>6</w:t>
                              </w:r>
                              <w:r>
                                <w:rPr>
                                  <w:rFonts w:ascii="Calibri"/>
                                  <w:color w:val="202024"/>
                                  <w:spacing w:val="4"/>
                                  <w:w w:val="110"/>
                                  <w:sz w:val="24"/>
                                </w:rPr>
                                <w:t xml:space="preserve"> </w:t>
                              </w:r>
                              <w:r>
                                <w:rPr>
                                  <w:rFonts w:ascii="Calibri"/>
                                  <w:color w:val="202024"/>
                                  <w:w w:val="110"/>
                                  <w:sz w:val="24"/>
                                </w:rPr>
                                <w:t>electives</w:t>
                              </w:r>
                              <w:r>
                                <w:rPr>
                                  <w:rFonts w:ascii="Calibri"/>
                                  <w:color w:val="202024"/>
                                  <w:spacing w:val="4"/>
                                  <w:w w:val="110"/>
                                  <w:sz w:val="24"/>
                                </w:rPr>
                                <w:t xml:space="preserve"> </w:t>
                              </w:r>
                              <w:r>
                                <w:rPr>
                                  <w:rFonts w:ascii="Calibri"/>
                                  <w:color w:val="202024"/>
                                  <w:w w:val="110"/>
                                  <w:sz w:val="24"/>
                                </w:rPr>
                                <w:t>(including</w:t>
                              </w:r>
                              <w:r>
                                <w:rPr>
                                  <w:rFonts w:ascii="Calibri"/>
                                  <w:color w:val="202024"/>
                                  <w:spacing w:val="4"/>
                                  <w:w w:val="110"/>
                                  <w:sz w:val="24"/>
                                </w:rPr>
                                <w:t xml:space="preserve"> </w:t>
                              </w:r>
                              <w:r>
                                <w:rPr>
                                  <w:rFonts w:ascii="Calibri"/>
                                  <w:color w:val="202024"/>
                                  <w:w w:val="110"/>
                                  <w:sz w:val="24"/>
                                </w:rPr>
                                <w:t>ECON,</w:t>
                              </w:r>
                              <w:r>
                                <w:rPr>
                                  <w:rFonts w:ascii="Calibri"/>
                                  <w:color w:val="202024"/>
                                  <w:spacing w:val="4"/>
                                  <w:w w:val="110"/>
                                  <w:sz w:val="24"/>
                                </w:rPr>
                                <w:t xml:space="preserve"> </w:t>
                              </w:r>
                              <w:r>
                                <w:rPr>
                                  <w:rFonts w:ascii="Calibri"/>
                                  <w:color w:val="202024"/>
                                  <w:w w:val="110"/>
                                  <w:sz w:val="24"/>
                                </w:rPr>
                                <w:t>FIN,</w:t>
                              </w:r>
                              <w:r>
                                <w:rPr>
                                  <w:rFonts w:ascii="Calibri"/>
                                  <w:color w:val="202024"/>
                                  <w:spacing w:val="5"/>
                                  <w:w w:val="110"/>
                                  <w:sz w:val="24"/>
                                </w:rPr>
                                <w:t xml:space="preserve"> </w:t>
                              </w:r>
                              <w:r>
                                <w:rPr>
                                  <w:rFonts w:ascii="Calibri"/>
                                  <w:color w:val="202024"/>
                                  <w:w w:val="110"/>
                                  <w:sz w:val="24"/>
                                </w:rPr>
                                <w:t>other</w:t>
                              </w:r>
                              <w:r>
                                <w:rPr>
                                  <w:rFonts w:ascii="Calibri"/>
                                  <w:color w:val="202024"/>
                                  <w:spacing w:val="1"/>
                                  <w:w w:val="110"/>
                                  <w:sz w:val="24"/>
                                </w:rPr>
                                <w:t xml:space="preserve"> </w:t>
                              </w:r>
                              <w:r>
                                <w:rPr>
                                  <w:rFonts w:ascii="Calibri"/>
                                  <w:color w:val="202024"/>
                                  <w:w w:val="110"/>
                                  <w:sz w:val="24"/>
                                </w:rPr>
                                <w:t>advanced</w:t>
                              </w:r>
                              <w:r>
                                <w:rPr>
                                  <w:rFonts w:ascii="Calibri"/>
                                  <w:color w:val="202024"/>
                                  <w:spacing w:val="17"/>
                                  <w:w w:val="110"/>
                                  <w:sz w:val="24"/>
                                </w:rPr>
                                <w:t xml:space="preserve"> </w:t>
                              </w:r>
                              <w:r>
                                <w:rPr>
                                  <w:rFonts w:ascii="Calibri"/>
                                  <w:color w:val="202024"/>
                                  <w:w w:val="110"/>
                                  <w:sz w:val="24"/>
                                </w:rPr>
                                <w:t>accounting</w:t>
                              </w:r>
                              <w:r>
                                <w:rPr>
                                  <w:rFonts w:ascii="Calibri"/>
                                  <w:color w:val="202024"/>
                                  <w:spacing w:val="18"/>
                                  <w:w w:val="110"/>
                                  <w:sz w:val="24"/>
                                </w:rPr>
                                <w:t xml:space="preserve"> </w:t>
                              </w:r>
                              <w:r>
                                <w:rPr>
                                  <w:rFonts w:ascii="Calibri"/>
                                  <w:color w:val="202024"/>
                                  <w:w w:val="110"/>
                                  <w:sz w:val="24"/>
                                </w:rPr>
                                <w:t>topics</w:t>
                              </w:r>
                              <w:r>
                                <w:rPr>
                                  <w:rFonts w:ascii="Calibri"/>
                                  <w:color w:val="202024"/>
                                  <w:spacing w:val="18"/>
                                  <w:w w:val="110"/>
                                  <w:sz w:val="24"/>
                                </w:rPr>
                                <w:t xml:space="preserve"> </w:t>
                              </w:r>
                              <w:r>
                                <w:rPr>
                                  <w:rFonts w:ascii="Calibri"/>
                                  <w:color w:val="202024"/>
                                  <w:w w:val="110"/>
                                  <w:sz w:val="24"/>
                                </w:rPr>
                                <w:t>and</w:t>
                              </w:r>
                              <w:r>
                                <w:rPr>
                                  <w:rFonts w:ascii="Calibri"/>
                                  <w:color w:val="202024"/>
                                  <w:spacing w:val="17"/>
                                  <w:w w:val="110"/>
                                  <w:sz w:val="24"/>
                                </w:rPr>
                                <w:t xml:space="preserve"> </w:t>
                              </w:r>
                              <w:r>
                                <w:rPr>
                                  <w:rFonts w:ascii="Calibri"/>
                                  <w:color w:val="202024"/>
                                  <w:w w:val="110"/>
                                  <w:sz w:val="24"/>
                                </w:rPr>
                                <w:t>credit</w:t>
                              </w:r>
                              <w:r>
                                <w:rPr>
                                  <w:rFonts w:ascii="Calibri"/>
                                  <w:color w:val="202024"/>
                                  <w:spacing w:val="18"/>
                                  <w:w w:val="110"/>
                                  <w:sz w:val="24"/>
                                </w:rPr>
                                <w:t xml:space="preserve"> </w:t>
                              </w:r>
                              <w:r>
                                <w:rPr>
                                  <w:rFonts w:ascii="Calibri"/>
                                  <w:color w:val="202024"/>
                                  <w:w w:val="110"/>
                                  <w:sz w:val="24"/>
                                </w:rPr>
                                <w:t>for</w:t>
                              </w:r>
                              <w:r>
                                <w:rPr>
                                  <w:rFonts w:ascii="Calibri"/>
                                  <w:color w:val="202024"/>
                                  <w:spacing w:val="18"/>
                                  <w:w w:val="110"/>
                                  <w:sz w:val="24"/>
                                </w:rPr>
                                <w:t xml:space="preserve"> </w:t>
                              </w:r>
                              <w:r>
                                <w:rPr>
                                  <w:rFonts w:ascii="Calibri"/>
                                  <w:color w:val="202024"/>
                                  <w:w w:val="110"/>
                                  <w:sz w:val="24"/>
                                </w:rPr>
                                <w:t>completing</w:t>
                              </w:r>
                              <w:r>
                                <w:rPr>
                                  <w:rFonts w:ascii="Calibri"/>
                                  <w:color w:val="202024"/>
                                  <w:spacing w:val="18"/>
                                  <w:w w:val="110"/>
                                  <w:sz w:val="24"/>
                                </w:rPr>
                                <w:t xml:space="preserve"> </w:t>
                              </w:r>
                              <w:r>
                                <w:rPr>
                                  <w:rFonts w:ascii="Calibri"/>
                                  <w:color w:val="202024"/>
                                  <w:w w:val="110"/>
                                  <w:sz w:val="24"/>
                                </w:rPr>
                                <w:t>CPA</w:t>
                              </w:r>
                              <w:r>
                                <w:rPr>
                                  <w:rFonts w:ascii="Calibri"/>
                                  <w:color w:val="202024"/>
                                  <w:spacing w:val="17"/>
                                  <w:w w:val="110"/>
                                  <w:sz w:val="24"/>
                                </w:rPr>
                                <w:t xml:space="preserve"> </w:t>
                              </w:r>
                              <w:r>
                                <w:rPr>
                                  <w:rFonts w:ascii="Calibri"/>
                                  <w:color w:val="202024"/>
                                  <w:w w:val="110"/>
                                  <w:sz w:val="24"/>
                                </w:rPr>
                                <w:t>Review</w:t>
                              </w:r>
                              <w:r>
                                <w:rPr>
                                  <w:rFonts w:ascii="Calibri"/>
                                  <w:color w:val="202024"/>
                                  <w:spacing w:val="18"/>
                                  <w:w w:val="110"/>
                                  <w:sz w:val="24"/>
                                </w:rPr>
                                <w:t xml:space="preserve"> </w:t>
                              </w:r>
                              <w:r>
                                <w:rPr>
                                  <w:rFonts w:ascii="Calibri"/>
                                  <w:color w:val="202024"/>
                                  <w:w w:val="110"/>
                                  <w:sz w:val="24"/>
                                </w:rPr>
                                <w:t>courses).</w:t>
                              </w:r>
                            </w:p>
                            <w:p w:rsidR="0017628C" w:rsidRDefault="0017628C" w:rsidP="00176316">
                              <w:pPr>
                                <w:spacing w:before="101"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wps:txbx>
                        <wps:bodyPr rot="0" vert="horz" wrap="square" lIns="0" tIns="0" rIns="0" bIns="0" anchor="t" anchorCtr="0" upright="1">
                          <a:noAutofit/>
                        </wps:bodyPr>
                      </wps:wsp>
                      <wps:wsp>
                        <wps:cNvPr id="18" name="docshape189"/>
                        <wps:cNvSpPr txBox="1">
                          <a:spLocks noChangeArrowheads="1"/>
                        </wps:cNvSpPr>
                        <wps:spPr bwMode="auto">
                          <a:xfrm>
                            <a:off x="525" y="2700"/>
                            <a:ext cx="365"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Yes</w:t>
                              </w:r>
                            </w:p>
                          </w:txbxContent>
                        </wps:txbx>
                        <wps:bodyPr rot="0" vert="horz" wrap="square" lIns="0" tIns="0" rIns="0" bIns="0" anchor="t" anchorCtr="0" upright="1">
                          <a:noAutofit/>
                        </wps:bodyPr>
                      </wps:wsp>
                      <wps:wsp>
                        <wps:cNvPr id="19" name="docshape190"/>
                        <wps:cNvSpPr txBox="1">
                          <a:spLocks noChangeArrowheads="1"/>
                        </wps:cNvSpPr>
                        <wps:spPr bwMode="auto">
                          <a:xfrm>
                            <a:off x="525" y="3360"/>
                            <a:ext cx="42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Yes.</w:t>
                              </w:r>
                            </w:p>
                          </w:txbxContent>
                        </wps:txbx>
                        <wps:bodyPr rot="0" vert="horz" wrap="square" lIns="0" tIns="0" rIns="0" bIns="0" anchor="t" anchorCtr="0" upright="1">
                          <a:noAutofit/>
                        </wps:bodyPr>
                      </wps:wsp>
                      <wps:wsp>
                        <wps:cNvPr id="20" name="docshape191"/>
                        <wps:cNvSpPr txBox="1">
                          <a:spLocks noChangeArrowheads="1"/>
                        </wps:cNvSpPr>
                        <wps:spPr bwMode="auto">
                          <a:xfrm>
                            <a:off x="525" y="4020"/>
                            <a:ext cx="344"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yes</w:t>
                              </w:r>
                            </w:p>
                          </w:txbxContent>
                        </wps:txbx>
                        <wps:bodyPr rot="0" vert="horz" wrap="square" lIns="0" tIns="0" rIns="0" bIns="0" anchor="t" anchorCtr="0" upright="1">
                          <a:noAutofit/>
                        </wps:bodyPr>
                      </wps:wsp>
                      <wps:wsp>
                        <wps:cNvPr id="21" name="docshape192"/>
                        <wps:cNvSpPr txBox="1">
                          <a:spLocks noChangeArrowheads="1"/>
                        </wps:cNvSpPr>
                        <wps:spPr bwMode="auto">
                          <a:xfrm>
                            <a:off x="525" y="4680"/>
                            <a:ext cx="351"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No.</w:t>
                              </w:r>
                            </w:p>
                          </w:txbxContent>
                        </wps:txbx>
                        <wps:bodyPr rot="0" vert="horz" wrap="square" lIns="0" tIns="0" rIns="0" bIns="0" anchor="t" anchorCtr="0" upright="1">
                          <a:noAutofit/>
                        </wps:bodyPr>
                      </wps:wsp>
                      <wps:wsp>
                        <wps:cNvPr id="22" name="docshape193"/>
                        <wps:cNvSpPr txBox="1">
                          <a:spLocks noChangeArrowheads="1"/>
                        </wps:cNvSpPr>
                        <wps:spPr bwMode="auto">
                          <a:xfrm>
                            <a:off x="525" y="5340"/>
                            <a:ext cx="1632"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Yes</w:t>
                              </w:r>
                              <w:r>
                                <w:rPr>
                                  <w:color w:val="202024"/>
                                  <w:spacing w:val="12"/>
                                  <w:sz w:val="21"/>
                                </w:rPr>
                                <w:t xml:space="preserve"> </w:t>
                              </w:r>
                              <w:r>
                                <w:rPr>
                                  <w:color w:val="202024"/>
                                  <w:sz w:val="21"/>
                                </w:rPr>
                                <w:t>I</w:t>
                              </w:r>
                              <w:r>
                                <w:rPr>
                                  <w:color w:val="202024"/>
                                  <w:spacing w:val="13"/>
                                  <w:sz w:val="21"/>
                                </w:rPr>
                                <w:t xml:space="preserve"> </w:t>
                              </w:r>
                              <w:r>
                                <w:rPr>
                                  <w:color w:val="202024"/>
                                  <w:sz w:val="21"/>
                                </w:rPr>
                                <w:t>like</w:t>
                              </w:r>
                              <w:r>
                                <w:rPr>
                                  <w:color w:val="202024"/>
                                  <w:spacing w:val="13"/>
                                  <w:sz w:val="21"/>
                                </w:rPr>
                                <w:t xml:space="preserve"> </w:t>
                              </w:r>
                              <w:r>
                                <w:rPr>
                                  <w:color w:val="202024"/>
                                  <w:sz w:val="21"/>
                                </w:rPr>
                                <w:t>finance</w:t>
                              </w:r>
                            </w:p>
                          </w:txbxContent>
                        </wps:txbx>
                        <wps:bodyPr rot="0" vert="horz" wrap="square" lIns="0" tIns="0" rIns="0" bIns="0" anchor="t" anchorCtr="0" upright="1">
                          <a:noAutofit/>
                        </wps:bodyPr>
                      </wps:wsp>
                      <wps:wsp>
                        <wps:cNvPr id="23" name="docshape194"/>
                        <wps:cNvSpPr txBox="1">
                          <a:spLocks noChangeArrowheads="1"/>
                        </wps:cNvSpPr>
                        <wps:spPr bwMode="auto">
                          <a:xfrm>
                            <a:off x="525" y="6000"/>
                            <a:ext cx="6760" cy="2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6" w:lineRule="exact"/>
                                <w:rPr>
                                  <w:sz w:val="21"/>
                                </w:rPr>
                              </w:pPr>
                              <w:r>
                                <w:rPr>
                                  <w:color w:val="202024"/>
                                  <w:sz w:val="21"/>
                                </w:rPr>
                                <w:t>No,</w:t>
                              </w:r>
                              <w:r>
                                <w:rPr>
                                  <w:color w:val="202024"/>
                                  <w:spacing w:val="12"/>
                                  <w:sz w:val="21"/>
                                </w:rPr>
                                <w:t xml:space="preserve"> </w:t>
                              </w:r>
                              <w:r>
                                <w:rPr>
                                  <w:color w:val="202024"/>
                                  <w:sz w:val="21"/>
                                </w:rPr>
                                <w:t>not</w:t>
                              </w:r>
                              <w:r>
                                <w:rPr>
                                  <w:color w:val="202024"/>
                                  <w:spacing w:val="12"/>
                                  <w:sz w:val="21"/>
                                </w:rPr>
                                <w:t xml:space="preserve"> </w:t>
                              </w:r>
                              <w:r>
                                <w:rPr>
                                  <w:color w:val="202024"/>
                                  <w:sz w:val="21"/>
                                </w:rPr>
                                <w:t>unless</w:t>
                              </w:r>
                              <w:r>
                                <w:rPr>
                                  <w:color w:val="202024"/>
                                  <w:spacing w:val="12"/>
                                  <w:sz w:val="21"/>
                                </w:rPr>
                                <w:t xml:space="preserve"> </w:t>
                              </w:r>
                              <w:r>
                                <w:rPr>
                                  <w:color w:val="202024"/>
                                  <w:sz w:val="21"/>
                                </w:rPr>
                                <w:t>i</w:t>
                              </w:r>
                              <w:r>
                                <w:rPr>
                                  <w:color w:val="202024"/>
                                  <w:spacing w:val="12"/>
                                  <w:sz w:val="21"/>
                                </w:rPr>
                                <w:t xml:space="preserve"> </w:t>
                              </w:r>
                              <w:r>
                                <w:rPr>
                                  <w:color w:val="202024"/>
                                  <w:sz w:val="21"/>
                                </w:rPr>
                                <w:t>was</w:t>
                              </w:r>
                              <w:r>
                                <w:rPr>
                                  <w:color w:val="202024"/>
                                  <w:spacing w:val="12"/>
                                  <w:sz w:val="21"/>
                                </w:rPr>
                                <w:t xml:space="preserve"> </w:t>
                              </w:r>
                              <w:r>
                                <w:rPr>
                                  <w:color w:val="202024"/>
                                  <w:sz w:val="21"/>
                                </w:rPr>
                                <w:t>guaranteed</w:t>
                              </w:r>
                              <w:r>
                                <w:rPr>
                                  <w:color w:val="202024"/>
                                  <w:spacing w:val="13"/>
                                  <w:sz w:val="21"/>
                                </w:rPr>
                                <w:t xml:space="preserve"> </w:t>
                              </w:r>
                              <w:r>
                                <w:rPr>
                                  <w:color w:val="202024"/>
                                  <w:sz w:val="21"/>
                                </w:rPr>
                                <w:t>a</w:t>
                              </w:r>
                              <w:r>
                                <w:rPr>
                                  <w:color w:val="202024"/>
                                  <w:spacing w:val="12"/>
                                  <w:sz w:val="21"/>
                                </w:rPr>
                                <w:t xml:space="preserve"> </w:t>
                              </w:r>
                              <w:r>
                                <w:rPr>
                                  <w:color w:val="202024"/>
                                  <w:sz w:val="21"/>
                                </w:rPr>
                                <w:t>Master's</w:t>
                              </w:r>
                              <w:r>
                                <w:rPr>
                                  <w:color w:val="202024"/>
                                  <w:spacing w:val="12"/>
                                  <w:sz w:val="21"/>
                                </w:rPr>
                                <w:t xml:space="preserve"> </w:t>
                              </w:r>
                              <w:r>
                                <w:rPr>
                                  <w:color w:val="202024"/>
                                  <w:sz w:val="21"/>
                                </w:rPr>
                                <w:t>or</w:t>
                              </w:r>
                              <w:r>
                                <w:rPr>
                                  <w:color w:val="202024"/>
                                  <w:spacing w:val="12"/>
                                  <w:sz w:val="21"/>
                                </w:rPr>
                                <w:t xml:space="preserve"> </w:t>
                              </w:r>
                              <w:r>
                                <w:rPr>
                                  <w:color w:val="202024"/>
                                  <w:sz w:val="21"/>
                                </w:rPr>
                                <w:t>a</w:t>
                              </w:r>
                              <w:r>
                                <w:rPr>
                                  <w:color w:val="202024"/>
                                  <w:spacing w:val="12"/>
                                  <w:sz w:val="21"/>
                                </w:rPr>
                                <w:t xml:space="preserve"> </w:t>
                              </w:r>
                              <w:r>
                                <w:rPr>
                                  <w:color w:val="202024"/>
                                  <w:sz w:val="21"/>
                                </w:rPr>
                                <w:t>pass</w:t>
                              </w:r>
                              <w:r>
                                <w:rPr>
                                  <w:color w:val="202024"/>
                                  <w:spacing w:val="12"/>
                                  <w:sz w:val="21"/>
                                </w:rPr>
                                <w:t xml:space="preserve"> </w:t>
                              </w:r>
                              <w:r>
                                <w:rPr>
                                  <w:color w:val="202024"/>
                                  <w:sz w:val="21"/>
                                </w:rPr>
                                <w:t>on</w:t>
                              </w:r>
                              <w:r>
                                <w:rPr>
                                  <w:color w:val="202024"/>
                                  <w:spacing w:val="13"/>
                                  <w:sz w:val="21"/>
                                </w:rPr>
                                <w:t xml:space="preserve"> </w:t>
                              </w:r>
                              <w:r>
                                <w:rPr>
                                  <w:color w:val="202024"/>
                                  <w:sz w:val="21"/>
                                </w:rPr>
                                <w:t>the</w:t>
                              </w:r>
                              <w:r>
                                <w:rPr>
                                  <w:color w:val="202024"/>
                                  <w:spacing w:val="12"/>
                                  <w:sz w:val="21"/>
                                </w:rPr>
                                <w:t xml:space="preserve"> </w:t>
                              </w:r>
                              <w:r>
                                <w:rPr>
                                  <w:color w:val="202024"/>
                                  <w:sz w:val="21"/>
                                </w:rPr>
                                <w:t>CPA</w:t>
                              </w:r>
                              <w:r>
                                <w:rPr>
                                  <w:color w:val="202024"/>
                                  <w:spacing w:val="12"/>
                                  <w:sz w:val="21"/>
                                </w:rPr>
                                <w:t xml:space="preserve"> </w:t>
                              </w:r>
                              <w:r>
                                <w:rPr>
                                  <w:color w:val="202024"/>
                                  <w:sz w:val="21"/>
                                </w:rPr>
                                <w:t>exam</w:t>
                              </w:r>
                            </w:p>
                          </w:txbxContent>
                        </wps:txbx>
                        <wps:bodyPr rot="0" vert="horz" wrap="square" lIns="0" tIns="0" rIns="0" bIns="0" anchor="t" anchorCtr="0" upright="1">
                          <a:noAutofit/>
                        </wps:bodyPr>
                      </wps:wsp>
                      <wps:wsp>
                        <wps:cNvPr id="24" name="docshape195"/>
                        <wps:cNvSpPr txBox="1">
                          <a:spLocks noChangeArrowheads="1"/>
                        </wps:cNvSpPr>
                        <wps:spPr bwMode="auto">
                          <a:xfrm>
                            <a:off x="525" y="6660"/>
                            <a:ext cx="7384" cy="5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7" w:lineRule="exact"/>
                                <w:rPr>
                                  <w:sz w:val="21"/>
                                </w:rPr>
                              </w:pPr>
                              <w:r>
                                <w:rPr>
                                  <w:color w:val="202024"/>
                                  <w:sz w:val="21"/>
                                </w:rPr>
                                <w:t>no,</w:t>
                              </w:r>
                              <w:r>
                                <w:rPr>
                                  <w:color w:val="202024"/>
                                  <w:spacing w:val="12"/>
                                  <w:sz w:val="21"/>
                                </w:rPr>
                                <w:t xml:space="preserve"> </w:t>
                              </w:r>
                              <w:r>
                                <w:rPr>
                                  <w:color w:val="202024"/>
                                  <w:sz w:val="21"/>
                                </w:rPr>
                                <w:t>I</w:t>
                              </w:r>
                              <w:r>
                                <w:rPr>
                                  <w:color w:val="202024"/>
                                  <w:spacing w:val="13"/>
                                  <w:sz w:val="21"/>
                                </w:rPr>
                                <w:t xml:space="preserve"> </w:t>
                              </w:r>
                              <w:r>
                                <w:rPr>
                                  <w:color w:val="202024"/>
                                  <w:sz w:val="21"/>
                                </w:rPr>
                                <w:t>plan</w:t>
                              </w:r>
                              <w:r>
                                <w:rPr>
                                  <w:color w:val="202024"/>
                                  <w:spacing w:val="12"/>
                                  <w:sz w:val="21"/>
                                </w:rPr>
                                <w:t xml:space="preserve"> </w:t>
                              </w:r>
                              <w:r>
                                <w:rPr>
                                  <w:color w:val="202024"/>
                                  <w:sz w:val="21"/>
                                </w:rPr>
                                <w:t>on</w:t>
                              </w:r>
                              <w:r>
                                <w:rPr>
                                  <w:color w:val="202024"/>
                                  <w:spacing w:val="13"/>
                                  <w:sz w:val="21"/>
                                </w:rPr>
                                <w:t xml:space="preserve"> </w:t>
                              </w:r>
                              <w:r>
                                <w:rPr>
                                  <w:color w:val="202024"/>
                                  <w:sz w:val="21"/>
                                </w:rPr>
                                <w:t>getting</w:t>
                              </w:r>
                              <w:r>
                                <w:rPr>
                                  <w:color w:val="202024"/>
                                  <w:spacing w:val="12"/>
                                  <w:sz w:val="21"/>
                                </w:rPr>
                                <w:t xml:space="preserve"> </w:t>
                              </w:r>
                              <w:r>
                                <w:rPr>
                                  <w:color w:val="202024"/>
                                  <w:sz w:val="21"/>
                                </w:rPr>
                                <w:t>a</w:t>
                              </w:r>
                              <w:r>
                                <w:rPr>
                                  <w:color w:val="202024"/>
                                  <w:spacing w:val="13"/>
                                  <w:sz w:val="21"/>
                                </w:rPr>
                                <w:t xml:space="preserve"> </w:t>
                              </w:r>
                              <w:r>
                                <w:rPr>
                                  <w:color w:val="202024"/>
                                  <w:sz w:val="21"/>
                                </w:rPr>
                                <w:t>triple</w:t>
                              </w:r>
                              <w:r>
                                <w:rPr>
                                  <w:color w:val="202024"/>
                                  <w:spacing w:val="13"/>
                                  <w:sz w:val="21"/>
                                </w:rPr>
                                <w:t xml:space="preserve"> </w:t>
                              </w:r>
                              <w:r>
                                <w:rPr>
                                  <w:color w:val="202024"/>
                                  <w:sz w:val="21"/>
                                </w:rPr>
                                <w:t>major</w:t>
                              </w:r>
                              <w:r>
                                <w:rPr>
                                  <w:color w:val="202024"/>
                                  <w:spacing w:val="12"/>
                                  <w:sz w:val="21"/>
                                </w:rPr>
                                <w:t xml:space="preserve"> </w:t>
                              </w:r>
                              <w:r>
                                <w:rPr>
                                  <w:color w:val="202024"/>
                                  <w:sz w:val="21"/>
                                </w:rPr>
                                <w:t>in</w:t>
                              </w:r>
                              <w:r>
                                <w:rPr>
                                  <w:color w:val="202024"/>
                                  <w:spacing w:val="13"/>
                                  <w:sz w:val="21"/>
                                </w:rPr>
                                <w:t xml:space="preserve"> </w:t>
                              </w:r>
                              <w:r>
                                <w:rPr>
                                  <w:color w:val="202024"/>
                                  <w:sz w:val="21"/>
                                </w:rPr>
                                <w:t>ACC</w:t>
                              </w:r>
                              <w:r>
                                <w:rPr>
                                  <w:color w:val="202024"/>
                                  <w:spacing w:val="12"/>
                                  <w:sz w:val="21"/>
                                </w:rPr>
                                <w:t xml:space="preserve"> </w:t>
                              </w:r>
                              <w:r>
                                <w:rPr>
                                  <w:color w:val="202024"/>
                                  <w:sz w:val="21"/>
                                </w:rPr>
                                <w:t>+</w:t>
                              </w:r>
                              <w:r>
                                <w:rPr>
                                  <w:color w:val="202024"/>
                                  <w:spacing w:val="13"/>
                                  <w:sz w:val="21"/>
                                </w:rPr>
                                <w:t xml:space="preserve"> </w:t>
                              </w:r>
                              <w:r>
                                <w:rPr>
                                  <w:color w:val="202024"/>
                                  <w:sz w:val="21"/>
                                </w:rPr>
                                <w:t>FIN</w:t>
                              </w:r>
                              <w:r>
                                <w:rPr>
                                  <w:color w:val="202024"/>
                                  <w:spacing w:val="12"/>
                                  <w:sz w:val="21"/>
                                </w:rPr>
                                <w:t xml:space="preserve"> </w:t>
                              </w:r>
                              <w:r>
                                <w:rPr>
                                  <w:color w:val="202024"/>
                                  <w:sz w:val="21"/>
                                </w:rPr>
                                <w:t>+</w:t>
                              </w:r>
                              <w:r>
                                <w:rPr>
                                  <w:color w:val="202024"/>
                                  <w:spacing w:val="13"/>
                                  <w:sz w:val="21"/>
                                </w:rPr>
                                <w:t xml:space="preserve"> </w:t>
                              </w:r>
                              <w:r>
                                <w:rPr>
                                  <w:color w:val="202024"/>
                                  <w:sz w:val="21"/>
                                </w:rPr>
                                <w:t>MIS</w:t>
                              </w:r>
                              <w:r>
                                <w:rPr>
                                  <w:color w:val="202024"/>
                                  <w:spacing w:val="13"/>
                                  <w:sz w:val="21"/>
                                </w:rPr>
                                <w:t xml:space="preserve"> </w:t>
                              </w:r>
                              <w:r>
                                <w:rPr>
                                  <w:color w:val="202024"/>
                                  <w:sz w:val="21"/>
                                </w:rPr>
                                <w:t>and</w:t>
                              </w:r>
                              <w:r>
                                <w:rPr>
                                  <w:color w:val="202024"/>
                                  <w:spacing w:val="12"/>
                                  <w:sz w:val="21"/>
                                </w:rPr>
                                <w:t xml:space="preserve"> </w:t>
                              </w:r>
                              <w:r>
                                <w:rPr>
                                  <w:color w:val="202024"/>
                                  <w:sz w:val="21"/>
                                </w:rPr>
                                <w:t>would</w:t>
                              </w:r>
                              <w:r>
                                <w:rPr>
                                  <w:color w:val="202024"/>
                                  <w:spacing w:val="13"/>
                                  <w:sz w:val="21"/>
                                </w:rPr>
                                <w:t xml:space="preserve"> </w:t>
                              </w:r>
                              <w:r>
                                <w:rPr>
                                  <w:color w:val="202024"/>
                                  <w:sz w:val="21"/>
                                </w:rPr>
                                <w:t>just</w:t>
                              </w:r>
                              <w:r>
                                <w:rPr>
                                  <w:color w:val="202024"/>
                                  <w:spacing w:val="12"/>
                                  <w:sz w:val="21"/>
                                </w:rPr>
                                <w:t xml:space="preserve"> </w:t>
                              </w:r>
                              <w:r>
                                <w:rPr>
                                  <w:color w:val="202024"/>
                                  <w:sz w:val="21"/>
                                </w:rPr>
                                <w:t>take</w:t>
                              </w:r>
                              <w:r>
                                <w:rPr>
                                  <w:color w:val="202024"/>
                                  <w:spacing w:val="13"/>
                                  <w:sz w:val="21"/>
                                </w:rPr>
                                <w:t xml:space="preserve"> </w:t>
                              </w:r>
                              <w:r>
                                <w:rPr>
                                  <w:color w:val="202024"/>
                                  <w:sz w:val="21"/>
                                </w:rPr>
                                <w:t>the</w:t>
                              </w:r>
                            </w:p>
                            <w:p w:rsidR="0017628C" w:rsidRDefault="0017628C" w:rsidP="00176316">
                              <w:pPr>
                                <w:spacing w:before="48" w:line="251" w:lineRule="exact"/>
                                <w:rPr>
                                  <w:sz w:val="21"/>
                                </w:rPr>
                              </w:pPr>
                              <w:r>
                                <w:rPr>
                                  <w:color w:val="202024"/>
                                  <w:sz w:val="21"/>
                                </w:rPr>
                                <w:t>important</w:t>
                              </w:r>
                              <w:r>
                                <w:rPr>
                                  <w:color w:val="202024"/>
                                  <w:spacing w:val="21"/>
                                  <w:sz w:val="21"/>
                                </w:rPr>
                                <w:t xml:space="preserve"> </w:t>
                              </w:r>
                              <w:r>
                                <w:rPr>
                                  <w:color w:val="202024"/>
                                  <w:sz w:val="21"/>
                                </w:rPr>
                                <w:t>ACC</w:t>
                              </w:r>
                              <w:r>
                                <w:rPr>
                                  <w:color w:val="202024"/>
                                  <w:spacing w:val="22"/>
                                  <w:sz w:val="21"/>
                                </w:rPr>
                                <w:t xml:space="preserve"> </w:t>
                              </w:r>
                              <w:r>
                                <w:rPr>
                                  <w:color w:val="202024"/>
                                  <w:sz w:val="21"/>
                                </w:rPr>
                                <w:t>classes</w:t>
                              </w:r>
                            </w:p>
                          </w:txbxContent>
                        </wps:txbx>
                        <wps:bodyPr rot="0" vert="horz" wrap="square" lIns="0" tIns="0" rIns="0" bIns="0" anchor="t" anchorCtr="0" upright="1">
                          <a:noAutofit/>
                        </wps:bodyPr>
                      </wps:wsp>
                      <wps:wsp>
                        <wps:cNvPr id="25" name="docshape196"/>
                        <wps:cNvSpPr txBox="1">
                          <a:spLocks noChangeArrowheads="1"/>
                        </wps:cNvSpPr>
                        <wps:spPr bwMode="auto">
                          <a:xfrm>
                            <a:off x="525" y="7620"/>
                            <a:ext cx="8032" cy="5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7628C" w:rsidRDefault="0017628C" w:rsidP="00176316">
                              <w:pPr>
                                <w:spacing w:line="247" w:lineRule="exact"/>
                                <w:rPr>
                                  <w:sz w:val="21"/>
                                </w:rPr>
                              </w:pPr>
                              <w:r>
                                <w:rPr>
                                  <w:color w:val="202024"/>
                                  <w:sz w:val="21"/>
                                </w:rPr>
                                <w:t>I</w:t>
                              </w:r>
                              <w:r>
                                <w:rPr>
                                  <w:color w:val="202024"/>
                                  <w:spacing w:val="12"/>
                                  <w:sz w:val="21"/>
                                </w:rPr>
                                <w:t xml:space="preserve"> </w:t>
                              </w:r>
                              <w:r>
                                <w:rPr>
                                  <w:color w:val="202024"/>
                                  <w:sz w:val="21"/>
                                </w:rPr>
                                <w:t>would</w:t>
                              </w:r>
                              <w:r>
                                <w:rPr>
                                  <w:color w:val="202024"/>
                                  <w:spacing w:val="13"/>
                                  <w:sz w:val="21"/>
                                </w:rPr>
                                <w:t xml:space="preserve"> </w:t>
                              </w:r>
                              <w:r>
                                <w:rPr>
                                  <w:color w:val="202024"/>
                                  <w:sz w:val="21"/>
                                </w:rPr>
                                <w:t>not</w:t>
                              </w:r>
                              <w:r>
                                <w:rPr>
                                  <w:color w:val="202024"/>
                                  <w:spacing w:val="13"/>
                                  <w:sz w:val="21"/>
                                </w:rPr>
                                <w:t xml:space="preserve"> </w:t>
                              </w:r>
                              <w:r>
                                <w:rPr>
                                  <w:color w:val="202024"/>
                                  <w:sz w:val="21"/>
                                </w:rPr>
                                <w:t>mind</w:t>
                              </w:r>
                              <w:r>
                                <w:rPr>
                                  <w:color w:val="202024"/>
                                  <w:spacing w:val="13"/>
                                  <w:sz w:val="21"/>
                                </w:rPr>
                                <w:t xml:space="preserve"> </w:t>
                              </w:r>
                              <w:r>
                                <w:rPr>
                                  <w:color w:val="202024"/>
                                  <w:sz w:val="21"/>
                                </w:rPr>
                                <w:t>a</w:t>
                              </w:r>
                              <w:r>
                                <w:rPr>
                                  <w:color w:val="202024"/>
                                  <w:spacing w:val="13"/>
                                  <w:sz w:val="21"/>
                                </w:rPr>
                                <w:t xml:space="preserve"> </w:t>
                              </w:r>
                              <w:r>
                                <w:rPr>
                                  <w:color w:val="202024"/>
                                  <w:sz w:val="21"/>
                                </w:rPr>
                                <w:t>minor</w:t>
                              </w:r>
                              <w:r>
                                <w:rPr>
                                  <w:color w:val="202024"/>
                                  <w:spacing w:val="13"/>
                                  <w:sz w:val="21"/>
                                </w:rPr>
                                <w:t xml:space="preserve"> </w:t>
                              </w:r>
                              <w:r>
                                <w:rPr>
                                  <w:color w:val="202024"/>
                                  <w:sz w:val="21"/>
                                </w:rPr>
                                <w:t>in</w:t>
                              </w:r>
                              <w:r>
                                <w:rPr>
                                  <w:color w:val="202024"/>
                                  <w:spacing w:val="13"/>
                                  <w:sz w:val="21"/>
                                </w:rPr>
                                <w:t xml:space="preserve"> </w:t>
                              </w:r>
                              <w:r>
                                <w:rPr>
                                  <w:color w:val="202024"/>
                                  <w:sz w:val="21"/>
                                </w:rPr>
                                <w:t>it,</w:t>
                              </w:r>
                              <w:r>
                                <w:rPr>
                                  <w:color w:val="202024"/>
                                  <w:spacing w:val="13"/>
                                  <w:sz w:val="21"/>
                                </w:rPr>
                                <w:t xml:space="preserve"> </w:t>
                              </w:r>
                              <w:r>
                                <w:rPr>
                                  <w:color w:val="202024"/>
                                  <w:sz w:val="21"/>
                                </w:rPr>
                                <w:t>as</w:t>
                              </w:r>
                              <w:r>
                                <w:rPr>
                                  <w:color w:val="202024"/>
                                  <w:spacing w:val="13"/>
                                  <w:sz w:val="21"/>
                                </w:rPr>
                                <w:t xml:space="preserve"> </w:t>
                              </w:r>
                              <w:r>
                                <w:rPr>
                                  <w:color w:val="202024"/>
                                  <w:sz w:val="21"/>
                                </w:rPr>
                                <w:t>I</w:t>
                              </w:r>
                              <w:r>
                                <w:rPr>
                                  <w:color w:val="202024"/>
                                  <w:spacing w:val="13"/>
                                  <w:sz w:val="21"/>
                                </w:rPr>
                                <w:t xml:space="preserve"> </w:t>
                              </w:r>
                              <w:r>
                                <w:rPr>
                                  <w:color w:val="202024"/>
                                  <w:sz w:val="21"/>
                                </w:rPr>
                                <w:t>also</w:t>
                              </w:r>
                              <w:r>
                                <w:rPr>
                                  <w:color w:val="202024"/>
                                  <w:spacing w:val="12"/>
                                  <w:sz w:val="21"/>
                                </w:rPr>
                                <w:t xml:space="preserve"> </w:t>
                              </w:r>
                              <w:r>
                                <w:rPr>
                                  <w:color w:val="202024"/>
                                  <w:sz w:val="21"/>
                                </w:rPr>
                                <w:t>receive</w:t>
                              </w:r>
                              <w:r>
                                <w:rPr>
                                  <w:color w:val="202024"/>
                                  <w:spacing w:val="13"/>
                                  <w:sz w:val="21"/>
                                </w:rPr>
                                <w:t xml:space="preserve"> </w:t>
                              </w:r>
                              <w:r>
                                <w:rPr>
                                  <w:color w:val="202024"/>
                                  <w:sz w:val="21"/>
                                </w:rPr>
                                <w:t>money</w:t>
                              </w:r>
                              <w:r>
                                <w:rPr>
                                  <w:color w:val="202024"/>
                                  <w:spacing w:val="13"/>
                                  <w:sz w:val="21"/>
                                </w:rPr>
                                <w:t xml:space="preserve"> </w:t>
                              </w:r>
                              <w:r>
                                <w:rPr>
                                  <w:color w:val="202024"/>
                                  <w:sz w:val="21"/>
                                </w:rPr>
                                <w:t>from</w:t>
                              </w:r>
                              <w:r>
                                <w:rPr>
                                  <w:color w:val="202024"/>
                                  <w:spacing w:val="13"/>
                                  <w:sz w:val="21"/>
                                </w:rPr>
                                <w:t xml:space="preserve"> </w:t>
                              </w:r>
                              <w:r>
                                <w:rPr>
                                  <w:color w:val="202024"/>
                                  <w:sz w:val="21"/>
                                </w:rPr>
                                <w:t>the</w:t>
                              </w:r>
                              <w:r>
                                <w:rPr>
                                  <w:color w:val="202024"/>
                                  <w:spacing w:val="13"/>
                                  <w:sz w:val="21"/>
                                </w:rPr>
                                <w:t xml:space="preserve"> </w:t>
                              </w:r>
                              <w:r>
                                <w:rPr>
                                  <w:color w:val="202024"/>
                                  <w:sz w:val="21"/>
                                </w:rPr>
                                <w:t>VA,</w:t>
                              </w:r>
                              <w:r>
                                <w:rPr>
                                  <w:color w:val="202024"/>
                                  <w:spacing w:val="13"/>
                                  <w:sz w:val="21"/>
                                </w:rPr>
                                <w:t xml:space="preserve"> </w:t>
                              </w:r>
                              <w:r>
                                <w:rPr>
                                  <w:color w:val="202024"/>
                                  <w:sz w:val="21"/>
                                </w:rPr>
                                <w:t>which</w:t>
                              </w:r>
                              <w:r>
                                <w:rPr>
                                  <w:color w:val="202024"/>
                                  <w:spacing w:val="13"/>
                                  <w:sz w:val="21"/>
                                </w:rPr>
                                <w:t xml:space="preserve"> </w:t>
                              </w:r>
                              <w:r>
                                <w:rPr>
                                  <w:color w:val="202024"/>
                                  <w:sz w:val="21"/>
                                </w:rPr>
                                <w:t>this</w:t>
                              </w:r>
                              <w:r>
                                <w:rPr>
                                  <w:color w:val="202024"/>
                                  <w:spacing w:val="13"/>
                                  <w:sz w:val="21"/>
                                </w:rPr>
                                <w:t xml:space="preserve"> </w:t>
                              </w:r>
                              <w:r>
                                <w:rPr>
                                  <w:color w:val="202024"/>
                                  <w:sz w:val="21"/>
                                </w:rPr>
                                <w:t>minor</w:t>
                              </w:r>
                            </w:p>
                            <w:p w:rsidR="0017628C" w:rsidRDefault="0017628C" w:rsidP="00176316">
                              <w:pPr>
                                <w:spacing w:before="48" w:line="251" w:lineRule="exact"/>
                                <w:rPr>
                                  <w:sz w:val="21"/>
                                </w:rPr>
                              </w:pPr>
                              <w:r>
                                <w:rPr>
                                  <w:color w:val="202024"/>
                                  <w:sz w:val="21"/>
                                </w:rPr>
                                <w:t>could</w:t>
                              </w:r>
                              <w:r>
                                <w:rPr>
                                  <w:color w:val="202024"/>
                                  <w:spacing w:val="14"/>
                                  <w:sz w:val="21"/>
                                </w:rPr>
                                <w:t xml:space="preserve"> </w:t>
                              </w:r>
                              <w:r>
                                <w:rPr>
                                  <w:color w:val="202024"/>
                                  <w:sz w:val="21"/>
                                </w:rPr>
                                <w:t>also</w:t>
                              </w:r>
                              <w:r>
                                <w:rPr>
                                  <w:color w:val="202024"/>
                                  <w:spacing w:val="15"/>
                                  <w:sz w:val="21"/>
                                </w:rPr>
                                <w:t xml:space="preserve"> </w:t>
                              </w:r>
                              <w:r>
                                <w:rPr>
                                  <w:color w:val="202024"/>
                                  <w:sz w:val="21"/>
                                </w:rPr>
                                <w:t>help</w:t>
                              </w:r>
                              <w:r>
                                <w:rPr>
                                  <w:color w:val="202024"/>
                                  <w:spacing w:val="14"/>
                                  <w:sz w:val="21"/>
                                </w:rPr>
                                <w:t xml:space="preserve"> </w:t>
                              </w:r>
                              <w:r>
                                <w:rPr>
                                  <w:color w:val="202024"/>
                                  <w:sz w:val="21"/>
                                </w:rPr>
                                <w:t>me.</w:t>
                              </w:r>
                            </w:p>
                          </w:txbxContent>
                        </wps:txbx>
                        <wps:bodyPr rot="0" vert="horz" wrap="square" lIns="0" tIns="0" rIns="0" bIns="0" anchor="t" anchorCtr="0" upright="1">
                          <a:noAutofit/>
                        </wps:bodyPr>
                      </wps:wsp>
                    </wpg:wgp>
                  </a:graphicData>
                </a:graphic>
              </wp:inline>
            </w:drawing>
          </mc:Choice>
          <mc:Fallback>
            <w:pict>
              <v:group id="Group 10" o:spid="_x0000_s1184" style="width:480pt;height:442.5pt;mso-position-horizontal-relative:char;mso-position-vertical-relative:line" coordsize="9600,8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">
                <v:shape id="docshape182" o:spid="_x0000_s1185" style="position:absolute;left:7;top:7;width:9585;height:8835;visibility:visible;mso-wrap-style:square;v-text-anchor:top" coordsize="9585,8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" path="m1,8723l1,113,,106,1,98,3,91,4,84,6,77,33,33r6,-5l44,24r6,-5l57,15,106,r7,l9473,r7,l9488,1r47,18l9542,24r5,4l9553,33r5,6l9583,91r2,7l9585,106r,7l9585,8723r,7l9585,8738r-2,7l9582,8752r-15,33l9562,8792r-4,5l9553,8803r-6,5l9495,8833r-7,2l9480,8835r-7,l113,8835,50,8817,33,8803r-5,-6l24,8792r-5,-7l15,8779r-3,-6l9,8766r-3,-7l4,8752r-1,-7l1,8738,,8730r1,-7xe" filled="f" strokecolor="#d9dbdf">
                  <v:path arrowok="t" o:connecttype="custom" o:connectlocs="1,8730;1,120;0,113;1,105;3,98;4,91;6,84;33,40;39,35;44,31;50,26;57,22;106,7;113,7;9473,7;9480,7;9488,8;9535,26;9542,31;9547,35;9553,40;9558,46;9583,98;9585,105;9585,113;9585,120;9585,8730;9585,8737;9585,8745;9583,8752;9582,8759;9567,8792;9562,8799;9558,8804;9553,8810;9547,8815;9495,8840;9488,8842;9480,8842;9473,8842;113,8842;50,8824;33,8810;28,8804;24,8799;19,8792;15,8786;12,8780;9,8773;6,8766;4,8759;3,8752;1,8745;0,8737;1,8730" o:connectangles="0,0,0,0,0,0,0,0,0,0,0,0,0,0,0,0,0,0,0,0,0,0,0,0,0,0,0,0,0,0,0,0,0,0,0,0,0,0,0,0,0,0,0,0,0,0,0,0,0,0,0,0,0,0,0"/>
                </v:shape>
                <v:shape id="docshape183" o:spid="_x0000_s1186" type="#_x0000_t75" style="position:absolute;left:9090;top:2475;width:315;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">
                  <v:imagedata r:id="rId17" o:title=""/>
                </v:shape>
                <v:shape id="docshape184" o:spid="_x0000_s1187" type="#_x0000_t75" style="position:absolute;left:9090;top:8159;width:315;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">
                  <v:imagedata r:id="rId18" o:title=""/>
                </v:shape>
                <v:rect id="docshape185" o:spid="_x0000_s1188" style="position:absolute;left:9090;top:2790;width:315;height:5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" fillcolor="#f1f1f1" stroked="f"/>
                <v:rect id="docshape186" o:spid="_x0000_s1189" style="position:absolute;left:9120;top:2790;width:255;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" fillcolor="black" stroked="f">
                  <v:fill opacity="13107f"/>
                </v:rect>
                <v:shape id="docshape187" o:spid="_x0000_s1190" style="position:absolute;left:374;top:2535;width:8535;height:5940;visibility:visible;mso-wrap-style:square;v-text-anchor:top" coordsize="8535,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" path="m8535,5932r-2,-8l8527,5910r-4,-7l8512,5892r-7,-4l8491,5882r-8,-2l52,5880r-8,2l30,5888r-7,4l12,5903r-4,7l2,5924r-2,8l,5940r8535,l8535,5932xm8535,4972r-2,-8l8527,4950r-4,-7l8512,4932r-7,-4l8491,4922r-8,-2l52,4920r-8,2l30,4928r-7,4l12,4943r-4,7l2,4964r-2,8l,5760r,8l2,5776r6,14l12,5797r11,11l30,5812r14,6l52,5820r8431,l8491,5818r14,-6l8512,5808r11,-11l8527,5790r6,-14l8535,5768r,-796xm8535,4012r-2,-8l8527,3990r-4,-7l8512,3972r-7,-4l8491,3962r-8,-2l52,3960r-8,2l30,3968r-7,4l12,3983r-4,7l2,4004r-2,8l,4800r,8l2,4816r6,14l12,4837r11,11l30,4852r14,6l52,4860r8431,l8491,4858r14,-6l8512,4848r11,-11l8527,4830r6,-14l8535,4808r,-796xm8535,3352r-2,-8l8527,3330r-4,-7l8512,3312r-7,-4l8491,3302r-8,-2l52,3300r-8,2l30,3308r-7,4l12,3323r-4,7l2,3344r-2,8l,3840r,8l2,3856r6,14l12,3877r11,11l30,3892r14,6l52,3900r8431,l8491,3898r14,-6l8512,3888r11,-11l8527,3870r6,-14l8535,3848r,-496xm8535,2692r-2,-8l8527,2670r-4,-7l8512,2652r-7,-4l8491,2642r-8,-2l52,2640r-8,2l30,2648r-7,4l12,2663r-4,7l2,2684r-2,8l,3180r,8l2,3196r6,14l12,3217r11,11l30,3232r14,6l52,3240r8431,l8491,3238r14,-6l8512,3228r11,-11l8527,3210r6,-14l8535,3188r,-496xm8535,2032r-2,-8l8527,2010r-4,-7l8512,1992r-7,-4l8491,1982r-8,-2l52,1980r-8,2l30,1988r-7,4l12,2003r-4,7l2,2024r-2,8l,2520r,8l2,2536r6,14l12,2557r11,11l30,2572r14,7l52,2580r8431,l8491,2579r14,-7l8512,2568r11,-11l8527,2550r6,-14l8535,2528r,-496xm8535,1372r-2,-8l8527,1350r-4,-7l8512,1332r-7,-4l8491,1322r-8,-2l52,1320r-8,2l30,1328r-7,4l12,1343r-4,7l2,1364r-2,8l,1860r,8l2,1876r6,14l12,1897r11,11l30,1912r14,7l52,1920r8431,l8491,1919r14,-7l8512,1908r11,-11l8527,1890r6,-14l8535,1868r,-496xm8535,712r-2,-8l8527,690r-4,-7l8512,672r-7,-4l8491,662r-8,-2l52,660r-8,2l30,668r-7,4l12,683r-4,7l2,704,,712r,488l,1208r2,8l8,1230r4,7l23,1248r7,4l44,1259r8,1l8483,1260r8,-1l8505,1252r7,-4l8523,1237r4,-7l8533,1216r2,-8l8535,712xm8535,52r-2,-8l8527,30r-4,-7l8512,12r-7,-4l8491,2,8483,,52,,44,2,30,8r-7,4l12,23,8,30,2,44,,52,,540r,8l2,556r6,14l12,577r11,11l30,592r14,7l52,600r8431,l8491,599r14,-7l8512,588r11,-11l8527,570r6,-14l8535,548r,-496xe" stroked="f">
                  <v:path arrowok="t" o:connecttype="custom" o:connectlocs="8512,8427;44,8417;2,8459;8535,7507;8505,7463;30,7463;0,7507;12,8332;8483,8355;8527,8325;8533,6539;8491,6497;23,6507;0,7335;23,7383;8491,7393;8533,7351;8527,5865;8483,5835;12,5858;0,6383;30,6427;8505,6427;8535,6383;8523,5198;52,5175;8,5205;2,5731;44,5773;8512,5763;8535,5227;8512,4527;44,4517;2,4559;8,5085;52,5115;8523,5092;8535,3907;8505,3863;30,3863;0,3907;12,4432;8483,4455;8527,4425;8533,3239;8491,3197;23,3207;0,3735;23,3783;8491,3794;8533,3751;8527,2565;8483,2535;12,2558;0,3083;30,3127;8505,3127;8535,3083" o:connectangles="0,0,0,0,0,0,0,0,0,0,0,0,0,0,0,0,0,0,0,0,0,0,0,0,0,0,0,0,0,0,0,0,0,0,0,0,0,0,0,0,0,0,0,0,0,0,0,0,0,0,0,0,0,0,0,0,0,0"/>
                </v:shape>
                <v:shape id="docshape188" o:spid="_x0000_s1191" type="#_x0000_t202" style="position:absolute;left:375;top:338;width:8510;height:1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rsidR="0017628C" w:rsidRDefault="0017628C" w:rsidP="00176316">
                        <w:pPr>
                          <w:spacing w:before="3" w:line="292" w:lineRule="auto"/>
                          <w:ind w:right="12"/>
                          <w:rPr>
                            <w:rFonts w:ascii="Calibri"/>
                            <w:sz w:val="24"/>
                          </w:rPr>
                        </w:pPr>
                        <w:r>
                          <w:rPr>
                            <w:rFonts w:ascii="Calibri"/>
                            <w:color w:val="202024"/>
                            <w:w w:val="110"/>
                            <w:sz w:val="24"/>
                          </w:rPr>
                          <w:t>10. In addition to completing a major in accounting, would you be interested in</w:t>
                        </w:r>
                        <w:r>
                          <w:rPr>
                            <w:rFonts w:ascii="Calibri"/>
                            <w:color w:val="202024"/>
                            <w:spacing w:val="-57"/>
                            <w:w w:val="110"/>
                            <w:sz w:val="24"/>
                          </w:rPr>
                          <w:t xml:space="preserve"> </w:t>
                        </w:r>
                        <w:r>
                          <w:rPr>
                            <w:rFonts w:ascii="Calibri"/>
                            <w:color w:val="202024"/>
                            <w:w w:val="110"/>
                            <w:sz w:val="24"/>
                          </w:rPr>
                          <w:t>completing a 15 (or more) -credit minor in "professional accountancy" that</w:t>
                        </w:r>
                        <w:r>
                          <w:rPr>
                            <w:rFonts w:ascii="Calibri"/>
                            <w:color w:val="202024"/>
                            <w:spacing w:val="1"/>
                            <w:w w:val="110"/>
                            <w:sz w:val="24"/>
                          </w:rPr>
                          <w:t xml:space="preserve"> </w:t>
                        </w:r>
                        <w:r>
                          <w:rPr>
                            <w:rFonts w:ascii="Calibri"/>
                            <w:color w:val="202024"/>
                            <w:w w:val="110"/>
                            <w:sz w:val="24"/>
                          </w:rPr>
                          <w:t>included</w:t>
                        </w:r>
                        <w:r>
                          <w:rPr>
                            <w:rFonts w:ascii="Calibri"/>
                            <w:color w:val="202024"/>
                            <w:spacing w:val="4"/>
                            <w:w w:val="110"/>
                            <w:sz w:val="24"/>
                          </w:rPr>
                          <w:t xml:space="preserve"> </w:t>
                        </w:r>
                        <w:r>
                          <w:rPr>
                            <w:rFonts w:ascii="Calibri"/>
                            <w:color w:val="202024"/>
                            <w:w w:val="110"/>
                            <w:sz w:val="24"/>
                          </w:rPr>
                          <w:t>ACC</w:t>
                        </w:r>
                        <w:r>
                          <w:rPr>
                            <w:rFonts w:ascii="Calibri"/>
                            <w:color w:val="202024"/>
                            <w:spacing w:val="4"/>
                            <w:w w:val="110"/>
                            <w:sz w:val="24"/>
                          </w:rPr>
                          <w:t xml:space="preserve"> </w:t>
                        </w:r>
                        <w:r>
                          <w:rPr>
                            <w:rFonts w:ascii="Calibri"/>
                            <w:color w:val="202024"/>
                            <w:w w:val="110"/>
                            <w:sz w:val="24"/>
                          </w:rPr>
                          <w:t>407,</w:t>
                        </w:r>
                        <w:r>
                          <w:rPr>
                            <w:rFonts w:ascii="Calibri"/>
                            <w:color w:val="202024"/>
                            <w:spacing w:val="4"/>
                            <w:w w:val="110"/>
                            <w:sz w:val="24"/>
                          </w:rPr>
                          <w:t xml:space="preserve"> </w:t>
                        </w:r>
                        <w:r>
                          <w:rPr>
                            <w:rFonts w:ascii="Calibri"/>
                            <w:color w:val="202024"/>
                            <w:w w:val="110"/>
                            <w:sz w:val="24"/>
                          </w:rPr>
                          <w:t>413,</w:t>
                        </w:r>
                        <w:r>
                          <w:rPr>
                            <w:rFonts w:ascii="Calibri"/>
                            <w:color w:val="202024"/>
                            <w:spacing w:val="4"/>
                            <w:w w:val="110"/>
                            <w:sz w:val="24"/>
                          </w:rPr>
                          <w:t xml:space="preserve"> </w:t>
                        </w:r>
                        <w:r>
                          <w:rPr>
                            <w:rFonts w:ascii="Calibri"/>
                            <w:color w:val="202024"/>
                            <w:w w:val="110"/>
                            <w:sz w:val="24"/>
                          </w:rPr>
                          <w:t>and</w:t>
                        </w:r>
                        <w:r>
                          <w:rPr>
                            <w:rFonts w:ascii="Calibri"/>
                            <w:color w:val="202024"/>
                            <w:spacing w:val="4"/>
                            <w:w w:val="110"/>
                            <w:sz w:val="24"/>
                          </w:rPr>
                          <w:t xml:space="preserve"> </w:t>
                        </w:r>
                        <w:r>
                          <w:rPr>
                            <w:rFonts w:ascii="Calibri"/>
                            <w:color w:val="202024"/>
                            <w:w w:val="110"/>
                            <w:sz w:val="24"/>
                          </w:rPr>
                          <w:t>415</w:t>
                        </w:r>
                        <w:r>
                          <w:rPr>
                            <w:rFonts w:ascii="Calibri"/>
                            <w:color w:val="202024"/>
                            <w:spacing w:val="5"/>
                            <w:w w:val="110"/>
                            <w:sz w:val="24"/>
                          </w:rPr>
                          <w:t xml:space="preserve"> </w:t>
                        </w:r>
                        <w:r>
                          <w:rPr>
                            <w:rFonts w:ascii="Calibri"/>
                            <w:color w:val="202024"/>
                            <w:w w:val="110"/>
                            <w:sz w:val="24"/>
                          </w:rPr>
                          <w:t>plus</w:t>
                        </w:r>
                        <w:r>
                          <w:rPr>
                            <w:rFonts w:ascii="Calibri"/>
                            <w:color w:val="202024"/>
                            <w:spacing w:val="4"/>
                            <w:w w:val="110"/>
                            <w:sz w:val="24"/>
                          </w:rPr>
                          <w:t xml:space="preserve"> </w:t>
                        </w:r>
                        <w:r>
                          <w:rPr>
                            <w:rFonts w:ascii="Calibri"/>
                            <w:color w:val="202024"/>
                            <w:w w:val="110"/>
                            <w:sz w:val="24"/>
                          </w:rPr>
                          <w:t>6</w:t>
                        </w:r>
                        <w:r>
                          <w:rPr>
                            <w:rFonts w:ascii="Calibri"/>
                            <w:color w:val="202024"/>
                            <w:spacing w:val="4"/>
                            <w:w w:val="110"/>
                            <w:sz w:val="24"/>
                          </w:rPr>
                          <w:t xml:space="preserve"> </w:t>
                        </w:r>
                        <w:r>
                          <w:rPr>
                            <w:rFonts w:ascii="Calibri"/>
                            <w:color w:val="202024"/>
                            <w:w w:val="110"/>
                            <w:sz w:val="24"/>
                          </w:rPr>
                          <w:t>electives</w:t>
                        </w:r>
                        <w:r>
                          <w:rPr>
                            <w:rFonts w:ascii="Calibri"/>
                            <w:color w:val="202024"/>
                            <w:spacing w:val="4"/>
                            <w:w w:val="110"/>
                            <w:sz w:val="24"/>
                          </w:rPr>
                          <w:t xml:space="preserve"> </w:t>
                        </w:r>
                        <w:r>
                          <w:rPr>
                            <w:rFonts w:ascii="Calibri"/>
                            <w:color w:val="202024"/>
                            <w:w w:val="110"/>
                            <w:sz w:val="24"/>
                          </w:rPr>
                          <w:t>(including</w:t>
                        </w:r>
                        <w:r>
                          <w:rPr>
                            <w:rFonts w:ascii="Calibri"/>
                            <w:color w:val="202024"/>
                            <w:spacing w:val="4"/>
                            <w:w w:val="110"/>
                            <w:sz w:val="24"/>
                          </w:rPr>
                          <w:t xml:space="preserve"> </w:t>
                        </w:r>
                        <w:r>
                          <w:rPr>
                            <w:rFonts w:ascii="Calibri"/>
                            <w:color w:val="202024"/>
                            <w:w w:val="110"/>
                            <w:sz w:val="24"/>
                          </w:rPr>
                          <w:t>ECON,</w:t>
                        </w:r>
                        <w:r>
                          <w:rPr>
                            <w:rFonts w:ascii="Calibri"/>
                            <w:color w:val="202024"/>
                            <w:spacing w:val="4"/>
                            <w:w w:val="110"/>
                            <w:sz w:val="24"/>
                          </w:rPr>
                          <w:t xml:space="preserve"> </w:t>
                        </w:r>
                        <w:r>
                          <w:rPr>
                            <w:rFonts w:ascii="Calibri"/>
                            <w:color w:val="202024"/>
                            <w:w w:val="110"/>
                            <w:sz w:val="24"/>
                          </w:rPr>
                          <w:t>FIN,</w:t>
                        </w:r>
                        <w:r>
                          <w:rPr>
                            <w:rFonts w:ascii="Calibri"/>
                            <w:color w:val="202024"/>
                            <w:spacing w:val="5"/>
                            <w:w w:val="110"/>
                            <w:sz w:val="24"/>
                          </w:rPr>
                          <w:t xml:space="preserve"> </w:t>
                        </w:r>
                        <w:r>
                          <w:rPr>
                            <w:rFonts w:ascii="Calibri"/>
                            <w:color w:val="202024"/>
                            <w:w w:val="110"/>
                            <w:sz w:val="24"/>
                          </w:rPr>
                          <w:t>other</w:t>
                        </w:r>
                        <w:r>
                          <w:rPr>
                            <w:rFonts w:ascii="Calibri"/>
                            <w:color w:val="202024"/>
                            <w:spacing w:val="1"/>
                            <w:w w:val="110"/>
                            <w:sz w:val="24"/>
                          </w:rPr>
                          <w:t xml:space="preserve"> </w:t>
                        </w:r>
                        <w:r>
                          <w:rPr>
                            <w:rFonts w:ascii="Calibri"/>
                            <w:color w:val="202024"/>
                            <w:w w:val="110"/>
                            <w:sz w:val="24"/>
                          </w:rPr>
                          <w:t>advanced</w:t>
                        </w:r>
                        <w:r>
                          <w:rPr>
                            <w:rFonts w:ascii="Calibri"/>
                            <w:color w:val="202024"/>
                            <w:spacing w:val="17"/>
                            <w:w w:val="110"/>
                            <w:sz w:val="24"/>
                          </w:rPr>
                          <w:t xml:space="preserve"> </w:t>
                        </w:r>
                        <w:r>
                          <w:rPr>
                            <w:rFonts w:ascii="Calibri"/>
                            <w:color w:val="202024"/>
                            <w:w w:val="110"/>
                            <w:sz w:val="24"/>
                          </w:rPr>
                          <w:t>accounting</w:t>
                        </w:r>
                        <w:r>
                          <w:rPr>
                            <w:rFonts w:ascii="Calibri"/>
                            <w:color w:val="202024"/>
                            <w:spacing w:val="18"/>
                            <w:w w:val="110"/>
                            <w:sz w:val="24"/>
                          </w:rPr>
                          <w:t xml:space="preserve"> </w:t>
                        </w:r>
                        <w:r>
                          <w:rPr>
                            <w:rFonts w:ascii="Calibri"/>
                            <w:color w:val="202024"/>
                            <w:w w:val="110"/>
                            <w:sz w:val="24"/>
                          </w:rPr>
                          <w:t>topics</w:t>
                        </w:r>
                        <w:r>
                          <w:rPr>
                            <w:rFonts w:ascii="Calibri"/>
                            <w:color w:val="202024"/>
                            <w:spacing w:val="18"/>
                            <w:w w:val="110"/>
                            <w:sz w:val="24"/>
                          </w:rPr>
                          <w:t xml:space="preserve"> </w:t>
                        </w:r>
                        <w:r>
                          <w:rPr>
                            <w:rFonts w:ascii="Calibri"/>
                            <w:color w:val="202024"/>
                            <w:w w:val="110"/>
                            <w:sz w:val="24"/>
                          </w:rPr>
                          <w:t>and</w:t>
                        </w:r>
                        <w:r>
                          <w:rPr>
                            <w:rFonts w:ascii="Calibri"/>
                            <w:color w:val="202024"/>
                            <w:spacing w:val="17"/>
                            <w:w w:val="110"/>
                            <w:sz w:val="24"/>
                          </w:rPr>
                          <w:t xml:space="preserve"> </w:t>
                        </w:r>
                        <w:r>
                          <w:rPr>
                            <w:rFonts w:ascii="Calibri"/>
                            <w:color w:val="202024"/>
                            <w:w w:val="110"/>
                            <w:sz w:val="24"/>
                          </w:rPr>
                          <w:t>credit</w:t>
                        </w:r>
                        <w:r>
                          <w:rPr>
                            <w:rFonts w:ascii="Calibri"/>
                            <w:color w:val="202024"/>
                            <w:spacing w:val="18"/>
                            <w:w w:val="110"/>
                            <w:sz w:val="24"/>
                          </w:rPr>
                          <w:t xml:space="preserve"> </w:t>
                        </w:r>
                        <w:r>
                          <w:rPr>
                            <w:rFonts w:ascii="Calibri"/>
                            <w:color w:val="202024"/>
                            <w:w w:val="110"/>
                            <w:sz w:val="24"/>
                          </w:rPr>
                          <w:t>for</w:t>
                        </w:r>
                        <w:r>
                          <w:rPr>
                            <w:rFonts w:ascii="Calibri"/>
                            <w:color w:val="202024"/>
                            <w:spacing w:val="18"/>
                            <w:w w:val="110"/>
                            <w:sz w:val="24"/>
                          </w:rPr>
                          <w:t xml:space="preserve"> </w:t>
                        </w:r>
                        <w:r>
                          <w:rPr>
                            <w:rFonts w:ascii="Calibri"/>
                            <w:color w:val="202024"/>
                            <w:w w:val="110"/>
                            <w:sz w:val="24"/>
                          </w:rPr>
                          <w:t>completing</w:t>
                        </w:r>
                        <w:r>
                          <w:rPr>
                            <w:rFonts w:ascii="Calibri"/>
                            <w:color w:val="202024"/>
                            <w:spacing w:val="18"/>
                            <w:w w:val="110"/>
                            <w:sz w:val="24"/>
                          </w:rPr>
                          <w:t xml:space="preserve"> </w:t>
                        </w:r>
                        <w:r>
                          <w:rPr>
                            <w:rFonts w:ascii="Calibri"/>
                            <w:color w:val="202024"/>
                            <w:w w:val="110"/>
                            <w:sz w:val="24"/>
                          </w:rPr>
                          <w:t>CPA</w:t>
                        </w:r>
                        <w:r>
                          <w:rPr>
                            <w:rFonts w:ascii="Calibri"/>
                            <w:color w:val="202024"/>
                            <w:spacing w:val="17"/>
                            <w:w w:val="110"/>
                            <w:sz w:val="24"/>
                          </w:rPr>
                          <w:t xml:space="preserve"> </w:t>
                        </w:r>
                        <w:r>
                          <w:rPr>
                            <w:rFonts w:ascii="Calibri"/>
                            <w:color w:val="202024"/>
                            <w:w w:val="110"/>
                            <w:sz w:val="24"/>
                          </w:rPr>
                          <w:t>Review</w:t>
                        </w:r>
                        <w:r>
                          <w:rPr>
                            <w:rFonts w:ascii="Calibri"/>
                            <w:color w:val="202024"/>
                            <w:spacing w:val="18"/>
                            <w:w w:val="110"/>
                            <w:sz w:val="24"/>
                          </w:rPr>
                          <w:t xml:space="preserve"> </w:t>
                        </w:r>
                        <w:r>
                          <w:rPr>
                            <w:rFonts w:ascii="Calibri"/>
                            <w:color w:val="202024"/>
                            <w:w w:val="110"/>
                            <w:sz w:val="24"/>
                          </w:rPr>
                          <w:t>courses).</w:t>
                        </w:r>
                      </w:p>
                      <w:p w:rsidR="0017628C" w:rsidRDefault="0017628C" w:rsidP="00176316">
                        <w:pPr>
                          <w:spacing w:before="101" w:line="215" w:lineRule="exact"/>
                          <w:rPr>
                            <w:rFonts w:ascii="Roboto"/>
                            <w:sz w:val="18"/>
                          </w:rPr>
                        </w:pPr>
                        <w:r>
                          <w:rPr>
                            <w:color w:val="202024"/>
                            <w:sz w:val="18"/>
                          </w:rPr>
                          <w:t>43</w:t>
                        </w:r>
                        <w:r>
                          <w:rPr>
                            <w:color w:val="202024"/>
                            <w:spacing w:val="25"/>
                            <w:sz w:val="18"/>
                          </w:rPr>
                          <w:t xml:space="preserve"> </w:t>
                        </w:r>
                        <w:r>
                          <w:rPr>
                            <w:color w:val="202024"/>
                            <w:sz w:val="18"/>
                          </w:rPr>
                          <w:t>responses</w:t>
                        </w:r>
                      </w:p>
                    </w:txbxContent>
                  </v:textbox>
                </v:shape>
                <v:shape id="docshape189" o:spid="_x0000_s1192" type="#_x0000_t202" style="position:absolute;left:525;top:2700;width:365;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rsidR="0017628C" w:rsidRDefault="0017628C" w:rsidP="00176316">
                        <w:pPr>
                          <w:spacing w:line="246" w:lineRule="exact"/>
                          <w:rPr>
                            <w:sz w:val="21"/>
                          </w:rPr>
                        </w:pPr>
                        <w:r>
                          <w:rPr>
                            <w:color w:val="202024"/>
                            <w:sz w:val="21"/>
                          </w:rPr>
                          <w:t>Yes</w:t>
                        </w:r>
                      </w:p>
                    </w:txbxContent>
                  </v:textbox>
                </v:shape>
                <v:shape id="docshape190" o:spid="_x0000_s1193" type="#_x0000_t202" style="position:absolute;left:525;top:3360;width:424;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rsidR="0017628C" w:rsidRDefault="0017628C" w:rsidP="00176316">
                        <w:pPr>
                          <w:spacing w:line="246" w:lineRule="exact"/>
                          <w:rPr>
                            <w:sz w:val="21"/>
                          </w:rPr>
                        </w:pPr>
                        <w:r>
                          <w:rPr>
                            <w:color w:val="202024"/>
                            <w:sz w:val="21"/>
                          </w:rPr>
                          <w:t>Yes.</w:t>
                        </w:r>
                      </w:p>
                    </w:txbxContent>
                  </v:textbox>
                </v:shape>
                <v:shape id="docshape191" o:spid="_x0000_s1194" type="#_x0000_t202" style="position:absolute;left:525;top:4020;width:344;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rsidR="0017628C" w:rsidRDefault="0017628C" w:rsidP="00176316">
                        <w:pPr>
                          <w:spacing w:line="246" w:lineRule="exact"/>
                          <w:rPr>
                            <w:sz w:val="21"/>
                          </w:rPr>
                        </w:pPr>
                        <w:r>
                          <w:rPr>
                            <w:color w:val="202024"/>
                            <w:sz w:val="21"/>
                          </w:rPr>
                          <w:t>yes</w:t>
                        </w:r>
                      </w:p>
                    </w:txbxContent>
                  </v:textbox>
                </v:shape>
                <v:shape id="docshape192" o:spid="_x0000_s1195" type="#_x0000_t202" style="position:absolute;left:525;top:4680;width:351;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rsidR="0017628C" w:rsidRDefault="0017628C" w:rsidP="00176316">
                        <w:pPr>
                          <w:spacing w:line="246" w:lineRule="exact"/>
                          <w:rPr>
                            <w:sz w:val="21"/>
                          </w:rPr>
                        </w:pPr>
                        <w:r>
                          <w:rPr>
                            <w:color w:val="202024"/>
                            <w:sz w:val="21"/>
                          </w:rPr>
                          <w:t>No.</w:t>
                        </w:r>
                      </w:p>
                    </w:txbxContent>
                  </v:textbox>
                </v:shape>
                <v:shape id="docshape193" o:spid="_x0000_s1196" type="#_x0000_t202" style="position:absolute;left:525;top:5340;width:1632;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rsidR="0017628C" w:rsidRDefault="0017628C" w:rsidP="00176316">
                        <w:pPr>
                          <w:spacing w:line="246" w:lineRule="exact"/>
                          <w:rPr>
                            <w:sz w:val="21"/>
                          </w:rPr>
                        </w:pPr>
                        <w:r>
                          <w:rPr>
                            <w:color w:val="202024"/>
                            <w:sz w:val="21"/>
                          </w:rPr>
                          <w:t>Yes</w:t>
                        </w:r>
                        <w:r>
                          <w:rPr>
                            <w:color w:val="202024"/>
                            <w:spacing w:val="12"/>
                            <w:sz w:val="21"/>
                          </w:rPr>
                          <w:t xml:space="preserve"> </w:t>
                        </w:r>
                        <w:r>
                          <w:rPr>
                            <w:color w:val="202024"/>
                            <w:sz w:val="21"/>
                          </w:rPr>
                          <w:t>I</w:t>
                        </w:r>
                        <w:r>
                          <w:rPr>
                            <w:color w:val="202024"/>
                            <w:spacing w:val="13"/>
                            <w:sz w:val="21"/>
                          </w:rPr>
                          <w:t xml:space="preserve"> </w:t>
                        </w:r>
                        <w:r>
                          <w:rPr>
                            <w:color w:val="202024"/>
                            <w:sz w:val="21"/>
                          </w:rPr>
                          <w:t>like</w:t>
                        </w:r>
                        <w:r>
                          <w:rPr>
                            <w:color w:val="202024"/>
                            <w:spacing w:val="13"/>
                            <w:sz w:val="21"/>
                          </w:rPr>
                          <w:t xml:space="preserve"> </w:t>
                        </w:r>
                        <w:r>
                          <w:rPr>
                            <w:color w:val="202024"/>
                            <w:sz w:val="21"/>
                          </w:rPr>
                          <w:t>finance</w:t>
                        </w:r>
                      </w:p>
                    </w:txbxContent>
                  </v:textbox>
                </v:shape>
                <v:shape id="docshape194" o:spid="_x0000_s1197" type="#_x0000_t202" style="position:absolute;left:525;top:6000;width:6760;height: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rsidR="0017628C" w:rsidRDefault="0017628C" w:rsidP="00176316">
                        <w:pPr>
                          <w:spacing w:line="246" w:lineRule="exact"/>
                          <w:rPr>
                            <w:sz w:val="21"/>
                          </w:rPr>
                        </w:pPr>
                        <w:r>
                          <w:rPr>
                            <w:color w:val="202024"/>
                            <w:sz w:val="21"/>
                          </w:rPr>
                          <w:t>No,</w:t>
                        </w:r>
                        <w:r>
                          <w:rPr>
                            <w:color w:val="202024"/>
                            <w:spacing w:val="12"/>
                            <w:sz w:val="21"/>
                          </w:rPr>
                          <w:t xml:space="preserve"> </w:t>
                        </w:r>
                        <w:r>
                          <w:rPr>
                            <w:color w:val="202024"/>
                            <w:sz w:val="21"/>
                          </w:rPr>
                          <w:t>not</w:t>
                        </w:r>
                        <w:r>
                          <w:rPr>
                            <w:color w:val="202024"/>
                            <w:spacing w:val="12"/>
                            <w:sz w:val="21"/>
                          </w:rPr>
                          <w:t xml:space="preserve"> </w:t>
                        </w:r>
                        <w:r>
                          <w:rPr>
                            <w:color w:val="202024"/>
                            <w:sz w:val="21"/>
                          </w:rPr>
                          <w:t>unless</w:t>
                        </w:r>
                        <w:r>
                          <w:rPr>
                            <w:color w:val="202024"/>
                            <w:spacing w:val="12"/>
                            <w:sz w:val="21"/>
                          </w:rPr>
                          <w:t xml:space="preserve"> </w:t>
                        </w:r>
                        <w:r>
                          <w:rPr>
                            <w:color w:val="202024"/>
                            <w:sz w:val="21"/>
                          </w:rPr>
                          <w:t>i</w:t>
                        </w:r>
                        <w:r>
                          <w:rPr>
                            <w:color w:val="202024"/>
                            <w:spacing w:val="12"/>
                            <w:sz w:val="21"/>
                          </w:rPr>
                          <w:t xml:space="preserve"> </w:t>
                        </w:r>
                        <w:r>
                          <w:rPr>
                            <w:color w:val="202024"/>
                            <w:sz w:val="21"/>
                          </w:rPr>
                          <w:t>was</w:t>
                        </w:r>
                        <w:r>
                          <w:rPr>
                            <w:color w:val="202024"/>
                            <w:spacing w:val="12"/>
                            <w:sz w:val="21"/>
                          </w:rPr>
                          <w:t xml:space="preserve"> </w:t>
                        </w:r>
                        <w:r>
                          <w:rPr>
                            <w:color w:val="202024"/>
                            <w:sz w:val="21"/>
                          </w:rPr>
                          <w:t>guaranteed</w:t>
                        </w:r>
                        <w:r>
                          <w:rPr>
                            <w:color w:val="202024"/>
                            <w:spacing w:val="13"/>
                            <w:sz w:val="21"/>
                          </w:rPr>
                          <w:t xml:space="preserve"> </w:t>
                        </w:r>
                        <w:r>
                          <w:rPr>
                            <w:color w:val="202024"/>
                            <w:sz w:val="21"/>
                          </w:rPr>
                          <w:t>a</w:t>
                        </w:r>
                        <w:r>
                          <w:rPr>
                            <w:color w:val="202024"/>
                            <w:spacing w:val="12"/>
                            <w:sz w:val="21"/>
                          </w:rPr>
                          <w:t xml:space="preserve"> </w:t>
                        </w:r>
                        <w:r>
                          <w:rPr>
                            <w:color w:val="202024"/>
                            <w:sz w:val="21"/>
                          </w:rPr>
                          <w:t>Master's</w:t>
                        </w:r>
                        <w:r>
                          <w:rPr>
                            <w:color w:val="202024"/>
                            <w:spacing w:val="12"/>
                            <w:sz w:val="21"/>
                          </w:rPr>
                          <w:t xml:space="preserve"> </w:t>
                        </w:r>
                        <w:r>
                          <w:rPr>
                            <w:color w:val="202024"/>
                            <w:sz w:val="21"/>
                          </w:rPr>
                          <w:t>or</w:t>
                        </w:r>
                        <w:r>
                          <w:rPr>
                            <w:color w:val="202024"/>
                            <w:spacing w:val="12"/>
                            <w:sz w:val="21"/>
                          </w:rPr>
                          <w:t xml:space="preserve"> </w:t>
                        </w:r>
                        <w:r>
                          <w:rPr>
                            <w:color w:val="202024"/>
                            <w:sz w:val="21"/>
                          </w:rPr>
                          <w:t>a</w:t>
                        </w:r>
                        <w:r>
                          <w:rPr>
                            <w:color w:val="202024"/>
                            <w:spacing w:val="12"/>
                            <w:sz w:val="21"/>
                          </w:rPr>
                          <w:t xml:space="preserve"> </w:t>
                        </w:r>
                        <w:r>
                          <w:rPr>
                            <w:color w:val="202024"/>
                            <w:sz w:val="21"/>
                          </w:rPr>
                          <w:t>pass</w:t>
                        </w:r>
                        <w:r>
                          <w:rPr>
                            <w:color w:val="202024"/>
                            <w:spacing w:val="12"/>
                            <w:sz w:val="21"/>
                          </w:rPr>
                          <w:t xml:space="preserve"> </w:t>
                        </w:r>
                        <w:r>
                          <w:rPr>
                            <w:color w:val="202024"/>
                            <w:sz w:val="21"/>
                          </w:rPr>
                          <w:t>on</w:t>
                        </w:r>
                        <w:r>
                          <w:rPr>
                            <w:color w:val="202024"/>
                            <w:spacing w:val="13"/>
                            <w:sz w:val="21"/>
                          </w:rPr>
                          <w:t xml:space="preserve"> </w:t>
                        </w:r>
                        <w:r>
                          <w:rPr>
                            <w:color w:val="202024"/>
                            <w:sz w:val="21"/>
                          </w:rPr>
                          <w:t>the</w:t>
                        </w:r>
                        <w:r>
                          <w:rPr>
                            <w:color w:val="202024"/>
                            <w:spacing w:val="12"/>
                            <w:sz w:val="21"/>
                          </w:rPr>
                          <w:t xml:space="preserve"> </w:t>
                        </w:r>
                        <w:r>
                          <w:rPr>
                            <w:color w:val="202024"/>
                            <w:sz w:val="21"/>
                          </w:rPr>
                          <w:t>CPA</w:t>
                        </w:r>
                        <w:r>
                          <w:rPr>
                            <w:color w:val="202024"/>
                            <w:spacing w:val="12"/>
                            <w:sz w:val="21"/>
                          </w:rPr>
                          <w:t xml:space="preserve"> </w:t>
                        </w:r>
                        <w:r>
                          <w:rPr>
                            <w:color w:val="202024"/>
                            <w:sz w:val="21"/>
                          </w:rPr>
                          <w:t>exam</w:t>
                        </w:r>
                      </w:p>
                    </w:txbxContent>
                  </v:textbox>
                </v:shape>
                <v:shape id="docshape195" o:spid="_x0000_s1198" type="#_x0000_t202" style="position:absolute;left:525;top:6660;width:7384;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rsidR="0017628C" w:rsidRDefault="0017628C" w:rsidP="00176316">
                        <w:pPr>
                          <w:spacing w:line="247" w:lineRule="exact"/>
                          <w:rPr>
                            <w:sz w:val="21"/>
                          </w:rPr>
                        </w:pPr>
                        <w:r>
                          <w:rPr>
                            <w:color w:val="202024"/>
                            <w:sz w:val="21"/>
                          </w:rPr>
                          <w:t>no,</w:t>
                        </w:r>
                        <w:r>
                          <w:rPr>
                            <w:color w:val="202024"/>
                            <w:spacing w:val="12"/>
                            <w:sz w:val="21"/>
                          </w:rPr>
                          <w:t xml:space="preserve"> </w:t>
                        </w:r>
                        <w:r>
                          <w:rPr>
                            <w:color w:val="202024"/>
                            <w:sz w:val="21"/>
                          </w:rPr>
                          <w:t>I</w:t>
                        </w:r>
                        <w:r>
                          <w:rPr>
                            <w:color w:val="202024"/>
                            <w:spacing w:val="13"/>
                            <w:sz w:val="21"/>
                          </w:rPr>
                          <w:t xml:space="preserve"> </w:t>
                        </w:r>
                        <w:r>
                          <w:rPr>
                            <w:color w:val="202024"/>
                            <w:sz w:val="21"/>
                          </w:rPr>
                          <w:t>plan</w:t>
                        </w:r>
                        <w:r>
                          <w:rPr>
                            <w:color w:val="202024"/>
                            <w:spacing w:val="12"/>
                            <w:sz w:val="21"/>
                          </w:rPr>
                          <w:t xml:space="preserve"> </w:t>
                        </w:r>
                        <w:r>
                          <w:rPr>
                            <w:color w:val="202024"/>
                            <w:sz w:val="21"/>
                          </w:rPr>
                          <w:t>on</w:t>
                        </w:r>
                        <w:r>
                          <w:rPr>
                            <w:color w:val="202024"/>
                            <w:spacing w:val="13"/>
                            <w:sz w:val="21"/>
                          </w:rPr>
                          <w:t xml:space="preserve"> </w:t>
                        </w:r>
                        <w:r>
                          <w:rPr>
                            <w:color w:val="202024"/>
                            <w:sz w:val="21"/>
                          </w:rPr>
                          <w:t>getting</w:t>
                        </w:r>
                        <w:r>
                          <w:rPr>
                            <w:color w:val="202024"/>
                            <w:spacing w:val="12"/>
                            <w:sz w:val="21"/>
                          </w:rPr>
                          <w:t xml:space="preserve"> </w:t>
                        </w:r>
                        <w:r>
                          <w:rPr>
                            <w:color w:val="202024"/>
                            <w:sz w:val="21"/>
                          </w:rPr>
                          <w:t>a</w:t>
                        </w:r>
                        <w:r>
                          <w:rPr>
                            <w:color w:val="202024"/>
                            <w:spacing w:val="13"/>
                            <w:sz w:val="21"/>
                          </w:rPr>
                          <w:t xml:space="preserve"> </w:t>
                        </w:r>
                        <w:r>
                          <w:rPr>
                            <w:color w:val="202024"/>
                            <w:sz w:val="21"/>
                          </w:rPr>
                          <w:t>triple</w:t>
                        </w:r>
                        <w:r>
                          <w:rPr>
                            <w:color w:val="202024"/>
                            <w:spacing w:val="13"/>
                            <w:sz w:val="21"/>
                          </w:rPr>
                          <w:t xml:space="preserve"> </w:t>
                        </w:r>
                        <w:r>
                          <w:rPr>
                            <w:color w:val="202024"/>
                            <w:sz w:val="21"/>
                          </w:rPr>
                          <w:t>major</w:t>
                        </w:r>
                        <w:r>
                          <w:rPr>
                            <w:color w:val="202024"/>
                            <w:spacing w:val="12"/>
                            <w:sz w:val="21"/>
                          </w:rPr>
                          <w:t xml:space="preserve"> </w:t>
                        </w:r>
                        <w:r>
                          <w:rPr>
                            <w:color w:val="202024"/>
                            <w:sz w:val="21"/>
                          </w:rPr>
                          <w:t>in</w:t>
                        </w:r>
                        <w:r>
                          <w:rPr>
                            <w:color w:val="202024"/>
                            <w:spacing w:val="13"/>
                            <w:sz w:val="21"/>
                          </w:rPr>
                          <w:t xml:space="preserve"> </w:t>
                        </w:r>
                        <w:r>
                          <w:rPr>
                            <w:color w:val="202024"/>
                            <w:sz w:val="21"/>
                          </w:rPr>
                          <w:t>ACC</w:t>
                        </w:r>
                        <w:r>
                          <w:rPr>
                            <w:color w:val="202024"/>
                            <w:spacing w:val="12"/>
                            <w:sz w:val="21"/>
                          </w:rPr>
                          <w:t xml:space="preserve"> </w:t>
                        </w:r>
                        <w:r>
                          <w:rPr>
                            <w:color w:val="202024"/>
                            <w:sz w:val="21"/>
                          </w:rPr>
                          <w:t>+</w:t>
                        </w:r>
                        <w:r>
                          <w:rPr>
                            <w:color w:val="202024"/>
                            <w:spacing w:val="13"/>
                            <w:sz w:val="21"/>
                          </w:rPr>
                          <w:t xml:space="preserve"> </w:t>
                        </w:r>
                        <w:r>
                          <w:rPr>
                            <w:color w:val="202024"/>
                            <w:sz w:val="21"/>
                          </w:rPr>
                          <w:t>FIN</w:t>
                        </w:r>
                        <w:r>
                          <w:rPr>
                            <w:color w:val="202024"/>
                            <w:spacing w:val="12"/>
                            <w:sz w:val="21"/>
                          </w:rPr>
                          <w:t xml:space="preserve"> </w:t>
                        </w:r>
                        <w:r>
                          <w:rPr>
                            <w:color w:val="202024"/>
                            <w:sz w:val="21"/>
                          </w:rPr>
                          <w:t>+</w:t>
                        </w:r>
                        <w:r>
                          <w:rPr>
                            <w:color w:val="202024"/>
                            <w:spacing w:val="13"/>
                            <w:sz w:val="21"/>
                          </w:rPr>
                          <w:t xml:space="preserve"> </w:t>
                        </w:r>
                        <w:r>
                          <w:rPr>
                            <w:color w:val="202024"/>
                            <w:sz w:val="21"/>
                          </w:rPr>
                          <w:t>MIS</w:t>
                        </w:r>
                        <w:r>
                          <w:rPr>
                            <w:color w:val="202024"/>
                            <w:spacing w:val="13"/>
                            <w:sz w:val="21"/>
                          </w:rPr>
                          <w:t xml:space="preserve"> </w:t>
                        </w:r>
                        <w:r>
                          <w:rPr>
                            <w:color w:val="202024"/>
                            <w:sz w:val="21"/>
                          </w:rPr>
                          <w:t>and</w:t>
                        </w:r>
                        <w:r>
                          <w:rPr>
                            <w:color w:val="202024"/>
                            <w:spacing w:val="12"/>
                            <w:sz w:val="21"/>
                          </w:rPr>
                          <w:t xml:space="preserve"> </w:t>
                        </w:r>
                        <w:r>
                          <w:rPr>
                            <w:color w:val="202024"/>
                            <w:sz w:val="21"/>
                          </w:rPr>
                          <w:t>would</w:t>
                        </w:r>
                        <w:r>
                          <w:rPr>
                            <w:color w:val="202024"/>
                            <w:spacing w:val="13"/>
                            <w:sz w:val="21"/>
                          </w:rPr>
                          <w:t xml:space="preserve"> </w:t>
                        </w:r>
                        <w:r>
                          <w:rPr>
                            <w:color w:val="202024"/>
                            <w:sz w:val="21"/>
                          </w:rPr>
                          <w:t>just</w:t>
                        </w:r>
                        <w:r>
                          <w:rPr>
                            <w:color w:val="202024"/>
                            <w:spacing w:val="12"/>
                            <w:sz w:val="21"/>
                          </w:rPr>
                          <w:t xml:space="preserve"> </w:t>
                        </w:r>
                        <w:r>
                          <w:rPr>
                            <w:color w:val="202024"/>
                            <w:sz w:val="21"/>
                          </w:rPr>
                          <w:t>take</w:t>
                        </w:r>
                        <w:r>
                          <w:rPr>
                            <w:color w:val="202024"/>
                            <w:spacing w:val="13"/>
                            <w:sz w:val="21"/>
                          </w:rPr>
                          <w:t xml:space="preserve"> </w:t>
                        </w:r>
                        <w:r>
                          <w:rPr>
                            <w:color w:val="202024"/>
                            <w:sz w:val="21"/>
                          </w:rPr>
                          <w:t>the</w:t>
                        </w:r>
                      </w:p>
                      <w:p w:rsidR="0017628C" w:rsidRDefault="0017628C" w:rsidP="00176316">
                        <w:pPr>
                          <w:spacing w:before="48" w:line="251" w:lineRule="exact"/>
                          <w:rPr>
                            <w:sz w:val="21"/>
                          </w:rPr>
                        </w:pPr>
                        <w:r>
                          <w:rPr>
                            <w:color w:val="202024"/>
                            <w:sz w:val="21"/>
                          </w:rPr>
                          <w:t>important</w:t>
                        </w:r>
                        <w:r>
                          <w:rPr>
                            <w:color w:val="202024"/>
                            <w:spacing w:val="21"/>
                            <w:sz w:val="21"/>
                          </w:rPr>
                          <w:t xml:space="preserve"> </w:t>
                        </w:r>
                        <w:r>
                          <w:rPr>
                            <w:color w:val="202024"/>
                            <w:sz w:val="21"/>
                          </w:rPr>
                          <w:t>ACC</w:t>
                        </w:r>
                        <w:r>
                          <w:rPr>
                            <w:color w:val="202024"/>
                            <w:spacing w:val="22"/>
                            <w:sz w:val="21"/>
                          </w:rPr>
                          <w:t xml:space="preserve"> </w:t>
                        </w:r>
                        <w:r>
                          <w:rPr>
                            <w:color w:val="202024"/>
                            <w:sz w:val="21"/>
                          </w:rPr>
                          <w:t>classes</w:t>
                        </w:r>
                      </w:p>
                    </w:txbxContent>
                  </v:textbox>
                </v:shape>
                <v:shape id="docshape196" o:spid="_x0000_s1199" type="#_x0000_t202" style="position:absolute;left:525;top:7620;width:8032;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rsidR="0017628C" w:rsidRDefault="0017628C" w:rsidP="00176316">
                        <w:pPr>
                          <w:spacing w:line="247" w:lineRule="exact"/>
                          <w:rPr>
                            <w:sz w:val="21"/>
                          </w:rPr>
                        </w:pPr>
                        <w:r>
                          <w:rPr>
                            <w:color w:val="202024"/>
                            <w:sz w:val="21"/>
                          </w:rPr>
                          <w:t>I</w:t>
                        </w:r>
                        <w:r>
                          <w:rPr>
                            <w:color w:val="202024"/>
                            <w:spacing w:val="12"/>
                            <w:sz w:val="21"/>
                          </w:rPr>
                          <w:t xml:space="preserve"> </w:t>
                        </w:r>
                        <w:r>
                          <w:rPr>
                            <w:color w:val="202024"/>
                            <w:sz w:val="21"/>
                          </w:rPr>
                          <w:t>would</w:t>
                        </w:r>
                        <w:r>
                          <w:rPr>
                            <w:color w:val="202024"/>
                            <w:spacing w:val="13"/>
                            <w:sz w:val="21"/>
                          </w:rPr>
                          <w:t xml:space="preserve"> </w:t>
                        </w:r>
                        <w:r>
                          <w:rPr>
                            <w:color w:val="202024"/>
                            <w:sz w:val="21"/>
                          </w:rPr>
                          <w:t>not</w:t>
                        </w:r>
                        <w:r>
                          <w:rPr>
                            <w:color w:val="202024"/>
                            <w:spacing w:val="13"/>
                            <w:sz w:val="21"/>
                          </w:rPr>
                          <w:t xml:space="preserve"> </w:t>
                        </w:r>
                        <w:r>
                          <w:rPr>
                            <w:color w:val="202024"/>
                            <w:sz w:val="21"/>
                          </w:rPr>
                          <w:t>mind</w:t>
                        </w:r>
                        <w:r>
                          <w:rPr>
                            <w:color w:val="202024"/>
                            <w:spacing w:val="13"/>
                            <w:sz w:val="21"/>
                          </w:rPr>
                          <w:t xml:space="preserve"> </w:t>
                        </w:r>
                        <w:r>
                          <w:rPr>
                            <w:color w:val="202024"/>
                            <w:sz w:val="21"/>
                          </w:rPr>
                          <w:t>a</w:t>
                        </w:r>
                        <w:r>
                          <w:rPr>
                            <w:color w:val="202024"/>
                            <w:spacing w:val="13"/>
                            <w:sz w:val="21"/>
                          </w:rPr>
                          <w:t xml:space="preserve"> </w:t>
                        </w:r>
                        <w:r>
                          <w:rPr>
                            <w:color w:val="202024"/>
                            <w:sz w:val="21"/>
                          </w:rPr>
                          <w:t>minor</w:t>
                        </w:r>
                        <w:r>
                          <w:rPr>
                            <w:color w:val="202024"/>
                            <w:spacing w:val="13"/>
                            <w:sz w:val="21"/>
                          </w:rPr>
                          <w:t xml:space="preserve"> </w:t>
                        </w:r>
                        <w:r>
                          <w:rPr>
                            <w:color w:val="202024"/>
                            <w:sz w:val="21"/>
                          </w:rPr>
                          <w:t>in</w:t>
                        </w:r>
                        <w:r>
                          <w:rPr>
                            <w:color w:val="202024"/>
                            <w:spacing w:val="13"/>
                            <w:sz w:val="21"/>
                          </w:rPr>
                          <w:t xml:space="preserve"> </w:t>
                        </w:r>
                        <w:r>
                          <w:rPr>
                            <w:color w:val="202024"/>
                            <w:sz w:val="21"/>
                          </w:rPr>
                          <w:t>it,</w:t>
                        </w:r>
                        <w:r>
                          <w:rPr>
                            <w:color w:val="202024"/>
                            <w:spacing w:val="13"/>
                            <w:sz w:val="21"/>
                          </w:rPr>
                          <w:t xml:space="preserve"> </w:t>
                        </w:r>
                        <w:r>
                          <w:rPr>
                            <w:color w:val="202024"/>
                            <w:sz w:val="21"/>
                          </w:rPr>
                          <w:t>as</w:t>
                        </w:r>
                        <w:r>
                          <w:rPr>
                            <w:color w:val="202024"/>
                            <w:spacing w:val="13"/>
                            <w:sz w:val="21"/>
                          </w:rPr>
                          <w:t xml:space="preserve"> </w:t>
                        </w:r>
                        <w:r>
                          <w:rPr>
                            <w:color w:val="202024"/>
                            <w:sz w:val="21"/>
                          </w:rPr>
                          <w:t>I</w:t>
                        </w:r>
                        <w:r>
                          <w:rPr>
                            <w:color w:val="202024"/>
                            <w:spacing w:val="13"/>
                            <w:sz w:val="21"/>
                          </w:rPr>
                          <w:t xml:space="preserve"> </w:t>
                        </w:r>
                        <w:r>
                          <w:rPr>
                            <w:color w:val="202024"/>
                            <w:sz w:val="21"/>
                          </w:rPr>
                          <w:t>also</w:t>
                        </w:r>
                        <w:r>
                          <w:rPr>
                            <w:color w:val="202024"/>
                            <w:spacing w:val="12"/>
                            <w:sz w:val="21"/>
                          </w:rPr>
                          <w:t xml:space="preserve"> </w:t>
                        </w:r>
                        <w:r>
                          <w:rPr>
                            <w:color w:val="202024"/>
                            <w:sz w:val="21"/>
                          </w:rPr>
                          <w:t>receive</w:t>
                        </w:r>
                        <w:r>
                          <w:rPr>
                            <w:color w:val="202024"/>
                            <w:spacing w:val="13"/>
                            <w:sz w:val="21"/>
                          </w:rPr>
                          <w:t xml:space="preserve"> </w:t>
                        </w:r>
                        <w:r>
                          <w:rPr>
                            <w:color w:val="202024"/>
                            <w:sz w:val="21"/>
                          </w:rPr>
                          <w:t>money</w:t>
                        </w:r>
                        <w:r>
                          <w:rPr>
                            <w:color w:val="202024"/>
                            <w:spacing w:val="13"/>
                            <w:sz w:val="21"/>
                          </w:rPr>
                          <w:t xml:space="preserve"> </w:t>
                        </w:r>
                        <w:r>
                          <w:rPr>
                            <w:color w:val="202024"/>
                            <w:sz w:val="21"/>
                          </w:rPr>
                          <w:t>from</w:t>
                        </w:r>
                        <w:r>
                          <w:rPr>
                            <w:color w:val="202024"/>
                            <w:spacing w:val="13"/>
                            <w:sz w:val="21"/>
                          </w:rPr>
                          <w:t xml:space="preserve"> </w:t>
                        </w:r>
                        <w:r>
                          <w:rPr>
                            <w:color w:val="202024"/>
                            <w:sz w:val="21"/>
                          </w:rPr>
                          <w:t>the</w:t>
                        </w:r>
                        <w:r>
                          <w:rPr>
                            <w:color w:val="202024"/>
                            <w:spacing w:val="13"/>
                            <w:sz w:val="21"/>
                          </w:rPr>
                          <w:t xml:space="preserve"> </w:t>
                        </w:r>
                        <w:r>
                          <w:rPr>
                            <w:color w:val="202024"/>
                            <w:sz w:val="21"/>
                          </w:rPr>
                          <w:t>VA,</w:t>
                        </w:r>
                        <w:r>
                          <w:rPr>
                            <w:color w:val="202024"/>
                            <w:spacing w:val="13"/>
                            <w:sz w:val="21"/>
                          </w:rPr>
                          <w:t xml:space="preserve"> </w:t>
                        </w:r>
                        <w:r>
                          <w:rPr>
                            <w:color w:val="202024"/>
                            <w:sz w:val="21"/>
                          </w:rPr>
                          <w:t>which</w:t>
                        </w:r>
                        <w:r>
                          <w:rPr>
                            <w:color w:val="202024"/>
                            <w:spacing w:val="13"/>
                            <w:sz w:val="21"/>
                          </w:rPr>
                          <w:t xml:space="preserve"> </w:t>
                        </w:r>
                        <w:r>
                          <w:rPr>
                            <w:color w:val="202024"/>
                            <w:sz w:val="21"/>
                          </w:rPr>
                          <w:t>this</w:t>
                        </w:r>
                        <w:r>
                          <w:rPr>
                            <w:color w:val="202024"/>
                            <w:spacing w:val="13"/>
                            <w:sz w:val="21"/>
                          </w:rPr>
                          <w:t xml:space="preserve"> </w:t>
                        </w:r>
                        <w:r>
                          <w:rPr>
                            <w:color w:val="202024"/>
                            <w:sz w:val="21"/>
                          </w:rPr>
                          <w:t>minor</w:t>
                        </w:r>
                      </w:p>
                      <w:p w:rsidR="0017628C" w:rsidRDefault="0017628C" w:rsidP="00176316">
                        <w:pPr>
                          <w:spacing w:before="48" w:line="251" w:lineRule="exact"/>
                          <w:rPr>
                            <w:sz w:val="21"/>
                          </w:rPr>
                        </w:pPr>
                        <w:r>
                          <w:rPr>
                            <w:color w:val="202024"/>
                            <w:sz w:val="21"/>
                          </w:rPr>
                          <w:t>could</w:t>
                        </w:r>
                        <w:r>
                          <w:rPr>
                            <w:color w:val="202024"/>
                            <w:spacing w:val="14"/>
                            <w:sz w:val="21"/>
                          </w:rPr>
                          <w:t xml:space="preserve"> </w:t>
                        </w:r>
                        <w:r>
                          <w:rPr>
                            <w:color w:val="202024"/>
                            <w:sz w:val="21"/>
                          </w:rPr>
                          <w:t>also</w:t>
                        </w:r>
                        <w:r>
                          <w:rPr>
                            <w:color w:val="202024"/>
                            <w:spacing w:val="15"/>
                            <w:sz w:val="21"/>
                          </w:rPr>
                          <w:t xml:space="preserve"> </w:t>
                        </w:r>
                        <w:r>
                          <w:rPr>
                            <w:color w:val="202024"/>
                            <w:sz w:val="21"/>
                          </w:rPr>
                          <w:t>help</w:t>
                        </w:r>
                        <w:r>
                          <w:rPr>
                            <w:color w:val="202024"/>
                            <w:spacing w:val="14"/>
                            <w:sz w:val="21"/>
                          </w:rPr>
                          <w:t xml:space="preserve"> </w:t>
                        </w:r>
                        <w:r>
                          <w:rPr>
                            <w:color w:val="202024"/>
                            <w:sz w:val="21"/>
                          </w:rPr>
                          <w:t>me.</w:t>
                        </w:r>
                      </w:p>
                    </w:txbxContent>
                  </v:textbox>
                </v:shape>
                <w10:anchorlock/>
              </v:group>
            </w:pict>
          </mc:Fallback>
        </mc:AlternateContent>
      </w:r>
    </w:p>
    <w:p w:rsidR="00176316" w:rsidRDefault="00176316" w:rsidP="00176316">
      <w:pPr>
        <w:rPr>
          <w:rFonts w:ascii="Times New Roman"/>
          <w:sz w:val="20"/>
        </w:rPr>
        <w:sectPr w:rsidR="00176316">
          <w:pgSz w:w="15840" w:h="12240" w:orient="landscape"/>
          <w:pgMar w:top="560" w:right="2260" w:bottom="1680" w:left="2260" w:header="274" w:footer="1490" w:gutter="0"/>
          <w:cols w:space="720"/>
        </w:sectPr>
      </w:pPr>
    </w:p>
    <w:p w:rsidR="00176316" w:rsidRDefault="00176316" w:rsidP="00176316">
      <w:pPr>
        <w:pStyle w:val="BodyText"/>
        <w:spacing w:before="6"/>
        <w:rPr>
          <w:rFonts w:ascii="Times New Roman"/>
        </w:rPr>
      </w:pPr>
    </w:p>
    <w:p w:rsidR="00176316" w:rsidRDefault="00176316" w:rsidP="00176316">
      <w:pPr>
        <w:spacing w:line="292" w:lineRule="auto"/>
        <w:ind w:left="1244" w:right="1753"/>
        <w:rPr>
          <w:rFonts w:ascii="Calibri"/>
          <w:sz w:val="24"/>
        </w:rPr>
      </w:pPr>
      <w:r>
        <w:rPr>
          <w:rFonts w:ascii="Roboto"/>
          <w:noProof/>
        </w:rPr>
        <mc:AlternateContent>
          <mc:Choice Requires="wpg">
            <w:drawing>
              <wp:anchor distT="0" distB="0" distL="114300" distR="114300" simplePos="0" relativeHeight="251662336" behindDoc="1" locked="0" layoutInCell="1" allowOverlap="1">
                <wp:simplePos x="0" y="0"/>
                <wp:positionH relativeFrom="page">
                  <wp:posOffset>1987550</wp:posOffset>
                </wp:positionH>
                <wp:positionV relativeFrom="paragraph">
                  <wp:posOffset>-150495</wp:posOffset>
                </wp:positionV>
                <wp:extent cx="6096000" cy="5391150"/>
                <wp:effectExtent l="6350" t="1905" r="3175" b="762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6000" cy="5391150"/>
                          <a:chOff x="3130" y="-237"/>
                          <a:chExt cx="9600" cy="8490"/>
                        </a:xfrm>
                      </wpg:grpSpPr>
                      <wps:wsp>
                        <wps:cNvPr id="4" name="docshape198"/>
                        <wps:cNvSpPr>
                          <a:spLocks/>
                        </wps:cNvSpPr>
                        <wps:spPr bwMode="auto">
                          <a:xfrm>
                            <a:off x="3137" y="-230"/>
                            <a:ext cx="9585" cy="8475"/>
                          </a:xfrm>
                          <a:custGeom>
                            <a:avLst/>
                            <a:gdLst>
                              <a:gd name="T0" fmla="+- 0 3137 3137"/>
                              <a:gd name="T1" fmla="*/ T0 w 9585"/>
                              <a:gd name="T2" fmla="+- 0 8133 -230"/>
                              <a:gd name="T3" fmla="*/ 8133 h 8475"/>
                              <a:gd name="T4" fmla="+- 0 3137 3137"/>
                              <a:gd name="T5" fmla="*/ T4 w 9585"/>
                              <a:gd name="T6" fmla="+- 0 -117 -230"/>
                              <a:gd name="T7" fmla="*/ -117 h 8475"/>
                              <a:gd name="T8" fmla="+- 0 3137 3137"/>
                              <a:gd name="T9" fmla="*/ T8 w 9585"/>
                              <a:gd name="T10" fmla="+- 0 -125 -230"/>
                              <a:gd name="T11" fmla="*/ -125 h 8475"/>
                              <a:gd name="T12" fmla="+- 0 3138 3137"/>
                              <a:gd name="T13" fmla="*/ T12 w 9585"/>
                              <a:gd name="T14" fmla="+- 0 -132 -230"/>
                              <a:gd name="T15" fmla="*/ -132 h 8475"/>
                              <a:gd name="T16" fmla="+- 0 3140 3137"/>
                              <a:gd name="T17" fmla="*/ T16 w 9585"/>
                              <a:gd name="T18" fmla="+- 0 -139 -230"/>
                              <a:gd name="T19" fmla="*/ -139 h 8475"/>
                              <a:gd name="T20" fmla="+- 0 3141 3137"/>
                              <a:gd name="T21" fmla="*/ T20 w 9585"/>
                              <a:gd name="T22" fmla="+- 0 -147 -230"/>
                              <a:gd name="T23" fmla="*/ -147 h 8475"/>
                              <a:gd name="T24" fmla="+- 0 3143 3137"/>
                              <a:gd name="T25" fmla="*/ T24 w 9585"/>
                              <a:gd name="T26" fmla="+- 0 -154 -230"/>
                              <a:gd name="T27" fmla="*/ -154 h 8475"/>
                              <a:gd name="T28" fmla="+- 0 3146 3137"/>
                              <a:gd name="T29" fmla="*/ T28 w 9585"/>
                              <a:gd name="T30" fmla="+- 0 -161 -230"/>
                              <a:gd name="T31" fmla="*/ -161 h 8475"/>
                              <a:gd name="T32" fmla="+- 0 3149 3137"/>
                              <a:gd name="T33" fmla="*/ T32 w 9585"/>
                              <a:gd name="T34" fmla="+- 0 -167 -230"/>
                              <a:gd name="T35" fmla="*/ -167 h 8475"/>
                              <a:gd name="T36" fmla="+- 0 3152 3137"/>
                              <a:gd name="T37" fmla="*/ T36 w 9585"/>
                              <a:gd name="T38" fmla="+- 0 -174 -230"/>
                              <a:gd name="T39" fmla="*/ -174 h 8475"/>
                              <a:gd name="T40" fmla="+- 0 3156 3137"/>
                              <a:gd name="T41" fmla="*/ T40 w 9585"/>
                              <a:gd name="T42" fmla="+- 0 -180 -230"/>
                              <a:gd name="T43" fmla="*/ -180 h 8475"/>
                              <a:gd name="T44" fmla="+- 0 3161 3137"/>
                              <a:gd name="T45" fmla="*/ T44 w 9585"/>
                              <a:gd name="T46" fmla="+- 0 -186 -230"/>
                              <a:gd name="T47" fmla="*/ -186 h 8475"/>
                              <a:gd name="T48" fmla="+- 0 3165 3137"/>
                              <a:gd name="T49" fmla="*/ T48 w 9585"/>
                              <a:gd name="T50" fmla="+- 0 -192 -230"/>
                              <a:gd name="T51" fmla="*/ -192 h 8475"/>
                              <a:gd name="T52" fmla="+- 0 3170 3137"/>
                              <a:gd name="T53" fmla="*/ T52 w 9585"/>
                              <a:gd name="T54" fmla="+- 0 -197 -230"/>
                              <a:gd name="T55" fmla="*/ -197 h 8475"/>
                              <a:gd name="T56" fmla="+- 0 3176 3137"/>
                              <a:gd name="T57" fmla="*/ T56 w 9585"/>
                              <a:gd name="T58" fmla="+- 0 -202 -230"/>
                              <a:gd name="T59" fmla="*/ -202 h 8475"/>
                              <a:gd name="T60" fmla="+- 0 3235 3137"/>
                              <a:gd name="T61" fmla="*/ T60 w 9585"/>
                              <a:gd name="T62" fmla="+- 0 -229 -230"/>
                              <a:gd name="T63" fmla="*/ -229 h 8475"/>
                              <a:gd name="T64" fmla="+- 0 3243 3137"/>
                              <a:gd name="T65" fmla="*/ T64 w 9585"/>
                              <a:gd name="T66" fmla="+- 0 -230 -230"/>
                              <a:gd name="T67" fmla="*/ -230 h 8475"/>
                              <a:gd name="T68" fmla="+- 0 3250 3137"/>
                              <a:gd name="T69" fmla="*/ T68 w 9585"/>
                              <a:gd name="T70" fmla="+- 0 -230 -230"/>
                              <a:gd name="T71" fmla="*/ -230 h 8475"/>
                              <a:gd name="T72" fmla="+- 0 12610 3137"/>
                              <a:gd name="T73" fmla="*/ T72 w 9585"/>
                              <a:gd name="T74" fmla="+- 0 -230 -230"/>
                              <a:gd name="T75" fmla="*/ -230 h 8475"/>
                              <a:gd name="T76" fmla="+- 0 12617 3137"/>
                              <a:gd name="T77" fmla="*/ T76 w 9585"/>
                              <a:gd name="T78" fmla="+- 0 -230 -230"/>
                              <a:gd name="T79" fmla="*/ -230 h 8475"/>
                              <a:gd name="T80" fmla="+- 0 12625 3137"/>
                              <a:gd name="T81" fmla="*/ T80 w 9585"/>
                              <a:gd name="T82" fmla="+- 0 -229 -230"/>
                              <a:gd name="T83" fmla="*/ -229 h 8475"/>
                              <a:gd name="T84" fmla="+- 0 12684 3137"/>
                              <a:gd name="T85" fmla="*/ T84 w 9585"/>
                              <a:gd name="T86" fmla="+- 0 -202 -230"/>
                              <a:gd name="T87" fmla="*/ -202 h 8475"/>
                              <a:gd name="T88" fmla="+- 0 12690 3137"/>
                              <a:gd name="T89" fmla="*/ T88 w 9585"/>
                              <a:gd name="T90" fmla="+- 0 -197 -230"/>
                              <a:gd name="T91" fmla="*/ -197 h 8475"/>
                              <a:gd name="T92" fmla="+- 0 12695 3137"/>
                              <a:gd name="T93" fmla="*/ T92 w 9585"/>
                              <a:gd name="T94" fmla="+- 0 -192 -230"/>
                              <a:gd name="T95" fmla="*/ -192 h 8475"/>
                              <a:gd name="T96" fmla="+- 0 12722 3137"/>
                              <a:gd name="T97" fmla="*/ T96 w 9585"/>
                              <a:gd name="T98" fmla="+- 0 -132 -230"/>
                              <a:gd name="T99" fmla="*/ -132 h 8475"/>
                              <a:gd name="T100" fmla="+- 0 12722 3137"/>
                              <a:gd name="T101" fmla="*/ T100 w 9585"/>
                              <a:gd name="T102" fmla="+- 0 -117 -230"/>
                              <a:gd name="T103" fmla="*/ -117 h 8475"/>
                              <a:gd name="T104" fmla="+- 0 12722 3137"/>
                              <a:gd name="T105" fmla="*/ T104 w 9585"/>
                              <a:gd name="T106" fmla="+- 0 8133 -230"/>
                              <a:gd name="T107" fmla="*/ 8133 h 8475"/>
                              <a:gd name="T108" fmla="+- 0 12714 3137"/>
                              <a:gd name="T109" fmla="*/ T108 w 9585"/>
                              <a:gd name="T110" fmla="+- 0 8176 -230"/>
                              <a:gd name="T111" fmla="*/ 8176 h 8475"/>
                              <a:gd name="T112" fmla="+- 0 12711 3137"/>
                              <a:gd name="T113" fmla="*/ T112 w 9585"/>
                              <a:gd name="T114" fmla="+- 0 8182 -230"/>
                              <a:gd name="T115" fmla="*/ 8182 h 8475"/>
                              <a:gd name="T116" fmla="+- 0 12708 3137"/>
                              <a:gd name="T117" fmla="*/ T116 w 9585"/>
                              <a:gd name="T118" fmla="+- 0 8189 -230"/>
                              <a:gd name="T119" fmla="*/ 8189 h 8475"/>
                              <a:gd name="T120" fmla="+- 0 12704 3137"/>
                              <a:gd name="T121" fmla="*/ T120 w 9585"/>
                              <a:gd name="T122" fmla="+- 0 8195 -230"/>
                              <a:gd name="T123" fmla="*/ 8195 h 8475"/>
                              <a:gd name="T124" fmla="+- 0 12699 3137"/>
                              <a:gd name="T125" fmla="*/ T124 w 9585"/>
                              <a:gd name="T126" fmla="+- 0 8201 -230"/>
                              <a:gd name="T127" fmla="*/ 8201 h 8475"/>
                              <a:gd name="T128" fmla="+- 0 12695 3137"/>
                              <a:gd name="T129" fmla="*/ T128 w 9585"/>
                              <a:gd name="T130" fmla="+- 0 8207 -230"/>
                              <a:gd name="T131" fmla="*/ 8207 h 8475"/>
                              <a:gd name="T132" fmla="+- 0 12690 3137"/>
                              <a:gd name="T133" fmla="*/ T132 w 9585"/>
                              <a:gd name="T134" fmla="+- 0 8212 -230"/>
                              <a:gd name="T135" fmla="*/ 8212 h 8475"/>
                              <a:gd name="T136" fmla="+- 0 12684 3137"/>
                              <a:gd name="T137" fmla="*/ T136 w 9585"/>
                              <a:gd name="T138" fmla="+- 0 8217 -230"/>
                              <a:gd name="T139" fmla="*/ 8217 h 8475"/>
                              <a:gd name="T140" fmla="+- 0 12632 3137"/>
                              <a:gd name="T141" fmla="*/ T140 w 9585"/>
                              <a:gd name="T142" fmla="+- 0 8243 -230"/>
                              <a:gd name="T143" fmla="*/ 8243 h 8475"/>
                              <a:gd name="T144" fmla="+- 0 12625 3137"/>
                              <a:gd name="T145" fmla="*/ T144 w 9585"/>
                              <a:gd name="T146" fmla="+- 0 8244 -230"/>
                              <a:gd name="T147" fmla="*/ 8244 h 8475"/>
                              <a:gd name="T148" fmla="+- 0 12617 3137"/>
                              <a:gd name="T149" fmla="*/ T148 w 9585"/>
                              <a:gd name="T150" fmla="+- 0 8245 -230"/>
                              <a:gd name="T151" fmla="*/ 8245 h 8475"/>
                              <a:gd name="T152" fmla="+- 0 12610 3137"/>
                              <a:gd name="T153" fmla="*/ T152 w 9585"/>
                              <a:gd name="T154" fmla="+- 0 8245 -230"/>
                              <a:gd name="T155" fmla="*/ 8245 h 8475"/>
                              <a:gd name="T156" fmla="+- 0 3250 3137"/>
                              <a:gd name="T157" fmla="*/ T156 w 9585"/>
                              <a:gd name="T158" fmla="+- 0 8245 -230"/>
                              <a:gd name="T159" fmla="*/ 8245 h 8475"/>
                              <a:gd name="T160" fmla="+- 0 3187 3137"/>
                              <a:gd name="T161" fmla="*/ T160 w 9585"/>
                              <a:gd name="T162" fmla="+- 0 8226 -230"/>
                              <a:gd name="T163" fmla="*/ 8226 h 8475"/>
                              <a:gd name="T164" fmla="+- 0 3170 3137"/>
                              <a:gd name="T165" fmla="*/ T164 w 9585"/>
                              <a:gd name="T166" fmla="+- 0 8212 -230"/>
                              <a:gd name="T167" fmla="*/ 8212 h 8475"/>
                              <a:gd name="T168" fmla="+- 0 3165 3137"/>
                              <a:gd name="T169" fmla="*/ T168 w 9585"/>
                              <a:gd name="T170" fmla="+- 0 8207 -230"/>
                              <a:gd name="T171" fmla="*/ 8207 h 8475"/>
                              <a:gd name="T172" fmla="+- 0 3161 3137"/>
                              <a:gd name="T173" fmla="*/ T172 w 9585"/>
                              <a:gd name="T174" fmla="+- 0 8201 -230"/>
                              <a:gd name="T175" fmla="*/ 8201 h 8475"/>
                              <a:gd name="T176" fmla="+- 0 3156 3137"/>
                              <a:gd name="T177" fmla="*/ T176 w 9585"/>
                              <a:gd name="T178" fmla="+- 0 8195 -230"/>
                              <a:gd name="T179" fmla="*/ 8195 h 8475"/>
                              <a:gd name="T180" fmla="+- 0 3152 3137"/>
                              <a:gd name="T181" fmla="*/ T180 w 9585"/>
                              <a:gd name="T182" fmla="+- 0 8189 -230"/>
                              <a:gd name="T183" fmla="*/ 8189 h 8475"/>
                              <a:gd name="T184" fmla="+- 0 3149 3137"/>
                              <a:gd name="T185" fmla="*/ T184 w 9585"/>
                              <a:gd name="T186" fmla="+- 0 8182 -230"/>
                              <a:gd name="T187" fmla="*/ 8182 h 8475"/>
                              <a:gd name="T188" fmla="+- 0 3146 3137"/>
                              <a:gd name="T189" fmla="*/ T188 w 9585"/>
                              <a:gd name="T190" fmla="+- 0 8176 -230"/>
                              <a:gd name="T191" fmla="*/ 8176 h 8475"/>
                              <a:gd name="T192" fmla="+- 0 3143 3137"/>
                              <a:gd name="T193" fmla="*/ T192 w 9585"/>
                              <a:gd name="T194" fmla="+- 0 8169 -230"/>
                              <a:gd name="T195" fmla="*/ 8169 h 8475"/>
                              <a:gd name="T196" fmla="+- 0 3141 3137"/>
                              <a:gd name="T197" fmla="*/ T196 w 9585"/>
                              <a:gd name="T198" fmla="+- 0 8162 -230"/>
                              <a:gd name="T199" fmla="*/ 8162 h 8475"/>
                              <a:gd name="T200" fmla="+- 0 3140 3137"/>
                              <a:gd name="T201" fmla="*/ T200 w 9585"/>
                              <a:gd name="T202" fmla="+- 0 8154 -230"/>
                              <a:gd name="T203" fmla="*/ 8154 h 8475"/>
                              <a:gd name="T204" fmla="+- 0 3138 3137"/>
                              <a:gd name="T205" fmla="*/ T204 w 9585"/>
                              <a:gd name="T206" fmla="+- 0 8147 -230"/>
                              <a:gd name="T207" fmla="*/ 8147 h 8475"/>
                              <a:gd name="T208" fmla="+- 0 3137 3137"/>
                              <a:gd name="T209" fmla="*/ T208 w 9585"/>
                              <a:gd name="T210" fmla="+- 0 8140 -230"/>
                              <a:gd name="T211" fmla="*/ 8140 h 8475"/>
                              <a:gd name="T212" fmla="+- 0 3137 3137"/>
                              <a:gd name="T213" fmla="*/ T212 w 9585"/>
                              <a:gd name="T214" fmla="+- 0 8133 -230"/>
                              <a:gd name="T215" fmla="*/ 8133 h 84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9585" h="8475">
                                <a:moveTo>
                                  <a:pt x="0" y="8363"/>
                                </a:moveTo>
                                <a:lnTo>
                                  <a:pt x="0" y="113"/>
                                </a:lnTo>
                                <a:lnTo>
                                  <a:pt x="0" y="105"/>
                                </a:lnTo>
                                <a:lnTo>
                                  <a:pt x="1" y="98"/>
                                </a:lnTo>
                                <a:lnTo>
                                  <a:pt x="3" y="91"/>
                                </a:lnTo>
                                <a:lnTo>
                                  <a:pt x="4" y="83"/>
                                </a:lnTo>
                                <a:lnTo>
                                  <a:pt x="6" y="76"/>
                                </a:lnTo>
                                <a:lnTo>
                                  <a:pt x="9" y="69"/>
                                </a:lnTo>
                                <a:lnTo>
                                  <a:pt x="12" y="63"/>
                                </a:lnTo>
                                <a:lnTo>
                                  <a:pt x="15" y="56"/>
                                </a:lnTo>
                                <a:lnTo>
                                  <a:pt x="19" y="50"/>
                                </a:lnTo>
                                <a:lnTo>
                                  <a:pt x="24" y="44"/>
                                </a:lnTo>
                                <a:lnTo>
                                  <a:pt x="28" y="38"/>
                                </a:lnTo>
                                <a:lnTo>
                                  <a:pt x="33" y="33"/>
                                </a:lnTo>
                                <a:lnTo>
                                  <a:pt x="39" y="28"/>
                                </a:lnTo>
                                <a:lnTo>
                                  <a:pt x="98" y="1"/>
                                </a:lnTo>
                                <a:lnTo>
                                  <a:pt x="106" y="0"/>
                                </a:lnTo>
                                <a:lnTo>
                                  <a:pt x="113" y="0"/>
                                </a:lnTo>
                                <a:lnTo>
                                  <a:pt x="9473" y="0"/>
                                </a:lnTo>
                                <a:lnTo>
                                  <a:pt x="9480" y="0"/>
                                </a:lnTo>
                                <a:lnTo>
                                  <a:pt x="9488" y="1"/>
                                </a:lnTo>
                                <a:lnTo>
                                  <a:pt x="9547" y="28"/>
                                </a:lnTo>
                                <a:lnTo>
                                  <a:pt x="9553" y="33"/>
                                </a:lnTo>
                                <a:lnTo>
                                  <a:pt x="9558" y="38"/>
                                </a:lnTo>
                                <a:lnTo>
                                  <a:pt x="9585" y="98"/>
                                </a:lnTo>
                                <a:lnTo>
                                  <a:pt x="9585" y="113"/>
                                </a:lnTo>
                                <a:lnTo>
                                  <a:pt x="9585" y="8363"/>
                                </a:lnTo>
                                <a:lnTo>
                                  <a:pt x="9577" y="8406"/>
                                </a:lnTo>
                                <a:lnTo>
                                  <a:pt x="9574" y="8412"/>
                                </a:lnTo>
                                <a:lnTo>
                                  <a:pt x="9571" y="8419"/>
                                </a:lnTo>
                                <a:lnTo>
                                  <a:pt x="9567" y="8425"/>
                                </a:lnTo>
                                <a:lnTo>
                                  <a:pt x="9562" y="8431"/>
                                </a:lnTo>
                                <a:lnTo>
                                  <a:pt x="9558" y="8437"/>
                                </a:lnTo>
                                <a:lnTo>
                                  <a:pt x="9553" y="8442"/>
                                </a:lnTo>
                                <a:lnTo>
                                  <a:pt x="9547" y="8447"/>
                                </a:lnTo>
                                <a:lnTo>
                                  <a:pt x="9495" y="8473"/>
                                </a:lnTo>
                                <a:lnTo>
                                  <a:pt x="9488" y="8474"/>
                                </a:lnTo>
                                <a:lnTo>
                                  <a:pt x="9480" y="8475"/>
                                </a:lnTo>
                                <a:lnTo>
                                  <a:pt x="9473" y="8475"/>
                                </a:lnTo>
                                <a:lnTo>
                                  <a:pt x="113" y="8475"/>
                                </a:lnTo>
                                <a:lnTo>
                                  <a:pt x="50" y="8456"/>
                                </a:lnTo>
                                <a:lnTo>
                                  <a:pt x="33" y="8442"/>
                                </a:lnTo>
                                <a:lnTo>
                                  <a:pt x="28" y="8437"/>
                                </a:lnTo>
                                <a:lnTo>
                                  <a:pt x="24" y="8431"/>
                                </a:lnTo>
                                <a:lnTo>
                                  <a:pt x="19" y="8425"/>
                                </a:lnTo>
                                <a:lnTo>
                                  <a:pt x="15" y="8419"/>
                                </a:lnTo>
                                <a:lnTo>
                                  <a:pt x="12" y="8412"/>
                                </a:lnTo>
                                <a:lnTo>
                                  <a:pt x="9" y="8406"/>
                                </a:lnTo>
                                <a:lnTo>
                                  <a:pt x="6" y="8399"/>
                                </a:lnTo>
                                <a:lnTo>
                                  <a:pt x="4" y="8392"/>
                                </a:lnTo>
                                <a:lnTo>
                                  <a:pt x="3" y="8384"/>
                                </a:lnTo>
                                <a:lnTo>
                                  <a:pt x="1" y="8377"/>
                                </a:lnTo>
                                <a:lnTo>
                                  <a:pt x="0" y="8370"/>
                                </a:lnTo>
                                <a:lnTo>
                                  <a:pt x="0" y="8363"/>
                                </a:lnTo>
                                <a:close/>
                              </a:path>
                            </a:pathLst>
                          </a:custGeom>
                          <a:noFill/>
                          <a:ln w="9525">
                            <a:solidFill>
                              <a:srgbClr val="D9DB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 name="docshape19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2220" y="1877"/>
                            <a:ext cx="315" cy="3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docshape20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2220" y="7561"/>
                            <a:ext cx="315" cy="316"/>
                          </a:xfrm>
                          <a:prstGeom prst="rect">
                            <a:avLst/>
                          </a:prstGeom>
                          <a:noFill/>
                          <a:extLst>
                            <a:ext uri="{909E8E84-426E-40DD-AFC4-6F175D3DCCD1}">
                              <a14:hiddenFill xmlns:a14="http://schemas.microsoft.com/office/drawing/2010/main">
                                <a:solidFill>
                                  <a:srgbClr val="FFFFFF"/>
                                </a:solidFill>
                              </a14:hiddenFill>
                            </a:ext>
                          </a:extLst>
                        </pic:spPr>
                      </pic:pic>
                      <wps:wsp>
                        <wps:cNvPr id="7" name="docshape201"/>
                        <wps:cNvSpPr>
                          <a:spLocks noChangeArrowheads="1"/>
                        </wps:cNvSpPr>
                        <wps:spPr bwMode="auto">
                          <a:xfrm>
                            <a:off x="12220" y="2192"/>
                            <a:ext cx="315" cy="5370"/>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docshape202"/>
                        <wps:cNvSpPr>
                          <a:spLocks noChangeArrowheads="1"/>
                        </wps:cNvSpPr>
                        <wps:spPr bwMode="auto">
                          <a:xfrm>
                            <a:off x="12250" y="2192"/>
                            <a:ext cx="255" cy="795"/>
                          </a:xfrm>
                          <a:prstGeom prst="rect">
                            <a:avLst/>
                          </a:prstGeom>
                          <a:solidFill>
                            <a:srgbClr val="000000">
                              <a:alpha val="200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docshape203"/>
                        <wps:cNvSpPr>
                          <a:spLocks/>
                        </wps:cNvSpPr>
                        <wps:spPr bwMode="auto">
                          <a:xfrm>
                            <a:off x="3504" y="1937"/>
                            <a:ext cx="8535" cy="5940"/>
                          </a:xfrm>
                          <a:custGeom>
                            <a:avLst/>
                            <a:gdLst>
                              <a:gd name="T0" fmla="+- 0 12028 3505"/>
                              <a:gd name="T1" fmla="*/ T0 w 8535"/>
                              <a:gd name="T2" fmla="+- 0 7721 1938"/>
                              <a:gd name="T3" fmla="*/ 7721 h 5940"/>
                              <a:gd name="T4" fmla="+- 0 11988 3505"/>
                              <a:gd name="T5" fmla="*/ T4 w 8535"/>
                              <a:gd name="T6" fmla="+- 0 7698 1938"/>
                              <a:gd name="T7" fmla="*/ 7698 h 5940"/>
                              <a:gd name="T8" fmla="+- 0 3528 3505"/>
                              <a:gd name="T9" fmla="*/ T8 w 8535"/>
                              <a:gd name="T10" fmla="+- 0 7709 1938"/>
                              <a:gd name="T11" fmla="*/ 7709 h 5940"/>
                              <a:gd name="T12" fmla="+- 0 3505 3505"/>
                              <a:gd name="T13" fmla="*/ T12 w 8535"/>
                              <a:gd name="T14" fmla="+- 0 7750 1938"/>
                              <a:gd name="T15" fmla="*/ 7750 h 5940"/>
                              <a:gd name="T16" fmla="+- 0 12040 3505"/>
                              <a:gd name="T17" fmla="*/ T16 w 8535"/>
                              <a:gd name="T18" fmla="+- 0 6490 1938"/>
                              <a:gd name="T19" fmla="*/ 6490 h 5940"/>
                              <a:gd name="T20" fmla="+- 0 12017 3505"/>
                              <a:gd name="T21" fmla="*/ T20 w 8535"/>
                              <a:gd name="T22" fmla="+- 0 6449 1938"/>
                              <a:gd name="T23" fmla="*/ 6449 h 5940"/>
                              <a:gd name="T24" fmla="+- 0 3557 3505"/>
                              <a:gd name="T25" fmla="*/ T24 w 8535"/>
                              <a:gd name="T26" fmla="+- 0 6438 1938"/>
                              <a:gd name="T27" fmla="*/ 6438 h 5940"/>
                              <a:gd name="T28" fmla="+- 0 3517 3505"/>
                              <a:gd name="T29" fmla="*/ T28 w 8535"/>
                              <a:gd name="T30" fmla="+- 0 6461 1938"/>
                              <a:gd name="T31" fmla="*/ 6461 h 5940"/>
                              <a:gd name="T32" fmla="+- 0 3505 3505"/>
                              <a:gd name="T33" fmla="*/ T32 w 8535"/>
                              <a:gd name="T34" fmla="+- 0 7578 1938"/>
                              <a:gd name="T35" fmla="*/ 7578 h 5940"/>
                              <a:gd name="T36" fmla="+- 0 3517 3505"/>
                              <a:gd name="T37" fmla="*/ T36 w 8535"/>
                              <a:gd name="T38" fmla="+- 0 7614 1938"/>
                              <a:gd name="T39" fmla="*/ 7614 h 5940"/>
                              <a:gd name="T40" fmla="+- 0 3557 3505"/>
                              <a:gd name="T41" fmla="*/ T40 w 8535"/>
                              <a:gd name="T42" fmla="+- 0 7638 1938"/>
                              <a:gd name="T43" fmla="*/ 7638 h 5940"/>
                              <a:gd name="T44" fmla="+- 0 12017 3505"/>
                              <a:gd name="T45" fmla="*/ T44 w 8535"/>
                              <a:gd name="T46" fmla="+- 0 7626 1938"/>
                              <a:gd name="T47" fmla="*/ 7626 h 5940"/>
                              <a:gd name="T48" fmla="+- 0 12040 3505"/>
                              <a:gd name="T49" fmla="*/ T48 w 8535"/>
                              <a:gd name="T50" fmla="+- 0 7585 1938"/>
                              <a:gd name="T51" fmla="*/ 7585 h 5940"/>
                              <a:gd name="T52" fmla="+- 0 12032 3505"/>
                              <a:gd name="T53" fmla="*/ T52 w 8535"/>
                              <a:gd name="T54" fmla="+- 0 5207 1938"/>
                              <a:gd name="T55" fmla="*/ 5207 h 5940"/>
                              <a:gd name="T56" fmla="+- 0 11996 3505"/>
                              <a:gd name="T57" fmla="*/ T56 w 8535"/>
                              <a:gd name="T58" fmla="+- 0 5179 1938"/>
                              <a:gd name="T59" fmla="*/ 5179 h 5940"/>
                              <a:gd name="T60" fmla="+- 0 3535 3505"/>
                              <a:gd name="T61" fmla="*/ T60 w 8535"/>
                              <a:gd name="T62" fmla="+- 0 5185 1938"/>
                              <a:gd name="T63" fmla="*/ 5185 h 5940"/>
                              <a:gd name="T64" fmla="+- 0 3507 3505"/>
                              <a:gd name="T65" fmla="*/ T64 w 8535"/>
                              <a:gd name="T66" fmla="+- 0 5222 1938"/>
                              <a:gd name="T67" fmla="*/ 5222 h 5940"/>
                              <a:gd name="T68" fmla="+- 0 3507 3505"/>
                              <a:gd name="T69" fmla="*/ T68 w 8535"/>
                              <a:gd name="T70" fmla="+- 0 6333 1938"/>
                              <a:gd name="T71" fmla="*/ 6333 h 5940"/>
                              <a:gd name="T72" fmla="+- 0 3535 3505"/>
                              <a:gd name="T73" fmla="*/ T72 w 8535"/>
                              <a:gd name="T74" fmla="+- 0 6370 1938"/>
                              <a:gd name="T75" fmla="*/ 6370 h 5940"/>
                              <a:gd name="T76" fmla="+- 0 11996 3505"/>
                              <a:gd name="T77" fmla="*/ T76 w 8535"/>
                              <a:gd name="T78" fmla="+- 0 6376 1938"/>
                              <a:gd name="T79" fmla="*/ 6376 h 5940"/>
                              <a:gd name="T80" fmla="+- 0 12032 3505"/>
                              <a:gd name="T81" fmla="*/ T80 w 8535"/>
                              <a:gd name="T82" fmla="+- 0 6348 1938"/>
                              <a:gd name="T83" fmla="*/ 6348 h 5940"/>
                              <a:gd name="T84" fmla="+- 0 12040 3505"/>
                              <a:gd name="T85" fmla="*/ T84 w 8535"/>
                              <a:gd name="T86" fmla="+- 0 4570 1938"/>
                              <a:gd name="T87" fmla="*/ 4570 h 5940"/>
                              <a:gd name="T88" fmla="+- 0 12017 3505"/>
                              <a:gd name="T89" fmla="*/ T88 w 8535"/>
                              <a:gd name="T90" fmla="+- 0 4529 1938"/>
                              <a:gd name="T91" fmla="*/ 4529 h 5940"/>
                              <a:gd name="T92" fmla="+- 0 3557 3505"/>
                              <a:gd name="T93" fmla="*/ T92 w 8535"/>
                              <a:gd name="T94" fmla="+- 0 4518 1938"/>
                              <a:gd name="T95" fmla="*/ 4518 h 5940"/>
                              <a:gd name="T96" fmla="+- 0 3517 3505"/>
                              <a:gd name="T97" fmla="*/ T96 w 8535"/>
                              <a:gd name="T98" fmla="+- 0 4541 1938"/>
                              <a:gd name="T99" fmla="*/ 4541 h 5940"/>
                              <a:gd name="T100" fmla="+- 0 3505 3505"/>
                              <a:gd name="T101" fmla="*/ T100 w 8535"/>
                              <a:gd name="T102" fmla="+- 0 5058 1938"/>
                              <a:gd name="T103" fmla="*/ 5058 h 5940"/>
                              <a:gd name="T104" fmla="+- 0 3517 3505"/>
                              <a:gd name="T105" fmla="*/ T104 w 8535"/>
                              <a:gd name="T106" fmla="+- 0 5094 1938"/>
                              <a:gd name="T107" fmla="*/ 5094 h 5940"/>
                              <a:gd name="T108" fmla="+- 0 3557 3505"/>
                              <a:gd name="T109" fmla="*/ T108 w 8535"/>
                              <a:gd name="T110" fmla="+- 0 5118 1938"/>
                              <a:gd name="T111" fmla="*/ 5118 h 5940"/>
                              <a:gd name="T112" fmla="+- 0 12017 3505"/>
                              <a:gd name="T113" fmla="*/ T112 w 8535"/>
                              <a:gd name="T114" fmla="+- 0 5106 1938"/>
                              <a:gd name="T115" fmla="*/ 5106 h 5940"/>
                              <a:gd name="T116" fmla="+- 0 12040 3505"/>
                              <a:gd name="T117" fmla="*/ T116 w 8535"/>
                              <a:gd name="T118" fmla="+- 0 5065 1938"/>
                              <a:gd name="T119" fmla="*/ 5065 h 5940"/>
                              <a:gd name="T120" fmla="+- 0 12032 3505"/>
                              <a:gd name="T121" fmla="*/ T120 w 8535"/>
                              <a:gd name="T122" fmla="+- 0 3587 1938"/>
                              <a:gd name="T123" fmla="*/ 3587 h 5940"/>
                              <a:gd name="T124" fmla="+- 0 11996 3505"/>
                              <a:gd name="T125" fmla="*/ T124 w 8535"/>
                              <a:gd name="T126" fmla="+- 0 3559 1938"/>
                              <a:gd name="T127" fmla="*/ 3559 h 5940"/>
                              <a:gd name="T128" fmla="+- 0 3535 3505"/>
                              <a:gd name="T129" fmla="*/ T128 w 8535"/>
                              <a:gd name="T130" fmla="+- 0 3565 1938"/>
                              <a:gd name="T131" fmla="*/ 3565 h 5940"/>
                              <a:gd name="T132" fmla="+- 0 3507 3505"/>
                              <a:gd name="T133" fmla="*/ T132 w 8535"/>
                              <a:gd name="T134" fmla="+- 0 3602 1938"/>
                              <a:gd name="T135" fmla="*/ 3602 h 5940"/>
                              <a:gd name="T136" fmla="+- 0 3507 3505"/>
                              <a:gd name="T137" fmla="*/ T136 w 8535"/>
                              <a:gd name="T138" fmla="+- 0 4413 1938"/>
                              <a:gd name="T139" fmla="*/ 4413 h 5940"/>
                              <a:gd name="T140" fmla="+- 0 3535 3505"/>
                              <a:gd name="T141" fmla="*/ T140 w 8535"/>
                              <a:gd name="T142" fmla="+- 0 4450 1938"/>
                              <a:gd name="T143" fmla="*/ 4450 h 5940"/>
                              <a:gd name="T144" fmla="+- 0 11996 3505"/>
                              <a:gd name="T145" fmla="*/ T144 w 8535"/>
                              <a:gd name="T146" fmla="+- 0 4456 1938"/>
                              <a:gd name="T147" fmla="*/ 4456 h 5940"/>
                              <a:gd name="T148" fmla="+- 0 12032 3505"/>
                              <a:gd name="T149" fmla="*/ T148 w 8535"/>
                              <a:gd name="T150" fmla="+- 0 4428 1938"/>
                              <a:gd name="T151" fmla="*/ 4428 h 5940"/>
                              <a:gd name="T152" fmla="+- 0 12040 3505"/>
                              <a:gd name="T153" fmla="*/ T152 w 8535"/>
                              <a:gd name="T154" fmla="+- 0 2650 1938"/>
                              <a:gd name="T155" fmla="*/ 2650 h 5940"/>
                              <a:gd name="T156" fmla="+- 0 12017 3505"/>
                              <a:gd name="T157" fmla="*/ T156 w 8535"/>
                              <a:gd name="T158" fmla="+- 0 2609 1938"/>
                              <a:gd name="T159" fmla="*/ 2609 h 5940"/>
                              <a:gd name="T160" fmla="+- 0 3557 3505"/>
                              <a:gd name="T161" fmla="*/ T160 w 8535"/>
                              <a:gd name="T162" fmla="+- 0 2598 1938"/>
                              <a:gd name="T163" fmla="*/ 2598 h 5940"/>
                              <a:gd name="T164" fmla="+- 0 3517 3505"/>
                              <a:gd name="T165" fmla="*/ T164 w 8535"/>
                              <a:gd name="T166" fmla="+- 0 2621 1938"/>
                              <a:gd name="T167" fmla="*/ 2621 h 5940"/>
                              <a:gd name="T168" fmla="+- 0 3505 3505"/>
                              <a:gd name="T169" fmla="*/ T168 w 8535"/>
                              <a:gd name="T170" fmla="+- 0 3438 1938"/>
                              <a:gd name="T171" fmla="*/ 3438 h 5940"/>
                              <a:gd name="T172" fmla="+- 0 3517 3505"/>
                              <a:gd name="T173" fmla="*/ T172 w 8535"/>
                              <a:gd name="T174" fmla="+- 0 3474 1938"/>
                              <a:gd name="T175" fmla="*/ 3474 h 5940"/>
                              <a:gd name="T176" fmla="+- 0 3557 3505"/>
                              <a:gd name="T177" fmla="*/ T176 w 8535"/>
                              <a:gd name="T178" fmla="+- 0 3498 1938"/>
                              <a:gd name="T179" fmla="*/ 3498 h 5940"/>
                              <a:gd name="T180" fmla="+- 0 12017 3505"/>
                              <a:gd name="T181" fmla="*/ T180 w 8535"/>
                              <a:gd name="T182" fmla="+- 0 3486 1938"/>
                              <a:gd name="T183" fmla="*/ 3486 h 5940"/>
                              <a:gd name="T184" fmla="+- 0 12040 3505"/>
                              <a:gd name="T185" fmla="*/ T184 w 8535"/>
                              <a:gd name="T186" fmla="+- 0 3445 1938"/>
                              <a:gd name="T187" fmla="*/ 3445 h 5940"/>
                              <a:gd name="T188" fmla="+- 0 12032 3505"/>
                              <a:gd name="T189" fmla="*/ T188 w 8535"/>
                              <a:gd name="T190" fmla="+- 0 1967 1938"/>
                              <a:gd name="T191" fmla="*/ 1967 h 5940"/>
                              <a:gd name="T192" fmla="+- 0 11996 3505"/>
                              <a:gd name="T193" fmla="*/ T192 w 8535"/>
                              <a:gd name="T194" fmla="+- 0 1939 1938"/>
                              <a:gd name="T195" fmla="*/ 1939 h 5940"/>
                              <a:gd name="T196" fmla="+- 0 3535 3505"/>
                              <a:gd name="T197" fmla="*/ T196 w 8535"/>
                              <a:gd name="T198" fmla="+- 0 1945 1938"/>
                              <a:gd name="T199" fmla="*/ 1945 h 5940"/>
                              <a:gd name="T200" fmla="+- 0 3507 3505"/>
                              <a:gd name="T201" fmla="*/ T200 w 8535"/>
                              <a:gd name="T202" fmla="+- 0 1982 1938"/>
                              <a:gd name="T203" fmla="*/ 1982 h 5940"/>
                              <a:gd name="T204" fmla="+- 0 3507 3505"/>
                              <a:gd name="T205" fmla="*/ T204 w 8535"/>
                              <a:gd name="T206" fmla="+- 0 2493 1938"/>
                              <a:gd name="T207" fmla="*/ 2493 h 5940"/>
                              <a:gd name="T208" fmla="+- 0 3535 3505"/>
                              <a:gd name="T209" fmla="*/ T208 w 8535"/>
                              <a:gd name="T210" fmla="+- 0 2530 1938"/>
                              <a:gd name="T211" fmla="*/ 2530 h 5940"/>
                              <a:gd name="T212" fmla="+- 0 11996 3505"/>
                              <a:gd name="T213" fmla="*/ T212 w 8535"/>
                              <a:gd name="T214" fmla="+- 0 2536 1938"/>
                              <a:gd name="T215" fmla="*/ 2536 h 5940"/>
                              <a:gd name="T216" fmla="+- 0 12032 3505"/>
                              <a:gd name="T217" fmla="*/ T216 w 8535"/>
                              <a:gd name="T218" fmla="+- 0 2508 1938"/>
                              <a:gd name="T219" fmla="*/ 2508 h 59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8535" h="5940">
                                <a:moveTo>
                                  <a:pt x="8535" y="5812"/>
                                </a:moveTo>
                                <a:lnTo>
                                  <a:pt x="8533" y="5804"/>
                                </a:lnTo>
                                <a:lnTo>
                                  <a:pt x="8527" y="5789"/>
                                </a:lnTo>
                                <a:lnTo>
                                  <a:pt x="8523" y="5783"/>
                                </a:lnTo>
                                <a:lnTo>
                                  <a:pt x="8512" y="5771"/>
                                </a:lnTo>
                                <a:lnTo>
                                  <a:pt x="8505" y="5767"/>
                                </a:lnTo>
                                <a:lnTo>
                                  <a:pt x="8491" y="5761"/>
                                </a:lnTo>
                                <a:lnTo>
                                  <a:pt x="8483" y="5760"/>
                                </a:lnTo>
                                <a:lnTo>
                                  <a:pt x="52" y="5760"/>
                                </a:lnTo>
                                <a:lnTo>
                                  <a:pt x="44" y="5761"/>
                                </a:lnTo>
                                <a:lnTo>
                                  <a:pt x="30" y="5767"/>
                                </a:lnTo>
                                <a:lnTo>
                                  <a:pt x="23" y="5771"/>
                                </a:lnTo>
                                <a:lnTo>
                                  <a:pt x="12" y="5783"/>
                                </a:lnTo>
                                <a:lnTo>
                                  <a:pt x="8" y="5789"/>
                                </a:lnTo>
                                <a:lnTo>
                                  <a:pt x="2" y="5804"/>
                                </a:lnTo>
                                <a:lnTo>
                                  <a:pt x="0" y="5812"/>
                                </a:lnTo>
                                <a:lnTo>
                                  <a:pt x="0" y="5940"/>
                                </a:lnTo>
                                <a:lnTo>
                                  <a:pt x="8535" y="5940"/>
                                </a:lnTo>
                                <a:lnTo>
                                  <a:pt x="8535" y="5812"/>
                                </a:lnTo>
                                <a:close/>
                                <a:moveTo>
                                  <a:pt x="8535" y="4552"/>
                                </a:moveTo>
                                <a:lnTo>
                                  <a:pt x="8533" y="4544"/>
                                </a:lnTo>
                                <a:lnTo>
                                  <a:pt x="8527" y="4529"/>
                                </a:lnTo>
                                <a:lnTo>
                                  <a:pt x="8523" y="4523"/>
                                </a:lnTo>
                                <a:lnTo>
                                  <a:pt x="8512" y="4511"/>
                                </a:lnTo>
                                <a:lnTo>
                                  <a:pt x="8505" y="4507"/>
                                </a:lnTo>
                                <a:lnTo>
                                  <a:pt x="8491" y="4501"/>
                                </a:lnTo>
                                <a:lnTo>
                                  <a:pt x="8483" y="4500"/>
                                </a:lnTo>
                                <a:lnTo>
                                  <a:pt x="52" y="4500"/>
                                </a:lnTo>
                                <a:lnTo>
                                  <a:pt x="44" y="4501"/>
                                </a:lnTo>
                                <a:lnTo>
                                  <a:pt x="30" y="4507"/>
                                </a:lnTo>
                                <a:lnTo>
                                  <a:pt x="23" y="4511"/>
                                </a:lnTo>
                                <a:lnTo>
                                  <a:pt x="12" y="4523"/>
                                </a:lnTo>
                                <a:lnTo>
                                  <a:pt x="8" y="4529"/>
                                </a:lnTo>
                                <a:lnTo>
                                  <a:pt x="2" y="4544"/>
                                </a:lnTo>
                                <a:lnTo>
                                  <a:pt x="0" y="4552"/>
                                </a:lnTo>
                                <a:lnTo>
                                  <a:pt x="0" y="5640"/>
                                </a:lnTo>
                                <a:lnTo>
                                  <a:pt x="0" y="5647"/>
                                </a:lnTo>
                                <a:lnTo>
                                  <a:pt x="2" y="5655"/>
                                </a:lnTo>
                                <a:lnTo>
                                  <a:pt x="8" y="5670"/>
                                </a:lnTo>
                                <a:lnTo>
                                  <a:pt x="12" y="5676"/>
                                </a:lnTo>
                                <a:lnTo>
                                  <a:pt x="23" y="5688"/>
                                </a:lnTo>
                                <a:lnTo>
                                  <a:pt x="30" y="5692"/>
                                </a:lnTo>
                                <a:lnTo>
                                  <a:pt x="44" y="5698"/>
                                </a:lnTo>
                                <a:lnTo>
                                  <a:pt x="52" y="5700"/>
                                </a:lnTo>
                                <a:lnTo>
                                  <a:pt x="8483" y="5700"/>
                                </a:lnTo>
                                <a:lnTo>
                                  <a:pt x="8491" y="5698"/>
                                </a:lnTo>
                                <a:lnTo>
                                  <a:pt x="8505" y="5692"/>
                                </a:lnTo>
                                <a:lnTo>
                                  <a:pt x="8512" y="5688"/>
                                </a:lnTo>
                                <a:lnTo>
                                  <a:pt x="8523" y="5676"/>
                                </a:lnTo>
                                <a:lnTo>
                                  <a:pt x="8527" y="5670"/>
                                </a:lnTo>
                                <a:lnTo>
                                  <a:pt x="8533" y="5655"/>
                                </a:lnTo>
                                <a:lnTo>
                                  <a:pt x="8535" y="5647"/>
                                </a:lnTo>
                                <a:lnTo>
                                  <a:pt x="8535" y="4552"/>
                                </a:lnTo>
                                <a:close/>
                                <a:moveTo>
                                  <a:pt x="8535" y="3292"/>
                                </a:moveTo>
                                <a:lnTo>
                                  <a:pt x="8533" y="3284"/>
                                </a:lnTo>
                                <a:lnTo>
                                  <a:pt x="8527" y="3269"/>
                                </a:lnTo>
                                <a:lnTo>
                                  <a:pt x="8523" y="3263"/>
                                </a:lnTo>
                                <a:lnTo>
                                  <a:pt x="8512" y="3251"/>
                                </a:lnTo>
                                <a:lnTo>
                                  <a:pt x="8505" y="3247"/>
                                </a:lnTo>
                                <a:lnTo>
                                  <a:pt x="8491" y="3241"/>
                                </a:lnTo>
                                <a:lnTo>
                                  <a:pt x="8483" y="3240"/>
                                </a:lnTo>
                                <a:lnTo>
                                  <a:pt x="52" y="3240"/>
                                </a:lnTo>
                                <a:lnTo>
                                  <a:pt x="44" y="3241"/>
                                </a:lnTo>
                                <a:lnTo>
                                  <a:pt x="30" y="3247"/>
                                </a:lnTo>
                                <a:lnTo>
                                  <a:pt x="23" y="3251"/>
                                </a:lnTo>
                                <a:lnTo>
                                  <a:pt x="12" y="3263"/>
                                </a:lnTo>
                                <a:lnTo>
                                  <a:pt x="8" y="3269"/>
                                </a:lnTo>
                                <a:lnTo>
                                  <a:pt x="2" y="3284"/>
                                </a:lnTo>
                                <a:lnTo>
                                  <a:pt x="0" y="3292"/>
                                </a:lnTo>
                                <a:lnTo>
                                  <a:pt x="0" y="4380"/>
                                </a:lnTo>
                                <a:lnTo>
                                  <a:pt x="0" y="4387"/>
                                </a:lnTo>
                                <a:lnTo>
                                  <a:pt x="2" y="4395"/>
                                </a:lnTo>
                                <a:lnTo>
                                  <a:pt x="8" y="4410"/>
                                </a:lnTo>
                                <a:lnTo>
                                  <a:pt x="12" y="4416"/>
                                </a:lnTo>
                                <a:lnTo>
                                  <a:pt x="23" y="4428"/>
                                </a:lnTo>
                                <a:lnTo>
                                  <a:pt x="30" y="4432"/>
                                </a:lnTo>
                                <a:lnTo>
                                  <a:pt x="44" y="4438"/>
                                </a:lnTo>
                                <a:lnTo>
                                  <a:pt x="52" y="4440"/>
                                </a:lnTo>
                                <a:lnTo>
                                  <a:pt x="8483" y="4440"/>
                                </a:lnTo>
                                <a:lnTo>
                                  <a:pt x="8491" y="4438"/>
                                </a:lnTo>
                                <a:lnTo>
                                  <a:pt x="8505" y="4432"/>
                                </a:lnTo>
                                <a:lnTo>
                                  <a:pt x="8512" y="4428"/>
                                </a:lnTo>
                                <a:lnTo>
                                  <a:pt x="8523" y="4416"/>
                                </a:lnTo>
                                <a:lnTo>
                                  <a:pt x="8527" y="4410"/>
                                </a:lnTo>
                                <a:lnTo>
                                  <a:pt x="8533" y="4395"/>
                                </a:lnTo>
                                <a:lnTo>
                                  <a:pt x="8535" y="4387"/>
                                </a:lnTo>
                                <a:lnTo>
                                  <a:pt x="8535" y="3292"/>
                                </a:lnTo>
                                <a:close/>
                                <a:moveTo>
                                  <a:pt x="8535" y="2632"/>
                                </a:moveTo>
                                <a:lnTo>
                                  <a:pt x="8533" y="2624"/>
                                </a:lnTo>
                                <a:lnTo>
                                  <a:pt x="8527" y="2609"/>
                                </a:lnTo>
                                <a:lnTo>
                                  <a:pt x="8523" y="2603"/>
                                </a:lnTo>
                                <a:lnTo>
                                  <a:pt x="8512" y="2591"/>
                                </a:lnTo>
                                <a:lnTo>
                                  <a:pt x="8505" y="2587"/>
                                </a:lnTo>
                                <a:lnTo>
                                  <a:pt x="8491" y="2581"/>
                                </a:lnTo>
                                <a:lnTo>
                                  <a:pt x="8483" y="2580"/>
                                </a:lnTo>
                                <a:lnTo>
                                  <a:pt x="52" y="2580"/>
                                </a:lnTo>
                                <a:lnTo>
                                  <a:pt x="44" y="2581"/>
                                </a:lnTo>
                                <a:lnTo>
                                  <a:pt x="30" y="2587"/>
                                </a:lnTo>
                                <a:lnTo>
                                  <a:pt x="23" y="2591"/>
                                </a:lnTo>
                                <a:lnTo>
                                  <a:pt x="12" y="2603"/>
                                </a:lnTo>
                                <a:lnTo>
                                  <a:pt x="8" y="2609"/>
                                </a:lnTo>
                                <a:lnTo>
                                  <a:pt x="2" y="2624"/>
                                </a:lnTo>
                                <a:lnTo>
                                  <a:pt x="0" y="2632"/>
                                </a:lnTo>
                                <a:lnTo>
                                  <a:pt x="0" y="3120"/>
                                </a:lnTo>
                                <a:lnTo>
                                  <a:pt x="0" y="3127"/>
                                </a:lnTo>
                                <a:lnTo>
                                  <a:pt x="2" y="3135"/>
                                </a:lnTo>
                                <a:lnTo>
                                  <a:pt x="8" y="3150"/>
                                </a:lnTo>
                                <a:lnTo>
                                  <a:pt x="12" y="3156"/>
                                </a:lnTo>
                                <a:lnTo>
                                  <a:pt x="23" y="3168"/>
                                </a:lnTo>
                                <a:lnTo>
                                  <a:pt x="30" y="3172"/>
                                </a:lnTo>
                                <a:lnTo>
                                  <a:pt x="44" y="3178"/>
                                </a:lnTo>
                                <a:lnTo>
                                  <a:pt x="52" y="3180"/>
                                </a:lnTo>
                                <a:lnTo>
                                  <a:pt x="8483" y="3180"/>
                                </a:lnTo>
                                <a:lnTo>
                                  <a:pt x="8491" y="3178"/>
                                </a:lnTo>
                                <a:lnTo>
                                  <a:pt x="8505" y="3172"/>
                                </a:lnTo>
                                <a:lnTo>
                                  <a:pt x="8512" y="3168"/>
                                </a:lnTo>
                                <a:lnTo>
                                  <a:pt x="8523" y="3156"/>
                                </a:lnTo>
                                <a:lnTo>
                                  <a:pt x="8527" y="3150"/>
                                </a:lnTo>
                                <a:lnTo>
                                  <a:pt x="8533" y="3135"/>
                                </a:lnTo>
                                <a:lnTo>
                                  <a:pt x="8535" y="3127"/>
                                </a:lnTo>
                                <a:lnTo>
                                  <a:pt x="8535" y="2632"/>
                                </a:lnTo>
                                <a:close/>
                                <a:moveTo>
                                  <a:pt x="8535" y="1672"/>
                                </a:moveTo>
                                <a:lnTo>
                                  <a:pt x="8533" y="1664"/>
                                </a:lnTo>
                                <a:lnTo>
                                  <a:pt x="8527" y="1649"/>
                                </a:lnTo>
                                <a:lnTo>
                                  <a:pt x="8523" y="1643"/>
                                </a:lnTo>
                                <a:lnTo>
                                  <a:pt x="8512" y="1631"/>
                                </a:lnTo>
                                <a:lnTo>
                                  <a:pt x="8505" y="1627"/>
                                </a:lnTo>
                                <a:lnTo>
                                  <a:pt x="8491" y="1621"/>
                                </a:lnTo>
                                <a:lnTo>
                                  <a:pt x="8483" y="1620"/>
                                </a:lnTo>
                                <a:lnTo>
                                  <a:pt x="52" y="1620"/>
                                </a:lnTo>
                                <a:lnTo>
                                  <a:pt x="44" y="1621"/>
                                </a:lnTo>
                                <a:lnTo>
                                  <a:pt x="30" y="1627"/>
                                </a:lnTo>
                                <a:lnTo>
                                  <a:pt x="23" y="1631"/>
                                </a:lnTo>
                                <a:lnTo>
                                  <a:pt x="12" y="1643"/>
                                </a:lnTo>
                                <a:lnTo>
                                  <a:pt x="8" y="1649"/>
                                </a:lnTo>
                                <a:lnTo>
                                  <a:pt x="2" y="1664"/>
                                </a:lnTo>
                                <a:lnTo>
                                  <a:pt x="0" y="1672"/>
                                </a:lnTo>
                                <a:lnTo>
                                  <a:pt x="0" y="2460"/>
                                </a:lnTo>
                                <a:lnTo>
                                  <a:pt x="0" y="2467"/>
                                </a:lnTo>
                                <a:lnTo>
                                  <a:pt x="2" y="2475"/>
                                </a:lnTo>
                                <a:lnTo>
                                  <a:pt x="8" y="2490"/>
                                </a:lnTo>
                                <a:lnTo>
                                  <a:pt x="12" y="2496"/>
                                </a:lnTo>
                                <a:lnTo>
                                  <a:pt x="23" y="2508"/>
                                </a:lnTo>
                                <a:lnTo>
                                  <a:pt x="30" y="2512"/>
                                </a:lnTo>
                                <a:lnTo>
                                  <a:pt x="44" y="2518"/>
                                </a:lnTo>
                                <a:lnTo>
                                  <a:pt x="52" y="2520"/>
                                </a:lnTo>
                                <a:lnTo>
                                  <a:pt x="8483" y="2520"/>
                                </a:lnTo>
                                <a:lnTo>
                                  <a:pt x="8491" y="2518"/>
                                </a:lnTo>
                                <a:lnTo>
                                  <a:pt x="8505" y="2512"/>
                                </a:lnTo>
                                <a:lnTo>
                                  <a:pt x="8512" y="2508"/>
                                </a:lnTo>
                                <a:lnTo>
                                  <a:pt x="8523" y="2496"/>
                                </a:lnTo>
                                <a:lnTo>
                                  <a:pt x="8527" y="2490"/>
                                </a:lnTo>
                                <a:lnTo>
                                  <a:pt x="8533" y="2475"/>
                                </a:lnTo>
                                <a:lnTo>
                                  <a:pt x="8535" y="2467"/>
                                </a:lnTo>
                                <a:lnTo>
                                  <a:pt x="8535" y="1672"/>
                                </a:lnTo>
                                <a:close/>
                                <a:moveTo>
                                  <a:pt x="8535" y="712"/>
                                </a:moveTo>
                                <a:lnTo>
                                  <a:pt x="8533" y="704"/>
                                </a:lnTo>
                                <a:lnTo>
                                  <a:pt x="8527" y="689"/>
                                </a:lnTo>
                                <a:lnTo>
                                  <a:pt x="8523" y="683"/>
                                </a:lnTo>
                                <a:lnTo>
                                  <a:pt x="8512" y="671"/>
                                </a:lnTo>
                                <a:lnTo>
                                  <a:pt x="8505" y="667"/>
                                </a:lnTo>
                                <a:lnTo>
                                  <a:pt x="8491" y="661"/>
                                </a:lnTo>
                                <a:lnTo>
                                  <a:pt x="8483" y="660"/>
                                </a:lnTo>
                                <a:lnTo>
                                  <a:pt x="52" y="660"/>
                                </a:lnTo>
                                <a:lnTo>
                                  <a:pt x="44" y="661"/>
                                </a:lnTo>
                                <a:lnTo>
                                  <a:pt x="30" y="667"/>
                                </a:lnTo>
                                <a:lnTo>
                                  <a:pt x="23" y="671"/>
                                </a:lnTo>
                                <a:lnTo>
                                  <a:pt x="12" y="683"/>
                                </a:lnTo>
                                <a:lnTo>
                                  <a:pt x="8" y="689"/>
                                </a:lnTo>
                                <a:lnTo>
                                  <a:pt x="2" y="704"/>
                                </a:lnTo>
                                <a:lnTo>
                                  <a:pt x="0" y="712"/>
                                </a:lnTo>
                                <a:lnTo>
                                  <a:pt x="0" y="1500"/>
                                </a:lnTo>
                                <a:lnTo>
                                  <a:pt x="0" y="1507"/>
                                </a:lnTo>
                                <a:lnTo>
                                  <a:pt x="2" y="1515"/>
                                </a:lnTo>
                                <a:lnTo>
                                  <a:pt x="8" y="1530"/>
                                </a:lnTo>
                                <a:lnTo>
                                  <a:pt x="12" y="1536"/>
                                </a:lnTo>
                                <a:lnTo>
                                  <a:pt x="23" y="1548"/>
                                </a:lnTo>
                                <a:lnTo>
                                  <a:pt x="30" y="1552"/>
                                </a:lnTo>
                                <a:lnTo>
                                  <a:pt x="44" y="1558"/>
                                </a:lnTo>
                                <a:lnTo>
                                  <a:pt x="52" y="1560"/>
                                </a:lnTo>
                                <a:lnTo>
                                  <a:pt x="8483" y="1560"/>
                                </a:lnTo>
                                <a:lnTo>
                                  <a:pt x="8491" y="1558"/>
                                </a:lnTo>
                                <a:lnTo>
                                  <a:pt x="8505" y="1552"/>
                                </a:lnTo>
                                <a:lnTo>
                                  <a:pt x="8512" y="1548"/>
                                </a:lnTo>
                                <a:lnTo>
                                  <a:pt x="8523" y="1536"/>
                                </a:lnTo>
                                <a:lnTo>
                                  <a:pt x="8527" y="1530"/>
                                </a:lnTo>
                                <a:lnTo>
                                  <a:pt x="8533" y="1515"/>
                                </a:lnTo>
                                <a:lnTo>
                                  <a:pt x="8535" y="1507"/>
                                </a:lnTo>
                                <a:lnTo>
                                  <a:pt x="8535" y="712"/>
                                </a:lnTo>
                                <a:close/>
                                <a:moveTo>
                                  <a:pt x="8535" y="52"/>
                                </a:moveTo>
                                <a:lnTo>
                                  <a:pt x="8533" y="44"/>
                                </a:lnTo>
                                <a:lnTo>
                                  <a:pt x="8527" y="29"/>
                                </a:lnTo>
                                <a:lnTo>
                                  <a:pt x="8523" y="23"/>
                                </a:lnTo>
                                <a:lnTo>
                                  <a:pt x="8512" y="11"/>
                                </a:lnTo>
                                <a:lnTo>
                                  <a:pt x="8505" y="7"/>
                                </a:lnTo>
                                <a:lnTo>
                                  <a:pt x="8491" y="1"/>
                                </a:lnTo>
                                <a:lnTo>
                                  <a:pt x="8483" y="0"/>
                                </a:lnTo>
                                <a:lnTo>
                                  <a:pt x="52" y="0"/>
                                </a:lnTo>
                                <a:lnTo>
                                  <a:pt x="44" y="1"/>
                                </a:lnTo>
                                <a:lnTo>
                                  <a:pt x="30" y="7"/>
                                </a:lnTo>
                                <a:lnTo>
                                  <a:pt x="23" y="11"/>
                                </a:lnTo>
                                <a:lnTo>
                                  <a:pt x="12" y="23"/>
                                </a:lnTo>
                                <a:lnTo>
                                  <a:pt x="8" y="29"/>
                                </a:lnTo>
                                <a:lnTo>
                                  <a:pt x="2" y="44"/>
                                </a:lnTo>
                                <a:lnTo>
                                  <a:pt x="0" y="52"/>
                                </a:lnTo>
                                <a:lnTo>
                                  <a:pt x="0" y="540"/>
                                </a:lnTo>
                                <a:lnTo>
                                  <a:pt x="0" y="547"/>
                                </a:lnTo>
                                <a:lnTo>
                                  <a:pt x="2" y="555"/>
                                </a:lnTo>
                                <a:lnTo>
                                  <a:pt x="8" y="570"/>
                                </a:lnTo>
                                <a:lnTo>
                                  <a:pt x="12" y="576"/>
                                </a:lnTo>
                                <a:lnTo>
                                  <a:pt x="23" y="588"/>
                                </a:lnTo>
                                <a:lnTo>
                                  <a:pt x="30" y="592"/>
                                </a:lnTo>
                                <a:lnTo>
                                  <a:pt x="44" y="598"/>
                                </a:lnTo>
                                <a:lnTo>
                                  <a:pt x="52" y="600"/>
                                </a:lnTo>
                                <a:lnTo>
                                  <a:pt x="8483" y="600"/>
                                </a:lnTo>
                                <a:lnTo>
                                  <a:pt x="8491" y="598"/>
                                </a:lnTo>
                                <a:lnTo>
                                  <a:pt x="8505" y="592"/>
                                </a:lnTo>
                                <a:lnTo>
                                  <a:pt x="8512" y="588"/>
                                </a:lnTo>
                                <a:lnTo>
                                  <a:pt x="8523" y="576"/>
                                </a:lnTo>
                                <a:lnTo>
                                  <a:pt x="8527" y="570"/>
                                </a:lnTo>
                                <a:lnTo>
                                  <a:pt x="8533" y="555"/>
                                </a:lnTo>
                                <a:lnTo>
                                  <a:pt x="8535" y="547"/>
                                </a:lnTo>
                                <a:lnTo>
                                  <a:pt x="8535" y="5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D90604" id="Group 3" o:spid="_x0000_s1026" style="position:absolute;margin-left:156.5pt;margin-top:-11.85pt;width:480pt;height:424.5pt;z-index:-251658240;mso-position-horizontal-relative:page" coordorigin="3130,-237" coordsize="9600,84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&#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">
                <v:shape id="docshape198" o:spid="_x0000_s1027" style="position:absolute;left:3137;top:-230;width:9585;height:8475;visibility:visible;mso-wrap-style:square;v-text-anchor:top" coordsize="9585,8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" path="m,8363l,113r,-8l1,98,3,91,4,83,6,76,9,69r3,-6l15,56r4,-6l24,44r4,-6l33,33r6,-5l98,1,106,r7,l9473,r7,l9488,1r59,27l9553,33r5,5l9585,98r,15l9585,8363r-8,43l9574,8412r-3,7l9567,8425r-5,6l9558,8437r-5,5l9547,8447r-52,26l9488,8474r-8,1l9473,8475r-9360,l50,8456,33,8442r-5,-5l24,8431r-5,-6l15,8419r-3,-7l9,8406r-3,-7l4,8392r-1,-8l1,8377,,8370r,-7xe" filled="f" strokecolor="#d9dbdf">
                  <v:path arrowok="t" o:connecttype="custom" o:connectlocs="0,8133;0,-117;0,-125;1,-132;3,-139;4,-147;6,-154;9,-161;12,-167;15,-174;19,-180;24,-186;28,-192;33,-197;39,-202;98,-229;106,-230;113,-230;9473,-230;9480,-230;9488,-229;9547,-202;9553,-197;9558,-192;9585,-132;9585,-117;9585,8133;9577,8176;9574,8182;9571,8189;9567,8195;9562,8201;9558,8207;9553,8212;9547,8217;9495,8243;9488,8244;9480,8245;9473,8245;113,8245;50,8226;33,8212;28,8207;24,8201;19,8195;15,8189;12,8182;9,8176;6,8169;4,8162;3,8154;1,8147;0,8140;0,8133" o:connectangles="0,0,0,0,0,0,0,0,0,0,0,0,0,0,0,0,0,0,0,0,0,0,0,0,0,0,0,0,0,0,0,0,0,0,0,0,0,0,0,0,0,0,0,0,0,0,0,0,0,0,0,0,0,0"/>
                </v:shape>
                <v:shape id="docshape199" o:spid="_x0000_s1028" type="#_x0000_t75" style="position:absolute;left:12220;top:1877;width:315;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">
                  <v:imagedata r:id="rId23" o:title=""/>
                </v:shape>
                <v:shape id="docshape200" o:spid="_x0000_s1029" type="#_x0000_t75" style="position:absolute;left:12220;top:7561;width:315;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">
                  <v:imagedata r:id="rId24" o:title=""/>
                </v:shape>
                <v:rect id="docshape201" o:spid="_x0000_s1030" style="position:absolute;left:12220;top:2192;width:315;height:5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" fillcolor="#f1f1f1" stroked="f"/>
                <v:rect id="docshape202" o:spid="_x0000_s1031" style="position:absolute;left:12250;top:2192;width:255;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" fillcolor="black" stroked="f">
                  <v:fill opacity="13107f"/>
                </v:rect>
                <v:shape id="docshape203" o:spid="_x0000_s1032" style="position:absolute;left:3504;top:1937;width:8535;height:5940;visibility:visible;mso-wrap-style:square;v-text-anchor:top" coordsize="8535,5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" path="m8535,5812r-2,-8l8527,5789r-4,-6l8512,5771r-7,-4l8491,5761r-8,-1l52,5760r-8,1l30,5767r-7,4l12,5783r-4,6l2,5804r-2,8l,5940r8535,l8535,5812xm8535,4552r-2,-8l8527,4529r-4,-6l8512,4511r-7,-4l8491,4501r-8,-1l52,4500r-8,1l30,4507r-7,4l12,4523r-4,6l2,4544r-2,8l,5640r,7l2,5655r6,15l12,5676r11,12l30,5692r14,6l52,5700r8431,l8491,5698r14,-6l8512,5688r11,-12l8527,5670r6,-15l8535,5647r,-1095xm8535,3292r-2,-8l8527,3269r-4,-6l8512,3251r-7,-4l8491,3241r-8,-1l52,3240r-8,1l30,3247r-7,4l12,3263r-4,6l2,3284r-2,8l,4380r,7l2,4395r6,15l12,4416r11,12l30,4432r14,6l52,4440r8431,l8491,4438r14,-6l8512,4428r11,-12l8527,4410r6,-15l8535,4387r,-1095xm8535,2632r-2,-8l8527,2609r-4,-6l8512,2591r-7,-4l8491,2581r-8,-1l52,2580r-8,1l30,2587r-7,4l12,2603r-4,6l2,2624r-2,8l,3120r,7l2,3135r6,15l12,3156r11,12l30,3172r14,6l52,3180r8431,l8491,3178r14,-6l8512,3168r11,-12l8527,3150r6,-15l8535,3127r,-495xm8535,1672r-2,-8l8527,1649r-4,-6l8512,1631r-7,-4l8491,1621r-8,-1l52,1620r-8,1l30,1627r-7,4l12,1643r-4,6l2,1664r-2,8l,2460r,7l2,2475r6,15l12,2496r11,12l30,2512r14,6l52,2520r8431,l8491,2518r14,-6l8512,2508r11,-12l8527,2490r6,-15l8535,2467r,-795xm8535,712r-2,-8l8527,689r-4,-6l8512,671r-7,-4l8491,661r-8,-1l52,660r-8,1l30,667r-7,4l12,683r-4,6l2,704,,712r,788l,1507r2,8l8,1530r4,6l23,1548r7,4l44,1558r8,2l8483,1560r8,-2l8505,1552r7,-4l8523,1536r4,-6l8533,1515r2,-8l8535,712xm8535,52r-2,-8l8527,29r-4,-6l8512,11r-7,-4l8491,1,8483,,52,,44,1,30,7r-7,4l12,23,8,29,2,44,,52,,540r,7l2,555r6,15l12,576r11,12l30,592r14,6l52,600r8431,l8491,598r14,-6l8512,588r11,-12l8527,570r6,-15l8535,547r,-495xe" stroked="f">
                  <v:path arrowok="t" o:connecttype="custom" o:connectlocs="8523,7721;8483,7698;23,7709;0,7750;8535,6490;8512,6449;52,6438;12,6461;0,7578;12,7614;52,7638;8512,7626;8535,7585;8527,5207;8491,5179;30,5185;2,5222;2,6333;30,6370;8491,6376;8527,6348;8535,4570;8512,4529;52,4518;12,4541;0,5058;12,5094;52,5118;8512,5106;8535,5065;8527,3587;8491,3559;30,3565;2,3602;2,4413;30,4450;8491,4456;8527,4428;8535,2650;8512,2609;52,2598;12,2621;0,3438;12,3474;52,3498;8512,3486;8535,3445;8527,1967;8491,1939;30,1945;2,1982;2,2493;30,2530;8491,2536;8527,2508" o:connectangles="0,0,0,0,0,0,0,0,0,0,0,0,0,0,0,0,0,0,0,0,0,0,0,0,0,0,0,0,0,0,0,0,0,0,0,0,0,0,0,0,0,0,0,0,0,0,0,0,0,0,0,0,0,0,0"/>
                </v:shape>
                <w10:wrap anchorx="page"/>
              </v:group>
            </w:pict>
          </mc:Fallback>
        </mc:AlternateContent>
      </w:r>
      <w:r>
        <w:rPr>
          <w:rFonts w:ascii="Calibri"/>
          <w:color w:val="202024"/>
          <w:w w:val="110"/>
          <w:sz w:val="24"/>
        </w:rPr>
        <w:t>11.</w:t>
      </w:r>
      <w:r>
        <w:rPr>
          <w:rFonts w:ascii="Calibri"/>
          <w:color w:val="202024"/>
          <w:spacing w:val="-6"/>
          <w:w w:val="110"/>
          <w:sz w:val="24"/>
        </w:rPr>
        <w:t xml:space="preserve"> </w:t>
      </w:r>
      <w:r>
        <w:rPr>
          <w:rFonts w:ascii="Calibri"/>
          <w:color w:val="202024"/>
          <w:w w:val="110"/>
          <w:sz w:val="24"/>
        </w:rPr>
        <w:t>In</w:t>
      </w:r>
      <w:r>
        <w:rPr>
          <w:rFonts w:ascii="Calibri"/>
          <w:color w:val="202024"/>
          <w:spacing w:val="-6"/>
          <w:w w:val="110"/>
          <w:sz w:val="24"/>
        </w:rPr>
        <w:t xml:space="preserve"> </w:t>
      </w:r>
      <w:r>
        <w:rPr>
          <w:rFonts w:ascii="Calibri"/>
          <w:color w:val="202024"/>
          <w:w w:val="110"/>
          <w:sz w:val="24"/>
        </w:rPr>
        <w:t>your</w:t>
      </w:r>
      <w:r>
        <w:rPr>
          <w:rFonts w:ascii="Calibri"/>
          <w:color w:val="202024"/>
          <w:spacing w:val="-6"/>
          <w:w w:val="110"/>
          <w:sz w:val="24"/>
        </w:rPr>
        <w:t xml:space="preserve"> </w:t>
      </w:r>
      <w:r>
        <w:rPr>
          <w:rFonts w:ascii="Calibri"/>
          <w:color w:val="202024"/>
          <w:w w:val="110"/>
          <w:sz w:val="24"/>
        </w:rPr>
        <w:t>opinion,</w:t>
      </w:r>
      <w:r>
        <w:rPr>
          <w:rFonts w:ascii="Calibri"/>
          <w:color w:val="202024"/>
          <w:spacing w:val="-5"/>
          <w:w w:val="110"/>
          <w:sz w:val="24"/>
        </w:rPr>
        <w:t xml:space="preserve"> </w:t>
      </w:r>
      <w:r>
        <w:rPr>
          <w:rFonts w:ascii="Calibri"/>
          <w:color w:val="202024"/>
          <w:w w:val="110"/>
          <w:sz w:val="24"/>
        </w:rPr>
        <w:t>if</w:t>
      </w:r>
      <w:r>
        <w:rPr>
          <w:rFonts w:ascii="Calibri"/>
          <w:color w:val="202024"/>
          <w:spacing w:val="-6"/>
          <w:w w:val="110"/>
          <w:sz w:val="24"/>
        </w:rPr>
        <w:t xml:space="preserve"> </w:t>
      </w:r>
      <w:r>
        <w:rPr>
          <w:rFonts w:ascii="Calibri"/>
          <w:color w:val="202024"/>
          <w:w w:val="110"/>
          <w:sz w:val="24"/>
        </w:rPr>
        <w:t>such</w:t>
      </w:r>
      <w:r>
        <w:rPr>
          <w:rFonts w:ascii="Calibri"/>
          <w:color w:val="202024"/>
          <w:spacing w:val="-6"/>
          <w:w w:val="110"/>
          <w:sz w:val="24"/>
        </w:rPr>
        <w:t xml:space="preserve"> </w:t>
      </w:r>
      <w:r>
        <w:rPr>
          <w:rFonts w:ascii="Calibri"/>
          <w:color w:val="202024"/>
          <w:w w:val="110"/>
          <w:sz w:val="24"/>
        </w:rPr>
        <w:t>a</w:t>
      </w:r>
      <w:r>
        <w:rPr>
          <w:rFonts w:ascii="Calibri"/>
          <w:color w:val="202024"/>
          <w:spacing w:val="-6"/>
          <w:w w:val="110"/>
          <w:sz w:val="24"/>
        </w:rPr>
        <w:t xml:space="preserve"> </w:t>
      </w:r>
      <w:r>
        <w:rPr>
          <w:rFonts w:ascii="Calibri"/>
          <w:color w:val="202024"/>
          <w:w w:val="110"/>
          <w:sz w:val="24"/>
        </w:rPr>
        <w:t>minor</w:t>
      </w:r>
      <w:r>
        <w:rPr>
          <w:rFonts w:ascii="Calibri"/>
          <w:color w:val="202024"/>
          <w:spacing w:val="-5"/>
          <w:w w:val="110"/>
          <w:sz w:val="24"/>
        </w:rPr>
        <w:t xml:space="preserve"> </w:t>
      </w:r>
      <w:r>
        <w:rPr>
          <w:rFonts w:ascii="Calibri"/>
          <w:color w:val="202024"/>
          <w:w w:val="110"/>
          <w:sz w:val="24"/>
        </w:rPr>
        <w:t>were</w:t>
      </w:r>
      <w:r>
        <w:rPr>
          <w:rFonts w:ascii="Calibri"/>
          <w:color w:val="202024"/>
          <w:spacing w:val="-6"/>
          <w:w w:val="110"/>
          <w:sz w:val="24"/>
        </w:rPr>
        <w:t xml:space="preserve"> </w:t>
      </w:r>
      <w:r>
        <w:rPr>
          <w:rFonts w:ascii="Calibri"/>
          <w:color w:val="202024"/>
          <w:w w:val="110"/>
          <w:sz w:val="24"/>
        </w:rPr>
        <w:t>offered,</w:t>
      </w:r>
      <w:r>
        <w:rPr>
          <w:rFonts w:ascii="Calibri"/>
          <w:color w:val="202024"/>
          <w:spacing w:val="-6"/>
          <w:w w:val="110"/>
          <w:sz w:val="24"/>
        </w:rPr>
        <w:t xml:space="preserve"> </w:t>
      </w:r>
      <w:r>
        <w:rPr>
          <w:rFonts w:ascii="Calibri"/>
          <w:color w:val="202024"/>
          <w:w w:val="110"/>
          <w:sz w:val="24"/>
        </w:rPr>
        <w:t>would</w:t>
      </w:r>
      <w:r>
        <w:rPr>
          <w:rFonts w:ascii="Calibri"/>
          <w:color w:val="202024"/>
          <w:spacing w:val="-5"/>
          <w:w w:val="110"/>
          <w:sz w:val="24"/>
        </w:rPr>
        <w:t xml:space="preserve"> </w:t>
      </w:r>
      <w:r>
        <w:rPr>
          <w:rFonts w:ascii="Calibri"/>
          <w:color w:val="202024"/>
          <w:w w:val="110"/>
          <w:sz w:val="24"/>
        </w:rPr>
        <w:t>it</w:t>
      </w:r>
      <w:r>
        <w:rPr>
          <w:rFonts w:ascii="Calibri"/>
          <w:color w:val="202024"/>
          <w:spacing w:val="-6"/>
          <w:w w:val="110"/>
          <w:sz w:val="24"/>
        </w:rPr>
        <w:t xml:space="preserve"> </w:t>
      </w:r>
      <w:r>
        <w:rPr>
          <w:rFonts w:ascii="Calibri"/>
          <w:color w:val="202024"/>
          <w:w w:val="110"/>
          <w:sz w:val="24"/>
        </w:rPr>
        <w:t>be</w:t>
      </w:r>
      <w:r>
        <w:rPr>
          <w:rFonts w:ascii="Calibri"/>
          <w:color w:val="202024"/>
          <w:spacing w:val="-6"/>
          <w:w w:val="110"/>
          <w:sz w:val="24"/>
        </w:rPr>
        <w:t xml:space="preserve"> </w:t>
      </w:r>
      <w:r>
        <w:rPr>
          <w:rFonts w:ascii="Calibri"/>
          <w:color w:val="202024"/>
          <w:w w:val="110"/>
          <w:sz w:val="24"/>
        </w:rPr>
        <w:t>a</w:t>
      </w:r>
      <w:r>
        <w:rPr>
          <w:rFonts w:ascii="Calibri"/>
          <w:color w:val="202024"/>
          <w:spacing w:val="-6"/>
          <w:w w:val="110"/>
          <w:sz w:val="24"/>
        </w:rPr>
        <w:t xml:space="preserve"> </w:t>
      </w:r>
      <w:r>
        <w:rPr>
          <w:rFonts w:ascii="Calibri"/>
          <w:color w:val="202024"/>
          <w:w w:val="110"/>
          <w:sz w:val="24"/>
        </w:rPr>
        <w:t>more</w:t>
      </w:r>
      <w:r>
        <w:rPr>
          <w:rFonts w:ascii="Calibri"/>
          <w:color w:val="202024"/>
          <w:spacing w:val="-5"/>
          <w:w w:val="110"/>
          <w:sz w:val="24"/>
        </w:rPr>
        <w:t xml:space="preserve"> </w:t>
      </w:r>
      <w:r>
        <w:rPr>
          <w:rFonts w:ascii="Calibri"/>
          <w:color w:val="202024"/>
          <w:w w:val="110"/>
          <w:sz w:val="24"/>
        </w:rPr>
        <w:t>or</w:t>
      </w:r>
      <w:r>
        <w:rPr>
          <w:rFonts w:ascii="Calibri"/>
          <w:color w:val="202024"/>
          <w:spacing w:val="-6"/>
          <w:w w:val="110"/>
          <w:sz w:val="24"/>
        </w:rPr>
        <w:t xml:space="preserve"> </w:t>
      </w:r>
      <w:r>
        <w:rPr>
          <w:rFonts w:ascii="Calibri"/>
          <w:color w:val="202024"/>
          <w:w w:val="110"/>
          <w:sz w:val="24"/>
        </w:rPr>
        <w:t>less</w:t>
      </w:r>
      <w:r>
        <w:rPr>
          <w:rFonts w:ascii="Calibri"/>
          <w:color w:val="202024"/>
          <w:spacing w:val="-57"/>
          <w:w w:val="110"/>
          <w:sz w:val="24"/>
        </w:rPr>
        <w:t xml:space="preserve"> </w:t>
      </w:r>
      <w:r>
        <w:rPr>
          <w:rFonts w:ascii="Calibri"/>
          <w:color w:val="202024"/>
          <w:w w:val="110"/>
          <w:sz w:val="24"/>
        </w:rPr>
        <w:t>desirable</w:t>
      </w:r>
      <w:r>
        <w:rPr>
          <w:rFonts w:ascii="Calibri"/>
          <w:color w:val="202024"/>
          <w:spacing w:val="3"/>
          <w:w w:val="110"/>
          <w:sz w:val="24"/>
        </w:rPr>
        <w:t xml:space="preserve"> </w:t>
      </w:r>
      <w:r>
        <w:rPr>
          <w:rFonts w:ascii="Calibri"/>
          <w:color w:val="202024"/>
          <w:w w:val="110"/>
          <w:sz w:val="24"/>
        </w:rPr>
        <w:t>alternative</w:t>
      </w:r>
      <w:r>
        <w:rPr>
          <w:rFonts w:ascii="Calibri"/>
          <w:color w:val="202024"/>
          <w:spacing w:val="4"/>
          <w:w w:val="110"/>
          <w:sz w:val="24"/>
        </w:rPr>
        <w:t xml:space="preserve"> </w:t>
      </w:r>
      <w:r>
        <w:rPr>
          <w:rFonts w:ascii="Calibri"/>
          <w:color w:val="202024"/>
          <w:w w:val="110"/>
          <w:sz w:val="24"/>
        </w:rPr>
        <w:t>to</w:t>
      </w:r>
      <w:r>
        <w:rPr>
          <w:rFonts w:ascii="Calibri"/>
          <w:color w:val="202024"/>
          <w:spacing w:val="4"/>
          <w:w w:val="110"/>
          <w:sz w:val="24"/>
        </w:rPr>
        <w:t xml:space="preserve"> </w:t>
      </w:r>
      <w:r>
        <w:rPr>
          <w:rFonts w:ascii="Calibri"/>
          <w:color w:val="202024"/>
          <w:w w:val="110"/>
          <w:sz w:val="24"/>
        </w:rPr>
        <w:t>the</w:t>
      </w:r>
      <w:r>
        <w:rPr>
          <w:rFonts w:ascii="Calibri"/>
          <w:color w:val="202024"/>
          <w:spacing w:val="4"/>
          <w:w w:val="110"/>
          <w:sz w:val="24"/>
        </w:rPr>
        <w:t xml:space="preserve"> </w:t>
      </w:r>
      <w:r>
        <w:rPr>
          <w:rFonts w:ascii="Calibri"/>
          <w:color w:val="202024"/>
          <w:w w:val="110"/>
          <w:sz w:val="24"/>
        </w:rPr>
        <w:t>MAcc</w:t>
      </w:r>
      <w:r>
        <w:rPr>
          <w:rFonts w:ascii="Calibri"/>
          <w:color w:val="202024"/>
          <w:spacing w:val="3"/>
          <w:w w:val="110"/>
          <w:sz w:val="24"/>
        </w:rPr>
        <w:t xml:space="preserve"> </w:t>
      </w:r>
      <w:r>
        <w:rPr>
          <w:rFonts w:ascii="Calibri"/>
          <w:color w:val="202024"/>
          <w:w w:val="110"/>
          <w:sz w:val="24"/>
        </w:rPr>
        <w:t>for</w:t>
      </w:r>
      <w:r>
        <w:rPr>
          <w:rFonts w:ascii="Calibri"/>
          <w:color w:val="202024"/>
          <w:spacing w:val="4"/>
          <w:w w:val="110"/>
          <w:sz w:val="24"/>
        </w:rPr>
        <w:t xml:space="preserve"> </w:t>
      </w:r>
      <w:r>
        <w:rPr>
          <w:rFonts w:ascii="Calibri"/>
          <w:color w:val="202024"/>
          <w:w w:val="110"/>
          <w:sz w:val="24"/>
        </w:rPr>
        <w:t>qualifying</w:t>
      </w:r>
      <w:r>
        <w:rPr>
          <w:rFonts w:ascii="Calibri"/>
          <w:color w:val="202024"/>
          <w:spacing w:val="4"/>
          <w:w w:val="110"/>
          <w:sz w:val="24"/>
        </w:rPr>
        <w:t xml:space="preserve"> </w:t>
      </w:r>
      <w:r>
        <w:rPr>
          <w:rFonts w:ascii="Calibri"/>
          <w:color w:val="202024"/>
          <w:w w:val="110"/>
          <w:sz w:val="24"/>
        </w:rPr>
        <w:t>for</w:t>
      </w:r>
      <w:r>
        <w:rPr>
          <w:rFonts w:ascii="Calibri"/>
          <w:color w:val="202024"/>
          <w:spacing w:val="4"/>
          <w:w w:val="110"/>
          <w:sz w:val="24"/>
        </w:rPr>
        <w:t xml:space="preserve"> </w:t>
      </w:r>
      <w:r>
        <w:rPr>
          <w:rFonts w:ascii="Calibri"/>
          <w:color w:val="202024"/>
          <w:w w:val="110"/>
          <w:sz w:val="24"/>
        </w:rPr>
        <w:t>the</w:t>
      </w:r>
      <w:r>
        <w:rPr>
          <w:rFonts w:ascii="Calibri"/>
          <w:color w:val="202024"/>
          <w:spacing w:val="4"/>
          <w:w w:val="110"/>
          <w:sz w:val="24"/>
        </w:rPr>
        <w:t xml:space="preserve"> </w:t>
      </w:r>
      <w:r>
        <w:rPr>
          <w:rFonts w:ascii="Calibri"/>
          <w:color w:val="202024"/>
          <w:w w:val="110"/>
          <w:sz w:val="24"/>
        </w:rPr>
        <w:t>CPA</w:t>
      </w:r>
      <w:r>
        <w:rPr>
          <w:rFonts w:ascii="Calibri"/>
          <w:color w:val="202024"/>
          <w:spacing w:val="3"/>
          <w:w w:val="110"/>
          <w:sz w:val="24"/>
        </w:rPr>
        <w:t xml:space="preserve"> </w:t>
      </w:r>
      <w:r>
        <w:rPr>
          <w:rFonts w:ascii="Calibri"/>
          <w:color w:val="202024"/>
          <w:w w:val="110"/>
          <w:sz w:val="24"/>
        </w:rPr>
        <w:t>Exam</w:t>
      </w:r>
      <w:r>
        <w:rPr>
          <w:rFonts w:ascii="Calibri"/>
          <w:color w:val="202024"/>
          <w:spacing w:val="4"/>
          <w:w w:val="110"/>
          <w:sz w:val="24"/>
        </w:rPr>
        <w:t xml:space="preserve"> </w:t>
      </w:r>
      <w:r>
        <w:rPr>
          <w:rFonts w:ascii="Calibri"/>
          <w:color w:val="202024"/>
          <w:w w:val="110"/>
          <w:sz w:val="24"/>
        </w:rPr>
        <w:t>and</w:t>
      </w:r>
      <w:r>
        <w:rPr>
          <w:rFonts w:ascii="Calibri"/>
          <w:color w:val="202024"/>
          <w:spacing w:val="1"/>
          <w:w w:val="110"/>
          <w:sz w:val="24"/>
        </w:rPr>
        <w:t xml:space="preserve"> </w:t>
      </w:r>
      <w:r>
        <w:rPr>
          <w:rFonts w:ascii="Calibri"/>
          <w:color w:val="202024"/>
          <w:w w:val="110"/>
          <w:sz w:val="24"/>
        </w:rPr>
        <w:t>certification?</w:t>
      </w:r>
      <w:r>
        <w:rPr>
          <w:rFonts w:ascii="Calibri"/>
          <w:color w:val="202024"/>
          <w:spacing w:val="-2"/>
          <w:w w:val="110"/>
          <w:sz w:val="24"/>
        </w:rPr>
        <w:t xml:space="preserve"> </w:t>
      </w:r>
      <w:r>
        <w:rPr>
          <w:rFonts w:ascii="Calibri"/>
          <w:color w:val="202024"/>
          <w:w w:val="110"/>
          <w:sz w:val="24"/>
        </w:rPr>
        <w:t>Explain.</w:t>
      </w:r>
    </w:p>
    <w:p w:rsidR="00176316" w:rsidRDefault="00176316" w:rsidP="00176316">
      <w:pPr>
        <w:spacing w:before="101"/>
        <w:ind w:left="1244"/>
        <w:rPr>
          <w:rFonts w:ascii="Roboto"/>
          <w:sz w:val="18"/>
        </w:rPr>
      </w:pPr>
      <w:r>
        <w:rPr>
          <w:color w:val="202024"/>
          <w:sz w:val="18"/>
        </w:rPr>
        <w:t>43</w:t>
      </w:r>
      <w:r>
        <w:rPr>
          <w:color w:val="202024"/>
          <w:spacing w:val="25"/>
          <w:sz w:val="18"/>
        </w:rPr>
        <w:t xml:space="preserve"> </w:t>
      </w:r>
      <w:r>
        <w:rPr>
          <w:color w:val="202024"/>
          <w:sz w:val="18"/>
        </w:rPr>
        <w:t>responses</w:t>
      </w:r>
    </w:p>
    <w:p w:rsidR="00176316" w:rsidRDefault="00176316" w:rsidP="00176316">
      <w:pPr>
        <w:pStyle w:val="BodyText"/>
        <w:rPr>
          <w:sz w:val="20"/>
        </w:rPr>
      </w:pPr>
    </w:p>
    <w:p w:rsidR="00176316" w:rsidRDefault="00176316" w:rsidP="00176316">
      <w:pPr>
        <w:pStyle w:val="BodyText"/>
        <w:spacing w:before="8"/>
      </w:pPr>
    </w:p>
    <w:p w:rsidR="00176316" w:rsidRDefault="00176316" w:rsidP="00176316">
      <w:pPr>
        <w:pStyle w:val="BodyText"/>
        <w:spacing w:before="96"/>
        <w:ind w:left="1394"/>
      </w:pPr>
      <w:r>
        <w:rPr>
          <w:color w:val="202024"/>
        </w:rPr>
        <w:t>More</w:t>
      </w:r>
      <w:r>
        <w:rPr>
          <w:color w:val="202024"/>
          <w:spacing w:val="17"/>
        </w:rPr>
        <w:t xml:space="preserve"> </w:t>
      </w:r>
      <w:r>
        <w:rPr>
          <w:color w:val="202024"/>
        </w:rPr>
        <w:t>desirable</w:t>
      </w:r>
    </w:p>
    <w:p w:rsidR="00176316" w:rsidRDefault="00176316" w:rsidP="00176316">
      <w:pPr>
        <w:pStyle w:val="BodyText"/>
        <w:spacing w:before="11"/>
        <w:rPr>
          <w:sz w:val="33"/>
        </w:rPr>
      </w:pPr>
    </w:p>
    <w:p w:rsidR="00176316" w:rsidRDefault="00176316" w:rsidP="00176316">
      <w:pPr>
        <w:pStyle w:val="BodyText"/>
        <w:spacing w:line="283" w:lineRule="auto"/>
        <w:ind w:left="1394" w:right="1753"/>
      </w:pPr>
      <w:r>
        <w:rPr>
          <w:color w:val="202024"/>
        </w:rPr>
        <w:t>MAcc</w:t>
      </w:r>
      <w:r>
        <w:rPr>
          <w:color w:val="202024"/>
          <w:spacing w:val="14"/>
        </w:rPr>
        <w:t xml:space="preserve"> </w:t>
      </w:r>
      <w:r>
        <w:rPr>
          <w:color w:val="202024"/>
        </w:rPr>
        <w:t>program</w:t>
      </w:r>
      <w:r>
        <w:rPr>
          <w:color w:val="202024"/>
          <w:spacing w:val="15"/>
        </w:rPr>
        <w:t xml:space="preserve"> </w:t>
      </w:r>
      <w:r>
        <w:rPr>
          <w:color w:val="202024"/>
        </w:rPr>
        <w:t>is</w:t>
      </w:r>
      <w:r>
        <w:rPr>
          <w:color w:val="202024"/>
          <w:spacing w:val="14"/>
        </w:rPr>
        <w:t xml:space="preserve"> </w:t>
      </w:r>
      <w:r>
        <w:rPr>
          <w:color w:val="202024"/>
        </w:rPr>
        <w:t>expensive.</w:t>
      </w:r>
      <w:r>
        <w:rPr>
          <w:color w:val="202024"/>
          <w:spacing w:val="15"/>
        </w:rPr>
        <w:t xml:space="preserve"> </w:t>
      </w:r>
      <w:r>
        <w:rPr>
          <w:color w:val="202024"/>
        </w:rPr>
        <w:t>Although</w:t>
      </w:r>
      <w:r>
        <w:rPr>
          <w:color w:val="202024"/>
          <w:spacing w:val="15"/>
        </w:rPr>
        <w:t xml:space="preserve"> </w:t>
      </w:r>
      <w:r>
        <w:rPr>
          <w:color w:val="202024"/>
        </w:rPr>
        <w:t>i</w:t>
      </w:r>
      <w:r>
        <w:rPr>
          <w:color w:val="202024"/>
          <w:spacing w:val="14"/>
        </w:rPr>
        <w:t xml:space="preserve"> </w:t>
      </w:r>
      <w:r>
        <w:rPr>
          <w:color w:val="202024"/>
        </w:rPr>
        <w:t>need</w:t>
      </w:r>
      <w:r>
        <w:rPr>
          <w:color w:val="202024"/>
          <w:spacing w:val="15"/>
        </w:rPr>
        <w:t xml:space="preserve"> </w:t>
      </w:r>
      <w:r>
        <w:rPr>
          <w:color w:val="202024"/>
        </w:rPr>
        <w:t>more</w:t>
      </w:r>
      <w:r>
        <w:rPr>
          <w:color w:val="202024"/>
          <w:spacing w:val="14"/>
        </w:rPr>
        <w:t xml:space="preserve"> </w:t>
      </w:r>
      <w:r>
        <w:rPr>
          <w:color w:val="202024"/>
        </w:rPr>
        <w:t>credits</w:t>
      </w:r>
      <w:r>
        <w:rPr>
          <w:color w:val="202024"/>
          <w:spacing w:val="15"/>
        </w:rPr>
        <w:t xml:space="preserve"> </w:t>
      </w:r>
      <w:r>
        <w:rPr>
          <w:color w:val="202024"/>
        </w:rPr>
        <w:t>and</w:t>
      </w:r>
      <w:r>
        <w:rPr>
          <w:color w:val="202024"/>
          <w:spacing w:val="15"/>
        </w:rPr>
        <w:t xml:space="preserve"> </w:t>
      </w:r>
      <w:r>
        <w:rPr>
          <w:color w:val="202024"/>
        </w:rPr>
        <w:t>I</w:t>
      </w:r>
      <w:r>
        <w:rPr>
          <w:color w:val="202024"/>
          <w:spacing w:val="14"/>
        </w:rPr>
        <w:t xml:space="preserve"> </w:t>
      </w:r>
      <w:r>
        <w:rPr>
          <w:color w:val="202024"/>
        </w:rPr>
        <w:t>wish</w:t>
      </w:r>
      <w:r>
        <w:rPr>
          <w:color w:val="202024"/>
          <w:spacing w:val="15"/>
        </w:rPr>
        <w:t xml:space="preserve"> </w:t>
      </w:r>
      <w:r>
        <w:rPr>
          <w:color w:val="202024"/>
        </w:rPr>
        <w:t>there</w:t>
      </w:r>
      <w:r>
        <w:rPr>
          <w:color w:val="202024"/>
          <w:spacing w:val="15"/>
        </w:rPr>
        <w:t xml:space="preserve"> </w:t>
      </w:r>
      <w:r>
        <w:rPr>
          <w:color w:val="202024"/>
        </w:rPr>
        <w:t>are</w:t>
      </w:r>
      <w:r>
        <w:rPr>
          <w:color w:val="202024"/>
          <w:spacing w:val="14"/>
        </w:rPr>
        <w:t xml:space="preserve"> </w:t>
      </w:r>
      <w:r>
        <w:rPr>
          <w:color w:val="202024"/>
        </w:rPr>
        <w:t>more</w:t>
      </w:r>
      <w:r>
        <w:rPr>
          <w:color w:val="202024"/>
          <w:spacing w:val="-49"/>
        </w:rPr>
        <w:t xml:space="preserve"> </w:t>
      </w:r>
      <w:r>
        <w:rPr>
          <w:color w:val="202024"/>
        </w:rPr>
        <w:t>funding</w:t>
      </w:r>
      <w:r>
        <w:rPr>
          <w:color w:val="202024"/>
          <w:spacing w:val="13"/>
        </w:rPr>
        <w:t xml:space="preserve"> </w:t>
      </w:r>
      <w:r>
        <w:rPr>
          <w:color w:val="202024"/>
        </w:rPr>
        <w:t>opportunities</w:t>
      </w:r>
      <w:r>
        <w:rPr>
          <w:color w:val="202024"/>
          <w:spacing w:val="14"/>
        </w:rPr>
        <w:t xml:space="preserve"> </w:t>
      </w:r>
      <w:r>
        <w:rPr>
          <w:color w:val="202024"/>
        </w:rPr>
        <w:t>for</w:t>
      </w:r>
      <w:r>
        <w:rPr>
          <w:color w:val="202024"/>
          <w:spacing w:val="14"/>
        </w:rPr>
        <w:t xml:space="preserve"> </w:t>
      </w:r>
      <w:r>
        <w:rPr>
          <w:color w:val="202024"/>
        </w:rPr>
        <w:t>students</w:t>
      </w:r>
      <w:r>
        <w:rPr>
          <w:color w:val="202024"/>
          <w:spacing w:val="14"/>
        </w:rPr>
        <w:t xml:space="preserve"> </w:t>
      </w:r>
      <w:r>
        <w:rPr>
          <w:color w:val="202024"/>
        </w:rPr>
        <w:t>who</w:t>
      </w:r>
      <w:r>
        <w:rPr>
          <w:color w:val="202024"/>
          <w:spacing w:val="13"/>
        </w:rPr>
        <w:t xml:space="preserve"> </w:t>
      </w:r>
      <w:r>
        <w:rPr>
          <w:color w:val="202024"/>
        </w:rPr>
        <w:t>cannot</w:t>
      </w:r>
      <w:r>
        <w:rPr>
          <w:color w:val="202024"/>
          <w:spacing w:val="14"/>
        </w:rPr>
        <w:t xml:space="preserve"> </w:t>
      </w:r>
      <w:r>
        <w:rPr>
          <w:color w:val="202024"/>
        </w:rPr>
        <w:t>get</w:t>
      </w:r>
      <w:r>
        <w:rPr>
          <w:color w:val="202024"/>
          <w:spacing w:val="14"/>
        </w:rPr>
        <w:t xml:space="preserve"> </w:t>
      </w:r>
      <w:r>
        <w:rPr>
          <w:color w:val="202024"/>
        </w:rPr>
        <w:t>financial</w:t>
      </w:r>
      <w:r>
        <w:rPr>
          <w:color w:val="202024"/>
          <w:spacing w:val="14"/>
        </w:rPr>
        <w:t xml:space="preserve"> </w:t>
      </w:r>
      <w:r>
        <w:rPr>
          <w:color w:val="202024"/>
        </w:rPr>
        <w:t>Aids.</w:t>
      </w:r>
      <w:r>
        <w:rPr>
          <w:color w:val="202024"/>
          <w:spacing w:val="14"/>
        </w:rPr>
        <w:t xml:space="preserve"> </w:t>
      </w:r>
      <w:r>
        <w:rPr>
          <w:color w:val="202024"/>
        </w:rPr>
        <w:t>Thank</w:t>
      </w:r>
      <w:r>
        <w:rPr>
          <w:color w:val="202024"/>
          <w:spacing w:val="13"/>
        </w:rPr>
        <w:t xml:space="preserve"> </w:t>
      </w:r>
      <w:r>
        <w:rPr>
          <w:color w:val="202024"/>
        </w:rPr>
        <w:t>you!</w:t>
      </w:r>
    </w:p>
    <w:p w:rsidR="00176316" w:rsidRDefault="00176316" w:rsidP="00176316">
      <w:pPr>
        <w:pStyle w:val="BodyText"/>
        <w:rPr>
          <w:sz w:val="30"/>
        </w:rPr>
      </w:pPr>
    </w:p>
    <w:p w:rsidR="00176316" w:rsidRDefault="00176316" w:rsidP="00176316">
      <w:pPr>
        <w:pStyle w:val="BodyText"/>
        <w:spacing w:line="283" w:lineRule="auto"/>
        <w:ind w:left="1394" w:right="1753"/>
      </w:pPr>
      <w:r>
        <w:rPr>
          <w:color w:val="202024"/>
        </w:rPr>
        <w:t>It</w:t>
      </w:r>
      <w:r>
        <w:rPr>
          <w:color w:val="202024"/>
          <w:spacing w:val="15"/>
        </w:rPr>
        <w:t xml:space="preserve"> </w:t>
      </w:r>
      <w:r>
        <w:rPr>
          <w:color w:val="202024"/>
        </w:rPr>
        <w:t>would</w:t>
      </w:r>
      <w:r>
        <w:rPr>
          <w:color w:val="202024"/>
          <w:spacing w:val="15"/>
        </w:rPr>
        <w:t xml:space="preserve"> </w:t>
      </w:r>
      <w:r>
        <w:rPr>
          <w:color w:val="202024"/>
        </w:rPr>
        <w:t>be</w:t>
      </w:r>
      <w:r>
        <w:rPr>
          <w:color w:val="202024"/>
          <w:spacing w:val="15"/>
        </w:rPr>
        <w:t xml:space="preserve"> </w:t>
      </w:r>
      <w:r>
        <w:rPr>
          <w:color w:val="202024"/>
        </w:rPr>
        <w:t>more</w:t>
      </w:r>
      <w:r>
        <w:rPr>
          <w:color w:val="202024"/>
          <w:spacing w:val="15"/>
        </w:rPr>
        <w:t xml:space="preserve"> </w:t>
      </w:r>
      <w:r>
        <w:rPr>
          <w:color w:val="202024"/>
        </w:rPr>
        <w:t>desirable</w:t>
      </w:r>
      <w:r>
        <w:rPr>
          <w:color w:val="202024"/>
          <w:spacing w:val="15"/>
        </w:rPr>
        <w:t xml:space="preserve"> </w:t>
      </w:r>
      <w:r>
        <w:rPr>
          <w:color w:val="202024"/>
        </w:rPr>
        <w:t>alternative</w:t>
      </w:r>
      <w:r>
        <w:rPr>
          <w:color w:val="202024"/>
          <w:spacing w:val="16"/>
        </w:rPr>
        <w:t xml:space="preserve"> </w:t>
      </w:r>
      <w:r>
        <w:rPr>
          <w:color w:val="202024"/>
        </w:rPr>
        <w:t>to</w:t>
      </w:r>
      <w:r>
        <w:rPr>
          <w:color w:val="202024"/>
          <w:spacing w:val="15"/>
        </w:rPr>
        <w:t xml:space="preserve"> </w:t>
      </w:r>
      <w:r>
        <w:rPr>
          <w:color w:val="202024"/>
        </w:rPr>
        <w:t>the</w:t>
      </w:r>
      <w:r>
        <w:rPr>
          <w:color w:val="202024"/>
          <w:spacing w:val="15"/>
        </w:rPr>
        <w:t xml:space="preserve"> </w:t>
      </w:r>
      <w:r>
        <w:rPr>
          <w:color w:val="202024"/>
        </w:rPr>
        <w:t>MAcc</w:t>
      </w:r>
      <w:r>
        <w:rPr>
          <w:color w:val="202024"/>
          <w:spacing w:val="15"/>
        </w:rPr>
        <w:t xml:space="preserve"> </w:t>
      </w:r>
      <w:r>
        <w:rPr>
          <w:color w:val="202024"/>
        </w:rPr>
        <w:t>because</w:t>
      </w:r>
      <w:r>
        <w:rPr>
          <w:color w:val="202024"/>
          <w:spacing w:val="15"/>
        </w:rPr>
        <w:t xml:space="preserve"> </w:t>
      </w:r>
      <w:r>
        <w:rPr>
          <w:color w:val="202024"/>
        </w:rPr>
        <w:t>not</w:t>
      </w:r>
      <w:r>
        <w:rPr>
          <w:color w:val="202024"/>
          <w:spacing w:val="15"/>
        </w:rPr>
        <w:t xml:space="preserve"> </w:t>
      </w:r>
      <w:r>
        <w:rPr>
          <w:color w:val="202024"/>
        </w:rPr>
        <w:t>only</w:t>
      </w:r>
      <w:r>
        <w:rPr>
          <w:color w:val="202024"/>
          <w:spacing w:val="16"/>
        </w:rPr>
        <w:t xml:space="preserve"> </w:t>
      </w:r>
      <w:r>
        <w:rPr>
          <w:color w:val="202024"/>
        </w:rPr>
        <w:t>would</w:t>
      </w:r>
      <w:r>
        <w:rPr>
          <w:color w:val="202024"/>
          <w:spacing w:val="15"/>
        </w:rPr>
        <w:t xml:space="preserve"> </w:t>
      </w:r>
      <w:r>
        <w:rPr>
          <w:color w:val="202024"/>
        </w:rPr>
        <w:t>it</w:t>
      </w:r>
      <w:r>
        <w:rPr>
          <w:color w:val="202024"/>
          <w:spacing w:val="-49"/>
        </w:rPr>
        <w:t xml:space="preserve"> </w:t>
      </w:r>
      <w:r>
        <w:rPr>
          <w:color w:val="202024"/>
        </w:rPr>
        <w:t>challenge</w:t>
      </w:r>
      <w:r>
        <w:rPr>
          <w:color w:val="202024"/>
          <w:spacing w:val="15"/>
        </w:rPr>
        <w:t xml:space="preserve"> </w:t>
      </w:r>
      <w:r>
        <w:rPr>
          <w:color w:val="202024"/>
        </w:rPr>
        <w:t>us</w:t>
      </w:r>
      <w:r>
        <w:rPr>
          <w:color w:val="202024"/>
          <w:spacing w:val="15"/>
        </w:rPr>
        <w:t xml:space="preserve"> </w:t>
      </w:r>
      <w:r>
        <w:rPr>
          <w:color w:val="202024"/>
        </w:rPr>
        <w:t>students</w:t>
      </w:r>
      <w:r>
        <w:rPr>
          <w:color w:val="202024"/>
          <w:spacing w:val="15"/>
        </w:rPr>
        <w:t xml:space="preserve"> </w:t>
      </w:r>
      <w:r>
        <w:rPr>
          <w:color w:val="202024"/>
        </w:rPr>
        <w:t>but</w:t>
      </w:r>
      <w:r>
        <w:rPr>
          <w:color w:val="202024"/>
          <w:spacing w:val="15"/>
        </w:rPr>
        <w:t xml:space="preserve"> </w:t>
      </w:r>
      <w:r>
        <w:rPr>
          <w:color w:val="202024"/>
        </w:rPr>
        <w:t>it</w:t>
      </w:r>
      <w:r>
        <w:rPr>
          <w:color w:val="202024"/>
          <w:spacing w:val="15"/>
        </w:rPr>
        <w:t xml:space="preserve"> </w:t>
      </w:r>
      <w:r>
        <w:rPr>
          <w:color w:val="202024"/>
        </w:rPr>
        <w:t>would</w:t>
      </w:r>
      <w:r>
        <w:rPr>
          <w:color w:val="202024"/>
          <w:spacing w:val="15"/>
        </w:rPr>
        <w:t xml:space="preserve"> </w:t>
      </w:r>
      <w:r>
        <w:rPr>
          <w:color w:val="202024"/>
        </w:rPr>
        <w:t>help</w:t>
      </w:r>
      <w:r>
        <w:rPr>
          <w:color w:val="202024"/>
          <w:spacing w:val="15"/>
        </w:rPr>
        <w:t xml:space="preserve"> </w:t>
      </w:r>
      <w:r>
        <w:rPr>
          <w:color w:val="202024"/>
        </w:rPr>
        <w:t>with</w:t>
      </w:r>
      <w:r>
        <w:rPr>
          <w:color w:val="202024"/>
          <w:spacing w:val="15"/>
        </w:rPr>
        <w:t xml:space="preserve"> </w:t>
      </w:r>
      <w:r>
        <w:rPr>
          <w:color w:val="202024"/>
        </w:rPr>
        <w:t>the</w:t>
      </w:r>
      <w:r>
        <w:rPr>
          <w:color w:val="202024"/>
          <w:spacing w:val="15"/>
        </w:rPr>
        <w:t xml:space="preserve"> </w:t>
      </w:r>
      <w:r>
        <w:rPr>
          <w:color w:val="202024"/>
        </w:rPr>
        <w:t>additional</w:t>
      </w:r>
      <w:r>
        <w:rPr>
          <w:color w:val="202024"/>
          <w:spacing w:val="15"/>
        </w:rPr>
        <w:t xml:space="preserve"> </w:t>
      </w:r>
      <w:r>
        <w:rPr>
          <w:color w:val="202024"/>
        </w:rPr>
        <w:t>credit</w:t>
      </w:r>
      <w:r>
        <w:rPr>
          <w:color w:val="202024"/>
          <w:spacing w:val="15"/>
        </w:rPr>
        <w:t xml:space="preserve"> </w:t>
      </w:r>
      <w:r>
        <w:rPr>
          <w:color w:val="202024"/>
        </w:rPr>
        <w:t>needed.</w:t>
      </w:r>
    </w:p>
    <w:p w:rsidR="00176316" w:rsidRDefault="00176316" w:rsidP="00176316">
      <w:pPr>
        <w:pStyle w:val="BodyText"/>
        <w:rPr>
          <w:sz w:val="30"/>
        </w:rPr>
      </w:pPr>
    </w:p>
    <w:p w:rsidR="00176316" w:rsidRDefault="00176316" w:rsidP="00176316">
      <w:pPr>
        <w:pStyle w:val="BodyText"/>
        <w:spacing w:before="1"/>
        <w:ind w:left="1394"/>
      </w:pPr>
      <w:r>
        <w:rPr>
          <w:color w:val="202024"/>
        </w:rPr>
        <w:t>NA</w:t>
      </w:r>
    </w:p>
    <w:p w:rsidR="00176316" w:rsidRDefault="00176316" w:rsidP="00176316">
      <w:pPr>
        <w:pStyle w:val="BodyText"/>
        <w:spacing w:before="11"/>
        <w:rPr>
          <w:sz w:val="33"/>
        </w:rPr>
      </w:pPr>
    </w:p>
    <w:p w:rsidR="00176316" w:rsidRDefault="00176316" w:rsidP="00176316">
      <w:pPr>
        <w:pStyle w:val="BodyText"/>
        <w:spacing w:line="283" w:lineRule="auto"/>
        <w:ind w:left="1394" w:right="1753"/>
      </w:pPr>
      <w:r>
        <w:rPr>
          <w:color w:val="202024"/>
        </w:rPr>
        <w:t>To</w:t>
      </w:r>
      <w:r>
        <w:rPr>
          <w:color w:val="202024"/>
          <w:spacing w:val="12"/>
        </w:rPr>
        <w:t xml:space="preserve"> </w:t>
      </w:r>
      <w:r>
        <w:rPr>
          <w:color w:val="202024"/>
        </w:rPr>
        <w:t>me</w:t>
      </w:r>
      <w:r>
        <w:rPr>
          <w:color w:val="202024"/>
          <w:spacing w:val="12"/>
        </w:rPr>
        <w:t xml:space="preserve"> </w:t>
      </w:r>
      <w:r>
        <w:rPr>
          <w:color w:val="202024"/>
        </w:rPr>
        <w:t>I</w:t>
      </w:r>
      <w:r>
        <w:rPr>
          <w:color w:val="202024"/>
          <w:spacing w:val="12"/>
        </w:rPr>
        <w:t xml:space="preserve"> </w:t>
      </w:r>
      <w:r>
        <w:rPr>
          <w:color w:val="202024"/>
        </w:rPr>
        <w:t>think</w:t>
      </w:r>
      <w:r>
        <w:rPr>
          <w:color w:val="202024"/>
          <w:spacing w:val="12"/>
        </w:rPr>
        <w:t xml:space="preserve"> </w:t>
      </w:r>
      <w:r>
        <w:rPr>
          <w:color w:val="202024"/>
        </w:rPr>
        <w:t>it</w:t>
      </w:r>
      <w:r>
        <w:rPr>
          <w:color w:val="202024"/>
          <w:spacing w:val="12"/>
        </w:rPr>
        <w:t xml:space="preserve"> </w:t>
      </w:r>
      <w:r>
        <w:rPr>
          <w:color w:val="202024"/>
        </w:rPr>
        <w:t>would</w:t>
      </w:r>
      <w:r>
        <w:rPr>
          <w:color w:val="202024"/>
          <w:spacing w:val="12"/>
        </w:rPr>
        <w:t xml:space="preserve"> </w:t>
      </w:r>
      <w:r>
        <w:rPr>
          <w:color w:val="202024"/>
        </w:rPr>
        <w:t>be</w:t>
      </w:r>
      <w:r>
        <w:rPr>
          <w:color w:val="202024"/>
          <w:spacing w:val="12"/>
        </w:rPr>
        <w:t xml:space="preserve"> </w:t>
      </w:r>
      <w:r>
        <w:rPr>
          <w:color w:val="202024"/>
        </w:rPr>
        <w:t>a</w:t>
      </w:r>
      <w:r>
        <w:rPr>
          <w:color w:val="202024"/>
          <w:spacing w:val="12"/>
        </w:rPr>
        <w:t xml:space="preserve"> </w:t>
      </w:r>
      <w:r>
        <w:rPr>
          <w:color w:val="202024"/>
        </w:rPr>
        <w:t>great</w:t>
      </w:r>
      <w:r>
        <w:rPr>
          <w:color w:val="202024"/>
          <w:spacing w:val="12"/>
        </w:rPr>
        <w:t xml:space="preserve"> </w:t>
      </w:r>
      <w:r>
        <w:rPr>
          <w:color w:val="202024"/>
        </w:rPr>
        <w:t>alternative</w:t>
      </w:r>
      <w:r>
        <w:rPr>
          <w:color w:val="202024"/>
          <w:spacing w:val="12"/>
        </w:rPr>
        <w:t xml:space="preserve"> </w:t>
      </w:r>
      <w:r>
        <w:rPr>
          <w:color w:val="202024"/>
        </w:rPr>
        <w:t>to</w:t>
      </w:r>
      <w:r>
        <w:rPr>
          <w:color w:val="202024"/>
          <w:spacing w:val="12"/>
        </w:rPr>
        <w:t xml:space="preserve"> </w:t>
      </w:r>
      <w:r>
        <w:rPr>
          <w:color w:val="202024"/>
        </w:rPr>
        <w:t>the</w:t>
      </w:r>
      <w:r>
        <w:rPr>
          <w:color w:val="202024"/>
          <w:spacing w:val="12"/>
        </w:rPr>
        <w:t xml:space="preserve"> </w:t>
      </w:r>
      <w:r>
        <w:rPr>
          <w:color w:val="202024"/>
        </w:rPr>
        <w:t>MAcc</w:t>
      </w:r>
      <w:r>
        <w:rPr>
          <w:color w:val="202024"/>
          <w:spacing w:val="12"/>
        </w:rPr>
        <w:t xml:space="preserve"> </w:t>
      </w:r>
      <w:r>
        <w:rPr>
          <w:color w:val="202024"/>
        </w:rPr>
        <w:t>but</w:t>
      </w:r>
      <w:r>
        <w:rPr>
          <w:color w:val="202024"/>
          <w:spacing w:val="12"/>
        </w:rPr>
        <w:t xml:space="preserve"> </w:t>
      </w:r>
      <w:r>
        <w:rPr>
          <w:color w:val="202024"/>
        </w:rPr>
        <w:t>I</w:t>
      </w:r>
      <w:r>
        <w:rPr>
          <w:color w:val="202024"/>
          <w:spacing w:val="12"/>
        </w:rPr>
        <w:t xml:space="preserve"> </w:t>
      </w:r>
      <w:r>
        <w:rPr>
          <w:color w:val="202024"/>
        </w:rPr>
        <w:t>feel</w:t>
      </w:r>
      <w:r>
        <w:rPr>
          <w:color w:val="202024"/>
          <w:spacing w:val="12"/>
        </w:rPr>
        <w:t xml:space="preserve"> </w:t>
      </w:r>
      <w:r>
        <w:rPr>
          <w:color w:val="202024"/>
        </w:rPr>
        <w:t>like</w:t>
      </w:r>
      <w:r>
        <w:rPr>
          <w:color w:val="202024"/>
          <w:spacing w:val="12"/>
        </w:rPr>
        <w:t xml:space="preserve"> </w:t>
      </w:r>
      <w:r>
        <w:rPr>
          <w:color w:val="202024"/>
        </w:rPr>
        <w:t>a</w:t>
      </w:r>
      <w:r>
        <w:rPr>
          <w:color w:val="202024"/>
          <w:spacing w:val="12"/>
        </w:rPr>
        <w:t xml:space="preserve"> </w:t>
      </w:r>
      <w:r>
        <w:rPr>
          <w:color w:val="202024"/>
        </w:rPr>
        <w:t>triple</w:t>
      </w:r>
      <w:r>
        <w:rPr>
          <w:color w:val="202024"/>
          <w:spacing w:val="12"/>
        </w:rPr>
        <w:t xml:space="preserve"> </w:t>
      </w:r>
      <w:r>
        <w:rPr>
          <w:color w:val="202024"/>
        </w:rPr>
        <w:t>major</w:t>
      </w:r>
      <w:r>
        <w:rPr>
          <w:color w:val="202024"/>
          <w:spacing w:val="1"/>
        </w:rPr>
        <w:t xml:space="preserve"> </w:t>
      </w:r>
      <w:r>
        <w:rPr>
          <w:color w:val="202024"/>
        </w:rPr>
        <w:t>would</w:t>
      </w:r>
      <w:r>
        <w:rPr>
          <w:color w:val="202024"/>
          <w:spacing w:val="14"/>
        </w:rPr>
        <w:t xml:space="preserve"> </w:t>
      </w:r>
      <w:r>
        <w:rPr>
          <w:color w:val="202024"/>
        </w:rPr>
        <w:t>be</w:t>
      </w:r>
      <w:r>
        <w:rPr>
          <w:color w:val="202024"/>
          <w:spacing w:val="15"/>
        </w:rPr>
        <w:t xml:space="preserve"> </w:t>
      </w:r>
      <w:r>
        <w:rPr>
          <w:color w:val="202024"/>
        </w:rPr>
        <w:t>more</w:t>
      </w:r>
      <w:r>
        <w:rPr>
          <w:color w:val="202024"/>
          <w:spacing w:val="14"/>
        </w:rPr>
        <w:t xml:space="preserve"> </w:t>
      </w:r>
      <w:r>
        <w:rPr>
          <w:color w:val="202024"/>
        </w:rPr>
        <w:t>valuable</w:t>
      </w:r>
      <w:r>
        <w:rPr>
          <w:color w:val="202024"/>
          <w:spacing w:val="15"/>
        </w:rPr>
        <w:t xml:space="preserve"> </w:t>
      </w:r>
      <w:r>
        <w:rPr>
          <w:color w:val="202024"/>
        </w:rPr>
        <w:t>since</w:t>
      </w:r>
      <w:r>
        <w:rPr>
          <w:color w:val="202024"/>
          <w:spacing w:val="15"/>
        </w:rPr>
        <w:t xml:space="preserve"> </w:t>
      </w:r>
      <w:r>
        <w:rPr>
          <w:color w:val="202024"/>
        </w:rPr>
        <w:t>you</w:t>
      </w:r>
      <w:r>
        <w:rPr>
          <w:color w:val="202024"/>
          <w:spacing w:val="14"/>
        </w:rPr>
        <w:t xml:space="preserve"> </w:t>
      </w:r>
      <w:r>
        <w:rPr>
          <w:color w:val="202024"/>
        </w:rPr>
        <w:t>cast</w:t>
      </w:r>
      <w:r>
        <w:rPr>
          <w:color w:val="202024"/>
          <w:spacing w:val="15"/>
        </w:rPr>
        <w:t xml:space="preserve"> </w:t>
      </w:r>
      <w:r>
        <w:rPr>
          <w:color w:val="202024"/>
        </w:rPr>
        <w:t>a</w:t>
      </w:r>
      <w:r>
        <w:rPr>
          <w:color w:val="202024"/>
          <w:spacing w:val="14"/>
        </w:rPr>
        <w:t xml:space="preserve"> </w:t>
      </w:r>
      <w:r>
        <w:rPr>
          <w:color w:val="202024"/>
        </w:rPr>
        <w:t>wider</w:t>
      </w:r>
      <w:r>
        <w:rPr>
          <w:color w:val="202024"/>
          <w:spacing w:val="15"/>
        </w:rPr>
        <w:t xml:space="preserve"> </w:t>
      </w:r>
      <w:r>
        <w:rPr>
          <w:color w:val="202024"/>
        </w:rPr>
        <w:t>net</w:t>
      </w:r>
      <w:r>
        <w:rPr>
          <w:color w:val="202024"/>
          <w:spacing w:val="15"/>
        </w:rPr>
        <w:t xml:space="preserve"> </w:t>
      </w:r>
      <w:r>
        <w:rPr>
          <w:color w:val="202024"/>
        </w:rPr>
        <w:t>dipping</w:t>
      </w:r>
      <w:r>
        <w:rPr>
          <w:color w:val="202024"/>
          <w:spacing w:val="14"/>
        </w:rPr>
        <w:t xml:space="preserve"> </w:t>
      </w:r>
      <w:r>
        <w:rPr>
          <w:color w:val="202024"/>
        </w:rPr>
        <w:t>into</w:t>
      </w:r>
      <w:r>
        <w:rPr>
          <w:color w:val="202024"/>
          <w:spacing w:val="15"/>
        </w:rPr>
        <w:t xml:space="preserve"> </w:t>
      </w:r>
      <w:r>
        <w:rPr>
          <w:color w:val="202024"/>
        </w:rPr>
        <w:t>other</w:t>
      </w:r>
      <w:r>
        <w:rPr>
          <w:color w:val="202024"/>
          <w:spacing w:val="14"/>
        </w:rPr>
        <w:t xml:space="preserve"> </w:t>
      </w:r>
      <w:r>
        <w:rPr>
          <w:color w:val="202024"/>
        </w:rPr>
        <w:t>topics</w:t>
      </w:r>
      <w:r>
        <w:rPr>
          <w:color w:val="202024"/>
          <w:spacing w:val="15"/>
        </w:rPr>
        <w:t xml:space="preserve"> </w:t>
      </w:r>
      <w:r>
        <w:rPr>
          <w:color w:val="202024"/>
        </w:rPr>
        <w:t>that</w:t>
      </w:r>
      <w:r>
        <w:rPr>
          <w:color w:val="202024"/>
          <w:spacing w:val="15"/>
        </w:rPr>
        <w:t xml:space="preserve"> </w:t>
      </w:r>
      <w:r>
        <w:rPr>
          <w:color w:val="202024"/>
        </w:rPr>
        <w:t>you</w:t>
      </w:r>
      <w:r>
        <w:rPr>
          <w:color w:val="202024"/>
          <w:spacing w:val="-49"/>
        </w:rPr>
        <w:t xml:space="preserve"> </w:t>
      </w:r>
      <w:r>
        <w:rPr>
          <w:color w:val="202024"/>
        </w:rPr>
        <w:t>are</w:t>
      </w:r>
      <w:r>
        <w:rPr>
          <w:color w:val="202024"/>
          <w:spacing w:val="6"/>
        </w:rPr>
        <w:t xml:space="preserve"> </w:t>
      </w:r>
      <w:r>
        <w:rPr>
          <w:color w:val="202024"/>
        </w:rPr>
        <w:t>also</w:t>
      </w:r>
      <w:r>
        <w:rPr>
          <w:color w:val="202024"/>
          <w:spacing w:val="6"/>
        </w:rPr>
        <w:t xml:space="preserve"> </w:t>
      </w:r>
      <w:r>
        <w:rPr>
          <w:color w:val="202024"/>
        </w:rPr>
        <w:t>interested</w:t>
      </w:r>
      <w:r>
        <w:rPr>
          <w:color w:val="202024"/>
          <w:spacing w:val="7"/>
        </w:rPr>
        <w:t xml:space="preserve"> </w:t>
      </w:r>
      <w:r>
        <w:rPr>
          <w:color w:val="202024"/>
        </w:rPr>
        <w:t>in.</w:t>
      </w:r>
    </w:p>
    <w:p w:rsidR="00176316" w:rsidRDefault="00176316" w:rsidP="00176316">
      <w:pPr>
        <w:pStyle w:val="BodyText"/>
        <w:rPr>
          <w:sz w:val="30"/>
        </w:rPr>
      </w:pPr>
    </w:p>
    <w:p w:rsidR="00176316" w:rsidRDefault="00176316" w:rsidP="00176316">
      <w:pPr>
        <w:pStyle w:val="BodyText"/>
        <w:spacing w:before="1" w:line="283" w:lineRule="auto"/>
        <w:ind w:left="1394" w:right="1753"/>
      </w:pPr>
      <w:r>
        <w:rPr>
          <w:color w:val="202024"/>
        </w:rPr>
        <w:t>I</w:t>
      </w:r>
      <w:r>
        <w:rPr>
          <w:color w:val="202024"/>
          <w:spacing w:val="12"/>
        </w:rPr>
        <w:t xml:space="preserve"> </w:t>
      </w:r>
      <w:r>
        <w:rPr>
          <w:color w:val="202024"/>
        </w:rPr>
        <w:t>feel</w:t>
      </w:r>
      <w:r>
        <w:rPr>
          <w:color w:val="202024"/>
          <w:spacing w:val="12"/>
        </w:rPr>
        <w:t xml:space="preserve"> </w:t>
      </w:r>
      <w:r>
        <w:rPr>
          <w:color w:val="202024"/>
        </w:rPr>
        <w:t>like</w:t>
      </w:r>
      <w:r>
        <w:rPr>
          <w:color w:val="202024"/>
          <w:spacing w:val="12"/>
        </w:rPr>
        <w:t xml:space="preserve"> </w:t>
      </w:r>
      <w:r>
        <w:rPr>
          <w:color w:val="202024"/>
        </w:rPr>
        <w:t>grad</w:t>
      </w:r>
      <w:r>
        <w:rPr>
          <w:color w:val="202024"/>
          <w:spacing w:val="13"/>
        </w:rPr>
        <w:t xml:space="preserve"> </w:t>
      </w:r>
      <w:r>
        <w:rPr>
          <w:color w:val="202024"/>
        </w:rPr>
        <w:t>school</w:t>
      </w:r>
      <w:r>
        <w:rPr>
          <w:color w:val="202024"/>
          <w:spacing w:val="12"/>
        </w:rPr>
        <w:t xml:space="preserve"> </w:t>
      </w:r>
      <w:r>
        <w:rPr>
          <w:color w:val="202024"/>
        </w:rPr>
        <w:t>is</w:t>
      </w:r>
      <w:r>
        <w:rPr>
          <w:color w:val="202024"/>
          <w:spacing w:val="12"/>
        </w:rPr>
        <w:t xml:space="preserve"> </w:t>
      </w:r>
      <w:r>
        <w:rPr>
          <w:color w:val="202024"/>
        </w:rPr>
        <w:t>not</w:t>
      </w:r>
      <w:r>
        <w:rPr>
          <w:color w:val="202024"/>
          <w:spacing w:val="13"/>
        </w:rPr>
        <w:t xml:space="preserve"> </w:t>
      </w:r>
      <w:r>
        <w:rPr>
          <w:color w:val="202024"/>
        </w:rPr>
        <w:t>everyone’s</w:t>
      </w:r>
      <w:r>
        <w:rPr>
          <w:color w:val="202024"/>
          <w:spacing w:val="12"/>
        </w:rPr>
        <w:t xml:space="preserve"> </w:t>
      </w:r>
      <w:r>
        <w:rPr>
          <w:color w:val="202024"/>
        </w:rPr>
        <w:t>cup</w:t>
      </w:r>
      <w:r>
        <w:rPr>
          <w:color w:val="202024"/>
          <w:spacing w:val="12"/>
        </w:rPr>
        <w:t xml:space="preserve"> </w:t>
      </w:r>
      <w:r>
        <w:rPr>
          <w:color w:val="202024"/>
        </w:rPr>
        <w:t>of</w:t>
      </w:r>
      <w:r>
        <w:rPr>
          <w:color w:val="202024"/>
          <w:spacing w:val="13"/>
        </w:rPr>
        <w:t xml:space="preserve"> </w:t>
      </w:r>
      <w:r>
        <w:rPr>
          <w:color w:val="202024"/>
        </w:rPr>
        <w:t>tea,</w:t>
      </w:r>
      <w:r>
        <w:rPr>
          <w:color w:val="202024"/>
          <w:spacing w:val="12"/>
        </w:rPr>
        <w:t xml:space="preserve"> </w:t>
      </w:r>
      <w:r>
        <w:rPr>
          <w:color w:val="202024"/>
        </w:rPr>
        <w:t>mine</w:t>
      </w:r>
      <w:r>
        <w:rPr>
          <w:color w:val="202024"/>
          <w:spacing w:val="12"/>
        </w:rPr>
        <w:t xml:space="preserve"> </w:t>
      </w:r>
      <w:r>
        <w:rPr>
          <w:color w:val="202024"/>
        </w:rPr>
        <w:t>included.</w:t>
      </w:r>
      <w:r>
        <w:rPr>
          <w:color w:val="202024"/>
          <w:spacing w:val="13"/>
        </w:rPr>
        <w:t xml:space="preserve"> </w:t>
      </w:r>
      <w:r>
        <w:rPr>
          <w:color w:val="202024"/>
        </w:rPr>
        <w:t>That</w:t>
      </w:r>
      <w:r>
        <w:rPr>
          <w:color w:val="202024"/>
          <w:spacing w:val="12"/>
        </w:rPr>
        <w:t xml:space="preserve"> </w:t>
      </w:r>
      <w:r>
        <w:rPr>
          <w:color w:val="202024"/>
        </w:rPr>
        <w:t>is</w:t>
      </w:r>
      <w:r>
        <w:rPr>
          <w:color w:val="202024"/>
          <w:spacing w:val="12"/>
        </w:rPr>
        <w:t xml:space="preserve"> </w:t>
      </w:r>
      <w:r>
        <w:rPr>
          <w:color w:val="202024"/>
        </w:rPr>
        <w:t>why</w:t>
      </w:r>
      <w:r>
        <w:rPr>
          <w:color w:val="202024"/>
          <w:spacing w:val="13"/>
        </w:rPr>
        <w:t xml:space="preserve"> </w:t>
      </w:r>
      <w:r>
        <w:rPr>
          <w:color w:val="202024"/>
        </w:rPr>
        <w:t>I</w:t>
      </w:r>
      <w:r>
        <w:rPr>
          <w:color w:val="202024"/>
          <w:spacing w:val="12"/>
        </w:rPr>
        <w:t xml:space="preserve"> </w:t>
      </w:r>
      <w:r>
        <w:rPr>
          <w:color w:val="202024"/>
        </w:rPr>
        <w:t>was</w:t>
      </w:r>
      <w:r>
        <w:rPr>
          <w:color w:val="202024"/>
          <w:spacing w:val="1"/>
        </w:rPr>
        <w:t xml:space="preserve"> </w:t>
      </w:r>
      <w:r>
        <w:rPr>
          <w:color w:val="202024"/>
        </w:rPr>
        <w:t>looking</w:t>
      </w:r>
      <w:r>
        <w:rPr>
          <w:color w:val="202024"/>
          <w:spacing w:val="15"/>
        </w:rPr>
        <w:t xml:space="preserve"> </w:t>
      </w:r>
      <w:r>
        <w:rPr>
          <w:color w:val="202024"/>
        </w:rPr>
        <w:t>into</w:t>
      </w:r>
      <w:r>
        <w:rPr>
          <w:color w:val="202024"/>
          <w:spacing w:val="16"/>
        </w:rPr>
        <w:t xml:space="preserve"> </w:t>
      </w:r>
      <w:r>
        <w:rPr>
          <w:color w:val="202024"/>
        </w:rPr>
        <w:t>double</w:t>
      </w:r>
      <w:r>
        <w:rPr>
          <w:color w:val="202024"/>
          <w:spacing w:val="16"/>
        </w:rPr>
        <w:t xml:space="preserve"> </w:t>
      </w:r>
      <w:r>
        <w:rPr>
          <w:color w:val="202024"/>
        </w:rPr>
        <w:t>majoring</w:t>
      </w:r>
      <w:r>
        <w:rPr>
          <w:color w:val="202024"/>
          <w:spacing w:val="16"/>
        </w:rPr>
        <w:t xml:space="preserve"> </w:t>
      </w:r>
      <w:r>
        <w:rPr>
          <w:color w:val="202024"/>
        </w:rPr>
        <w:t>and/or</w:t>
      </w:r>
      <w:r>
        <w:rPr>
          <w:color w:val="202024"/>
          <w:spacing w:val="16"/>
        </w:rPr>
        <w:t xml:space="preserve"> </w:t>
      </w:r>
      <w:r>
        <w:rPr>
          <w:color w:val="202024"/>
        </w:rPr>
        <w:t>minoring</w:t>
      </w:r>
      <w:r>
        <w:rPr>
          <w:color w:val="202024"/>
          <w:spacing w:val="15"/>
        </w:rPr>
        <w:t xml:space="preserve"> </w:t>
      </w:r>
      <w:r>
        <w:rPr>
          <w:color w:val="202024"/>
        </w:rPr>
        <w:t>to</w:t>
      </w:r>
      <w:r>
        <w:rPr>
          <w:color w:val="202024"/>
          <w:spacing w:val="16"/>
        </w:rPr>
        <w:t xml:space="preserve"> </w:t>
      </w:r>
      <w:r>
        <w:rPr>
          <w:color w:val="202024"/>
        </w:rPr>
        <w:t>get</w:t>
      </w:r>
      <w:r>
        <w:rPr>
          <w:color w:val="202024"/>
          <w:spacing w:val="16"/>
        </w:rPr>
        <w:t xml:space="preserve"> </w:t>
      </w:r>
      <w:r>
        <w:rPr>
          <w:color w:val="202024"/>
        </w:rPr>
        <w:t>the</w:t>
      </w:r>
      <w:r>
        <w:rPr>
          <w:color w:val="202024"/>
          <w:spacing w:val="16"/>
        </w:rPr>
        <w:t xml:space="preserve"> </w:t>
      </w:r>
      <w:r>
        <w:rPr>
          <w:color w:val="202024"/>
        </w:rPr>
        <w:t>credits</w:t>
      </w:r>
      <w:r>
        <w:rPr>
          <w:color w:val="202024"/>
          <w:spacing w:val="16"/>
        </w:rPr>
        <w:t xml:space="preserve"> </w:t>
      </w:r>
      <w:r>
        <w:rPr>
          <w:color w:val="202024"/>
        </w:rPr>
        <w:t>needed</w:t>
      </w:r>
      <w:r>
        <w:rPr>
          <w:color w:val="202024"/>
          <w:spacing w:val="15"/>
        </w:rPr>
        <w:t xml:space="preserve"> </w:t>
      </w:r>
      <w:r>
        <w:rPr>
          <w:color w:val="202024"/>
        </w:rPr>
        <w:t>for</w:t>
      </w:r>
      <w:r>
        <w:rPr>
          <w:color w:val="202024"/>
          <w:spacing w:val="16"/>
        </w:rPr>
        <w:t xml:space="preserve"> </w:t>
      </w:r>
      <w:r>
        <w:rPr>
          <w:color w:val="202024"/>
        </w:rPr>
        <w:t>the</w:t>
      </w:r>
      <w:r>
        <w:rPr>
          <w:color w:val="202024"/>
          <w:spacing w:val="16"/>
        </w:rPr>
        <w:t xml:space="preserve"> </w:t>
      </w:r>
      <w:r>
        <w:rPr>
          <w:color w:val="202024"/>
        </w:rPr>
        <w:t>CPA.</w:t>
      </w:r>
      <w:r>
        <w:rPr>
          <w:color w:val="202024"/>
          <w:spacing w:val="-49"/>
        </w:rPr>
        <w:t xml:space="preserve"> </w:t>
      </w:r>
      <w:r>
        <w:rPr>
          <w:color w:val="202024"/>
        </w:rPr>
        <w:t>Having</w:t>
      </w:r>
      <w:r>
        <w:rPr>
          <w:color w:val="202024"/>
          <w:spacing w:val="8"/>
        </w:rPr>
        <w:t xml:space="preserve"> </w:t>
      </w:r>
      <w:r>
        <w:rPr>
          <w:color w:val="202024"/>
        </w:rPr>
        <w:t>this</w:t>
      </w:r>
      <w:r>
        <w:rPr>
          <w:color w:val="202024"/>
          <w:spacing w:val="9"/>
        </w:rPr>
        <w:t xml:space="preserve"> </w:t>
      </w:r>
      <w:r>
        <w:rPr>
          <w:color w:val="202024"/>
        </w:rPr>
        <w:t>minor</w:t>
      </w:r>
      <w:r>
        <w:rPr>
          <w:color w:val="202024"/>
          <w:spacing w:val="9"/>
        </w:rPr>
        <w:t xml:space="preserve"> </w:t>
      </w:r>
      <w:r>
        <w:rPr>
          <w:color w:val="202024"/>
        </w:rPr>
        <w:t>could</w:t>
      </w:r>
      <w:r>
        <w:rPr>
          <w:color w:val="202024"/>
          <w:spacing w:val="8"/>
        </w:rPr>
        <w:t xml:space="preserve"> </w:t>
      </w:r>
      <w:r>
        <w:rPr>
          <w:color w:val="202024"/>
        </w:rPr>
        <w:t>also</w:t>
      </w:r>
      <w:r>
        <w:rPr>
          <w:color w:val="202024"/>
          <w:spacing w:val="9"/>
        </w:rPr>
        <w:t xml:space="preserve"> </w:t>
      </w:r>
      <w:r>
        <w:rPr>
          <w:color w:val="202024"/>
        </w:rPr>
        <w:t>help</w:t>
      </w:r>
      <w:r>
        <w:rPr>
          <w:color w:val="202024"/>
          <w:spacing w:val="9"/>
        </w:rPr>
        <w:t xml:space="preserve"> </w:t>
      </w:r>
      <w:r>
        <w:rPr>
          <w:color w:val="202024"/>
        </w:rPr>
        <w:t>me</w:t>
      </w:r>
      <w:r>
        <w:rPr>
          <w:color w:val="202024"/>
          <w:spacing w:val="8"/>
        </w:rPr>
        <w:t xml:space="preserve"> </w:t>
      </w:r>
      <w:r>
        <w:rPr>
          <w:color w:val="202024"/>
        </w:rPr>
        <w:t>in</w:t>
      </w:r>
      <w:r>
        <w:rPr>
          <w:color w:val="202024"/>
          <w:spacing w:val="9"/>
        </w:rPr>
        <w:t xml:space="preserve"> </w:t>
      </w:r>
      <w:r>
        <w:rPr>
          <w:color w:val="202024"/>
        </w:rPr>
        <w:t>fulfilling</w:t>
      </w:r>
      <w:r>
        <w:rPr>
          <w:color w:val="202024"/>
          <w:spacing w:val="9"/>
        </w:rPr>
        <w:t xml:space="preserve"> </w:t>
      </w:r>
      <w:r>
        <w:rPr>
          <w:color w:val="202024"/>
        </w:rPr>
        <w:t>those</w:t>
      </w:r>
      <w:r>
        <w:rPr>
          <w:color w:val="202024"/>
          <w:spacing w:val="8"/>
        </w:rPr>
        <w:t xml:space="preserve"> </w:t>
      </w:r>
      <w:r>
        <w:rPr>
          <w:color w:val="202024"/>
        </w:rPr>
        <w:t>hours.</w:t>
      </w:r>
    </w:p>
    <w:p w:rsidR="00176316" w:rsidRDefault="00176316" w:rsidP="00176316">
      <w:pPr>
        <w:pStyle w:val="BodyText"/>
        <w:rPr>
          <w:sz w:val="20"/>
        </w:rPr>
      </w:pPr>
    </w:p>
    <w:p w:rsidR="00176316" w:rsidRDefault="00176316" w:rsidP="00176316">
      <w:pPr>
        <w:pStyle w:val="BodyText"/>
        <w:rPr>
          <w:sz w:val="20"/>
        </w:rPr>
      </w:pPr>
    </w:p>
    <w:p w:rsidR="00176316" w:rsidRDefault="00176316" w:rsidP="00176316">
      <w:pPr>
        <w:pStyle w:val="BodyText"/>
        <w:rPr>
          <w:sz w:val="20"/>
        </w:rPr>
      </w:pPr>
    </w:p>
    <w:p w:rsidR="00176316" w:rsidRDefault="00176316" w:rsidP="00176316">
      <w:pPr>
        <w:pStyle w:val="BodyText"/>
        <w:spacing w:before="4"/>
        <w:rPr>
          <w:sz w:val="22"/>
        </w:rPr>
      </w:pPr>
    </w:p>
    <w:p w:rsidR="00176316" w:rsidRDefault="00176316" w:rsidP="00176316">
      <w:pPr>
        <w:ind w:left="1518" w:right="1499"/>
        <w:jc w:val="center"/>
        <w:rPr>
          <w:sz w:val="18"/>
        </w:rPr>
      </w:pPr>
      <w:r>
        <w:rPr>
          <w:noProof/>
        </w:rPr>
        <mc:AlternateContent>
          <mc:Choice Requires="wps">
            <w:drawing>
              <wp:anchor distT="0" distB="0" distL="114300" distR="114300" simplePos="0" relativeHeight="251663360" behindDoc="0" locked="0" layoutInCell="1" allowOverlap="1">
                <wp:simplePos x="0" y="0"/>
                <wp:positionH relativeFrom="page">
                  <wp:posOffset>7310755</wp:posOffset>
                </wp:positionH>
                <wp:positionV relativeFrom="paragraph">
                  <wp:posOffset>118110</wp:posOffset>
                </wp:positionV>
                <wp:extent cx="351155" cy="9525"/>
                <wp:effectExtent l="5080" t="3810" r="5715" b="5715"/>
                <wp:wrapNone/>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1155" cy="9525"/>
                        </a:xfrm>
                        <a:custGeom>
                          <a:avLst/>
                          <a:gdLst>
                            <a:gd name="T0" fmla="+- 0 12065 11513"/>
                            <a:gd name="T1" fmla="*/ T0 w 553"/>
                            <a:gd name="T2" fmla="+- 0 186 186"/>
                            <a:gd name="T3" fmla="*/ 186 h 15"/>
                            <a:gd name="T4" fmla="+- 0 12039 11513"/>
                            <a:gd name="T5" fmla="*/ T4 w 553"/>
                            <a:gd name="T6" fmla="+- 0 186 186"/>
                            <a:gd name="T7" fmla="*/ 186 h 15"/>
                            <a:gd name="T8" fmla="+- 0 11513 11513"/>
                            <a:gd name="T9" fmla="*/ T8 w 553"/>
                            <a:gd name="T10" fmla="+- 0 186 186"/>
                            <a:gd name="T11" fmla="*/ 186 h 15"/>
                            <a:gd name="T12" fmla="+- 0 11513 11513"/>
                            <a:gd name="T13" fmla="*/ T12 w 553"/>
                            <a:gd name="T14" fmla="+- 0 201 186"/>
                            <a:gd name="T15" fmla="*/ 201 h 15"/>
                            <a:gd name="T16" fmla="+- 0 12039 11513"/>
                            <a:gd name="T17" fmla="*/ T16 w 553"/>
                            <a:gd name="T18" fmla="+- 0 201 186"/>
                            <a:gd name="T19" fmla="*/ 201 h 15"/>
                            <a:gd name="T20" fmla="+- 0 12065 11513"/>
                            <a:gd name="T21" fmla="*/ T20 w 553"/>
                            <a:gd name="T22" fmla="+- 0 201 186"/>
                            <a:gd name="T23" fmla="*/ 201 h 15"/>
                            <a:gd name="T24" fmla="+- 0 12065 11513"/>
                            <a:gd name="T25" fmla="*/ T24 w 553"/>
                            <a:gd name="T26" fmla="+- 0 186 186"/>
                            <a:gd name="T27" fmla="*/ 186 h 15"/>
                          </a:gdLst>
                          <a:ahLst/>
                          <a:cxnLst>
                            <a:cxn ang="0">
                              <a:pos x="T1" y="T3"/>
                            </a:cxn>
                            <a:cxn ang="0">
                              <a:pos x="T5" y="T7"/>
                            </a:cxn>
                            <a:cxn ang="0">
                              <a:pos x="T9" y="T11"/>
                            </a:cxn>
                            <a:cxn ang="0">
                              <a:pos x="T13" y="T15"/>
                            </a:cxn>
                            <a:cxn ang="0">
                              <a:pos x="T17" y="T19"/>
                            </a:cxn>
                            <a:cxn ang="0">
                              <a:pos x="T21" y="T23"/>
                            </a:cxn>
                            <a:cxn ang="0">
                              <a:pos x="T25" y="T27"/>
                            </a:cxn>
                          </a:cxnLst>
                          <a:rect l="0" t="0" r="r" b="b"/>
                          <a:pathLst>
                            <a:path w="553" h="15">
                              <a:moveTo>
                                <a:pt x="552" y="0"/>
                              </a:moveTo>
                              <a:lnTo>
                                <a:pt x="526" y="0"/>
                              </a:lnTo>
                              <a:lnTo>
                                <a:pt x="0" y="0"/>
                              </a:lnTo>
                              <a:lnTo>
                                <a:pt x="0" y="15"/>
                              </a:lnTo>
                              <a:lnTo>
                                <a:pt x="526" y="15"/>
                              </a:lnTo>
                              <a:lnTo>
                                <a:pt x="552" y="15"/>
                              </a:lnTo>
                              <a:lnTo>
                                <a:pt x="552" y="0"/>
                              </a:lnTo>
                              <a:close/>
                            </a:path>
                          </a:pathLst>
                        </a:custGeom>
                        <a:solidFill>
                          <a:srgbClr val="000000">
                            <a:alpha val="6588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F51F2" id="Freeform 2" o:spid="_x0000_s1026" style="position:absolute;margin-left:575.65pt;margin-top:9.3pt;width:27.65pt;height:.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5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" path="m552,l526,,,,,15r526,l552,15,552,xe" fillcolor="black" stroked="f">
                <v:fill opacity="43176f"/>
                <v:path arrowok="t" o:connecttype="custom" o:connectlocs="350520,118110;334010,118110;0,118110;0,127635;334010,127635;350520,127635;350520,118110" o:connectangles="0,0,0,0,0,0,0"/>
                <w10:wrap anchorx="page"/>
              </v:shape>
            </w:pict>
          </mc:Fallback>
        </mc:AlternateContent>
      </w:r>
      <w:r>
        <w:rPr>
          <w:spacing w:val="-1"/>
          <w:sz w:val="18"/>
        </w:rPr>
        <w:t>This</w:t>
      </w:r>
      <w:r>
        <w:rPr>
          <w:sz w:val="18"/>
        </w:rPr>
        <w:t xml:space="preserve"> </w:t>
      </w:r>
      <w:r>
        <w:rPr>
          <w:spacing w:val="-1"/>
          <w:sz w:val="18"/>
        </w:rPr>
        <w:t>content</w:t>
      </w:r>
      <w:r>
        <w:rPr>
          <w:sz w:val="18"/>
        </w:rPr>
        <w:t xml:space="preserve"> is neither created nor endorsed by Google.</w:t>
      </w:r>
      <w:r>
        <w:rPr>
          <w:spacing w:val="-1"/>
          <w:sz w:val="18"/>
        </w:rPr>
        <w:t xml:space="preserve"> </w:t>
      </w:r>
      <w:hyperlink r:id="rId25" w:history="1">
        <w:r>
          <w:rPr>
            <w:rStyle w:val="Hyperlink"/>
            <w:color w:val="auto"/>
            <w:spacing w:val="-111"/>
            <w:sz w:val="18"/>
            <w:u w:val="none"/>
          </w:rPr>
          <w:t>R</w:t>
        </w:r>
        <w:r>
          <w:rPr>
            <w:rStyle w:val="Hyperlink"/>
            <w:color w:val="auto"/>
            <w:spacing w:val="65"/>
            <w:sz w:val="18"/>
          </w:rPr>
          <w:t xml:space="preserve"> </w:t>
        </w:r>
        <w:r>
          <w:rPr>
            <w:rStyle w:val="Hyperlink"/>
            <w:color w:val="auto"/>
            <w:sz w:val="18"/>
            <w:u w:val="none"/>
          </w:rPr>
          <w:t>eport Abuse</w:t>
        </w:r>
        <w:r>
          <w:rPr>
            <w:rStyle w:val="Hyperlink"/>
            <w:color w:val="auto"/>
            <w:spacing w:val="-1"/>
            <w:sz w:val="18"/>
            <w:u w:val="none"/>
          </w:rPr>
          <w:t xml:space="preserve"> </w:t>
        </w:r>
      </w:hyperlink>
      <w:r>
        <w:rPr>
          <w:sz w:val="18"/>
        </w:rPr>
        <w:t>-</w:t>
      </w:r>
      <w:r>
        <w:rPr>
          <w:spacing w:val="-1"/>
          <w:sz w:val="18"/>
          <w:u w:val="single"/>
        </w:rPr>
        <w:t xml:space="preserve"> </w:t>
      </w:r>
      <w:hyperlink r:id="rId26" w:history="1">
        <w:r>
          <w:rPr>
            <w:rStyle w:val="Hyperlink"/>
            <w:color w:val="auto"/>
            <w:sz w:val="18"/>
            <w:u w:val="none"/>
          </w:rPr>
          <w:t>Terms of Service</w:t>
        </w:r>
        <w:r>
          <w:rPr>
            <w:rStyle w:val="Hyperlink"/>
            <w:color w:val="auto"/>
            <w:spacing w:val="-1"/>
            <w:sz w:val="18"/>
            <w:u w:val="none"/>
          </w:rPr>
          <w:t xml:space="preserve"> </w:t>
        </w:r>
      </w:hyperlink>
      <w:r>
        <w:rPr>
          <w:sz w:val="18"/>
        </w:rPr>
        <w:t>-</w:t>
      </w:r>
      <w:r>
        <w:rPr>
          <w:spacing w:val="-1"/>
          <w:sz w:val="18"/>
        </w:rPr>
        <w:t xml:space="preserve"> </w:t>
      </w:r>
      <w:r>
        <w:rPr>
          <w:spacing w:val="-114"/>
          <w:sz w:val="18"/>
        </w:rPr>
        <w:t>P</w:t>
      </w:r>
      <w:hyperlink r:id="rId27" w:history="1">
        <w:r>
          <w:rPr>
            <w:rStyle w:val="Hyperlink"/>
            <w:color w:val="auto"/>
            <w:spacing w:val="69"/>
            <w:sz w:val="18"/>
          </w:rPr>
          <w:t xml:space="preserve"> </w:t>
        </w:r>
        <w:r>
          <w:rPr>
            <w:rStyle w:val="Hyperlink"/>
            <w:color w:val="auto"/>
            <w:sz w:val="18"/>
            <w:u w:val="none"/>
          </w:rPr>
          <w:t>rivacy Policy</w:t>
        </w:r>
      </w:hyperlink>
    </w:p>
    <w:p w:rsidR="00176316" w:rsidRDefault="00176316" w:rsidP="00176316">
      <w:pPr>
        <w:pStyle w:val="BodyText"/>
        <w:spacing w:before="4"/>
        <w:rPr>
          <w:sz w:val="26"/>
        </w:rPr>
      </w:pPr>
    </w:p>
    <w:p w:rsidR="00176316" w:rsidRDefault="00176316" w:rsidP="00176316">
      <w:pPr>
        <w:ind w:left="1518" w:right="329"/>
        <w:jc w:val="center"/>
        <w:rPr>
          <w:rFonts w:ascii="Calibri"/>
          <w:sz w:val="33"/>
        </w:rPr>
      </w:pPr>
      <w:r>
        <w:rPr>
          <w:noProof/>
        </w:rPr>
        <mc:AlternateContent>
          <mc:Choice Requires="wps">
            <w:drawing>
              <wp:anchor distT="0" distB="0" distL="114300" distR="114300" simplePos="0" relativeHeight="251664384" behindDoc="0" locked="0" layoutInCell="1" allowOverlap="1">
                <wp:simplePos x="0" y="0"/>
                <wp:positionH relativeFrom="page">
                  <wp:posOffset>4379595</wp:posOffset>
                </wp:positionH>
                <wp:positionV relativeFrom="paragraph">
                  <wp:posOffset>27940</wp:posOffset>
                </wp:positionV>
                <wp:extent cx="696595" cy="219075"/>
                <wp:effectExtent l="7620" t="8890" r="635" b="635"/>
                <wp:wrapNone/>
                <wp:docPr id="1"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6595" cy="219075"/>
                        </a:xfrm>
                        <a:custGeom>
                          <a:avLst/>
                          <a:gdLst>
                            <a:gd name="T0" fmla="+- 0 6897 6897"/>
                            <a:gd name="T1" fmla="*/ T0 w 1097"/>
                            <a:gd name="T2" fmla="+- 0 179 44"/>
                            <a:gd name="T3" fmla="*/ 179 h 345"/>
                            <a:gd name="T4" fmla="+- 0 7062 6897"/>
                            <a:gd name="T5" fmla="*/ T4 w 1097"/>
                            <a:gd name="T6" fmla="+- 0 47 44"/>
                            <a:gd name="T7" fmla="*/ 47 h 345"/>
                            <a:gd name="T8" fmla="+- 0 6996 6897"/>
                            <a:gd name="T9" fmla="*/ T8 w 1097"/>
                            <a:gd name="T10" fmla="+- 0 89 44"/>
                            <a:gd name="T11" fmla="*/ 89 h 345"/>
                            <a:gd name="T12" fmla="+- 0 6965 6897"/>
                            <a:gd name="T13" fmla="*/ T12 w 1097"/>
                            <a:gd name="T14" fmla="+- 0 249 44"/>
                            <a:gd name="T15" fmla="*/ 249 h 345"/>
                            <a:gd name="T16" fmla="+- 0 7087 6897"/>
                            <a:gd name="T17" fmla="*/ T16 w 1097"/>
                            <a:gd name="T18" fmla="+- 0 305 44"/>
                            <a:gd name="T19" fmla="*/ 305 h 345"/>
                            <a:gd name="T20" fmla="+- 0 7072 6897"/>
                            <a:gd name="T21" fmla="*/ T20 w 1097"/>
                            <a:gd name="T22" fmla="+- 0 89 44"/>
                            <a:gd name="T23" fmla="*/ 89 h 345"/>
                            <a:gd name="T24" fmla="+- 0 7100 6897"/>
                            <a:gd name="T25" fmla="*/ T24 w 1097"/>
                            <a:gd name="T26" fmla="+- 0 108 44"/>
                            <a:gd name="T27" fmla="*/ 108 h 345"/>
                            <a:gd name="T28" fmla="+- 0 7091 6897"/>
                            <a:gd name="T29" fmla="*/ T28 w 1097"/>
                            <a:gd name="T30" fmla="+- 0 260 44"/>
                            <a:gd name="T31" fmla="*/ 260 h 345"/>
                            <a:gd name="T32" fmla="+- 0 7122 6897"/>
                            <a:gd name="T33" fmla="*/ T32 w 1097"/>
                            <a:gd name="T34" fmla="+- 0 204 44"/>
                            <a:gd name="T35" fmla="*/ 204 h 345"/>
                            <a:gd name="T36" fmla="+- 0 7160 6897"/>
                            <a:gd name="T37" fmla="*/ T36 w 1097"/>
                            <a:gd name="T38" fmla="+- 0 179 44"/>
                            <a:gd name="T39" fmla="*/ 179 h 345"/>
                            <a:gd name="T40" fmla="+- 0 7128 6897"/>
                            <a:gd name="T41" fmla="*/ T40 w 1097"/>
                            <a:gd name="T42" fmla="+- 0 276 44"/>
                            <a:gd name="T43" fmla="*/ 276 h 345"/>
                            <a:gd name="T44" fmla="+- 0 7189 6897"/>
                            <a:gd name="T45" fmla="*/ T44 w 1097"/>
                            <a:gd name="T46" fmla="+- 0 259 44"/>
                            <a:gd name="T47" fmla="*/ 259 h 345"/>
                            <a:gd name="T48" fmla="+- 0 7270 6897"/>
                            <a:gd name="T49" fmla="*/ T48 w 1097"/>
                            <a:gd name="T50" fmla="+- 0 137 44"/>
                            <a:gd name="T51" fmla="*/ 137 h 345"/>
                            <a:gd name="T52" fmla="+- 0 7251 6897"/>
                            <a:gd name="T53" fmla="*/ T52 w 1097"/>
                            <a:gd name="T54" fmla="+- 0 175 44"/>
                            <a:gd name="T55" fmla="*/ 175 h 345"/>
                            <a:gd name="T56" fmla="+- 0 7235 6897"/>
                            <a:gd name="T57" fmla="*/ T56 w 1097"/>
                            <a:gd name="T58" fmla="+- 0 262 44"/>
                            <a:gd name="T59" fmla="*/ 262 h 345"/>
                            <a:gd name="T60" fmla="+- 0 7332 6897"/>
                            <a:gd name="T61" fmla="*/ T60 w 1097"/>
                            <a:gd name="T62" fmla="+- 0 287 44"/>
                            <a:gd name="T63" fmla="*/ 287 h 345"/>
                            <a:gd name="T64" fmla="+- 0 7289 6897"/>
                            <a:gd name="T65" fmla="*/ T64 w 1097"/>
                            <a:gd name="T66" fmla="+- 0 273 44"/>
                            <a:gd name="T67" fmla="*/ 273 h 345"/>
                            <a:gd name="T68" fmla="+- 0 7304 6897"/>
                            <a:gd name="T69" fmla="*/ T68 w 1097"/>
                            <a:gd name="T70" fmla="+- 0 186 44"/>
                            <a:gd name="T71" fmla="*/ 186 h 345"/>
                            <a:gd name="T72" fmla="+- 0 7357 6897"/>
                            <a:gd name="T73" fmla="*/ T72 w 1097"/>
                            <a:gd name="T74" fmla="+- 0 224 44"/>
                            <a:gd name="T75" fmla="*/ 224 h 345"/>
                            <a:gd name="T76" fmla="+- 0 7594 6897"/>
                            <a:gd name="T77" fmla="*/ T76 w 1097"/>
                            <a:gd name="T78" fmla="+- 0 286 44"/>
                            <a:gd name="T79" fmla="*/ 286 h 345"/>
                            <a:gd name="T80" fmla="+- 0 7620 6897"/>
                            <a:gd name="T81" fmla="*/ T80 w 1097"/>
                            <a:gd name="T82" fmla="+- 0 144 44"/>
                            <a:gd name="T83" fmla="*/ 144 h 345"/>
                            <a:gd name="T84" fmla="+- 0 7697 6897"/>
                            <a:gd name="T85" fmla="*/ T84 w 1097"/>
                            <a:gd name="T86" fmla="+- 0 157 44"/>
                            <a:gd name="T87" fmla="*/ 157 h 345"/>
                            <a:gd name="T88" fmla="+- 0 7622 6897"/>
                            <a:gd name="T89" fmla="*/ T88 w 1097"/>
                            <a:gd name="T90" fmla="+- 0 186 44"/>
                            <a:gd name="T91" fmla="*/ 186 h 345"/>
                            <a:gd name="T92" fmla="+- 0 7636 6897"/>
                            <a:gd name="T93" fmla="*/ T92 w 1097"/>
                            <a:gd name="T94" fmla="+- 0 273 44"/>
                            <a:gd name="T95" fmla="*/ 273 h 345"/>
                            <a:gd name="T96" fmla="+- 0 7690 6897"/>
                            <a:gd name="T97" fmla="*/ T96 w 1097"/>
                            <a:gd name="T98" fmla="+- 0 299 44"/>
                            <a:gd name="T99" fmla="*/ 299 h 345"/>
                            <a:gd name="T100" fmla="+- 0 7699 6897"/>
                            <a:gd name="T101" fmla="*/ T100 w 1097"/>
                            <a:gd name="T102" fmla="+- 0 157 44"/>
                            <a:gd name="T103" fmla="*/ 157 h 345"/>
                            <a:gd name="T104" fmla="+- 0 7655 6897"/>
                            <a:gd name="T105" fmla="*/ T104 w 1097"/>
                            <a:gd name="T106" fmla="+- 0 277 44"/>
                            <a:gd name="T107" fmla="*/ 277 h 345"/>
                            <a:gd name="T108" fmla="+- 0 7698 6897"/>
                            <a:gd name="T109" fmla="*/ T108 w 1097"/>
                            <a:gd name="T110" fmla="+- 0 203 44"/>
                            <a:gd name="T111" fmla="*/ 203 h 345"/>
                            <a:gd name="T112" fmla="+- 0 7735 6897"/>
                            <a:gd name="T113" fmla="*/ T112 w 1097"/>
                            <a:gd name="T114" fmla="+- 0 277 44"/>
                            <a:gd name="T115" fmla="*/ 277 h 345"/>
                            <a:gd name="T116" fmla="+- 0 7695 6897"/>
                            <a:gd name="T117" fmla="*/ T116 w 1097"/>
                            <a:gd name="T118" fmla="+- 0 326 44"/>
                            <a:gd name="T119" fmla="*/ 326 h 345"/>
                            <a:gd name="T120" fmla="+- 0 7728 6897"/>
                            <a:gd name="T121" fmla="*/ T120 w 1097"/>
                            <a:gd name="T122" fmla="+- 0 340 44"/>
                            <a:gd name="T123" fmla="*/ 340 h 345"/>
                            <a:gd name="T124" fmla="+- 0 7585 6897"/>
                            <a:gd name="T125" fmla="*/ T124 w 1097"/>
                            <a:gd name="T126" fmla="+- 0 355 44"/>
                            <a:gd name="T127" fmla="*/ 355 h 345"/>
                            <a:gd name="T128" fmla="+- 0 7636 6897"/>
                            <a:gd name="T129" fmla="*/ T128 w 1097"/>
                            <a:gd name="T130" fmla="+- 0 352 44"/>
                            <a:gd name="T131" fmla="*/ 352 h 345"/>
                            <a:gd name="T132" fmla="+- 0 7652 6897"/>
                            <a:gd name="T133" fmla="*/ T132 w 1097"/>
                            <a:gd name="T134" fmla="+- 0 389 44"/>
                            <a:gd name="T135" fmla="*/ 389 h 345"/>
                            <a:gd name="T136" fmla="+- 0 7378 6897"/>
                            <a:gd name="T137" fmla="*/ T136 w 1097"/>
                            <a:gd name="T138" fmla="+- 0 224 44"/>
                            <a:gd name="T139" fmla="*/ 224 h 345"/>
                            <a:gd name="T140" fmla="+- 0 7499 6897"/>
                            <a:gd name="T141" fmla="*/ T140 w 1097"/>
                            <a:gd name="T142" fmla="+- 0 144 44"/>
                            <a:gd name="T143" fmla="*/ 144 h 345"/>
                            <a:gd name="T144" fmla="+- 0 7430 6897"/>
                            <a:gd name="T145" fmla="*/ T144 w 1097"/>
                            <a:gd name="T146" fmla="+- 0 186 44"/>
                            <a:gd name="T147" fmla="*/ 186 h 345"/>
                            <a:gd name="T148" fmla="+- 0 7446 6897"/>
                            <a:gd name="T149" fmla="*/ T148 w 1097"/>
                            <a:gd name="T150" fmla="+- 0 273 44"/>
                            <a:gd name="T151" fmla="*/ 273 h 345"/>
                            <a:gd name="T152" fmla="+- 0 7465 6897"/>
                            <a:gd name="T153" fmla="*/ T152 w 1097"/>
                            <a:gd name="T154" fmla="+- 0 311 44"/>
                            <a:gd name="T155" fmla="*/ 311 h 345"/>
                            <a:gd name="T156" fmla="+- 0 7510 6897"/>
                            <a:gd name="T157" fmla="*/ T156 w 1097"/>
                            <a:gd name="T158" fmla="+- 0 246 44"/>
                            <a:gd name="T159" fmla="*/ 246 h 345"/>
                            <a:gd name="T160" fmla="+- 0 7465 6897"/>
                            <a:gd name="T161" fmla="*/ T160 w 1097"/>
                            <a:gd name="T162" fmla="+- 0 171 44"/>
                            <a:gd name="T163" fmla="*/ 171 h 345"/>
                            <a:gd name="T164" fmla="+- 0 7533 6897"/>
                            <a:gd name="T165" fmla="*/ T164 w 1097"/>
                            <a:gd name="T166" fmla="+- 0 277 44"/>
                            <a:gd name="T167" fmla="*/ 277 h 345"/>
                            <a:gd name="T168" fmla="+- 0 7803 6897"/>
                            <a:gd name="T169" fmla="*/ T168 w 1097"/>
                            <a:gd name="T170" fmla="+- 0 311 44"/>
                            <a:gd name="T171" fmla="*/ 311 h 345"/>
                            <a:gd name="T172" fmla="+- 0 7832 6897"/>
                            <a:gd name="T173" fmla="*/ T172 w 1097"/>
                            <a:gd name="T174" fmla="+- 0 224 44"/>
                            <a:gd name="T175" fmla="*/ 224 h 345"/>
                            <a:gd name="T176" fmla="+- 0 7944 6897"/>
                            <a:gd name="T177" fmla="*/ T176 w 1097"/>
                            <a:gd name="T178" fmla="+- 0 143 44"/>
                            <a:gd name="T179" fmla="*/ 143 h 345"/>
                            <a:gd name="T180" fmla="+- 0 7886 6897"/>
                            <a:gd name="T181" fmla="*/ T180 w 1097"/>
                            <a:gd name="T182" fmla="+- 0 182 44"/>
                            <a:gd name="T183" fmla="*/ 182 h 345"/>
                            <a:gd name="T184" fmla="+- 0 7884 6897"/>
                            <a:gd name="T185" fmla="*/ T184 w 1097"/>
                            <a:gd name="T186" fmla="+- 0 262 44"/>
                            <a:gd name="T187" fmla="*/ 262 h 345"/>
                            <a:gd name="T188" fmla="+- 0 7988 6897"/>
                            <a:gd name="T189" fmla="*/ T188 w 1097"/>
                            <a:gd name="T190" fmla="+- 0 277 44"/>
                            <a:gd name="T191" fmla="*/ 277 h 345"/>
                            <a:gd name="T192" fmla="+- 0 7947 6897"/>
                            <a:gd name="T193" fmla="*/ T192 w 1097"/>
                            <a:gd name="T194" fmla="+- 0 222 44"/>
                            <a:gd name="T195" fmla="*/ 222 h 345"/>
                            <a:gd name="T196" fmla="+- 0 7976 6897"/>
                            <a:gd name="T197" fmla="*/ T196 w 1097"/>
                            <a:gd name="T198" fmla="+- 0 170 44"/>
                            <a:gd name="T199" fmla="*/ 170 h 345"/>
                            <a:gd name="T200" fmla="+- 0 7988 6897"/>
                            <a:gd name="T201" fmla="*/ T200 w 1097"/>
                            <a:gd name="T202" fmla="+- 0 277 44"/>
                            <a:gd name="T203" fmla="*/ 277 h 345"/>
                            <a:gd name="T204" fmla="+- 0 7962 6897"/>
                            <a:gd name="T205" fmla="*/ T204 w 1097"/>
                            <a:gd name="T206" fmla="+- 0 253 44"/>
                            <a:gd name="T207" fmla="*/ 253 h 3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1097" h="345">
                              <a:moveTo>
                                <a:pt x="137" y="270"/>
                              </a:moveTo>
                              <a:lnTo>
                                <a:pt x="84" y="260"/>
                              </a:lnTo>
                              <a:lnTo>
                                <a:pt x="40" y="231"/>
                              </a:lnTo>
                              <a:lnTo>
                                <a:pt x="11" y="188"/>
                              </a:lnTo>
                              <a:lnTo>
                                <a:pt x="0" y="135"/>
                              </a:lnTo>
                              <a:lnTo>
                                <a:pt x="11" y="83"/>
                              </a:lnTo>
                              <a:lnTo>
                                <a:pt x="40" y="40"/>
                              </a:lnTo>
                              <a:lnTo>
                                <a:pt x="84" y="11"/>
                              </a:lnTo>
                              <a:lnTo>
                                <a:pt x="137" y="0"/>
                              </a:lnTo>
                              <a:lnTo>
                                <a:pt x="165" y="3"/>
                              </a:lnTo>
                              <a:lnTo>
                                <a:pt x="190" y="11"/>
                              </a:lnTo>
                              <a:lnTo>
                                <a:pt x="211" y="23"/>
                              </a:lnTo>
                              <a:lnTo>
                                <a:pt x="228" y="37"/>
                              </a:lnTo>
                              <a:lnTo>
                                <a:pt x="137" y="37"/>
                              </a:lnTo>
                              <a:lnTo>
                                <a:pt x="99" y="45"/>
                              </a:lnTo>
                              <a:lnTo>
                                <a:pt x="68" y="66"/>
                              </a:lnTo>
                              <a:lnTo>
                                <a:pt x="47" y="97"/>
                              </a:lnTo>
                              <a:lnTo>
                                <a:pt x="40" y="135"/>
                              </a:lnTo>
                              <a:lnTo>
                                <a:pt x="47" y="174"/>
                              </a:lnTo>
                              <a:lnTo>
                                <a:pt x="68" y="205"/>
                              </a:lnTo>
                              <a:lnTo>
                                <a:pt x="99" y="226"/>
                              </a:lnTo>
                              <a:lnTo>
                                <a:pt x="137" y="233"/>
                              </a:lnTo>
                              <a:lnTo>
                                <a:pt x="230" y="233"/>
                              </a:lnTo>
                              <a:lnTo>
                                <a:pt x="212" y="249"/>
                              </a:lnTo>
                              <a:lnTo>
                                <a:pt x="190" y="261"/>
                              </a:lnTo>
                              <a:lnTo>
                                <a:pt x="165" y="268"/>
                              </a:lnTo>
                              <a:lnTo>
                                <a:pt x="137" y="270"/>
                              </a:lnTo>
                              <a:close/>
                              <a:moveTo>
                                <a:pt x="203" y="64"/>
                              </a:moveTo>
                              <a:lnTo>
                                <a:pt x="190" y="53"/>
                              </a:lnTo>
                              <a:lnTo>
                                <a:pt x="175" y="45"/>
                              </a:lnTo>
                              <a:lnTo>
                                <a:pt x="157" y="39"/>
                              </a:lnTo>
                              <a:lnTo>
                                <a:pt x="137" y="37"/>
                              </a:lnTo>
                              <a:lnTo>
                                <a:pt x="228" y="37"/>
                              </a:lnTo>
                              <a:lnTo>
                                <a:pt x="229" y="38"/>
                              </a:lnTo>
                              <a:lnTo>
                                <a:pt x="203" y="64"/>
                              </a:lnTo>
                              <a:close/>
                              <a:moveTo>
                                <a:pt x="230" y="233"/>
                              </a:moveTo>
                              <a:lnTo>
                                <a:pt x="137" y="233"/>
                              </a:lnTo>
                              <a:lnTo>
                                <a:pt x="160" y="231"/>
                              </a:lnTo>
                              <a:lnTo>
                                <a:pt x="179" y="225"/>
                              </a:lnTo>
                              <a:lnTo>
                                <a:pt x="194" y="216"/>
                              </a:lnTo>
                              <a:lnTo>
                                <a:pt x="205" y="206"/>
                              </a:lnTo>
                              <a:lnTo>
                                <a:pt x="212" y="198"/>
                              </a:lnTo>
                              <a:lnTo>
                                <a:pt x="218" y="187"/>
                              </a:lnTo>
                              <a:lnTo>
                                <a:pt x="222" y="174"/>
                              </a:lnTo>
                              <a:lnTo>
                                <a:pt x="225" y="160"/>
                              </a:lnTo>
                              <a:lnTo>
                                <a:pt x="137" y="160"/>
                              </a:lnTo>
                              <a:lnTo>
                                <a:pt x="137" y="123"/>
                              </a:lnTo>
                              <a:lnTo>
                                <a:pt x="261" y="123"/>
                              </a:lnTo>
                              <a:lnTo>
                                <a:pt x="262" y="130"/>
                              </a:lnTo>
                              <a:lnTo>
                                <a:pt x="263" y="135"/>
                              </a:lnTo>
                              <a:lnTo>
                                <a:pt x="263" y="146"/>
                              </a:lnTo>
                              <a:lnTo>
                                <a:pt x="261" y="168"/>
                              </a:lnTo>
                              <a:lnTo>
                                <a:pt x="256" y="191"/>
                              </a:lnTo>
                              <a:lnTo>
                                <a:pt x="246" y="213"/>
                              </a:lnTo>
                              <a:lnTo>
                                <a:pt x="231" y="232"/>
                              </a:lnTo>
                              <a:lnTo>
                                <a:pt x="230" y="233"/>
                              </a:lnTo>
                              <a:close/>
                              <a:moveTo>
                                <a:pt x="373" y="267"/>
                              </a:moveTo>
                              <a:lnTo>
                                <a:pt x="339" y="261"/>
                              </a:lnTo>
                              <a:lnTo>
                                <a:pt x="311" y="243"/>
                              </a:lnTo>
                              <a:lnTo>
                                <a:pt x="292" y="215"/>
                              </a:lnTo>
                              <a:lnTo>
                                <a:pt x="286" y="180"/>
                              </a:lnTo>
                              <a:lnTo>
                                <a:pt x="292" y="145"/>
                              </a:lnTo>
                              <a:lnTo>
                                <a:pt x="311" y="118"/>
                              </a:lnTo>
                              <a:lnTo>
                                <a:pt x="339" y="100"/>
                              </a:lnTo>
                              <a:lnTo>
                                <a:pt x="373" y="93"/>
                              </a:lnTo>
                              <a:lnTo>
                                <a:pt x="407" y="100"/>
                              </a:lnTo>
                              <a:lnTo>
                                <a:pt x="435" y="118"/>
                              </a:lnTo>
                              <a:lnTo>
                                <a:pt x="441" y="127"/>
                              </a:lnTo>
                              <a:lnTo>
                                <a:pt x="373" y="127"/>
                              </a:lnTo>
                              <a:lnTo>
                                <a:pt x="354" y="131"/>
                              </a:lnTo>
                              <a:lnTo>
                                <a:pt x="338" y="142"/>
                              </a:lnTo>
                              <a:lnTo>
                                <a:pt x="328" y="159"/>
                              </a:lnTo>
                              <a:lnTo>
                                <a:pt x="324" y="180"/>
                              </a:lnTo>
                              <a:lnTo>
                                <a:pt x="328" y="202"/>
                              </a:lnTo>
                              <a:lnTo>
                                <a:pt x="338" y="218"/>
                              </a:lnTo>
                              <a:lnTo>
                                <a:pt x="354" y="229"/>
                              </a:lnTo>
                              <a:lnTo>
                                <a:pt x="373" y="233"/>
                              </a:lnTo>
                              <a:lnTo>
                                <a:pt x="441" y="233"/>
                              </a:lnTo>
                              <a:lnTo>
                                <a:pt x="435" y="243"/>
                              </a:lnTo>
                              <a:lnTo>
                                <a:pt x="407" y="261"/>
                              </a:lnTo>
                              <a:lnTo>
                                <a:pt x="373" y="267"/>
                              </a:lnTo>
                              <a:close/>
                              <a:moveTo>
                                <a:pt x="441" y="233"/>
                              </a:moveTo>
                              <a:lnTo>
                                <a:pt x="373" y="233"/>
                              </a:lnTo>
                              <a:lnTo>
                                <a:pt x="392" y="229"/>
                              </a:lnTo>
                              <a:lnTo>
                                <a:pt x="407" y="218"/>
                              </a:lnTo>
                              <a:lnTo>
                                <a:pt x="418" y="202"/>
                              </a:lnTo>
                              <a:lnTo>
                                <a:pt x="422" y="180"/>
                              </a:lnTo>
                              <a:lnTo>
                                <a:pt x="418" y="159"/>
                              </a:lnTo>
                              <a:lnTo>
                                <a:pt x="407" y="142"/>
                              </a:lnTo>
                              <a:lnTo>
                                <a:pt x="392" y="131"/>
                              </a:lnTo>
                              <a:lnTo>
                                <a:pt x="373" y="127"/>
                              </a:lnTo>
                              <a:lnTo>
                                <a:pt x="441" y="127"/>
                              </a:lnTo>
                              <a:lnTo>
                                <a:pt x="454" y="145"/>
                              </a:lnTo>
                              <a:lnTo>
                                <a:pt x="460" y="180"/>
                              </a:lnTo>
                              <a:lnTo>
                                <a:pt x="454" y="215"/>
                              </a:lnTo>
                              <a:lnTo>
                                <a:pt x="441" y="233"/>
                              </a:lnTo>
                              <a:close/>
                              <a:moveTo>
                                <a:pt x="754" y="267"/>
                              </a:moveTo>
                              <a:lnTo>
                                <a:pt x="723" y="261"/>
                              </a:lnTo>
                              <a:lnTo>
                                <a:pt x="697" y="242"/>
                              </a:lnTo>
                              <a:lnTo>
                                <a:pt x="680" y="214"/>
                              </a:lnTo>
                              <a:lnTo>
                                <a:pt x="673" y="180"/>
                              </a:lnTo>
                              <a:lnTo>
                                <a:pt x="680" y="146"/>
                              </a:lnTo>
                              <a:lnTo>
                                <a:pt x="697" y="118"/>
                              </a:lnTo>
                              <a:lnTo>
                                <a:pt x="723" y="100"/>
                              </a:lnTo>
                              <a:lnTo>
                                <a:pt x="754" y="93"/>
                              </a:lnTo>
                              <a:lnTo>
                                <a:pt x="769" y="95"/>
                              </a:lnTo>
                              <a:lnTo>
                                <a:pt x="782" y="99"/>
                              </a:lnTo>
                              <a:lnTo>
                                <a:pt x="793" y="105"/>
                              </a:lnTo>
                              <a:lnTo>
                                <a:pt x="800" y="113"/>
                              </a:lnTo>
                              <a:lnTo>
                                <a:pt x="838" y="113"/>
                              </a:lnTo>
                              <a:lnTo>
                                <a:pt x="838" y="127"/>
                              </a:lnTo>
                              <a:lnTo>
                                <a:pt x="758" y="127"/>
                              </a:lnTo>
                              <a:lnTo>
                                <a:pt x="739" y="131"/>
                              </a:lnTo>
                              <a:lnTo>
                                <a:pt x="725" y="142"/>
                              </a:lnTo>
                              <a:lnTo>
                                <a:pt x="715" y="159"/>
                              </a:lnTo>
                              <a:lnTo>
                                <a:pt x="711" y="180"/>
                              </a:lnTo>
                              <a:lnTo>
                                <a:pt x="715" y="201"/>
                              </a:lnTo>
                              <a:lnTo>
                                <a:pt x="725" y="218"/>
                              </a:lnTo>
                              <a:lnTo>
                                <a:pt x="739" y="229"/>
                              </a:lnTo>
                              <a:lnTo>
                                <a:pt x="758" y="233"/>
                              </a:lnTo>
                              <a:lnTo>
                                <a:pt x="838" y="233"/>
                              </a:lnTo>
                              <a:lnTo>
                                <a:pt x="838" y="248"/>
                              </a:lnTo>
                              <a:lnTo>
                                <a:pt x="800" y="248"/>
                              </a:lnTo>
                              <a:lnTo>
                                <a:pt x="793" y="255"/>
                              </a:lnTo>
                              <a:lnTo>
                                <a:pt x="782" y="261"/>
                              </a:lnTo>
                              <a:lnTo>
                                <a:pt x="769" y="266"/>
                              </a:lnTo>
                              <a:lnTo>
                                <a:pt x="754" y="267"/>
                              </a:lnTo>
                              <a:close/>
                              <a:moveTo>
                                <a:pt x="838" y="113"/>
                              </a:moveTo>
                              <a:lnTo>
                                <a:pt x="802" y="113"/>
                              </a:lnTo>
                              <a:lnTo>
                                <a:pt x="802" y="98"/>
                              </a:lnTo>
                              <a:lnTo>
                                <a:pt x="838" y="98"/>
                              </a:lnTo>
                              <a:lnTo>
                                <a:pt x="838" y="113"/>
                              </a:lnTo>
                              <a:close/>
                              <a:moveTo>
                                <a:pt x="838" y="233"/>
                              </a:moveTo>
                              <a:lnTo>
                                <a:pt x="758" y="233"/>
                              </a:lnTo>
                              <a:lnTo>
                                <a:pt x="776" y="229"/>
                              </a:lnTo>
                              <a:lnTo>
                                <a:pt x="791" y="218"/>
                              </a:lnTo>
                              <a:lnTo>
                                <a:pt x="801" y="202"/>
                              </a:lnTo>
                              <a:lnTo>
                                <a:pt x="804" y="181"/>
                              </a:lnTo>
                              <a:lnTo>
                                <a:pt x="801" y="159"/>
                              </a:lnTo>
                              <a:lnTo>
                                <a:pt x="791" y="142"/>
                              </a:lnTo>
                              <a:lnTo>
                                <a:pt x="776" y="131"/>
                              </a:lnTo>
                              <a:lnTo>
                                <a:pt x="758" y="127"/>
                              </a:lnTo>
                              <a:lnTo>
                                <a:pt x="838" y="127"/>
                              </a:lnTo>
                              <a:lnTo>
                                <a:pt x="838" y="233"/>
                              </a:lnTo>
                              <a:close/>
                              <a:moveTo>
                                <a:pt x="822" y="311"/>
                              </a:moveTo>
                              <a:lnTo>
                                <a:pt x="755" y="311"/>
                              </a:lnTo>
                              <a:lnTo>
                                <a:pt x="775" y="308"/>
                              </a:lnTo>
                              <a:lnTo>
                                <a:pt x="789" y="298"/>
                              </a:lnTo>
                              <a:lnTo>
                                <a:pt x="798" y="282"/>
                              </a:lnTo>
                              <a:lnTo>
                                <a:pt x="802" y="261"/>
                              </a:lnTo>
                              <a:lnTo>
                                <a:pt x="802" y="248"/>
                              </a:lnTo>
                              <a:lnTo>
                                <a:pt x="838" y="248"/>
                              </a:lnTo>
                              <a:lnTo>
                                <a:pt x="838" y="255"/>
                              </a:lnTo>
                              <a:lnTo>
                                <a:pt x="831" y="296"/>
                              </a:lnTo>
                              <a:lnTo>
                                <a:pt x="822" y="311"/>
                              </a:lnTo>
                              <a:close/>
                              <a:moveTo>
                                <a:pt x="755" y="345"/>
                              </a:moveTo>
                              <a:lnTo>
                                <a:pt x="727" y="340"/>
                              </a:lnTo>
                              <a:lnTo>
                                <a:pt x="704" y="328"/>
                              </a:lnTo>
                              <a:lnTo>
                                <a:pt x="688" y="311"/>
                              </a:lnTo>
                              <a:lnTo>
                                <a:pt x="678" y="294"/>
                              </a:lnTo>
                              <a:lnTo>
                                <a:pt x="711" y="280"/>
                              </a:lnTo>
                              <a:lnTo>
                                <a:pt x="717" y="291"/>
                              </a:lnTo>
                              <a:lnTo>
                                <a:pt x="727" y="301"/>
                              </a:lnTo>
                              <a:lnTo>
                                <a:pt x="739" y="308"/>
                              </a:lnTo>
                              <a:lnTo>
                                <a:pt x="755" y="311"/>
                              </a:lnTo>
                              <a:lnTo>
                                <a:pt x="822" y="311"/>
                              </a:lnTo>
                              <a:lnTo>
                                <a:pt x="813" y="324"/>
                              </a:lnTo>
                              <a:lnTo>
                                <a:pt x="787" y="340"/>
                              </a:lnTo>
                              <a:lnTo>
                                <a:pt x="755" y="345"/>
                              </a:lnTo>
                              <a:close/>
                              <a:moveTo>
                                <a:pt x="568" y="267"/>
                              </a:moveTo>
                              <a:lnTo>
                                <a:pt x="534" y="261"/>
                              </a:lnTo>
                              <a:lnTo>
                                <a:pt x="506" y="243"/>
                              </a:lnTo>
                              <a:lnTo>
                                <a:pt x="487" y="215"/>
                              </a:lnTo>
                              <a:lnTo>
                                <a:pt x="481" y="180"/>
                              </a:lnTo>
                              <a:lnTo>
                                <a:pt x="487" y="145"/>
                              </a:lnTo>
                              <a:lnTo>
                                <a:pt x="506" y="118"/>
                              </a:lnTo>
                              <a:lnTo>
                                <a:pt x="534" y="100"/>
                              </a:lnTo>
                              <a:lnTo>
                                <a:pt x="568" y="93"/>
                              </a:lnTo>
                              <a:lnTo>
                                <a:pt x="602" y="100"/>
                              </a:lnTo>
                              <a:lnTo>
                                <a:pt x="630" y="118"/>
                              </a:lnTo>
                              <a:lnTo>
                                <a:pt x="636" y="127"/>
                              </a:lnTo>
                              <a:lnTo>
                                <a:pt x="568" y="127"/>
                              </a:lnTo>
                              <a:lnTo>
                                <a:pt x="549" y="131"/>
                              </a:lnTo>
                              <a:lnTo>
                                <a:pt x="533" y="142"/>
                              </a:lnTo>
                              <a:lnTo>
                                <a:pt x="523" y="159"/>
                              </a:lnTo>
                              <a:lnTo>
                                <a:pt x="519" y="180"/>
                              </a:lnTo>
                              <a:lnTo>
                                <a:pt x="523" y="202"/>
                              </a:lnTo>
                              <a:lnTo>
                                <a:pt x="533" y="218"/>
                              </a:lnTo>
                              <a:lnTo>
                                <a:pt x="549" y="229"/>
                              </a:lnTo>
                              <a:lnTo>
                                <a:pt x="568" y="233"/>
                              </a:lnTo>
                              <a:lnTo>
                                <a:pt x="636" y="233"/>
                              </a:lnTo>
                              <a:lnTo>
                                <a:pt x="630" y="243"/>
                              </a:lnTo>
                              <a:lnTo>
                                <a:pt x="602" y="261"/>
                              </a:lnTo>
                              <a:lnTo>
                                <a:pt x="568" y="267"/>
                              </a:lnTo>
                              <a:close/>
                              <a:moveTo>
                                <a:pt x="636" y="233"/>
                              </a:moveTo>
                              <a:lnTo>
                                <a:pt x="568" y="233"/>
                              </a:lnTo>
                              <a:lnTo>
                                <a:pt x="587" y="229"/>
                              </a:lnTo>
                              <a:lnTo>
                                <a:pt x="602" y="218"/>
                              </a:lnTo>
                              <a:lnTo>
                                <a:pt x="613" y="202"/>
                              </a:lnTo>
                              <a:lnTo>
                                <a:pt x="617" y="180"/>
                              </a:lnTo>
                              <a:lnTo>
                                <a:pt x="613" y="159"/>
                              </a:lnTo>
                              <a:lnTo>
                                <a:pt x="602" y="142"/>
                              </a:lnTo>
                              <a:lnTo>
                                <a:pt x="587" y="131"/>
                              </a:lnTo>
                              <a:lnTo>
                                <a:pt x="568" y="127"/>
                              </a:lnTo>
                              <a:lnTo>
                                <a:pt x="636" y="127"/>
                              </a:lnTo>
                              <a:lnTo>
                                <a:pt x="649" y="145"/>
                              </a:lnTo>
                              <a:lnTo>
                                <a:pt x="655" y="180"/>
                              </a:lnTo>
                              <a:lnTo>
                                <a:pt x="649" y="215"/>
                              </a:lnTo>
                              <a:lnTo>
                                <a:pt x="636" y="233"/>
                              </a:lnTo>
                              <a:close/>
                              <a:moveTo>
                                <a:pt x="906" y="267"/>
                              </a:moveTo>
                              <a:lnTo>
                                <a:pt x="868" y="267"/>
                              </a:lnTo>
                              <a:lnTo>
                                <a:pt x="868" y="4"/>
                              </a:lnTo>
                              <a:lnTo>
                                <a:pt x="906" y="4"/>
                              </a:lnTo>
                              <a:lnTo>
                                <a:pt x="906" y="267"/>
                              </a:lnTo>
                              <a:close/>
                              <a:moveTo>
                                <a:pt x="1022" y="267"/>
                              </a:moveTo>
                              <a:lnTo>
                                <a:pt x="988" y="261"/>
                              </a:lnTo>
                              <a:lnTo>
                                <a:pt x="960" y="242"/>
                              </a:lnTo>
                              <a:lnTo>
                                <a:pt x="942" y="214"/>
                              </a:lnTo>
                              <a:lnTo>
                                <a:pt x="935" y="180"/>
                              </a:lnTo>
                              <a:lnTo>
                                <a:pt x="942" y="145"/>
                              </a:lnTo>
                              <a:lnTo>
                                <a:pt x="960" y="117"/>
                              </a:lnTo>
                              <a:lnTo>
                                <a:pt x="986" y="99"/>
                              </a:lnTo>
                              <a:lnTo>
                                <a:pt x="1018" y="93"/>
                              </a:lnTo>
                              <a:lnTo>
                                <a:pt x="1047" y="99"/>
                              </a:lnTo>
                              <a:lnTo>
                                <a:pt x="1069" y="113"/>
                              </a:lnTo>
                              <a:lnTo>
                                <a:pt x="1079" y="126"/>
                              </a:lnTo>
                              <a:lnTo>
                                <a:pt x="1019" y="126"/>
                              </a:lnTo>
                              <a:lnTo>
                                <a:pt x="1004" y="129"/>
                              </a:lnTo>
                              <a:lnTo>
                                <a:pt x="989" y="138"/>
                              </a:lnTo>
                              <a:lnTo>
                                <a:pt x="978" y="154"/>
                              </a:lnTo>
                              <a:lnTo>
                                <a:pt x="973" y="178"/>
                              </a:lnTo>
                              <a:lnTo>
                                <a:pt x="1050" y="178"/>
                              </a:lnTo>
                              <a:lnTo>
                                <a:pt x="980" y="207"/>
                              </a:lnTo>
                              <a:lnTo>
                                <a:pt x="987" y="218"/>
                              </a:lnTo>
                              <a:lnTo>
                                <a:pt x="997" y="226"/>
                              </a:lnTo>
                              <a:lnTo>
                                <a:pt x="1008" y="231"/>
                              </a:lnTo>
                              <a:lnTo>
                                <a:pt x="1022" y="233"/>
                              </a:lnTo>
                              <a:lnTo>
                                <a:pt x="1091" y="233"/>
                              </a:lnTo>
                              <a:lnTo>
                                <a:pt x="1085" y="241"/>
                              </a:lnTo>
                              <a:lnTo>
                                <a:pt x="1070" y="253"/>
                              </a:lnTo>
                              <a:lnTo>
                                <a:pt x="1049" y="263"/>
                              </a:lnTo>
                              <a:lnTo>
                                <a:pt x="1022" y="267"/>
                              </a:lnTo>
                              <a:close/>
                              <a:moveTo>
                                <a:pt x="1050" y="178"/>
                              </a:moveTo>
                              <a:lnTo>
                                <a:pt x="973" y="178"/>
                              </a:lnTo>
                              <a:lnTo>
                                <a:pt x="1052" y="145"/>
                              </a:lnTo>
                              <a:lnTo>
                                <a:pt x="1048" y="134"/>
                              </a:lnTo>
                              <a:lnTo>
                                <a:pt x="1035" y="126"/>
                              </a:lnTo>
                              <a:lnTo>
                                <a:pt x="1079" y="126"/>
                              </a:lnTo>
                              <a:lnTo>
                                <a:pt x="1084" y="132"/>
                              </a:lnTo>
                              <a:lnTo>
                                <a:pt x="1092" y="149"/>
                              </a:lnTo>
                              <a:lnTo>
                                <a:pt x="1096" y="158"/>
                              </a:lnTo>
                              <a:lnTo>
                                <a:pt x="1050" y="178"/>
                              </a:lnTo>
                              <a:close/>
                              <a:moveTo>
                                <a:pt x="1091" y="233"/>
                              </a:moveTo>
                              <a:lnTo>
                                <a:pt x="1022" y="233"/>
                              </a:lnTo>
                              <a:lnTo>
                                <a:pt x="1035" y="231"/>
                              </a:lnTo>
                              <a:lnTo>
                                <a:pt x="1047" y="226"/>
                              </a:lnTo>
                              <a:lnTo>
                                <a:pt x="1057" y="219"/>
                              </a:lnTo>
                              <a:lnTo>
                                <a:pt x="1065" y="209"/>
                              </a:lnTo>
                              <a:lnTo>
                                <a:pt x="1094" y="229"/>
                              </a:lnTo>
                              <a:lnTo>
                                <a:pt x="1091" y="233"/>
                              </a:lnTo>
                              <a:close/>
                            </a:path>
                          </a:pathLst>
                        </a:custGeom>
                        <a:solidFill>
                          <a:srgbClr val="000000">
                            <a:alpha val="2587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A1A7F0" id="Freeform 1" o:spid="_x0000_s1026" style="position:absolute;margin-left:344.85pt;margin-top:2.2pt;width:54.85pt;height:17.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09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" path="m137,270l84,260,40,231,11,188,,135,11,83,40,40,84,11,137,r28,3l190,11r21,12l228,37r-91,l99,45,68,66,47,97r-7,38l47,174r21,31l99,226r38,7l230,233r-18,16l190,261r-25,7l137,270xm203,64l190,53,175,45,157,39,137,37r91,l229,38,203,64xm230,233r-93,l160,231r19,-6l194,216r11,-10l212,198r6,-11l222,174r3,-14l137,160r,-37l261,123r1,7l263,135r,11l261,168r-5,23l246,213r-15,19l230,233xm373,267r-34,-6l311,243,292,215r-6,-35l292,145r19,-27l339,100r34,-7l407,100r28,18l441,127r-68,l354,131r-16,11l328,159r-4,21l328,202r10,16l354,229r19,4l441,233r-6,10l407,261r-34,6xm441,233r-68,l392,229r15,-11l418,202r4,-22l418,159,407,142,392,131r-19,-4l441,127r13,18l460,180r-6,35l441,233xm754,267r-31,-6l697,242,680,214r-7,-34l680,146r17,-28l723,100r31,-7l769,95r13,4l793,105r7,8l838,113r,14l758,127r-19,4l725,142r-10,17l711,180r4,21l725,218r14,11l758,233r80,l838,248r-38,l793,255r-11,6l769,266r-15,1xm838,113r-36,l802,98r36,l838,113xm838,233r-80,l776,229r15,-11l801,202r3,-21l801,159,791,142,776,131r-18,-4l838,127r,106xm822,311r-67,l775,308r14,-10l798,282r4,-21l802,248r36,l838,255r-7,41l822,311xm755,345r-28,-5l704,328,688,311,678,294r33,-14l717,291r10,10l739,308r16,3l822,311r-9,13l787,340r-32,5xm568,267r-34,-6l506,243,487,215r-6,-35l487,145r19,-27l534,100r34,-7l602,100r28,18l636,127r-68,l549,131r-16,11l523,159r-4,21l523,202r10,16l549,229r19,4l636,233r-6,10l602,261r-34,6xm636,233r-68,l587,229r15,-11l613,202r4,-22l613,159,602,142,587,131r-19,-4l636,127r13,18l655,180r-6,35l636,233xm906,267r-38,l868,4r38,l906,267xm1022,267r-34,-6l960,242,942,214r-7,-34l942,145r18,-28l986,99r32,-6l1047,99r22,14l1079,126r-60,l1004,129r-15,9l978,154r-5,24l1050,178r-70,29l987,218r10,8l1008,231r14,2l1091,233r-6,8l1070,253r-21,10l1022,267xm1050,178r-77,l1052,145r-4,-11l1035,126r44,l1084,132r8,17l1096,158r-46,20xm1091,233r-69,l1035,231r12,-5l1057,219r8,-10l1094,229r-3,4xe" fillcolor="black" stroked="f">
                <v:fill opacity="16962f"/>
                <v:path arrowok="t" o:connecttype="custom" o:connectlocs="0,113665;104775,29845;62865,56515;43180,158115;120650,193675;111125,56515;128905,68580;123190,165100;142875,129540;167005,113665;146685,175260;185420,164465;236855,86995;224790,111125;214630,166370;276225,182245;248920,173355;258445,118110;292100,142240;442595,181610;459105,91440;508000,99695;460375,118110;469265,173355;503555,189865;509270,99695;481330,175895;508635,128905;532130,175895;506730,207010;527685,215900;436880,225425;469265,223520;479425,247015;305435,142240;382270,91440;338455,118110;348615,173355;360680,197485;389255,156210;360680,108585;403860,175895;575310,197485;593725,142240;664845,90805;628015,115570;626745,166370;692785,175895;666750,140970;685165,107950;692785,175895;676275,160655" o:connectangles="0,0,0,0,0,0,0,0,0,0,0,0,0,0,0,0,0,0,0,0,0,0,0,0,0,0,0,0,0,0,0,0,0,0,0,0,0,0,0,0,0,0,0,0,0,0,0,0,0,0,0,0"/>
                <w10:wrap anchorx="page"/>
              </v:shape>
            </w:pict>
          </mc:Fallback>
        </mc:AlternateContent>
      </w:r>
      <w:hyperlink r:id="rId28" w:history="1">
        <w:r>
          <w:rPr>
            <w:rStyle w:val="Hyperlink"/>
            <w:rFonts w:ascii="Calibri"/>
            <w:color w:val="auto"/>
            <w:w w:val="110"/>
            <w:sz w:val="33"/>
            <w:u w:val="none"/>
          </w:rPr>
          <w:t>Forms</w:t>
        </w:r>
      </w:hyperlink>
    </w:p>
    <w:p w:rsidR="006F4218" w:rsidRDefault="006F4218">
      <w:pPr>
        <w:rPr>
          <w:rFonts w:ascii="Times New Roman" w:hAnsi="Times New Roman" w:cs="Times New Roman"/>
        </w:rPr>
      </w:pPr>
      <w:r>
        <w:rPr>
          <w:rFonts w:ascii="Times New Roman" w:hAnsi="Times New Roman" w:cs="Times New Roman"/>
        </w:rPr>
        <w:br w:type="page"/>
      </w:r>
    </w:p>
    <w:p w:rsidR="006F4218" w:rsidRPr="00442B2B" w:rsidRDefault="006F4218" w:rsidP="006F4218">
      <w:pPr>
        <w:spacing w:after="0" w:line="240" w:lineRule="auto"/>
        <w:rPr>
          <w:rFonts w:ascii="Arial" w:eastAsia="Times New Roman" w:hAnsi="Arial" w:cs="Arial"/>
          <w:b/>
          <w:color w:val="000000"/>
          <w:sz w:val="20"/>
          <w:szCs w:val="20"/>
        </w:rPr>
      </w:pPr>
      <w:r w:rsidRPr="00F9742D">
        <w:rPr>
          <w:rFonts w:ascii="Arial" w:eastAsia="Times New Roman" w:hAnsi="Arial" w:cs="Arial"/>
          <w:b/>
          <w:color w:val="000000"/>
          <w:sz w:val="20"/>
          <w:szCs w:val="20"/>
        </w:rPr>
        <w:lastRenderedPageBreak/>
        <w:t xml:space="preserve">8. If financial aid did not cover those courses, would that affect your decision to take them?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 not receiving federal financial ai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 not receiving federal financial ai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not take any</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 not receiving federal financial ai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 not receiving federal financial ai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 not receiving federal financial ai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not take any</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not take any</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not take any</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lastRenderedPageBreak/>
        <w:t>No</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not take any</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not take any</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 not receiving federal financial ai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would reduce number take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 not receiving federal financial ai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 not receiving federal financial ai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 not receiving federal financial ai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 not receiving federal financial ai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b/>
          <w:color w:val="000000"/>
          <w:sz w:val="20"/>
          <w:szCs w:val="20"/>
        </w:rPr>
      </w:pPr>
    </w:p>
    <w:p w:rsidR="006F4218" w:rsidRDefault="006F4218" w:rsidP="006F4218">
      <w:pPr>
        <w:rPr>
          <w:rFonts w:ascii="Arial" w:eastAsia="Times New Roman" w:hAnsi="Arial" w:cs="Arial"/>
          <w:b/>
          <w:color w:val="000000"/>
          <w:sz w:val="20"/>
          <w:szCs w:val="20"/>
        </w:rPr>
      </w:pPr>
      <w:r>
        <w:rPr>
          <w:rFonts w:ascii="Arial" w:eastAsia="Times New Roman" w:hAnsi="Arial" w:cs="Arial"/>
          <w:b/>
          <w:color w:val="000000"/>
          <w:sz w:val="20"/>
          <w:szCs w:val="20"/>
        </w:rPr>
        <w:br w:type="page"/>
      </w:r>
    </w:p>
    <w:p w:rsidR="006F4218" w:rsidRPr="00442B2B" w:rsidRDefault="006F4218" w:rsidP="006F4218">
      <w:pPr>
        <w:spacing w:after="0" w:line="240" w:lineRule="auto"/>
        <w:rPr>
          <w:rFonts w:ascii="Arial" w:eastAsia="Times New Roman" w:hAnsi="Arial" w:cs="Arial"/>
          <w:b/>
          <w:color w:val="000000"/>
          <w:sz w:val="20"/>
          <w:szCs w:val="20"/>
        </w:rPr>
      </w:pPr>
      <w:r w:rsidRPr="00F9742D">
        <w:rPr>
          <w:rFonts w:ascii="Arial" w:eastAsia="Times New Roman" w:hAnsi="Arial" w:cs="Arial"/>
          <w:b/>
          <w:color w:val="000000"/>
          <w:sz w:val="20"/>
          <w:szCs w:val="20"/>
        </w:rPr>
        <w:lastRenderedPageBreak/>
        <w:t>9. In addition to cost and acquiring knowledge to help pass the CPA Exam, what other factors affected your decision to take ACC 407, 413, 415 (for example, personal interest in the topic, the timing of course offering, etc.)</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nterest in topic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thing other than the material being covered on the CPA Exam.</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ne</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I like the idea of studying tax and such, so ACC 407 seems like a great fit anyways.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he timing of the course offering</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think other than being able to fulfill the 150 credit requirement and being able to acquire more knowledge in accounting, I think I would've taken these classes sooner if it wasn't offered during the night. I normally work during closing shifts, and taking these classes now I had to cut my hours at work.</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iming of course offering</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he timing of course offering</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he timing of course offering</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Timing of course offered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iming of course offering by semester and by hour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Expand knowledge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iming of course offering, personal schedule</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My interest in the course and when it is offere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he fact that 413 was offered in the evening made it easier for me to take the clas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Timing of course offering.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iming, availability, schedule space</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personal interest and importance in aiding my path to becoming a CPA</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t's good to widen the horizon of accounting class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am not taking ACC 407, 413 or 415</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I want to take my CPA exam. However, due to personal reasons, I would not be able to do so in the near future.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Reaching 150 cr.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thing, I plan on taking these courses next semster.</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practical interest and time of the course offering.</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o learn more about the topic.</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Timing of when the classes are offered.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iming and personal interest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Strictly for the CPA exam.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iming of course offere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maybe learning these concept to pass the CPA exam however, I don't want to spend money if I'm not require to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Some are required for my MAcc degree.</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MACC requirement</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plan on becoming a CPA.</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ne</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iming of the course is important as well as some personal interest in certain cours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don't know if i will be taking them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did not take any of those cours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Professional knowledge for future employment.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Personal interest in the topic</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For MAcc credit</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iming is important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b/>
          <w:color w:val="000000"/>
          <w:sz w:val="20"/>
          <w:szCs w:val="20"/>
        </w:rPr>
      </w:pPr>
    </w:p>
    <w:p w:rsidR="006F4218" w:rsidRDefault="006F4218" w:rsidP="006F4218">
      <w:pPr>
        <w:rPr>
          <w:rFonts w:ascii="Arial" w:eastAsia="Times New Roman" w:hAnsi="Arial" w:cs="Arial"/>
          <w:b/>
          <w:color w:val="000000"/>
          <w:sz w:val="20"/>
          <w:szCs w:val="20"/>
        </w:rPr>
      </w:pPr>
      <w:r>
        <w:rPr>
          <w:rFonts w:ascii="Arial" w:eastAsia="Times New Roman" w:hAnsi="Arial" w:cs="Arial"/>
          <w:b/>
          <w:color w:val="000000"/>
          <w:sz w:val="20"/>
          <w:szCs w:val="20"/>
        </w:rPr>
        <w:br w:type="page"/>
      </w:r>
    </w:p>
    <w:p w:rsidR="006F4218" w:rsidRPr="00442B2B" w:rsidRDefault="006F4218" w:rsidP="006F4218">
      <w:pPr>
        <w:spacing w:after="0" w:line="240" w:lineRule="auto"/>
        <w:rPr>
          <w:rFonts w:ascii="Arial" w:eastAsia="Times New Roman" w:hAnsi="Arial" w:cs="Arial"/>
          <w:b/>
          <w:color w:val="000000"/>
          <w:sz w:val="20"/>
          <w:szCs w:val="20"/>
        </w:rPr>
      </w:pPr>
      <w:r w:rsidRPr="00F9742D">
        <w:rPr>
          <w:rFonts w:ascii="Arial" w:eastAsia="Times New Roman" w:hAnsi="Arial" w:cs="Arial"/>
          <w:b/>
          <w:color w:val="000000"/>
          <w:sz w:val="20"/>
          <w:szCs w:val="20"/>
        </w:rPr>
        <w:lastRenderedPageBreak/>
        <w:t xml:space="preserve">10. In addition to completing a major in accounting, would you be interested in completing a 15 (or more) -credit minor in "professional accountancy" that included ACC 407, 413, and 415 plus 6 electives (including ECON, FIN, other advanced accounting topics and credit for completing CPA Review courses).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Probably not</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I would not mind a minor in it, as I also receive money from the VA, which this minor could also help me.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Yes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believe this would be a good idea in order for the undergrads to fulfill their 150 credit requirement.</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have four majors, ACC, FIN, IB and MI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Yes I would be more inclined to completing a minor if this option were available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 if it delays my graduatio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 I am not interested in completing a minor in professional accountancy.</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I would be interested if that was available.</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 I plan on getting a triple major in ACC + FIN + MIS and would just take the important ACC class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I would, if time allowed.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lastRenderedPageBreak/>
        <w:t>yes 100% yes. Making a tailored class will be extremely useful for any curious student so on the fence and unsure students can make a confirmed decision within school.</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would be interested in completing a minor in professional accountancy.</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 not unless i was guaranteed a Master's or a pass on the CPA exam</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No  me spending more money is not worth it I could just pay for a program to help me study the CPA exam without spending more money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o because of MACC</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plan on becoming a CPA.</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Probably</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possibly, but i plan on double majoring in fin too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I would be interested in pursuing a minor in "professional accountancy" if there was an optio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if I were still in undergra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Yes I like finance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b/>
          <w:color w:val="000000"/>
          <w:sz w:val="20"/>
          <w:szCs w:val="20"/>
        </w:rPr>
      </w:pPr>
    </w:p>
    <w:p w:rsidR="006F4218" w:rsidRDefault="006F4218" w:rsidP="006F4218">
      <w:pPr>
        <w:rPr>
          <w:rFonts w:ascii="Arial" w:eastAsia="Times New Roman" w:hAnsi="Arial" w:cs="Arial"/>
          <w:b/>
          <w:color w:val="000000"/>
          <w:sz w:val="20"/>
          <w:szCs w:val="20"/>
        </w:rPr>
      </w:pPr>
      <w:r>
        <w:rPr>
          <w:rFonts w:ascii="Arial" w:eastAsia="Times New Roman" w:hAnsi="Arial" w:cs="Arial"/>
          <w:b/>
          <w:color w:val="000000"/>
          <w:sz w:val="20"/>
          <w:szCs w:val="20"/>
        </w:rPr>
        <w:br w:type="page"/>
      </w:r>
    </w:p>
    <w:p w:rsidR="006F4218" w:rsidRDefault="006F4218" w:rsidP="006F4218">
      <w:pPr>
        <w:spacing w:after="0" w:line="240" w:lineRule="auto"/>
        <w:rPr>
          <w:rFonts w:ascii="Arial" w:eastAsia="Times New Roman" w:hAnsi="Arial" w:cs="Arial"/>
          <w:b/>
          <w:color w:val="000000"/>
          <w:sz w:val="20"/>
          <w:szCs w:val="20"/>
        </w:rPr>
      </w:pPr>
      <w:r w:rsidRPr="00F9742D">
        <w:rPr>
          <w:rFonts w:ascii="Arial" w:eastAsia="Times New Roman" w:hAnsi="Arial" w:cs="Arial"/>
          <w:b/>
          <w:color w:val="000000"/>
          <w:sz w:val="20"/>
          <w:szCs w:val="20"/>
        </w:rPr>
        <w:lastRenderedPageBreak/>
        <w:t>11. In your opinion, if such a minor were offered, would it be a more or less desirable alternative to the MAcc for qualifying for the CPA Exam and certification?  Explain.</w:t>
      </w:r>
    </w:p>
    <w:p w:rsidR="006F4218" w:rsidRDefault="006F4218" w:rsidP="006F4218">
      <w:pPr>
        <w:spacing w:after="0" w:line="240" w:lineRule="auto"/>
        <w:rPr>
          <w:rFonts w:ascii="Arial" w:eastAsia="Times New Roman" w:hAnsi="Arial" w:cs="Arial"/>
          <w:b/>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Probably less since they could do so without going to school for a longer time</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It would be more desirable, because the MAcc includes additional schooling than what is needed for the CPA Exam.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More desirable if it were cheaper and shorter than the MAcc program</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I feel like grad school is not everyone’s cup of tea, mine included. That is why I was looking into double majoring and/or minoring to get the credits needed for the CPA. Having this minor could also help me in fulfilling those hours.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I'd be very interested in</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f it’s cheaper and still can help me for the cpa then I would’ve done gone for a minor</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More desirable because it would seem less challenging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believe it would end up being a desirable alternative to the MAcc program. Because it would save the students more money if they take this route instead of taking the masters program. But then again, it is still up to the student if they want to take the MAcc program prior or after the CPA Exam.</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More desirable</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Maybe not. Personally, I enrolled in MAcc because I am interested in its topics/class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t would be highly desirable alternative to the MAcc. In my current situation I only need 10 additional credits to obtain my 150-credit hours required for CPA certification. I would much rather get a minor that includes all three of those classes and be able to receive financial assistance. Versus taking additional classes just to obtain 150 credit hours. Hope this option can become available for Spring 2022.</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would prefer another degree as it allows for career flexibility</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Financing, honestly some of the professors are terrible. ACC 200 professor David yang makes the major choice difficult to commit to due to teaching skill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More desirable</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I feel that it would be a more desirable alternative to the MAcc because most of the courses cover topics that is important to the CPA exam.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Less - it seems a little redundant since I'm already an accounting major but the classes do sound interesting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For me it might be more desirable just because it adds a little more to a personal resume and educational standpoint when being hired.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less because accounting is bout my focus so i can get a minor and a double major.</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To me I think it would be a great alternative to the MAcc but I feel like a triple major would be more valuable since you cast a wider net dipping into other topics that you are also interested in.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lastRenderedPageBreak/>
        <w:t>A minor would be more convenient but the MAcc program would better prepare me for CPA exam.</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More desirable because the classes because the cost of applying for the MAcc is much more expensive and would also require more time versus pursuing a credit minor</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It could be more desirable for those that do not intend to get their MA. Although, getting a MA seems better to have under your belt.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MAcc is more desirable than a minor since it seems to open more doors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t would be more desirable alternative to the MAcc because not only would it challenge us students but it would help with the additional credit needed.</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because it can be on a equivalent value to a certification to take the CPA test. There is no need for someone who just needs more than they need to take the CPA test.</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The minor would be more desirable, because some people like myself are not interested in pursuing MAcc right after graduation. But some would not want to be in a position where they have to take certain classes for electives and would like to have more option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 because the time to get the minor is shorter and it is only focusing on the courses needed to help with the CPA exam</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yes…uses less time to plan courses to make up the credits needed to reach 150</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I believe a master's degree is desirable when companies are looking for a CPA. They don't necessarily look at the classes under a bachelor's degree, so I would probably still strive for a master's degree.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NA</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less desirable I think their is others ways to study and prepare for the CPA exam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Less desirable as I am sure I will feel more prepared by completing my MAcc.</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f I was not in the MACC I would do the minor to save on cost of tuition and try for a MACC later in my career</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plan on becoming a CPA.</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Maybe</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I think it would be a more desirable alternative as there will be less credits required to be taken and also be able to have this minor on record.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more desirable. for me, i'd rather fill my time adding on another major versus taking the additional accounting courses because right now, I see it as taking the additional accounting courses not counting towards anything besides having more knowledge about accounting for CPA exam, whereas I could have more knowledge in another business major.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I think the MAcc would be less desirable if the minor was offered because it would be an easier path for students. Even though the MAcc would still be highly looked upon compared to the minor, many students would feel the requirements for the minor will be enough to help them prepare for the CPA exam.</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 xml:space="preserve">More desirable, graduate classes are more expensive and I have enough transfer credits to make the 150 credit requirement. </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lastRenderedPageBreak/>
        <w:t>Yes. Less demanding in comparison to the MAcc requirements.</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Since employers are looking for people with a MAcc, I would still prefer to get a MAcc.</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Pr>
        <w:spacing w:after="0" w:line="240" w:lineRule="auto"/>
        <w:rPr>
          <w:rFonts w:ascii="Arial" w:eastAsia="Times New Roman" w:hAnsi="Arial" w:cs="Arial"/>
          <w:color w:val="000000"/>
          <w:sz w:val="20"/>
          <w:szCs w:val="20"/>
        </w:rPr>
      </w:pPr>
      <w:r w:rsidRPr="00F9742D">
        <w:rPr>
          <w:rFonts w:ascii="Arial" w:eastAsia="Times New Roman" w:hAnsi="Arial" w:cs="Arial"/>
          <w:color w:val="000000"/>
          <w:sz w:val="20"/>
          <w:szCs w:val="20"/>
        </w:rPr>
        <w:t>MAcc program is expensive. Although i need more credits and I wish there are more funding opportunities for students who cannot get financial Aids. Thank you!</w:t>
      </w:r>
    </w:p>
    <w:p w:rsidR="006F4218" w:rsidRDefault="006F4218" w:rsidP="006F4218">
      <w:pPr>
        <w:spacing w:after="0" w:line="240" w:lineRule="auto"/>
        <w:rPr>
          <w:rFonts w:ascii="Arial" w:eastAsia="Times New Roman" w:hAnsi="Arial" w:cs="Arial"/>
          <w:color w:val="000000"/>
          <w:sz w:val="20"/>
          <w:szCs w:val="20"/>
        </w:rPr>
      </w:pPr>
    </w:p>
    <w:p w:rsidR="006F4218" w:rsidRDefault="006F4218" w:rsidP="006F4218"/>
    <w:p w:rsidR="006F4218" w:rsidRDefault="006F4218" w:rsidP="006F4218"/>
    <w:p w:rsidR="00113201" w:rsidRPr="00113201" w:rsidRDefault="00113201" w:rsidP="00113201">
      <w:pPr>
        <w:spacing w:after="0" w:line="240" w:lineRule="auto"/>
        <w:rPr>
          <w:rFonts w:ascii="Times New Roman" w:hAnsi="Times New Roman" w:cs="Times New Roman"/>
        </w:rPr>
      </w:pPr>
    </w:p>
    <w:sectPr w:rsidR="00113201" w:rsidRPr="001132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53884"/>
    <w:multiLevelType w:val="hybridMultilevel"/>
    <w:tmpl w:val="C96E1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307978"/>
    <w:multiLevelType w:val="hybridMultilevel"/>
    <w:tmpl w:val="A704EC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935147"/>
    <w:multiLevelType w:val="multilevel"/>
    <w:tmpl w:val="9C82D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B606BD"/>
    <w:multiLevelType w:val="hybridMultilevel"/>
    <w:tmpl w:val="4CE448EA"/>
    <w:lvl w:ilvl="0" w:tplc="84F63356">
      <w:start w:val="1"/>
      <w:numFmt w:val="decimal"/>
      <w:lvlText w:val="%1."/>
      <w:lvlJc w:val="left"/>
      <w:pPr>
        <w:ind w:left="576"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4" w15:restartNumberingAfterBreak="0">
    <w:nsid w:val="359B3A1D"/>
    <w:multiLevelType w:val="hybridMultilevel"/>
    <w:tmpl w:val="39E45B1A"/>
    <w:lvl w:ilvl="0" w:tplc="84F63356">
      <w:start w:val="1"/>
      <w:numFmt w:val="decimal"/>
      <w:lvlText w:val="%1."/>
      <w:lvlJc w:val="left"/>
      <w:pPr>
        <w:ind w:left="4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453AE7"/>
    <w:multiLevelType w:val="hybridMultilevel"/>
    <w:tmpl w:val="E26002AA"/>
    <w:lvl w:ilvl="0" w:tplc="84F63356">
      <w:start w:val="1"/>
      <w:numFmt w:val="decimal"/>
      <w:lvlText w:val="%1."/>
      <w:lvlJc w:val="left"/>
      <w:pPr>
        <w:ind w:left="468" w:hanging="36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6" w15:restartNumberingAfterBreak="0">
    <w:nsid w:val="3FA67FAD"/>
    <w:multiLevelType w:val="hybridMultilevel"/>
    <w:tmpl w:val="C506095C"/>
    <w:lvl w:ilvl="0" w:tplc="84F63356">
      <w:start w:val="1"/>
      <w:numFmt w:val="decimal"/>
      <w:lvlText w:val="%1."/>
      <w:lvlJc w:val="left"/>
      <w:pPr>
        <w:ind w:left="468" w:hanging="360"/>
      </w:pPr>
      <w:rPr>
        <w:rFonts w:hint="default"/>
      </w:rPr>
    </w:lvl>
    <w:lvl w:ilvl="1" w:tplc="04090019" w:tentative="1">
      <w:start w:val="1"/>
      <w:numFmt w:val="lowerLetter"/>
      <w:lvlText w:val="%2."/>
      <w:lvlJc w:val="left"/>
      <w:pPr>
        <w:ind w:left="1188" w:hanging="360"/>
      </w:pPr>
    </w:lvl>
    <w:lvl w:ilvl="2" w:tplc="0409001B" w:tentative="1">
      <w:start w:val="1"/>
      <w:numFmt w:val="lowerRoman"/>
      <w:lvlText w:val="%3."/>
      <w:lvlJc w:val="right"/>
      <w:pPr>
        <w:ind w:left="1908" w:hanging="180"/>
      </w:pPr>
    </w:lvl>
    <w:lvl w:ilvl="3" w:tplc="0409000F" w:tentative="1">
      <w:start w:val="1"/>
      <w:numFmt w:val="decimal"/>
      <w:lvlText w:val="%4."/>
      <w:lvlJc w:val="left"/>
      <w:pPr>
        <w:ind w:left="2628" w:hanging="360"/>
      </w:pPr>
    </w:lvl>
    <w:lvl w:ilvl="4" w:tplc="04090019" w:tentative="1">
      <w:start w:val="1"/>
      <w:numFmt w:val="lowerLetter"/>
      <w:lvlText w:val="%5."/>
      <w:lvlJc w:val="left"/>
      <w:pPr>
        <w:ind w:left="3348" w:hanging="360"/>
      </w:pPr>
    </w:lvl>
    <w:lvl w:ilvl="5" w:tplc="0409001B" w:tentative="1">
      <w:start w:val="1"/>
      <w:numFmt w:val="lowerRoman"/>
      <w:lvlText w:val="%6."/>
      <w:lvlJc w:val="right"/>
      <w:pPr>
        <w:ind w:left="4068" w:hanging="180"/>
      </w:pPr>
    </w:lvl>
    <w:lvl w:ilvl="6" w:tplc="0409000F" w:tentative="1">
      <w:start w:val="1"/>
      <w:numFmt w:val="decimal"/>
      <w:lvlText w:val="%7."/>
      <w:lvlJc w:val="left"/>
      <w:pPr>
        <w:ind w:left="4788" w:hanging="360"/>
      </w:pPr>
    </w:lvl>
    <w:lvl w:ilvl="7" w:tplc="04090019" w:tentative="1">
      <w:start w:val="1"/>
      <w:numFmt w:val="lowerLetter"/>
      <w:lvlText w:val="%8."/>
      <w:lvlJc w:val="left"/>
      <w:pPr>
        <w:ind w:left="5508" w:hanging="360"/>
      </w:pPr>
    </w:lvl>
    <w:lvl w:ilvl="8" w:tplc="0409001B" w:tentative="1">
      <w:start w:val="1"/>
      <w:numFmt w:val="lowerRoman"/>
      <w:lvlText w:val="%9."/>
      <w:lvlJc w:val="right"/>
      <w:pPr>
        <w:ind w:left="6228" w:hanging="180"/>
      </w:pPr>
    </w:lvl>
  </w:abstractNum>
  <w:abstractNum w:abstractNumId="7" w15:restartNumberingAfterBreak="0">
    <w:nsid w:val="51B311FD"/>
    <w:multiLevelType w:val="hybridMultilevel"/>
    <w:tmpl w:val="A1CC8A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34E2086"/>
    <w:multiLevelType w:val="hybridMultilevel"/>
    <w:tmpl w:val="ECCAB5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8"/>
  </w:num>
  <w:num w:numId="3">
    <w:abstractNumId w:val="7"/>
  </w:num>
  <w:num w:numId="4">
    <w:abstractNumId w:val="1"/>
  </w:num>
  <w:num w:numId="5">
    <w:abstractNumId w:val="0"/>
  </w:num>
  <w:num w:numId="6">
    <w:abstractNumId w:val="5"/>
  </w:num>
  <w:num w:numId="7">
    <w:abstractNumId w:val="4"/>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2tzQ1NTE3NjW3MDNQ0lEKTi0uzszPAykwqgUAxHpiIywAAAA="/>
  </w:docVars>
  <w:rsids>
    <w:rsidRoot w:val="00247DDB"/>
    <w:rsid w:val="00044FEC"/>
    <w:rsid w:val="000E5FFE"/>
    <w:rsid w:val="000F288A"/>
    <w:rsid w:val="000F38D6"/>
    <w:rsid w:val="00113201"/>
    <w:rsid w:val="0017628C"/>
    <w:rsid w:val="00176316"/>
    <w:rsid w:val="00247DDB"/>
    <w:rsid w:val="00306030"/>
    <w:rsid w:val="0035175C"/>
    <w:rsid w:val="00353E33"/>
    <w:rsid w:val="003F4C2B"/>
    <w:rsid w:val="00627BE8"/>
    <w:rsid w:val="006F4218"/>
    <w:rsid w:val="0071719A"/>
    <w:rsid w:val="009F787B"/>
    <w:rsid w:val="00A06C65"/>
    <w:rsid w:val="00AC5604"/>
    <w:rsid w:val="00AE3461"/>
    <w:rsid w:val="00B40A65"/>
    <w:rsid w:val="00C06F6A"/>
    <w:rsid w:val="00CF0E3B"/>
    <w:rsid w:val="00DA67A5"/>
    <w:rsid w:val="00DF1826"/>
    <w:rsid w:val="00ED17F8"/>
    <w:rsid w:val="00ED2379"/>
    <w:rsid w:val="00F70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3A401"/>
  <w15:chartTrackingRefBased/>
  <w15:docId w15:val="{A1A56832-6797-4635-93EA-70A15E09B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7D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47DDB"/>
  </w:style>
  <w:style w:type="paragraph" w:styleId="ListParagraph">
    <w:name w:val="List Paragraph"/>
    <w:basedOn w:val="Normal"/>
    <w:uiPriority w:val="34"/>
    <w:qFormat/>
    <w:rsid w:val="00247DDB"/>
    <w:pPr>
      <w:ind w:left="720"/>
      <w:contextualSpacing/>
    </w:pPr>
  </w:style>
  <w:style w:type="character" w:customStyle="1" w:styleId="il">
    <w:name w:val="il"/>
    <w:basedOn w:val="DefaultParagraphFont"/>
    <w:rsid w:val="00306030"/>
  </w:style>
  <w:style w:type="character" w:styleId="Hyperlink">
    <w:name w:val="Hyperlink"/>
    <w:basedOn w:val="DefaultParagraphFont"/>
    <w:uiPriority w:val="99"/>
    <w:semiHidden/>
    <w:unhideWhenUsed/>
    <w:rsid w:val="0071719A"/>
    <w:rPr>
      <w:color w:val="0000FF"/>
      <w:u w:val="single"/>
    </w:rPr>
  </w:style>
  <w:style w:type="paragraph" w:styleId="BodyText">
    <w:name w:val="Body Text"/>
    <w:basedOn w:val="Normal"/>
    <w:link w:val="BodyTextChar"/>
    <w:uiPriority w:val="1"/>
    <w:semiHidden/>
    <w:unhideWhenUsed/>
    <w:qFormat/>
    <w:rsid w:val="00176316"/>
    <w:pPr>
      <w:widowControl w:val="0"/>
      <w:autoSpaceDE w:val="0"/>
      <w:autoSpaceDN w:val="0"/>
      <w:spacing w:after="0" w:line="240" w:lineRule="auto"/>
    </w:pPr>
    <w:rPr>
      <w:rFonts w:ascii="Roboto" w:eastAsia="Roboto" w:hAnsi="Roboto" w:cs="Roboto"/>
      <w:sz w:val="21"/>
      <w:szCs w:val="21"/>
    </w:rPr>
  </w:style>
  <w:style w:type="character" w:customStyle="1" w:styleId="BodyTextChar">
    <w:name w:val="Body Text Char"/>
    <w:basedOn w:val="DefaultParagraphFont"/>
    <w:link w:val="BodyText"/>
    <w:uiPriority w:val="1"/>
    <w:semiHidden/>
    <w:rsid w:val="00176316"/>
    <w:rPr>
      <w:rFonts w:ascii="Roboto" w:eastAsia="Roboto" w:hAnsi="Roboto" w:cs="Roboto"/>
      <w:sz w:val="21"/>
      <w:szCs w:val="21"/>
    </w:rPr>
  </w:style>
  <w:style w:type="paragraph" w:customStyle="1" w:styleId="TableParagraph">
    <w:name w:val="Table Paragraph"/>
    <w:basedOn w:val="Normal"/>
    <w:uiPriority w:val="1"/>
    <w:qFormat/>
    <w:rsid w:val="00176316"/>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15026">
      <w:bodyDiv w:val="1"/>
      <w:marLeft w:val="0"/>
      <w:marRight w:val="0"/>
      <w:marTop w:val="0"/>
      <w:marBottom w:val="0"/>
      <w:divBdr>
        <w:top w:val="none" w:sz="0" w:space="0" w:color="auto"/>
        <w:left w:val="none" w:sz="0" w:space="0" w:color="auto"/>
        <w:bottom w:val="none" w:sz="0" w:space="0" w:color="auto"/>
        <w:right w:val="none" w:sz="0" w:space="0" w:color="auto"/>
      </w:divBdr>
    </w:div>
    <w:div w:id="169561881">
      <w:bodyDiv w:val="1"/>
      <w:marLeft w:val="0"/>
      <w:marRight w:val="0"/>
      <w:marTop w:val="0"/>
      <w:marBottom w:val="0"/>
      <w:divBdr>
        <w:top w:val="none" w:sz="0" w:space="0" w:color="auto"/>
        <w:left w:val="none" w:sz="0" w:space="0" w:color="auto"/>
        <w:bottom w:val="none" w:sz="0" w:space="0" w:color="auto"/>
        <w:right w:val="none" w:sz="0" w:space="0" w:color="auto"/>
      </w:divBdr>
    </w:div>
    <w:div w:id="1374308445">
      <w:bodyDiv w:val="1"/>
      <w:marLeft w:val="0"/>
      <w:marRight w:val="0"/>
      <w:marTop w:val="0"/>
      <w:marBottom w:val="0"/>
      <w:divBdr>
        <w:top w:val="none" w:sz="0" w:space="0" w:color="auto"/>
        <w:left w:val="none" w:sz="0" w:space="0" w:color="auto"/>
        <w:bottom w:val="none" w:sz="0" w:space="0" w:color="auto"/>
        <w:right w:val="none" w:sz="0" w:space="0" w:color="auto"/>
      </w:divBdr>
    </w:div>
    <w:div w:id="1410150330">
      <w:bodyDiv w:val="1"/>
      <w:marLeft w:val="0"/>
      <w:marRight w:val="0"/>
      <w:marTop w:val="0"/>
      <w:marBottom w:val="0"/>
      <w:divBdr>
        <w:top w:val="none" w:sz="0" w:space="0" w:color="auto"/>
        <w:left w:val="none" w:sz="0" w:space="0" w:color="auto"/>
        <w:bottom w:val="none" w:sz="0" w:space="0" w:color="auto"/>
        <w:right w:val="none" w:sz="0" w:space="0" w:color="auto"/>
      </w:divBdr>
    </w:div>
    <w:div w:id="1632053472">
      <w:bodyDiv w:val="1"/>
      <w:marLeft w:val="0"/>
      <w:marRight w:val="0"/>
      <w:marTop w:val="0"/>
      <w:marBottom w:val="0"/>
      <w:divBdr>
        <w:top w:val="none" w:sz="0" w:space="0" w:color="auto"/>
        <w:left w:val="none" w:sz="0" w:space="0" w:color="auto"/>
        <w:bottom w:val="none" w:sz="0" w:space="0" w:color="auto"/>
        <w:right w:val="none" w:sz="0" w:space="0" w:color="auto"/>
      </w:divBdr>
    </w:div>
    <w:div w:id="1684285005">
      <w:bodyDiv w:val="1"/>
      <w:marLeft w:val="0"/>
      <w:marRight w:val="0"/>
      <w:marTop w:val="0"/>
      <w:marBottom w:val="0"/>
      <w:divBdr>
        <w:top w:val="none" w:sz="0" w:space="0" w:color="auto"/>
        <w:left w:val="none" w:sz="0" w:space="0" w:color="auto"/>
        <w:bottom w:val="none" w:sz="0" w:space="0" w:color="auto"/>
        <w:right w:val="none" w:sz="0" w:space="0" w:color="auto"/>
      </w:divBdr>
      <w:divsChild>
        <w:div w:id="1986157873">
          <w:marLeft w:val="0"/>
          <w:marRight w:val="0"/>
          <w:marTop w:val="0"/>
          <w:marBottom w:val="0"/>
          <w:divBdr>
            <w:top w:val="none" w:sz="0" w:space="0" w:color="auto"/>
            <w:left w:val="none" w:sz="0" w:space="0" w:color="auto"/>
            <w:bottom w:val="none" w:sz="0" w:space="0" w:color="auto"/>
            <w:right w:val="none" w:sz="0" w:space="0" w:color="auto"/>
          </w:divBdr>
        </w:div>
        <w:div w:id="1211848122">
          <w:marLeft w:val="0"/>
          <w:marRight w:val="0"/>
          <w:marTop w:val="0"/>
          <w:marBottom w:val="0"/>
          <w:divBdr>
            <w:top w:val="none" w:sz="0" w:space="0" w:color="auto"/>
            <w:left w:val="none" w:sz="0" w:space="0" w:color="auto"/>
            <w:bottom w:val="none" w:sz="0" w:space="0" w:color="auto"/>
            <w:right w:val="none" w:sz="0" w:space="0" w:color="auto"/>
          </w:divBdr>
        </w:div>
        <w:div w:id="1709795765">
          <w:marLeft w:val="0"/>
          <w:marRight w:val="0"/>
          <w:marTop w:val="0"/>
          <w:marBottom w:val="0"/>
          <w:divBdr>
            <w:top w:val="none" w:sz="0" w:space="0" w:color="auto"/>
            <w:left w:val="none" w:sz="0" w:space="0" w:color="auto"/>
            <w:bottom w:val="none" w:sz="0" w:space="0" w:color="auto"/>
            <w:right w:val="none" w:sz="0" w:space="0" w:color="auto"/>
          </w:divBdr>
        </w:div>
        <w:div w:id="2119568109">
          <w:marLeft w:val="0"/>
          <w:marRight w:val="0"/>
          <w:marTop w:val="0"/>
          <w:marBottom w:val="0"/>
          <w:divBdr>
            <w:top w:val="none" w:sz="0" w:space="0" w:color="auto"/>
            <w:left w:val="none" w:sz="0" w:space="0" w:color="auto"/>
            <w:bottom w:val="none" w:sz="0" w:space="0" w:color="auto"/>
            <w:right w:val="none" w:sz="0" w:space="0" w:color="auto"/>
          </w:divBdr>
        </w:div>
        <w:div w:id="807016725">
          <w:marLeft w:val="0"/>
          <w:marRight w:val="0"/>
          <w:marTop w:val="0"/>
          <w:marBottom w:val="0"/>
          <w:divBdr>
            <w:top w:val="none" w:sz="0" w:space="0" w:color="auto"/>
            <w:left w:val="none" w:sz="0" w:space="0" w:color="auto"/>
            <w:bottom w:val="none" w:sz="0" w:space="0" w:color="auto"/>
            <w:right w:val="none" w:sz="0" w:space="0" w:color="auto"/>
          </w:divBdr>
        </w:div>
        <w:div w:id="1457021309">
          <w:marLeft w:val="0"/>
          <w:marRight w:val="0"/>
          <w:marTop w:val="0"/>
          <w:marBottom w:val="0"/>
          <w:divBdr>
            <w:top w:val="none" w:sz="0" w:space="0" w:color="auto"/>
            <w:left w:val="none" w:sz="0" w:space="0" w:color="auto"/>
            <w:bottom w:val="none" w:sz="0" w:space="0" w:color="auto"/>
            <w:right w:val="none" w:sz="0" w:space="0" w:color="auto"/>
          </w:divBdr>
        </w:div>
        <w:div w:id="408889700">
          <w:marLeft w:val="0"/>
          <w:marRight w:val="0"/>
          <w:marTop w:val="0"/>
          <w:marBottom w:val="0"/>
          <w:divBdr>
            <w:top w:val="none" w:sz="0" w:space="0" w:color="auto"/>
            <w:left w:val="none" w:sz="0" w:space="0" w:color="auto"/>
            <w:bottom w:val="none" w:sz="0" w:space="0" w:color="auto"/>
            <w:right w:val="none" w:sz="0" w:space="0" w:color="auto"/>
          </w:divBdr>
        </w:div>
      </w:divsChild>
    </w:div>
    <w:div w:id="1810130548">
      <w:bodyDiv w:val="1"/>
      <w:marLeft w:val="0"/>
      <w:marRight w:val="0"/>
      <w:marTop w:val="0"/>
      <w:marBottom w:val="0"/>
      <w:divBdr>
        <w:top w:val="none" w:sz="0" w:space="0" w:color="auto"/>
        <w:left w:val="none" w:sz="0" w:space="0" w:color="auto"/>
        <w:bottom w:val="none" w:sz="0" w:space="0" w:color="auto"/>
        <w:right w:val="none" w:sz="0" w:space="0" w:color="auto"/>
      </w:divBdr>
      <w:divsChild>
        <w:div w:id="948777439">
          <w:marLeft w:val="0"/>
          <w:marRight w:val="0"/>
          <w:marTop w:val="0"/>
          <w:marBottom w:val="0"/>
          <w:divBdr>
            <w:top w:val="none" w:sz="0" w:space="0" w:color="auto"/>
            <w:left w:val="none" w:sz="0" w:space="0" w:color="auto"/>
            <w:bottom w:val="none" w:sz="0" w:space="0" w:color="auto"/>
            <w:right w:val="none" w:sz="0" w:space="0" w:color="auto"/>
          </w:divBdr>
        </w:div>
      </w:divsChild>
    </w:div>
    <w:div w:id="1817915600">
      <w:bodyDiv w:val="1"/>
      <w:marLeft w:val="0"/>
      <w:marRight w:val="0"/>
      <w:marTop w:val="0"/>
      <w:marBottom w:val="0"/>
      <w:divBdr>
        <w:top w:val="none" w:sz="0" w:space="0" w:color="auto"/>
        <w:left w:val="none" w:sz="0" w:space="0" w:color="auto"/>
        <w:bottom w:val="none" w:sz="0" w:space="0" w:color="auto"/>
        <w:right w:val="none" w:sz="0" w:space="0" w:color="auto"/>
      </w:divBdr>
    </w:div>
    <w:div w:id="1937862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1vLQeZA0M50gntHjsAV6m3hSAyX97q-UrrwSSfUEt1zY/edit?usp=redirect_edit_m2&amp;start=publishanalytic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policies.google.com/terms"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ocs.google.com/forms/d/1vLQeZA0M50gntHjsAV6m3hSAyX97q-UrrwSSfUEt1zY/edit?usp=redirect_edit_m2&amp;start=publishanalytics"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cs.google.com/forms/d/1vLQeZA0M50gntHjsAV6m3hSAyX97q-UrrwSSfUEt1zY/reportabuse"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courses.illinois.edu/schedule/terms/ACCY/199" TargetMode="External"/><Relationship Id="rId11" Type="http://schemas.openxmlformats.org/officeDocument/2006/relationships/image" Target="media/image3.png"/><Relationship Id="rId24" Type="http://schemas.openxmlformats.org/officeDocument/2006/relationships/image" Target="media/image100.png"/><Relationship Id="rId5" Type="http://schemas.openxmlformats.org/officeDocument/2006/relationships/hyperlink" Target="https://drive.google.com/file/d/121Kf1uwqeSsgzEVVJ6Kjd54QBODD0MP6/view?usp=sharing" TargetMode="External"/><Relationship Id="rId15" Type="http://schemas.openxmlformats.org/officeDocument/2006/relationships/image" Target="media/image7.png"/><Relationship Id="rId23" Type="http://schemas.openxmlformats.org/officeDocument/2006/relationships/image" Target="media/image90.png"/><Relationship Id="rId28" Type="http://schemas.openxmlformats.org/officeDocument/2006/relationships/hyperlink" Target="https://www.google.com/forms/about/?utm_source=product&amp;utm_medium=forms_logo&amp;utm_campaign=forms"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policies.google.com/privacy"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8</TotalTime>
  <Pages>25</Pages>
  <Words>3416</Words>
  <Characters>1947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Hamid</cp:lastModifiedBy>
  <cp:revision>16</cp:revision>
  <dcterms:created xsi:type="dcterms:W3CDTF">2021-10-10T22:45:00Z</dcterms:created>
  <dcterms:modified xsi:type="dcterms:W3CDTF">2021-10-12T01:05:00Z</dcterms:modified>
</cp:coreProperties>
</file>